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5.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0C8916" w14:textId="735C95F8" w:rsidR="009247DC" w:rsidRPr="00EE39B6" w:rsidRDefault="009247DC" w:rsidP="009247DC">
      <w:bookmarkStart w:id="0" w:name="_Toc11657573"/>
      <w:bookmarkStart w:id="1" w:name="_Toc132964793"/>
      <w:bookmarkStart w:id="2" w:name="_Toc101344203"/>
      <w:bookmarkStart w:id="3" w:name="_Toc410308174"/>
      <w:bookmarkStart w:id="4" w:name="_Toc410312203"/>
      <w:bookmarkStart w:id="5" w:name="_Toc254863946"/>
      <w:bookmarkStart w:id="6" w:name="_Toc262460022"/>
      <w:bookmarkStart w:id="7" w:name="_Toc131410606"/>
      <w:bookmarkStart w:id="8" w:name="_Toc135461938"/>
      <w:bookmarkStart w:id="9" w:name="_Toc170703456"/>
      <w:bookmarkStart w:id="10" w:name="_Toc194296742"/>
      <w:bookmarkStart w:id="11" w:name="_Toc231360966"/>
    </w:p>
    <w:p w14:paraId="7A60195B" w14:textId="77777777" w:rsidR="009B2CA8" w:rsidRPr="00EE39B6" w:rsidRDefault="009B2CA8" w:rsidP="009B2CA8">
      <w:pPr>
        <w:pStyle w:val="NormalWeb"/>
        <w:jc w:val="left"/>
        <w:rPr>
          <w:rFonts w:ascii="Calibri" w:hAnsi="Calibri" w:cs="Calibri"/>
        </w:rPr>
      </w:pPr>
      <w:r w:rsidRPr="00EE39B6">
        <w:rPr>
          <w:noProof/>
          <w:lang w:eastAsia="en-NZ"/>
        </w:rPr>
        <w:drawing>
          <wp:anchor distT="0" distB="0" distL="114300" distR="114300" simplePos="0" relativeHeight="251658240" behindDoc="0" locked="0" layoutInCell="1" allowOverlap="1" wp14:anchorId="1EE4474E" wp14:editId="178E19F2">
            <wp:simplePos x="0" y="0"/>
            <wp:positionH relativeFrom="column">
              <wp:posOffset>1723390</wp:posOffset>
            </wp:positionH>
            <wp:positionV relativeFrom="paragraph">
              <wp:posOffset>168910</wp:posOffset>
            </wp:positionV>
            <wp:extent cx="2465070" cy="1347470"/>
            <wp:effectExtent l="0" t="0" r="0" b="5080"/>
            <wp:wrapSquare wrapText="bothSides"/>
            <wp:docPr id="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465070" cy="1347470"/>
                    </a:xfrm>
                    <a:prstGeom prst="rect">
                      <a:avLst/>
                    </a:prstGeom>
                    <a:noFill/>
                    <a:ln w="9525">
                      <a:noFill/>
                      <a:miter lim="800000"/>
                      <a:headEnd/>
                      <a:tailEnd/>
                    </a:ln>
                  </pic:spPr>
                </pic:pic>
              </a:graphicData>
            </a:graphic>
            <wp14:sizeRelV relativeFrom="margin">
              <wp14:pctHeight>0</wp14:pctHeight>
            </wp14:sizeRelV>
          </wp:anchor>
        </w:drawing>
      </w:r>
      <w:r w:rsidRPr="00EE39B6">
        <w:tab/>
      </w:r>
      <w:r w:rsidRPr="00EE39B6">
        <w:tab/>
      </w:r>
      <w:r w:rsidRPr="00EE39B6">
        <w:tab/>
      </w:r>
      <w:r w:rsidRPr="00EE39B6">
        <w:tab/>
      </w:r>
      <w:r w:rsidRPr="00EE39B6">
        <w:tab/>
      </w:r>
      <w:r w:rsidRPr="00EE39B6">
        <w:rPr>
          <w:rFonts w:ascii="Calibri" w:hAnsi="Calibri" w:cs="Calibri"/>
        </w:rPr>
        <w:t>E.17</w:t>
      </w:r>
    </w:p>
    <w:p w14:paraId="53B9B75C" w14:textId="77777777" w:rsidR="009B2CA8" w:rsidRPr="00EE39B6" w:rsidRDefault="009B2CA8" w:rsidP="009B2CA8">
      <w:pPr>
        <w:pStyle w:val="NormalWeb"/>
        <w:jc w:val="left"/>
      </w:pPr>
    </w:p>
    <w:p w14:paraId="16BC35A4" w14:textId="77777777" w:rsidR="009B2CA8" w:rsidRPr="00EE39B6" w:rsidRDefault="009B2CA8" w:rsidP="009B2CA8">
      <w:pPr>
        <w:pStyle w:val="NormalWeb"/>
        <w:jc w:val="left"/>
      </w:pPr>
    </w:p>
    <w:p w14:paraId="4D6299A9" w14:textId="77777777" w:rsidR="009B2CA8" w:rsidRPr="00EE39B6" w:rsidRDefault="009B2CA8" w:rsidP="009B2CA8">
      <w:pPr>
        <w:pStyle w:val="NormalWeb"/>
        <w:jc w:val="left"/>
      </w:pPr>
    </w:p>
    <w:p w14:paraId="5AADD45D" w14:textId="77777777" w:rsidR="009B2CA8" w:rsidRPr="00EE39B6" w:rsidRDefault="009B2CA8" w:rsidP="009B2CA8">
      <w:pPr>
        <w:pStyle w:val="NormalWeb"/>
        <w:jc w:val="left"/>
      </w:pPr>
    </w:p>
    <w:p w14:paraId="59B8EA2C" w14:textId="77777777" w:rsidR="009B2CA8" w:rsidRPr="00EE39B6" w:rsidRDefault="009B2CA8" w:rsidP="00411A5C">
      <w:pPr>
        <w:pStyle w:val="NormalWeb"/>
        <w:jc w:val="center"/>
        <w:rPr>
          <w:sz w:val="56"/>
          <w:szCs w:val="56"/>
        </w:rPr>
      </w:pPr>
    </w:p>
    <w:p w14:paraId="049A96E4" w14:textId="77777777" w:rsidR="00C1769E" w:rsidRPr="00EE39B6" w:rsidRDefault="009B2CA8" w:rsidP="00723E88">
      <w:pPr>
        <w:pStyle w:val="NormalWeb"/>
        <w:spacing w:after="0" w:afterAutospacing="0"/>
        <w:jc w:val="center"/>
        <w:rPr>
          <w:rFonts w:ascii="Calibri" w:hAnsi="Calibri" w:cs="Calibri"/>
          <w:sz w:val="44"/>
          <w:szCs w:val="44"/>
        </w:rPr>
      </w:pPr>
      <w:r w:rsidRPr="00EE39B6">
        <w:rPr>
          <w:rFonts w:ascii="Calibri" w:hAnsi="Calibri" w:cs="Calibri"/>
          <w:sz w:val="44"/>
          <w:szCs w:val="44"/>
        </w:rPr>
        <w:t>Office of the</w:t>
      </w:r>
      <w:r w:rsidR="00891F41" w:rsidRPr="00EE39B6">
        <w:rPr>
          <w:rFonts w:ascii="Calibri" w:hAnsi="Calibri" w:cs="Calibri"/>
          <w:sz w:val="44"/>
          <w:szCs w:val="44"/>
        </w:rPr>
        <w:br/>
      </w:r>
      <w:r w:rsidRPr="00EE39B6">
        <w:rPr>
          <w:rFonts w:ascii="Calibri" w:hAnsi="Calibri" w:cs="Calibri"/>
          <w:sz w:val="44"/>
          <w:szCs w:val="44"/>
        </w:rPr>
        <w:t>Health and Disability Commissioner</w:t>
      </w:r>
    </w:p>
    <w:p w14:paraId="1C5015EA" w14:textId="50310BB2" w:rsidR="009B2CA8" w:rsidRPr="00EE39B6" w:rsidRDefault="009B2CA8" w:rsidP="009B2CA8">
      <w:pPr>
        <w:jc w:val="center"/>
        <w:rPr>
          <w:rFonts w:ascii="Calibri" w:hAnsi="Calibri" w:cs="Calibri"/>
          <w:sz w:val="44"/>
          <w:szCs w:val="44"/>
        </w:rPr>
      </w:pPr>
      <w:r w:rsidRPr="00EE39B6">
        <w:rPr>
          <w:rFonts w:ascii="Calibri" w:hAnsi="Calibri" w:cs="Calibri"/>
          <w:sz w:val="44"/>
          <w:szCs w:val="44"/>
        </w:rPr>
        <w:t xml:space="preserve">Te </w:t>
      </w:r>
      <w:proofErr w:type="spellStart"/>
      <w:r w:rsidR="00B66920" w:rsidRPr="00EE39B6">
        <w:rPr>
          <w:rFonts w:ascii="Calibri" w:hAnsi="Calibri" w:cs="Calibri"/>
          <w:sz w:val="44"/>
          <w:szCs w:val="44"/>
        </w:rPr>
        <w:t>T</w:t>
      </w:r>
      <w:r w:rsidR="00F179C8" w:rsidRPr="00EE39B6">
        <w:rPr>
          <w:rFonts w:ascii="Calibri" w:hAnsi="Calibri" w:cs="Calibri"/>
          <w:sz w:val="44"/>
          <w:szCs w:val="44"/>
        </w:rPr>
        <w:t>oihau</w:t>
      </w:r>
      <w:proofErr w:type="spellEnd"/>
      <w:r w:rsidRPr="00EE39B6">
        <w:rPr>
          <w:rFonts w:ascii="Calibri" w:hAnsi="Calibri" w:cs="Calibri"/>
          <w:sz w:val="44"/>
          <w:szCs w:val="44"/>
        </w:rPr>
        <w:t xml:space="preserve"> Hauora, </w:t>
      </w:r>
      <w:proofErr w:type="spellStart"/>
      <w:r w:rsidRPr="00EE39B6">
        <w:rPr>
          <w:rFonts w:ascii="Calibri" w:hAnsi="Calibri" w:cs="Calibri"/>
          <w:sz w:val="44"/>
          <w:szCs w:val="44"/>
        </w:rPr>
        <w:t>Hauātanga</w:t>
      </w:r>
      <w:proofErr w:type="spellEnd"/>
    </w:p>
    <w:p w14:paraId="4765657C" w14:textId="0FED890C" w:rsidR="009B2CA8" w:rsidRPr="00EE39B6" w:rsidRDefault="009B2CA8" w:rsidP="009B2CA8">
      <w:pPr>
        <w:pStyle w:val="NormalWeb"/>
        <w:jc w:val="left"/>
        <w:rPr>
          <w:rFonts w:ascii="Calibri" w:hAnsi="Calibri" w:cs="Calibri"/>
          <w:sz w:val="56"/>
          <w:szCs w:val="56"/>
        </w:rPr>
      </w:pPr>
    </w:p>
    <w:p w14:paraId="26AF39E6" w14:textId="77777777" w:rsidR="00891F41" w:rsidRPr="00EE39B6" w:rsidRDefault="00891F41" w:rsidP="00DA5CB0">
      <w:pPr>
        <w:pStyle w:val="NormalWeb"/>
        <w:jc w:val="center"/>
        <w:rPr>
          <w:rFonts w:ascii="Calibri" w:hAnsi="Calibri" w:cs="Calibri"/>
          <w:sz w:val="56"/>
          <w:szCs w:val="56"/>
        </w:rPr>
      </w:pPr>
    </w:p>
    <w:p w14:paraId="17F317B9" w14:textId="77777777" w:rsidR="009B2CA8" w:rsidRPr="00EE39B6" w:rsidRDefault="009B2CA8" w:rsidP="009B2CA8">
      <w:pPr>
        <w:pStyle w:val="NormalWeb"/>
        <w:jc w:val="center"/>
        <w:rPr>
          <w:rFonts w:ascii="Calibri" w:hAnsi="Calibri" w:cs="Calibri"/>
          <w:b/>
          <w:sz w:val="44"/>
          <w:szCs w:val="44"/>
        </w:rPr>
      </w:pPr>
      <w:r w:rsidRPr="00EE39B6">
        <w:rPr>
          <w:rFonts w:ascii="Calibri" w:hAnsi="Calibri" w:cs="Calibri"/>
          <w:b/>
          <w:sz w:val="44"/>
          <w:szCs w:val="44"/>
        </w:rPr>
        <w:t>Statement of Performance Expectations</w:t>
      </w:r>
    </w:p>
    <w:p w14:paraId="63E1C73B" w14:textId="70A74B93" w:rsidR="009B2CA8" w:rsidRPr="00EE39B6" w:rsidRDefault="009B2CA8" w:rsidP="009B2CA8">
      <w:pPr>
        <w:pStyle w:val="NormalWeb"/>
        <w:jc w:val="center"/>
        <w:rPr>
          <w:rFonts w:ascii="Calibri" w:hAnsi="Calibri" w:cs="Calibri"/>
          <w:sz w:val="44"/>
          <w:szCs w:val="44"/>
        </w:rPr>
      </w:pPr>
      <w:r w:rsidRPr="00EE39B6">
        <w:rPr>
          <w:rFonts w:ascii="Calibri" w:hAnsi="Calibri" w:cs="Calibri"/>
          <w:sz w:val="44"/>
          <w:szCs w:val="44"/>
        </w:rPr>
        <w:t>202</w:t>
      </w:r>
      <w:r w:rsidR="00B1466B" w:rsidRPr="00EE39B6">
        <w:rPr>
          <w:rFonts w:ascii="Calibri" w:hAnsi="Calibri" w:cs="Calibri"/>
          <w:sz w:val="44"/>
          <w:szCs w:val="44"/>
        </w:rPr>
        <w:t>6</w:t>
      </w:r>
      <w:r w:rsidRPr="00EE39B6">
        <w:rPr>
          <w:rFonts w:ascii="Calibri" w:hAnsi="Calibri" w:cs="Calibri"/>
          <w:sz w:val="44"/>
          <w:szCs w:val="44"/>
        </w:rPr>
        <w:t>/202</w:t>
      </w:r>
      <w:r w:rsidR="00B1466B" w:rsidRPr="00EE39B6">
        <w:rPr>
          <w:rFonts w:ascii="Calibri" w:hAnsi="Calibri" w:cs="Calibri"/>
          <w:sz w:val="44"/>
          <w:szCs w:val="44"/>
        </w:rPr>
        <w:t>7</w:t>
      </w:r>
    </w:p>
    <w:p w14:paraId="67A51705" w14:textId="77777777" w:rsidR="009B2CA8" w:rsidRPr="00EE39B6" w:rsidRDefault="009B2CA8" w:rsidP="009B2CA8">
      <w:pPr>
        <w:pStyle w:val="NormalWeb"/>
        <w:jc w:val="left"/>
        <w:rPr>
          <w:rFonts w:ascii="Calibri" w:hAnsi="Calibri" w:cs="Calibri"/>
        </w:rPr>
      </w:pPr>
    </w:p>
    <w:p w14:paraId="497F006D" w14:textId="77777777" w:rsidR="00CD13AB" w:rsidRPr="00EE39B6" w:rsidRDefault="00CD13AB" w:rsidP="009B2CA8">
      <w:pPr>
        <w:pStyle w:val="NormalWeb"/>
        <w:jc w:val="left"/>
        <w:rPr>
          <w:rFonts w:ascii="Calibri" w:hAnsi="Calibri" w:cs="Calibri"/>
        </w:rPr>
      </w:pPr>
    </w:p>
    <w:p w14:paraId="4F17E9DA" w14:textId="77777777" w:rsidR="00CD13AB" w:rsidRPr="00EE39B6" w:rsidRDefault="00CD13AB" w:rsidP="009B2CA8">
      <w:pPr>
        <w:pStyle w:val="NormalWeb"/>
        <w:jc w:val="left"/>
        <w:rPr>
          <w:rFonts w:ascii="Calibri" w:hAnsi="Calibri" w:cs="Calibri"/>
        </w:rPr>
      </w:pPr>
    </w:p>
    <w:p w14:paraId="53E12FC9" w14:textId="77777777" w:rsidR="00CD13AB" w:rsidRPr="00EE39B6" w:rsidRDefault="00CD13AB" w:rsidP="009B2CA8">
      <w:pPr>
        <w:pStyle w:val="NormalWeb"/>
        <w:jc w:val="left"/>
        <w:rPr>
          <w:rFonts w:ascii="Calibri" w:hAnsi="Calibri" w:cs="Calibri"/>
        </w:rPr>
      </w:pPr>
    </w:p>
    <w:p w14:paraId="1E2D639B" w14:textId="77777777" w:rsidR="00D21C04" w:rsidRPr="00EE39B6" w:rsidRDefault="00D21C04" w:rsidP="009B2CA8">
      <w:pPr>
        <w:pStyle w:val="NormalWeb"/>
        <w:jc w:val="left"/>
        <w:rPr>
          <w:rFonts w:ascii="Calibri" w:hAnsi="Calibri" w:cs="Calibri"/>
        </w:rPr>
      </w:pPr>
    </w:p>
    <w:p w14:paraId="09203152" w14:textId="77777777" w:rsidR="00CD13AB" w:rsidRPr="00EE39B6" w:rsidRDefault="00CD13AB" w:rsidP="009B2CA8">
      <w:pPr>
        <w:pStyle w:val="NormalWeb"/>
        <w:jc w:val="left"/>
        <w:rPr>
          <w:rFonts w:ascii="Calibri" w:hAnsi="Calibri" w:cs="Calibri"/>
        </w:rPr>
      </w:pPr>
    </w:p>
    <w:p w14:paraId="48336F9C" w14:textId="0037A662" w:rsidR="009B2CA8" w:rsidRPr="00EE39B6" w:rsidRDefault="00CD13AB" w:rsidP="00CD13AB">
      <w:pPr>
        <w:jc w:val="center"/>
        <w:rPr>
          <w:rFonts w:ascii="Calibri" w:hAnsi="Calibri" w:cs="Calibri"/>
          <w:sz w:val="22"/>
          <w:szCs w:val="22"/>
        </w:rPr>
      </w:pPr>
      <w:r w:rsidRPr="00EE39B6">
        <w:rPr>
          <w:rFonts w:ascii="Calibri" w:hAnsi="Calibri" w:cs="Calibri"/>
          <w:sz w:val="22"/>
          <w:szCs w:val="22"/>
        </w:rPr>
        <w:t>Presented to the House of Representatives pursuant to section 149L of the Crown Entities Act 2004</w:t>
      </w:r>
    </w:p>
    <w:p w14:paraId="43710CEF" w14:textId="55A767E3" w:rsidR="00CD13AB" w:rsidRPr="00EE39B6" w:rsidRDefault="00CD13AB" w:rsidP="00723E88">
      <w:pPr>
        <w:rPr>
          <w:sz w:val="40"/>
        </w:rPr>
        <w:sectPr w:rsidR="00CD13AB" w:rsidRPr="00EE39B6" w:rsidSect="00B42FBB">
          <w:pgSz w:w="11906" w:h="16838" w:code="9"/>
          <w:pgMar w:top="1361" w:right="1361" w:bottom="1361" w:left="1361" w:header="709" w:footer="709" w:gutter="0"/>
          <w:pgNumType w:fmt="lowerRoman" w:start="1"/>
          <w:cols w:space="708"/>
          <w:titlePg/>
          <w:docGrid w:linePitch="360"/>
        </w:sectPr>
      </w:pPr>
    </w:p>
    <w:p w14:paraId="6309F8CD" w14:textId="77777777" w:rsidR="009B2CA8" w:rsidRPr="00EE39B6" w:rsidRDefault="009B2CA8" w:rsidP="009B2CA8"/>
    <w:p w14:paraId="109AB15C" w14:textId="77777777" w:rsidR="009B2CA8" w:rsidRPr="00EE39B6" w:rsidRDefault="009B2CA8" w:rsidP="009B2CA8">
      <w:pPr>
        <w:tabs>
          <w:tab w:val="right" w:leader="dot" w:pos="9214"/>
        </w:tabs>
        <w:rPr>
          <w:rFonts w:cs="Arial"/>
          <w:sz w:val="28"/>
          <w:szCs w:val="32"/>
        </w:rPr>
      </w:pPr>
    </w:p>
    <w:p w14:paraId="1992C495" w14:textId="77777777" w:rsidR="009B2CA8" w:rsidRPr="00EE39B6" w:rsidRDefault="009B2CA8" w:rsidP="009B2CA8">
      <w:pPr>
        <w:tabs>
          <w:tab w:val="right" w:leader="dot" w:pos="9214"/>
        </w:tabs>
        <w:rPr>
          <w:sz w:val="28"/>
          <w:szCs w:val="32"/>
        </w:rPr>
      </w:pPr>
    </w:p>
    <w:p w14:paraId="2E8C3769" w14:textId="77777777" w:rsidR="009B2CA8" w:rsidRPr="00EE39B6" w:rsidRDefault="009B2CA8" w:rsidP="009B2CA8">
      <w:pPr>
        <w:tabs>
          <w:tab w:val="right" w:leader="dot" w:pos="9214"/>
        </w:tabs>
        <w:rPr>
          <w:sz w:val="28"/>
          <w:szCs w:val="32"/>
        </w:rPr>
      </w:pPr>
    </w:p>
    <w:p w14:paraId="54368239" w14:textId="77777777" w:rsidR="009B2CA8" w:rsidRPr="00EE39B6" w:rsidRDefault="009B2CA8" w:rsidP="009B2CA8">
      <w:pPr>
        <w:tabs>
          <w:tab w:val="right" w:leader="dot" w:pos="9214"/>
        </w:tabs>
        <w:rPr>
          <w:sz w:val="28"/>
          <w:szCs w:val="32"/>
        </w:rPr>
      </w:pPr>
    </w:p>
    <w:p w14:paraId="4A2E9EB2" w14:textId="77777777" w:rsidR="009B2CA8" w:rsidRPr="00EE39B6" w:rsidRDefault="009B2CA8" w:rsidP="009B2CA8">
      <w:pPr>
        <w:tabs>
          <w:tab w:val="right" w:leader="dot" w:pos="9214"/>
        </w:tabs>
        <w:rPr>
          <w:sz w:val="28"/>
          <w:szCs w:val="32"/>
        </w:rPr>
      </w:pPr>
    </w:p>
    <w:p w14:paraId="798AF245" w14:textId="77777777" w:rsidR="009B2CA8" w:rsidRPr="00EE39B6" w:rsidRDefault="009B2CA8" w:rsidP="009B2CA8">
      <w:pPr>
        <w:tabs>
          <w:tab w:val="right" w:leader="dot" w:pos="9214"/>
        </w:tabs>
        <w:rPr>
          <w:sz w:val="28"/>
          <w:szCs w:val="32"/>
        </w:rPr>
      </w:pPr>
    </w:p>
    <w:p w14:paraId="627D3893" w14:textId="77777777" w:rsidR="009B2CA8" w:rsidRPr="00EE39B6" w:rsidRDefault="009B2CA8" w:rsidP="009B2CA8">
      <w:pPr>
        <w:tabs>
          <w:tab w:val="right" w:leader="dot" w:pos="9214"/>
        </w:tabs>
        <w:rPr>
          <w:sz w:val="28"/>
          <w:szCs w:val="32"/>
        </w:rPr>
      </w:pPr>
    </w:p>
    <w:p w14:paraId="78F054D0" w14:textId="77777777" w:rsidR="009B2CA8" w:rsidRPr="00EE39B6" w:rsidRDefault="009B2CA8" w:rsidP="009B2CA8">
      <w:pPr>
        <w:tabs>
          <w:tab w:val="right" w:leader="dot" w:pos="9214"/>
        </w:tabs>
        <w:rPr>
          <w:sz w:val="28"/>
          <w:szCs w:val="32"/>
        </w:rPr>
      </w:pPr>
    </w:p>
    <w:p w14:paraId="36F2A19B" w14:textId="77777777" w:rsidR="009B2CA8" w:rsidRPr="00EE39B6" w:rsidRDefault="009B2CA8" w:rsidP="009B2CA8">
      <w:pPr>
        <w:tabs>
          <w:tab w:val="right" w:leader="dot" w:pos="9214"/>
        </w:tabs>
        <w:rPr>
          <w:sz w:val="28"/>
          <w:szCs w:val="32"/>
        </w:rPr>
      </w:pPr>
    </w:p>
    <w:p w14:paraId="152E7C78" w14:textId="77777777" w:rsidR="009B2CA8" w:rsidRPr="00EE39B6" w:rsidRDefault="009B2CA8" w:rsidP="009B2CA8">
      <w:pPr>
        <w:tabs>
          <w:tab w:val="right" w:leader="dot" w:pos="9214"/>
        </w:tabs>
        <w:rPr>
          <w:sz w:val="28"/>
          <w:szCs w:val="32"/>
        </w:rPr>
      </w:pPr>
    </w:p>
    <w:p w14:paraId="3369D42C" w14:textId="77777777" w:rsidR="009B2CA8" w:rsidRPr="00EE39B6" w:rsidRDefault="009B2CA8" w:rsidP="009B2CA8">
      <w:pPr>
        <w:tabs>
          <w:tab w:val="right" w:leader="dot" w:pos="9214"/>
        </w:tabs>
        <w:rPr>
          <w:sz w:val="28"/>
          <w:szCs w:val="32"/>
        </w:rPr>
      </w:pPr>
    </w:p>
    <w:p w14:paraId="7DFD67E2" w14:textId="77777777" w:rsidR="009B2CA8" w:rsidRPr="00EE39B6" w:rsidRDefault="009B2CA8" w:rsidP="009B2CA8">
      <w:pPr>
        <w:tabs>
          <w:tab w:val="right" w:leader="dot" w:pos="9214"/>
        </w:tabs>
        <w:rPr>
          <w:sz w:val="28"/>
          <w:szCs w:val="32"/>
        </w:rPr>
      </w:pPr>
    </w:p>
    <w:p w14:paraId="7D874960" w14:textId="77777777" w:rsidR="009B2CA8" w:rsidRPr="00EE39B6" w:rsidRDefault="009B2CA8" w:rsidP="009B2CA8">
      <w:pPr>
        <w:tabs>
          <w:tab w:val="right" w:leader="dot" w:pos="9214"/>
        </w:tabs>
        <w:rPr>
          <w:sz w:val="28"/>
          <w:szCs w:val="32"/>
        </w:rPr>
      </w:pPr>
    </w:p>
    <w:p w14:paraId="4A16E6E1" w14:textId="77777777" w:rsidR="009B2CA8" w:rsidRPr="00EE39B6" w:rsidRDefault="009B2CA8" w:rsidP="009B2CA8">
      <w:pPr>
        <w:tabs>
          <w:tab w:val="right" w:leader="dot" w:pos="9214"/>
        </w:tabs>
        <w:rPr>
          <w:sz w:val="28"/>
          <w:szCs w:val="32"/>
        </w:rPr>
      </w:pPr>
    </w:p>
    <w:p w14:paraId="6BA41B14" w14:textId="77777777" w:rsidR="009B2CA8" w:rsidRPr="00EE39B6" w:rsidRDefault="009B2CA8" w:rsidP="009B2CA8">
      <w:pPr>
        <w:tabs>
          <w:tab w:val="right" w:leader="dot" w:pos="9214"/>
        </w:tabs>
        <w:rPr>
          <w:sz w:val="28"/>
          <w:szCs w:val="32"/>
        </w:rPr>
      </w:pPr>
    </w:p>
    <w:p w14:paraId="11AFCA33" w14:textId="77777777" w:rsidR="009B2CA8" w:rsidRPr="00EE39B6" w:rsidRDefault="009B2CA8" w:rsidP="009B2CA8">
      <w:pPr>
        <w:tabs>
          <w:tab w:val="right" w:leader="dot" w:pos="9214"/>
        </w:tabs>
        <w:rPr>
          <w:sz w:val="28"/>
          <w:szCs w:val="32"/>
        </w:rPr>
      </w:pPr>
    </w:p>
    <w:p w14:paraId="1FECCACA" w14:textId="77777777" w:rsidR="009B2CA8" w:rsidRPr="00EE39B6" w:rsidRDefault="009B2CA8" w:rsidP="009B2CA8">
      <w:pPr>
        <w:tabs>
          <w:tab w:val="right" w:leader="dot" w:pos="9214"/>
        </w:tabs>
        <w:rPr>
          <w:sz w:val="28"/>
          <w:szCs w:val="32"/>
        </w:rPr>
      </w:pPr>
    </w:p>
    <w:p w14:paraId="5A2C6D11" w14:textId="77777777" w:rsidR="009B2CA8" w:rsidRPr="00EE39B6" w:rsidRDefault="009B2CA8" w:rsidP="009B2CA8">
      <w:bookmarkStart w:id="12" w:name="_Our_Statement_of"/>
      <w:bookmarkEnd w:id="12"/>
    </w:p>
    <w:p w14:paraId="7560FC2A" w14:textId="77777777" w:rsidR="009B2CA8" w:rsidRPr="00EE39B6" w:rsidRDefault="009B2CA8" w:rsidP="009B2CA8">
      <w:pPr>
        <w:spacing w:after="60"/>
        <w:rPr>
          <w:rFonts w:ascii="Calibri" w:hAnsi="Calibri" w:cs="Calibri"/>
          <w:sz w:val="20"/>
          <w:szCs w:val="20"/>
        </w:rPr>
      </w:pPr>
      <w:r w:rsidRPr="00EE39B6">
        <w:rPr>
          <w:rFonts w:ascii="Calibri" w:hAnsi="Calibri" w:cs="Calibri"/>
          <w:sz w:val="20"/>
          <w:szCs w:val="20"/>
        </w:rPr>
        <w:t>Published by the Health and Disability Commissioner</w:t>
      </w:r>
    </w:p>
    <w:p w14:paraId="24B6D30B" w14:textId="77777777" w:rsidR="009B2CA8" w:rsidRPr="00EE39B6" w:rsidRDefault="009B2CA8" w:rsidP="009B2CA8">
      <w:pPr>
        <w:rPr>
          <w:rFonts w:ascii="Calibri" w:hAnsi="Calibri" w:cs="Calibri"/>
        </w:rPr>
      </w:pPr>
      <w:r w:rsidRPr="00EE39B6">
        <w:rPr>
          <w:rFonts w:ascii="Calibri" w:hAnsi="Calibri" w:cs="Calibri"/>
          <w:sz w:val="20"/>
          <w:szCs w:val="20"/>
        </w:rPr>
        <w:t>PO Box 1791, Auckland 1140</w:t>
      </w:r>
    </w:p>
    <w:p w14:paraId="14CB032C" w14:textId="77777777" w:rsidR="009B2CA8" w:rsidRPr="00EE39B6" w:rsidRDefault="009B2CA8" w:rsidP="009B2CA8">
      <w:pPr>
        <w:rPr>
          <w:rFonts w:ascii="Calibri" w:hAnsi="Calibri" w:cs="Calibri"/>
        </w:rPr>
      </w:pPr>
      <w:bookmarkStart w:id="13" w:name="_Toc391896721"/>
      <w:bookmarkStart w:id="14" w:name="_Toc410312197"/>
    </w:p>
    <w:p w14:paraId="4B456EF9" w14:textId="77777777" w:rsidR="009B2CA8" w:rsidRPr="00EE39B6" w:rsidRDefault="009B2CA8" w:rsidP="009B2CA8">
      <w:pPr>
        <w:rPr>
          <w:rFonts w:ascii="Calibri" w:hAnsi="Calibri" w:cs="Calibri"/>
          <w:sz w:val="16"/>
          <w:szCs w:val="16"/>
        </w:rPr>
      </w:pPr>
      <w:r w:rsidRPr="00EE39B6">
        <w:rPr>
          <w:rFonts w:ascii="Calibri" w:hAnsi="Calibri" w:cs="Calibri"/>
          <w:noProof/>
          <w:sz w:val="16"/>
          <w:szCs w:val="16"/>
          <w:lang w:eastAsia="en-NZ"/>
        </w:rPr>
        <w:drawing>
          <wp:anchor distT="0" distB="0" distL="114300" distR="114300" simplePos="0" relativeHeight="251658241" behindDoc="1" locked="0" layoutInCell="1" allowOverlap="1" wp14:anchorId="592C1C03" wp14:editId="0C3B7D81">
            <wp:simplePos x="0" y="0"/>
            <wp:positionH relativeFrom="column">
              <wp:posOffset>3175</wp:posOffset>
            </wp:positionH>
            <wp:positionV relativeFrom="paragraph">
              <wp:posOffset>60325</wp:posOffset>
            </wp:positionV>
            <wp:extent cx="682625" cy="232410"/>
            <wp:effectExtent l="0" t="0" r="3175" b="0"/>
            <wp:wrapSquare wrapText="bothSides"/>
            <wp:docPr id="11" name="Picture 11">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2625" cy="2324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39B6">
        <w:rPr>
          <w:rFonts w:ascii="Calibri" w:hAnsi="Calibri" w:cs="Calibri"/>
          <w:sz w:val="16"/>
          <w:szCs w:val="16"/>
        </w:rPr>
        <w:t xml:space="preserve">Crown copyright ©. This copyright work is licensed under the Creative Commons Attribution 4.0 International licence. In essence, you are free to copy, distribute and adapt the work, </w:t>
      </w:r>
      <w:proofErr w:type="gramStart"/>
      <w:r w:rsidRPr="00EE39B6">
        <w:rPr>
          <w:rFonts w:ascii="Calibri" w:hAnsi="Calibri" w:cs="Calibri"/>
          <w:sz w:val="16"/>
          <w:szCs w:val="16"/>
        </w:rPr>
        <w:t>as long as</w:t>
      </w:r>
      <w:proofErr w:type="gramEnd"/>
      <w:r w:rsidRPr="00EE39B6">
        <w:rPr>
          <w:rFonts w:ascii="Calibri" w:hAnsi="Calibri" w:cs="Calibri"/>
          <w:sz w:val="16"/>
          <w:szCs w:val="16"/>
        </w:rPr>
        <w:t xml:space="preserve"> you attribute the work to the New Zealand Government and abide by the other licence terms. To view a copy of this licence, visit</w:t>
      </w:r>
      <w:r w:rsidRPr="00EE39B6">
        <w:rPr>
          <w:rFonts w:ascii="Calibri" w:hAnsi="Calibri" w:cs="Calibri"/>
        </w:rPr>
        <w:t xml:space="preserve"> </w:t>
      </w:r>
      <w:hyperlink r:id="rId11" w:history="1">
        <w:r w:rsidRPr="00EE39B6">
          <w:rPr>
            <w:rStyle w:val="Hyperlink"/>
            <w:rFonts w:ascii="Calibri" w:hAnsi="Calibri" w:cs="Calibri"/>
            <w:color w:val="000000" w:themeColor="text1"/>
            <w:sz w:val="16"/>
            <w:szCs w:val="16"/>
          </w:rPr>
          <w:t>http://creativecommons.org/licenses/by/4.0/</w:t>
        </w:r>
      </w:hyperlink>
      <w:r w:rsidRPr="00EE39B6">
        <w:rPr>
          <w:rFonts w:ascii="Calibri" w:hAnsi="Calibri" w:cs="Calibri"/>
          <w:sz w:val="16"/>
          <w:szCs w:val="16"/>
        </w:rPr>
        <w:t xml:space="preserve">. Please note that neither the New Zealand Government emblem nor the New Zealand Government logo may be used in any way that infringes any provision of the </w:t>
      </w:r>
      <w:hyperlink r:id="rId12" w:anchor="dlm52216" w:history="1">
        <w:r w:rsidRPr="00EE39B6">
          <w:rPr>
            <w:rStyle w:val="Hyperlink"/>
            <w:rFonts w:ascii="Calibri" w:hAnsi="Calibri" w:cs="Calibri"/>
            <w:color w:val="000000" w:themeColor="text1"/>
            <w:sz w:val="16"/>
            <w:szCs w:val="16"/>
          </w:rPr>
          <w:t>Flags, Emblems, and Names Protection Act 1981</w:t>
        </w:r>
      </w:hyperlink>
      <w:r w:rsidRPr="00EE39B6">
        <w:rPr>
          <w:rFonts w:ascii="Calibri" w:hAnsi="Calibri" w:cs="Calibri"/>
          <w:sz w:val="16"/>
          <w:szCs w:val="16"/>
        </w:rPr>
        <w:t xml:space="preserve"> or would infringe such provision if the relevant use occurred within New Zealand. Attribution to the New Zealand Government should be in written form and not by reproduction of any emblem or the New Zealand Government logo.</w:t>
      </w:r>
    </w:p>
    <w:p w14:paraId="41BF24F1" w14:textId="77777777" w:rsidR="009B2CA8" w:rsidRPr="00EE39B6" w:rsidRDefault="009B2CA8" w:rsidP="009B2CA8">
      <w:pPr>
        <w:rPr>
          <w:rFonts w:ascii="Calibri" w:hAnsi="Calibri" w:cs="Calibri"/>
          <w:sz w:val="16"/>
          <w:szCs w:val="16"/>
        </w:rPr>
        <w:sectPr w:rsidR="009B2CA8" w:rsidRPr="00EE39B6" w:rsidSect="004C5996">
          <w:headerReference w:type="default" r:id="rId13"/>
          <w:footerReference w:type="default" r:id="rId14"/>
          <w:pgSz w:w="11906" w:h="16838" w:code="9"/>
          <w:pgMar w:top="1361" w:right="1361" w:bottom="1361" w:left="1134" w:header="709" w:footer="709" w:gutter="0"/>
          <w:pgNumType w:fmt="lowerRoman" w:start="1"/>
          <w:cols w:space="708"/>
          <w:titlePg/>
          <w:docGrid w:linePitch="360"/>
        </w:sectPr>
      </w:pPr>
    </w:p>
    <w:p w14:paraId="6B43A9A7" w14:textId="4DC22F9E" w:rsidR="009B2CA8" w:rsidRPr="00EE39B6" w:rsidRDefault="009B2CA8" w:rsidP="008E478B">
      <w:pPr>
        <w:spacing w:after="120"/>
        <w:rPr>
          <w:rFonts w:ascii="Calibri" w:hAnsi="Calibri" w:cs="Calibri"/>
          <w:b/>
          <w:sz w:val="36"/>
          <w:szCs w:val="36"/>
        </w:rPr>
      </w:pPr>
      <w:r w:rsidRPr="00EE39B6">
        <w:rPr>
          <w:rFonts w:ascii="Calibri" w:hAnsi="Calibri" w:cs="Calibri"/>
          <w:b/>
          <w:sz w:val="36"/>
          <w:szCs w:val="36"/>
        </w:rPr>
        <w:lastRenderedPageBreak/>
        <w:t>Table of contents</w:t>
      </w:r>
    </w:p>
    <w:p w14:paraId="7B4FC79F" w14:textId="4B1C0F85" w:rsidR="00931396" w:rsidRPr="00EE39B6" w:rsidRDefault="00931396">
      <w:pPr>
        <w:pStyle w:val="TOC1"/>
        <w:rPr>
          <w:rFonts w:eastAsiaTheme="minorEastAsia" w:cstheme="minorBidi"/>
          <w:iCs w:val="0"/>
          <w:kern w:val="2"/>
          <w:lang w:eastAsia="en-NZ"/>
          <w14:ligatures w14:val="standardContextual"/>
        </w:rPr>
      </w:pPr>
      <w:r w:rsidRPr="00EE39B6">
        <w:rPr>
          <w:rFonts w:ascii="Calibri" w:hAnsi="Calibri" w:cs="Calibri"/>
          <w:bCs/>
          <w:iCs w:val="0"/>
        </w:rPr>
        <w:fldChar w:fldCharType="begin"/>
      </w:r>
      <w:r w:rsidRPr="00EE39B6">
        <w:rPr>
          <w:rFonts w:ascii="Calibri" w:hAnsi="Calibri" w:cs="Calibri"/>
          <w:bCs/>
          <w:iCs w:val="0"/>
        </w:rPr>
        <w:instrText xml:space="preserve"> TOC \h \z \t "Heading 1,1,Heading 2,2,OutputClassTable,3" </w:instrText>
      </w:r>
      <w:r w:rsidRPr="00EE39B6">
        <w:rPr>
          <w:rFonts w:ascii="Calibri" w:hAnsi="Calibri" w:cs="Calibri"/>
          <w:bCs/>
          <w:iCs w:val="0"/>
        </w:rPr>
        <w:fldChar w:fldCharType="separate"/>
      </w:r>
      <w:hyperlink w:anchor="_Toc233272780" w:history="1">
        <w:r w:rsidRPr="00EE39B6">
          <w:rPr>
            <w:rStyle w:val="Hyperlink"/>
            <w:color w:val="000000" w:themeColor="text1"/>
          </w:rPr>
          <w:t>Our Statement of Performance Expectations</w:t>
        </w:r>
        <w:r w:rsidRPr="00EE39B6">
          <w:rPr>
            <w:webHidden/>
          </w:rPr>
          <w:tab/>
        </w:r>
        <w:r w:rsidRPr="00EE39B6">
          <w:rPr>
            <w:webHidden/>
          </w:rPr>
          <w:fldChar w:fldCharType="begin"/>
        </w:r>
        <w:r w:rsidRPr="00EE39B6">
          <w:rPr>
            <w:webHidden/>
          </w:rPr>
          <w:instrText xml:space="preserve"> PAGEREF _Toc233272780 \h </w:instrText>
        </w:r>
        <w:r w:rsidRPr="00EE39B6">
          <w:rPr>
            <w:webHidden/>
          </w:rPr>
        </w:r>
        <w:r w:rsidRPr="00EE39B6">
          <w:rPr>
            <w:webHidden/>
          </w:rPr>
          <w:fldChar w:fldCharType="separate"/>
        </w:r>
        <w:r w:rsidRPr="00EE39B6">
          <w:rPr>
            <w:webHidden/>
          </w:rPr>
          <w:t>2</w:t>
        </w:r>
        <w:r w:rsidRPr="00EE39B6">
          <w:rPr>
            <w:webHidden/>
          </w:rPr>
          <w:fldChar w:fldCharType="end"/>
        </w:r>
      </w:hyperlink>
    </w:p>
    <w:p w14:paraId="3EAA0650" w14:textId="3295B86C" w:rsidR="00931396" w:rsidRPr="00EE39B6" w:rsidRDefault="00931396">
      <w:pPr>
        <w:pStyle w:val="TOC1"/>
        <w:rPr>
          <w:rFonts w:eastAsiaTheme="minorEastAsia" w:cstheme="minorBidi"/>
          <w:iCs w:val="0"/>
          <w:kern w:val="2"/>
          <w:lang w:eastAsia="en-NZ"/>
          <w14:ligatures w14:val="standardContextual"/>
        </w:rPr>
      </w:pPr>
      <w:hyperlink w:anchor="_Toc233272781" w:history="1">
        <w:r w:rsidRPr="00EE39B6">
          <w:rPr>
            <w:rStyle w:val="Hyperlink"/>
            <w:color w:val="000000" w:themeColor="text1"/>
          </w:rPr>
          <w:t>1.0 Statement of Performance Expectations</w:t>
        </w:r>
        <w:r w:rsidRPr="00EE39B6">
          <w:rPr>
            <w:webHidden/>
          </w:rPr>
          <w:tab/>
        </w:r>
        <w:r w:rsidRPr="00EE39B6">
          <w:rPr>
            <w:webHidden/>
          </w:rPr>
          <w:fldChar w:fldCharType="begin"/>
        </w:r>
        <w:r w:rsidRPr="00EE39B6">
          <w:rPr>
            <w:webHidden/>
          </w:rPr>
          <w:instrText xml:space="preserve"> PAGEREF _Toc233272781 \h </w:instrText>
        </w:r>
        <w:r w:rsidRPr="00EE39B6">
          <w:rPr>
            <w:webHidden/>
          </w:rPr>
        </w:r>
        <w:r w:rsidRPr="00EE39B6">
          <w:rPr>
            <w:webHidden/>
          </w:rPr>
          <w:fldChar w:fldCharType="separate"/>
        </w:r>
        <w:r w:rsidRPr="00EE39B6">
          <w:rPr>
            <w:webHidden/>
          </w:rPr>
          <w:t>3</w:t>
        </w:r>
        <w:r w:rsidRPr="00EE39B6">
          <w:rPr>
            <w:webHidden/>
          </w:rPr>
          <w:fldChar w:fldCharType="end"/>
        </w:r>
      </w:hyperlink>
    </w:p>
    <w:p w14:paraId="1BC1061A" w14:textId="4BF88BD7" w:rsidR="00931396" w:rsidRPr="00EE39B6" w:rsidRDefault="00931396">
      <w:pPr>
        <w:pStyle w:val="TOC2"/>
        <w:rPr>
          <w:rFonts w:eastAsiaTheme="minorEastAsia" w:cstheme="minorBidi"/>
          <w:bCs w:val="0"/>
          <w:iCs w:val="0"/>
          <w:kern w:val="2"/>
          <w:lang w:eastAsia="en-NZ"/>
          <w14:ligatures w14:val="standardContextual"/>
        </w:rPr>
      </w:pPr>
      <w:hyperlink w:anchor="_Toc233272782" w:history="1">
        <w:r w:rsidRPr="00EE39B6">
          <w:rPr>
            <w:rStyle w:val="Hyperlink"/>
            <w:color w:val="000000" w:themeColor="text1"/>
          </w:rPr>
          <w:t>1.1 Alignment with our strategic framework</w:t>
        </w:r>
        <w:r w:rsidRPr="00EE39B6">
          <w:rPr>
            <w:webHidden/>
          </w:rPr>
          <w:tab/>
        </w:r>
        <w:r w:rsidRPr="00EE39B6">
          <w:rPr>
            <w:webHidden/>
          </w:rPr>
          <w:fldChar w:fldCharType="begin"/>
        </w:r>
        <w:r w:rsidRPr="00EE39B6">
          <w:rPr>
            <w:webHidden/>
          </w:rPr>
          <w:instrText xml:space="preserve"> PAGEREF _Toc233272782 \h </w:instrText>
        </w:r>
        <w:r w:rsidRPr="00EE39B6">
          <w:rPr>
            <w:webHidden/>
          </w:rPr>
        </w:r>
        <w:r w:rsidRPr="00EE39B6">
          <w:rPr>
            <w:webHidden/>
          </w:rPr>
          <w:fldChar w:fldCharType="separate"/>
        </w:r>
        <w:r w:rsidRPr="00EE39B6">
          <w:rPr>
            <w:webHidden/>
          </w:rPr>
          <w:t>3</w:t>
        </w:r>
        <w:r w:rsidRPr="00EE39B6">
          <w:rPr>
            <w:webHidden/>
          </w:rPr>
          <w:fldChar w:fldCharType="end"/>
        </w:r>
      </w:hyperlink>
    </w:p>
    <w:p w14:paraId="5713E185" w14:textId="07EB2249" w:rsidR="00931396" w:rsidRPr="00EE39B6" w:rsidRDefault="00931396">
      <w:pPr>
        <w:pStyle w:val="TOC2"/>
        <w:rPr>
          <w:rFonts w:eastAsiaTheme="minorEastAsia" w:cstheme="minorBidi"/>
          <w:bCs w:val="0"/>
          <w:iCs w:val="0"/>
          <w:kern w:val="2"/>
          <w:lang w:eastAsia="en-NZ"/>
          <w14:ligatures w14:val="standardContextual"/>
        </w:rPr>
      </w:pPr>
      <w:hyperlink w:anchor="_Toc233272783" w:history="1">
        <w:r w:rsidRPr="00EE39B6">
          <w:rPr>
            <w:rStyle w:val="Hyperlink"/>
            <w:color w:val="000000" w:themeColor="text1"/>
          </w:rPr>
          <w:t>1.2 HDC’s strategic framework</w:t>
        </w:r>
        <w:r w:rsidRPr="00EE39B6">
          <w:rPr>
            <w:webHidden/>
          </w:rPr>
          <w:tab/>
        </w:r>
        <w:r w:rsidRPr="00EE39B6">
          <w:rPr>
            <w:webHidden/>
          </w:rPr>
          <w:fldChar w:fldCharType="begin"/>
        </w:r>
        <w:r w:rsidRPr="00EE39B6">
          <w:rPr>
            <w:webHidden/>
          </w:rPr>
          <w:instrText xml:space="preserve"> PAGEREF _Toc233272783 \h </w:instrText>
        </w:r>
        <w:r w:rsidRPr="00EE39B6">
          <w:rPr>
            <w:webHidden/>
          </w:rPr>
        </w:r>
        <w:r w:rsidRPr="00EE39B6">
          <w:rPr>
            <w:webHidden/>
          </w:rPr>
          <w:fldChar w:fldCharType="separate"/>
        </w:r>
        <w:r w:rsidRPr="00EE39B6">
          <w:rPr>
            <w:webHidden/>
          </w:rPr>
          <w:t>4</w:t>
        </w:r>
        <w:r w:rsidRPr="00EE39B6">
          <w:rPr>
            <w:webHidden/>
          </w:rPr>
          <w:fldChar w:fldCharType="end"/>
        </w:r>
      </w:hyperlink>
    </w:p>
    <w:p w14:paraId="30BF8F7F" w14:textId="20C1A7AF" w:rsidR="00931396" w:rsidRPr="00EE39B6" w:rsidRDefault="00931396">
      <w:pPr>
        <w:pStyle w:val="TOC2"/>
        <w:rPr>
          <w:rFonts w:eastAsiaTheme="minorEastAsia" w:cstheme="minorBidi"/>
          <w:bCs w:val="0"/>
          <w:iCs w:val="0"/>
          <w:kern w:val="2"/>
          <w:lang w:eastAsia="en-NZ"/>
          <w14:ligatures w14:val="standardContextual"/>
        </w:rPr>
      </w:pPr>
      <w:hyperlink w:anchor="_Toc233272784" w:history="1">
        <w:r w:rsidRPr="00EE39B6">
          <w:rPr>
            <w:rStyle w:val="Hyperlink"/>
            <w:color w:val="000000" w:themeColor="text1"/>
          </w:rPr>
          <w:t>1.3 Key influences on our Statement of Performance Expectations</w:t>
        </w:r>
        <w:r w:rsidRPr="00EE39B6">
          <w:rPr>
            <w:webHidden/>
          </w:rPr>
          <w:tab/>
        </w:r>
        <w:r w:rsidRPr="00EE39B6">
          <w:rPr>
            <w:webHidden/>
          </w:rPr>
          <w:fldChar w:fldCharType="begin"/>
        </w:r>
        <w:r w:rsidRPr="00EE39B6">
          <w:rPr>
            <w:webHidden/>
          </w:rPr>
          <w:instrText xml:space="preserve"> PAGEREF _Toc233272784 \h </w:instrText>
        </w:r>
        <w:r w:rsidRPr="00EE39B6">
          <w:rPr>
            <w:webHidden/>
          </w:rPr>
        </w:r>
        <w:r w:rsidRPr="00EE39B6">
          <w:rPr>
            <w:webHidden/>
          </w:rPr>
          <w:fldChar w:fldCharType="separate"/>
        </w:r>
        <w:r w:rsidRPr="00EE39B6">
          <w:rPr>
            <w:webHidden/>
          </w:rPr>
          <w:t>5</w:t>
        </w:r>
        <w:r w:rsidRPr="00EE39B6">
          <w:rPr>
            <w:webHidden/>
          </w:rPr>
          <w:fldChar w:fldCharType="end"/>
        </w:r>
      </w:hyperlink>
    </w:p>
    <w:p w14:paraId="3FF0CF5B" w14:textId="0C023681" w:rsidR="00931396" w:rsidRPr="00EE39B6" w:rsidRDefault="00931396">
      <w:pPr>
        <w:pStyle w:val="TOC1"/>
        <w:rPr>
          <w:rFonts w:eastAsiaTheme="minorEastAsia" w:cstheme="minorBidi"/>
          <w:iCs w:val="0"/>
          <w:kern w:val="2"/>
          <w:lang w:eastAsia="en-NZ"/>
          <w14:ligatures w14:val="standardContextual"/>
        </w:rPr>
      </w:pPr>
      <w:hyperlink w:anchor="_Toc233272785" w:history="1">
        <w:r w:rsidRPr="00EE39B6">
          <w:rPr>
            <w:rStyle w:val="Hyperlink"/>
            <w:color w:val="000000" w:themeColor="text1"/>
          </w:rPr>
          <w:t>2.0 HDC’s output classes</w:t>
        </w:r>
        <w:r w:rsidRPr="00EE39B6">
          <w:rPr>
            <w:webHidden/>
          </w:rPr>
          <w:tab/>
        </w:r>
        <w:r w:rsidRPr="00EE39B6">
          <w:rPr>
            <w:webHidden/>
          </w:rPr>
          <w:fldChar w:fldCharType="begin"/>
        </w:r>
        <w:r w:rsidRPr="00EE39B6">
          <w:rPr>
            <w:webHidden/>
          </w:rPr>
          <w:instrText xml:space="preserve"> PAGEREF _Toc233272785 \h </w:instrText>
        </w:r>
        <w:r w:rsidRPr="00EE39B6">
          <w:rPr>
            <w:webHidden/>
          </w:rPr>
        </w:r>
        <w:r w:rsidRPr="00EE39B6">
          <w:rPr>
            <w:webHidden/>
          </w:rPr>
          <w:fldChar w:fldCharType="separate"/>
        </w:r>
        <w:r w:rsidRPr="00EE39B6">
          <w:rPr>
            <w:webHidden/>
          </w:rPr>
          <w:t>9</w:t>
        </w:r>
        <w:r w:rsidRPr="00EE39B6">
          <w:rPr>
            <w:webHidden/>
          </w:rPr>
          <w:fldChar w:fldCharType="end"/>
        </w:r>
      </w:hyperlink>
    </w:p>
    <w:p w14:paraId="144FB632" w14:textId="137B2745" w:rsidR="00931396" w:rsidRPr="00EE39B6" w:rsidRDefault="00931396">
      <w:pPr>
        <w:pStyle w:val="TOC2"/>
        <w:rPr>
          <w:rFonts w:eastAsiaTheme="minorEastAsia" w:cstheme="minorBidi"/>
          <w:bCs w:val="0"/>
          <w:iCs w:val="0"/>
          <w:kern w:val="2"/>
          <w:lang w:eastAsia="en-NZ"/>
          <w14:ligatures w14:val="standardContextual"/>
        </w:rPr>
      </w:pPr>
      <w:hyperlink w:anchor="_Toc233272786" w:history="1">
        <w:r w:rsidRPr="00EE39B6">
          <w:rPr>
            <w:rStyle w:val="Hyperlink"/>
            <w:color w:val="000000" w:themeColor="text1"/>
          </w:rPr>
          <w:t>2.1 Complaints resolution</w:t>
        </w:r>
        <w:r w:rsidRPr="00EE39B6">
          <w:rPr>
            <w:webHidden/>
          </w:rPr>
          <w:tab/>
        </w:r>
        <w:r w:rsidRPr="00EE39B6">
          <w:rPr>
            <w:webHidden/>
          </w:rPr>
          <w:fldChar w:fldCharType="begin"/>
        </w:r>
        <w:r w:rsidRPr="00EE39B6">
          <w:rPr>
            <w:webHidden/>
          </w:rPr>
          <w:instrText xml:space="preserve"> PAGEREF _Toc233272786 \h </w:instrText>
        </w:r>
        <w:r w:rsidRPr="00EE39B6">
          <w:rPr>
            <w:webHidden/>
          </w:rPr>
        </w:r>
        <w:r w:rsidRPr="00EE39B6">
          <w:rPr>
            <w:webHidden/>
          </w:rPr>
          <w:fldChar w:fldCharType="separate"/>
        </w:r>
        <w:r w:rsidRPr="00EE39B6">
          <w:rPr>
            <w:webHidden/>
          </w:rPr>
          <w:t>9</w:t>
        </w:r>
        <w:r w:rsidRPr="00EE39B6">
          <w:rPr>
            <w:webHidden/>
          </w:rPr>
          <w:fldChar w:fldCharType="end"/>
        </w:r>
      </w:hyperlink>
    </w:p>
    <w:p w14:paraId="510D515D" w14:textId="2CF4D8A1" w:rsidR="00931396" w:rsidRPr="00EE39B6" w:rsidRDefault="00931396">
      <w:pPr>
        <w:pStyle w:val="TOC2"/>
        <w:rPr>
          <w:rFonts w:eastAsiaTheme="minorEastAsia" w:cstheme="minorBidi"/>
          <w:bCs w:val="0"/>
          <w:iCs w:val="0"/>
          <w:kern w:val="2"/>
          <w:lang w:eastAsia="en-NZ"/>
          <w14:ligatures w14:val="standardContextual"/>
        </w:rPr>
      </w:pPr>
      <w:hyperlink w:anchor="_Toc233272787" w:history="1">
        <w:r w:rsidRPr="00EE39B6">
          <w:rPr>
            <w:rStyle w:val="Hyperlink"/>
            <w:color w:val="000000" w:themeColor="text1"/>
          </w:rPr>
          <w:t>2.2 Promotion and education</w:t>
        </w:r>
        <w:r w:rsidRPr="00EE39B6">
          <w:rPr>
            <w:webHidden/>
          </w:rPr>
          <w:tab/>
        </w:r>
        <w:r w:rsidRPr="00EE39B6">
          <w:rPr>
            <w:webHidden/>
          </w:rPr>
          <w:fldChar w:fldCharType="begin"/>
        </w:r>
        <w:r w:rsidRPr="00EE39B6">
          <w:rPr>
            <w:webHidden/>
          </w:rPr>
          <w:instrText xml:space="preserve"> PAGEREF _Toc233272787 \h </w:instrText>
        </w:r>
        <w:r w:rsidRPr="00EE39B6">
          <w:rPr>
            <w:webHidden/>
          </w:rPr>
        </w:r>
        <w:r w:rsidRPr="00EE39B6">
          <w:rPr>
            <w:webHidden/>
          </w:rPr>
          <w:fldChar w:fldCharType="separate"/>
        </w:r>
        <w:r w:rsidRPr="00EE39B6">
          <w:rPr>
            <w:webHidden/>
          </w:rPr>
          <w:t>11</w:t>
        </w:r>
        <w:r w:rsidRPr="00EE39B6">
          <w:rPr>
            <w:webHidden/>
          </w:rPr>
          <w:fldChar w:fldCharType="end"/>
        </w:r>
      </w:hyperlink>
    </w:p>
    <w:p w14:paraId="06F73547" w14:textId="296E73D0" w:rsidR="00931396" w:rsidRPr="00EE39B6" w:rsidRDefault="00931396">
      <w:pPr>
        <w:pStyle w:val="TOC2"/>
        <w:rPr>
          <w:rFonts w:eastAsiaTheme="minorEastAsia" w:cstheme="minorBidi"/>
          <w:bCs w:val="0"/>
          <w:iCs w:val="0"/>
          <w:kern w:val="2"/>
          <w:lang w:eastAsia="en-NZ"/>
          <w14:ligatures w14:val="standardContextual"/>
        </w:rPr>
      </w:pPr>
      <w:hyperlink w:anchor="_Toc233272788" w:history="1">
        <w:r w:rsidRPr="00EE39B6">
          <w:rPr>
            <w:rStyle w:val="Hyperlink"/>
            <w:color w:val="000000" w:themeColor="text1"/>
          </w:rPr>
          <w:t>2.3 System monitoring and impact</w:t>
        </w:r>
        <w:r w:rsidRPr="00EE39B6">
          <w:rPr>
            <w:webHidden/>
          </w:rPr>
          <w:tab/>
        </w:r>
        <w:r w:rsidRPr="00EE39B6">
          <w:rPr>
            <w:webHidden/>
          </w:rPr>
          <w:fldChar w:fldCharType="begin"/>
        </w:r>
        <w:r w:rsidRPr="00EE39B6">
          <w:rPr>
            <w:webHidden/>
          </w:rPr>
          <w:instrText xml:space="preserve"> PAGEREF _Toc233272788 \h </w:instrText>
        </w:r>
        <w:r w:rsidRPr="00EE39B6">
          <w:rPr>
            <w:webHidden/>
          </w:rPr>
        </w:r>
        <w:r w:rsidRPr="00EE39B6">
          <w:rPr>
            <w:webHidden/>
          </w:rPr>
          <w:fldChar w:fldCharType="separate"/>
        </w:r>
        <w:r w:rsidRPr="00EE39B6">
          <w:rPr>
            <w:webHidden/>
          </w:rPr>
          <w:t>11</w:t>
        </w:r>
        <w:r w:rsidRPr="00EE39B6">
          <w:rPr>
            <w:webHidden/>
          </w:rPr>
          <w:fldChar w:fldCharType="end"/>
        </w:r>
      </w:hyperlink>
    </w:p>
    <w:p w14:paraId="54C3AC20" w14:textId="61FEA285" w:rsidR="00931396" w:rsidRPr="00EE39B6" w:rsidRDefault="00931396">
      <w:pPr>
        <w:pStyle w:val="TOC2"/>
        <w:rPr>
          <w:rFonts w:eastAsiaTheme="minorEastAsia" w:cstheme="minorBidi"/>
          <w:bCs w:val="0"/>
          <w:iCs w:val="0"/>
          <w:kern w:val="2"/>
          <w:lang w:eastAsia="en-NZ"/>
          <w14:ligatures w14:val="standardContextual"/>
        </w:rPr>
      </w:pPr>
      <w:hyperlink w:anchor="_Toc233272789" w:history="1">
        <w:r w:rsidRPr="00EE39B6">
          <w:rPr>
            <w:rStyle w:val="Hyperlink"/>
            <w:color w:val="000000" w:themeColor="text1"/>
          </w:rPr>
          <w:t>2.4 Aged Care Commissioner</w:t>
        </w:r>
        <w:r w:rsidRPr="00EE39B6">
          <w:rPr>
            <w:webHidden/>
          </w:rPr>
          <w:tab/>
        </w:r>
        <w:r w:rsidRPr="00EE39B6">
          <w:rPr>
            <w:webHidden/>
          </w:rPr>
          <w:fldChar w:fldCharType="begin"/>
        </w:r>
        <w:r w:rsidRPr="00EE39B6">
          <w:rPr>
            <w:webHidden/>
          </w:rPr>
          <w:instrText xml:space="preserve"> PAGEREF _Toc233272789 \h </w:instrText>
        </w:r>
        <w:r w:rsidRPr="00EE39B6">
          <w:rPr>
            <w:webHidden/>
          </w:rPr>
        </w:r>
        <w:r w:rsidRPr="00EE39B6">
          <w:rPr>
            <w:webHidden/>
          </w:rPr>
          <w:fldChar w:fldCharType="separate"/>
        </w:r>
        <w:r w:rsidRPr="00EE39B6">
          <w:rPr>
            <w:webHidden/>
          </w:rPr>
          <w:t>12</w:t>
        </w:r>
        <w:r w:rsidRPr="00EE39B6">
          <w:rPr>
            <w:webHidden/>
          </w:rPr>
          <w:fldChar w:fldCharType="end"/>
        </w:r>
      </w:hyperlink>
    </w:p>
    <w:p w14:paraId="71AF1E77" w14:textId="23128919" w:rsidR="00931396" w:rsidRPr="00EE39B6" w:rsidRDefault="00931396">
      <w:pPr>
        <w:pStyle w:val="TOC1"/>
        <w:rPr>
          <w:rFonts w:eastAsiaTheme="minorEastAsia" w:cstheme="minorBidi"/>
          <w:iCs w:val="0"/>
          <w:kern w:val="2"/>
          <w:lang w:eastAsia="en-NZ"/>
          <w14:ligatures w14:val="standardContextual"/>
        </w:rPr>
      </w:pPr>
      <w:hyperlink w:anchor="_Toc233272790" w:history="1">
        <w:r w:rsidRPr="00EE39B6">
          <w:rPr>
            <w:rStyle w:val="Hyperlink"/>
            <w:color w:val="000000" w:themeColor="text1"/>
          </w:rPr>
          <w:t>3.0 Annual information</w:t>
        </w:r>
        <w:r w:rsidRPr="00EE39B6">
          <w:rPr>
            <w:webHidden/>
          </w:rPr>
          <w:tab/>
        </w:r>
        <w:r w:rsidRPr="00EE39B6">
          <w:rPr>
            <w:webHidden/>
          </w:rPr>
          <w:fldChar w:fldCharType="begin"/>
        </w:r>
        <w:r w:rsidRPr="00EE39B6">
          <w:rPr>
            <w:webHidden/>
          </w:rPr>
          <w:instrText xml:space="preserve"> PAGEREF _Toc233272790 \h </w:instrText>
        </w:r>
        <w:r w:rsidRPr="00EE39B6">
          <w:rPr>
            <w:webHidden/>
          </w:rPr>
        </w:r>
        <w:r w:rsidRPr="00EE39B6">
          <w:rPr>
            <w:webHidden/>
          </w:rPr>
          <w:fldChar w:fldCharType="separate"/>
        </w:r>
        <w:r w:rsidRPr="00EE39B6">
          <w:rPr>
            <w:webHidden/>
          </w:rPr>
          <w:t>13</w:t>
        </w:r>
        <w:r w:rsidRPr="00EE39B6">
          <w:rPr>
            <w:webHidden/>
          </w:rPr>
          <w:fldChar w:fldCharType="end"/>
        </w:r>
      </w:hyperlink>
    </w:p>
    <w:p w14:paraId="6630A913" w14:textId="5388E5CA" w:rsidR="00931396" w:rsidRPr="00EE39B6" w:rsidRDefault="00931396">
      <w:pPr>
        <w:pStyle w:val="TOC2"/>
        <w:rPr>
          <w:rFonts w:eastAsiaTheme="minorEastAsia" w:cstheme="minorBidi"/>
          <w:bCs w:val="0"/>
          <w:iCs w:val="0"/>
          <w:kern w:val="2"/>
          <w:lang w:eastAsia="en-NZ"/>
          <w14:ligatures w14:val="standardContextual"/>
        </w:rPr>
      </w:pPr>
      <w:hyperlink w:anchor="_Toc233272791" w:history="1">
        <w:r w:rsidRPr="00EE39B6">
          <w:rPr>
            <w:rStyle w:val="Hyperlink"/>
            <w:color w:val="000000" w:themeColor="text1"/>
          </w:rPr>
          <w:t>3.1 Prospective financial statements 2026/27</w:t>
        </w:r>
        <w:r w:rsidRPr="00EE39B6">
          <w:rPr>
            <w:webHidden/>
          </w:rPr>
          <w:tab/>
        </w:r>
        <w:r w:rsidRPr="00EE39B6">
          <w:rPr>
            <w:webHidden/>
          </w:rPr>
          <w:fldChar w:fldCharType="begin"/>
        </w:r>
        <w:r w:rsidRPr="00EE39B6">
          <w:rPr>
            <w:webHidden/>
          </w:rPr>
          <w:instrText xml:space="preserve"> PAGEREF _Toc233272791 \h </w:instrText>
        </w:r>
        <w:r w:rsidRPr="00EE39B6">
          <w:rPr>
            <w:webHidden/>
          </w:rPr>
        </w:r>
        <w:r w:rsidRPr="00EE39B6">
          <w:rPr>
            <w:webHidden/>
          </w:rPr>
          <w:fldChar w:fldCharType="separate"/>
        </w:r>
        <w:r w:rsidRPr="00EE39B6">
          <w:rPr>
            <w:webHidden/>
          </w:rPr>
          <w:t>13</w:t>
        </w:r>
        <w:r w:rsidRPr="00EE39B6">
          <w:rPr>
            <w:webHidden/>
          </w:rPr>
          <w:fldChar w:fldCharType="end"/>
        </w:r>
      </w:hyperlink>
    </w:p>
    <w:p w14:paraId="73D322D4" w14:textId="65DBDA56" w:rsidR="00931396" w:rsidRPr="00EE39B6" w:rsidRDefault="00931396">
      <w:pPr>
        <w:pStyle w:val="TOC2"/>
        <w:rPr>
          <w:rFonts w:eastAsiaTheme="minorEastAsia" w:cstheme="minorBidi"/>
          <w:bCs w:val="0"/>
          <w:iCs w:val="0"/>
          <w:kern w:val="2"/>
          <w:lang w:eastAsia="en-NZ"/>
          <w14:ligatures w14:val="standardContextual"/>
        </w:rPr>
      </w:pPr>
      <w:hyperlink w:anchor="_Toc233272792" w:history="1">
        <w:r w:rsidRPr="00EE39B6">
          <w:rPr>
            <w:rStyle w:val="Hyperlink"/>
            <w:color w:val="000000" w:themeColor="text1"/>
          </w:rPr>
          <w:t>3.2 Statement of forecast service performance</w:t>
        </w:r>
        <w:r w:rsidRPr="00EE39B6">
          <w:rPr>
            <w:webHidden/>
          </w:rPr>
          <w:tab/>
        </w:r>
        <w:r w:rsidRPr="00EE39B6">
          <w:rPr>
            <w:webHidden/>
          </w:rPr>
          <w:fldChar w:fldCharType="begin"/>
        </w:r>
        <w:r w:rsidRPr="00EE39B6">
          <w:rPr>
            <w:webHidden/>
          </w:rPr>
          <w:instrText xml:space="preserve"> PAGEREF _Toc233272792 \h </w:instrText>
        </w:r>
        <w:r w:rsidRPr="00EE39B6">
          <w:rPr>
            <w:webHidden/>
          </w:rPr>
        </w:r>
        <w:r w:rsidRPr="00EE39B6">
          <w:rPr>
            <w:webHidden/>
          </w:rPr>
          <w:fldChar w:fldCharType="separate"/>
        </w:r>
        <w:r w:rsidRPr="00EE39B6">
          <w:rPr>
            <w:webHidden/>
          </w:rPr>
          <w:t>19</w:t>
        </w:r>
        <w:r w:rsidRPr="00EE39B6">
          <w:rPr>
            <w:webHidden/>
          </w:rPr>
          <w:fldChar w:fldCharType="end"/>
        </w:r>
      </w:hyperlink>
    </w:p>
    <w:p w14:paraId="05EC128F" w14:textId="397A1717" w:rsidR="00931396" w:rsidRPr="00EE39B6" w:rsidRDefault="00931396">
      <w:pPr>
        <w:pStyle w:val="TOC3"/>
        <w:rPr>
          <w:rFonts w:asciiTheme="minorHAnsi" w:eastAsiaTheme="minorEastAsia" w:hAnsiTheme="minorHAnsi" w:cstheme="minorBidi"/>
          <w:bCs w:val="0"/>
          <w:noProof/>
          <w:kern w:val="2"/>
          <w:szCs w:val="24"/>
          <w:lang w:eastAsia="en-NZ"/>
          <w14:ligatures w14:val="standardContextual"/>
        </w:rPr>
      </w:pPr>
      <w:hyperlink w:anchor="_Toc233272793" w:history="1">
        <w:r w:rsidRPr="00EE39B6">
          <w:rPr>
            <w:rStyle w:val="Hyperlink"/>
            <w:noProof/>
            <w:color w:val="000000" w:themeColor="text1"/>
          </w:rPr>
          <w:t>Output class 1 – complaints resolution</w:t>
        </w:r>
        <w:r w:rsidRPr="00EE39B6">
          <w:rPr>
            <w:noProof/>
            <w:webHidden/>
          </w:rPr>
          <w:tab/>
        </w:r>
        <w:r w:rsidRPr="00EE39B6">
          <w:rPr>
            <w:noProof/>
            <w:webHidden/>
          </w:rPr>
          <w:fldChar w:fldCharType="begin"/>
        </w:r>
        <w:r w:rsidRPr="00EE39B6">
          <w:rPr>
            <w:noProof/>
            <w:webHidden/>
          </w:rPr>
          <w:instrText xml:space="preserve"> PAGEREF _Toc233272793 \h </w:instrText>
        </w:r>
        <w:r w:rsidRPr="00EE39B6">
          <w:rPr>
            <w:noProof/>
            <w:webHidden/>
          </w:rPr>
        </w:r>
        <w:r w:rsidRPr="00EE39B6">
          <w:rPr>
            <w:noProof/>
            <w:webHidden/>
          </w:rPr>
          <w:fldChar w:fldCharType="separate"/>
        </w:r>
        <w:r w:rsidRPr="00EE39B6">
          <w:rPr>
            <w:noProof/>
            <w:webHidden/>
          </w:rPr>
          <w:t>21</w:t>
        </w:r>
        <w:r w:rsidRPr="00EE39B6">
          <w:rPr>
            <w:noProof/>
            <w:webHidden/>
          </w:rPr>
          <w:fldChar w:fldCharType="end"/>
        </w:r>
      </w:hyperlink>
    </w:p>
    <w:p w14:paraId="4C90AF05" w14:textId="44F45F4E" w:rsidR="00931396" w:rsidRPr="00EE39B6" w:rsidRDefault="00931396">
      <w:pPr>
        <w:pStyle w:val="TOC3"/>
        <w:rPr>
          <w:rFonts w:asciiTheme="minorHAnsi" w:eastAsiaTheme="minorEastAsia" w:hAnsiTheme="minorHAnsi" w:cstheme="minorBidi"/>
          <w:bCs w:val="0"/>
          <w:noProof/>
          <w:kern w:val="2"/>
          <w:szCs w:val="24"/>
          <w:lang w:eastAsia="en-NZ"/>
          <w14:ligatures w14:val="standardContextual"/>
        </w:rPr>
      </w:pPr>
      <w:hyperlink w:anchor="_Toc233272794" w:history="1">
        <w:r w:rsidRPr="00EE39B6">
          <w:rPr>
            <w:rStyle w:val="Hyperlink"/>
            <w:noProof/>
            <w:color w:val="000000" w:themeColor="text1"/>
          </w:rPr>
          <w:t>Output class 2 – promotion and education</w:t>
        </w:r>
        <w:r w:rsidRPr="00EE39B6">
          <w:rPr>
            <w:noProof/>
            <w:webHidden/>
          </w:rPr>
          <w:tab/>
        </w:r>
        <w:r w:rsidRPr="00EE39B6">
          <w:rPr>
            <w:noProof/>
            <w:webHidden/>
          </w:rPr>
          <w:fldChar w:fldCharType="begin"/>
        </w:r>
        <w:r w:rsidRPr="00EE39B6">
          <w:rPr>
            <w:noProof/>
            <w:webHidden/>
          </w:rPr>
          <w:instrText xml:space="preserve"> PAGEREF _Toc233272794 \h </w:instrText>
        </w:r>
        <w:r w:rsidRPr="00EE39B6">
          <w:rPr>
            <w:noProof/>
            <w:webHidden/>
          </w:rPr>
        </w:r>
        <w:r w:rsidRPr="00EE39B6">
          <w:rPr>
            <w:noProof/>
            <w:webHidden/>
          </w:rPr>
          <w:fldChar w:fldCharType="separate"/>
        </w:r>
        <w:r w:rsidRPr="00EE39B6">
          <w:rPr>
            <w:noProof/>
            <w:webHidden/>
          </w:rPr>
          <w:t>26</w:t>
        </w:r>
        <w:r w:rsidRPr="00EE39B6">
          <w:rPr>
            <w:noProof/>
            <w:webHidden/>
          </w:rPr>
          <w:fldChar w:fldCharType="end"/>
        </w:r>
      </w:hyperlink>
    </w:p>
    <w:p w14:paraId="6597400F" w14:textId="08193666" w:rsidR="00931396" w:rsidRPr="00EE39B6" w:rsidRDefault="00931396">
      <w:pPr>
        <w:pStyle w:val="TOC3"/>
        <w:rPr>
          <w:rFonts w:asciiTheme="minorHAnsi" w:eastAsiaTheme="minorEastAsia" w:hAnsiTheme="minorHAnsi" w:cstheme="minorBidi"/>
          <w:bCs w:val="0"/>
          <w:noProof/>
          <w:kern w:val="2"/>
          <w:szCs w:val="24"/>
          <w:lang w:eastAsia="en-NZ"/>
          <w14:ligatures w14:val="standardContextual"/>
        </w:rPr>
      </w:pPr>
      <w:hyperlink w:anchor="_Toc233272795" w:history="1">
        <w:r w:rsidRPr="00EE39B6">
          <w:rPr>
            <w:rStyle w:val="Hyperlink"/>
            <w:noProof/>
            <w:color w:val="000000" w:themeColor="text1"/>
          </w:rPr>
          <w:t>Output class 3 – system monitoring and impact</w:t>
        </w:r>
        <w:r w:rsidRPr="00EE39B6">
          <w:rPr>
            <w:noProof/>
            <w:webHidden/>
          </w:rPr>
          <w:tab/>
        </w:r>
        <w:r w:rsidRPr="00EE39B6">
          <w:rPr>
            <w:noProof/>
            <w:webHidden/>
          </w:rPr>
          <w:fldChar w:fldCharType="begin"/>
        </w:r>
        <w:r w:rsidRPr="00EE39B6">
          <w:rPr>
            <w:noProof/>
            <w:webHidden/>
          </w:rPr>
          <w:instrText xml:space="preserve"> PAGEREF _Toc233272795 \h </w:instrText>
        </w:r>
        <w:r w:rsidRPr="00EE39B6">
          <w:rPr>
            <w:noProof/>
            <w:webHidden/>
          </w:rPr>
        </w:r>
        <w:r w:rsidRPr="00EE39B6">
          <w:rPr>
            <w:noProof/>
            <w:webHidden/>
          </w:rPr>
          <w:fldChar w:fldCharType="separate"/>
        </w:r>
        <w:r w:rsidRPr="00EE39B6">
          <w:rPr>
            <w:noProof/>
            <w:webHidden/>
          </w:rPr>
          <w:t>29</w:t>
        </w:r>
        <w:r w:rsidRPr="00EE39B6">
          <w:rPr>
            <w:noProof/>
            <w:webHidden/>
          </w:rPr>
          <w:fldChar w:fldCharType="end"/>
        </w:r>
      </w:hyperlink>
    </w:p>
    <w:p w14:paraId="76817934" w14:textId="615F826B" w:rsidR="00931396" w:rsidRPr="00EE39B6" w:rsidRDefault="00931396">
      <w:pPr>
        <w:pStyle w:val="TOC3"/>
        <w:rPr>
          <w:rFonts w:asciiTheme="minorHAnsi" w:eastAsiaTheme="minorEastAsia" w:hAnsiTheme="minorHAnsi" w:cstheme="minorBidi"/>
          <w:bCs w:val="0"/>
          <w:noProof/>
          <w:kern w:val="2"/>
          <w:szCs w:val="24"/>
          <w:lang w:eastAsia="en-NZ"/>
          <w14:ligatures w14:val="standardContextual"/>
        </w:rPr>
      </w:pPr>
      <w:hyperlink w:anchor="_Toc233272796" w:history="1">
        <w:r w:rsidRPr="00EE39B6">
          <w:rPr>
            <w:rStyle w:val="Hyperlink"/>
            <w:noProof/>
            <w:color w:val="000000" w:themeColor="text1"/>
          </w:rPr>
          <w:t>Output class 4 – Aged Care Commissioner</w:t>
        </w:r>
        <w:r w:rsidRPr="00EE39B6">
          <w:rPr>
            <w:noProof/>
            <w:webHidden/>
          </w:rPr>
          <w:tab/>
        </w:r>
        <w:r w:rsidRPr="00EE39B6">
          <w:rPr>
            <w:noProof/>
            <w:webHidden/>
          </w:rPr>
          <w:fldChar w:fldCharType="begin"/>
        </w:r>
        <w:r w:rsidRPr="00EE39B6">
          <w:rPr>
            <w:noProof/>
            <w:webHidden/>
          </w:rPr>
          <w:instrText xml:space="preserve"> PAGEREF _Toc233272796 \h </w:instrText>
        </w:r>
        <w:r w:rsidRPr="00EE39B6">
          <w:rPr>
            <w:noProof/>
            <w:webHidden/>
          </w:rPr>
        </w:r>
        <w:r w:rsidRPr="00EE39B6">
          <w:rPr>
            <w:noProof/>
            <w:webHidden/>
          </w:rPr>
          <w:fldChar w:fldCharType="separate"/>
        </w:r>
        <w:r w:rsidRPr="00EE39B6">
          <w:rPr>
            <w:noProof/>
            <w:webHidden/>
          </w:rPr>
          <w:t>31</w:t>
        </w:r>
        <w:r w:rsidRPr="00EE39B6">
          <w:rPr>
            <w:noProof/>
            <w:webHidden/>
          </w:rPr>
          <w:fldChar w:fldCharType="end"/>
        </w:r>
      </w:hyperlink>
    </w:p>
    <w:p w14:paraId="6013C676" w14:textId="344E7699" w:rsidR="00931396" w:rsidRPr="00EE39B6" w:rsidRDefault="00931396">
      <w:pPr>
        <w:pStyle w:val="TOC2"/>
        <w:rPr>
          <w:rFonts w:eastAsiaTheme="minorEastAsia" w:cstheme="minorBidi"/>
          <w:bCs w:val="0"/>
          <w:iCs w:val="0"/>
          <w:kern w:val="2"/>
          <w:lang w:eastAsia="en-NZ"/>
          <w14:ligatures w14:val="standardContextual"/>
        </w:rPr>
      </w:pPr>
      <w:hyperlink w:anchor="_Toc233272797" w:history="1">
        <w:r w:rsidRPr="00EE39B6">
          <w:rPr>
            <w:rStyle w:val="Hyperlink"/>
            <w:color w:val="000000" w:themeColor="text1"/>
          </w:rPr>
          <w:t>3.3 Reporting</w:t>
        </w:r>
        <w:r w:rsidRPr="00EE39B6">
          <w:rPr>
            <w:webHidden/>
          </w:rPr>
          <w:tab/>
        </w:r>
        <w:r w:rsidRPr="00EE39B6">
          <w:rPr>
            <w:webHidden/>
          </w:rPr>
          <w:fldChar w:fldCharType="begin"/>
        </w:r>
        <w:r w:rsidRPr="00EE39B6">
          <w:rPr>
            <w:webHidden/>
          </w:rPr>
          <w:instrText xml:space="preserve"> PAGEREF _Toc233272797 \h </w:instrText>
        </w:r>
        <w:r w:rsidRPr="00EE39B6">
          <w:rPr>
            <w:webHidden/>
          </w:rPr>
        </w:r>
        <w:r w:rsidRPr="00EE39B6">
          <w:rPr>
            <w:webHidden/>
          </w:rPr>
          <w:fldChar w:fldCharType="separate"/>
        </w:r>
        <w:r w:rsidRPr="00EE39B6">
          <w:rPr>
            <w:webHidden/>
          </w:rPr>
          <w:t>33</w:t>
        </w:r>
        <w:r w:rsidRPr="00EE39B6">
          <w:rPr>
            <w:webHidden/>
          </w:rPr>
          <w:fldChar w:fldCharType="end"/>
        </w:r>
      </w:hyperlink>
    </w:p>
    <w:p w14:paraId="71B17F65" w14:textId="4F8CEFD6" w:rsidR="00931396" w:rsidRPr="00EE39B6" w:rsidRDefault="00931396">
      <w:pPr>
        <w:pStyle w:val="TOC2"/>
        <w:rPr>
          <w:rFonts w:eastAsiaTheme="minorEastAsia" w:cstheme="minorBidi"/>
          <w:bCs w:val="0"/>
          <w:iCs w:val="0"/>
          <w:kern w:val="2"/>
          <w:lang w:eastAsia="en-NZ"/>
          <w14:ligatures w14:val="standardContextual"/>
        </w:rPr>
      </w:pPr>
      <w:hyperlink w:anchor="_Toc233272798" w:history="1">
        <w:r w:rsidRPr="00EE39B6">
          <w:rPr>
            <w:rStyle w:val="Hyperlink"/>
            <w:color w:val="000000" w:themeColor="text1"/>
          </w:rPr>
          <w:t>3.4 Statement of accounting policies</w:t>
        </w:r>
        <w:r w:rsidRPr="00EE39B6">
          <w:rPr>
            <w:webHidden/>
          </w:rPr>
          <w:tab/>
        </w:r>
        <w:r w:rsidRPr="00EE39B6">
          <w:rPr>
            <w:webHidden/>
          </w:rPr>
          <w:fldChar w:fldCharType="begin"/>
        </w:r>
        <w:r w:rsidRPr="00EE39B6">
          <w:rPr>
            <w:webHidden/>
          </w:rPr>
          <w:instrText xml:space="preserve"> PAGEREF _Toc233272798 \h </w:instrText>
        </w:r>
        <w:r w:rsidRPr="00EE39B6">
          <w:rPr>
            <w:webHidden/>
          </w:rPr>
        </w:r>
        <w:r w:rsidRPr="00EE39B6">
          <w:rPr>
            <w:webHidden/>
          </w:rPr>
          <w:fldChar w:fldCharType="separate"/>
        </w:r>
        <w:r w:rsidRPr="00EE39B6">
          <w:rPr>
            <w:webHidden/>
          </w:rPr>
          <w:t>34</w:t>
        </w:r>
        <w:r w:rsidRPr="00EE39B6">
          <w:rPr>
            <w:webHidden/>
          </w:rPr>
          <w:fldChar w:fldCharType="end"/>
        </w:r>
      </w:hyperlink>
    </w:p>
    <w:p w14:paraId="5D514D6A" w14:textId="4171406D" w:rsidR="004C5996" w:rsidRPr="00EE39B6" w:rsidRDefault="00931396" w:rsidP="004C5996">
      <w:r w:rsidRPr="00EE39B6">
        <w:rPr>
          <w:rFonts w:ascii="Calibri" w:hAnsi="Calibri" w:cs="Calibri"/>
          <w:bCs w:val="0"/>
          <w:iCs/>
          <w:noProof/>
        </w:rPr>
        <w:fldChar w:fldCharType="end"/>
      </w:r>
      <w:r w:rsidR="004C5996" w:rsidRPr="00EE39B6">
        <w:br w:type="page"/>
      </w:r>
    </w:p>
    <w:p w14:paraId="0F5961F0" w14:textId="4CDD3544" w:rsidR="009B2CA8" w:rsidRPr="00EE39B6" w:rsidRDefault="009B2CA8" w:rsidP="004C5996">
      <w:pPr>
        <w:pStyle w:val="Heading1"/>
        <w:rPr>
          <w:color w:val="000000" w:themeColor="text1"/>
          <w:lang w:val="en-NZ"/>
        </w:rPr>
      </w:pPr>
      <w:bookmarkStart w:id="15" w:name="_Toc233272780"/>
      <w:r w:rsidRPr="00EE39B6">
        <w:rPr>
          <w:color w:val="000000" w:themeColor="text1"/>
          <w:lang w:val="en-NZ"/>
        </w:rPr>
        <w:lastRenderedPageBreak/>
        <w:t xml:space="preserve">Our Statement </w:t>
      </w:r>
      <w:bookmarkEnd w:id="13"/>
      <w:bookmarkEnd w:id="14"/>
      <w:r w:rsidRPr="00EE39B6">
        <w:rPr>
          <w:color w:val="000000" w:themeColor="text1"/>
          <w:lang w:val="en-NZ"/>
        </w:rPr>
        <w:t>of Performance Expectations</w:t>
      </w:r>
      <w:bookmarkEnd w:id="15"/>
    </w:p>
    <w:p w14:paraId="730EF1A1" w14:textId="77777777" w:rsidR="009B2CA8" w:rsidRPr="00EE39B6" w:rsidRDefault="009B2CA8" w:rsidP="009B2CA8">
      <w:pPr>
        <w:rPr>
          <w:rFonts w:ascii="Calibri" w:hAnsi="Calibri" w:cs="Calibri"/>
        </w:rPr>
      </w:pPr>
      <w:r w:rsidRPr="00EE39B6">
        <w:rPr>
          <w:rFonts w:ascii="Calibri" w:hAnsi="Calibri" w:cs="Calibri"/>
        </w:rPr>
        <w:t>In signing this statement, I acknowledge that I am responsible for the information contained in the Statement of Performance Expectations (SPE) for the Health and Disability Commissioner.</w:t>
      </w:r>
    </w:p>
    <w:p w14:paraId="1F5890BC" w14:textId="77777777" w:rsidR="009B2CA8" w:rsidRPr="00EE39B6" w:rsidRDefault="009B2CA8" w:rsidP="009B2CA8">
      <w:pPr>
        <w:rPr>
          <w:rFonts w:ascii="Calibri" w:hAnsi="Calibri" w:cs="Calibri"/>
        </w:rPr>
      </w:pPr>
      <w:r w:rsidRPr="00EE39B6">
        <w:rPr>
          <w:rFonts w:ascii="Calibri" w:hAnsi="Calibri" w:cs="Calibri"/>
        </w:rPr>
        <w:t>This SPE contains the annual financial and non-financial measures by which the Office of the Health and Disability Commissioner (HDC) will be assessed.</w:t>
      </w:r>
    </w:p>
    <w:p w14:paraId="23B53312" w14:textId="77777777" w:rsidR="009B2CA8" w:rsidRPr="00EE39B6" w:rsidRDefault="009B2CA8" w:rsidP="009B2CA8">
      <w:pPr>
        <w:rPr>
          <w:rFonts w:ascii="Calibri" w:hAnsi="Calibri" w:cs="Calibri"/>
        </w:rPr>
      </w:pPr>
      <w:r w:rsidRPr="00EE39B6">
        <w:rPr>
          <w:rFonts w:ascii="Calibri" w:hAnsi="Calibri" w:cs="Calibri"/>
        </w:rPr>
        <w:t>This SPE has been prepared in accordance with, and is submitted in compliance with, the Crown Entities Act 2004.</w:t>
      </w:r>
    </w:p>
    <w:p w14:paraId="79750AE8" w14:textId="77777777" w:rsidR="009B2CA8" w:rsidRPr="00EE39B6" w:rsidRDefault="009B2CA8" w:rsidP="009B2CA8"/>
    <w:p w14:paraId="1A307087" w14:textId="77777777" w:rsidR="009B2CA8" w:rsidRPr="00EE39B6" w:rsidRDefault="009B2CA8" w:rsidP="009B2CA8"/>
    <w:p w14:paraId="3CE0DD74" w14:textId="5E0A831F" w:rsidR="009B2CA8" w:rsidRPr="00EE39B6" w:rsidRDefault="009B2CA8" w:rsidP="009B2CA8"/>
    <w:p w14:paraId="199C8116" w14:textId="77777777" w:rsidR="009B2CA8" w:rsidRPr="00EE39B6" w:rsidRDefault="009B2CA8" w:rsidP="009B2CA8">
      <w:pPr>
        <w:spacing w:after="0"/>
        <w:rPr>
          <w:rFonts w:ascii="Calibri" w:hAnsi="Calibri" w:cs="Calibri"/>
        </w:rPr>
      </w:pPr>
      <w:r w:rsidRPr="00EE39B6">
        <w:rPr>
          <w:rFonts w:ascii="Calibri" w:hAnsi="Calibri" w:cs="Calibri"/>
        </w:rPr>
        <w:t>Morag McDowell</w:t>
      </w:r>
    </w:p>
    <w:p w14:paraId="2410E995" w14:textId="77777777" w:rsidR="009B2CA8" w:rsidRPr="00EE39B6" w:rsidRDefault="009B2CA8" w:rsidP="009B2CA8">
      <w:pPr>
        <w:rPr>
          <w:rFonts w:ascii="Calibri" w:hAnsi="Calibri" w:cs="Calibri"/>
          <w:b/>
        </w:rPr>
      </w:pPr>
      <w:r w:rsidRPr="00EE39B6">
        <w:rPr>
          <w:rFonts w:ascii="Calibri" w:hAnsi="Calibri" w:cs="Calibri"/>
          <w:b/>
        </w:rPr>
        <w:t>Health and Disability Commissioner</w:t>
      </w:r>
      <w:r w:rsidRPr="00EE39B6">
        <w:rPr>
          <w:rFonts w:ascii="Calibri" w:hAnsi="Calibri" w:cs="Calibri"/>
          <w:b/>
          <w:i/>
        </w:rPr>
        <w:tab/>
      </w:r>
    </w:p>
    <w:p w14:paraId="37DDC2A2" w14:textId="447A3F1D" w:rsidR="009B2CA8" w:rsidRPr="00EE39B6" w:rsidRDefault="00842FE6" w:rsidP="009B2CA8">
      <w:r w:rsidRPr="00EE39B6">
        <w:rPr>
          <w:rFonts w:ascii="Calibri" w:hAnsi="Calibri" w:cs="Calibri"/>
        </w:rPr>
        <w:t>30 June 2026</w:t>
      </w:r>
      <w:r w:rsidR="009B2CA8" w:rsidRPr="00EE39B6">
        <w:br w:type="page"/>
      </w:r>
    </w:p>
    <w:p w14:paraId="40A497C9" w14:textId="77777777" w:rsidR="00C1769E" w:rsidRPr="00EE39B6" w:rsidRDefault="009B2CA8" w:rsidP="005A0B00">
      <w:pPr>
        <w:pStyle w:val="Heading1"/>
        <w:rPr>
          <w:color w:val="000000" w:themeColor="text1"/>
          <w:lang w:val="en-NZ"/>
        </w:rPr>
      </w:pPr>
      <w:bookmarkStart w:id="16" w:name="_Toc233272781"/>
      <w:r w:rsidRPr="00EE39B6">
        <w:rPr>
          <w:color w:val="000000" w:themeColor="text1"/>
          <w:lang w:val="en-NZ"/>
        </w:rPr>
        <w:lastRenderedPageBreak/>
        <w:t>1.0 Statement of Performance Expectations</w:t>
      </w:r>
      <w:bookmarkEnd w:id="16"/>
    </w:p>
    <w:p w14:paraId="1BBDE435" w14:textId="77777777" w:rsidR="00C1769E" w:rsidRPr="00EE39B6" w:rsidRDefault="009B2CA8" w:rsidP="009B2CA8">
      <w:pPr>
        <w:rPr>
          <w:rFonts w:ascii="Calibri" w:hAnsi="Calibri" w:cs="Calibri"/>
        </w:rPr>
      </w:pPr>
      <w:r w:rsidRPr="00EE39B6">
        <w:rPr>
          <w:rFonts w:ascii="Calibri" w:hAnsi="Calibri" w:cs="Calibri"/>
        </w:rPr>
        <w:t xml:space="preserve">The Health and Disability Commissioner (HDC) </w:t>
      </w:r>
      <w:proofErr w:type="gramStart"/>
      <w:r w:rsidRPr="00EE39B6">
        <w:rPr>
          <w:rFonts w:ascii="Calibri" w:hAnsi="Calibri" w:cs="Calibri"/>
        </w:rPr>
        <w:t>promotes</w:t>
      </w:r>
      <w:proofErr w:type="gramEnd"/>
      <w:r w:rsidRPr="00EE39B6">
        <w:rPr>
          <w:rFonts w:ascii="Calibri" w:hAnsi="Calibri" w:cs="Calibri"/>
        </w:rPr>
        <w:t xml:space="preserve"> and protects the rights of people who use health and disability services, as set out in the Code of Health and Disability Services Consumers’ Rights (the Code). </w:t>
      </w:r>
      <w:r w:rsidR="00F6720B" w:rsidRPr="00EE39B6">
        <w:rPr>
          <w:rFonts w:ascii="Calibri" w:hAnsi="Calibri" w:cs="Calibri"/>
        </w:rPr>
        <w:t xml:space="preserve">The primary way in which HDC fulfils </w:t>
      </w:r>
      <w:r w:rsidR="002F6C08" w:rsidRPr="00EE39B6">
        <w:rPr>
          <w:rFonts w:ascii="Calibri" w:hAnsi="Calibri" w:cs="Calibri"/>
        </w:rPr>
        <w:t>its</w:t>
      </w:r>
      <w:r w:rsidR="00F6720B" w:rsidRPr="00EE39B6">
        <w:rPr>
          <w:rFonts w:ascii="Calibri" w:hAnsi="Calibri" w:cs="Calibri"/>
        </w:rPr>
        <w:t xml:space="preserve"> role is</w:t>
      </w:r>
      <w:r w:rsidRPr="00EE39B6">
        <w:rPr>
          <w:rFonts w:ascii="Calibri" w:hAnsi="Calibri" w:cs="Calibri"/>
        </w:rPr>
        <w:t xml:space="preserve"> through the resolution of complaints about infringements of </w:t>
      </w:r>
      <w:r w:rsidR="007F7161" w:rsidRPr="00EE39B6">
        <w:rPr>
          <w:rFonts w:ascii="Calibri" w:hAnsi="Calibri" w:cs="Calibri"/>
        </w:rPr>
        <w:t>people’s</w:t>
      </w:r>
      <w:r w:rsidRPr="00EE39B6">
        <w:rPr>
          <w:rFonts w:ascii="Calibri" w:hAnsi="Calibri" w:cs="Calibri"/>
        </w:rPr>
        <w:t xml:space="preserve"> rights.</w:t>
      </w:r>
    </w:p>
    <w:p w14:paraId="4ED21D6D" w14:textId="6D3B6C7D" w:rsidR="009B2CA8" w:rsidRPr="00EE39B6" w:rsidRDefault="009B2CA8" w:rsidP="009B2CA8">
      <w:pPr>
        <w:rPr>
          <w:rFonts w:ascii="Calibri" w:hAnsi="Calibri" w:cs="Calibri"/>
        </w:rPr>
      </w:pPr>
      <w:r w:rsidRPr="00EE39B6">
        <w:rPr>
          <w:rFonts w:ascii="Calibri" w:hAnsi="Calibri" w:cs="Calibri"/>
        </w:rPr>
        <w:t xml:space="preserve">HDC is an </w:t>
      </w:r>
      <w:r w:rsidR="00A345BC" w:rsidRPr="00EE39B6">
        <w:rPr>
          <w:rFonts w:ascii="Calibri" w:hAnsi="Calibri" w:cs="Calibri"/>
        </w:rPr>
        <w:t>I</w:t>
      </w:r>
      <w:r w:rsidRPr="00EE39B6">
        <w:rPr>
          <w:rFonts w:ascii="Calibri" w:hAnsi="Calibri" w:cs="Calibri"/>
        </w:rPr>
        <w:t xml:space="preserve">ndependent Crown </w:t>
      </w:r>
      <w:r w:rsidR="00586D64" w:rsidRPr="00EE39B6">
        <w:rPr>
          <w:rFonts w:ascii="Calibri" w:hAnsi="Calibri" w:cs="Calibri"/>
        </w:rPr>
        <w:t>E</w:t>
      </w:r>
      <w:r w:rsidRPr="00EE39B6">
        <w:rPr>
          <w:rFonts w:ascii="Calibri" w:hAnsi="Calibri" w:cs="Calibri"/>
        </w:rPr>
        <w:t xml:space="preserve">ntity, established by the Health and Disability Commissioner Act 1994. HDC’s independence enables the Office to be an effective and impartial </w:t>
      </w:r>
      <w:r w:rsidR="002F1451" w:rsidRPr="00EE39B6">
        <w:rPr>
          <w:rFonts w:ascii="Calibri" w:hAnsi="Calibri" w:cs="Calibri"/>
        </w:rPr>
        <w:t>watchdog for the protection</w:t>
      </w:r>
      <w:r w:rsidRPr="00EE39B6">
        <w:rPr>
          <w:rFonts w:ascii="Calibri" w:hAnsi="Calibri" w:cs="Calibri"/>
        </w:rPr>
        <w:t xml:space="preserve"> of consumers’ rights in the health and disability system.</w:t>
      </w:r>
    </w:p>
    <w:p w14:paraId="6DBFCE3D" w14:textId="2E50D4AE" w:rsidR="009B2CA8" w:rsidRPr="00EE39B6" w:rsidRDefault="009B2CA8" w:rsidP="009B2CA8">
      <w:pPr>
        <w:rPr>
          <w:rFonts w:ascii="Calibri" w:hAnsi="Calibri" w:cs="Calibri"/>
        </w:rPr>
      </w:pPr>
      <w:r w:rsidRPr="00EE39B6">
        <w:rPr>
          <w:rFonts w:ascii="Calibri" w:hAnsi="Calibri" w:cs="Calibri"/>
        </w:rPr>
        <w:t xml:space="preserve">HDC assists to mitigate the inherent power imbalance between consumers and providers by funding </w:t>
      </w:r>
      <w:r w:rsidR="008E5694" w:rsidRPr="00EE39B6">
        <w:rPr>
          <w:rFonts w:ascii="Calibri" w:hAnsi="Calibri" w:cs="Calibri"/>
        </w:rPr>
        <w:t>a</w:t>
      </w:r>
      <w:r w:rsidRPr="00EE39B6">
        <w:rPr>
          <w:rFonts w:ascii="Calibri" w:hAnsi="Calibri" w:cs="Calibri"/>
        </w:rPr>
        <w:t xml:space="preserve"> Nationwide Health &amp; Disability Advocacy Service (the Advocacy Service). The Advocacy Service supports people to resolve their concerns directly with their provider. Promoting awareness of the rights of consumers is also a central part of an advocate’s role.</w:t>
      </w:r>
    </w:p>
    <w:p w14:paraId="7257ECB9" w14:textId="68642AF4" w:rsidR="009B2CA8" w:rsidRPr="00EE39B6" w:rsidRDefault="009B2CA8" w:rsidP="009B2CA8">
      <w:pPr>
        <w:spacing w:after="0"/>
        <w:rPr>
          <w:rFonts w:ascii="Calibri" w:hAnsi="Calibri" w:cs="Calibri"/>
        </w:rPr>
      </w:pPr>
      <w:r w:rsidRPr="00EE39B6">
        <w:rPr>
          <w:rFonts w:ascii="Calibri" w:hAnsi="Calibri" w:cs="Calibri"/>
        </w:rPr>
        <w:t>This Statement of Performance Expectations outlines what HDC will achieve in 202</w:t>
      </w:r>
      <w:r w:rsidR="00D70385" w:rsidRPr="00EE39B6">
        <w:rPr>
          <w:rFonts w:ascii="Calibri" w:hAnsi="Calibri" w:cs="Calibri"/>
        </w:rPr>
        <w:t>6</w:t>
      </w:r>
      <w:r w:rsidRPr="00EE39B6">
        <w:rPr>
          <w:rFonts w:ascii="Calibri" w:hAnsi="Calibri" w:cs="Calibri"/>
        </w:rPr>
        <w:t>/2</w:t>
      </w:r>
      <w:r w:rsidR="00D70385" w:rsidRPr="00EE39B6">
        <w:rPr>
          <w:rFonts w:ascii="Calibri" w:hAnsi="Calibri" w:cs="Calibri"/>
        </w:rPr>
        <w:t>7</w:t>
      </w:r>
      <w:r w:rsidRPr="00EE39B6">
        <w:rPr>
          <w:rFonts w:ascii="Calibri" w:hAnsi="Calibri" w:cs="Calibri"/>
        </w:rPr>
        <w:t xml:space="preserve">, how this will be assessed, and the associated revenues and expenses by reportable output class. </w:t>
      </w:r>
      <w:bookmarkStart w:id="17" w:name="_Toc474949981"/>
      <w:bookmarkStart w:id="18" w:name="_Toc475018702"/>
      <w:r w:rsidRPr="00EE39B6">
        <w:rPr>
          <w:rFonts w:ascii="Calibri" w:hAnsi="Calibri" w:cs="Calibri"/>
        </w:rPr>
        <w:t xml:space="preserve">It </w:t>
      </w:r>
      <w:r w:rsidR="005D7A97" w:rsidRPr="00EE39B6">
        <w:rPr>
          <w:rFonts w:ascii="Calibri" w:hAnsi="Calibri" w:cs="Calibri"/>
        </w:rPr>
        <w:t>considers</w:t>
      </w:r>
      <w:r w:rsidRPr="00EE39B6">
        <w:rPr>
          <w:rFonts w:ascii="Calibri" w:hAnsi="Calibri" w:cs="Calibri"/>
        </w:rPr>
        <w:t xml:space="preserve"> </w:t>
      </w:r>
      <w:r w:rsidR="1C4E114E" w:rsidRPr="00EE39B6">
        <w:rPr>
          <w:rFonts w:ascii="Calibri" w:hAnsi="Calibri" w:cs="Calibri"/>
        </w:rPr>
        <w:t>HDC</w:t>
      </w:r>
      <w:r w:rsidR="00BE4025" w:rsidRPr="00EE39B6">
        <w:rPr>
          <w:rFonts w:ascii="Calibri" w:hAnsi="Calibri" w:cs="Calibri"/>
        </w:rPr>
        <w:t>’</w:t>
      </w:r>
      <w:r w:rsidR="1C4E114E" w:rsidRPr="00EE39B6">
        <w:rPr>
          <w:rFonts w:ascii="Calibri" w:hAnsi="Calibri" w:cs="Calibri"/>
        </w:rPr>
        <w:t xml:space="preserve">s strategic priorities, </w:t>
      </w:r>
      <w:r w:rsidRPr="00EE39B6">
        <w:rPr>
          <w:rFonts w:ascii="Calibri" w:hAnsi="Calibri" w:cs="Calibri"/>
        </w:rPr>
        <w:t xml:space="preserve">the Minister of Health’s Letter of Expectations </w:t>
      </w:r>
      <w:r w:rsidR="00FC09DE" w:rsidRPr="00EE39B6">
        <w:rPr>
          <w:rFonts w:ascii="Calibri" w:hAnsi="Calibri" w:cs="Calibri"/>
        </w:rPr>
        <w:t>and</w:t>
      </w:r>
      <w:r w:rsidR="00CF0CB3" w:rsidRPr="00EE39B6">
        <w:rPr>
          <w:rFonts w:ascii="Calibri" w:hAnsi="Calibri" w:cs="Calibri"/>
        </w:rPr>
        <w:t xml:space="preserve"> </w:t>
      </w:r>
      <w:r w:rsidR="784C962D" w:rsidRPr="00EE39B6">
        <w:rPr>
          <w:rFonts w:ascii="Calibri" w:hAnsi="Calibri" w:cs="Calibri"/>
        </w:rPr>
        <w:t xml:space="preserve">Government </w:t>
      </w:r>
      <w:r w:rsidR="00173402" w:rsidRPr="00EE39B6">
        <w:rPr>
          <w:rFonts w:ascii="Calibri" w:hAnsi="Calibri" w:cs="Calibri"/>
        </w:rPr>
        <w:t>strategy</w:t>
      </w:r>
      <w:r w:rsidR="784C962D" w:rsidRPr="00EE39B6">
        <w:rPr>
          <w:rFonts w:ascii="Calibri" w:hAnsi="Calibri" w:cs="Calibri"/>
        </w:rPr>
        <w:t xml:space="preserve">, as well as </w:t>
      </w:r>
      <w:r w:rsidR="005D1E11" w:rsidRPr="00EE39B6">
        <w:rPr>
          <w:rFonts w:ascii="Calibri" w:hAnsi="Calibri" w:cs="Calibri"/>
        </w:rPr>
        <w:t xml:space="preserve">ongoing </w:t>
      </w:r>
      <w:r w:rsidR="784C962D" w:rsidRPr="00EE39B6">
        <w:rPr>
          <w:rFonts w:ascii="Calibri" w:hAnsi="Calibri" w:cs="Calibri"/>
        </w:rPr>
        <w:t>increases in complaint volume</w:t>
      </w:r>
      <w:r w:rsidR="6304259C" w:rsidRPr="00EE39B6">
        <w:rPr>
          <w:rFonts w:ascii="Calibri" w:hAnsi="Calibri" w:cs="Calibri"/>
        </w:rPr>
        <w:t xml:space="preserve"> and HDC's resource constraints.</w:t>
      </w:r>
    </w:p>
    <w:p w14:paraId="32216B12" w14:textId="77777777" w:rsidR="009B2CA8" w:rsidRPr="00EE39B6" w:rsidRDefault="009B2CA8" w:rsidP="009B2CA8">
      <w:pPr>
        <w:spacing w:after="0"/>
        <w:rPr>
          <w:rFonts w:ascii="Calibri" w:hAnsi="Calibri" w:cs="Calibri"/>
          <w:highlight w:val="yellow"/>
        </w:rPr>
      </w:pPr>
    </w:p>
    <w:p w14:paraId="471560BD" w14:textId="65EA6DD9" w:rsidR="009B2CA8" w:rsidRPr="00EE39B6" w:rsidRDefault="009B2CA8" w:rsidP="00E040EE">
      <w:pPr>
        <w:pStyle w:val="Heading2"/>
        <w:rPr>
          <w:color w:val="000000" w:themeColor="text1"/>
        </w:rPr>
      </w:pPr>
      <w:bookmarkStart w:id="19" w:name="_Toc233272782"/>
      <w:r w:rsidRPr="00EE39B6">
        <w:rPr>
          <w:color w:val="000000" w:themeColor="text1"/>
        </w:rPr>
        <w:t xml:space="preserve">1.1 Alignment with our </w:t>
      </w:r>
      <w:r w:rsidR="00360CA9" w:rsidRPr="00EE39B6">
        <w:rPr>
          <w:color w:val="000000" w:themeColor="text1"/>
        </w:rPr>
        <w:t>strategic framework</w:t>
      </w:r>
      <w:bookmarkEnd w:id="19"/>
    </w:p>
    <w:p w14:paraId="7A71BC4D" w14:textId="771EE7C3" w:rsidR="00C1769E" w:rsidRPr="00EE39B6" w:rsidRDefault="009B2CA8" w:rsidP="009B2CA8">
      <w:pPr>
        <w:rPr>
          <w:rFonts w:ascii="Calibri" w:hAnsi="Calibri" w:cs="Calibri"/>
        </w:rPr>
      </w:pPr>
      <w:r w:rsidRPr="00EE39B6">
        <w:rPr>
          <w:rFonts w:ascii="Calibri" w:hAnsi="Calibri" w:cs="Calibri"/>
        </w:rPr>
        <w:t>This Statement of Performance Expectations is provided under the Crown Entities Act 2004. The Statement of Performance Expectations aligns with HDC’s strategy as provided in the Statement of Intent.</w:t>
      </w:r>
      <w:r w:rsidR="003F4E8D" w:rsidRPr="00EE39B6">
        <w:rPr>
          <w:rFonts w:ascii="Calibri" w:hAnsi="Calibri" w:cs="Calibri"/>
        </w:rPr>
        <w:t xml:space="preserve"> </w:t>
      </w:r>
      <w:r w:rsidR="00206F43" w:rsidRPr="00EE39B6">
        <w:rPr>
          <w:rFonts w:ascii="Calibri" w:hAnsi="Calibri" w:cs="Calibri"/>
        </w:rPr>
        <w:t xml:space="preserve">We note that some changes have been made to our strategic priorities and output classes </w:t>
      </w:r>
      <w:r w:rsidR="00923386" w:rsidRPr="00EE39B6">
        <w:rPr>
          <w:rFonts w:ascii="Calibri" w:hAnsi="Calibri" w:cs="Calibri"/>
        </w:rPr>
        <w:t>to better reflect Government expectations</w:t>
      </w:r>
      <w:r w:rsidR="003A43F9" w:rsidRPr="00EE39B6">
        <w:rPr>
          <w:rFonts w:ascii="Calibri" w:hAnsi="Calibri" w:cs="Calibri"/>
        </w:rPr>
        <w:t xml:space="preserve"> </w:t>
      </w:r>
      <w:r w:rsidR="005D3A7B" w:rsidRPr="00EE39B6">
        <w:rPr>
          <w:rFonts w:ascii="Calibri" w:hAnsi="Calibri" w:cs="Calibri"/>
        </w:rPr>
        <w:t>and HDC’s priorities in the context of reduced funding.</w:t>
      </w:r>
    </w:p>
    <w:p w14:paraId="2E1A9FB4" w14:textId="66879526" w:rsidR="009B2CA8" w:rsidRPr="00EE39B6" w:rsidRDefault="009B2CA8" w:rsidP="009B2CA8">
      <w:pPr>
        <w:rPr>
          <w:rFonts w:ascii="Calibri" w:hAnsi="Calibri" w:cs="Calibri"/>
        </w:rPr>
      </w:pPr>
      <w:r w:rsidRPr="00EE39B6">
        <w:rPr>
          <w:rFonts w:ascii="Calibri" w:hAnsi="Calibri" w:cs="Calibri"/>
        </w:rPr>
        <w:t>HDC’s vision is for the rights of people using health and disability services to be understood, upheld</w:t>
      </w:r>
      <w:r w:rsidR="00B65986" w:rsidRPr="00EE39B6">
        <w:rPr>
          <w:rFonts w:ascii="Calibri" w:hAnsi="Calibri" w:cs="Calibri"/>
        </w:rPr>
        <w:t>,</w:t>
      </w:r>
      <w:r w:rsidRPr="00EE39B6">
        <w:rPr>
          <w:rFonts w:ascii="Calibri" w:hAnsi="Calibri" w:cs="Calibri"/>
        </w:rPr>
        <w:t xml:space="preserve"> and protected. HDC has been working to ensure that our responsibilities under Te Tiriti o Waitangi </w:t>
      </w:r>
      <w:r w:rsidR="0097597D" w:rsidRPr="00EE39B6">
        <w:rPr>
          <w:rFonts w:ascii="Calibri" w:hAnsi="Calibri" w:cs="Calibri"/>
        </w:rPr>
        <w:t xml:space="preserve">are </w:t>
      </w:r>
      <w:r w:rsidRPr="00EE39B6">
        <w:rPr>
          <w:rFonts w:ascii="Calibri" w:hAnsi="Calibri" w:cs="Calibri"/>
        </w:rPr>
        <w:t xml:space="preserve">central to </w:t>
      </w:r>
      <w:r w:rsidR="00CB1444" w:rsidRPr="00EE39B6">
        <w:rPr>
          <w:rFonts w:ascii="Calibri" w:hAnsi="Calibri" w:cs="Calibri"/>
        </w:rPr>
        <w:t>our work.</w:t>
      </w:r>
    </w:p>
    <w:p w14:paraId="0A51C25D" w14:textId="77777777" w:rsidR="00C1769E" w:rsidRPr="00EE39B6" w:rsidRDefault="009B2CA8" w:rsidP="00206E6C">
      <w:pPr>
        <w:rPr>
          <w:rFonts w:ascii="Calibri" w:hAnsi="Calibri" w:cs="Calibri"/>
        </w:rPr>
      </w:pPr>
      <w:r w:rsidRPr="00EE39B6">
        <w:rPr>
          <w:rFonts w:ascii="Calibri" w:hAnsi="Calibri" w:cs="Calibri"/>
        </w:rPr>
        <w:t xml:space="preserve">HDC has three </w:t>
      </w:r>
      <w:r w:rsidRPr="00EE39B6">
        <w:rPr>
          <w:rFonts w:ascii="Calibri" w:hAnsi="Calibri" w:cs="Calibri"/>
          <w:b/>
        </w:rPr>
        <w:t>outcomes</w:t>
      </w:r>
      <w:r w:rsidRPr="00EE39B6">
        <w:rPr>
          <w:rFonts w:ascii="Calibri" w:hAnsi="Calibri" w:cs="Calibri"/>
        </w:rPr>
        <w:t>, which outline the impact we seek to make over the long</w:t>
      </w:r>
      <w:r w:rsidR="004C40C4" w:rsidRPr="00EE39B6">
        <w:rPr>
          <w:rFonts w:ascii="Calibri" w:hAnsi="Calibri" w:cs="Calibri"/>
        </w:rPr>
        <w:t xml:space="preserve"> </w:t>
      </w:r>
      <w:r w:rsidRPr="00EE39B6">
        <w:rPr>
          <w:rFonts w:ascii="Calibri" w:hAnsi="Calibri" w:cs="Calibri"/>
        </w:rPr>
        <w:t xml:space="preserve">term to support </w:t>
      </w:r>
      <w:r w:rsidR="0019499F" w:rsidRPr="00EE39B6">
        <w:rPr>
          <w:rFonts w:ascii="Calibri" w:hAnsi="Calibri" w:cs="Calibri"/>
        </w:rPr>
        <w:t>improved outcomes for</w:t>
      </w:r>
      <w:r w:rsidRPr="00EE39B6">
        <w:rPr>
          <w:rFonts w:ascii="Calibri" w:hAnsi="Calibri" w:cs="Calibri"/>
        </w:rPr>
        <w:t xml:space="preserve"> New Zealanders:</w:t>
      </w:r>
    </w:p>
    <w:p w14:paraId="5EA7304B" w14:textId="4295DD26" w:rsidR="00B86F6E" w:rsidRPr="00EE39B6" w:rsidRDefault="00B86F6E" w:rsidP="00B86F6E">
      <w:pPr>
        <w:pStyle w:val="ListParagraph"/>
        <w:numPr>
          <w:ilvl w:val="0"/>
          <w:numId w:val="11"/>
        </w:numPr>
        <w:autoSpaceDE/>
        <w:autoSpaceDN/>
        <w:adjustRightInd/>
        <w:spacing w:after="60" w:line="276" w:lineRule="auto"/>
        <w:ind w:left="284" w:hanging="284"/>
        <w:rPr>
          <w:rFonts w:ascii="Calibri" w:hAnsi="Calibri" w:cs="Calibri"/>
        </w:rPr>
      </w:pPr>
      <w:r w:rsidRPr="00EE39B6">
        <w:rPr>
          <w:rFonts w:ascii="Calibri" w:hAnsi="Calibri" w:cs="Calibri"/>
        </w:rPr>
        <w:t>People understand their rights and are empowered to exercise them, and providers understand and comply with their obligations.</w:t>
      </w:r>
    </w:p>
    <w:p w14:paraId="4EF494CC" w14:textId="77777777" w:rsidR="00B86F6E" w:rsidRPr="00EE39B6" w:rsidRDefault="00B86F6E" w:rsidP="00B86F6E">
      <w:pPr>
        <w:pStyle w:val="ListParagraph"/>
        <w:numPr>
          <w:ilvl w:val="0"/>
          <w:numId w:val="11"/>
        </w:numPr>
        <w:autoSpaceDE/>
        <w:autoSpaceDN/>
        <w:adjustRightInd/>
        <w:spacing w:after="60" w:line="276" w:lineRule="auto"/>
        <w:ind w:left="284" w:hanging="284"/>
        <w:rPr>
          <w:rFonts w:ascii="Calibri" w:hAnsi="Calibri" w:cs="Calibri"/>
          <w:b/>
        </w:rPr>
      </w:pPr>
      <w:r w:rsidRPr="00EE39B6">
        <w:rPr>
          <w:rFonts w:ascii="Calibri" w:hAnsi="Calibri" w:cs="Calibri"/>
        </w:rPr>
        <w:t>People are assisted to resolve their concerns and have their resolution needs met wherever possible, and providers are held to account where appropriate.</w:t>
      </w:r>
    </w:p>
    <w:p w14:paraId="40985607" w14:textId="60134741" w:rsidR="00812A61" w:rsidRPr="00EE39B6" w:rsidRDefault="00B86F6E" w:rsidP="009E590F">
      <w:pPr>
        <w:pStyle w:val="ListParagraph"/>
        <w:numPr>
          <w:ilvl w:val="0"/>
          <w:numId w:val="11"/>
        </w:numPr>
        <w:autoSpaceDE/>
        <w:autoSpaceDN/>
        <w:adjustRightInd/>
        <w:spacing w:after="240" w:line="276" w:lineRule="auto"/>
        <w:ind w:left="284" w:hanging="284"/>
        <w:rPr>
          <w:rFonts w:ascii="Calibri" w:hAnsi="Calibri" w:cs="Calibri"/>
          <w:b/>
        </w:rPr>
      </w:pPr>
      <w:r w:rsidRPr="00EE39B6">
        <w:rPr>
          <w:rFonts w:ascii="Calibri" w:hAnsi="Calibri" w:cs="Calibri"/>
        </w:rPr>
        <w:t>Systems, organisations, and individuals learn from complaints, and quality, safety, and consumer experience is improved.</w:t>
      </w:r>
    </w:p>
    <w:p w14:paraId="454EAD23" w14:textId="47E9E719" w:rsidR="009B2CA8" w:rsidRPr="00EE39B6" w:rsidRDefault="009B2CA8" w:rsidP="00206E6C">
      <w:pPr>
        <w:rPr>
          <w:rFonts w:ascii="Calibri" w:hAnsi="Calibri" w:cs="Calibri"/>
        </w:rPr>
      </w:pPr>
      <w:r w:rsidRPr="00EE39B6">
        <w:rPr>
          <w:rFonts w:ascii="Calibri" w:hAnsi="Calibri" w:cs="Calibri"/>
        </w:rPr>
        <w:t xml:space="preserve">Our strategic </w:t>
      </w:r>
      <w:r w:rsidRPr="00EE39B6">
        <w:rPr>
          <w:rFonts w:ascii="Calibri" w:hAnsi="Calibri" w:cs="Calibri"/>
          <w:b/>
        </w:rPr>
        <w:t>priorities</w:t>
      </w:r>
      <w:r w:rsidR="009E590F" w:rsidRPr="00EE39B6">
        <w:rPr>
          <w:rFonts w:ascii="Calibri" w:hAnsi="Calibri" w:cs="Calibri"/>
          <w:b/>
        </w:rPr>
        <w:t xml:space="preserve"> </w:t>
      </w:r>
      <w:r w:rsidRPr="00EE39B6">
        <w:rPr>
          <w:rFonts w:ascii="Calibri" w:hAnsi="Calibri" w:cs="Calibri"/>
        </w:rPr>
        <w:t>bring focus to how we deliver our core business</w:t>
      </w:r>
      <w:r w:rsidR="00B277A5" w:rsidRPr="00EE39B6">
        <w:rPr>
          <w:rFonts w:ascii="Calibri" w:hAnsi="Calibri" w:cs="Calibri"/>
        </w:rPr>
        <w:t xml:space="preserve">. They </w:t>
      </w:r>
      <w:r w:rsidRPr="00EE39B6">
        <w:rPr>
          <w:rFonts w:ascii="Calibri" w:hAnsi="Calibri" w:cs="Calibri"/>
        </w:rPr>
        <w:t>are:</w:t>
      </w:r>
    </w:p>
    <w:p w14:paraId="3CC01574" w14:textId="6CDD9499" w:rsidR="00836AEF" w:rsidRPr="00EE39B6" w:rsidRDefault="00836AEF" w:rsidP="00170D25">
      <w:pPr>
        <w:pStyle w:val="ListParagraph"/>
        <w:numPr>
          <w:ilvl w:val="0"/>
          <w:numId w:val="7"/>
        </w:numPr>
        <w:autoSpaceDE/>
        <w:autoSpaceDN/>
        <w:adjustRightInd/>
        <w:spacing w:after="40"/>
        <w:ind w:left="284" w:hanging="284"/>
        <w:contextualSpacing w:val="0"/>
        <w:rPr>
          <w:rFonts w:ascii="Calibri" w:hAnsi="Calibri" w:cs="Calibri"/>
        </w:rPr>
      </w:pPr>
      <w:r w:rsidRPr="00EE39B6">
        <w:rPr>
          <w:rFonts w:ascii="Calibri" w:hAnsi="Calibri" w:cs="Calibri"/>
        </w:rPr>
        <w:t>Responding efficiently and effectively to growing demand</w:t>
      </w:r>
      <w:r w:rsidR="004062D9" w:rsidRPr="00EE39B6">
        <w:rPr>
          <w:rFonts w:ascii="Calibri" w:hAnsi="Calibri" w:cs="Calibri"/>
        </w:rPr>
        <w:t>;</w:t>
      </w:r>
    </w:p>
    <w:p w14:paraId="7654EF87" w14:textId="7C46DDD5" w:rsidR="009B2CA8" w:rsidRPr="00EE39B6" w:rsidRDefault="009B2CA8" w:rsidP="00170D25">
      <w:pPr>
        <w:pStyle w:val="ListParagraph"/>
        <w:numPr>
          <w:ilvl w:val="0"/>
          <w:numId w:val="7"/>
        </w:numPr>
        <w:autoSpaceDE/>
        <w:autoSpaceDN/>
        <w:adjustRightInd/>
        <w:spacing w:after="40"/>
        <w:ind w:left="284" w:hanging="284"/>
        <w:contextualSpacing w:val="0"/>
        <w:rPr>
          <w:rFonts w:ascii="Calibri" w:hAnsi="Calibri" w:cs="Calibri"/>
        </w:rPr>
      </w:pPr>
      <w:r w:rsidRPr="00EE39B6">
        <w:rPr>
          <w:rFonts w:ascii="Calibri" w:hAnsi="Calibri" w:cs="Calibri"/>
        </w:rPr>
        <w:t>Being a culturally safe organisation;</w:t>
      </w:r>
    </w:p>
    <w:p w14:paraId="337609C0" w14:textId="2DF79F47" w:rsidR="009B2CA8" w:rsidRPr="00EE39B6" w:rsidRDefault="009B2CA8" w:rsidP="00170D25">
      <w:pPr>
        <w:pStyle w:val="ListParagraph"/>
        <w:numPr>
          <w:ilvl w:val="0"/>
          <w:numId w:val="7"/>
        </w:numPr>
        <w:autoSpaceDE/>
        <w:autoSpaceDN/>
        <w:adjustRightInd/>
        <w:spacing w:after="40"/>
        <w:ind w:left="284" w:hanging="284"/>
        <w:contextualSpacing w:val="0"/>
        <w:rPr>
          <w:rFonts w:ascii="Calibri" w:hAnsi="Calibri" w:cs="Calibri"/>
          <w:b/>
        </w:rPr>
      </w:pPr>
      <w:r w:rsidRPr="00EE39B6">
        <w:rPr>
          <w:rFonts w:ascii="Calibri" w:hAnsi="Calibri" w:cs="Calibri"/>
        </w:rPr>
        <w:t xml:space="preserve">Having a </w:t>
      </w:r>
      <w:r w:rsidR="00032E19" w:rsidRPr="00EE39B6">
        <w:rPr>
          <w:rFonts w:ascii="Calibri" w:hAnsi="Calibri" w:cs="Calibri"/>
        </w:rPr>
        <w:t>responsive</w:t>
      </w:r>
      <w:r w:rsidRPr="00EE39B6">
        <w:rPr>
          <w:rFonts w:ascii="Calibri" w:hAnsi="Calibri" w:cs="Calibri"/>
        </w:rPr>
        <w:t xml:space="preserve"> complaints process;</w:t>
      </w:r>
      <w:r w:rsidR="00B410E3" w:rsidRPr="00EE39B6">
        <w:rPr>
          <w:rFonts w:ascii="Calibri" w:hAnsi="Calibri" w:cs="Calibri"/>
        </w:rPr>
        <w:t xml:space="preserve"> and</w:t>
      </w:r>
    </w:p>
    <w:p w14:paraId="698D4DC4" w14:textId="45B93209" w:rsidR="009B2CA8" w:rsidRPr="00EE39B6" w:rsidRDefault="009B2CA8" w:rsidP="00170D25">
      <w:pPr>
        <w:pStyle w:val="ListParagraph"/>
        <w:numPr>
          <w:ilvl w:val="0"/>
          <w:numId w:val="7"/>
        </w:numPr>
        <w:autoSpaceDE/>
        <w:autoSpaceDN/>
        <w:adjustRightInd/>
        <w:spacing w:after="40"/>
        <w:ind w:left="284" w:hanging="284"/>
        <w:contextualSpacing w:val="0"/>
        <w:rPr>
          <w:rFonts w:ascii="Calibri" w:hAnsi="Calibri" w:cs="Calibri"/>
          <w:b/>
        </w:rPr>
      </w:pPr>
      <w:r w:rsidRPr="00EE39B6">
        <w:rPr>
          <w:rFonts w:ascii="Calibri" w:hAnsi="Calibri" w:cs="Calibri"/>
        </w:rPr>
        <w:t>Demonstrating tangible system impact</w:t>
      </w:r>
      <w:r w:rsidR="00B410E3" w:rsidRPr="00EE39B6">
        <w:rPr>
          <w:rFonts w:ascii="Calibri" w:hAnsi="Calibri" w:cs="Calibri"/>
        </w:rPr>
        <w:t>.</w:t>
      </w:r>
    </w:p>
    <w:p w14:paraId="53D506E0" w14:textId="689371A5" w:rsidR="00C1769E" w:rsidRPr="00EE39B6" w:rsidRDefault="009B2CA8" w:rsidP="00E040EE">
      <w:pPr>
        <w:pStyle w:val="Heading2"/>
        <w:rPr>
          <w:color w:val="000000" w:themeColor="text1"/>
        </w:rPr>
      </w:pPr>
      <w:bookmarkStart w:id="20" w:name="_Toc133500220"/>
      <w:r w:rsidRPr="00EE39B6">
        <w:rPr>
          <w:color w:val="000000" w:themeColor="text1"/>
        </w:rPr>
        <w:lastRenderedPageBreak/>
        <w:t xml:space="preserve"> </w:t>
      </w:r>
      <w:bookmarkStart w:id="21" w:name="_Toc233272783"/>
      <w:r w:rsidR="009E590F" w:rsidRPr="00EE39B6">
        <w:rPr>
          <w:color w:val="000000" w:themeColor="text1"/>
        </w:rPr>
        <w:t>1.2</w:t>
      </w:r>
      <w:r w:rsidR="005D6770" w:rsidRPr="00EE39B6">
        <w:rPr>
          <w:color w:val="000000" w:themeColor="text1"/>
        </w:rPr>
        <w:t xml:space="preserve"> </w:t>
      </w:r>
      <w:r w:rsidR="009E590F" w:rsidRPr="00EE39B6">
        <w:rPr>
          <w:color w:val="000000" w:themeColor="text1"/>
        </w:rPr>
        <w:t>HDC’s strategic framework</w:t>
      </w:r>
      <w:bookmarkEnd w:id="21"/>
    </w:p>
    <w:p w14:paraId="162A5D12" w14:textId="5D3BA27A" w:rsidR="006B3D7D" w:rsidRPr="00EE39B6" w:rsidRDefault="006B3D7D" w:rsidP="00B410E3">
      <w:pPr>
        <w:pStyle w:val="ListParagraph"/>
        <w:autoSpaceDE/>
        <w:autoSpaceDN/>
        <w:adjustRightInd/>
        <w:ind w:left="284"/>
        <w:contextualSpacing w:val="0"/>
        <w:jc w:val="left"/>
        <w:rPr>
          <w:rFonts w:ascii="Calibri" w:hAnsi="Calibri" w:cs="Calibri"/>
        </w:rPr>
      </w:pPr>
    </w:p>
    <w:p w14:paraId="4B1A05EF" w14:textId="2D746792" w:rsidR="009E590F" w:rsidRPr="00EE39B6" w:rsidRDefault="00754F2C" w:rsidP="00B410E3">
      <w:pPr>
        <w:pStyle w:val="ListParagraph"/>
        <w:autoSpaceDE/>
        <w:autoSpaceDN/>
        <w:adjustRightInd/>
        <w:ind w:left="284"/>
        <w:contextualSpacing w:val="0"/>
        <w:jc w:val="left"/>
        <w:rPr>
          <w:rFonts w:ascii="Calibri" w:hAnsi="Calibri" w:cs="Calibri"/>
        </w:rPr>
        <w:sectPr w:rsidR="009E590F" w:rsidRPr="00EE39B6" w:rsidSect="004C5996">
          <w:headerReference w:type="even" r:id="rId15"/>
          <w:footerReference w:type="even" r:id="rId16"/>
          <w:footerReference w:type="first" r:id="rId17"/>
          <w:type w:val="continuous"/>
          <w:pgSz w:w="11906" w:h="16838" w:code="9"/>
          <w:pgMar w:top="1276" w:right="1276" w:bottom="426" w:left="1276" w:header="720" w:footer="290" w:gutter="0"/>
          <w:pgNumType w:start="1"/>
          <w:cols w:space="720"/>
          <w:docGrid w:linePitch="326"/>
        </w:sectPr>
      </w:pPr>
      <w:r w:rsidRPr="00EE39B6">
        <w:rPr>
          <w:rFonts w:ascii="Calibri" w:hAnsi="Calibri" w:cs="Calibri"/>
          <w:noProof/>
        </w:rPr>
        <w:drawing>
          <wp:inline distT="0" distB="0" distL="0" distR="0" wp14:anchorId="510C5526" wp14:editId="1D0A4136">
            <wp:extent cx="5767070" cy="7315835"/>
            <wp:effectExtent l="0" t="0" r="5080" b="0"/>
            <wp:docPr id="1164767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7070" cy="7315835"/>
                    </a:xfrm>
                    <a:prstGeom prst="rect">
                      <a:avLst/>
                    </a:prstGeom>
                    <a:noFill/>
                  </pic:spPr>
                </pic:pic>
              </a:graphicData>
            </a:graphic>
          </wp:inline>
        </w:drawing>
      </w:r>
    </w:p>
    <w:p w14:paraId="2E3419D7" w14:textId="3BF0720C" w:rsidR="00C1769E" w:rsidRPr="00EE39B6" w:rsidRDefault="00BF5CA3" w:rsidP="00E040EE">
      <w:pPr>
        <w:pStyle w:val="Heading2"/>
        <w:rPr>
          <w:color w:val="000000" w:themeColor="text1"/>
        </w:rPr>
      </w:pPr>
      <w:bookmarkStart w:id="22" w:name="_Toc233272784"/>
      <w:bookmarkEnd w:id="20"/>
      <w:r w:rsidRPr="00EE39B6">
        <w:rPr>
          <w:color w:val="000000" w:themeColor="text1"/>
        </w:rPr>
        <w:lastRenderedPageBreak/>
        <w:t>1.3 Key influences on our Statement of Performance Expectations</w:t>
      </w:r>
      <w:bookmarkEnd w:id="22"/>
    </w:p>
    <w:p w14:paraId="0C102010" w14:textId="77777777" w:rsidR="00C1769E" w:rsidRPr="00EE39B6" w:rsidRDefault="00BF5CA3" w:rsidP="00BF5CA3">
      <w:pPr>
        <w:pStyle w:val="Heading3"/>
        <w:rPr>
          <w:rFonts w:ascii="Calibri" w:hAnsi="Calibri" w:cs="Calibri"/>
        </w:rPr>
      </w:pPr>
      <w:r w:rsidRPr="00EE39B6">
        <w:rPr>
          <w:rFonts w:ascii="Calibri" w:hAnsi="Calibri" w:cs="Calibri"/>
        </w:rPr>
        <w:t>1.3.1 Government Policy Statement on Health</w:t>
      </w:r>
    </w:p>
    <w:p w14:paraId="45FDF16C" w14:textId="77777777" w:rsidR="00C1769E" w:rsidRPr="00EE39B6" w:rsidRDefault="00BF5CA3" w:rsidP="00BF5CA3">
      <w:pPr>
        <w:rPr>
          <w:rFonts w:ascii="Calibri" w:hAnsi="Calibri" w:cs="Calibri"/>
        </w:rPr>
      </w:pPr>
      <w:r w:rsidRPr="00EE39B6">
        <w:rPr>
          <w:rFonts w:ascii="Calibri" w:hAnsi="Calibri" w:cs="Calibri"/>
        </w:rPr>
        <w:t xml:space="preserve">The Health and Disability Commissioner Act 1994 </w:t>
      </w:r>
      <w:proofErr w:type="gramStart"/>
      <w:r w:rsidRPr="00EE39B6">
        <w:rPr>
          <w:rFonts w:ascii="Calibri" w:hAnsi="Calibri" w:cs="Calibri"/>
        </w:rPr>
        <w:t>requires</w:t>
      </w:r>
      <w:proofErr w:type="gramEnd"/>
      <w:r w:rsidRPr="00EE39B6">
        <w:rPr>
          <w:rFonts w:ascii="Calibri" w:hAnsi="Calibri" w:cs="Calibri"/>
        </w:rPr>
        <w:t xml:space="preserve"> the Commissioner to take account of the Government Policy Statement on Health and any health strategy issued under the Pae Ora (Healthy Futures) Act 2022, so far as those strategies are applicable.</w:t>
      </w:r>
    </w:p>
    <w:p w14:paraId="408D82DE" w14:textId="58484386" w:rsidR="00BF5CA3" w:rsidRPr="00EE39B6" w:rsidRDefault="00BF5CA3" w:rsidP="00BF5CA3">
      <w:pPr>
        <w:rPr>
          <w:rFonts w:ascii="Calibri" w:hAnsi="Calibri" w:cs="Calibri"/>
        </w:rPr>
      </w:pPr>
      <w:r w:rsidRPr="00EE39B6">
        <w:rPr>
          <w:rFonts w:ascii="Calibri" w:hAnsi="Calibri" w:cs="Calibri"/>
        </w:rPr>
        <w:t>The work of HDC contributes to the Minister’s priorities of access, timeliness, quality, workforce, and infrastructure in the following ways</w:t>
      </w:r>
      <w:r w:rsidR="009E5975" w:rsidRPr="00EE39B6">
        <w:rPr>
          <w:rFonts w:ascii="Calibri" w:hAnsi="Calibri" w:cs="Calibri"/>
        </w:rPr>
        <w:t>.</w:t>
      </w:r>
    </w:p>
    <w:tbl>
      <w:tblPr>
        <w:tblStyle w:val="TableGridLight"/>
        <w:tblW w:w="9864" w:type="dxa"/>
        <w:tblLook w:val="04A0" w:firstRow="1" w:lastRow="0" w:firstColumn="1" w:lastColumn="0" w:noHBand="0" w:noVBand="1"/>
      </w:tblPr>
      <w:tblGrid>
        <w:gridCol w:w="1926"/>
        <w:gridCol w:w="7938"/>
      </w:tblGrid>
      <w:tr w:rsidR="00BF5CA3" w:rsidRPr="00EE39B6" w14:paraId="3B0779F3" w14:textId="77777777" w:rsidTr="00F528B5">
        <w:tc>
          <w:tcPr>
            <w:tcW w:w="1926" w:type="dxa"/>
          </w:tcPr>
          <w:p w14:paraId="0FE24C34" w14:textId="77777777" w:rsidR="00BF5CA3" w:rsidRPr="00EE39B6" w:rsidRDefault="00BF5CA3">
            <w:pPr>
              <w:spacing w:before="120" w:after="120"/>
              <w:rPr>
                <w:rFonts w:ascii="Calibri" w:hAnsi="Calibri" w:cs="Calibri"/>
                <w:b/>
                <w:sz w:val="20"/>
                <w:szCs w:val="20"/>
              </w:rPr>
            </w:pPr>
            <w:r w:rsidRPr="00EE39B6">
              <w:rPr>
                <w:rFonts w:ascii="Calibri" w:hAnsi="Calibri" w:cs="Calibri"/>
                <w:b/>
                <w:sz w:val="20"/>
                <w:szCs w:val="20"/>
              </w:rPr>
              <w:t xml:space="preserve">Government priority </w:t>
            </w:r>
          </w:p>
        </w:tc>
        <w:tc>
          <w:tcPr>
            <w:tcW w:w="7938" w:type="dxa"/>
          </w:tcPr>
          <w:p w14:paraId="77921A4A" w14:textId="77777777" w:rsidR="00BF5CA3" w:rsidRPr="00EE39B6" w:rsidRDefault="00BF5CA3">
            <w:pPr>
              <w:spacing w:before="120" w:after="120"/>
              <w:rPr>
                <w:rFonts w:ascii="Calibri" w:hAnsi="Calibri" w:cs="Calibri"/>
                <w:b/>
                <w:sz w:val="20"/>
                <w:szCs w:val="20"/>
              </w:rPr>
            </w:pPr>
            <w:r w:rsidRPr="00EE39B6">
              <w:rPr>
                <w:rFonts w:ascii="Calibri" w:hAnsi="Calibri" w:cs="Calibri"/>
                <w:b/>
                <w:sz w:val="20"/>
                <w:szCs w:val="20"/>
              </w:rPr>
              <w:t>HDC contribution</w:t>
            </w:r>
          </w:p>
        </w:tc>
      </w:tr>
      <w:tr w:rsidR="00BF5CA3" w:rsidRPr="00EE39B6" w14:paraId="67AC58FD" w14:textId="77777777" w:rsidTr="00F528B5">
        <w:tc>
          <w:tcPr>
            <w:tcW w:w="1926" w:type="dxa"/>
          </w:tcPr>
          <w:p w14:paraId="28DE3CDD" w14:textId="77777777" w:rsidR="00BF5CA3" w:rsidRPr="00EE39B6" w:rsidRDefault="00BF5CA3">
            <w:pPr>
              <w:spacing w:before="120"/>
              <w:jc w:val="left"/>
              <w:rPr>
                <w:rFonts w:ascii="Calibri" w:hAnsi="Calibri" w:cs="Calibri"/>
                <w:sz w:val="20"/>
                <w:szCs w:val="20"/>
              </w:rPr>
            </w:pPr>
            <w:r w:rsidRPr="00EE39B6">
              <w:rPr>
                <w:rFonts w:ascii="Calibri" w:hAnsi="Calibri" w:cs="Calibri"/>
                <w:sz w:val="20"/>
                <w:szCs w:val="20"/>
              </w:rPr>
              <w:t>Access</w:t>
            </w:r>
          </w:p>
        </w:tc>
        <w:tc>
          <w:tcPr>
            <w:tcW w:w="7938" w:type="dxa"/>
          </w:tcPr>
          <w:p w14:paraId="70D1BF1A" w14:textId="5AB6EFA5" w:rsidR="00BF5CA3" w:rsidRPr="00EE39B6" w:rsidRDefault="00BF5CA3">
            <w:pPr>
              <w:pStyle w:val="ListParagraph"/>
              <w:numPr>
                <w:ilvl w:val="0"/>
                <w:numId w:val="17"/>
              </w:numPr>
              <w:spacing w:before="120"/>
              <w:ind w:left="320" w:hanging="283"/>
              <w:rPr>
                <w:rFonts w:ascii="Calibri" w:hAnsi="Calibri" w:cs="Calibri"/>
                <w:sz w:val="20"/>
                <w:szCs w:val="20"/>
              </w:rPr>
            </w:pPr>
            <w:r w:rsidRPr="00EE39B6">
              <w:rPr>
                <w:rFonts w:ascii="Calibri" w:hAnsi="Calibri" w:cs="Calibri"/>
                <w:sz w:val="20"/>
                <w:szCs w:val="20"/>
              </w:rPr>
              <w:t>HDC regularly identifies and escalates areas of emerging risk in the health and disability sector, including concerns about access to care and the impact of this on consumers.</w:t>
            </w:r>
            <w:r w:rsidR="006F0367" w:rsidRPr="00EE39B6">
              <w:rPr>
                <w:rFonts w:ascii="Calibri" w:hAnsi="Calibri" w:cs="Calibri"/>
                <w:sz w:val="20"/>
                <w:szCs w:val="20"/>
              </w:rPr>
              <w:t xml:space="preserve"> Our recommendations frequently target </w:t>
            </w:r>
            <w:r w:rsidR="004B4A85" w:rsidRPr="00EE39B6">
              <w:rPr>
                <w:rFonts w:ascii="Calibri" w:hAnsi="Calibri" w:cs="Calibri"/>
                <w:sz w:val="20"/>
                <w:szCs w:val="20"/>
              </w:rPr>
              <w:t>areas that may improve people’s access.</w:t>
            </w:r>
          </w:p>
          <w:p w14:paraId="1FF45F3B" w14:textId="77777777" w:rsidR="00C1769E" w:rsidRPr="00EE39B6" w:rsidRDefault="00BF5CA3">
            <w:pPr>
              <w:pStyle w:val="ListParagraph"/>
              <w:numPr>
                <w:ilvl w:val="0"/>
                <w:numId w:val="17"/>
              </w:numPr>
              <w:spacing w:before="120"/>
              <w:ind w:left="320" w:hanging="283"/>
              <w:rPr>
                <w:rFonts w:ascii="Calibri" w:hAnsi="Calibri" w:cs="Calibri"/>
                <w:sz w:val="20"/>
                <w:szCs w:val="20"/>
              </w:rPr>
            </w:pPr>
            <w:r w:rsidRPr="00EE39B6">
              <w:rPr>
                <w:rFonts w:ascii="Calibri" w:hAnsi="Calibri" w:cs="Calibri"/>
                <w:sz w:val="20"/>
                <w:szCs w:val="20"/>
              </w:rPr>
              <w:t>The Aged Care Commissioner has a focus on improving access to aged care services and has made several recommendations to improve access for older people.</w:t>
            </w:r>
          </w:p>
          <w:p w14:paraId="26E08CF3" w14:textId="77777777" w:rsidR="00C1769E" w:rsidRPr="00EE39B6" w:rsidRDefault="00BF5CA3">
            <w:pPr>
              <w:pStyle w:val="ListParagraph"/>
              <w:numPr>
                <w:ilvl w:val="0"/>
                <w:numId w:val="17"/>
              </w:numPr>
              <w:spacing w:before="120"/>
              <w:ind w:left="320" w:hanging="283"/>
              <w:rPr>
                <w:rFonts w:ascii="Calibri" w:hAnsi="Calibri" w:cs="Calibri"/>
                <w:sz w:val="20"/>
                <w:szCs w:val="20"/>
              </w:rPr>
            </w:pPr>
            <w:r w:rsidRPr="00EE39B6">
              <w:rPr>
                <w:rFonts w:ascii="Calibri" w:hAnsi="Calibri" w:cs="Calibri"/>
                <w:sz w:val="20"/>
                <w:szCs w:val="20"/>
              </w:rPr>
              <w:t>HDC’s powers to support direct resolution of complaints between consumer and provider can assist people in navigating the health system.</w:t>
            </w:r>
          </w:p>
          <w:p w14:paraId="34E8F283" w14:textId="26A1C3C8" w:rsidR="00BF5CA3" w:rsidRPr="00EE39B6" w:rsidRDefault="00BF5CA3">
            <w:pPr>
              <w:pStyle w:val="ListParagraph"/>
              <w:numPr>
                <w:ilvl w:val="0"/>
                <w:numId w:val="17"/>
              </w:numPr>
              <w:spacing w:before="120"/>
              <w:ind w:left="320" w:hanging="283"/>
              <w:rPr>
                <w:rFonts w:ascii="Calibri" w:hAnsi="Calibri" w:cs="Calibri"/>
                <w:sz w:val="20"/>
                <w:szCs w:val="20"/>
              </w:rPr>
            </w:pPr>
            <w:r w:rsidRPr="00EE39B6">
              <w:rPr>
                <w:rFonts w:ascii="Calibri" w:hAnsi="Calibri" w:cs="Calibri"/>
                <w:sz w:val="20"/>
                <w:szCs w:val="20"/>
              </w:rPr>
              <w:t xml:space="preserve">HDC also funds a Nationwide Advocacy Service, which supports people to access complaint mechanisms, resolve their concerns directly with their local provider, and get their resolution needs met. </w:t>
            </w:r>
          </w:p>
        </w:tc>
      </w:tr>
      <w:tr w:rsidR="00BF5CA3" w:rsidRPr="00EE39B6" w14:paraId="5EE7415F" w14:textId="77777777" w:rsidTr="00F528B5">
        <w:tc>
          <w:tcPr>
            <w:tcW w:w="1926" w:type="dxa"/>
          </w:tcPr>
          <w:p w14:paraId="59DED41A" w14:textId="77777777" w:rsidR="00BF5CA3" w:rsidRPr="00EE39B6" w:rsidRDefault="00BF5CA3">
            <w:pPr>
              <w:spacing w:before="120"/>
              <w:jc w:val="left"/>
              <w:rPr>
                <w:rFonts w:ascii="Calibri" w:hAnsi="Calibri" w:cs="Calibri"/>
                <w:sz w:val="20"/>
                <w:szCs w:val="20"/>
              </w:rPr>
            </w:pPr>
            <w:r w:rsidRPr="00EE39B6">
              <w:rPr>
                <w:rFonts w:ascii="Calibri" w:hAnsi="Calibri" w:cs="Calibri"/>
                <w:sz w:val="20"/>
                <w:szCs w:val="20"/>
              </w:rPr>
              <w:t>Timeliness</w:t>
            </w:r>
          </w:p>
        </w:tc>
        <w:tc>
          <w:tcPr>
            <w:tcW w:w="7938" w:type="dxa"/>
          </w:tcPr>
          <w:p w14:paraId="547BBC64" w14:textId="77777777" w:rsidR="00BF5CA3" w:rsidRPr="00EE39B6" w:rsidRDefault="00BF5CA3">
            <w:pPr>
              <w:pStyle w:val="ListParagraph"/>
              <w:numPr>
                <w:ilvl w:val="0"/>
                <w:numId w:val="18"/>
              </w:numPr>
              <w:spacing w:before="120"/>
              <w:ind w:left="320" w:hanging="283"/>
              <w:rPr>
                <w:rFonts w:ascii="Calibri" w:hAnsi="Calibri" w:cs="Calibri"/>
                <w:sz w:val="20"/>
                <w:szCs w:val="20"/>
              </w:rPr>
            </w:pPr>
            <w:r w:rsidRPr="00EE39B6">
              <w:rPr>
                <w:rFonts w:ascii="Calibri" w:hAnsi="Calibri" w:cs="Calibri"/>
                <w:sz w:val="20"/>
                <w:szCs w:val="20"/>
              </w:rPr>
              <w:t>Health sector targets around timeliness are a factor HDC takes into consideration when assessing the standard of care. HDC therefore has a role in holding providers to account for providing timely care, particularly when it impacts, or has the potential to impact, patient safety.</w:t>
            </w:r>
          </w:p>
          <w:p w14:paraId="3BF040CB" w14:textId="77777777" w:rsidR="00C1769E" w:rsidRPr="00EE39B6" w:rsidRDefault="00BF5CA3">
            <w:pPr>
              <w:pStyle w:val="ListParagraph"/>
              <w:numPr>
                <w:ilvl w:val="0"/>
                <w:numId w:val="18"/>
              </w:numPr>
              <w:spacing w:before="120"/>
              <w:ind w:left="320" w:hanging="283"/>
              <w:rPr>
                <w:rFonts w:ascii="Calibri" w:hAnsi="Calibri" w:cs="Calibri"/>
                <w:sz w:val="20"/>
                <w:szCs w:val="20"/>
              </w:rPr>
            </w:pPr>
            <w:r w:rsidRPr="00EE39B6">
              <w:rPr>
                <w:rFonts w:ascii="Calibri" w:hAnsi="Calibri" w:cs="Calibri"/>
                <w:sz w:val="20"/>
                <w:szCs w:val="20"/>
              </w:rPr>
              <w:t>HDC also ensures that information about delays in care is escalated to appropriate agencies and monitors action taken to improve timeliness.</w:t>
            </w:r>
          </w:p>
          <w:p w14:paraId="0956B841" w14:textId="5C1565D3" w:rsidR="00BF5CA3" w:rsidRPr="00EE39B6" w:rsidRDefault="00BF5CA3">
            <w:pPr>
              <w:pStyle w:val="ListParagraph"/>
              <w:numPr>
                <w:ilvl w:val="0"/>
                <w:numId w:val="18"/>
              </w:numPr>
              <w:spacing w:before="120"/>
              <w:ind w:left="320" w:hanging="283"/>
              <w:rPr>
                <w:rFonts w:ascii="Calibri" w:hAnsi="Calibri" w:cs="Calibri"/>
                <w:sz w:val="20"/>
                <w:szCs w:val="20"/>
              </w:rPr>
            </w:pPr>
            <w:r w:rsidRPr="00EE39B6">
              <w:rPr>
                <w:rFonts w:ascii="Calibri" w:hAnsi="Calibri" w:cs="Calibri"/>
                <w:sz w:val="20"/>
                <w:szCs w:val="20"/>
              </w:rPr>
              <w:t xml:space="preserve">HDC frequently makes recommendations to providers designed to improve timeliness of care. </w:t>
            </w:r>
          </w:p>
        </w:tc>
      </w:tr>
      <w:tr w:rsidR="00BF5CA3" w:rsidRPr="00EE39B6" w14:paraId="6B78EB0A" w14:textId="77777777" w:rsidTr="00F528B5">
        <w:tc>
          <w:tcPr>
            <w:tcW w:w="1926" w:type="dxa"/>
          </w:tcPr>
          <w:p w14:paraId="68C3B659" w14:textId="77777777" w:rsidR="00BF5CA3" w:rsidRPr="00EE39B6" w:rsidRDefault="00BF5CA3">
            <w:pPr>
              <w:spacing w:before="120"/>
              <w:jc w:val="left"/>
              <w:rPr>
                <w:rFonts w:ascii="Calibri" w:hAnsi="Calibri" w:cs="Calibri"/>
                <w:sz w:val="20"/>
                <w:szCs w:val="20"/>
              </w:rPr>
            </w:pPr>
            <w:r w:rsidRPr="00EE39B6">
              <w:rPr>
                <w:rFonts w:ascii="Calibri" w:hAnsi="Calibri" w:cs="Calibri"/>
                <w:sz w:val="20"/>
                <w:szCs w:val="20"/>
              </w:rPr>
              <w:t>Quality</w:t>
            </w:r>
          </w:p>
        </w:tc>
        <w:tc>
          <w:tcPr>
            <w:tcW w:w="7938" w:type="dxa"/>
          </w:tcPr>
          <w:p w14:paraId="7C3D8452" w14:textId="77777777" w:rsidR="00C1769E" w:rsidRPr="00EE39B6" w:rsidRDefault="00BF5CA3">
            <w:pPr>
              <w:spacing w:before="120"/>
              <w:rPr>
                <w:rFonts w:ascii="Calibri" w:hAnsi="Calibri" w:cs="Calibri"/>
                <w:sz w:val="20"/>
                <w:szCs w:val="20"/>
              </w:rPr>
            </w:pPr>
            <w:r w:rsidRPr="00EE39B6">
              <w:rPr>
                <w:rFonts w:ascii="Calibri" w:hAnsi="Calibri" w:cs="Calibri"/>
                <w:sz w:val="20"/>
                <w:szCs w:val="20"/>
              </w:rPr>
              <w:t>HDC plays a vital role in improving the quality and safety of health and disability services.</w:t>
            </w:r>
          </w:p>
          <w:p w14:paraId="600C5C2A" w14:textId="3ED7EA1F" w:rsidR="00BF5CA3" w:rsidRPr="00EE39B6" w:rsidRDefault="00BF5CA3">
            <w:pPr>
              <w:pStyle w:val="ListParagraph"/>
              <w:numPr>
                <w:ilvl w:val="0"/>
                <w:numId w:val="19"/>
              </w:numPr>
              <w:spacing w:before="120"/>
              <w:ind w:left="320" w:hanging="283"/>
              <w:rPr>
                <w:rFonts w:ascii="Calibri" w:hAnsi="Calibri" w:cs="Calibri"/>
                <w:sz w:val="20"/>
                <w:szCs w:val="20"/>
              </w:rPr>
            </w:pPr>
            <w:r w:rsidRPr="00EE39B6">
              <w:rPr>
                <w:rFonts w:ascii="Calibri" w:hAnsi="Calibri" w:cs="Calibri"/>
                <w:sz w:val="20"/>
                <w:szCs w:val="20"/>
              </w:rPr>
              <w:t>The Code of Rights sets the benchmark for consumer-centred care in New Zealand, and HDC holds providers to account for providing quality care.</w:t>
            </w:r>
          </w:p>
          <w:p w14:paraId="7906C1AE" w14:textId="453FDEF0" w:rsidR="00C1769E" w:rsidRPr="00EE39B6" w:rsidRDefault="00BF5CA3">
            <w:pPr>
              <w:pStyle w:val="ListParagraph"/>
              <w:numPr>
                <w:ilvl w:val="0"/>
                <w:numId w:val="19"/>
              </w:numPr>
              <w:spacing w:before="120"/>
              <w:ind w:left="320" w:hanging="283"/>
              <w:rPr>
                <w:rFonts w:ascii="Calibri" w:hAnsi="Calibri" w:cs="Calibri"/>
                <w:sz w:val="20"/>
                <w:szCs w:val="20"/>
              </w:rPr>
            </w:pPr>
            <w:r w:rsidRPr="00EE39B6">
              <w:rPr>
                <w:rFonts w:ascii="Calibri" w:hAnsi="Calibri" w:cs="Calibri"/>
                <w:sz w:val="20"/>
                <w:szCs w:val="20"/>
              </w:rPr>
              <w:t>Through the making and monitoring of our recommendations, we facilitate quality improvement. Our recommendations have a high compliance rate</w:t>
            </w:r>
            <w:r w:rsidR="009E5975" w:rsidRPr="00EE39B6">
              <w:rPr>
                <w:rFonts w:ascii="Calibri" w:hAnsi="Calibri" w:cs="Calibri"/>
                <w:sz w:val="20"/>
                <w:szCs w:val="20"/>
              </w:rPr>
              <w:t>,</w:t>
            </w:r>
            <w:r w:rsidRPr="00EE39B6">
              <w:rPr>
                <w:rFonts w:ascii="Calibri" w:hAnsi="Calibri" w:cs="Calibri"/>
                <w:sz w:val="20"/>
                <w:szCs w:val="20"/>
              </w:rPr>
              <w:t xml:space="preserve"> at around 90%.</w:t>
            </w:r>
          </w:p>
          <w:p w14:paraId="76A497EE" w14:textId="7E7F69B2" w:rsidR="00BF5CA3" w:rsidRPr="00EE39B6" w:rsidRDefault="00BF5CA3">
            <w:pPr>
              <w:pStyle w:val="ListParagraph"/>
              <w:numPr>
                <w:ilvl w:val="0"/>
                <w:numId w:val="19"/>
              </w:numPr>
              <w:spacing w:before="120"/>
              <w:ind w:left="320" w:hanging="283"/>
              <w:rPr>
                <w:rFonts w:ascii="Calibri" w:hAnsi="Calibri" w:cs="Calibri"/>
                <w:sz w:val="20"/>
                <w:szCs w:val="20"/>
              </w:rPr>
            </w:pPr>
            <w:r w:rsidRPr="00EE39B6">
              <w:rPr>
                <w:rFonts w:ascii="Calibri" w:hAnsi="Calibri" w:cs="Calibri"/>
                <w:sz w:val="20"/>
                <w:szCs w:val="20"/>
              </w:rPr>
              <w:t>Our unique dataset is grounded in consumer experience and reflects the quality issues that consumers are most concerned about.</w:t>
            </w:r>
          </w:p>
          <w:p w14:paraId="01F2F956" w14:textId="77777777" w:rsidR="00C1769E" w:rsidRPr="00EE39B6" w:rsidRDefault="00BF5CA3">
            <w:pPr>
              <w:pStyle w:val="ListParagraph"/>
              <w:numPr>
                <w:ilvl w:val="0"/>
                <w:numId w:val="19"/>
              </w:numPr>
              <w:spacing w:before="120"/>
              <w:ind w:left="320" w:hanging="283"/>
              <w:rPr>
                <w:rFonts w:ascii="Calibri" w:hAnsi="Calibri" w:cs="Calibri"/>
                <w:sz w:val="20"/>
                <w:szCs w:val="20"/>
              </w:rPr>
            </w:pPr>
            <w:r w:rsidRPr="00EE39B6">
              <w:rPr>
                <w:rFonts w:ascii="Calibri" w:hAnsi="Calibri" w:cs="Calibri"/>
                <w:sz w:val="20"/>
                <w:szCs w:val="20"/>
              </w:rPr>
              <w:t>We take a collaborative approach to raising and addressing areas of systemic concern with sector leaders.</w:t>
            </w:r>
          </w:p>
          <w:p w14:paraId="5FCB1229" w14:textId="77777777" w:rsidR="00C1769E" w:rsidRPr="00EE39B6" w:rsidRDefault="00BF5CA3">
            <w:pPr>
              <w:pStyle w:val="ListParagraph"/>
              <w:numPr>
                <w:ilvl w:val="0"/>
                <w:numId w:val="19"/>
              </w:numPr>
              <w:spacing w:before="120"/>
              <w:ind w:left="320" w:hanging="283"/>
              <w:rPr>
                <w:rFonts w:ascii="Calibri" w:hAnsi="Calibri" w:cs="Calibri"/>
                <w:sz w:val="20"/>
                <w:szCs w:val="20"/>
              </w:rPr>
            </w:pPr>
            <w:r w:rsidRPr="00EE39B6">
              <w:rPr>
                <w:rFonts w:ascii="Calibri" w:hAnsi="Calibri" w:cs="Calibri"/>
                <w:sz w:val="20"/>
                <w:szCs w:val="20"/>
              </w:rPr>
              <w:t>We work closely with other agencies to ensure that public safety issues are addressed in a timely way.</w:t>
            </w:r>
          </w:p>
          <w:p w14:paraId="27CF6E75" w14:textId="4D84194A" w:rsidR="00BF5CA3" w:rsidRPr="00EE39B6" w:rsidRDefault="00BF5CA3">
            <w:pPr>
              <w:pStyle w:val="ListParagraph"/>
              <w:numPr>
                <w:ilvl w:val="0"/>
                <w:numId w:val="19"/>
              </w:numPr>
              <w:spacing w:before="120"/>
              <w:ind w:left="320" w:hanging="283"/>
              <w:rPr>
                <w:rFonts w:ascii="Calibri" w:hAnsi="Calibri" w:cs="Calibri"/>
                <w:sz w:val="20"/>
                <w:szCs w:val="20"/>
              </w:rPr>
            </w:pPr>
            <w:r w:rsidRPr="00EE39B6">
              <w:rPr>
                <w:rFonts w:ascii="Calibri" w:hAnsi="Calibri" w:cs="Calibri"/>
                <w:sz w:val="20"/>
                <w:szCs w:val="20"/>
              </w:rPr>
              <w:t>We use the insights gained from complaints to influence legislation, policies, and practice, including how safeguards can be strengthened to better protect consumers’ rights.</w:t>
            </w:r>
          </w:p>
          <w:p w14:paraId="5BCD3BB8" w14:textId="77777777" w:rsidR="00BF5CA3" w:rsidRPr="00EE39B6" w:rsidRDefault="00BF5CA3">
            <w:pPr>
              <w:pStyle w:val="ListParagraph"/>
              <w:numPr>
                <w:ilvl w:val="0"/>
                <w:numId w:val="19"/>
              </w:numPr>
              <w:spacing w:before="120"/>
              <w:ind w:left="320" w:hanging="283"/>
              <w:rPr>
                <w:rFonts w:ascii="Calibri" w:hAnsi="Calibri" w:cs="Calibri"/>
                <w:sz w:val="20"/>
                <w:szCs w:val="20"/>
              </w:rPr>
            </w:pPr>
            <w:r w:rsidRPr="00EE39B6">
              <w:rPr>
                <w:rFonts w:ascii="Calibri" w:hAnsi="Calibri" w:cs="Calibri"/>
                <w:sz w:val="20"/>
                <w:szCs w:val="20"/>
              </w:rPr>
              <w:t xml:space="preserve">The Aged Care Commissioner has a mandate to drive quality improvement in the care provided to older people and has made several recommendations to improve older people’s care. </w:t>
            </w:r>
          </w:p>
        </w:tc>
      </w:tr>
      <w:tr w:rsidR="00BF5CA3" w:rsidRPr="00EE39B6" w14:paraId="5AB5BE0A" w14:textId="77777777" w:rsidTr="00F528B5">
        <w:tc>
          <w:tcPr>
            <w:tcW w:w="1926" w:type="dxa"/>
          </w:tcPr>
          <w:p w14:paraId="18DDDFBD" w14:textId="77777777" w:rsidR="00BF5CA3" w:rsidRPr="00EE39B6" w:rsidRDefault="00BF5CA3">
            <w:pPr>
              <w:spacing w:before="120"/>
              <w:jc w:val="left"/>
              <w:rPr>
                <w:rFonts w:ascii="Calibri" w:hAnsi="Calibri" w:cs="Calibri"/>
                <w:sz w:val="20"/>
                <w:szCs w:val="20"/>
              </w:rPr>
            </w:pPr>
            <w:r w:rsidRPr="00EE39B6">
              <w:rPr>
                <w:rFonts w:ascii="Calibri" w:hAnsi="Calibri" w:cs="Calibri"/>
                <w:sz w:val="20"/>
                <w:szCs w:val="20"/>
              </w:rPr>
              <w:t>Workforce</w:t>
            </w:r>
          </w:p>
        </w:tc>
        <w:tc>
          <w:tcPr>
            <w:tcW w:w="7938" w:type="dxa"/>
          </w:tcPr>
          <w:p w14:paraId="3C4D10FD" w14:textId="77777777" w:rsidR="00C1769E" w:rsidRPr="00EE39B6" w:rsidRDefault="00BF5CA3">
            <w:pPr>
              <w:pStyle w:val="ListParagraph"/>
              <w:numPr>
                <w:ilvl w:val="0"/>
                <w:numId w:val="20"/>
              </w:numPr>
              <w:spacing w:before="120"/>
              <w:ind w:left="320" w:hanging="283"/>
              <w:rPr>
                <w:rFonts w:ascii="Calibri" w:hAnsi="Calibri" w:cs="Calibri"/>
                <w:sz w:val="20"/>
                <w:szCs w:val="20"/>
              </w:rPr>
            </w:pPr>
            <w:r w:rsidRPr="00EE39B6">
              <w:rPr>
                <w:rFonts w:ascii="Calibri" w:hAnsi="Calibri" w:cs="Calibri"/>
                <w:sz w:val="20"/>
                <w:szCs w:val="20"/>
              </w:rPr>
              <w:t>HDC undertakes educational initiatives to support providers’ understanding of their obligations under the Code and how this can be embedded in their day-to-day practice.</w:t>
            </w:r>
          </w:p>
          <w:p w14:paraId="44865775" w14:textId="5893E1DF" w:rsidR="00BF5CA3" w:rsidRPr="00EE39B6" w:rsidRDefault="00BF5CA3">
            <w:pPr>
              <w:pStyle w:val="ListParagraph"/>
              <w:numPr>
                <w:ilvl w:val="0"/>
                <w:numId w:val="20"/>
              </w:numPr>
              <w:spacing w:before="120"/>
              <w:ind w:left="320" w:hanging="283"/>
              <w:rPr>
                <w:rFonts w:ascii="Calibri" w:hAnsi="Calibri" w:cs="Calibri"/>
                <w:sz w:val="20"/>
                <w:szCs w:val="20"/>
              </w:rPr>
            </w:pPr>
            <w:r w:rsidRPr="00EE39B6">
              <w:rPr>
                <w:rFonts w:ascii="Calibri" w:hAnsi="Calibri" w:cs="Calibri"/>
                <w:sz w:val="20"/>
                <w:szCs w:val="20"/>
              </w:rPr>
              <w:t>Our online education modules on the Code, informed consent, and complaints management have been accessed by over 11,000 providers.</w:t>
            </w:r>
          </w:p>
          <w:p w14:paraId="70D5F21A" w14:textId="77777777" w:rsidR="00BF5CA3" w:rsidRPr="00EE39B6" w:rsidRDefault="00BF5CA3">
            <w:pPr>
              <w:pStyle w:val="ListParagraph"/>
              <w:numPr>
                <w:ilvl w:val="0"/>
                <w:numId w:val="20"/>
              </w:numPr>
              <w:spacing w:before="120"/>
              <w:ind w:left="320" w:hanging="283"/>
              <w:rPr>
                <w:rFonts w:ascii="Calibri" w:hAnsi="Calibri" w:cs="Calibri"/>
                <w:sz w:val="20"/>
                <w:szCs w:val="20"/>
              </w:rPr>
            </w:pPr>
            <w:r w:rsidRPr="00EE39B6">
              <w:rPr>
                <w:rFonts w:ascii="Calibri" w:hAnsi="Calibri" w:cs="Calibri"/>
                <w:sz w:val="20"/>
                <w:szCs w:val="20"/>
              </w:rPr>
              <w:lastRenderedPageBreak/>
              <w:t xml:space="preserve">Staffing capacity and capability are a common issue identified by HDC in the assessment of complaints, and we work to bring these issues to the attention of relevant agencies, make recommendations, and monitor action taken. </w:t>
            </w:r>
          </w:p>
        </w:tc>
      </w:tr>
      <w:tr w:rsidR="00BF5CA3" w:rsidRPr="00EE39B6" w14:paraId="1768EB83" w14:textId="77777777" w:rsidTr="00F528B5">
        <w:trPr>
          <w:trHeight w:val="866"/>
        </w:trPr>
        <w:tc>
          <w:tcPr>
            <w:tcW w:w="1926" w:type="dxa"/>
          </w:tcPr>
          <w:p w14:paraId="0948635F" w14:textId="77777777" w:rsidR="00BF5CA3" w:rsidRPr="00EE39B6" w:rsidRDefault="00BF5CA3">
            <w:pPr>
              <w:spacing w:before="120" w:after="120"/>
              <w:jc w:val="left"/>
              <w:rPr>
                <w:rFonts w:ascii="Calibri" w:hAnsi="Calibri" w:cs="Calibri"/>
                <w:sz w:val="20"/>
                <w:szCs w:val="20"/>
              </w:rPr>
            </w:pPr>
            <w:r w:rsidRPr="00EE39B6">
              <w:rPr>
                <w:rFonts w:ascii="Calibri" w:hAnsi="Calibri" w:cs="Calibri"/>
                <w:sz w:val="20"/>
                <w:szCs w:val="20"/>
              </w:rPr>
              <w:lastRenderedPageBreak/>
              <w:t>Infrastructure</w:t>
            </w:r>
          </w:p>
        </w:tc>
        <w:tc>
          <w:tcPr>
            <w:tcW w:w="7938" w:type="dxa"/>
          </w:tcPr>
          <w:p w14:paraId="2A1E5815" w14:textId="77777777" w:rsidR="00C1769E" w:rsidRPr="00EE39B6" w:rsidRDefault="00BF5CA3">
            <w:pPr>
              <w:pStyle w:val="ListParagraph"/>
              <w:numPr>
                <w:ilvl w:val="0"/>
                <w:numId w:val="21"/>
              </w:numPr>
              <w:spacing w:before="120"/>
              <w:ind w:left="320" w:hanging="283"/>
              <w:jc w:val="left"/>
              <w:rPr>
                <w:rFonts w:ascii="Calibri" w:hAnsi="Calibri" w:cs="Calibri"/>
                <w:sz w:val="20"/>
                <w:szCs w:val="20"/>
              </w:rPr>
            </w:pPr>
            <w:r w:rsidRPr="00EE39B6">
              <w:rPr>
                <w:rFonts w:ascii="Calibri" w:hAnsi="Calibri" w:cs="Calibri"/>
                <w:sz w:val="20"/>
                <w:szCs w:val="20"/>
              </w:rPr>
              <w:t>The limitations of current physical and digital health infrastructure contribute to many of the systemic issues HDC sees in complaints. We bring these issues to the attention of relevant agencies and monitor action taken.</w:t>
            </w:r>
          </w:p>
          <w:p w14:paraId="0CB85A32" w14:textId="0605DDE5" w:rsidR="00BF5CA3" w:rsidRPr="00EE39B6" w:rsidRDefault="00BF5CA3">
            <w:pPr>
              <w:pStyle w:val="ListParagraph"/>
              <w:numPr>
                <w:ilvl w:val="0"/>
                <w:numId w:val="21"/>
              </w:numPr>
              <w:spacing w:before="120"/>
              <w:ind w:left="320" w:hanging="283"/>
              <w:jc w:val="left"/>
              <w:rPr>
                <w:rFonts w:ascii="Calibri" w:hAnsi="Calibri" w:cs="Calibri"/>
                <w:sz w:val="20"/>
                <w:szCs w:val="20"/>
              </w:rPr>
            </w:pPr>
            <w:r w:rsidRPr="00EE39B6">
              <w:rPr>
                <w:rFonts w:ascii="Calibri" w:hAnsi="Calibri" w:cs="Calibri"/>
                <w:sz w:val="20"/>
                <w:szCs w:val="20"/>
              </w:rPr>
              <w:t>HDC also has a role in overseeing the quality of telehealth and other digital health services.</w:t>
            </w:r>
          </w:p>
        </w:tc>
      </w:tr>
    </w:tbl>
    <w:p w14:paraId="608674AB" w14:textId="248A39F8" w:rsidR="00C1769E" w:rsidRPr="00EE39B6" w:rsidRDefault="001434B0" w:rsidP="001434B0">
      <w:pPr>
        <w:spacing w:before="240"/>
        <w:rPr>
          <w:rFonts w:ascii="Calibri" w:hAnsi="Calibri" w:cs="Calibri"/>
        </w:rPr>
      </w:pPr>
      <w:r w:rsidRPr="00EE39B6">
        <w:rPr>
          <w:rFonts w:ascii="Calibri" w:hAnsi="Calibri" w:cs="Calibri"/>
        </w:rPr>
        <w:t xml:space="preserve">HDC also has regard to the New Zealand Health Strategy in our work, and </w:t>
      </w:r>
      <w:proofErr w:type="gramStart"/>
      <w:r w:rsidRPr="00EE39B6">
        <w:rPr>
          <w:rFonts w:ascii="Calibri" w:hAnsi="Calibri" w:cs="Calibri"/>
        </w:rPr>
        <w:t>in particular is</w:t>
      </w:r>
      <w:proofErr w:type="gramEnd"/>
      <w:r w:rsidRPr="00EE39B6">
        <w:rPr>
          <w:rFonts w:ascii="Calibri" w:hAnsi="Calibri" w:cs="Calibri"/>
        </w:rPr>
        <w:t xml:space="preserve"> a strong contributor to priority 1 </w:t>
      </w:r>
      <w:r w:rsidR="0086288A" w:rsidRPr="00EE39B6">
        <w:rPr>
          <w:rFonts w:ascii="Calibri" w:hAnsi="Calibri" w:cs="Calibri"/>
        </w:rPr>
        <w:t>(</w:t>
      </w:r>
      <w:r w:rsidRPr="00EE39B6">
        <w:rPr>
          <w:rFonts w:ascii="Calibri" w:hAnsi="Calibri" w:cs="Calibri"/>
        </w:rPr>
        <w:t>placing consumer voice at the heart of the system</w:t>
      </w:r>
      <w:r w:rsidR="0086288A" w:rsidRPr="00EE39B6">
        <w:rPr>
          <w:rFonts w:ascii="Calibri" w:hAnsi="Calibri" w:cs="Calibri"/>
        </w:rPr>
        <w:t>)</w:t>
      </w:r>
      <w:r w:rsidRPr="00EE39B6">
        <w:rPr>
          <w:rFonts w:ascii="Calibri" w:hAnsi="Calibri" w:cs="Calibri"/>
        </w:rPr>
        <w:t xml:space="preserve"> and priority 4 </w:t>
      </w:r>
      <w:r w:rsidR="0086288A" w:rsidRPr="00EE39B6">
        <w:rPr>
          <w:rFonts w:ascii="Calibri" w:hAnsi="Calibri" w:cs="Calibri"/>
        </w:rPr>
        <w:t>(</w:t>
      </w:r>
      <w:r w:rsidRPr="00EE39B6">
        <w:rPr>
          <w:rFonts w:ascii="Calibri" w:hAnsi="Calibri" w:cs="Calibri"/>
        </w:rPr>
        <w:t>the development of a learning culture</w:t>
      </w:r>
      <w:r w:rsidR="0086288A" w:rsidRPr="00EE39B6">
        <w:rPr>
          <w:rFonts w:ascii="Calibri" w:hAnsi="Calibri" w:cs="Calibri"/>
        </w:rPr>
        <w:t>)</w:t>
      </w:r>
      <w:r w:rsidRPr="00EE39B6">
        <w:rPr>
          <w:rFonts w:ascii="Calibri" w:hAnsi="Calibri" w:cs="Calibri"/>
        </w:rPr>
        <w:t>.</w:t>
      </w:r>
    </w:p>
    <w:p w14:paraId="3DBA843E" w14:textId="27D2E420" w:rsidR="009B2CA8" w:rsidRPr="00EE39B6" w:rsidRDefault="00891F41" w:rsidP="00AC10F4">
      <w:pPr>
        <w:pStyle w:val="Heading3"/>
        <w:ind w:left="567" w:hanging="567"/>
        <w:rPr>
          <w:rFonts w:ascii="Calibri" w:hAnsi="Calibri" w:cs="Calibri"/>
        </w:rPr>
      </w:pPr>
      <w:r w:rsidRPr="00EE39B6">
        <w:rPr>
          <w:rFonts w:ascii="Calibri" w:hAnsi="Calibri" w:cs="Calibri"/>
        </w:rPr>
        <w:t>1.3.2</w:t>
      </w:r>
      <w:r w:rsidRPr="00EE39B6">
        <w:rPr>
          <w:rFonts w:ascii="Calibri" w:hAnsi="Calibri" w:cs="Calibri"/>
        </w:rPr>
        <w:tab/>
      </w:r>
      <w:r w:rsidR="009B2CA8" w:rsidRPr="00EE39B6">
        <w:rPr>
          <w:rFonts w:ascii="Calibri" w:hAnsi="Calibri" w:cs="Calibri"/>
        </w:rPr>
        <w:t>Code of expectations for health entities</w:t>
      </w:r>
      <w:r w:rsidR="00514358" w:rsidRPr="00EE39B6">
        <w:rPr>
          <w:rFonts w:ascii="Calibri" w:hAnsi="Calibri" w:cs="Calibri"/>
        </w:rPr>
        <w:t>’</w:t>
      </w:r>
      <w:r w:rsidR="009B2CA8" w:rsidRPr="00EE39B6">
        <w:rPr>
          <w:rFonts w:ascii="Calibri" w:hAnsi="Calibri" w:cs="Calibri"/>
        </w:rPr>
        <w:t xml:space="preserve"> engagement with consumers and whānau (code of expectations)</w:t>
      </w:r>
    </w:p>
    <w:p w14:paraId="7326823B" w14:textId="2735F3A7" w:rsidR="00C1769E" w:rsidRPr="00EE39B6" w:rsidRDefault="0086288A" w:rsidP="009B2CA8">
      <w:pPr>
        <w:rPr>
          <w:rFonts w:ascii="Calibri" w:hAnsi="Calibri" w:cs="Calibri"/>
        </w:rPr>
      </w:pPr>
      <w:r w:rsidRPr="00EE39B6">
        <w:rPr>
          <w:rFonts w:ascii="Calibri" w:hAnsi="Calibri" w:cs="Calibri"/>
        </w:rPr>
        <w:t xml:space="preserve">Although </w:t>
      </w:r>
      <w:r w:rsidR="009B2CA8" w:rsidRPr="00EE39B6">
        <w:rPr>
          <w:rFonts w:ascii="Calibri" w:hAnsi="Calibri" w:cs="Calibri"/>
        </w:rPr>
        <w:t>the Pae Ora (Healthy Futures) Act 2022 does not require HDC to act in accordance with the code of expectations, HDC will continue to ensure that the principles and intent of the code are built into our work. Some of the ways in which we are doing this currently includes:</w:t>
      </w:r>
    </w:p>
    <w:p w14:paraId="01CBF0FD" w14:textId="77777777" w:rsidR="00C1769E" w:rsidRPr="00EE39B6" w:rsidRDefault="007A3FA4" w:rsidP="00E8116B">
      <w:pPr>
        <w:pStyle w:val="ListParagraph"/>
        <w:numPr>
          <w:ilvl w:val="0"/>
          <w:numId w:val="13"/>
        </w:numPr>
        <w:autoSpaceDE/>
        <w:autoSpaceDN/>
        <w:adjustRightInd/>
        <w:spacing w:after="60"/>
        <w:ind w:left="284" w:hanging="284"/>
        <w:contextualSpacing w:val="0"/>
        <w:rPr>
          <w:rFonts w:ascii="Calibri" w:hAnsi="Calibri" w:cs="Calibri"/>
        </w:rPr>
      </w:pPr>
      <w:r w:rsidRPr="00EE39B6">
        <w:rPr>
          <w:rFonts w:ascii="Calibri" w:hAnsi="Calibri" w:cs="Calibri"/>
        </w:rPr>
        <w:t>U</w:t>
      </w:r>
      <w:r w:rsidR="009B2CA8" w:rsidRPr="00EE39B6">
        <w:rPr>
          <w:rFonts w:ascii="Calibri" w:hAnsi="Calibri" w:cs="Calibri"/>
        </w:rPr>
        <w:t>s</w:t>
      </w:r>
      <w:r w:rsidRPr="00EE39B6">
        <w:rPr>
          <w:rFonts w:ascii="Calibri" w:hAnsi="Calibri" w:cs="Calibri"/>
        </w:rPr>
        <w:t>ing</w:t>
      </w:r>
      <w:r w:rsidR="009B2CA8" w:rsidRPr="00EE39B6">
        <w:rPr>
          <w:rFonts w:ascii="Calibri" w:hAnsi="Calibri" w:cs="Calibri"/>
        </w:rPr>
        <w:t xml:space="preserve"> our complaints data to highlight the consumer and </w:t>
      </w:r>
      <w:r w:rsidR="00802A49" w:rsidRPr="00EE39B6">
        <w:rPr>
          <w:rFonts w:ascii="Calibri" w:hAnsi="Calibri" w:cs="Calibri"/>
        </w:rPr>
        <w:t>family/</w:t>
      </w:r>
      <w:r w:rsidR="009B2CA8" w:rsidRPr="00EE39B6">
        <w:rPr>
          <w:rFonts w:ascii="Calibri" w:hAnsi="Calibri" w:cs="Calibri"/>
        </w:rPr>
        <w:t>whānau voice in quality and safety;</w:t>
      </w:r>
    </w:p>
    <w:p w14:paraId="04A4A31C" w14:textId="6749F494" w:rsidR="00155F54" w:rsidRPr="00EE39B6" w:rsidRDefault="00155F54" w:rsidP="00E8116B">
      <w:pPr>
        <w:pStyle w:val="ListParagraph"/>
        <w:numPr>
          <w:ilvl w:val="0"/>
          <w:numId w:val="13"/>
        </w:numPr>
        <w:autoSpaceDE/>
        <w:autoSpaceDN/>
        <w:adjustRightInd/>
        <w:spacing w:after="60"/>
        <w:ind w:left="284" w:hanging="284"/>
        <w:contextualSpacing w:val="0"/>
        <w:rPr>
          <w:rFonts w:ascii="Calibri" w:hAnsi="Calibri" w:cs="Calibri"/>
        </w:rPr>
      </w:pPr>
      <w:r w:rsidRPr="00EE39B6">
        <w:rPr>
          <w:rFonts w:ascii="Calibri" w:hAnsi="Calibri" w:cs="Calibri"/>
        </w:rPr>
        <w:t>Publishing thematic reports on our complaints data to amplify the consumer voice and make associated recommendations to improve consumer experience</w:t>
      </w:r>
      <w:r w:rsidR="0086288A" w:rsidRPr="00EE39B6">
        <w:rPr>
          <w:rFonts w:ascii="Calibri" w:hAnsi="Calibri" w:cs="Calibri"/>
        </w:rPr>
        <w:t>;</w:t>
      </w:r>
    </w:p>
    <w:p w14:paraId="38F6726F" w14:textId="2F5937B6" w:rsidR="00155F54" w:rsidRPr="00EE39B6" w:rsidRDefault="00155F54" w:rsidP="00E8116B">
      <w:pPr>
        <w:pStyle w:val="ListParagraph"/>
        <w:numPr>
          <w:ilvl w:val="0"/>
          <w:numId w:val="13"/>
        </w:numPr>
        <w:autoSpaceDE/>
        <w:autoSpaceDN/>
        <w:adjustRightInd/>
        <w:spacing w:after="60"/>
        <w:ind w:left="284" w:hanging="284"/>
        <w:contextualSpacing w:val="0"/>
        <w:rPr>
          <w:rFonts w:ascii="Calibri" w:hAnsi="Calibri" w:cs="Calibri"/>
        </w:rPr>
      </w:pPr>
      <w:r w:rsidRPr="00EE39B6">
        <w:rPr>
          <w:rFonts w:ascii="Calibri" w:hAnsi="Calibri" w:cs="Calibri"/>
        </w:rPr>
        <w:t>Holding the health and disability sector to account for providing consumer-centred care</w:t>
      </w:r>
    </w:p>
    <w:p w14:paraId="151F5237" w14:textId="0B4259C4" w:rsidR="009B2CA8" w:rsidRPr="00EE39B6" w:rsidRDefault="009B2CA8" w:rsidP="00E8116B">
      <w:pPr>
        <w:pStyle w:val="ListParagraph"/>
        <w:numPr>
          <w:ilvl w:val="0"/>
          <w:numId w:val="13"/>
        </w:numPr>
        <w:autoSpaceDE/>
        <w:autoSpaceDN/>
        <w:adjustRightInd/>
        <w:spacing w:after="60"/>
        <w:ind w:left="284" w:hanging="284"/>
        <w:contextualSpacing w:val="0"/>
        <w:rPr>
          <w:rFonts w:ascii="Calibri" w:hAnsi="Calibri" w:cs="Calibri"/>
        </w:rPr>
      </w:pPr>
      <w:r w:rsidRPr="00EE39B6">
        <w:rPr>
          <w:rFonts w:ascii="Calibri" w:hAnsi="Calibri" w:cs="Calibri"/>
        </w:rPr>
        <w:t xml:space="preserve">Engaging with </w:t>
      </w:r>
      <w:r w:rsidR="00E17C44" w:rsidRPr="00EE39B6">
        <w:rPr>
          <w:rFonts w:ascii="Calibri" w:hAnsi="Calibri" w:cs="Calibri"/>
        </w:rPr>
        <w:t>consumer groups</w:t>
      </w:r>
      <w:r w:rsidRPr="00EE39B6">
        <w:rPr>
          <w:rFonts w:ascii="Calibri" w:hAnsi="Calibri" w:cs="Calibri"/>
        </w:rPr>
        <w:t xml:space="preserve"> to assist in identifying organisational priorities and issues of strategic importance in the health and disability system;</w:t>
      </w:r>
    </w:p>
    <w:p w14:paraId="6FA7346D" w14:textId="13FE2F56" w:rsidR="009B2CA8" w:rsidRPr="00EE39B6" w:rsidRDefault="009B2CA8" w:rsidP="00170D25">
      <w:pPr>
        <w:pStyle w:val="ListParagraph"/>
        <w:numPr>
          <w:ilvl w:val="0"/>
          <w:numId w:val="13"/>
        </w:numPr>
        <w:autoSpaceDE/>
        <w:autoSpaceDN/>
        <w:adjustRightInd/>
        <w:spacing w:after="60"/>
        <w:ind w:left="284" w:hanging="284"/>
        <w:contextualSpacing w:val="0"/>
        <w:rPr>
          <w:rFonts w:ascii="Calibri" w:hAnsi="Calibri" w:cs="Calibri"/>
        </w:rPr>
      </w:pPr>
      <w:r w:rsidRPr="00EE39B6">
        <w:rPr>
          <w:rFonts w:ascii="Calibri" w:hAnsi="Calibri" w:cs="Calibri"/>
        </w:rPr>
        <w:t xml:space="preserve">Monitoring consumer and </w:t>
      </w:r>
      <w:r w:rsidR="00921238" w:rsidRPr="00EE39B6">
        <w:rPr>
          <w:rFonts w:ascii="Calibri" w:hAnsi="Calibri" w:cs="Calibri"/>
        </w:rPr>
        <w:t xml:space="preserve">family or </w:t>
      </w:r>
      <w:r w:rsidRPr="00EE39B6">
        <w:rPr>
          <w:rFonts w:ascii="Calibri" w:hAnsi="Calibri" w:cs="Calibri"/>
        </w:rPr>
        <w:t>whānau experience of our complaints process and using this information to inform quality improvement;</w:t>
      </w:r>
    </w:p>
    <w:p w14:paraId="7C932052" w14:textId="77777777" w:rsidR="009B2CA8" w:rsidRPr="00EE39B6" w:rsidRDefault="009B2CA8" w:rsidP="00170D25">
      <w:pPr>
        <w:pStyle w:val="ListParagraph"/>
        <w:numPr>
          <w:ilvl w:val="0"/>
          <w:numId w:val="13"/>
        </w:numPr>
        <w:autoSpaceDE/>
        <w:autoSpaceDN/>
        <w:adjustRightInd/>
        <w:spacing w:after="60"/>
        <w:ind w:left="284" w:hanging="284"/>
        <w:contextualSpacing w:val="0"/>
        <w:rPr>
          <w:rFonts w:ascii="Calibri" w:hAnsi="Calibri" w:cs="Calibri"/>
        </w:rPr>
      </w:pPr>
      <w:r w:rsidRPr="00EE39B6">
        <w:rPr>
          <w:rFonts w:ascii="Calibri" w:hAnsi="Calibri" w:cs="Calibri"/>
        </w:rPr>
        <w:t>Providing accessible information and educational resources about the Code and avenues for complaint;</w:t>
      </w:r>
    </w:p>
    <w:p w14:paraId="5EB743DC" w14:textId="77777777" w:rsidR="00C1769E" w:rsidRPr="00EE39B6" w:rsidRDefault="009B2CA8" w:rsidP="00170D25">
      <w:pPr>
        <w:pStyle w:val="ListParagraph"/>
        <w:numPr>
          <w:ilvl w:val="0"/>
          <w:numId w:val="13"/>
        </w:numPr>
        <w:autoSpaceDE/>
        <w:autoSpaceDN/>
        <w:adjustRightInd/>
        <w:spacing w:after="60"/>
        <w:ind w:left="284" w:hanging="284"/>
        <w:contextualSpacing w:val="0"/>
        <w:rPr>
          <w:rFonts w:ascii="Calibri" w:hAnsi="Calibri" w:cs="Calibri"/>
        </w:rPr>
      </w:pPr>
      <w:r w:rsidRPr="00EE39B6">
        <w:rPr>
          <w:rFonts w:ascii="Calibri" w:hAnsi="Calibri" w:cs="Calibri"/>
        </w:rPr>
        <w:t>Working with our Māori</w:t>
      </w:r>
      <w:r w:rsidR="003E5509" w:rsidRPr="00EE39B6">
        <w:rPr>
          <w:rFonts w:ascii="Calibri" w:hAnsi="Calibri" w:cs="Calibri"/>
        </w:rPr>
        <w:t xml:space="preserve"> Directorate</w:t>
      </w:r>
      <w:r w:rsidRPr="00EE39B6">
        <w:rPr>
          <w:rFonts w:ascii="Calibri" w:hAnsi="Calibri" w:cs="Calibri"/>
        </w:rPr>
        <w:t xml:space="preserve"> to improve the responsiveness of our complaints process </w:t>
      </w:r>
      <w:r w:rsidR="001238E7" w:rsidRPr="00EE39B6">
        <w:rPr>
          <w:rFonts w:ascii="Calibri" w:hAnsi="Calibri" w:cs="Calibri"/>
        </w:rPr>
        <w:t>for</w:t>
      </w:r>
      <w:r w:rsidRPr="00EE39B6">
        <w:rPr>
          <w:rFonts w:ascii="Calibri" w:hAnsi="Calibri" w:cs="Calibri"/>
        </w:rPr>
        <w:t xml:space="preserve"> Māori;</w:t>
      </w:r>
    </w:p>
    <w:p w14:paraId="0A9CD886" w14:textId="3E7D0F0D" w:rsidR="003579FE" w:rsidRPr="00EE39B6" w:rsidRDefault="003579FE" w:rsidP="00170D25">
      <w:pPr>
        <w:pStyle w:val="ListParagraph"/>
        <w:numPr>
          <w:ilvl w:val="0"/>
          <w:numId w:val="13"/>
        </w:numPr>
        <w:autoSpaceDE/>
        <w:autoSpaceDN/>
        <w:adjustRightInd/>
        <w:spacing w:after="60"/>
        <w:ind w:left="284" w:hanging="284"/>
        <w:contextualSpacing w:val="0"/>
        <w:rPr>
          <w:rFonts w:ascii="Calibri" w:hAnsi="Calibri" w:cs="Calibri"/>
        </w:rPr>
      </w:pPr>
      <w:r w:rsidRPr="00EE39B6">
        <w:rPr>
          <w:rFonts w:ascii="Calibri" w:hAnsi="Calibri" w:cs="Calibri"/>
        </w:rPr>
        <w:t xml:space="preserve">Working </w:t>
      </w:r>
      <w:r w:rsidR="00082D77" w:rsidRPr="00EE39B6">
        <w:rPr>
          <w:rFonts w:ascii="Calibri" w:hAnsi="Calibri" w:cs="Calibri"/>
        </w:rPr>
        <w:t>to</w:t>
      </w:r>
      <w:r w:rsidRPr="00EE39B6">
        <w:rPr>
          <w:rFonts w:ascii="Calibri" w:hAnsi="Calibri" w:cs="Calibri"/>
        </w:rPr>
        <w:t xml:space="preserve"> improve the accessibility and responsiveness of our complaints process to the needs of disabled</w:t>
      </w:r>
      <w:r w:rsidR="00082D77" w:rsidRPr="00EE39B6">
        <w:rPr>
          <w:rFonts w:ascii="Calibri" w:hAnsi="Calibri" w:cs="Calibri"/>
        </w:rPr>
        <w:t xml:space="preserve"> and older</w:t>
      </w:r>
      <w:r w:rsidRPr="00EE39B6">
        <w:rPr>
          <w:rFonts w:ascii="Calibri" w:hAnsi="Calibri" w:cs="Calibri"/>
        </w:rPr>
        <w:t xml:space="preserve"> people</w:t>
      </w:r>
      <w:r w:rsidR="00BA3CD6" w:rsidRPr="00EE39B6">
        <w:rPr>
          <w:rFonts w:ascii="Calibri" w:hAnsi="Calibri" w:cs="Calibri"/>
        </w:rPr>
        <w:t>;</w:t>
      </w:r>
    </w:p>
    <w:p w14:paraId="5537F215" w14:textId="40B57CD9" w:rsidR="00C1769E" w:rsidRPr="00EE39B6" w:rsidRDefault="00191950" w:rsidP="00170D25">
      <w:pPr>
        <w:pStyle w:val="ListParagraph"/>
        <w:numPr>
          <w:ilvl w:val="0"/>
          <w:numId w:val="13"/>
        </w:numPr>
        <w:autoSpaceDE/>
        <w:autoSpaceDN/>
        <w:adjustRightInd/>
        <w:spacing w:after="60"/>
        <w:ind w:left="284" w:hanging="284"/>
        <w:contextualSpacing w:val="0"/>
        <w:rPr>
          <w:rFonts w:ascii="Calibri" w:hAnsi="Calibri" w:cs="Calibri"/>
        </w:rPr>
      </w:pPr>
      <w:r w:rsidRPr="00EE39B6">
        <w:rPr>
          <w:rFonts w:ascii="Calibri" w:hAnsi="Calibri" w:cs="Calibri"/>
        </w:rPr>
        <w:t>Funding the Advocacy Service to support people to resolve their concerns directly with providers and undertake community-level promotion of the Code with a focus on populations with the highest need</w:t>
      </w:r>
      <w:r w:rsidR="00EF0F9E" w:rsidRPr="00EE39B6">
        <w:rPr>
          <w:rFonts w:ascii="Calibri" w:hAnsi="Calibri" w:cs="Calibri"/>
        </w:rPr>
        <w:t>;</w:t>
      </w:r>
    </w:p>
    <w:p w14:paraId="028A84F4" w14:textId="381D4049" w:rsidR="009B2CA8" w:rsidRPr="00EE39B6" w:rsidRDefault="009B2CA8" w:rsidP="00170D25">
      <w:pPr>
        <w:pStyle w:val="ListParagraph"/>
        <w:numPr>
          <w:ilvl w:val="0"/>
          <w:numId w:val="13"/>
        </w:numPr>
        <w:autoSpaceDE/>
        <w:autoSpaceDN/>
        <w:adjustRightInd/>
        <w:spacing w:after="60"/>
        <w:ind w:left="284" w:hanging="284"/>
        <w:contextualSpacing w:val="0"/>
        <w:rPr>
          <w:rFonts w:ascii="Calibri" w:hAnsi="Calibri" w:cs="Calibri"/>
        </w:rPr>
      </w:pPr>
      <w:r w:rsidRPr="00EE39B6">
        <w:rPr>
          <w:rFonts w:ascii="Calibri" w:hAnsi="Calibri" w:cs="Calibri"/>
        </w:rPr>
        <w:t>Using HDC’s levers to promote equitable health outcomes</w:t>
      </w:r>
      <w:r w:rsidR="006B510F" w:rsidRPr="00EE39B6">
        <w:rPr>
          <w:rFonts w:ascii="Calibri" w:hAnsi="Calibri" w:cs="Calibri"/>
        </w:rPr>
        <w:t>;</w:t>
      </w:r>
      <w:r w:rsidRPr="00EE39B6">
        <w:rPr>
          <w:rFonts w:ascii="Calibri" w:hAnsi="Calibri" w:cs="Calibri"/>
        </w:rPr>
        <w:t xml:space="preserve"> and</w:t>
      </w:r>
    </w:p>
    <w:p w14:paraId="171B496D" w14:textId="237691AF" w:rsidR="009B2CA8" w:rsidRPr="00EE39B6" w:rsidRDefault="009B2CA8" w:rsidP="00170D25">
      <w:pPr>
        <w:pStyle w:val="ListParagraph"/>
        <w:numPr>
          <w:ilvl w:val="0"/>
          <w:numId w:val="13"/>
        </w:numPr>
        <w:autoSpaceDE/>
        <w:autoSpaceDN/>
        <w:adjustRightInd/>
        <w:spacing w:after="200"/>
        <w:ind w:left="284" w:hanging="284"/>
        <w:contextualSpacing w:val="0"/>
        <w:rPr>
          <w:rFonts w:ascii="Calibri" w:hAnsi="Calibri" w:cs="Calibri"/>
        </w:rPr>
      </w:pPr>
      <w:r w:rsidRPr="00EE39B6">
        <w:rPr>
          <w:rFonts w:ascii="Calibri" w:hAnsi="Calibri" w:cs="Calibri"/>
        </w:rPr>
        <w:t>The Aged Care Commissioner focus</w:t>
      </w:r>
      <w:r w:rsidR="00EF7E07" w:rsidRPr="00EE39B6">
        <w:rPr>
          <w:rFonts w:ascii="Calibri" w:hAnsi="Calibri" w:cs="Calibri"/>
        </w:rPr>
        <w:t>ing</w:t>
      </w:r>
      <w:r w:rsidRPr="00EE39B6">
        <w:rPr>
          <w:rFonts w:ascii="Calibri" w:hAnsi="Calibri" w:cs="Calibri"/>
        </w:rPr>
        <w:t xml:space="preserve"> on meaningful engagement with older people and their </w:t>
      </w:r>
      <w:r w:rsidR="004D5A5D" w:rsidRPr="00EE39B6">
        <w:rPr>
          <w:rFonts w:ascii="Calibri" w:hAnsi="Calibri" w:cs="Calibri"/>
        </w:rPr>
        <w:t xml:space="preserve">family or </w:t>
      </w:r>
      <w:r w:rsidRPr="00EE39B6">
        <w:rPr>
          <w:rFonts w:ascii="Calibri" w:hAnsi="Calibri" w:cs="Calibri"/>
        </w:rPr>
        <w:t xml:space="preserve">whānau to inform her monitoring </w:t>
      </w:r>
      <w:r w:rsidR="004D6A4A" w:rsidRPr="00EE39B6">
        <w:rPr>
          <w:rFonts w:ascii="Calibri" w:hAnsi="Calibri" w:cs="Calibri"/>
        </w:rPr>
        <w:t>work</w:t>
      </w:r>
      <w:r w:rsidR="000C1EDD" w:rsidRPr="00EE39B6">
        <w:rPr>
          <w:rFonts w:ascii="Calibri" w:hAnsi="Calibri" w:cs="Calibri"/>
        </w:rPr>
        <w:t>.</w:t>
      </w:r>
    </w:p>
    <w:p w14:paraId="0CDCAAB4" w14:textId="5145E615" w:rsidR="009B2CA8" w:rsidRPr="00EE39B6" w:rsidRDefault="009B2CA8" w:rsidP="00EF7E07">
      <w:pPr>
        <w:pStyle w:val="Heading3"/>
        <w:tabs>
          <w:tab w:val="left" w:pos="567"/>
        </w:tabs>
        <w:rPr>
          <w:rFonts w:ascii="Calibri" w:hAnsi="Calibri" w:cs="Calibri"/>
        </w:rPr>
      </w:pPr>
      <w:r w:rsidRPr="00EE39B6">
        <w:rPr>
          <w:rFonts w:ascii="Calibri" w:hAnsi="Calibri" w:cs="Calibri"/>
        </w:rPr>
        <w:lastRenderedPageBreak/>
        <w:t>1.3.</w:t>
      </w:r>
      <w:r w:rsidR="00891F41" w:rsidRPr="00EE39B6">
        <w:rPr>
          <w:rFonts w:ascii="Calibri" w:hAnsi="Calibri" w:cs="Calibri"/>
        </w:rPr>
        <w:t xml:space="preserve">3 </w:t>
      </w:r>
      <w:r w:rsidR="00514358" w:rsidRPr="00EE39B6">
        <w:rPr>
          <w:rFonts w:ascii="Calibri" w:hAnsi="Calibri" w:cs="Calibri"/>
        </w:rPr>
        <w:tab/>
      </w:r>
      <w:r w:rsidRPr="00EE39B6">
        <w:rPr>
          <w:rFonts w:ascii="Calibri" w:hAnsi="Calibri" w:cs="Calibri"/>
        </w:rPr>
        <w:t>Minister’s expectations 202</w:t>
      </w:r>
      <w:r w:rsidR="00FA7689" w:rsidRPr="00EE39B6">
        <w:rPr>
          <w:rFonts w:ascii="Calibri" w:hAnsi="Calibri" w:cs="Calibri"/>
        </w:rPr>
        <w:t>6</w:t>
      </w:r>
      <w:r w:rsidRPr="00EE39B6">
        <w:rPr>
          <w:rFonts w:ascii="Calibri" w:hAnsi="Calibri" w:cs="Calibri"/>
        </w:rPr>
        <w:t>/2</w:t>
      </w:r>
      <w:r w:rsidR="00FA7689" w:rsidRPr="00EE39B6">
        <w:rPr>
          <w:rFonts w:ascii="Calibri" w:hAnsi="Calibri" w:cs="Calibri"/>
        </w:rPr>
        <w:t>7</w:t>
      </w:r>
    </w:p>
    <w:p w14:paraId="26440C1A" w14:textId="17405FDD" w:rsidR="00AE273A" w:rsidRPr="00EE39B6" w:rsidRDefault="00AE273A" w:rsidP="00723E88">
      <w:pPr>
        <w:keepNext/>
        <w:rPr>
          <w:rFonts w:ascii="Calibri" w:hAnsi="Calibri" w:cs="Calibri"/>
        </w:rPr>
      </w:pPr>
      <w:r w:rsidRPr="00EE39B6">
        <w:rPr>
          <w:rFonts w:ascii="Calibri" w:hAnsi="Calibri" w:cs="Calibri"/>
        </w:rPr>
        <w:t>The Minister</w:t>
      </w:r>
      <w:r w:rsidR="00530E06" w:rsidRPr="00EE39B6">
        <w:rPr>
          <w:rFonts w:ascii="Calibri" w:hAnsi="Calibri" w:cs="Calibri"/>
        </w:rPr>
        <w:t xml:space="preserve"> of Health’s</w:t>
      </w:r>
      <w:r w:rsidRPr="00EE39B6">
        <w:rPr>
          <w:rFonts w:ascii="Calibri" w:hAnsi="Calibri" w:cs="Calibri"/>
        </w:rPr>
        <w:t xml:space="preserve"> </w:t>
      </w:r>
      <w:r w:rsidR="008E694D" w:rsidRPr="00EE39B6">
        <w:rPr>
          <w:rFonts w:ascii="Calibri" w:hAnsi="Calibri" w:cs="Calibri"/>
        </w:rPr>
        <w:t>key areas of focus</w:t>
      </w:r>
      <w:r w:rsidR="00E972AD" w:rsidRPr="00EE39B6">
        <w:rPr>
          <w:rFonts w:ascii="Calibri" w:hAnsi="Calibri" w:cs="Calibri"/>
        </w:rPr>
        <w:t xml:space="preserve"> for 202</w:t>
      </w:r>
      <w:r w:rsidR="00817A47" w:rsidRPr="00EE39B6">
        <w:rPr>
          <w:rFonts w:ascii="Calibri" w:hAnsi="Calibri" w:cs="Calibri"/>
        </w:rPr>
        <w:t>6</w:t>
      </w:r>
      <w:r w:rsidR="00E972AD" w:rsidRPr="00EE39B6">
        <w:rPr>
          <w:rFonts w:ascii="Calibri" w:hAnsi="Calibri" w:cs="Calibri"/>
        </w:rPr>
        <w:t>/2</w:t>
      </w:r>
      <w:r w:rsidR="00817A47" w:rsidRPr="00EE39B6">
        <w:rPr>
          <w:rFonts w:ascii="Calibri" w:hAnsi="Calibri" w:cs="Calibri"/>
        </w:rPr>
        <w:t>7</w:t>
      </w:r>
      <w:r w:rsidR="008E694D" w:rsidRPr="00EE39B6">
        <w:rPr>
          <w:rFonts w:ascii="Calibri" w:hAnsi="Calibri" w:cs="Calibri"/>
        </w:rPr>
        <w:t xml:space="preserve"> </w:t>
      </w:r>
      <w:r w:rsidR="00E972AD" w:rsidRPr="00EE39B6">
        <w:rPr>
          <w:rFonts w:ascii="Calibri" w:hAnsi="Calibri" w:cs="Calibri"/>
        </w:rPr>
        <w:t>are:</w:t>
      </w:r>
    </w:p>
    <w:p w14:paraId="404153D1" w14:textId="4C52CA48" w:rsidR="00E972AD" w:rsidRPr="00EE39B6" w:rsidRDefault="00AB3056" w:rsidP="006C3A7D">
      <w:pPr>
        <w:pStyle w:val="ListParagraph"/>
        <w:keepNext/>
        <w:numPr>
          <w:ilvl w:val="0"/>
          <w:numId w:val="22"/>
        </w:numPr>
        <w:ind w:left="284" w:hanging="284"/>
        <w:contextualSpacing w:val="0"/>
        <w:rPr>
          <w:rFonts w:ascii="Calibri" w:hAnsi="Calibri" w:cs="Calibri"/>
        </w:rPr>
      </w:pPr>
      <w:r w:rsidRPr="00EE39B6">
        <w:rPr>
          <w:rFonts w:ascii="Calibri" w:hAnsi="Calibri" w:cs="Calibri"/>
        </w:rPr>
        <w:t xml:space="preserve">Getting Health NZ back to </w:t>
      </w:r>
      <w:r w:rsidR="00D30BC7" w:rsidRPr="00EE39B6">
        <w:rPr>
          <w:rFonts w:ascii="Calibri" w:hAnsi="Calibri" w:cs="Calibri"/>
        </w:rPr>
        <w:t>basics;</w:t>
      </w:r>
    </w:p>
    <w:p w14:paraId="0BBC59C6" w14:textId="52560201" w:rsidR="00D30BC7" w:rsidRPr="00EE39B6" w:rsidRDefault="00817A47" w:rsidP="006C3A7D">
      <w:pPr>
        <w:pStyle w:val="ListParagraph"/>
        <w:keepNext/>
        <w:numPr>
          <w:ilvl w:val="0"/>
          <w:numId w:val="22"/>
        </w:numPr>
        <w:ind w:left="284" w:hanging="284"/>
        <w:contextualSpacing w:val="0"/>
        <w:rPr>
          <w:rFonts w:ascii="Calibri" w:hAnsi="Calibri" w:cs="Calibri"/>
        </w:rPr>
      </w:pPr>
      <w:r w:rsidRPr="00EE39B6">
        <w:rPr>
          <w:rFonts w:ascii="Calibri" w:hAnsi="Calibri" w:cs="Calibri"/>
        </w:rPr>
        <w:t>Delivering all health targets;</w:t>
      </w:r>
    </w:p>
    <w:p w14:paraId="27AF77B3" w14:textId="6318433D" w:rsidR="00722D6D" w:rsidRPr="00EE39B6" w:rsidRDefault="00D257C5" w:rsidP="006C3A7D">
      <w:pPr>
        <w:pStyle w:val="ListParagraph"/>
        <w:keepNext/>
        <w:numPr>
          <w:ilvl w:val="0"/>
          <w:numId w:val="22"/>
        </w:numPr>
        <w:ind w:left="284" w:hanging="284"/>
        <w:contextualSpacing w:val="0"/>
        <w:rPr>
          <w:rFonts w:ascii="Calibri" w:hAnsi="Calibri" w:cs="Calibri"/>
        </w:rPr>
      </w:pPr>
      <w:r w:rsidRPr="00EE39B6">
        <w:rPr>
          <w:rFonts w:ascii="Calibri" w:hAnsi="Calibri" w:cs="Calibri"/>
        </w:rPr>
        <w:t>Enabling faster access to primary care</w:t>
      </w:r>
      <w:r w:rsidR="00441557" w:rsidRPr="00EE39B6">
        <w:rPr>
          <w:rFonts w:ascii="Calibri" w:hAnsi="Calibri" w:cs="Calibri"/>
        </w:rPr>
        <w:t>;</w:t>
      </w:r>
    </w:p>
    <w:p w14:paraId="7E8B63CB" w14:textId="75943DAA" w:rsidR="00D257C5" w:rsidRPr="00EE39B6" w:rsidRDefault="00DB36FC" w:rsidP="006C3A7D">
      <w:pPr>
        <w:pStyle w:val="ListParagraph"/>
        <w:keepNext/>
        <w:numPr>
          <w:ilvl w:val="0"/>
          <w:numId w:val="22"/>
        </w:numPr>
        <w:ind w:left="284" w:hanging="284"/>
        <w:contextualSpacing w:val="0"/>
        <w:rPr>
          <w:rFonts w:ascii="Calibri" w:hAnsi="Calibri" w:cs="Calibri"/>
        </w:rPr>
      </w:pPr>
      <w:r w:rsidRPr="00EE39B6">
        <w:rPr>
          <w:rFonts w:ascii="Calibri" w:hAnsi="Calibri" w:cs="Calibri"/>
        </w:rPr>
        <w:t>Delivering</w:t>
      </w:r>
      <w:r w:rsidR="008C4057" w:rsidRPr="00EE39B6">
        <w:rPr>
          <w:rFonts w:ascii="Calibri" w:hAnsi="Calibri" w:cs="Calibri"/>
        </w:rPr>
        <w:t xml:space="preserve"> a long-term health infrastructure programme</w:t>
      </w:r>
      <w:r w:rsidR="00441557" w:rsidRPr="00EE39B6">
        <w:rPr>
          <w:rFonts w:ascii="Calibri" w:hAnsi="Calibri" w:cs="Calibri"/>
        </w:rPr>
        <w:t>; and</w:t>
      </w:r>
    </w:p>
    <w:p w14:paraId="7D8B709A" w14:textId="77921E9D" w:rsidR="00C01F7C" w:rsidRPr="00EE39B6" w:rsidRDefault="00C01F7C" w:rsidP="006C3A7D">
      <w:pPr>
        <w:pStyle w:val="ListParagraph"/>
        <w:keepNext/>
        <w:numPr>
          <w:ilvl w:val="0"/>
          <w:numId w:val="22"/>
        </w:numPr>
        <w:spacing w:after="240"/>
        <w:ind w:left="284" w:hanging="284"/>
        <w:contextualSpacing w:val="0"/>
        <w:jc w:val="left"/>
        <w:rPr>
          <w:rFonts w:ascii="Calibri" w:hAnsi="Calibri" w:cs="Calibri"/>
        </w:rPr>
      </w:pPr>
      <w:r w:rsidRPr="00EE39B6">
        <w:rPr>
          <w:rFonts w:ascii="Calibri" w:hAnsi="Calibri" w:cs="Calibri"/>
        </w:rPr>
        <w:t>Streamlining accountability mechanisms</w:t>
      </w:r>
      <w:r w:rsidR="000C1EDD" w:rsidRPr="00EE39B6">
        <w:rPr>
          <w:rFonts w:ascii="Calibri" w:hAnsi="Calibri" w:cs="Calibri"/>
        </w:rPr>
        <w:t xml:space="preserve"> and</w:t>
      </w:r>
      <w:r w:rsidRPr="00EE39B6">
        <w:rPr>
          <w:rFonts w:ascii="Calibri" w:hAnsi="Calibri" w:cs="Calibri"/>
        </w:rPr>
        <w:t xml:space="preserve"> statutory and </w:t>
      </w:r>
      <w:r w:rsidR="00AF5B07" w:rsidRPr="00EE39B6">
        <w:rPr>
          <w:rFonts w:ascii="Calibri" w:hAnsi="Calibri" w:cs="Calibri"/>
        </w:rPr>
        <w:t>regulatory settings to drive performance.</w:t>
      </w:r>
    </w:p>
    <w:p w14:paraId="7B4523C2" w14:textId="438FE2B9" w:rsidR="00AE273A" w:rsidRPr="00EE39B6" w:rsidRDefault="00AF5B07" w:rsidP="00723E88">
      <w:pPr>
        <w:keepNext/>
        <w:rPr>
          <w:rFonts w:ascii="Calibri" w:hAnsi="Calibri" w:cs="Calibri"/>
        </w:rPr>
      </w:pPr>
      <w:r w:rsidRPr="00EE39B6">
        <w:rPr>
          <w:rFonts w:ascii="Calibri" w:hAnsi="Calibri" w:cs="Calibri"/>
        </w:rPr>
        <w:t xml:space="preserve">Many of these </w:t>
      </w:r>
      <w:r w:rsidR="0077748B" w:rsidRPr="00EE39B6">
        <w:rPr>
          <w:rFonts w:ascii="Calibri" w:hAnsi="Calibri" w:cs="Calibri"/>
        </w:rPr>
        <w:t xml:space="preserve">are in line with HDC’s </w:t>
      </w:r>
      <w:r w:rsidR="001A10BD" w:rsidRPr="00EE39B6">
        <w:rPr>
          <w:rFonts w:ascii="Calibri" w:hAnsi="Calibri" w:cs="Calibri"/>
        </w:rPr>
        <w:t>area</w:t>
      </w:r>
      <w:r w:rsidR="00553123" w:rsidRPr="00EE39B6">
        <w:rPr>
          <w:rFonts w:ascii="Calibri" w:hAnsi="Calibri" w:cs="Calibri"/>
        </w:rPr>
        <w:t>s</w:t>
      </w:r>
      <w:r w:rsidR="001A10BD" w:rsidRPr="00EE39B6">
        <w:rPr>
          <w:rFonts w:ascii="Calibri" w:hAnsi="Calibri" w:cs="Calibri"/>
        </w:rPr>
        <w:t xml:space="preserve"> of focus </w:t>
      </w:r>
      <w:r w:rsidR="00553123" w:rsidRPr="00EE39B6">
        <w:rPr>
          <w:rFonts w:ascii="Calibri" w:hAnsi="Calibri" w:cs="Calibri"/>
        </w:rPr>
        <w:t>for</w:t>
      </w:r>
      <w:r w:rsidR="001A10BD" w:rsidRPr="00EE39B6">
        <w:rPr>
          <w:rFonts w:ascii="Calibri" w:hAnsi="Calibri" w:cs="Calibri"/>
        </w:rPr>
        <w:t xml:space="preserve"> the system</w:t>
      </w:r>
      <w:r w:rsidR="00A05398" w:rsidRPr="00EE39B6">
        <w:rPr>
          <w:rFonts w:ascii="Calibri" w:hAnsi="Calibri" w:cs="Calibri"/>
        </w:rPr>
        <w:t>.</w:t>
      </w:r>
      <w:r w:rsidR="000F0DE1" w:rsidRPr="00EE39B6">
        <w:rPr>
          <w:rFonts w:ascii="Calibri" w:hAnsi="Calibri" w:cs="Calibri"/>
        </w:rPr>
        <w:t xml:space="preserve"> HDC </w:t>
      </w:r>
      <w:r w:rsidR="00D8304E" w:rsidRPr="00EE39B6">
        <w:rPr>
          <w:rFonts w:ascii="Calibri" w:hAnsi="Calibri" w:cs="Calibri"/>
        </w:rPr>
        <w:t xml:space="preserve">will </w:t>
      </w:r>
      <w:r w:rsidR="000F0DE1" w:rsidRPr="00EE39B6">
        <w:rPr>
          <w:rFonts w:ascii="Calibri" w:hAnsi="Calibri" w:cs="Calibri"/>
        </w:rPr>
        <w:t xml:space="preserve">continue to </w:t>
      </w:r>
      <w:r w:rsidR="004512DE" w:rsidRPr="00EE39B6">
        <w:rPr>
          <w:rFonts w:ascii="Calibri" w:hAnsi="Calibri" w:cs="Calibri"/>
        </w:rPr>
        <w:t xml:space="preserve">escalate these concerns as appropriate, </w:t>
      </w:r>
      <w:r w:rsidR="00B017C2" w:rsidRPr="00EE39B6">
        <w:rPr>
          <w:rFonts w:ascii="Calibri" w:hAnsi="Calibri" w:cs="Calibri"/>
        </w:rPr>
        <w:t>monitor action taken,</w:t>
      </w:r>
      <w:r w:rsidR="004512DE" w:rsidRPr="00EE39B6">
        <w:rPr>
          <w:rFonts w:ascii="Calibri" w:hAnsi="Calibri" w:cs="Calibri"/>
        </w:rPr>
        <w:t xml:space="preserve"> hold providers to account for the responsibilities they carry</w:t>
      </w:r>
      <w:r w:rsidR="00A21291" w:rsidRPr="00EE39B6">
        <w:rPr>
          <w:rFonts w:ascii="Calibri" w:hAnsi="Calibri" w:cs="Calibri"/>
        </w:rPr>
        <w:t>,</w:t>
      </w:r>
      <w:r w:rsidR="004512DE" w:rsidRPr="00EE39B6">
        <w:rPr>
          <w:rFonts w:ascii="Calibri" w:hAnsi="Calibri" w:cs="Calibri"/>
        </w:rPr>
        <w:t xml:space="preserve"> </w:t>
      </w:r>
      <w:r w:rsidR="00D8304E" w:rsidRPr="00EE39B6">
        <w:rPr>
          <w:rFonts w:ascii="Calibri" w:hAnsi="Calibri" w:cs="Calibri"/>
        </w:rPr>
        <w:t>make recommendations to improve care in this regard</w:t>
      </w:r>
      <w:r w:rsidR="0028125F" w:rsidRPr="00EE39B6">
        <w:rPr>
          <w:rFonts w:ascii="Calibri" w:hAnsi="Calibri" w:cs="Calibri"/>
        </w:rPr>
        <w:t xml:space="preserve"> and collaborate with agencies to streamline approaches to complaints and reduce duplication of </w:t>
      </w:r>
      <w:r w:rsidR="00B44056" w:rsidRPr="00EE39B6">
        <w:rPr>
          <w:rFonts w:ascii="Calibri" w:hAnsi="Calibri" w:cs="Calibri"/>
        </w:rPr>
        <w:t xml:space="preserve">regulatory and </w:t>
      </w:r>
      <w:r w:rsidR="0028125F" w:rsidRPr="00EE39B6">
        <w:rPr>
          <w:rFonts w:ascii="Calibri" w:hAnsi="Calibri" w:cs="Calibri"/>
        </w:rPr>
        <w:t>investigatory functions</w:t>
      </w:r>
      <w:r w:rsidR="00D8304E" w:rsidRPr="00EE39B6">
        <w:rPr>
          <w:rFonts w:ascii="Calibri" w:hAnsi="Calibri" w:cs="Calibri"/>
        </w:rPr>
        <w:t>.</w:t>
      </w:r>
    </w:p>
    <w:p w14:paraId="088D662E" w14:textId="4F9AE8AE" w:rsidR="009B2CA8" w:rsidRPr="00EE39B6" w:rsidRDefault="009B2CA8" w:rsidP="00723E88">
      <w:pPr>
        <w:keepNext/>
        <w:rPr>
          <w:rFonts w:ascii="Calibri" w:hAnsi="Calibri" w:cs="Calibri"/>
        </w:rPr>
      </w:pPr>
      <w:r w:rsidRPr="00EE39B6">
        <w:rPr>
          <w:rFonts w:ascii="Calibri" w:hAnsi="Calibri" w:cs="Calibri"/>
        </w:rPr>
        <w:t xml:space="preserve">The Minister’s key priorities for </w:t>
      </w:r>
      <w:r w:rsidR="002C3F56" w:rsidRPr="00EE39B6">
        <w:rPr>
          <w:rFonts w:ascii="Calibri" w:hAnsi="Calibri" w:cs="Calibri"/>
        </w:rPr>
        <w:t xml:space="preserve">HDC </w:t>
      </w:r>
      <w:r w:rsidRPr="00EE39B6">
        <w:rPr>
          <w:rFonts w:ascii="Calibri" w:hAnsi="Calibri" w:cs="Calibri"/>
        </w:rPr>
        <w:t>in 202</w:t>
      </w:r>
      <w:r w:rsidR="00A05398" w:rsidRPr="00EE39B6">
        <w:rPr>
          <w:rFonts w:ascii="Calibri" w:hAnsi="Calibri" w:cs="Calibri"/>
        </w:rPr>
        <w:t>6</w:t>
      </w:r>
      <w:r w:rsidRPr="00EE39B6">
        <w:rPr>
          <w:rFonts w:ascii="Calibri" w:hAnsi="Calibri" w:cs="Calibri"/>
        </w:rPr>
        <w:t>/2</w:t>
      </w:r>
      <w:r w:rsidR="00A05398" w:rsidRPr="00EE39B6">
        <w:rPr>
          <w:rFonts w:ascii="Calibri" w:hAnsi="Calibri" w:cs="Calibri"/>
        </w:rPr>
        <w:t>7</w:t>
      </w:r>
      <w:r w:rsidRPr="00EE39B6">
        <w:rPr>
          <w:rFonts w:ascii="Calibri" w:hAnsi="Calibri" w:cs="Calibri"/>
        </w:rPr>
        <w:t xml:space="preserve"> include:</w:t>
      </w:r>
    </w:p>
    <w:p w14:paraId="49F37E6A" w14:textId="16F40678" w:rsidR="009B2CA8" w:rsidRPr="00EE39B6" w:rsidRDefault="00E51CA5" w:rsidP="005A0B00">
      <w:pPr>
        <w:pStyle w:val="ListParagraph"/>
        <w:numPr>
          <w:ilvl w:val="0"/>
          <w:numId w:val="5"/>
        </w:numPr>
        <w:autoSpaceDE/>
        <w:autoSpaceDN/>
        <w:adjustRightInd/>
        <w:ind w:left="284" w:hanging="284"/>
        <w:contextualSpacing w:val="0"/>
        <w:rPr>
          <w:rFonts w:ascii="Calibri" w:hAnsi="Calibri" w:cs="Calibri"/>
        </w:rPr>
      </w:pPr>
      <w:r w:rsidRPr="00EE39B6">
        <w:rPr>
          <w:rFonts w:ascii="Calibri" w:hAnsi="Calibri" w:cs="Calibri"/>
        </w:rPr>
        <w:t>W</w:t>
      </w:r>
      <w:r w:rsidR="00AB4005" w:rsidRPr="00EE39B6">
        <w:rPr>
          <w:rFonts w:ascii="Calibri" w:hAnsi="Calibri" w:cs="Calibri"/>
        </w:rPr>
        <w:t>ork</w:t>
      </w:r>
      <w:r w:rsidR="00B017C2" w:rsidRPr="00EE39B6">
        <w:rPr>
          <w:rFonts w:ascii="Calibri" w:hAnsi="Calibri" w:cs="Calibri"/>
        </w:rPr>
        <w:t>ing</w:t>
      </w:r>
      <w:r w:rsidR="00AB4005" w:rsidRPr="00EE39B6">
        <w:rPr>
          <w:rFonts w:ascii="Calibri" w:hAnsi="Calibri" w:cs="Calibri"/>
        </w:rPr>
        <w:t xml:space="preserve"> with</w:t>
      </w:r>
      <w:r w:rsidR="00554C55" w:rsidRPr="00EE39B6">
        <w:rPr>
          <w:rFonts w:ascii="Calibri" w:hAnsi="Calibri" w:cs="Calibri"/>
        </w:rPr>
        <w:t xml:space="preserve"> health entities</w:t>
      </w:r>
      <w:r w:rsidRPr="00EE39B6">
        <w:rPr>
          <w:rFonts w:ascii="Calibri" w:hAnsi="Calibri" w:cs="Calibri"/>
        </w:rPr>
        <w:t xml:space="preserve"> and the Ministry of Health</w:t>
      </w:r>
      <w:r w:rsidR="00554C55" w:rsidRPr="00EE39B6">
        <w:rPr>
          <w:rFonts w:ascii="Calibri" w:hAnsi="Calibri" w:cs="Calibri"/>
        </w:rPr>
        <w:t xml:space="preserve"> to ensure </w:t>
      </w:r>
      <w:r w:rsidR="00A21291" w:rsidRPr="00EE39B6">
        <w:rPr>
          <w:rFonts w:ascii="Calibri" w:hAnsi="Calibri" w:cs="Calibri"/>
        </w:rPr>
        <w:t xml:space="preserve">that </w:t>
      </w:r>
      <w:r w:rsidR="00554C55" w:rsidRPr="00EE39B6">
        <w:rPr>
          <w:rFonts w:ascii="Calibri" w:hAnsi="Calibri" w:cs="Calibri"/>
        </w:rPr>
        <w:t xml:space="preserve">there is an active programme of identifying and responding to systemic concerns in the </w:t>
      </w:r>
      <w:r w:rsidR="009F1B42" w:rsidRPr="00EE39B6">
        <w:rPr>
          <w:rFonts w:ascii="Calibri" w:hAnsi="Calibri" w:cs="Calibri"/>
        </w:rPr>
        <w:t xml:space="preserve">health </w:t>
      </w:r>
      <w:r w:rsidR="002A6A10" w:rsidRPr="00EE39B6">
        <w:rPr>
          <w:rFonts w:ascii="Calibri" w:hAnsi="Calibri" w:cs="Calibri"/>
        </w:rPr>
        <w:t>system</w:t>
      </w:r>
      <w:r w:rsidR="00606FB7" w:rsidRPr="00EE39B6">
        <w:rPr>
          <w:rFonts w:ascii="Calibri" w:hAnsi="Calibri" w:cs="Calibri"/>
        </w:rPr>
        <w:t>, including in terms of Health NZ’s focus on reducing waiting times</w:t>
      </w:r>
      <w:r w:rsidR="00DA3ABA" w:rsidRPr="00EE39B6">
        <w:rPr>
          <w:rFonts w:ascii="Calibri" w:hAnsi="Calibri" w:cs="Calibri"/>
        </w:rPr>
        <w:t>;</w:t>
      </w:r>
    </w:p>
    <w:p w14:paraId="7A845E0E" w14:textId="0C3C4B7D" w:rsidR="00E51CA5" w:rsidRPr="00EE39B6" w:rsidRDefault="002F7FBD" w:rsidP="005A0B00">
      <w:pPr>
        <w:pStyle w:val="ListParagraph"/>
        <w:numPr>
          <w:ilvl w:val="0"/>
          <w:numId w:val="5"/>
        </w:numPr>
        <w:autoSpaceDE/>
        <w:autoSpaceDN/>
        <w:adjustRightInd/>
        <w:ind w:left="284" w:hanging="284"/>
        <w:contextualSpacing w:val="0"/>
        <w:rPr>
          <w:rFonts w:ascii="Calibri" w:hAnsi="Calibri" w:cs="Calibri"/>
        </w:rPr>
      </w:pPr>
      <w:r w:rsidRPr="00EE39B6">
        <w:rPr>
          <w:rFonts w:ascii="Calibri" w:hAnsi="Calibri" w:cs="Calibri"/>
        </w:rPr>
        <w:t xml:space="preserve">Engage collaboratively with Health NZ on system-wide issues and partner with key organisations, such as </w:t>
      </w:r>
      <w:r w:rsidR="002C3F56" w:rsidRPr="00EE39B6">
        <w:rPr>
          <w:rFonts w:ascii="Calibri" w:hAnsi="Calibri" w:cs="Calibri"/>
        </w:rPr>
        <w:t xml:space="preserve">the Health Quality &amp; Safety Commission Te </w:t>
      </w:r>
      <w:proofErr w:type="spellStart"/>
      <w:r w:rsidR="002C3F56" w:rsidRPr="00EE39B6">
        <w:rPr>
          <w:rFonts w:ascii="Calibri" w:hAnsi="Calibri" w:cs="Calibri"/>
        </w:rPr>
        <w:t>Tāhū</w:t>
      </w:r>
      <w:proofErr w:type="spellEnd"/>
      <w:r w:rsidR="002C3F56" w:rsidRPr="00EE39B6">
        <w:rPr>
          <w:rFonts w:ascii="Calibri" w:hAnsi="Calibri" w:cs="Calibri"/>
        </w:rPr>
        <w:t xml:space="preserve"> Hauora</w:t>
      </w:r>
      <w:r w:rsidR="00AA6714" w:rsidRPr="00EE39B6">
        <w:rPr>
          <w:rFonts w:ascii="Calibri" w:hAnsi="Calibri" w:cs="Calibri"/>
        </w:rPr>
        <w:t>, to drive improvements across the health system;</w:t>
      </w:r>
    </w:p>
    <w:p w14:paraId="548CA7C3" w14:textId="57BF9C3F" w:rsidR="00D9050B" w:rsidRPr="00EE39B6" w:rsidRDefault="000325DC" w:rsidP="005A0B00">
      <w:pPr>
        <w:pStyle w:val="ListParagraph"/>
        <w:numPr>
          <w:ilvl w:val="0"/>
          <w:numId w:val="5"/>
        </w:numPr>
        <w:autoSpaceDE/>
        <w:autoSpaceDN/>
        <w:adjustRightInd/>
        <w:ind w:left="284" w:hanging="284"/>
        <w:contextualSpacing w:val="0"/>
        <w:rPr>
          <w:rFonts w:ascii="Calibri" w:hAnsi="Calibri" w:cs="Calibri"/>
        </w:rPr>
      </w:pPr>
      <w:r w:rsidRPr="00EE39B6">
        <w:rPr>
          <w:rFonts w:ascii="Calibri" w:hAnsi="Calibri" w:cs="Calibri"/>
        </w:rPr>
        <w:t xml:space="preserve">Continue to </w:t>
      </w:r>
      <w:r w:rsidR="00587C55" w:rsidRPr="00EE39B6">
        <w:rPr>
          <w:rFonts w:ascii="Calibri" w:hAnsi="Calibri" w:cs="Calibri"/>
        </w:rPr>
        <w:t>prioritise</w:t>
      </w:r>
      <w:r w:rsidRPr="00EE39B6">
        <w:rPr>
          <w:rFonts w:ascii="Calibri" w:hAnsi="Calibri" w:cs="Calibri"/>
        </w:rPr>
        <w:t xml:space="preserve"> our resources </w:t>
      </w:r>
      <w:r w:rsidR="00587C55" w:rsidRPr="00EE39B6">
        <w:rPr>
          <w:rFonts w:ascii="Calibri" w:hAnsi="Calibri" w:cs="Calibri"/>
        </w:rPr>
        <w:t>on addressing the backlog of complaints, especially those aged over 24 months</w:t>
      </w:r>
      <w:r w:rsidR="002D27D5" w:rsidRPr="00EE39B6">
        <w:rPr>
          <w:rFonts w:ascii="Calibri" w:hAnsi="Calibri" w:cs="Calibri"/>
        </w:rPr>
        <w:t>;</w:t>
      </w:r>
    </w:p>
    <w:p w14:paraId="1761D347" w14:textId="40DDCA9B" w:rsidR="001F0F0F" w:rsidRPr="00EE39B6" w:rsidRDefault="00CF3296" w:rsidP="005A0B00">
      <w:pPr>
        <w:pStyle w:val="ListParagraph"/>
        <w:numPr>
          <w:ilvl w:val="0"/>
          <w:numId w:val="5"/>
        </w:numPr>
        <w:autoSpaceDE/>
        <w:autoSpaceDN/>
        <w:adjustRightInd/>
        <w:ind w:left="284" w:hanging="284"/>
        <w:contextualSpacing w:val="0"/>
        <w:rPr>
          <w:rFonts w:ascii="Calibri" w:hAnsi="Calibri" w:cs="Calibri"/>
        </w:rPr>
      </w:pPr>
      <w:r w:rsidRPr="00EE39B6">
        <w:rPr>
          <w:rFonts w:ascii="Calibri" w:hAnsi="Calibri" w:cs="Calibri"/>
        </w:rPr>
        <w:t>Speed</w:t>
      </w:r>
      <w:r w:rsidR="00BA1AF4" w:rsidRPr="00EE39B6">
        <w:rPr>
          <w:rFonts w:ascii="Calibri" w:hAnsi="Calibri" w:cs="Calibri"/>
        </w:rPr>
        <w:t>ing</w:t>
      </w:r>
      <w:r w:rsidRPr="00EE39B6">
        <w:rPr>
          <w:rFonts w:ascii="Calibri" w:hAnsi="Calibri" w:cs="Calibri"/>
        </w:rPr>
        <w:t xml:space="preserve"> up </w:t>
      </w:r>
      <w:proofErr w:type="gramStart"/>
      <w:r w:rsidRPr="00EE39B6">
        <w:rPr>
          <w:rFonts w:ascii="Calibri" w:hAnsi="Calibri" w:cs="Calibri"/>
        </w:rPr>
        <w:t>complaints</w:t>
      </w:r>
      <w:proofErr w:type="gramEnd"/>
      <w:r w:rsidRPr="00EE39B6">
        <w:rPr>
          <w:rFonts w:ascii="Calibri" w:hAnsi="Calibri" w:cs="Calibri"/>
        </w:rPr>
        <w:t xml:space="preserve"> resolution</w:t>
      </w:r>
      <w:r w:rsidR="001B6CA9" w:rsidRPr="00EE39B6">
        <w:rPr>
          <w:rFonts w:ascii="Calibri" w:hAnsi="Calibri" w:cs="Calibri"/>
        </w:rPr>
        <w:t xml:space="preserve">, including by working with </w:t>
      </w:r>
      <w:r w:rsidR="00BF53BE" w:rsidRPr="00EE39B6">
        <w:rPr>
          <w:rFonts w:ascii="Calibri" w:hAnsi="Calibri" w:cs="Calibri"/>
        </w:rPr>
        <w:t xml:space="preserve">relevant agencies to </w:t>
      </w:r>
      <w:r w:rsidR="00026FE4" w:rsidRPr="00EE39B6">
        <w:rPr>
          <w:rFonts w:ascii="Calibri" w:hAnsi="Calibri" w:cs="Calibri"/>
        </w:rPr>
        <w:t>streamline the complaints process</w:t>
      </w:r>
      <w:r w:rsidR="00E44060" w:rsidRPr="00EE39B6">
        <w:rPr>
          <w:rFonts w:ascii="Calibri" w:hAnsi="Calibri" w:cs="Calibri"/>
        </w:rPr>
        <w:t xml:space="preserve">es and pathways </w:t>
      </w:r>
      <w:r w:rsidR="00AD2D6B" w:rsidRPr="00EE39B6">
        <w:rPr>
          <w:rFonts w:ascii="Calibri" w:hAnsi="Calibri" w:cs="Calibri"/>
        </w:rPr>
        <w:t xml:space="preserve">so </w:t>
      </w:r>
      <w:r w:rsidR="008377A2" w:rsidRPr="00EE39B6">
        <w:rPr>
          <w:rFonts w:ascii="Calibri" w:hAnsi="Calibri" w:cs="Calibri"/>
        </w:rPr>
        <w:t xml:space="preserve">that complaints </w:t>
      </w:r>
      <w:r w:rsidR="00AD2D6B" w:rsidRPr="00EE39B6">
        <w:rPr>
          <w:rFonts w:ascii="Calibri" w:hAnsi="Calibri" w:cs="Calibri"/>
        </w:rPr>
        <w:t>are addressed earlier</w:t>
      </w:r>
      <w:r w:rsidR="00596421" w:rsidRPr="00EE39B6">
        <w:rPr>
          <w:rFonts w:ascii="Calibri" w:hAnsi="Calibri" w:cs="Calibri"/>
        </w:rPr>
        <w:t>; and</w:t>
      </w:r>
    </w:p>
    <w:p w14:paraId="24AD2D7E" w14:textId="6A174773" w:rsidR="00991337" w:rsidRPr="00EE39B6" w:rsidRDefault="00FF1524" w:rsidP="00740574">
      <w:pPr>
        <w:pStyle w:val="ListParagraph"/>
        <w:numPr>
          <w:ilvl w:val="0"/>
          <w:numId w:val="5"/>
        </w:numPr>
        <w:autoSpaceDE/>
        <w:autoSpaceDN/>
        <w:adjustRightInd/>
        <w:spacing w:after="240"/>
        <w:ind w:left="284" w:hanging="284"/>
        <w:contextualSpacing w:val="0"/>
        <w:rPr>
          <w:rFonts w:ascii="Calibri" w:hAnsi="Calibri" w:cs="Calibri"/>
        </w:rPr>
      </w:pPr>
      <w:r w:rsidRPr="00EE39B6">
        <w:rPr>
          <w:rFonts w:ascii="Calibri" w:hAnsi="Calibri" w:cs="Calibri"/>
        </w:rPr>
        <w:t>Continuing to</w:t>
      </w:r>
      <w:r w:rsidR="009E04A1" w:rsidRPr="00EE39B6">
        <w:rPr>
          <w:rFonts w:ascii="Calibri" w:hAnsi="Calibri" w:cs="Calibri"/>
        </w:rPr>
        <w:t xml:space="preserve"> focus on delivering </w:t>
      </w:r>
      <w:r w:rsidRPr="00EE39B6">
        <w:rPr>
          <w:rFonts w:ascii="Calibri" w:hAnsi="Calibri" w:cs="Calibri"/>
        </w:rPr>
        <w:t>our</w:t>
      </w:r>
      <w:r w:rsidR="009E04A1" w:rsidRPr="00EE39B6">
        <w:rPr>
          <w:rFonts w:ascii="Calibri" w:hAnsi="Calibri" w:cs="Calibri"/>
        </w:rPr>
        <w:t xml:space="preserve"> </w:t>
      </w:r>
      <w:r w:rsidR="001013DB" w:rsidRPr="00EE39B6">
        <w:rPr>
          <w:rFonts w:ascii="Calibri" w:hAnsi="Calibri" w:cs="Calibri"/>
        </w:rPr>
        <w:t>statutory obligations and objectives in an effective, efficient</w:t>
      </w:r>
      <w:r w:rsidR="008377A2" w:rsidRPr="00EE39B6">
        <w:rPr>
          <w:rFonts w:ascii="Calibri" w:hAnsi="Calibri" w:cs="Calibri"/>
        </w:rPr>
        <w:t>,</w:t>
      </w:r>
      <w:r w:rsidR="001013DB" w:rsidRPr="00EE39B6">
        <w:rPr>
          <w:rFonts w:ascii="Calibri" w:hAnsi="Calibri" w:cs="Calibri"/>
        </w:rPr>
        <w:t xml:space="preserve"> and fiscally responsible manner</w:t>
      </w:r>
      <w:r w:rsidR="00596421" w:rsidRPr="00EE39B6">
        <w:rPr>
          <w:rFonts w:ascii="Calibri" w:hAnsi="Calibri" w:cs="Calibri"/>
        </w:rPr>
        <w:t>.</w:t>
      </w:r>
    </w:p>
    <w:p w14:paraId="13E497F9" w14:textId="0C01F7DA" w:rsidR="00530E06" w:rsidRPr="00EE39B6" w:rsidRDefault="00530E06" w:rsidP="00530E06">
      <w:pPr>
        <w:autoSpaceDE/>
        <w:autoSpaceDN/>
        <w:adjustRightInd/>
        <w:rPr>
          <w:rFonts w:ascii="Calibri" w:hAnsi="Calibri" w:cs="Calibri"/>
        </w:rPr>
      </w:pPr>
      <w:r w:rsidRPr="00EE39B6">
        <w:rPr>
          <w:rFonts w:ascii="Calibri" w:hAnsi="Calibri" w:cs="Calibri"/>
        </w:rPr>
        <w:t xml:space="preserve">In addition, the Minister for </w:t>
      </w:r>
      <w:r w:rsidR="001611DC" w:rsidRPr="00EE39B6">
        <w:rPr>
          <w:rFonts w:ascii="Calibri" w:hAnsi="Calibri" w:cs="Calibri"/>
        </w:rPr>
        <w:t>Seniors has outlined the following expectations for the Aged Care Commissioner</w:t>
      </w:r>
      <w:r w:rsidR="002D27D5" w:rsidRPr="00EE39B6">
        <w:rPr>
          <w:rFonts w:ascii="Calibri" w:hAnsi="Calibri" w:cs="Calibri"/>
        </w:rPr>
        <w:t>.</w:t>
      </w:r>
    </w:p>
    <w:p w14:paraId="154F4B15" w14:textId="76B4D1C7" w:rsidR="0063692E" w:rsidRPr="00EE39B6" w:rsidRDefault="00AA477E" w:rsidP="00E1692F">
      <w:pPr>
        <w:pStyle w:val="ListParagraph"/>
        <w:numPr>
          <w:ilvl w:val="0"/>
          <w:numId w:val="33"/>
        </w:numPr>
        <w:autoSpaceDE/>
        <w:autoSpaceDN/>
        <w:adjustRightInd/>
        <w:ind w:left="357" w:hanging="357"/>
        <w:contextualSpacing w:val="0"/>
        <w:rPr>
          <w:rFonts w:ascii="Calibri" w:hAnsi="Calibri" w:cs="Calibri"/>
        </w:rPr>
      </w:pPr>
      <w:r w:rsidRPr="00EE39B6">
        <w:rPr>
          <w:rFonts w:ascii="Calibri" w:hAnsi="Calibri" w:cs="Calibri"/>
        </w:rPr>
        <w:t>Provide strategic oversight and leadership to drive quality improvement in the aged care sector</w:t>
      </w:r>
      <w:r w:rsidR="00FB07C6" w:rsidRPr="00EE39B6">
        <w:rPr>
          <w:rFonts w:ascii="Calibri" w:hAnsi="Calibri" w:cs="Calibri"/>
        </w:rPr>
        <w:t xml:space="preserve">, including assisting to address issues with accessing care or transitioning </w:t>
      </w:r>
      <w:r w:rsidR="00111342" w:rsidRPr="00EE39B6">
        <w:rPr>
          <w:rFonts w:ascii="Calibri" w:hAnsi="Calibri" w:cs="Calibri"/>
        </w:rPr>
        <w:t>between the different types of care.</w:t>
      </w:r>
    </w:p>
    <w:p w14:paraId="77361043" w14:textId="1A90D6B0" w:rsidR="00111342" w:rsidRPr="00EE39B6" w:rsidRDefault="00E51B7D" w:rsidP="0063692E">
      <w:pPr>
        <w:pStyle w:val="ListParagraph"/>
        <w:numPr>
          <w:ilvl w:val="0"/>
          <w:numId w:val="33"/>
        </w:numPr>
        <w:autoSpaceDE/>
        <w:autoSpaceDN/>
        <w:adjustRightInd/>
        <w:rPr>
          <w:rFonts w:ascii="Calibri" w:hAnsi="Calibri" w:cs="Calibri"/>
        </w:rPr>
      </w:pPr>
      <w:r w:rsidRPr="00EE39B6">
        <w:rPr>
          <w:rFonts w:ascii="Calibri" w:hAnsi="Calibri" w:cs="Calibri"/>
        </w:rPr>
        <w:t xml:space="preserve">Focus on resolving </w:t>
      </w:r>
      <w:r w:rsidR="006D26F8" w:rsidRPr="00EE39B6">
        <w:rPr>
          <w:rFonts w:ascii="Calibri" w:hAnsi="Calibri" w:cs="Calibri"/>
        </w:rPr>
        <w:t>complaints about older people’s experiences of the health and disability system in a timely manner.</w:t>
      </w:r>
    </w:p>
    <w:bookmarkEnd w:id="17"/>
    <w:bookmarkEnd w:id="18"/>
    <w:p w14:paraId="31E5CDDB" w14:textId="77777777" w:rsidR="00C1769E" w:rsidRPr="00EE39B6" w:rsidRDefault="00FF1524" w:rsidP="00FF1524">
      <w:pPr>
        <w:autoSpaceDE/>
        <w:autoSpaceDN/>
        <w:adjustRightInd/>
        <w:rPr>
          <w:rFonts w:ascii="Calibri" w:hAnsi="Calibri" w:cs="Calibri"/>
        </w:rPr>
      </w:pPr>
      <w:r w:rsidRPr="00EE39B6">
        <w:rPr>
          <w:rFonts w:ascii="Calibri" w:hAnsi="Calibri" w:cs="Calibri"/>
        </w:rPr>
        <w:t xml:space="preserve">The ways in which HDC plans to meet </w:t>
      </w:r>
      <w:r w:rsidR="001611DC" w:rsidRPr="00EE39B6">
        <w:rPr>
          <w:rFonts w:ascii="Calibri" w:hAnsi="Calibri" w:cs="Calibri"/>
        </w:rPr>
        <w:t>Ministers’</w:t>
      </w:r>
      <w:r w:rsidRPr="00EE39B6">
        <w:rPr>
          <w:rFonts w:ascii="Calibri" w:hAnsi="Calibri" w:cs="Calibri"/>
        </w:rPr>
        <w:t xml:space="preserve"> expectations in 202</w:t>
      </w:r>
      <w:r w:rsidR="00EF786B" w:rsidRPr="00EE39B6">
        <w:rPr>
          <w:rFonts w:ascii="Calibri" w:hAnsi="Calibri" w:cs="Calibri"/>
        </w:rPr>
        <w:t>6</w:t>
      </w:r>
      <w:r w:rsidRPr="00EE39B6">
        <w:rPr>
          <w:rFonts w:ascii="Calibri" w:hAnsi="Calibri" w:cs="Calibri"/>
        </w:rPr>
        <w:t>/2</w:t>
      </w:r>
      <w:r w:rsidR="00EF786B" w:rsidRPr="00EE39B6">
        <w:rPr>
          <w:rFonts w:ascii="Calibri" w:hAnsi="Calibri" w:cs="Calibri"/>
        </w:rPr>
        <w:t>7</w:t>
      </w:r>
      <w:r w:rsidRPr="00EE39B6">
        <w:rPr>
          <w:rFonts w:ascii="Calibri" w:hAnsi="Calibri" w:cs="Calibri"/>
        </w:rPr>
        <w:t xml:space="preserve"> are outlined throughout this document.</w:t>
      </w:r>
    </w:p>
    <w:p w14:paraId="25207042" w14:textId="77777777" w:rsidR="000E10C6" w:rsidRPr="00EE39B6" w:rsidRDefault="000E10C6">
      <w:pPr>
        <w:autoSpaceDE/>
        <w:autoSpaceDN/>
        <w:adjustRightInd/>
        <w:spacing w:after="200" w:line="276" w:lineRule="auto"/>
        <w:jc w:val="left"/>
        <w:rPr>
          <w:rFonts w:ascii="Calibri" w:hAnsi="Calibri" w:cs="Calibri"/>
          <w:b/>
        </w:rPr>
      </w:pPr>
      <w:r w:rsidRPr="00EE39B6">
        <w:rPr>
          <w:rFonts w:ascii="Calibri" w:hAnsi="Calibri" w:cs="Calibri"/>
          <w:b/>
        </w:rPr>
        <w:br w:type="page"/>
      </w:r>
    </w:p>
    <w:p w14:paraId="4ED89BD5" w14:textId="2C7F27A3" w:rsidR="009B2CA8" w:rsidRPr="00EE39B6" w:rsidRDefault="009B2CA8" w:rsidP="009B2CA8">
      <w:pPr>
        <w:spacing w:after="0"/>
        <w:rPr>
          <w:rFonts w:ascii="Calibri" w:hAnsi="Calibri" w:cs="Calibri"/>
          <w:b/>
        </w:rPr>
      </w:pPr>
      <w:r w:rsidRPr="00EE39B6">
        <w:rPr>
          <w:rFonts w:ascii="Calibri" w:hAnsi="Calibri" w:cs="Calibri"/>
          <w:b/>
        </w:rPr>
        <w:lastRenderedPageBreak/>
        <w:t>1.3.</w:t>
      </w:r>
      <w:r w:rsidR="00FB255B" w:rsidRPr="00EE39B6">
        <w:rPr>
          <w:rFonts w:ascii="Calibri" w:hAnsi="Calibri" w:cs="Calibri"/>
          <w:b/>
        </w:rPr>
        <w:t>4</w:t>
      </w:r>
      <w:r w:rsidRPr="00EE39B6">
        <w:rPr>
          <w:rFonts w:ascii="Calibri" w:hAnsi="Calibri" w:cs="Calibri"/>
          <w:b/>
        </w:rPr>
        <w:t xml:space="preserve"> Growing demand</w:t>
      </w:r>
      <w:r w:rsidR="001E415D" w:rsidRPr="00EE39B6">
        <w:rPr>
          <w:rFonts w:ascii="Calibri" w:hAnsi="Calibri" w:cs="Calibri"/>
          <w:b/>
        </w:rPr>
        <w:t xml:space="preserve"> </w:t>
      </w:r>
      <w:r w:rsidR="00D652BF" w:rsidRPr="00EE39B6">
        <w:rPr>
          <w:rFonts w:ascii="Calibri" w:hAnsi="Calibri" w:cs="Calibri"/>
          <w:b/>
        </w:rPr>
        <w:t>in the context of resource constraints</w:t>
      </w:r>
    </w:p>
    <w:p w14:paraId="77B3AA7E" w14:textId="77777777" w:rsidR="00C1769E" w:rsidRPr="00EE39B6" w:rsidRDefault="278C854E" w:rsidP="009B2CA8">
      <w:pPr>
        <w:spacing w:after="0"/>
        <w:rPr>
          <w:rFonts w:ascii="Calibri" w:hAnsi="Calibri" w:cs="Calibri"/>
        </w:rPr>
      </w:pPr>
      <w:r w:rsidRPr="00EE39B6">
        <w:rPr>
          <w:rFonts w:ascii="Calibri" w:hAnsi="Calibri" w:cs="Calibri"/>
        </w:rPr>
        <w:t>C</w:t>
      </w:r>
      <w:r w:rsidR="009B2CA8" w:rsidRPr="00EE39B6">
        <w:rPr>
          <w:rFonts w:ascii="Calibri" w:hAnsi="Calibri" w:cs="Calibri"/>
        </w:rPr>
        <w:t xml:space="preserve">omplaints to HDC </w:t>
      </w:r>
      <w:r w:rsidR="00643DAA" w:rsidRPr="00EE39B6">
        <w:rPr>
          <w:rFonts w:ascii="Calibri" w:hAnsi="Calibri" w:cs="Calibri"/>
        </w:rPr>
        <w:t>have</w:t>
      </w:r>
      <w:r w:rsidR="00CA27FD" w:rsidRPr="00EE39B6">
        <w:rPr>
          <w:rFonts w:ascii="Calibri" w:hAnsi="Calibri" w:cs="Calibri"/>
        </w:rPr>
        <w:t xml:space="preserve"> increased by </w:t>
      </w:r>
      <w:r w:rsidR="005E2B12" w:rsidRPr="00EE39B6">
        <w:rPr>
          <w:rFonts w:ascii="Calibri" w:hAnsi="Calibri" w:cs="Calibri"/>
        </w:rPr>
        <w:t>45</w:t>
      </w:r>
      <w:r w:rsidR="00CA27FD" w:rsidRPr="00EE39B6">
        <w:rPr>
          <w:rFonts w:ascii="Calibri" w:hAnsi="Calibri" w:cs="Calibri"/>
        </w:rPr>
        <w:t xml:space="preserve">% </w:t>
      </w:r>
      <w:r w:rsidR="00003617" w:rsidRPr="00EE39B6">
        <w:rPr>
          <w:rFonts w:ascii="Calibri" w:hAnsi="Calibri" w:cs="Calibri"/>
        </w:rPr>
        <w:t>over the past five years</w:t>
      </w:r>
      <w:r w:rsidR="00CA27FD" w:rsidRPr="00EE39B6">
        <w:rPr>
          <w:rFonts w:ascii="Calibri" w:hAnsi="Calibri" w:cs="Calibri"/>
        </w:rPr>
        <w:t xml:space="preserve">. </w:t>
      </w:r>
      <w:r w:rsidR="00473A8E" w:rsidRPr="00EE39B6">
        <w:rPr>
          <w:rFonts w:ascii="Calibri" w:hAnsi="Calibri" w:cs="Calibri"/>
        </w:rPr>
        <w:t xml:space="preserve">Currently, </w:t>
      </w:r>
      <w:r w:rsidR="009B2CA8" w:rsidRPr="00EE39B6">
        <w:rPr>
          <w:rFonts w:ascii="Calibri" w:hAnsi="Calibri" w:cs="Calibri"/>
        </w:rPr>
        <w:t xml:space="preserve">HDC is receiving around </w:t>
      </w:r>
      <w:r w:rsidR="00CA27FD" w:rsidRPr="00EE39B6">
        <w:rPr>
          <w:rFonts w:ascii="Calibri" w:hAnsi="Calibri" w:cs="Calibri"/>
        </w:rPr>
        <w:t>300</w:t>
      </w:r>
      <w:r w:rsidR="009B2CA8" w:rsidRPr="00EE39B6">
        <w:rPr>
          <w:rFonts w:ascii="Calibri" w:hAnsi="Calibri" w:cs="Calibri"/>
        </w:rPr>
        <w:t xml:space="preserve"> complaints a month.</w:t>
      </w:r>
      <w:r w:rsidR="00570862" w:rsidRPr="00EE39B6">
        <w:rPr>
          <w:rFonts w:ascii="Calibri" w:hAnsi="Calibri" w:cs="Calibri"/>
        </w:rPr>
        <w:t xml:space="preserve"> </w:t>
      </w:r>
      <w:r w:rsidR="004730FF" w:rsidRPr="00EE39B6">
        <w:rPr>
          <w:rFonts w:ascii="Calibri" w:hAnsi="Calibri" w:cs="Calibri"/>
        </w:rPr>
        <w:t xml:space="preserve">Following a </w:t>
      </w:r>
      <w:r w:rsidR="00150E63" w:rsidRPr="00EE39B6">
        <w:rPr>
          <w:rFonts w:ascii="Calibri" w:hAnsi="Calibri" w:cs="Calibri"/>
        </w:rPr>
        <w:t xml:space="preserve">9.6% funding reduction in 2024/25, </w:t>
      </w:r>
      <w:r w:rsidR="00224FF9" w:rsidRPr="00EE39B6">
        <w:rPr>
          <w:rFonts w:ascii="Calibri" w:hAnsi="Calibri" w:cs="Calibri"/>
        </w:rPr>
        <w:t>HDC</w:t>
      </w:r>
      <w:r w:rsidR="001F1795" w:rsidRPr="00EE39B6">
        <w:rPr>
          <w:rFonts w:ascii="Calibri" w:hAnsi="Calibri" w:cs="Calibri"/>
        </w:rPr>
        <w:t xml:space="preserve"> i</w:t>
      </w:r>
      <w:r w:rsidR="00224FF9" w:rsidRPr="00EE39B6">
        <w:rPr>
          <w:rFonts w:ascii="Calibri" w:hAnsi="Calibri" w:cs="Calibri"/>
        </w:rPr>
        <w:t xml:space="preserve">s expecting </w:t>
      </w:r>
      <w:r w:rsidR="00150E63" w:rsidRPr="00EE39B6">
        <w:rPr>
          <w:rFonts w:ascii="Calibri" w:hAnsi="Calibri" w:cs="Calibri"/>
        </w:rPr>
        <w:t>to e</w:t>
      </w:r>
      <w:r w:rsidR="00A75F20" w:rsidRPr="00EE39B6">
        <w:rPr>
          <w:rFonts w:ascii="Calibri" w:hAnsi="Calibri" w:cs="Calibri"/>
        </w:rPr>
        <w:t xml:space="preserve">xperience a further reduction of </w:t>
      </w:r>
      <w:r w:rsidR="005370DB" w:rsidRPr="00EE39B6">
        <w:rPr>
          <w:rFonts w:ascii="Calibri" w:hAnsi="Calibri" w:cs="Calibri"/>
        </w:rPr>
        <w:t>5.</w:t>
      </w:r>
      <w:r w:rsidR="0007544D" w:rsidRPr="00EE39B6">
        <w:rPr>
          <w:rFonts w:ascii="Calibri" w:hAnsi="Calibri" w:cs="Calibri"/>
        </w:rPr>
        <w:t>6</w:t>
      </w:r>
      <w:r w:rsidR="00A75F20" w:rsidRPr="00EE39B6">
        <w:rPr>
          <w:rFonts w:ascii="Calibri" w:hAnsi="Calibri" w:cs="Calibri"/>
        </w:rPr>
        <w:t>% ($1m) on 1 July 2026.</w:t>
      </w:r>
    </w:p>
    <w:p w14:paraId="78034663" w14:textId="07319529" w:rsidR="2A435704" w:rsidRDefault="2A435704" w:rsidP="2A435704">
      <w:pPr>
        <w:spacing w:after="0"/>
        <w:rPr>
          <w:rFonts w:ascii="Calibri" w:hAnsi="Calibri" w:cs="Calibri"/>
        </w:rPr>
      </w:pPr>
    </w:p>
    <w:p w14:paraId="497D59F4" w14:textId="2858F4CA" w:rsidR="009B2CA8" w:rsidRPr="00EE39B6" w:rsidRDefault="00727C0E" w:rsidP="00CE0EF2">
      <w:pPr>
        <w:autoSpaceDE/>
        <w:autoSpaceDN/>
        <w:adjustRightInd/>
        <w:spacing w:after="160"/>
        <w:rPr>
          <w:rFonts w:ascii="Calibri" w:hAnsi="Calibri" w:cs="Calibri"/>
        </w:rPr>
      </w:pPr>
      <w:r w:rsidRPr="00EE39B6">
        <w:rPr>
          <w:rFonts w:ascii="Calibri" w:hAnsi="Calibri" w:cs="Calibri"/>
        </w:rPr>
        <w:t>In the context of budget reduction</w:t>
      </w:r>
      <w:r w:rsidR="00A75F20" w:rsidRPr="00EE39B6">
        <w:rPr>
          <w:rFonts w:ascii="Calibri" w:hAnsi="Calibri" w:cs="Calibri"/>
        </w:rPr>
        <w:t>s</w:t>
      </w:r>
      <w:r w:rsidR="00F5275E" w:rsidRPr="00EE39B6">
        <w:rPr>
          <w:rFonts w:ascii="Calibri" w:hAnsi="Calibri" w:cs="Calibri"/>
        </w:rPr>
        <w:t xml:space="preserve"> and risin</w:t>
      </w:r>
      <w:r w:rsidR="00265C98" w:rsidRPr="00EE39B6">
        <w:rPr>
          <w:rFonts w:ascii="Calibri" w:hAnsi="Calibri" w:cs="Calibri"/>
        </w:rPr>
        <w:t>g complaint volumes</w:t>
      </w:r>
      <w:r w:rsidRPr="00EE39B6">
        <w:rPr>
          <w:rFonts w:ascii="Calibri" w:hAnsi="Calibri" w:cs="Calibri"/>
        </w:rPr>
        <w:t>, HDC</w:t>
      </w:r>
      <w:r w:rsidR="000A3811" w:rsidRPr="00EE39B6">
        <w:rPr>
          <w:rFonts w:ascii="Calibri" w:hAnsi="Calibri" w:cs="Calibri"/>
        </w:rPr>
        <w:t xml:space="preserve">’s </w:t>
      </w:r>
      <w:r w:rsidRPr="00EE39B6">
        <w:rPr>
          <w:rFonts w:ascii="Calibri" w:hAnsi="Calibri" w:cs="Calibri"/>
        </w:rPr>
        <w:t xml:space="preserve">core strategic priority </w:t>
      </w:r>
      <w:r w:rsidR="00A527A0" w:rsidRPr="00EE39B6">
        <w:rPr>
          <w:rFonts w:ascii="Calibri" w:hAnsi="Calibri" w:cs="Calibri"/>
        </w:rPr>
        <w:t>is</w:t>
      </w:r>
      <w:r w:rsidRPr="00EE39B6">
        <w:rPr>
          <w:rFonts w:ascii="Calibri" w:hAnsi="Calibri" w:cs="Calibri"/>
        </w:rPr>
        <w:t xml:space="preserve"> complaints resolution.</w:t>
      </w:r>
      <w:r w:rsidR="000A3811" w:rsidRPr="00EE39B6">
        <w:rPr>
          <w:rFonts w:ascii="Calibri" w:hAnsi="Calibri" w:cs="Calibri"/>
        </w:rPr>
        <w:t xml:space="preserve"> This is in line with the Minister’s expectation that our resources</w:t>
      </w:r>
      <w:r w:rsidR="00A527A0" w:rsidRPr="00EE39B6">
        <w:rPr>
          <w:rFonts w:ascii="Calibri" w:hAnsi="Calibri" w:cs="Calibri"/>
        </w:rPr>
        <w:t xml:space="preserve"> are </w:t>
      </w:r>
      <w:r w:rsidR="00167919" w:rsidRPr="00EE39B6">
        <w:rPr>
          <w:rFonts w:ascii="Calibri" w:hAnsi="Calibri" w:cs="Calibri"/>
        </w:rPr>
        <w:t>prioritised</w:t>
      </w:r>
      <w:r w:rsidR="000A3811" w:rsidRPr="00EE39B6">
        <w:rPr>
          <w:rFonts w:ascii="Calibri" w:hAnsi="Calibri" w:cs="Calibri"/>
        </w:rPr>
        <w:t xml:space="preserve"> on addressing the backlog of complaints</w:t>
      </w:r>
      <w:r w:rsidR="00BA2C00" w:rsidRPr="00EE39B6">
        <w:rPr>
          <w:rFonts w:ascii="Calibri" w:hAnsi="Calibri" w:cs="Calibri"/>
        </w:rPr>
        <w:t>.</w:t>
      </w:r>
      <w:r w:rsidRPr="00EE39B6">
        <w:rPr>
          <w:rFonts w:ascii="Calibri" w:hAnsi="Calibri" w:cs="Calibri"/>
        </w:rPr>
        <w:t xml:space="preserve"> HDC must also be focused on protecting the public for urgent matters that come to its attention, as well as maintaining our role in quality and safety improvement. By necessity, there will be less focus on statutory requirements around rights promotion, education, and stakeholder engagement. </w:t>
      </w:r>
      <w:r w:rsidR="00675662" w:rsidRPr="00EE39B6">
        <w:rPr>
          <w:rFonts w:ascii="Calibri" w:hAnsi="Calibri" w:cs="Calibri"/>
        </w:rPr>
        <w:t>These priorities are</w:t>
      </w:r>
      <w:r w:rsidRPr="00EE39B6">
        <w:rPr>
          <w:rFonts w:ascii="Calibri" w:hAnsi="Calibri" w:cs="Calibri"/>
        </w:rPr>
        <w:t xml:space="preserve"> reflected within this SPE.</w:t>
      </w:r>
    </w:p>
    <w:p w14:paraId="7DECFF76" w14:textId="77777777" w:rsidR="00C1769E" w:rsidRPr="00EE39B6" w:rsidRDefault="007C4296" w:rsidP="006C3A7D">
      <w:pPr>
        <w:keepNext/>
        <w:spacing w:after="0"/>
        <w:rPr>
          <w:rFonts w:ascii="Calibri" w:hAnsi="Calibri" w:cs="Calibri"/>
          <w:b/>
        </w:rPr>
      </w:pPr>
      <w:r w:rsidRPr="00EE39B6">
        <w:rPr>
          <w:rFonts w:ascii="Calibri" w:hAnsi="Calibri" w:cs="Calibri"/>
          <w:b/>
        </w:rPr>
        <w:t>1.3.5 Focus populations</w:t>
      </w:r>
    </w:p>
    <w:p w14:paraId="0C126DF0" w14:textId="70D030CC" w:rsidR="00CB0210" w:rsidRPr="00EE39B6" w:rsidRDefault="00AF7461" w:rsidP="007C4296">
      <w:pPr>
        <w:rPr>
          <w:rFonts w:ascii="Calibri" w:hAnsi="Calibri" w:cs="Calibri"/>
        </w:rPr>
      </w:pPr>
      <w:r w:rsidRPr="00EE39B6">
        <w:rPr>
          <w:rFonts w:ascii="Calibri" w:hAnsi="Calibri" w:cs="Calibri"/>
        </w:rPr>
        <w:t xml:space="preserve">HDC </w:t>
      </w:r>
      <w:r w:rsidR="00366163" w:rsidRPr="00EE39B6">
        <w:rPr>
          <w:rFonts w:ascii="Calibri" w:hAnsi="Calibri" w:cs="Calibri"/>
        </w:rPr>
        <w:t>acknowledges</w:t>
      </w:r>
      <w:r w:rsidRPr="00EE39B6">
        <w:rPr>
          <w:rFonts w:ascii="Calibri" w:hAnsi="Calibri" w:cs="Calibri"/>
        </w:rPr>
        <w:t xml:space="preserve"> that some communities experience multiple </w:t>
      </w:r>
      <w:r w:rsidR="00DE57B4" w:rsidRPr="00EE39B6">
        <w:rPr>
          <w:rFonts w:ascii="Calibri" w:hAnsi="Calibri" w:cs="Calibri"/>
        </w:rPr>
        <w:t>barriers to learning about their rights under the Code and accessing our complaints process</w:t>
      </w:r>
      <w:r w:rsidR="00CB0210" w:rsidRPr="00EE39B6">
        <w:rPr>
          <w:rFonts w:ascii="Calibri" w:hAnsi="Calibri" w:cs="Calibri"/>
        </w:rPr>
        <w:t>.</w:t>
      </w:r>
    </w:p>
    <w:p w14:paraId="641FF99E" w14:textId="74921032" w:rsidR="00CB0210" w:rsidRPr="00EE39B6" w:rsidRDefault="00CB0210" w:rsidP="00CB0210">
      <w:pPr>
        <w:rPr>
          <w:rFonts w:ascii="Calibri" w:hAnsi="Calibri" w:cs="Calibri"/>
        </w:rPr>
      </w:pPr>
      <w:r w:rsidRPr="00EE39B6">
        <w:rPr>
          <w:rFonts w:ascii="Calibri" w:hAnsi="Calibri" w:cs="Calibri"/>
        </w:rPr>
        <w:t>HDC has a focus on all people who use health and disability services, and our focus populations evolve over time. Noting the barriers faced by some communities and our statutory obligations, currently we have placed a particular focus on:</w:t>
      </w:r>
    </w:p>
    <w:p w14:paraId="28629417" w14:textId="4B132543" w:rsidR="00567704" w:rsidRPr="00EE39B6" w:rsidRDefault="009C6B5D" w:rsidP="006C3A7D">
      <w:pPr>
        <w:pStyle w:val="ListParagraph"/>
        <w:numPr>
          <w:ilvl w:val="0"/>
          <w:numId w:val="23"/>
        </w:numPr>
        <w:ind w:left="426" w:hanging="426"/>
        <w:rPr>
          <w:rFonts w:ascii="Calibri" w:hAnsi="Calibri" w:cs="Calibri"/>
        </w:rPr>
      </w:pPr>
      <w:r w:rsidRPr="00EE39B6">
        <w:rPr>
          <w:rFonts w:ascii="Calibri" w:hAnsi="Calibri" w:cs="Calibri"/>
          <w:b/>
        </w:rPr>
        <w:t xml:space="preserve">Tāngata </w:t>
      </w:r>
      <w:proofErr w:type="spellStart"/>
      <w:r w:rsidRPr="00EE39B6">
        <w:rPr>
          <w:rFonts w:ascii="Calibri" w:hAnsi="Calibri" w:cs="Calibri"/>
          <w:b/>
        </w:rPr>
        <w:t>whaikaha</w:t>
      </w:r>
      <w:proofErr w:type="spellEnd"/>
      <w:r w:rsidR="000D1AB8" w:rsidRPr="00EE39B6">
        <w:rPr>
          <w:rFonts w:ascii="Calibri" w:hAnsi="Calibri" w:cs="Calibri"/>
          <w:b/>
        </w:rPr>
        <w:t xml:space="preserve"> </w:t>
      </w:r>
      <w:r w:rsidRPr="00EE39B6">
        <w:rPr>
          <w:rFonts w:ascii="Calibri" w:hAnsi="Calibri" w:cs="Calibri"/>
          <w:b/>
        </w:rPr>
        <w:t>|</w:t>
      </w:r>
      <w:r w:rsidR="000D1AB8" w:rsidRPr="00EE39B6">
        <w:rPr>
          <w:rFonts w:ascii="Calibri" w:hAnsi="Calibri" w:cs="Calibri"/>
          <w:b/>
        </w:rPr>
        <w:t xml:space="preserve"> </w:t>
      </w:r>
      <w:r w:rsidRPr="00EE39B6">
        <w:rPr>
          <w:rFonts w:ascii="Calibri" w:hAnsi="Calibri" w:cs="Calibri"/>
          <w:b/>
        </w:rPr>
        <w:t>disabled people</w:t>
      </w:r>
      <w:r w:rsidRPr="00EE39B6">
        <w:rPr>
          <w:rFonts w:ascii="Calibri" w:hAnsi="Calibri" w:cs="Calibri"/>
          <w:b/>
          <w:bCs w:val="0"/>
        </w:rPr>
        <w:t>.</w:t>
      </w:r>
      <w:r w:rsidRPr="00EE39B6">
        <w:rPr>
          <w:rFonts w:ascii="Calibri" w:hAnsi="Calibri" w:cs="Calibri"/>
        </w:rPr>
        <w:t xml:space="preserve"> HDC has a key role to play in protecting the rights of tāngata </w:t>
      </w:r>
      <w:proofErr w:type="spellStart"/>
      <w:r w:rsidRPr="00EE39B6">
        <w:rPr>
          <w:rFonts w:ascii="Calibri" w:hAnsi="Calibri" w:cs="Calibri"/>
        </w:rPr>
        <w:t>whaikaha</w:t>
      </w:r>
      <w:proofErr w:type="spellEnd"/>
      <w:r w:rsidR="000D1AB8" w:rsidRPr="00EE39B6">
        <w:rPr>
          <w:rFonts w:ascii="Calibri" w:hAnsi="Calibri" w:cs="Calibri"/>
        </w:rPr>
        <w:t xml:space="preserve"> </w:t>
      </w:r>
      <w:r w:rsidRPr="00EE39B6">
        <w:rPr>
          <w:rFonts w:ascii="Calibri" w:hAnsi="Calibri" w:cs="Calibri"/>
        </w:rPr>
        <w:t>|</w:t>
      </w:r>
      <w:r w:rsidR="000D1AB8" w:rsidRPr="00EE39B6">
        <w:rPr>
          <w:rFonts w:ascii="Calibri" w:hAnsi="Calibri" w:cs="Calibri"/>
        </w:rPr>
        <w:t xml:space="preserve"> </w:t>
      </w:r>
      <w:r w:rsidRPr="00EE39B6">
        <w:rPr>
          <w:rFonts w:ascii="Calibri" w:hAnsi="Calibri" w:cs="Calibri"/>
        </w:rPr>
        <w:t>disabled people</w:t>
      </w:r>
      <w:r w:rsidR="00F20BD9" w:rsidRPr="00EE39B6">
        <w:rPr>
          <w:rFonts w:ascii="Calibri" w:hAnsi="Calibri" w:cs="Calibri"/>
        </w:rPr>
        <w:t>, and t</w:t>
      </w:r>
      <w:r w:rsidRPr="00EE39B6">
        <w:rPr>
          <w:rFonts w:ascii="Calibri" w:hAnsi="Calibri" w:cs="Calibri"/>
        </w:rPr>
        <w:t xml:space="preserve">he Deputy Commissioner, Disability is </w:t>
      </w:r>
      <w:r w:rsidR="00891312" w:rsidRPr="00EE39B6">
        <w:rPr>
          <w:rFonts w:ascii="Calibri" w:hAnsi="Calibri" w:cs="Calibri"/>
        </w:rPr>
        <w:t>tasked</w:t>
      </w:r>
      <w:r w:rsidR="004C5C8F" w:rsidRPr="00EE39B6">
        <w:rPr>
          <w:rFonts w:ascii="Calibri" w:hAnsi="Calibri" w:cs="Calibri"/>
        </w:rPr>
        <w:t xml:space="preserve"> with leading HDC’s work in this area.</w:t>
      </w:r>
      <w:r w:rsidR="00AE4915" w:rsidRPr="00EE39B6">
        <w:rPr>
          <w:rFonts w:ascii="Calibri" w:hAnsi="Calibri" w:cs="Calibri"/>
        </w:rPr>
        <w:t xml:space="preserve"> A priority for HDC is using our complaints data to amplify the voice of disabled </w:t>
      </w:r>
      <w:r w:rsidR="008D26B6" w:rsidRPr="00EE39B6">
        <w:rPr>
          <w:rFonts w:ascii="Calibri" w:hAnsi="Calibri" w:cs="Calibri"/>
        </w:rPr>
        <w:t>people</w:t>
      </w:r>
      <w:r w:rsidR="00F92BF0" w:rsidRPr="00EE39B6">
        <w:rPr>
          <w:rFonts w:ascii="Calibri" w:hAnsi="Calibri" w:cs="Calibri"/>
        </w:rPr>
        <w:t xml:space="preserve"> and to </w:t>
      </w:r>
      <w:r w:rsidR="00A15AE4" w:rsidRPr="00EE39B6">
        <w:rPr>
          <w:rFonts w:ascii="Calibri" w:hAnsi="Calibri" w:cs="Calibri"/>
        </w:rPr>
        <w:t xml:space="preserve">contribute to </w:t>
      </w:r>
      <w:r w:rsidR="000E5135" w:rsidRPr="00EE39B6">
        <w:rPr>
          <w:rFonts w:ascii="Calibri" w:hAnsi="Calibri" w:cs="Calibri"/>
        </w:rPr>
        <w:t xml:space="preserve">disabled people’s rights </w:t>
      </w:r>
      <w:r w:rsidR="00A15AE4" w:rsidRPr="00EE39B6">
        <w:rPr>
          <w:rFonts w:ascii="Calibri" w:hAnsi="Calibri" w:cs="Calibri"/>
        </w:rPr>
        <w:t>being</w:t>
      </w:r>
      <w:r w:rsidR="000E5135" w:rsidRPr="00EE39B6">
        <w:rPr>
          <w:rFonts w:ascii="Calibri" w:hAnsi="Calibri" w:cs="Calibri"/>
        </w:rPr>
        <w:t xml:space="preserve"> upheld in both the health and </w:t>
      </w:r>
      <w:r w:rsidR="00F401F5" w:rsidRPr="00EE39B6">
        <w:rPr>
          <w:rFonts w:ascii="Calibri" w:hAnsi="Calibri" w:cs="Calibri"/>
        </w:rPr>
        <w:t xml:space="preserve">the </w:t>
      </w:r>
      <w:r w:rsidR="000E5135" w:rsidRPr="00EE39B6">
        <w:rPr>
          <w:rFonts w:ascii="Calibri" w:hAnsi="Calibri" w:cs="Calibri"/>
        </w:rPr>
        <w:t>disability systems.</w:t>
      </w:r>
      <w:r w:rsidR="00567704" w:rsidRPr="00EE39B6">
        <w:rPr>
          <w:rFonts w:ascii="Calibri" w:hAnsi="Calibri" w:cs="Calibri"/>
        </w:rPr>
        <w:t xml:space="preserve"> </w:t>
      </w:r>
      <w:r w:rsidR="001874ED" w:rsidRPr="00EE39B6">
        <w:rPr>
          <w:rFonts w:ascii="Calibri" w:hAnsi="Calibri" w:cs="Calibri"/>
        </w:rPr>
        <w:t xml:space="preserve">We are also working to improve </w:t>
      </w:r>
      <w:r w:rsidR="00B04895" w:rsidRPr="00EE39B6">
        <w:rPr>
          <w:rFonts w:ascii="Calibri" w:hAnsi="Calibri" w:cs="Calibri"/>
        </w:rPr>
        <w:t>our internal capability in disability matters</w:t>
      </w:r>
      <w:r w:rsidR="00121330" w:rsidRPr="00EE39B6">
        <w:rPr>
          <w:rFonts w:ascii="Calibri" w:hAnsi="Calibri" w:cs="Calibri"/>
        </w:rPr>
        <w:t xml:space="preserve"> and ensure that our staff understand the diverse experiences of disabled people</w:t>
      </w:r>
      <w:r w:rsidR="00A15AE4" w:rsidRPr="00EE39B6">
        <w:rPr>
          <w:rFonts w:ascii="Calibri" w:hAnsi="Calibri" w:cs="Calibri"/>
        </w:rPr>
        <w:t>.</w:t>
      </w:r>
    </w:p>
    <w:p w14:paraId="0719D84B" w14:textId="77777777" w:rsidR="008D055E" w:rsidRPr="00EE39B6" w:rsidRDefault="008D055E" w:rsidP="006C3A7D">
      <w:pPr>
        <w:pStyle w:val="ListParagraph"/>
        <w:ind w:left="426" w:hanging="426"/>
        <w:rPr>
          <w:rFonts w:ascii="Calibri" w:hAnsi="Calibri" w:cs="Calibri"/>
        </w:rPr>
      </w:pPr>
    </w:p>
    <w:p w14:paraId="32742415" w14:textId="77777777" w:rsidR="00C1769E" w:rsidRPr="00EE39B6" w:rsidRDefault="004E46E6" w:rsidP="006C3A7D">
      <w:pPr>
        <w:pStyle w:val="ListParagraph"/>
        <w:numPr>
          <w:ilvl w:val="0"/>
          <w:numId w:val="23"/>
        </w:numPr>
        <w:spacing w:after="0"/>
        <w:ind w:left="426" w:hanging="426"/>
        <w:rPr>
          <w:rFonts w:ascii="Calibri" w:hAnsi="Calibri" w:cs="Calibri"/>
        </w:rPr>
      </w:pPr>
      <w:r w:rsidRPr="00EE39B6">
        <w:rPr>
          <w:rFonts w:ascii="Calibri" w:hAnsi="Calibri" w:cs="Calibri"/>
          <w:b/>
        </w:rPr>
        <w:t>Māori</w:t>
      </w:r>
      <w:r w:rsidR="004A2DCB" w:rsidRPr="00EE39B6">
        <w:rPr>
          <w:rFonts w:ascii="Calibri" w:hAnsi="Calibri" w:cs="Calibri"/>
          <w:b/>
        </w:rPr>
        <w:t xml:space="preserve">. </w:t>
      </w:r>
      <w:r w:rsidR="004A2DCB" w:rsidRPr="00EE39B6">
        <w:rPr>
          <w:rFonts w:ascii="Calibri" w:hAnsi="Calibri" w:cs="Calibri"/>
        </w:rPr>
        <w:t xml:space="preserve">HDC </w:t>
      </w:r>
      <w:r w:rsidR="000E5135" w:rsidRPr="00EE39B6">
        <w:rPr>
          <w:rFonts w:ascii="Calibri" w:hAnsi="Calibri" w:cs="Calibri"/>
        </w:rPr>
        <w:t>is focused on</w:t>
      </w:r>
      <w:r w:rsidR="001874ED" w:rsidRPr="00EE39B6">
        <w:rPr>
          <w:rFonts w:ascii="Calibri" w:hAnsi="Calibri" w:cs="Calibri"/>
        </w:rPr>
        <w:t xml:space="preserve"> improv</w:t>
      </w:r>
      <w:r w:rsidR="000B5628" w:rsidRPr="00EE39B6">
        <w:rPr>
          <w:rFonts w:ascii="Calibri" w:hAnsi="Calibri" w:cs="Calibri"/>
        </w:rPr>
        <w:t>ing on internal cultural cap</w:t>
      </w:r>
      <w:r w:rsidR="00F92BF0" w:rsidRPr="00EE39B6">
        <w:rPr>
          <w:rFonts w:ascii="Calibri" w:hAnsi="Calibri" w:cs="Calibri"/>
        </w:rPr>
        <w:t>ability</w:t>
      </w:r>
      <w:r w:rsidR="00A15AE4" w:rsidRPr="00EE39B6">
        <w:rPr>
          <w:rFonts w:ascii="Calibri" w:hAnsi="Calibri" w:cs="Calibri"/>
        </w:rPr>
        <w:t xml:space="preserve"> and</w:t>
      </w:r>
      <w:r w:rsidR="00F92BF0" w:rsidRPr="00EE39B6">
        <w:rPr>
          <w:rFonts w:ascii="Calibri" w:hAnsi="Calibri" w:cs="Calibri"/>
        </w:rPr>
        <w:t xml:space="preserve"> </w:t>
      </w:r>
      <w:r w:rsidR="001874ED" w:rsidRPr="00EE39B6">
        <w:rPr>
          <w:rFonts w:ascii="Calibri" w:hAnsi="Calibri" w:cs="Calibri"/>
        </w:rPr>
        <w:t>further embedding</w:t>
      </w:r>
      <w:r w:rsidR="00A15AE4" w:rsidRPr="00EE39B6">
        <w:rPr>
          <w:rFonts w:ascii="Calibri" w:hAnsi="Calibri" w:cs="Calibri"/>
        </w:rPr>
        <w:t xml:space="preserve"> our tikanga-led complaints process</w:t>
      </w:r>
      <w:r w:rsidR="00EE7011" w:rsidRPr="00EE39B6">
        <w:rPr>
          <w:rFonts w:ascii="Calibri" w:hAnsi="Calibri" w:cs="Calibri"/>
        </w:rPr>
        <w:t>es</w:t>
      </w:r>
      <w:r w:rsidR="00A15AE4" w:rsidRPr="00EE39B6">
        <w:rPr>
          <w:rFonts w:ascii="Calibri" w:hAnsi="Calibri" w:cs="Calibri"/>
        </w:rPr>
        <w:t xml:space="preserve"> within HDC’s overall complaints processes.</w:t>
      </w:r>
      <w:r w:rsidR="001874ED" w:rsidRPr="00EE39B6">
        <w:rPr>
          <w:rFonts w:ascii="Calibri" w:hAnsi="Calibri" w:cs="Calibri"/>
        </w:rPr>
        <w:t xml:space="preserve"> </w:t>
      </w:r>
      <w:r w:rsidR="008D26B6" w:rsidRPr="00EE39B6">
        <w:rPr>
          <w:rFonts w:ascii="Calibri" w:hAnsi="Calibri" w:cs="Calibri"/>
        </w:rPr>
        <w:t xml:space="preserve">A focus for HDC will also be on </w:t>
      </w:r>
      <w:r w:rsidR="003A3628" w:rsidRPr="00EE39B6">
        <w:rPr>
          <w:rFonts w:ascii="Calibri" w:hAnsi="Calibri" w:cs="Calibri"/>
        </w:rPr>
        <w:t xml:space="preserve">working with providers to </w:t>
      </w:r>
      <w:r w:rsidR="00056988" w:rsidRPr="00EE39B6">
        <w:rPr>
          <w:rFonts w:ascii="Calibri" w:hAnsi="Calibri" w:cs="Calibri"/>
        </w:rPr>
        <w:t>improve the</w:t>
      </w:r>
      <w:r w:rsidR="00994653" w:rsidRPr="00EE39B6">
        <w:rPr>
          <w:rFonts w:ascii="Calibri" w:hAnsi="Calibri" w:cs="Calibri"/>
        </w:rPr>
        <w:t>ir cultural responsiveness to complaints.</w:t>
      </w:r>
    </w:p>
    <w:p w14:paraId="39E3B79C" w14:textId="0E822939" w:rsidR="008D055E" w:rsidRPr="00EE39B6" w:rsidRDefault="008D055E" w:rsidP="006C3A7D">
      <w:pPr>
        <w:spacing w:after="0"/>
        <w:ind w:left="426" w:hanging="426"/>
        <w:rPr>
          <w:rFonts w:ascii="Calibri" w:hAnsi="Calibri" w:cs="Calibri"/>
          <w:b/>
        </w:rPr>
      </w:pPr>
    </w:p>
    <w:p w14:paraId="66651304" w14:textId="65FDD575" w:rsidR="00CB0210" w:rsidRPr="00EE39B6" w:rsidRDefault="00FC1C61" w:rsidP="006C3A7D">
      <w:pPr>
        <w:pStyle w:val="ListParagraph"/>
        <w:numPr>
          <w:ilvl w:val="0"/>
          <w:numId w:val="23"/>
        </w:numPr>
        <w:spacing w:after="0"/>
        <w:ind w:left="426" w:hanging="426"/>
        <w:rPr>
          <w:rFonts w:ascii="Calibri" w:hAnsi="Calibri" w:cs="Calibri"/>
          <w:b/>
        </w:rPr>
      </w:pPr>
      <w:r w:rsidRPr="00EE39B6">
        <w:rPr>
          <w:rFonts w:ascii="Calibri" w:hAnsi="Calibri" w:cs="Calibri"/>
          <w:b/>
        </w:rPr>
        <w:t xml:space="preserve">Older people. </w:t>
      </w:r>
      <w:r w:rsidRPr="00EE39B6">
        <w:rPr>
          <w:rFonts w:ascii="Calibri" w:hAnsi="Calibri" w:cs="Calibri"/>
        </w:rPr>
        <w:t>The Aged Care Commissioner provides a focal point for monitoring and addressing quality and safety issues for older people</w:t>
      </w:r>
      <w:r w:rsidR="000C7893" w:rsidRPr="00EE39B6">
        <w:rPr>
          <w:rFonts w:ascii="Calibri" w:hAnsi="Calibri" w:cs="Calibri"/>
        </w:rPr>
        <w:t>.</w:t>
      </w:r>
    </w:p>
    <w:p w14:paraId="66324A45" w14:textId="424D18ED" w:rsidR="009B2CA8" w:rsidRPr="00EE39B6" w:rsidRDefault="009B2CA8" w:rsidP="007C4296">
      <w:pPr>
        <w:rPr>
          <w:highlight w:val="yellow"/>
        </w:rPr>
        <w:sectPr w:rsidR="009B2CA8" w:rsidRPr="00EE39B6" w:rsidSect="007A35EE">
          <w:footerReference w:type="default" r:id="rId19"/>
          <w:pgSz w:w="11906" w:h="16838" w:code="9"/>
          <w:pgMar w:top="1276" w:right="1276" w:bottom="1276" w:left="1276" w:header="720" w:footer="454" w:gutter="0"/>
          <w:cols w:space="720"/>
          <w:docGrid w:linePitch="326"/>
        </w:sectPr>
      </w:pPr>
    </w:p>
    <w:p w14:paraId="4037097F" w14:textId="11E7346A" w:rsidR="00C1769E" w:rsidRPr="00EE39B6" w:rsidRDefault="009B2CA8" w:rsidP="00740D3F">
      <w:pPr>
        <w:pStyle w:val="Heading1"/>
        <w:rPr>
          <w:color w:val="000000" w:themeColor="text1"/>
          <w:lang w:val="en-NZ"/>
        </w:rPr>
      </w:pPr>
      <w:bookmarkStart w:id="23" w:name="_Toc233272785"/>
      <w:r w:rsidRPr="00EE39B6">
        <w:rPr>
          <w:color w:val="000000" w:themeColor="text1"/>
          <w:lang w:val="en-NZ"/>
        </w:rPr>
        <w:lastRenderedPageBreak/>
        <w:t xml:space="preserve">2.0 HDC’s </w:t>
      </w:r>
      <w:r w:rsidR="004E3562" w:rsidRPr="00EE39B6">
        <w:rPr>
          <w:color w:val="000000" w:themeColor="text1"/>
          <w:lang w:val="en-NZ"/>
        </w:rPr>
        <w:t>o</w:t>
      </w:r>
      <w:r w:rsidRPr="00EE39B6">
        <w:rPr>
          <w:color w:val="000000" w:themeColor="text1"/>
          <w:lang w:val="en-NZ"/>
        </w:rPr>
        <w:t xml:space="preserve">utput </w:t>
      </w:r>
      <w:r w:rsidR="004E3562" w:rsidRPr="00EE39B6">
        <w:rPr>
          <w:color w:val="000000" w:themeColor="text1"/>
          <w:lang w:val="en-NZ"/>
        </w:rPr>
        <w:t>c</w:t>
      </w:r>
      <w:r w:rsidRPr="00EE39B6">
        <w:rPr>
          <w:color w:val="000000" w:themeColor="text1"/>
          <w:lang w:val="en-NZ"/>
        </w:rPr>
        <w:t>lasses</w:t>
      </w:r>
      <w:bookmarkStart w:id="24" w:name="_Hlk136416468"/>
      <w:bookmarkEnd w:id="23"/>
    </w:p>
    <w:p w14:paraId="3776528F" w14:textId="77777777" w:rsidR="00C1769E" w:rsidRPr="00EE39B6" w:rsidRDefault="009B2CA8" w:rsidP="009B2CA8">
      <w:pPr>
        <w:jc w:val="left"/>
        <w:rPr>
          <w:rFonts w:ascii="Calibri" w:hAnsi="Calibri" w:cs="Calibri"/>
        </w:rPr>
      </w:pPr>
      <w:r w:rsidRPr="00EE39B6">
        <w:rPr>
          <w:rFonts w:ascii="Calibri" w:hAnsi="Calibri" w:cs="Calibri"/>
        </w:rPr>
        <w:t xml:space="preserve">HDC achieves its purpose and strategic priorities through four </w:t>
      </w:r>
      <w:r w:rsidRPr="00EE39B6">
        <w:rPr>
          <w:rFonts w:ascii="Calibri" w:hAnsi="Calibri" w:cs="Calibri"/>
          <w:b/>
        </w:rPr>
        <w:t>output classes</w:t>
      </w:r>
      <w:r w:rsidR="00A965E5" w:rsidRPr="00EE39B6">
        <w:rPr>
          <w:rFonts w:ascii="Calibri" w:hAnsi="Calibri" w:cs="Calibri"/>
          <w:b/>
        </w:rPr>
        <w:t>.</w:t>
      </w:r>
      <w:r w:rsidRPr="00EE39B6">
        <w:rPr>
          <w:rFonts w:ascii="Calibri" w:hAnsi="Calibri" w:cs="Calibri"/>
        </w:rPr>
        <w:t xml:space="preserve"> These are:</w:t>
      </w:r>
    </w:p>
    <w:p w14:paraId="54C8CFF0" w14:textId="778EAC56" w:rsidR="009B2CA8" w:rsidRPr="00EE39B6" w:rsidRDefault="009B2CA8" w:rsidP="00E301A7">
      <w:pPr>
        <w:pStyle w:val="ListParagraph"/>
        <w:numPr>
          <w:ilvl w:val="0"/>
          <w:numId w:val="15"/>
        </w:numPr>
        <w:tabs>
          <w:tab w:val="left" w:pos="426"/>
        </w:tabs>
        <w:autoSpaceDE/>
        <w:autoSpaceDN/>
        <w:adjustRightInd/>
        <w:spacing w:after="200" w:line="276" w:lineRule="auto"/>
        <w:ind w:left="426" w:hanging="426"/>
        <w:rPr>
          <w:rFonts w:ascii="Calibri" w:hAnsi="Calibri" w:cs="Calibri"/>
        </w:rPr>
      </w:pPr>
      <w:bookmarkStart w:id="25" w:name="_Toc101344196"/>
      <w:r w:rsidRPr="00EE39B6">
        <w:rPr>
          <w:rFonts w:ascii="Calibri" w:hAnsi="Calibri" w:cs="Calibri"/>
        </w:rPr>
        <w:t>Complaints resolution</w:t>
      </w:r>
    </w:p>
    <w:p w14:paraId="36DDFC3C" w14:textId="77777777" w:rsidR="009B2CA8" w:rsidRPr="00EE39B6" w:rsidRDefault="009B2CA8" w:rsidP="003C41A9">
      <w:pPr>
        <w:pStyle w:val="ListParagraph"/>
        <w:numPr>
          <w:ilvl w:val="0"/>
          <w:numId w:val="12"/>
        </w:numPr>
        <w:autoSpaceDE/>
        <w:autoSpaceDN/>
        <w:adjustRightInd/>
        <w:spacing w:after="200" w:line="276" w:lineRule="auto"/>
        <w:ind w:left="567" w:hanging="141"/>
        <w:rPr>
          <w:rFonts w:ascii="Calibri" w:hAnsi="Calibri" w:cs="Calibri"/>
        </w:rPr>
      </w:pPr>
      <w:r w:rsidRPr="00EE39B6">
        <w:rPr>
          <w:rFonts w:ascii="Calibri" w:hAnsi="Calibri" w:cs="Calibri"/>
        </w:rPr>
        <w:t>Supporting timely and appropriate resolution pathways</w:t>
      </w:r>
    </w:p>
    <w:p w14:paraId="7D225FA9" w14:textId="7C9C910E" w:rsidR="009B2CA8" w:rsidRPr="00EE39B6" w:rsidRDefault="009B2CA8" w:rsidP="003C41A9">
      <w:pPr>
        <w:pStyle w:val="ListParagraph"/>
        <w:numPr>
          <w:ilvl w:val="0"/>
          <w:numId w:val="12"/>
        </w:numPr>
        <w:autoSpaceDE/>
        <w:autoSpaceDN/>
        <w:adjustRightInd/>
        <w:spacing w:after="200" w:line="276" w:lineRule="auto"/>
        <w:ind w:left="567" w:hanging="141"/>
        <w:rPr>
          <w:rFonts w:ascii="Calibri" w:hAnsi="Calibri" w:cs="Calibri"/>
        </w:rPr>
      </w:pPr>
      <w:r w:rsidRPr="00EE39B6">
        <w:rPr>
          <w:rFonts w:ascii="Calibri" w:hAnsi="Calibri" w:cs="Calibri"/>
        </w:rPr>
        <w:t>Provider accountability</w:t>
      </w:r>
    </w:p>
    <w:p w14:paraId="2ABCDCBE" w14:textId="72A3450A" w:rsidR="009B2CA8" w:rsidRPr="00EE39B6" w:rsidRDefault="009B2CA8" w:rsidP="00E301A7">
      <w:pPr>
        <w:pStyle w:val="ListParagraph"/>
        <w:numPr>
          <w:ilvl w:val="0"/>
          <w:numId w:val="15"/>
        </w:numPr>
        <w:autoSpaceDE/>
        <w:autoSpaceDN/>
        <w:adjustRightInd/>
        <w:spacing w:after="200" w:line="276" w:lineRule="auto"/>
        <w:ind w:left="426" w:hanging="426"/>
        <w:rPr>
          <w:rFonts w:ascii="Calibri" w:hAnsi="Calibri" w:cs="Calibri"/>
        </w:rPr>
      </w:pPr>
      <w:r w:rsidRPr="00EE39B6">
        <w:rPr>
          <w:rFonts w:ascii="Calibri" w:hAnsi="Calibri" w:cs="Calibri"/>
        </w:rPr>
        <w:t>Promotion and education</w:t>
      </w:r>
    </w:p>
    <w:p w14:paraId="2A6D32BA" w14:textId="77777777" w:rsidR="009B2CA8" w:rsidRPr="00EE39B6" w:rsidRDefault="009B2CA8" w:rsidP="00E301A7">
      <w:pPr>
        <w:pStyle w:val="ListParagraph"/>
        <w:numPr>
          <w:ilvl w:val="0"/>
          <w:numId w:val="15"/>
        </w:numPr>
        <w:autoSpaceDE/>
        <w:autoSpaceDN/>
        <w:adjustRightInd/>
        <w:spacing w:after="200" w:line="276" w:lineRule="auto"/>
        <w:ind w:left="426" w:hanging="426"/>
        <w:rPr>
          <w:rFonts w:ascii="Calibri" w:hAnsi="Calibri" w:cs="Calibri"/>
        </w:rPr>
      </w:pPr>
      <w:r w:rsidRPr="00EE39B6">
        <w:rPr>
          <w:rFonts w:ascii="Calibri" w:hAnsi="Calibri" w:cs="Calibri"/>
        </w:rPr>
        <w:t>System monitoring and impact</w:t>
      </w:r>
    </w:p>
    <w:p w14:paraId="0BDBACAB" w14:textId="5C174900" w:rsidR="009B2CA8" w:rsidRPr="00EE39B6" w:rsidRDefault="00D80E75" w:rsidP="00E301A7">
      <w:pPr>
        <w:pStyle w:val="ListParagraph"/>
        <w:numPr>
          <w:ilvl w:val="0"/>
          <w:numId w:val="15"/>
        </w:numPr>
        <w:autoSpaceDE/>
        <w:autoSpaceDN/>
        <w:adjustRightInd/>
        <w:spacing w:after="200" w:line="276" w:lineRule="auto"/>
        <w:ind w:left="426" w:hanging="426"/>
        <w:rPr>
          <w:rFonts w:ascii="Calibri" w:hAnsi="Calibri" w:cs="Calibri"/>
        </w:rPr>
      </w:pPr>
      <w:r w:rsidRPr="00EE39B6">
        <w:rPr>
          <w:rFonts w:ascii="Calibri" w:hAnsi="Calibri" w:cs="Calibri"/>
        </w:rPr>
        <w:t xml:space="preserve">Aged Care </w:t>
      </w:r>
      <w:r w:rsidR="00EA4553" w:rsidRPr="00EE39B6">
        <w:rPr>
          <w:rFonts w:ascii="Calibri" w:hAnsi="Calibri" w:cs="Calibri"/>
        </w:rPr>
        <w:t>Commissioner</w:t>
      </w:r>
    </w:p>
    <w:p w14:paraId="60C9E581" w14:textId="2482B26A" w:rsidR="00A527EA" w:rsidRPr="00EE39B6" w:rsidRDefault="00273245" w:rsidP="008923DE">
      <w:pPr>
        <w:autoSpaceDE/>
        <w:autoSpaceDN/>
        <w:adjustRightInd/>
        <w:spacing w:after="200" w:line="276" w:lineRule="auto"/>
        <w:rPr>
          <w:rFonts w:ascii="Calibri" w:hAnsi="Calibri" w:cs="Calibri"/>
        </w:rPr>
      </w:pPr>
      <w:r w:rsidRPr="00EE39B6">
        <w:rPr>
          <w:rFonts w:ascii="Calibri" w:hAnsi="Calibri" w:cs="Calibri"/>
        </w:rPr>
        <w:t>HDC</w:t>
      </w:r>
      <w:r w:rsidR="00EF0E22" w:rsidRPr="00EE39B6">
        <w:rPr>
          <w:rFonts w:ascii="Calibri" w:hAnsi="Calibri" w:cs="Calibri"/>
        </w:rPr>
        <w:t xml:space="preserve"> is a demand-driven </w:t>
      </w:r>
      <w:r w:rsidR="00A527EA" w:rsidRPr="00EE39B6">
        <w:rPr>
          <w:rFonts w:ascii="Calibri" w:hAnsi="Calibri" w:cs="Calibri"/>
        </w:rPr>
        <w:t xml:space="preserve">organisation and must be focused on </w:t>
      </w:r>
      <w:r w:rsidR="00AF5DB2" w:rsidRPr="00EE39B6">
        <w:rPr>
          <w:rFonts w:ascii="Calibri" w:hAnsi="Calibri" w:cs="Calibri"/>
        </w:rPr>
        <w:t>meeting</w:t>
      </w:r>
      <w:r w:rsidR="007340F1" w:rsidRPr="00EE39B6">
        <w:rPr>
          <w:rFonts w:ascii="Calibri" w:hAnsi="Calibri" w:cs="Calibri"/>
        </w:rPr>
        <w:t xml:space="preserve"> increasing</w:t>
      </w:r>
      <w:r w:rsidR="00AF5DB2" w:rsidRPr="00EE39B6">
        <w:rPr>
          <w:rFonts w:ascii="Calibri" w:hAnsi="Calibri" w:cs="Calibri"/>
        </w:rPr>
        <w:t xml:space="preserve"> public demand for our services.</w:t>
      </w:r>
      <w:r w:rsidR="000679C0" w:rsidRPr="00EE39B6">
        <w:rPr>
          <w:rFonts w:ascii="Calibri" w:hAnsi="Calibri" w:cs="Calibri"/>
        </w:rPr>
        <w:t xml:space="preserve"> In addition, as outlined above</w:t>
      </w:r>
      <w:r w:rsidR="001B7481" w:rsidRPr="00EE39B6">
        <w:rPr>
          <w:rFonts w:ascii="Calibri" w:hAnsi="Calibri" w:cs="Calibri"/>
        </w:rPr>
        <w:t>,</w:t>
      </w:r>
      <w:r w:rsidR="000679C0" w:rsidRPr="00EE39B6">
        <w:rPr>
          <w:rFonts w:ascii="Calibri" w:hAnsi="Calibri" w:cs="Calibri"/>
        </w:rPr>
        <w:t xml:space="preserve"> within a resource</w:t>
      </w:r>
      <w:r w:rsidR="006B4CB4" w:rsidRPr="00EE39B6">
        <w:rPr>
          <w:rFonts w:ascii="Calibri" w:hAnsi="Calibri" w:cs="Calibri"/>
        </w:rPr>
        <w:t>-</w:t>
      </w:r>
      <w:r w:rsidR="000679C0" w:rsidRPr="00EE39B6">
        <w:rPr>
          <w:rFonts w:ascii="Calibri" w:hAnsi="Calibri" w:cs="Calibri"/>
        </w:rPr>
        <w:t>constrained environment</w:t>
      </w:r>
      <w:r w:rsidR="006B4CB4" w:rsidRPr="00EE39B6">
        <w:rPr>
          <w:rFonts w:ascii="Calibri" w:hAnsi="Calibri" w:cs="Calibri"/>
        </w:rPr>
        <w:t>,</w:t>
      </w:r>
      <w:r w:rsidR="000679C0" w:rsidRPr="00EE39B6">
        <w:rPr>
          <w:rFonts w:ascii="Calibri" w:hAnsi="Calibri" w:cs="Calibri"/>
        </w:rPr>
        <w:t xml:space="preserve"> </w:t>
      </w:r>
      <w:r w:rsidR="00F57225" w:rsidRPr="00EE39B6">
        <w:rPr>
          <w:rFonts w:ascii="Calibri" w:hAnsi="Calibri" w:cs="Calibri"/>
        </w:rPr>
        <w:t xml:space="preserve">we have prioritised our statutory functions to manage complaints, protect the public and contribute to </w:t>
      </w:r>
      <w:r w:rsidR="00080ED8" w:rsidRPr="00EE39B6">
        <w:rPr>
          <w:rFonts w:ascii="Calibri" w:hAnsi="Calibri" w:cs="Calibri"/>
        </w:rPr>
        <w:t xml:space="preserve">improved </w:t>
      </w:r>
      <w:r w:rsidR="00F57225" w:rsidRPr="00EE39B6">
        <w:rPr>
          <w:rFonts w:ascii="Calibri" w:hAnsi="Calibri" w:cs="Calibri"/>
        </w:rPr>
        <w:t>quality and safety</w:t>
      </w:r>
      <w:r w:rsidR="00080ED8" w:rsidRPr="00EE39B6">
        <w:rPr>
          <w:rFonts w:ascii="Calibri" w:hAnsi="Calibri" w:cs="Calibri"/>
        </w:rPr>
        <w:t xml:space="preserve">. Our deliverables reflect these priorities and demonstrate how HDC </w:t>
      </w:r>
      <w:r w:rsidR="005225DA" w:rsidRPr="00EE39B6">
        <w:rPr>
          <w:rFonts w:ascii="Calibri" w:hAnsi="Calibri" w:cs="Calibri"/>
        </w:rPr>
        <w:t xml:space="preserve">will </w:t>
      </w:r>
      <w:r w:rsidR="008B0430" w:rsidRPr="00EE39B6">
        <w:rPr>
          <w:rFonts w:ascii="Calibri" w:hAnsi="Calibri" w:cs="Calibri"/>
        </w:rPr>
        <w:t>manage incoming demand, while continuing to improve the timeliness of our complaints process</w:t>
      </w:r>
      <w:r w:rsidR="00D341E7" w:rsidRPr="00EE39B6">
        <w:rPr>
          <w:rFonts w:ascii="Calibri" w:hAnsi="Calibri" w:cs="Calibri"/>
        </w:rPr>
        <w:t>. Deliverables th</w:t>
      </w:r>
      <w:r w:rsidR="00523507" w:rsidRPr="00EE39B6">
        <w:rPr>
          <w:rFonts w:ascii="Calibri" w:hAnsi="Calibri" w:cs="Calibri"/>
        </w:rPr>
        <w:t>at</w:t>
      </w:r>
      <w:r w:rsidR="00D341E7" w:rsidRPr="00EE39B6">
        <w:rPr>
          <w:rFonts w:ascii="Calibri" w:hAnsi="Calibri" w:cs="Calibri"/>
        </w:rPr>
        <w:t xml:space="preserve"> demonstrate tangible quality improvement and </w:t>
      </w:r>
      <w:r w:rsidR="00AD7B12" w:rsidRPr="00EE39B6">
        <w:rPr>
          <w:rFonts w:ascii="Calibri" w:hAnsi="Calibri" w:cs="Calibri"/>
        </w:rPr>
        <w:t xml:space="preserve">HDC’s use of public protection levers have also been selected. Given our reduced baseline, there is less focus on </w:t>
      </w:r>
      <w:r w:rsidR="009524DF" w:rsidRPr="00EE39B6">
        <w:rPr>
          <w:rFonts w:ascii="Calibri" w:hAnsi="Calibri" w:cs="Calibri"/>
        </w:rPr>
        <w:t>statutory requirements around promotion and education.</w:t>
      </w:r>
    </w:p>
    <w:p w14:paraId="72F0110B" w14:textId="1F88AE11" w:rsidR="00C1769E" w:rsidRPr="00EE39B6" w:rsidRDefault="009B2CA8" w:rsidP="00E040EE">
      <w:pPr>
        <w:pStyle w:val="Heading2"/>
        <w:rPr>
          <w:color w:val="000000" w:themeColor="text1"/>
        </w:rPr>
      </w:pPr>
      <w:bookmarkStart w:id="26" w:name="_Toc233272786"/>
      <w:bookmarkEnd w:id="24"/>
      <w:r w:rsidRPr="00EE39B6">
        <w:rPr>
          <w:color w:val="000000" w:themeColor="text1"/>
        </w:rPr>
        <w:t>2.1</w:t>
      </w:r>
      <w:r w:rsidR="00E040EE" w:rsidRPr="00EE39B6">
        <w:rPr>
          <w:color w:val="000000" w:themeColor="text1"/>
        </w:rPr>
        <w:t xml:space="preserve"> </w:t>
      </w:r>
      <w:r w:rsidRPr="00EE39B6">
        <w:rPr>
          <w:color w:val="000000" w:themeColor="text1"/>
        </w:rPr>
        <w:t>Complaints resolution</w:t>
      </w:r>
      <w:bookmarkEnd w:id="25"/>
      <w:bookmarkEnd w:id="26"/>
    </w:p>
    <w:p w14:paraId="3B8EDB8F" w14:textId="7CF631C8" w:rsidR="00C1769E" w:rsidRPr="00EE39B6" w:rsidRDefault="009B2CA8" w:rsidP="009B2CA8">
      <w:pPr>
        <w:rPr>
          <w:rFonts w:ascii="Calibri" w:hAnsi="Calibri" w:cs="Calibri"/>
        </w:rPr>
      </w:pPr>
      <w:r w:rsidRPr="00EE39B6">
        <w:rPr>
          <w:rFonts w:ascii="Calibri" w:hAnsi="Calibri" w:cs="Calibri"/>
        </w:rPr>
        <w:t>HDC is tasked with the fair, simple, speedy, and efficient resolution of complaints about health and disability service providers</w:t>
      </w:r>
      <w:r w:rsidR="00395108" w:rsidRPr="00EE39B6">
        <w:rPr>
          <w:rFonts w:ascii="Calibri" w:hAnsi="Calibri" w:cs="Calibri"/>
        </w:rPr>
        <w:t>, meaning that</w:t>
      </w:r>
      <w:r w:rsidRPr="00EE39B6">
        <w:rPr>
          <w:rFonts w:ascii="Calibri" w:hAnsi="Calibri" w:cs="Calibri"/>
        </w:rPr>
        <w:t xml:space="preserve"> HDC is focused on resol</w:t>
      </w:r>
      <w:r w:rsidR="00A4565D" w:rsidRPr="00EE39B6">
        <w:rPr>
          <w:rFonts w:ascii="Calibri" w:hAnsi="Calibri" w:cs="Calibri"/>
        </w:rPr>
        <w:t>ving complaints</w:t>
      </w:r>
      <w:r w:rsidRPr="00EE39B6">
        <w:rPr>
          <w:rFonts w:ascii="Calibri" w:hAnsi="Calibri" w:cs="Calibri"/>
        </w:rPr>
        <w:t xml:space="preserve"> at the lowest appropriate level</w:t>
      </w:r>
      <w:r w:rsidR="00395108" w:rsidRPr="00EE39B6">
        <w:rPr>
          <w:rFonts w:ascii="Calibri" w:hAnsi="Calibri" w:cs="Calibri"/>
        </w:rPr>
        <w:t>. HDC</w:t>
      </w:r>
      <w:r w:rsidR="00F91215" w:rsidRPr="00EE39B6">
        <w:rPr>
          <w:rFonts w:ascii="Calibri" w:hAnsi="Calibri" w:cs="Calibri"/>
        </w:rPr>
        <w:t xml:space="preserve"> has </w:t>
      </w:r>
      <w:r w:rsidR="0075090C" w:rsidRPr="00EE39B6">
        <w:rPr>
          <w:rFonts w:ascii="Calibri" w:hAnsi="Calibri" w:cs="Calibri"/>
        </w:rPr>
        <w:t>several</w:t>
      </w:r>
      <w:r w:rsidRPr="00EE39B6">
        <w:rPr>
          <w:rFonts w:ascii="Calibri" w:hAnsi="Calibri" w:cs="Calibri"/>
        </w:rPr>
        <w:t xml:space="preserve"> options for resolution</w:t>
      </w:r>
      <w:r w:rsidR="00EE340A" w:rsidRPr="00EE39B6">
        <w:rPr>
          <w:rFonts w:ascii="Calibri" w:hAnsi="Calibri" w:cs="Calibri"/>
        </w:rPr>
        <w:t xml:space="preserve"> depending on the seriousness of the issues raised and the resolution needs of the complainant. These options</w:t>
      </w:r>
      <w:r w:rsidRPr="00EE39B6">
        <w:rPr>
          <w:rFonts w:ascii="Calibri" w:hAnsi="Calibri" w:cs="Calibri"/>
        </w:rPr>
        <w:t xml:space="preserve"> includ</w:t>
      </w:r>
      <w:r w:rsidR="00EE340A" w:rsidRPr="00EE39B6">
        <w:rPr>
          <w:rFonts w:ascii="Calibri" w:hAnsi="Calibri" w:cs="Calibri"/>
        </w:rPr>
        <w:t>e</w:t>
      </w:r>
      <w:r w:rsidRPr="00EE39B6">
        <w:rPr>
          <w:rFonts w:ascii="Calibri" w:hAnsi="Calibri" w:cs="Calibri"/>
        </w:rPr>
        <w:t xml:space="preserve"> referring the complaint</w:t>
      </w:r>
      <w:r w:rsidR="00DB1BBF" w:rsidRPr="00EE39B6">
        <w:rPr>
          <w:rFonts w:ascii="Calibri" w:hAnsi="Calibri" w:cs="Calibri"/>
        </w:rPr>
        <w:t xml:space="preserve"> to the provider</w:t>
      </w:r>
      <w:r w:rsidRPr="00EE39B6">
        <w:rPr>
          <w:rFonts w:ascii="Calibri" w:hAnsi="Calibri" w:cs="Calibri"/>
        </w:rPr>
        <w:t xml:space="preserve"> for direct and early resolution between the parties</w:t>
      </w:r>
      <w:r w:rsidR="00044087" w:rsidRPr="00EE39B6">
        <w:rPr>
          <w:rFonts w:ascii="Calibri" w:hAnsi="Calibri" w:cs="Calibri"/>
        </w:rPr>
        <w:t>,</w:t>
      </w:r>
      <w:r w:rsidRPr="00EE39B6">
        <w:rPr>
          <w:rFonts w:ascii="Calibri" w:hAnsi="Calibri" w:cs="Calibri"/>
        </w:rPr>
        <w:t xml:space="preserve"> making recommendations </w:t>
      </w:r>
      <w:r w:rsidR="00DB1BBF" w:rsidRPr="00EE39B6">
        <w:rPr>
          <w:rFonts w:ascii="Calibri" w:hAnsi="Calibri" w:cs="Calibri"/>
        </w:rPr>
        <w:t>to improve quality of care</w:t>
      </w:r>
      <w:r w:rsidR="00044087" w:rsidRPr="00EE39B6">
        <w:rPr>
          <w:rFonts w:ascii="Calibri" w:hAnsi="Calibri" w:cs="Calibri"/>
        </w:rPr>
        <w:t>,</w:t>
      </w:r>
      <w:r w:rsidRPr="00EE39B6">
        <w:rPr>
          <w:rFonts w:ascii="Calibri" w:hAnsi="Calibri" w:cs="Calibri"/>
        </w:rPr>
        <w:t xml:space="preserve"> referring complaints to other agencies</w:t>
      </w:r>
      <w:r w:rsidR="00044087" w:rsidRPr="00EE39B6">
        <w:rPr>
          <w:rFonts w:ascii="Calibri" w:hAnsi="Calibri" w:cs="Calibri"/>
        </w:rPr>
        <w:t>,</w:t>
      </w:r>
      <w:r w:rsidRPr="00EE39B6">
        <w:rPr>
          <w:rFonts w:ascii="Calibri" w:hAnsi="Calibri" w:cs="Calibri"/>
        </w:rPr>
        <w:t xml:space="preserve"> and undertaking a formal investigation</w:t>
      </w:r>
      <w:r w:rsidR="00044087" w:rsidRPr="00EE39B6">
        <w:rPr>
          <w:rFonts w:ascii="Calibri" w:hAnsi="Calibri" w:cs="Calibri"/>
        </w:rPr>
        <w:t>,</w:t>
      </w:r>
      <w:r w:rsidR="00395108" w:rsidRPr="00EE39B6">
        <w:rPr>
          <w:rFonts w:ascii="Calibri" w:hAnsi="Calibri" w:cs="Calibri"/>
        </w:rPr>
        <w:t xml:space="preserve"> </w:t>
      </w:r>
      <w:r w:rsidRPr="00EE39B6">
        <w:rPr>
          <w:rFonts w:ascii="Calibri" w:hAnsi="Calibri" w:cs="Calibri"/>
        </w:rPr>
        <w:t>which may result in a provider being found in breach of the Code.</w:t>
      </w:r>
    </w:p>
    <w:p w14:paraId="5EE11AFE" w14:textId="1613FA9A" w:rsidR="009B2CA8" w:rsidRPr="00EE39B6" w:rsidRDefault="00135567" w:rsidP="009B2CA8">
      <w:pPr>
        <w:rPr>
          <w:rFonts w:ascii="Calibri" w:hAnsi="Calibri" w:cs="Calibri"/>
        </w:rPr>
      </w:pPr>
      <w:r w:rsidRPr="00EE39B6">
        <w:rPr>
          <w:rFonts w:ascii="Calibri" w:hAnsi="Calibri" w:cs="Calibri"/>
        </w:rPr>
        <w:t>The resolution of complaints is a core statutory function under the Health and Disability Commissioner Act 1994 and is primarily driven by public demand</w:t>
      </w:r>
      <w:r w:rsidR="00053132" w:rsidRPr="00EE39B6">
        <w:rPr>
          <w:rFonts w:ascii="Calibri" w:hAnsi="Calibri" w:cs="Calibri"/>
        </w:rPr>
        <w:t xml:space="preserve">. </w:t>
      </w:r>
      <w:r w:rsidR="00044087" w:rsidRPr="00EE39B6">
        <w:rPr>
          <w:rFonts w:ascii="Calibri" w:hAnsi="Calibri" w:cs="Calibri"/>
        </w:rPr>
        <w:t>Ongoing</w:t>
      </w:r>
      <w:r w:rsidR="008A7261" w:rsidRPr="00EE39B6">
        <w:rPr>
          <w:rFonts w:ascii="Calibri" w:hAnsi="Calibri" w:cs="Calibri"/>
        </w:rPr>
        <w:t xml:space="preserve"> increases in complaint volume</w:t>
      </w:r>
      <w:r w:rsidR="007C6140" w:rsidRPr="00EE39B6">
        <w:rPr>
          <w:rFonts w:ascii="Calibri" w:hAnsi="Calibri" w:cs="Calibri"/>
        </w:rPr>
        <w:t xml:space="preserve"> since the COVID-19 pandemic</w:t>
      </w:r>
      <w:r w:rsidR="008A7261" w:rsidRPr="00EE39B6">
        <w:rPr>
          <w:rFonts w:ascii="Calibri" w:hAnsi="Calibri" w:cs="Calibri"/>
        </w:rPr>
        <w:t xml:space="preserve"> </w:t>
      </w:r>
      <w:r w:rsidR="00535B19" w:rsidRPr="00EE39B6">
        <w:rPr>
          <w:rFonts w:ascii="Calibri" w:hAnsi="Calibri" w:cs="Calibri"/>
        </w:rPr>
        <w:t xml:space="preserve">within a resource-constrained environment </w:t>
      </w:r>
      <w:r w:rsidR="007C6140" w:rsidRPr="00EE39B6">
        <w:rPr>
          <w:rFonts w:ascii="Calibri" w:hAnsi="Calibri" w:cs="Calibri"/>
        </w:rPr>
        <w:t>has placed HDC</w:t>
      </w:r>
      <w:r w:rsidR="00535B19" w:rsidRPr="00EE39B6">
        <w:rPr>
          <w:rFonts w:ascii="Calibri" w:hAnsi="Calibri" w:cs="Calibri"/>
        </w:rPr>
        <w:t>’s processes</w:t>
      </w:r>
      <w:r w:rsidR="007C6140" w:rsidRPr="00EE39B6">
        <w:rPr>
          <w:rFonts w:ascii="Calibri" w:hAnsi="Calibri" w:cs="Calibri"/>
        </w:rPr>
        <w:t xml:space="preserve"> under pressure</w:t>
      </w:r>
      <w:r w:rsidR="008A7261" w:rsidRPr="00EE39B6">
        <w:rPr>
          <w:rFonts w:ascii="Calibri" w:hAnsi="Calibri" w:cs="Calibri"/>
        </w:rPr>
        <w:t xml:space="preserve">. For example, forecasts indicate volumes will increase by </w:t>
      </w:r>
      <w:r w:rsidR="00850370" w:rsidRPr="00EE39B6">
        <w:rPr>
          <w:rFonts w:ascii="Calibri" w:hAnsi="Calibri" w:cs="Calibri"/>
        </w:rPr>
        <w:t>8</w:t>
      </w:r>
      <w:r w:rsidR="008A7261" w:rsidRPr="00EE39B6">
        <w:rPr>
          <w:rFonts w:ascii="Calibri" w:hAnsi="Calibri" w:cs="Calibri"/>
        </w:rPr>
        <w:t xml:space="preserve">% </w:t>
      </w:r>
      <w:r w:rsidR="00173EC2" w:rsidRPr="00EE39B6">
        <w:rPr>
          <w:rFonts w:ascii="Calibri" w:hAnsi="Calibri" w:cs="Calibri"/>
        </w:rPr>
        <w:t xml:space="preserve">in </w:t>
      </w:r>
      <w:r w:rsidR="008A7261" w:rsidRPr="00EE39B6">
        <w:rPr>
          <w:rFonts w:ascii="Calibri" w:hAnsi="Calibri" w:cs="Calibri"/>
        </w:rPr>
        <w:t xml:space="preserve">2025/26 </w:t>
      </w:r>
      <w:r w:rsidR="00951AD2" w:rsidRPr="00EE39B6">
        <w:rPr>
          <w:rFonts w:ascii="Calibri" w:hAnsi="Calibri" w:cs="Calibri"/>
        </w:rPr>
        <w:t xml:space="preserve">over </w:t>
      </w:r>
      <w:r w:rsidR="008A7261" w:rsidRPr="00EE39B6">
        <w:rPr>
          <w:rFonts w:ascii="Calibri" w:hAnsi="Calibri" w:cs="Calibri"/>
        </w:rPr>
        <w:t>previous years.</w:t>
      </w:r>
    </w:p>
    <w:p w14:paraId="7543287E" w14:textId="6C18FDB8" w:rsidR="00C1769E" w:rsidRPr="00EE39B6" w:rsidRDefault="007C6140" w:rsidP="009B2CA8">
      <w:pPr>
        <w:rPr>
          <w:rFonts w:ascii="Calibri" w:hAnsi="Calibri" w:cs="Calibri"/>
        </w:rPr>
      </w:pPr>
      <w:r w:rsidRPr="00EE39B6">
        <w:rPr>
          <w:rFonts w:ascii="Calibri" w:hAnsi="Calibri" w:cs="Calibri"/>
        </w:rPr>
        <w:t>HDC’s</w:t>
      </w:r>
      <w:r w:rsidR="002705FF" w:rsidRPr="00EE39B6">
        <w:rPr>
          <w:rFonts w:ascii="Calibri" w:hAnsi="Calibri" w:cs="Calibri"/>
        </w:rPr>
        <w:t xml:space="preserve"> key priority is </w:t>
      </w:r>
      <w:r w:rsidR="00DC1F95" w:rsidRPr="00EE39B6">
        <w:rPr>
          <w:rFonts w:ascii="Calibri" w:hAnsi="Calibri" w:cs="Calibri"/>
        </w:rPr>
        <w:t>reducing our number of open complaints and improving the timeliness of our complaints process</w:t>
      </w:r>
      <w:r w:rsidR="001B3CA3" w:rsidRPr="00EE39B6">
        <w:rPr>
          <w:rFonts w:ascii="Calibri" w:hAnsi="Calibri" w:cs="Calibri"/>
        </w:rPr>
        <w:t>.</w:t>
      </w:r>
      <w:r w:rsidR="00A0056B" w:rsidRPr="00EE39B6">
        <w:rPr>
          <w:rFonts w:ascii="Calibri" w:hAnsi="Calibri" w:cs="Calibri"/>
        </w:rPr>
        <w:t xml:space="preserve"> </w:t>
      </w:r>
      <w:r w:rsidR="004870D2" w:rsidRPr="00EE39B6">
        <w:rPr>
          <w:rFonts w:ascii="Calibri" w:hAnsi="Calibri" w:cs="Calibri"/>
        </w:rPr>
        <w:t>We have been</w:t>
      </w:r>
      <w:r w:rsidR="00A0056B" w:rsidRPr="00EE39B6">
        <w:rPr>
          <w:rFonts w:ascii="Calibri" w:hAnsi="Calibri" w:cs="Calibri"/>
        </w:rPr>
        <w:t xml:space="preserve"> largely successful</w:t>
      </w:r>
      <w:r w:rsidR="006657B4" w:rsidRPr="00EE39B6">
        <w:rPr>
          <w:rFonts w:ascii="Calibri" w:hAnsi="Calibri" w:cs="Calibri"/>
        </w:rPr>
        <w:t>,</w:t>
      </w:r>
      <w:r w:rsidR="00A0056B" w:rsidRPr="00EE39B6">
        <w:rPr>
          <w:rFonts w:ascii="Calibri" w:hAnsi="Calibri" w:cs="Calibri"/>
        </w:rPr>
        <w:t xml:space="preserve"> with </w:t>
      </w:r>
      <w:r w:rsidR="005214BE" w:rsidRPr="00EE39B6">
        <w:rPr>
          <w:rFonts w:ascii="Calibri" w:hAnsi="Calibri" w:cs="Calibri"/>
        </w:rPr>
        <w:t>significant and sustained</w:t>
      </w:r>
      <w:r w:rsidR="00A0056B" w:rsidRPr="00EE39B6">
        <w:rPr>
          <w:rFonts w:ascii="Calibri" w:hAnsi="Calibri" w:cs="Calibri"/>
        </w:rPr>
        <w:t xml:space="preserve"> increases in the number of complaint closures</w:t>
      </w:r>
      <w:r w:rsidR="006D6D4F" w:rsidRPr="00EE39B6">
        <w:rPr>
          <w:rFonts w:ascii="Calibri" w:hAnsi="Calibri" w:cs="Calibri"/>
        </w:rPr>
        <w:t xml:space="preserve"> and reductions in our number of open complaints</w:t>
      </w:r>
      <w:r w:rsidR="006D4FA8" w:rsidRPr="00EE39B6">
        <w:rPr>
          <w:rFonts w:ascii="Calibri" w:hAnsi="Calibri" w:cs="Calibri"/>
        </w:rPr>
        <w:t>.</w:t>
      </w:r>
    </w:p>
    <w:p w14:paraId="24DD90C8" w14:textId="7B612A9F" w:rsidR="00F564E0" w:rsidRPr="00EE39B6" w:rsidRDefault="006D6D4F" w:rsidP="00F564E0">
      <w:pPr>
        <w:spacing w:after="0"/>
        <w:rPr>
          <w:rFonts w:ascii="Calibri" w:eastAsia="SourceSansVariable-Roman" w:hAnsi="Calibri" w:cs="Calibri"/>
        </w:rPr>
      </w:pPr>
      <w:r w:rsidRPr="00EE39B6">
        <w:rPr>
          <w:rFonts w:ascii="Calibri" w:eastAsia="SourceSansVariable-Roman" w:hAnsi="Calibri" w:cs="Calibri"/>
        </w:rPr>
        <w:t>On 30 March 2026</w:t>
      </w:r>
      <w:r w:rsidR="006657B4" w:rsidRPr="00EE39B6">
        <w:rPr>
          <w:rFonts w:ascii="Calibri" w:eastAsia="SourceSansVariable-Roman" w:hAnsi="Calibri" w:cs="Calibri"/>
        </w:rPr>
        <w:t>,</w:t>
      </w:r>
      <w:r w:rsidRPr="00EE39B6">
        <w:rPr>
          <w:rFonts w:ascii="Calibri" w:eastAsia="SourceSansVariable-Roman" w:hAnsi="Calibri" w:cs="Calibri"/>
        </w:rPr>
        <w:t xml:space="preserve"> HDC implemented a </w:t>
      </w:r>
      <w:r w:rsidR="009D1E31" w:rsidRPr="00EE39B6">
        <w:rPr>
          <w:rFonts w:ascii="Calibri" w:eastAsia="SourceSansVariable-Roman" w:hAnsi="Calibri" w:cs="Calibri"/>
        </w:rPr>
        <w:t>new digital complaints</w:t>
      </w:r>
      <w:r w:rsidRPr="00EE39B6">
        <w:rPr>
          <w:rFonts w:ascii="Calibri" w:eastAsia="SourceSansVariable-Roman" w:hAnsi="Calibri" w:cs="Calibri"/>
        </w:rPr>
        <w:t xml:space="preserve"> manage</w:t>
      </w:r>
      <w:r w:rsidR="009D1E31" w:rsidRPr="00EE39B6">
        <w:rPr>
          <w:rFonts w:ascii="Calibri" w:eastAsia="SourceSansVariable-Roman" w:hAnsi="Calibri" w:cs="Calibri"/>
        </w:rPr>
        <w:t>ment</w:t>
      </w:r>
      <w:r w:rsidRPr="00EE39B6">
        <w:rPr>
          <w:rFonts w:ascii="Calibri" w:eastAsia="SourceSansVariable-Roman" w:hAnsi="Calibri" w:cs="Calibri"/>
        </w:rPr>
        <w:t xml:space="preserve"> system. </w:t>
      </w:r>
      <w:r w:rsidR="009D1E31" w:rsidRPr="00EE39B6">
        <w:rPr>
          <w:rFonts w:ascii="Calibri" w:eastAsia="SourceSansVariable-Roman" w:hAnsi="Calibri" w:cs="Calibri"/>
        </w:rPr>
        <w:t>Once embedded</w:t>
      </w:r>
      <w:r w:rsidR="00E01BAF" w:rsidRPr="00EE39B6">
        <w:rPr>
          <w:rFonts w:ascii="Calibri" w:eastAsia="SourceSansVariable-Roman" w:hAnsi="Calibri" w:cs="Calibri"/>
        </w:rPr>
        <w:t>,</w:t>
      </w:r>
      <w:r w:rsidR="00F564E0" w:rsidRPr="00EE39B6">
        <w:rPr>
          <w:rFonts w:ascii="Calibri" w:eastAsia="SourceSansVariable-Roman" w:hAnsi="Calibri" w:cs="Calibri"/>
        </w:rPr>
        <w:t xml:space="preserve"> </w:t>
      </w:r>
      <w:r w:rsidR="00E01BAF" w:rsidRPr="00EE39B6">
        <w:rPr>
          <w:rFonts w:ascii="Calibri" w:eastAsia="SourceSansVariable-Roman" w:hAnsi="Calibri" w:cs="Calibri"/>
        </w:rPr>
        <w:t>we anticipate that this system</w:t>
      </w:r>
      <w:r w:rsidR="00F564E0" w:rsidRPr="00EE39B6">
        <w:rPr>
          <w:rFonts w:ascii="Calibri" w:eastAsia="SourceSansVariable-Roman" w:hAnsi="Calibri" w:cs="Calibri"/>
        </w:rPr>
        <w:t xml:space="preserve"> </w:t>
      </w:r>
      <w:r w:rsidR="00E01BAF" w:rsidRPr="00EE39B6">
        <w:rPr>
          <w:rFonts w:ascii="Calibri" w:eastAsia="SourceSansVariable-Roman" w:hAnsi="Calibri" w:cs="Calibri"/>
        </w:rPr>
        <w:t>will result in further efficiency gains,</w:t>
      </w:r>
      <w:r w:rsidR="00F564E0" w:rsidRPr="00EE39B6">
        <w:rPr>
          <w:rFonts w:ascii="Calibri" w:eastAsia="SourceSansVariable-Roman" w:hAnsi="Calibri" w:cs="Calibri"/>
        </w:rPr>
        <w:t xml:space="preserve"> improve the transparency and responsiveness of our process, and allow us to better analyse and share our data.</w:t>
      </w:r>
    </w:p>
    <w:p w14:paraId="51B4A61F" w14:textId="77777777" w:rsidR="00C1769E" w:rsidRPr="00EE39B6" w:rsidRDefault="009B2CA8" w:rsidP="000752C1">
      <w:pPr>
        <w:pStyle w:val="Heading3"/>
        <w:ind w:left="0" w:firstLine="0"/>
        <w:rPr>
          <w:rFonts w:ascii="Calibri" w:hAnsi="Calibri" w:cs="Calibri"/>
        </w:rPr>
      </w:pPr>
      <w:r w:rsidRPr="00EE39B6">
        <w:rPr>
          <w:rFonts w:ascii="Calibri" w:hAnsi="Calibri" w:cs="Calibri"/>
        </w:rPr>
        <w:t>Supporting appropriate and timely resolution</w:t>
      </w:r>
    </w:p>
    <w:p w14:paraId="52645B6B" w14:textId="3BAF5DF7" w:rsidR="009B2CA8" w:rsidRPr="00EE39B6" w:rsidRDefault="009B2CA8" w:rsidP="009B2CA8">
      <w:pPr>
        <w:rPr>
          <w:rFonts w:ascii="Calibri" w:hAnsi="Calibri" w:cs="Calibri"/>
        </w:rPr>
      </w:pPr>
      <w:r w:rsidRPr="00EE39B6">
        <w:rPr>
          <w:rFonts w:ascii="Calibri" w:hAnsi="Calibri" w:cs="Calibri"/>
        </w:rPr>
        <w:t>Where appropriate</w:t>
      </w:r>
      <w:r w:rsidR="00724AD6" w:rsidRPr="00EE39B6">
        <w:rPr>
          <w:rFonts w:ascii="Calibri" w:hAnsi="Calibri" w:cs="Calibri"/>
        </w:rPr>
        <w:t>,</w:t>
      </w:r>
      <w:r w:rsidRPr="00EE39B6">
        <w:rPr>
          <w:rFonts w:ascii="Calibri" w:hAnsi="Calibri" w:cs="Calibri"/>
        </w:rPr>
        <w:t xml:space="preserve"> HDC is focused on facilitating early resolution. In this respect, the work of the Advocacy Service is greatly aligned with</w:t>
      </w:r>
      <w:r w:rsidR="006408A7" w:rsidRPr="00EE39B6">
        <w:rPr>
          <w:rFonts w:ascii="Calibri" w:hAnsi="Calibri" w:cs="Calibri"/>
        </w:rPr>
        <w:t>,</w:t>
      </w:r>
      <w:r w:rsidR="66EDD7CD" w:rsidRPr="00EE39B6">
        <w:rPr>
          <w:rFonts w:ascii="Calibri" w:hAnsi="Calibri" w:cs="Calibri"/>
        </w:rPr>
        <w:t xml:space="preserve"> and supports</w:t>
      </w:r>
      <w:r w:rsidRPr="00EE39B6">
        <w:rPr>
          <w:rFonts w:ascii="Calibri" w:hAnsi="Calibri" w:cs="Calibri"/>
        </w:rPr>
        <w:t xml:space="preserve"> the work of</w:t>
      </w:r>
      <w:r w:rsidR="006408A7" w:rsidRPr="00EE39B6">
        <w:rPr>
          <w:rFonts w:ascii="Calibri" w:hAnsi="Calibri" w:cs="Calibri"/>
        </w:rPr>
        <w:t>,</w:t>
      </w:r>
      <w:r w:rsidRPr="00EE39B6">
        <w:rPr>
          <w:rFonts w:ascii="Calibri" w:hAnsi="Calibri" w:cs="Calibri"/>
        </w:rPr>
        <w:t xml:space="preserve"> HDC.</w:t>
      </w:r>
    </w:p>
    <w:p w14:paraId="3D8A2D36" w14:textId="1AF3DC19" w:rsidR="000006D3" w:rsidRPr="00EE39B6" w:rsidRDefault="00DD7C67" w:rsidP="009B2CA8">
      <w:pPr>
        <w:rPr>
          <w:rFonts w:ascii="Calibri" w:hAnsi="Calibri" w:cs="Calibri"/>
        </w:rPr>
      </w:pPr>
      <w:r w:rsidRPr="00EE39B6">
        <w:rPr>
          <w:rFonts w:ascii="Calibri" w:hAnsi="Calibri" w:cs="Calibri"/>
        </w:rPr>
        <w:lastRenderedPageBreak/>
        <w:t>HDC is legislatively required to purchase</w:t>
      </w:r>
      <w:r w:rsidR="009B2CA8" w:rsidRPr="00EE39B6">
        <w:rPr>
          <w:rFonts w:ascii="Calibri" w:hAnsi="Calibri" w:cs="Calibri"/>
        </w:rPr>
        <w:t xml:space="preserve"> Advocacy Service</w:t>
      </w:r>
      <w:r w:rsidRPr="00EE39B6">
        <w:rPr>
          <w:rFonts w:ascii="Calibri" w:hAnsi="Calibri" w:cs="Calibri"/>
        </w:rPr>
        <w:t>s to</w:t>
      </w:r>
      <w:r w:rsidR="009B2CA8" w:rsidRPr="00EE39B6">
        <w:rPr>
          <w:rFonts w:ascii="Calibri" w:hAnsi="Calibri" w:cs="Calibri"/>
        </w:rPr>
        <w:t xml:space="preserve"> assist people to resolve complaints directly with providers</w:t>
      </w:r>
      <w:r w:rsidR="0048017E" w:rsidRPr="00EE39B6">
        <w:rPr>
          <w:rFonts w:ascii="Calibri" w:hAnsi="Calibri" w:cs="Calibri"/>
        </w:rPr>
        <w:t xml:space="preserve">. The Advocacy Service </w:t>
      </w:r>
      <w:r w:rsidR="009B2CA8" w:rsidRPr="00EE39B6">
        <w:rPr>
          <w:rFonts w:ascii="Calibri" w:hAnsi="Calibri" w:cs="Calibri"/>
        </w:rPr>
        <w:t>re</w:t>
      </w:r>
      <w:r w:rsidR="000173BD" w:rsidRPr="00EE39B6">
        <w:rPr>
          <w:rFonts w:ascii="Calibri" w:hAnsi="Calibri" w:cs="Calibri"/>
        </w:rPr>
        <w:t xml:space="preserve">solves around </w:t>
      </w:r>
      <w:r w:rsidR="000006D3" w:rsidRPr="00EE39B6">
        <w:rPr>
          <w:rFonts w:ascii="Calibri" w:hAnsi="Calibri" w:cs="Calibri"/>
        </w:rPr>
        <w:t>2</w:t>
      </w:r>
      <w:r w:rsidR="009B2CA8" w:rsidRPr="00EE39B6">
        <w:rPr>
          <w:rFonts w:ascii="Calibri" w:hAnsi="Calibri" w:cs="Calibri"/>
        </w:rPr>
        <w:t>,</w:t>
      </w:r>
      <w:r w:rsidR="0019512A" w:rsidRPr="00EE39B6">
        <w:rPr>
          <w:rFonts w:ascii="Calibri" w:hAnsi="Calibri" w:cs="Calibri"/>
        </w:rPr>
        <w:t>6</w:t>
      </w:r>
      <w:r w:rsidR="009B2CA8" w:rsidRPr="00EE39B6">
        <w:rPr>
          <w:rFonts w:ascii="Calibri" w:hAnsi="Calibri" w:cs="Calibri"/>
        </w:rPr>
        <w:t>00 complaints a year</w:t>
      </w:r>
      <w:r w:rsidR="00D42E5A" w:rsidRPr="00EE39B6">
        <w:rPr>
          <w:rFonts w:ascii="Calibri" w:hAnsi="Calibri" w:cs="Calibri"/>
        </w:rPr>
        <w:t>, and</w:t>
      </w:r>
      <w:r w:rsidR="009B2CA8" w:rsidRPr="00EE39B6">
        <w:rPr>
          <w:rFonts w:ascii="Calibri" w:hAnsi="Calibri" w:cs="Calibri"/>
        </w:rPr>
        <w:t xml:space="preserve"> </w:t>
      </w:r>
      <w:r w:rsidR="00D42E5A" w:rsidRPr="00EE39B6">
        <w:rPr>
          <w:rFonts w:ascii="Calibri" w:hAnsi="Calibri" w:cs="Calibri"/>
        </w:rPr>
        <w:t>a</w:t>
      </w:r>
      <w:r w:rsidR="009B2CA8" w:rsidRPr="00EE39B6">
        <w:rPr>
          <w:rFonts w:ascii="Calibri" w:hAnsi="Calibri" w:cs="Calibri"/>
        </w:rPr>
        <w:t>l</w:t>
      </w:r>
      <w:r w:rsidR="00191950" w:rsidRPr="00EE39B6">
        <w:rPr>
          <w:rFonts w:ascii="Calibri" w:hAnsi="Calibri" w:cs="Calibri"/>
        </w:rPr>
        <w:t>most all</w:t>
      </w:r>
      <w:r w:rsidR="009B2CA8" w:rsidRPr="00EE39B6">
        <w:rPr>
          <w:rFonts w:ascii="Calibri" w:hAnsi="Calibri" w:cs="Calibri"/>
        </w:rPr>
        <w:t xml:space="preserve"> complaints to the Advocacy Service are closed within </w:t>
      </w:r>
      <w:r w:rsidR="00043538" w:rsidRPr="00EE39B6">
        <w:rPr>
          <w:rFonts w:ascii="Calibri" w:hAnsi="Calibri" w:cs="Calibri"/>
        </w:rPr>
        <w:t>nine</w:t>
      </w:r>
      <w:r w:rsidR="009B2CA8" w:rsidRPr="00EE39B6">
        <w:rPr>
          <w:rFonts w:ascii="Calibri" w:hAnsi="Calibri" w:cs="Calibri"/>
        </w:rPr>
        <w:t xml:space="preserve"> months. Advocates guide and support people to clarify their concerns and the outcomes they seek, and this clarity in turn enables providers to respond effectively and directly. </w:t>
      </w:r>
      <w:r w:rsidR="000006D3" w:rsidRPr="00EE39B6">
        <w:rPr>
          <w:rFonts w:ascii="Calibri" w:hAnsi="Calibri" w:cs="Calibri"/>
        </w:rPr>
        <w:t xml:space="preserve">The advocacy process can </w:t>
      </w:r>
      <w:r w:rsidR="00BB25AD" w:rsidRPr="00EE39B6">
        <w:rPr>
          <w:rFonts w:ascii="Calibri" w:hAnsi="Calibri" w:cs="Calibri"/>
        </w:rPr>
        <w:t xml:space="preserve">help </w:t>
      </w:r>
      <w:r w:rsidR="000006D3" w:rsidRPr="00EE39B6">
        <w:rPr>
          <w:rFonts w:ascii="Calibri" w:hAnsi="Calibri" w:cs="Calibri"/>
        </w:rPr>
        <w:t>to mitigate the power imbalance between consumers and providers and to restore trust and rebuild relationships.</w:t>
      </w:r>
    </w:p>
    <w:p w14:paraId="19E81251" w14:textId="44E95645" w:rsidR="0071123F" w:rsidRPr="00EE39B6" w:rsidRDefault="00877F07" w:rsidP="009B2CA8">
      <w:pPr>
        <w:rPr>
          <w:rFonts w:ascii="Calibri" w:hAnsi="Calibri" w:cs="Calibri"/>
        </w:rPr>
      </w:pPr>
      <w:r w:rsidRPr="00EE39B6">
        <w:rPr>
          <w:rFonts w:ascii="Calibri" w:hAnsi="Calibri" w:cs="Calibri"/>
        </w:rPr>
        <w:t>The</w:t>
      </w:r>
      <w:r w:rsidR="00CE6A13" w:rsidRPr="00EE39B6">
        <w:rPr>
          <w:rFonts w:ascii="Calibri" w:hAnsi="Calibri" w:cs="Calibri"/>
        </w:rPr>
        <w:t xml:space="preserve"> </w:t>
      </w:r>
      <w:r w:rsidR="0071123F" w:rsidRPr="00EE39B6">
        <w:rPr>
          <w:rFonts w:ascii="Calibri" w:hAnsi="Calibri" w:cs="Calibri"/>
        </w:rPr>
        <w:t xml:space="preserve">Advocacy </w:t>
      </w:r>
      <w:r w:rsidR="0001582E" w:rsidRPr="00EE39B6">
        <w:rPr>
          <w:rFonts w:ascii="Calibri" w:hAnsi="Calibri" w:cs="Calibri"/>
        </w:rPr>
        <w:t xml:space="preserve">Service </w:t>
      </w:r>
      <w:r w:rsidRPr="00EE39B6">
        <w:rPr>
          <w:rFonts w:ascii="Calibri" w:hAnsi="Calibri" w:cs="Calibri"/>
        </w:rPr>
        <w:t>also plays an important role in reducing demand on provider complaint processes and</w:t>
      </w:r>
      <w:r w:rsidR="004870D2" w:rsidRPr="00EE39B6">
        <w:rPr>
          <w:rFonts w:ascii="Calibri" w:hAnsi="Calibri" w:cs="Calibri"/>
        </w:rPr>
        <w:t xml:space="preserve"> </w:t>
      </w:r>
      <w:r w:rsidR="000B05AF" w:rsidRPr="00EE39B6">
        <w:rPr>
          <w:rFonts w:ascii="Calibri" w:hAnsi="Calibri" w:cs="Calibri"/>
        </w:rPr>
        <w:t>ensur</w:t>
      </w:r>
      <w:r w:rsidR="004870D2" w:rsidRPr="00EE39B6">
        <w:rPr>
          <w:rFonts w:ascii="Calibri" w:hAnsi="Calibri" w:cs="Calibri"/>
        </w:rPr>
        <w:t>ing</w:t>
      </w:r>
      <w:r w:rsidR="000B05AF" w:rsidRPr="00EE39B6">
        <w:rPr>
          <w:rFonts w:ascii="Calibri" w:hAnsi="Calibri" w:cs="Calibri"/>
        </w:rPr>
        <w:t xml:space="preserve"> that HDC’s resources are focused on complaints that require </w:t>
      </w:r>
      <w:r w:rsidR="004870D2" w:rsidRPr="00EE39B6">
        <w:rPr>
          <w:rFonts w:ascii="Calibri" w:hAnsi="Calibri" w:cs="Calibri"/>
        </w:rPr>
        <w:t xml:space="preserve">our </w:t>
      </w:r>
      <w:r w:rsidR="000B05AF" w:rsidRPr="00EE39B6">
        <w:rPr>
          <w:rFonts w:ascii="Calibri" w:hAnsi="Calibri" w:cs="Calibri"/>
        </w:rPr>
        <w:t>intervention.</w:t>
      </w:r>
    </w:p>
    <w:p w14:paraId="517152B8" w14:textId="6B9884EC" w:rsidR="008D2B4A" w:rsidRPr="00EE39B6" w:rsidRDefault="008D2B4A" w:rsidP="009B2CA8">
      <w:pPr>
        <w:rPr>
          <w:rFonts w:ascii="Calibri" w:hAnsi="Calibri" w:cs="Calibri"/>
        </w:rPr>
      </w:pPr>
      <w:r w:rsidRPr="00EE39B6">
        <w:rPr>
          <w:rFonts w:ascii="Calibri" w:hAnsi="Calibri" w:cs="Calibri"/>
        </w:rPr>
        <w:t>As noted above, HDC’s key focus is on improving the timeliness of our process. Currently around 80% of complaints to HDC are closed within 6 months. However,</w:t>
      </w:r>
      <w:r w:rsidR="00254080" w:rsidRPr="00EE39B6">
        <w:rPr>
          <w:rFonts w:ascii="Calibri" w:hAnsi="Calibri" w:cs="Calibri"/>
        </w:rPr>
        <w:t xml:space="preserve"> complex complaints can take over two years. In this respect</w:t>
      </w:r>
      <w:r w:rsidR="00BB25AD" w:rsidRPr="00EE39B6">
        <w:rPr>
          <w:rFonts w:ascii="Calibri" w:hAnsi="Calibri" w:cs="Calibri"/>
        </w:rPr>
        <w:t>,</w:t>
      </w:r>
      <w:r w:rsidR="00254080" w:rsidRPr="00EE39B6">
        <w:rPr>
          <w:rFonts w:ascii="Calibri" w:hAnsi="Calibri" w:cs="Calibri"/>
        </w:rPr>
        <w:t xml:space="preserve"> HDC is focused on implementing a backlog reduction plan to reduce these delays. This plan </w:t>
      </w:r>
      <w:r w:rsidR="00C16757" w:rsidRPr="00EE39B6">
        <w:rPr>
          <w:rFonts w:ascii="Calibri" w:hAnsi="Calibri" w:cs="Calibri"/>
        </w:rPr>
        <w:t>is focused on improving the</w:t>
      </w:r>
      <w:r w:rsidR="00254080" w:rsidRPr="00EE39B6">
        <w:rPr>
          <w:rFonts w:ascii="Calibri" w:hAnsi="Calibri" w:cs="Calibri"/>
        </w:rPr>
        <w:t xml:space="preserve"> efficienc</w:t>
      </w:r>
      <w:r w:rsidR="00C16757" w:rsidRPr="00EE39B6">
        <w:rPr>
          <w:rFonts w:ascii="Calibri" w:hAnsi="Calibri" w:cs="Calibri"/>
        </w:rPr>
        <w:t>y</w:t>
      </w:r>
      <w:r w:rsidR="00254080" w:rsidRPr="00EE39B6">
        <w:rPr>
          <w:rFonts w:ascii="Calibri" w:hAnsi="Calibri" w:cs="Calibri"/>
        </w:rPr>
        <w:t xml:space="preserve"> </w:t>
      </w:r>
      <w:r w:rsidR="00C16757" w:rsidRPr="00EE39B6">
        <w:rPr>
          <w:rFonts w:ascii="Calibri" w:hAnsi="Calibri" w:cs="Calibri"/>
        </w:rPr>
        <w:t xml:space="preserve">of </w:t>
      </w:r>
      <w:r w:rsidR="00254080" w:rsidRPr="00EE39B6">
        <w:rPr>
          <w:rFonts w:ascii="Calibri" w:hAnsi="Calibri" w:cs="Calibri"/>
        </w:rPr>
        <w:t>our complaints process, reducing bottlenecks and ensuring appropriate resource allocation across the complaint continuum.</w:t>
      </w:r>
      <w:r w:rsidR="008E7F52" w:rsidRPr="00EE39B6">
        <w:rPr>
          <w:rFonts w:ascii="Calibri" w:hAnsi="Calibri" w:cs="Calibri"/>
        </w:rPr>
        <w:t xml:space="preserve"> It has </w:t>
      </w:r>
      <w:r w:rsidR="005C2D32" w:rsidRPr="00EE39B6">
        <w:rPr>
          <w:rFonts w:ascii="Calibri" w:hAnsi="Calibri" w:cs="Calibri"/>
        </w:rPr>
        <w:t xml:space="preserve">resulted in </w:t>
      </w:r>
      <w:r w:rsidR="008E7F52" w:rsidRPr="00EE39B6">
        <w:rPr>
          <w:rFonts w:ascii="Calibri" w:hAnsi="Calibri" w:cs="Calibri"/>
        </w:rPr>
        <w:t>HDC redu</w:t>
      </w:r>
      <w:r w:rsidR="005C2D32" w:rsidRPr="00EE39B6">
        <w:rPr>
          <w:rFonts w:ascii="Calibri" w:hAnsi="Calibri" w:cs="Calibri"/>
        </w:rPr>
        <w:t>cing</w:t>
      </w:r>
      <w:r w:rsidR="008E7F52" w:rsidRPr="00EE39B6">
        <w:rPr>
          <w:rFonts w:ascii="Calibri" w:hAnsi="Calibri" w:cs="Calibri"/>
        </w:rPr>
        <w:t xml:space="preserve"> our number of </w:t>
      </w:r>
      <w:r w:rsidR="00AD3741" w:rsidRPr="00EE39B6">
        <w:rPr>
          <w:rFonts w:ascii="Calibri" w:hAnsi="Calibri" w:cs="Calibri"/>
        </w:rPr>
        <w:t xml:space="preserve">open </w:t>
      </w:r>
      <w:r w:rsidR="008E7F52" w:rsidRPr="00EE39B6">
        <w:rPr>
          <w:rFonts w:ascii="Calibri" w:hAnsi="Calibri" w:cs="Calibri"/>
        </w:rPr>
        <w:t>complaint</w:t>
      </w:r>
      <w:r w:rsidR="00AD3741" w:rsidRPr="00EE39B6">
        <w:rPr>
          <w:rFonts w:ascii="Calibri" w:hAnsi="Calibri" w:cs="Calibri"/>
        </w:rPr>
        <w:t>s by 50%</w:t>
      </w:r>
      <w:r w:rsidR="005C2D32" w:rsidRPr="00EE39B6">
        <w:rPr>
          <w:rFonts w:ascii="Calibri" w:hAnsi="Calibri" w:cs="Calibri"/>
        </w:rPr>
        <w:t xml:space="preserve"> over the past 15 months</w:t>
      </w:r>
      <w:r w:rsidR="00AD3741" w:rsidRPr="00EE39B6">
        <w:rPr>
          <w:rFonts w:ascii="Calibri" w:hAnsi="Calibri" w:cs="Calibri"/>
        </w:rPr>
        <w:t xml:space="preserve">, including a reduction of 52% for complaints aged over two years. </w:t>
      </w:r>
      <w:r w:rsidR="00B83749" w:rsidRPr="00EE39B6">
        <w:rPr>
          <w:rFonts w:ascii="Calibri" w:hAnsi="Calibri" w:cs="Calibri"/>
        </w:rPr>
        <w:t xml:space="preserve">It is anticipated that by the end of 2026, HDC will be </w:t>
      </w:r>
      <w:proofErr w:type="gramStart"/>
      <w:r w:rsidR="00B83749" w:rsidRPr="00EE39B6">
        <w:rPr>
          <w:rFonts w:ascii="Calibri" w:hAnsi="Calibri" w:cs="Calibri"/>
        </w:rPr>
        <w:t>in a position</w:t>
      </w:r>
      <w:proofErr w:type="gramEnd"/>
      <w:r w:rsidR="00B83749" w:rsidRPr="00EE39B6">
        <w:rPr>
          <w:rFonts w:ascii="Calibri" w:hAnsi="Calibri" w:cs="Calibri"/>
        </w:rPr>
        <w:t xml:space="preserve"> to manage </w:t>
      </w:r>
      <w:r w:rsidR="00547AF6" w:rsidRPr="00EE39B6">
        <w:rPr>
          <w:rFonts w:ascii="Calibri" w:hAnsi="Calibri" w:cs="Calibri"/>
        </w:rPr>
        <w:t>most</w:t>
      </w:r>
      <w:r w:rsidR="00B83749" w:rsidRPr="00EE39B6">
        <w:rPr>
          <w:rFonts w:ascii="Calibri" w:hAnsi="Calibri" w:cs="Calibri"/>
        </w:rPr>
        <w:t xml:space="preserve"> incoming complaints within the following timeframes:</w:t>
      </w:r>
    </w:p>
    <w:p w14:paraId="7D849730" w14:textId="75618CBF" w:rsidR="00B83749" w:rsidRPr="00EE39B6" w:rsidRDefault="00B83749" w:rsidP="00B83749">
      <w:pPr>
        <w:pStyle w:val="ListParagraph"/>
        <w:numPr>
          <w:ilvl w:val="0"/>
          <w:numId w:val="31"/>
        </w:numPr>
        <w:spacing w:after="0"/>
        <w:jc w:val="left"/>
        <w:rPr>
          <w:rFonts w:ascii="Calibri" w:hAnsi="Calibri" w:cs="Calibri"/>
        </w:rPr>
      </w:pPr>
      <w:r w:rsidRPr="00EE39B6">
        <w:rPr>
          <w:rFonts w:ascii="Calibri" w:hAnsi="Calibri" w:cs="Calibri"/>
        </w:rPr>
        <w:t xml:space="preserve">Early resolution complaints </w:t>
      </w:r>
      <w:r w:rsidR="00D86BB3" w:rsidRPr="00EE39B6">
        <w:rPr>
          <w:rFonts w:ascii="Calibri" w:hAnsi="Calibri" w:cs="Calibri"/>
        </w:rPr>
        <w:t>–</w:t>
      </w:r>
      <w:r w:rsidRPr="00EE39B6">
        <w:rPr>
          <w:rFonts w:ascii="Calibri" w:hAnsi="Calibri" w:cs="Calibri"/>
        </w:rPr>
        <w:t xml:space="preserve"> within 1 month</w:t>
      </w:r>
    </w:p>
    <w:p w14:paraId="62A90C30" w14:textId="1864C5CC" w:rsidR="00B83749" w:rsidRPr="00EE39B6" w:rsidRDefault="00B83749" w:rsidP="00B83749">
      <w:pPr>
        <w:pStyle w:val="ListParagraph"/>
        <w:numPr>
          <w:ilvl w:val="0"/>
          <w:numId w:val="31"/>
        </w:numPr>
        <w:spacing w:after="0"/>
        <w:jc w:val="left"/>
        <w:rPr>
          <w:rFonts w:ascii="Calibri" w:hAnsi="Calibri" w:cs="Calibri"/>
        </w:rPr>
      </w:pPr>
      <w:r w:rsidRPr="00EE39B6">
        <w:rPr>
          <w:rFonts w:ascii="Calibri" w:hAnsi="Calibri" w:cs="Calibri"/>
        </w:rPr>
        <w:t xml:space="preserve">Complex non-investigation complaints </w:t>
      </w:r>
      <w:r w:rsidR="00D86BB3" w:rsidRPr="00EE39B6">
        <w:rPr>
          <w:rFonts w:ascii="Calibri" w:hAnsi="Calibri" w:cs="Calibri"/>
        </w:rPr>
        <w:t>–</w:t>
      </w:r>
      <w:r w:rsidRPr="00EE39B6">
        <w:rPr>
          <w:rFonts w:ascii="Calibri" w:hAnsi="Calibri" w:cs="Calibri"/>
        </w:rPr>
        <w:t xml:space="preserve"> within 9 months</w:t>
      </w:r>
    </w:p>
    <w:p w14:paraId="274FFDAE" w14:textId="5978BAC8" w:rsidR="00C1769E" w:rsidRPr="00EE39B6" w:rsidRDefault="00B83749" w:rsidP="00B83749">
      <w:pPr>
        <w:pStyle w:val="ListParagraph"/>
        <w:numPr>
          <w:ilvl w:val="0"/>
          <w:numId w:val="31"/>
        </w:numPr>
        <w:spacing w:after="0"/>
        <w:jc w:val="left"/>
        <w:rPr>
          <w:rFonts w:ascii="Calibri" w:hAnsi="Calibri" w:cs="Calibri"/>
        </w:rPr>
      </w:pPr>
      <w:r w:rsidRPr="00EE39B6">
        <w:rPr>
          <w:rFonts w:ascii="Calibri" w:hAnsi="Calibri" w:cs="Calibri"/>
        </w:rPr>
        <w:t xml:space="preserve">Investigations </w:t>
      </w:r>
      <w:r w:rsidR="00D86BB3" w:rsidRPr="00EE39B6">
        <w:rPr>
          <w:rFonts w:ascii="Calibri" w:hAnsi="Calibri" w:cs="Calibri"/>
        </w:rPr>
        <w:t>–</w:t>
      </w:r>
      <w:r w:rsidRPr="00EE39B6">
        <w:rPr>
          <w:rFonts w:ascii="Calibri" w:hAnsi="Calibri" w:cs="Calibri"/>
        </w:rPr>
        <w:t xml:space="preserve"> within 2 years</w:t>
      </w:r>
      <w:r w:rsidR="00D86BB3" w:rsidRPr="00EE39B6">
        <w:rPr>
          <w:rFonts w:ascii="Calibri" w:hAnsi="Calibri" w:cs="Calibri"/>
        </w:rPr>
        <w:t>.</w:t>
      </w:r>
    </w:p>
    <w:p w14:paraId="111FAB57" w14:textId="1F62AB3D" w:rsidR="00121330" w:rsidRPr="00EE39B6" w:rsidRDefault="00121330" w:rsidP="00121330">
      <w:pPr>
        <w:spacing w:after="0"/>
        <w:jc w:val="left"/>
        <w:rPr>
          <w:rFonts w:ascii="Calibri" w:hAnsi="Calibri" w:cs="Calibri"/>
        </w:rPr>
      </w:pPr>
    </w:p>
    <w:p w14:paraId="5057D3CE" w14:textId="1ED02761" w:rsidR="00121330" w:rsidRPr="00EE39B6" w:rsidRDefault="00121330" w:rsidP="00F30F1D">
      <w:pPr>
        <w:autoSpaceDE/>
        <w:autoSpaceDN/>
        <w:adjustRightInd/>
      </w:pPr>
      <w:r w:rsidRPr="00EE39B6">
        <w:rPr>
          <w:rFonts w:ascii="Calibri" w:hAnsi="Calibri" w:cs="Calibri"/>
        </w:rPr>
        <w:t xml:space="preserve">HDC </w:t>
      </w:r>
      <w:r w:rsidR="00D73219" w:rsidRPr="00EE39B6">
        <w:t>has undertaken an evaluation of whānau and provider experience of our tikanga-led processes. Whānau generally rated their experience positively, noting that these processes helped their cultural needs to be met and made them feel heard and understood. However, it was identified that there was an opportunity to embed these processes more seamlessly within HDC’s overall processes, and several actions will be implemented across the coming year to achieve this.</w:t>
      </w:r>
    </w:p>
    <w:p w14:paraId="32963409" w14:textId="1B57F384" w:rsidR="009B2CA8" w:rsidRPr="00EE39B6" w:rsidRDefault="002B4A1F" w:rsidP="00AC10F4">
      <w:pPr>
        <w:pStyle w:val="Heading3"/>
        <w:rPr>
          <w:rFonts w:ascii="Calibri" w:hAnsi="Calibri" w:cs="Calibri"/>
        </w:rPr>
      </w:pPr>
      <w:bookmarkStart w:id="27" w:name="_Hlk168054658"/>
      <w:r w:rsidRPr="00EE39B6">
        <w:rPr>
          <w:rFonts w:ascii="Calibri" w:hAnsi="Calibri" w:cs="Calibri"/>
        </w:rPr>
        <w:t xml:space="preserve">Provider </w:t>
      </w:r>
      <w:r w:rsidR="00FF46B5" w:rsidRPr="00EE39B6">
        <w:rPr>
          <w:rFonts w:ascii="Calibri" w:hAnsi="Calibri" w:cs="Calibri"/>
        </w:rPr>
        <w:t>accountability</w:t>
      </w:r>
    </w:p>
    <w:p w14:paraId="47570128" w14:textId="3178CF49" w:rsidR="009B2CA8" w:rsidRPr="00EE39B6" w:rsidRDefault="009B2CA8" w:rsidP="009B2CA8">
      <w:pPr>
        <w:rPr>
          <w:rFonts w:ascii="Calibri" w:hAnsi="Calibri" w:cs="Calibri"/>
        </w:rPr>
      </w:pPr>
      <w:r w:rsidRPr="00EE39B6">
        <w:rPr>
          <w:rFonts w:ascii="Calibri" w:hAnsi="Calibri" w:cs="Calibri"/>
        </w:rPr>
        <w:t>HDC provides an important mechanism for providers to be held to account for failing to uphold consumers’ rights. HDC may formally investigate a complaint where a provider’s actions appear to be in breach of the Code. Investigations</w:t>
      </w:r>
      <w:r w:rsidR="008F71FA" w:rsidRPr="00EE39B6">
        <w:rPr>
          <w:rFonts w:ascii="Calibri" w:hAnsi="Calibri" w:cs="Calibri"/>
        </w:rPr>
        <w:t xml:space="preserve"> are a thorough, quasi-judicial process and</w:t>
      </w:r>
      <w:r w:rsidRPr="00EE39B6">
        <w:rPr>
          <w:rFonts w:ascii="Calibri" w:hAnsi="Calibri" w:cs="Calibri"/>
        </w:rPr>
        <w:t xml:space="preserve"> tend to focus on more serious departures from acceptable standards or professional boundaries, public safety concerns</w:t>
      </w:r>
      <w:r w:rsidR="00467D13" w:rsidRPr="00EE39B6">
        <w:rPr>
          <w:rFonts w:ascii="Calibri" w:hAnsi="Calibri" w:cs="Calibri"/>
        </w:rPr>
        <w:t>,</w:t>
      </w:r>
      <w:r w:rsidRPr="00EE39B6">
        <w:rPr>
          <w:rFonts w:ascii="Calibri" w:hAnsi="Calibri" w:cs="Calibri"/>
        </w:rPr>
        <w:t xml:space="preserve"> and significant systems or equity issues. </w:t>
      </w:r>
      <w:r w:rsidR="12DC15BB" w:rsidRPr="00EE39B6">
        <w:rPr>
          <w:rFonts w:ascii="Calibri" w:hAnsi="Calibri" w:cs="Calibri"/>
        </w:rPr>
        <w:t xml:space="preserve">Around </w:t>
      </w:r>
      <w:r w:rsidR="008F71FA" w:rsidRPr="00EE39B6">
        <w:rPr>
          <w:rFonts w:ascii="Calibri" w:hAnsi="Calibri" w:cs="Calibri"/>
        </w:rPr>
        <w:t>6</w:t>
      </w:r>
      <w:r w:rsidR="00207310" w:rsidRPr="00EE39B6">
        <w:rPr>
          <w:rFonts w:ascii="Calibri" w:hAnsi="Calibri" w:cs="Calibri"/>
        </w:rPr>
        <w:t>–</w:t>
      </w:r>
      <w:r w:rsidR="008F71FA" w:rsidRPr="00EE39B6">
        <w:rPr>
          <w:rFonts w:ascii="Calibri" w:hAnsi="Calibri" w:cs="Calibri"/>
        </w:rPr>
        <w:t>7</w:t>
      </w:r>
      <w:r w:rsidR="12DC15BB" w:rsidRPr="00EE39B6">
        <w:rPr>
          <w:rFonts w:ascii="Calibri" w:hAnsi="Calibri" w:cs="Calibri"/>
        </w:rPr>
        <w:t>% of complaints to HDC are investigated.</w:t>
      </w:r>
    </w:p>
    <w:p w14:paraId="6FD424BC" w14:textId="08E383C1" w:rsidR="009B2CA8" w:rsidRPr="00EE39B6" w:rsidRDefault="009B2CA8" w:rsidP="009B2CA8">
      <w:pPr>
        <w:rPr>
          <w:rFonts w:ascii="Calibri" w:hAnsi="Calibri" w:cs="Calibri"/>
        </w:rPr>
      </w:pPr>
      <w:r w:rsidRPr="00EE39B6">
        <w:rPr>
          <w:rFonts w:ascii="Calibri" w:hAnsi="Calibri" w:cs="Calibri"/>
        </w:rPr>
        <w:t>In very serious cases, HDC can refer a provider found in breach of the Code to the Director of Proceedings (an independent statutory role), who will decide whether to take legal proceedings against that provider. The Director can lay a disciplinary charge before the Health Practitioners Disciplinary Tribunal or issue proceedings before the Human Rights Review Tribunal, or both.</w:t>
      </w:r>
    </w:p>
    <w:p w14:paraId="41C7539C" w14:textId="77777777" w:rsidR="00C1769E" w:rsidRPr="00EE39B6" w:rsidRDefault="0096070F" w:rsidP="00B5062E">
      <w:pPr>
        <w:rPr>
          <w:rFonts w:ascii="Calibri" w:hAnsi="Calibri" w:cs="Calibri"/>
        </w:rPr>
      </w:pPr>
      <w:bookmarkStart w:id="28" w:name="_Toc200701428"/>
      <w:bookmarkStart w:id="29" w:name="_Toc101344199"/>
      <w:bookmarkEnd w:id="27"/>
      <w:r w:rsidRPr="00EE39B6">
        <w:rPr>
          <w:rFonts w:ascii="Calibri" w:hAnsi="Calibri" w:cs="Calibri"/>
        </w:rPr>
        <w:t>HDC’s accountability function also plays an important role in improving the quality and safety of services. Accountability is an important aspect of a learning system and assists to ensure that risk is escalated</w:t>
      </w:r>
      <w:r w:rsidR="00872220" w:rsidRPr="00EE39B6">
        <w:rPr>
          <w:rFonts w:ascii="Calibri" w:hAnsi="Calibri" w:cs="Calibri"/>
          <w:b/>
        </w:rPr>
        <w:t xml:space="preserve"> </w:t>
      </w:r>
      <w:r w:rsidR="00872220" w:rsidRPr="00EE39B6">
        <w:rPr>
          <w:rFonts w:ascii="Calibri" w:hAnsi="Calibri" w:cs="Calibri"/>
        </w:rPr>
        <w:t>appropriately</w:t>
      </w:r>
      <w:r w:rsidRPr="00EE39B6">
        <w:rPr>
          <w:rFonts w:ascii="Calibri" w:hAnsi="Calibri" w:cs="Calibri"/>
        </w:rPr>
        <w:t>, public safety is protected, recurrent behaviour and systemic issues are addressed, change occurs, people’s resolution needs are met, and public trust in the system is maintained.</w:t>
      </w:r>
      <w:bookmarkEnd w:id="28"/>
    </w:p>
    <w:p w14:paraId="1A7778AC" w14:textId="77777777" w:rsidR="00C1769E" w:rsidRPr="00EE39B6" w:rsidRDefault="002C56DA" w:rsidP="00B5062E">
      <w:pPr>
        <w:rPr>
          <w:rFonts w:ascii="Calibri" w:hAnsi="Calibri" w:cs="Calibri"/>
        </w:rPr>
      </w:pPr>
      <w:r w:rsidRPr="00EE39B6">
        <w:rPr>
          <w:rFonts w:ascii="Calibri" w:hAnsi="Calibri" w:cs="Calibri"/>
        </w:rPr>
        <w:lastRenderedPageBreak/>
        <w:t>In 2026/27, as we reduce our backlog of complaints</w:t>
      </w:r>
      <w:r w:rsidR="006F4678" w:rsidRPr="00EE39B6">
        <w:rPr>
          <w:rFonts w:ascii="Calibri" w:hAnsi="Calibri" w:cs="Calibri"/>
        </w:rPr>
        <w:t xml:space="preserve"> and improve the timeliness of our investigation process</w:t>
      </w:r>
      <w:r w:rsidRPr="00EE39B6">
        <w:rPr>
          <w:rFonts w:ascii="Calibri" w:hAnsi="Calibri" w:cs="Calibri"/>
        </w:rPr>
        <w:t xml:space="preserve">, HDC will be exploring ways </w:t>
      </w:r>
      <w:r w:rsidR="00E13034" w:rsidRPr="00EE39B6">
        <w:rPr>
          <w:rFonts w:ascii="Calibri" w:hAnsi="Calibri" w:cs="Calibri"/>
        </w:rPr>
        <w:t>to</w:t>
      </w:r>
      <w:r w:rsidRPr="00EE39B6">
        <w:rPr>
          <w:rFonts w:ascii="Calibri" w:hAnsi="Calibri" w:cs="Calibri"/>
        </w:rPr>
        <w:t xml:space="preserve"> </w:t>
      </w:r>
      <w:r w:rsidR="006F4678" w:rsidRPr="00EE39B6">
        <w:rPr>
          <w:rFonts w:ascii="Calibri" w:hAnsi="Calibri" w:cs="Calibri"/>
        </w:rPr>
        <w:t xml:space="preserve">more effectively </w:t>
      </w:r>
      <w:r w:rsidRPr="00EE39B6">
        <w:rPr>
          <w:rFonts w:ascii="Calibri" w:hAnsi="Calibri" w:cs="Calibri"/>
        </w:rPr>
        <w:t xml:space="preserve">undertake rapid systemic inquiries </w:t>
      </w:r>
      <w:r w:rsidR="006F4678" w:rsidRPr="00EE39B6">
        <w:rPr>
          <w:rFonts w:ascii="Calibri" w:hAnsi="Calibri" w:cs="Calibri"/>
        </w:rPr>
        <w:t xml:space="preserve">to highlight broader consumer rights issues across the </w:t>
      </w:r>
      <w:r w:rsidR="00E13034" w:rsidRPr="00EE39B6">
        <w:rPr>
          <w:rFonts w:ascii="Calibri" w:hAnsi="Calibri" w:cs="Calibri"/>
        </w:rPr>
        <w:t xml:space="preserve">health and disability </w:t>
      </w:r>
      <w:r w:rsidR="006F4678" w:rsidRPr="00EE39B6">
        <w:rPr>
          <w:rFonts w:ascii="Calibri" w:hAnsi="Calibri" w:cs="Calibri"/>
        </w:rPr>
        <w:t>sector</w:t>
      </w:r>
      <w:r w:rsidR="00E13034" w:rsidRPr="00EE39B6">
        <w:rPr>
          <w:rFonts w:ascii="Calibri" w:hAnsi="Calibri" w:cs="Calibri"/>
        </w:rPr>
        <w:t>.</w:t>
      </w:r>
    </w:p>
    <w:p w14:paraId="0F1BDB33" w14:textId="34FD019D" w:rsidR="00C1769E" w:rsidRPr="00EE39B6" w:rsidRDefault="009B2CA8" w:rsidP="00E040EE">
      <w:pPr>
        <w:pStyle w:val="Heading2"/>
        <w:rPr>
          <w:color w:val="000000" w:themeColor="text1"/>
        </w:rPr>
      </w:pPr>
      <w:bookmarkStart w:id="30" w:name="_Toc233272787"/>
      <w:r w:rsidRPr="00EE39B6">
        <w:rPr>
          <w:color w:val="000000" w:themeColor="text1"/>
        </w:rPr>
        <w:t xml:space="preserve">2.2 </w:t>
      </w:r>
      <w:bookmarkEnd w:id="29"/>
      <w:r w:rsidRPr="00EE39B6">
        <w:rPr>
          <w:color w:val="000000" w:themeColor="text1"/>
        </w:rPr>
        <w:t>Promotion and education</w:t>
      </w:r>
      <w:bookmarkEnd w:id="30"/>
    </w:p>
    <w:p w14:paraId="5B23986D" w14:textId="77777777" w:rsidR="00C1769E" w:rsidRPr="00EE39B6" w:rsidRDefault="002303E3" w:rsidP="009B2CA8">
      <w:pPr>
        <w:keepNext/>
        <w:rPr>
          <w:rFonts w:ascii="Calibri" w:hAnsi="Calibri" w:cs="Calibri"/>
        </w:rPr>
      </w:pPr>
      <w:bookmarkStart w:id="31" w:name="_Toc101344200"/>
      <w:r w:rsidRPr="00EE39B6">
        <w:rPr>
          <w:rFonts w:ascii="Calibri" w:hAnsi="Calibri" w:cs="Calibri"/>
        </w:rPr>
        <w:t>HDC has a statutory obligation to promote the Code. Our</w:t>
      </w:r>
      <w:r w:rsidR="009B2CA8" w:rsidRPr="00EE39B6">
        <w:rPr>
          <w:rFonts w:ascii="Calibri" w:hAnsi="Calibri" w:cs="Calibri"/>
        </w:rPr>
        <w:t xml:space="preserve"> promotion</w:t>
      </w:r>
      <w:r w:rsidR="00467D13" w:rsidRPr="00EE39B6">
        <w:rPr>
          <w:rFonts w:ascii="Calibri" w:hAnsi="Calibri" w:cs="Calibri"/>
        </w:rPr>
        <w:t>al</w:t>
      </w:r>
      <w:r w:rsidR="009B2CA8" w:rsidRPr="00EE39B6">
        <w:rPr>
          <w:rFonts w:ascii="Calibri" w:hAnsi="Calibri" w:cs="Calibri"/>
        </w:rPr>
        <w:t xml:space="preserve"> and education</w:t>
      </w:r>
      <w:r w:rsidR="00467D13" w:rsidRPr="00EE39B6">
        <w:rPr>
          <w:rFonts w:ascii="Calibri" w:hAnsi="Calibri" w:cs="Calibri"/>
        </w:rPr>
        <w:t>al</w:t>
      </w:r>
      <w:r w:rsidR="009B2CA8" w:rsidRPr="00EE39B6">
        <w:rPr>
          <w:rFonts w:ascii="Calibri" w:hAnsi="Calibri" w:cs="Calibri"/>
        </w:rPr>
        <w:t xml:space="preserve"> initiatives help </w:t>
      </w:r>
      <w:r w:rsidR="00467D13" w:rsidRPr="00EE39B6">
        <w:rPr>
          <w:rFonts w:ascii="Calibri" w:hAnsi="Calibri" w:cs="Calibri"/>
        </w:rPr>
        <w:t xml:space="preserve">to </w:t>
      </w:r>
      <w:r w:rsidR="009B2CA8" w:rsidRPr="00EE39B6">
        <w:rPr>
          <w:rFonts w:ascii="Calibri" w:hAnsi="Calibri" w:cs="Calibri"/>
        </w:rPr>
        <w:t>promote and build an understanding of people’s rights and providers’ obligations under the Code.</w:t>
      </w:r>
    </w:p>
    <w:p w14:paraId="51F25657" w14:textId="59C0E236" w:rsidR="009B2CA8" w:rsidRPr="00EE39B6" w:rsidRDefault="009B2CA8" w:rsidP="009B2CA8">
      <w:pPr>
        <w:rPr>
          <w:rFonts w:ascii="Calibri" w:hAnsi="Calibri" w:cs="Calibri"/>
        </w:rPr>
      </w:pPr>
      <w:r w:rsidRPr="00EE39B6">
        <w:rPr>
          <w:rFonts w:ascii="Calibri" w:hAnsi="Calibri" w:cs="Calibri"/>
        </w:rPr>
        <w:t>We aim to focus our promotion</w:t>
      </w:r>
      <w:r w:rsidR="00467D13" w:rsidRPr="00EE39B6">
        <w:rPr>
          <w:rFonts w:ascii="Calibri" w:hAnsi="Calibri" w:cs="Calibri"/>
        </w:rPr>
        <w:t>al</w:t>
      </w:r>
      <w:r w:rsidRPr="00EE39B6">
        <w:rPr>
          <w:rFonts w:ascii="Calibri" w:hAnsi="Calibri" w:cs="Calibri"/>
        </w:rPr>
        <w:t xml:space="preserve"> and education</w:t>
      </w:r>
      <w:r w:rsidR="00467D13" w:rsidRPr="00EE39B6">
        <w:rPr>
          <w:rFonts w:ascii="Calibri" w:hAnsi="Calibri" w:cs="Calibri"/>
        </w:rPr>
        <w:t>al</w:t>
      </w:r>
      <w:r w:rsidRPr="00EE39B6">
        <w:rPr>
          <w:rFonts w:ascii="Calibri" w:hAnsi="Calibri" w:cs="Calibri"/>
        </w:rPr>
        <w:t xml:space="preserve"> activities on communities </w:t>
      </w:r>
      <w:r w:rsidR="00814245" w:rsidRPr="00EE39B6">
        <w:rPr>
          <w:rFonts w:ascii="Calibri" w:hAnsi="Calibri" w:cs="Calibri"/>
        </w:rPr>
        <w:t xml:space="preserve">that </w:t>
      </w:r>
      <w:r w:rsidR="00FE222F" w:rsidRPr="00EE39B6">
        <w:rPr>
          <w:rFonts w:ascii="Calibri" w:hAnsi="Calibri" w:cs="Calibri"/>
        </w:rPr>
        <w:t xml:space="preserve">may </w:t>
      </w:r>
      <w:r w:rsidRPr="00EE39B6">
        <w:rPr>
          <w:rFonts w:ascii="Calibri" w:hAnsi="Calibri" w:cs="Calibri"/>
        </w:rPr>
        <w:t xml:space="preserve">experience </w:t>
      </w:r>
      <w:r w:rsidR="00FE222F" w:rsidRPr="00EE39B6">
        <w:rPr>
          <w:rFonts w:ascii="Calibri" w:hAnsi="Calibri" w:cs="Calibri"/>
        </w:rPr>
        <w:t>multiple barriers to learning about their rights under</w:t>
      </w:r>
      <w:r w:rsidRPr="00EE39B6">
        <w:rPr>
          <w:rFonts w:ascii="Calibri" w:hAnsi="Calibri" w:cs="Calibri"/>
        </w:rPr>
        <w:t xml:space="preserve"> the </w:t>
      </w:r>
      <w:r w:rsidR="00FE222F" w:rsidRPr="00EE39B6">
        <w:rPr>
          <w:rFonts w:ascii="Calibri" w:hAnsi="Calibri" w:cs="Calibri"/>
        </w:rPr>
        <w:t>Code</w:t>
      </w:r>
      <w:r w:rsidRPr="00EE39B6">
        <w:rPr>
          <w:rFonts w:ascii="Calibri" w:hAnsi="Calibri" w:cs="Calibri"/>
        </w:rPr>
        <w:t xml:space="preserve"> and </w:t>
      </w:r>
      <w:r w:rsidR="00FE222F" w:rsidRPr="00EE39B6">
        <w:rPr>
          <w:rFonts w:ascii="Calibri" w:hAnsi="Calibri" w:cs="Calibri"/>
        </w:rPr>
        <w:t>accessing complaints processes</w:t>
      </w:r>
      <w:r w:rsidRPr="00EE39B6">
        <w:rPr>
          <w:rFonts w:ascii="Calibri" w:hAnsi="Calibri" w:cs="Calibri"/>
        </w:rPr>
        <w:t xml:space="preserve">, </w:t>
      </w:r>
      <w:r w:rsidR="00FE222F" w:rsidRPr="00EE39B6">
        <w:rPr>
          <w:rFonts w:ascii="Calibri" w:hAnsi="Calibri" w:cs="Calibri"/>
        </w:rPr>
        <w:t>including</w:t>
      </w:r>
      <w:r w:rsidRPr="00EE39B6">
        <w:rPr>
          <w:rFonts w:ascii="Calibri" w:hAnsi="Calibri" w:cs="Calibri"/>
        </w:rPr>
        <w:t xml:space="preserve"> Māori</w:t>
      </w:r>
      <w:r w:rsidR="00C00094" w:rsidRPr="00EE39B6">
        <w:rPr>
          <w:rFonts w:ascii="Calibri" w:hAnsi="Calibri" w:cs="Calibri"/>
        </w:rPr>
        <w:t>, older people</w:t>
      </w:r>
      <w:r w:rsidRPr="00EE39B6">
        <w:rPr>
          <w:rFonts w:ascii="Calibri" w:hAnsi="Calibri" w:cs="Calibri"/>
        </w:rPr>
        <w:t xml:space="preserve"> and tāngata </w:t>
      </w:r>
      <w:proofErr w:type="spellStart"/>
      <w:r w:rsidRPr="00EE39B6">
        <w:rPr>
          <w:rFonts w:ascii="Calibri" w:hAnsi="Calibri" w:cs="Calibri"/>
        </w:rPr>
        <w:t>whaikaha</w:t>
      </w:r>
      <w:proofErr w:type="spellEnd"/>
      <w:r w:rsidR="000D1AB8" w:rsidRPr="00EE39B6">
        <w:rPr>
          <w:rFonts w:ascii="Calibri" w:hAnsi="Calibri" w:cs="Calibri"/>
        </w:rPr>
        <w:t xml:space="preserve"> </w:t>
      </w:r>
      <w:r w:rsidR="00802A49" w:rsidRPr="00EE39B6">
        <w:rPr>
          <w:rFonts w:ascii="Calibri" w:hAnsi="Calibri" w:cs="Calibri"/>
        </w:rPr>
        <w:t>|</w:t>
      </w:r>
      <w:r w:rsidR="000D1AB8" w:rsidRPr="00EE39B6">
        <w:rPr>
          <w:rFonts w:ascii="Calibri" w:hAnsi="Calibri" w:cs="Calibri"/>
        </w:rPr>
        <w:t xml:space="preserve"> </w:t>
      </w:r>
      <w:r w:rsidR="00802A49" w:rsidRPr="00EE39B6">
        <w:rPr>
          <w:rFonts w:ascii="Calibri" w:hAnsi="Calibri" w:cs="Calibri"/>
        </w:rPr>
        <w:t>disabled people</w:t>
      </w:r>
      <w:r w:rsidRPr="00EE39B6">
        <w:rPr>
          <w:rFonts w:ascii="Calibri" w:hAnsi="Calibri" w:cs="Calibri"/>
        </w:rPr>
        <w:t xml:space="preserve">. </w:t>
      </w:r>
      <w:r w:rsidR="006E6E07" w:rsidRPr="00EE39B6">
        <w:rPr>
          <w:rFonts w:ascii="Calibri" w:hAnsi="Calibri" w:cs="Calibri"/>
        </w:rPr>
        <w:t>We have refreshed</w:t>
      </w:r>
      <w:r w:rsidRPr="00EE39B6">
        <w:rPr>
          <w:rFonts w:ascii="Calibri" w:hAnsi="Calibri" w:cs="Calibri"/>
        </w:rPr>
        <w:t xml:space="preserve"> our promotional material to ensure </w:t>
      </w:r>
      <w:r w:rsidR="00467D13" w:rsidRPr="00EE39B6">
        <w:rPr>
          <w:rFonts w:ascii="Calibri" w:hAnsi="Calibri" w:cs="Calibri"/>
        </w:rPr>
        <w:t>it is</w:t>
      </w:r>
      <w:r w:rsidRPr="00EE39B6">
        <w:rPr>
          <w:rFonts w:ascii="Calibri" w:hAnsi="Calibri" w:cs="Calibri"/>
        </w:rPr>
        <w:t xml:space="preserve"> fit</w:t>
      </w:r>
      <w:r w:rsidR="00467D13" w:rsidRPr="00EE39B6">
        <w:rPr>
          <w:rFonts w:ascii="Calibri" w:hAnsi="Calibri" w:cs="Calibri"/>
        </w:rPr>
        <w:t xml:space="preserve"> </w:t>
      </w:r>
      <w:r w:rsidRPr="00EE39B6">
        <w:rPr>
          <w:rFonts w:ascii="Calibri" w:hAnsi="Calibri" w:cs="Calibri"/>
        </w:rPr>
        <w:t>for</w:t>
      </w:r>
      <w:r w:rsidR="00467D13" w:rsidRPr="00EE39B6">
        <w:rPr>
          <w:rFonts w:ascii="Calibri" w:hAnsi="Calibri" w:cs="Calibri"/>
        </w:rPr>
        <w:t xml:space="preserve"> </w:t>
      </w:r>
      <w:r w:rsidRPr="00EE39B6">
        <w:rPr>
          <w:rFonts w:ascii="Calibri" w:hAnsi="Calibri" w:cs="Calibri"/>
        </w:rPr>
        <w:t>purpose, culturally appropriate</w:t>
      </w:r>
      <w:r w:rsidR="00467D13" w:rsidRPr="00EE39B6">
        <w:rPr>
          <w:rFonts w:ascii="Calibri" w:hAnsi="Calibri" w:cs="Calibri"/>
        </w:rPr>
        <w:t>,</w:t>
      </w:r>
      <w:r w:rsidRPr="00EE39B6">
        <w:rPr>
          <w:rFonts w:ascii="Calibri" w:hAnsi="Calibri" w:cs="Calibri"/>
        </w:rPr>
        <w:t xml:space="preserve"> and accessible. </w:t>
      </w:r>
      <w:r w:rsidR="00267608" w:rsidRPr="00EE39B6">
        <w:rPr>
          <w:rFonts w:ascii="Calibri" w:hAnsi="Calibri" w:cs="Calibri"/>
        </w:rPr>
        <w:t>Our</w:t>
      </w:r>
      <w:r w:rsidRPr="00EE39B6">
        <w:rPr>
          <w:rFonts w:ascii="Calibri" w:hAnsi="Calibri" w:cs="Calibri"/>
        </w:rPr>
        <w:t xml:space="preserve"> online education resource</w:t>
      </w:r>
      <w:r w:rsidR="00267608" w:rsidRPr="00EE39B6">
        <w:rPr>
          <w:rFonts w:ascii="Calibri" w:hAnsi="Calibri" w:cs="Calibri"/>
        </w:rPr>
        <w:t>s</w:t>
      </w:r>
      <w:r w:rsidRPr="00EE39B6">
        <w:rPr>
          <w:rFonts w:ascii="Calibri" w:hAnsi="Calibri" w:cs="Calibri"/>
        </w:rPr>
        <w:t xml:space="preserve"> for consumers to raise awareness of </w:t>
      </w:r>
      <w:r w:rsidR="008D5213" w:rsidRPr="00EE39B6">
        <w:rPr>
          <w:rFonts w:ascii="Calibri" w:hAnsi="Calibri" w:cs="Calibri"/>
        </w:rPr>
        <w:t xml:space="preserve">their </w:t>
      </w:r>
      <w:r w:rsidRPr="00EE39B6">
        <w:rPr>
          <w:rFonts w:ascii="Calibri" w:hAnsi="Calibri" w:cs="Calibri"/>
        </w:rPr>
        <w:t>rights and how to exercise them</w:t>
      </w:r>
      <w:r w:rsidR="00267608" w:rsidRPr="00EE39B6">
        <w:rPr>
          <w:rFonts w:ascii="Calibri" w:hAnsi="Calibri" w:cs="Calibri"/>
        </w:rPr>
        <w:t xml:space="preserve"> are well utilised.</w:t>
      </w:r>
    </w:p>
    <w:p w14:paraId="58E71CB9" w14:textId="71679EA4" w:rsidR="009B2CA8" w:rsidRPr="00EE39B6" w:rsidRDefault="005109CC" w:rsidP="009B2CA8">
      <w:pPr>
        <w:keepNext/>
        <w:rPr>
          <w:rFonts w:ascii="Calibri" w:hAnsi="Calibri" w:cs="Calibri"/>
        </w:rPr>
      </w:pPr>
      <w:r w:rsidRPr="00EE39B6">
        <w:rPr>
          <w:rFonts w:ascii="Calibri" w:hAnsi="Calibri" w:cs="Calibri"/>
        </w:rPr>
        <w:t>R</w:t>
      </w:r>
      <w:r w:rsidR="009B2CA8" w:rsidRPr="00EE39B6">
        <w:rPr>
          <w:rFonts w:ascii="Calibri" w:hAnsi="Calibri" w:cs="Calibri"/>
        </w:rPr>
        <w:t>aising providers’ awareness of their obligations under the Code and how to apply the Code in their day-to-day practice</w:t>
      </w:r>
      <w:r w:rsidRPr="00EE39B6">
        <w:rPr>
          <w:rFonts w:ascii="Calibri" w:hAnsi="Calibri" w:cs="Calibri"/>
        </w:rPr>
        <w:t xml:space="preserve"> improves quality of care and patient experience</w:t>
      </w:r>
      <w:r w:rsidR="009B2CA8" w:rsidRPr="00EE39B6">
        <w:rPr>
          <w:rFonts w:ascii="Calibri" w:hAnsi="Calibri" w:cs="Calibri"/>
        </w:rPr>
        <w:t xml:space="preserve">. </w:t>
      </w:r>
      <w:r w:rsidRPr="00EE39B6">
        <w:rPr>
          <w:rFonts w:ascii="Calibri" w:hAnsi="Calibri" w:cs="Calibri"/>
        </w:rPr>
        <w:t>HDC also</w:t>
      </w:r>
      <w:r w:rsidR="009B2CA8" w:rsidRPr="00EE39B6">
        <w:rPr>
          <w:rFonts w:ascii="Calibri" w:hAnsi="Calibri" w:cs="Calibri"/>
        </w:rPr>
        <w:t xml:space="preserve"> aim</w:t>
      </w:r>
      <w:r w:rsidRPr="00EE39B6">
        <w:rPr>
          <w:rFonts w:ascii="Calibri" w:hAnsi="Calibri" w:cs="Calibri"/>
        </w:rPr>
        <w:t>s</w:t>
      </w:r>
      <w:r w:rsidR="009B2CA8" w:rsidRPr="00EE39B6">
        <w:rPr>
          <w:rFonts w:ascii="Calibri" w:hAnsi="Calibri" w:cs="Calibri"/>
        </w:rPr>
        <w:t xml:space="preserve"> to increase providers’ capability to resolve complaints directly with the complainant </w:t>
      </w:r>
      <w:r w:rsidR="00EB188E" w:rsidRPr="00EE39B6">
        <w:rPr>
          <w:rFonts w:ascii="Calibri" w:hAnsi="Calibri" w:cs="Calibri"/>
        </w:rPr>
        <w:t>to</w:t>
      </w:r>
      <w:r w:rsidR="009B2CA8" w:rsidRPr="00EE39B6">
        <w:rPr>
          <w:rFonts w:ascii="Calibri" w:hAnsi="Calibri" w:cs="Calibri"/>
        </w:rPr>
        <w:t xml:space="preserve"> facilitate </w:t>
      </w:r>
      <w:r w:rsidR="000F12AE" w:rsidRPr="00EE39B6">
        <w:rPr>
          <w:rFonts w:ascii="Calibri" w:hAnsi="Calibri" w:cs="Calibri"/>
        </w:rPr>
        <w:t>timely</w:t>
      </w:r>
      <w:r w:rsidR="009B2CA8" w:rsidRPr="00EE39B6">
        <w:rPr>
          <w:rFonts w:ascii="Calibri" w:hAnsi="Calibri" w:cs="Calibri"/>
        </w:rPr>
        <w:t xml:space="preserve"> resolution. </w:t>
      </w:r>
      <w:r w:rsidR="00D04077" w:rsidRPr="00EE39B6">
        <w:rPr>
          <w:rFonts w:ascii="Calibri" w:hAnsi="Calibri" w:cs="Calibri"/>
        </w:rPr>
        <w:t>The primary way in which we do this is through online provider education mod</w:t>
      </w:r>
      <w:r w:rsidR="00DE3797" w:rsidRPr="00EE39B6">
        <w:rPr>
          <w:rFonts w:ascii="Calibri" w:hAnsi="Calibri" w:cs="Calibri"/>
        </w:rPr>
        <w:t>ules</w:t>
      </w:r>
      <w:r w:rsidR="00F368FF" w:rsidRPr="00EE39B6">
        <w:rPr>
          <w:rFonts w:ascii="Calibri" w:hAnsi="Calibri" w:cs="Calibri"/>
        </w:rPr>
        <w:t>,</w:t>
      </w:r>
      <w:r w:rsidR="00D04077" w:rsidRPr="00EE39B6">
        <w:rPr>
          <w:rFonts w:ascii="Calibri" w:hAnsi="Calibri" w:cs="Calibri"/>
        </w:rPr>
        <w:t xml:space="preserve"> which are well util</w:t>
      </w:r>
      <w:r w:rsidR="008F6C5E" w:rsidRPr="00EE39B6">
        <w:rPr>
          <w:rFonts w:ascii="Calibri" w:hAnsi="Calibri" w:cs="Calibri"/>
        </w:rPr>
        <w:t>ised by the sector.</w:t>
      </w:r>
      <w:r w:rsidR="00E612F2" w:rsidRPr="00EE39B6">
        <w:rPr>
          <w:rFonts w:ascii="Calibri" w:hAnsi="Calibri" w:cs="Calibri"/>
        </w:rPr>
        <w:t xml:space="preserve"> We also regularly engage with Health NZ and other health and disability agencies </w:t>
      </w:r>
      <w:r w:rsidR="00D01AB9" w:rsidRPr="00EE39B6">
        <w:rPr>
          <w:rFonts w:ascii="Calibri" w:hAnsi="Calibri" w:cs="Calibri"/>
        </w:rPr>
        <w:t>to</w:t>
      </w:r>
      <w:r w:rsidR="00CF11C8" w:rsidRPr="00EE39B6">
        <w:rPr>
          <w:rFonts w:ascii="Calibri" w:hAnsi="Calibri" w:cs="Calibri"/>
        </w:rPr>
        <w:t xml:space="preserve"> improve responses to complaints. In 2026/27</w:t>
      </w:r>
      <w:r w:rsidR="00F368FF" w:rsidRPr="00EE39B6">
        <w:rPr>
          <w:rFonts w:ascii="Calibri" w:hAnsi="Calibri" w:cs="Calibri"/>
        </w:rPr>
        <w:t>,</w:t>
      </w:r>
      <w:r w:rsidR="00CF11C8" w:rsidRPr="00EE39B6">
        <w:rPr>
          <w:rFonts w:ascii="Calibri" w:hAnsi="Calibri" w:cs="Calibri"/>
        </w:rPr>
        <w:t xml:space="preserve"> </w:t>
      </w:r>
      <w:r w:rsidR="00C47724" w:rsidRPr="00EE39B6">
        <w:rPr>
          <w:rFonts w:ascii="Calibri" w:hAnsi="Calibri" w:cs="Calibri"/>
        </w:rPr>
        <w:t>we</w:t>
      </w:r>
      <w:r w:rsidR="00006476" w:rsidRPr="00EE39B6">
        <w:rPr>
          <w:rFonts w:ascii="Calibri" w:hAnsi="Calibri" w:cs="Calibri"/>
        </w:rPr>
        <w:t xml:space="preserve"> will endeavour to </w:t>
      </w:r>
      <w:r w:rsidR="008F6C5E" w:rsidRPr="00EE39B6">
        <w:rPr>
          <w:rFonts w:ascii="Calibri" w:hAnsi="Calibri" w:cs="Calibri"/>
        </w:rPr>
        <w:t>engag</w:t>
      </w:r>
      <w:r w:rsidR="00006476" w:rsidRPr="00EE39B6">
        <w:rPr>
          <w:rFonts w:ascii="Calibri" w:hAnsi="Calibri" w:cs="Calibri"/>
        </w:rPr>
        <w:t>e</w:t>
      </w:r>
      <w:r w:rsidR="00EA05ED" w:rsidRPr="00EE39B6">
        <w:rPr>
          <w:rFonts w:ascii="Calibri" w:hAnsi="Calibri" w:cs="Calibri"/>
        </w:rPr>
        <w:t xml:space="preserve"> with providers to support a cultural approach to complaints resolution</w:t>
      </w:r>
      <w:r w:rsidR="00A12CCB" w:rsidRPr="00EE39B6">
        <w:rPr>
          <w:rFonts w:ascii="Calibri" w:hAnsi="Calibri" w:cs="Calibri"/>
        </w:rPr>
        <w:t>.</w:t>
      </w:r>
    </w:p>
    <w:p w14:paraId="214726DF" w14:textId="77777777" w:rsidR="00C1769E" w:rsidRPr="00EE39B6" w:rsidRDefault="004C42B2" w:rsidP="009B2CA8">
      <w:pPr>
        <w:rPr>
          <w:rFonts w:ascii="Calibri" w:hAnsi="Calibri" w:cs="Calibri"/>
        </w:rPr>
      </w:pPr>
      <w:r w:rsidRPr="00EE39B6">
        <w:rPr>
          <w:rFonts w:ascii="Calibri" w:hAnsi="Calibri" w:cs="Calibri"/>
        </w:rPr>
        <w:t>In the context of reduced funding, HDC primarily relies on t</w:t>
      </w:r>
      <w:r w:rsidR="009B2CA8" w:rsidRPr="00EE39B6">
        <w:rPr>
          <w:rFonts w:ascii="Calibri" w:hAnsi="Calibri" w:cs="Calibri"/>
        </w:rPr>
        <w:t>he Advocacy Service to promote the Code through community</w:t>
      </w:r>
      <w:r w:rsidR="00467D13" w:rsidRPr="00EE39B6">
        <w:rPr>
          <w:rFonts w:ascii="Calibri" w:hAnsi="Calibri" w:cs="Calibri"/>
        </w:rPr>
        <w:t>-</w:t>
      </w:r>
      <w:r w:rsidR="009B2CA8" w:rsidRPr="00EE39B6">
        <w:rPr>
          <w:rFonts w:ascii="Calibri" w:hAnsi="Calibri" w:cs="Calibri"/>
        </w:rPr>
        <w:t>level education</w:t>
      </w:r>
      <w:r w:rsidR="00467D13" w:rsidRPr="00EE39B6">
        <w:rPr>
          <w:rFonts w:ascii="Calibri" w:hAnsi="Calibri" w:cs="Calibri"/>
        </w:rPr>
        <w:t>al</w:t>
      </w:r>
      <w:r w:rsidR="009B2CA8" w:rsidRPr="00EE39B6">
        <w:rPr>
          <w:rFonts w:ascii="Calibri" w:hAnsi="Calibri" w:cs="Calibri"/>
        </w:rPr>
        <w:t xml:space="preserve"> initiatives. Advocates </w:t>
      </w:r>
      <w:r w:rsidR="00164156" w:rsidRPr="00EE39B6">
        <w:rPr>
          <w:rFonts w:ascii="Calibri" w:hAnsi="Calibri" w:cs="Calibri"/>
        </w:rPr>
        <w:t>undertake over 2</w:t>
      </w:r>
      <w:r w:rsidR="00142501" w:rsidRPr="00EE39B6">
        <w:rPr>
          <w:rFonts w:ascii="Calibri" w:hAnsi="Calibri" w:cs="Calibri"/>
        </w:rPr>
        <w:t>,</w:t>
      </w:r>
      <w:r w:rsidR="00164156" w:rsidRPr="00EE39B6">
        <w:rPr>
          <w:rFonts w:ascii="Calibri" w:hAnsi="Calibri" w:cs="Calibri"/>
        </w:rPr>
        <w:t xml:space="preserve">000 activities each year to raise people’s awareness of the Code and complaint avenues. </w:t>
      </w:r>
      <w:r w:rsidR="006E6E07" w:rsidRPr="00EE39B6">
        <w:rPr>
          <w:rFonts w:ascii="Calibri" w:hAnsi="Calibri" w:cs="Calibri"/>
        </w:rPr>
        <w:t xml:space="preserve">Advocates also </w:t>
      </w:r>
      <w:r w:rsidR="72DBBE23" w:rsidRPr="00EE39B6">
        <w:rPr>
          <w:rFonts w:ascii="Calibri" w:hAnsi="Calibri" w:cs="Calibri"/>
        </w:rPr>
        <w:t xml:space="preserve">have more than </w:t>
      </w:r>
      <w:r w:rsidR="00164156" w:rsidRPr="00EE39B6">
        <w:rPr>
          <w:rFonts w:ascii="Calibri" w:hAnsi="Calibri" w:cs="Calibri"/>
        </w:rPr>
        <w:t>20,000</w:t>
      </w:r>
      <w:r w:rsidR="006E6E07" w:rsidRPr="00EE39B6">
        <w:rPr>
          <w:rFonts w:ascii="Calibri" w:hAnsi="Calibri" w:cs="Calibri"/>
        </w:rPr>
        <w:t xml:space="preserve"> </w:t>
      </w:r>
      <w:r w:rsidR="64E9EF79" w:rsidRPr="00EE39B6">
        <w:rPr>
          <w:rFonts w:ascii="Calibri" w:hAnsi="Calibri" w:cs="Calibri"/>
        </w:rPr>
        <w:t>contacts with consumers and providers</w:t>
      </w:r>
      <w:r w:rsidR="006E6E07" w:rsidRPr="00EE39B6">
        <w:rPr>
          <w:rFonts w:ascii="Calibri" w:hAnsi="Calibri" w:cs="Calibri"/>
        </w:rPr>
        <w:t xml:space="preserve"> every year </w:t>
      </w:r>
      <w:r w:rsidR="00E9713E" w:rsidRPr="00EE39B6">
        <w:rPr>
          <w:rFonts w:ascii="Calibri" w:hAnsi="Calibri" w:cs="Calibri"/>
        </w:rPr>
        <w:t>to</w:t>
      </w:r>
      <w:r w:rsidR="008D5213" w:rsidRPr="00EE39B6">
        <w:rPr>
          <w:rFonts w:ascii="Calibri" w:hAnsi="Calibri" w:cs="Calibri"/>
        </w:rPr>
        <w:t xml:space="preserve"> </w:t>
      </w:r>
      <w:r w:rsidR="006E6E07" w:rsidRPr="00EE39B6">
        <w:rPr>
          <w:rFonts w:ascii="Calibri" w:hAnsi="Calibri" w:cs="Calibri"/>
        </w:rPr>
        <w:t>assist people to understand their rights under the Code</w:t>
      </w:r>
      <w:r w:rsidR="008D5213" w:rsidRPr="00EE39B6">
        <w:rPr>
          <w:rFonts w:ascii="Calibri" w:hAnsi="Calibri" w:cs="Calibri"/>
        </w:rPr>
        <w:t xml:space="preserve"> and</w:t>
      </w:r>
      <w:r w:rsidR="006E6E07" w:rsidRPr="00EE39B6">
        <w:rPr>
          <w:rFonts w:ascii="Calibri" w:hAnsi="Calibri" w:cs="Calibri"/>
        </w:rPr>
        <w:t xml:space="preserve"> </w:t>
      </w:r>
      <w:r w:rsidR="008D5213" w:rsidRPr="00EE39B6">
        <w:rPr>
          <w:rFonts w:ascii="Calibri" w:hAnsi="Calibri" w:cs="Calibri"/>
        </w:rPr>
        <w:t xml:space="preserve">their </w:t>
      </w:r>
      <w:r w:rsidR="006E6E07" w:rsidRPr="00EE39B6">
        <w:rPr>
          <w:rFonts w:ascii="Calibri" w:hAnsi="Calibri" w:cs="Calibri"/>
        </w:rPr>
        <w:t>avenues for complaint, connect them with appropriate support agencies</w:t>
      </w:r>
      <w:r w:rsidR="008D5213" w:rsidRPr="00EE39B6">
        <w:rPr>
          <w:rFonts w:ascii="Calibri" w:hAnsi="Calibri" w:cs="Calibri"/>
        </w:rPr>
        <w:t>,</w:t>
      </w:r>
      <w:r w:rsidR="006E6E07" w:rsidRPr="00EE39B6">
        <w:rPr>
          <w:rFonts w:ascii="Calibri" w:hAnsi="Calibri" w:cs="Calibri"/>
        </w:rPr>
        <w:t xml:space="preserve"> and </w:t>
      </w:r>
      <w:r w:rsidR="008D5213" w:rsidRPr="00EE39B6">
        <w:rPr>
          <w:rFonts w:ascii="Calibri" w:hAnsi="Calibri" w:cs="Calibri"/>
        </w:rPr>
        <w:t xml:space="preserve">educate them </w:t>
      </w:r>
      <w:r w:rsidR="006E6E07" w:rsidRPr="00EE39B6">
        <w:rPr>
          <w:rFonts w:ascii="Calibri" w:hAnsi="Calibri" w:cs="Calibri"/>
        </w:rPr>
        <w:t>on self-advocacy skills.</w:t>
      </w:r>
    </w:p>
    <w:p w14:paraId="3A717D49" w14:textId="77777777" w:rsidR="00C1769E" w:rsidRPr="00EE39B6" w:rsidRDefault="005109CC" w:rsidP="009B2CA8">
      <w:pPr>
        <w:rPr>
          <w:rFonts w:ascii="Calibri" w:hAnsi="Calibri" w:cs="Calibri"/>
        </w:rPr>
      </w:pPr>
      <w:r w:rsidRPr="00EE39B6">
        <w:rPr>
          <w:rFonts w:ascii="Calibri" w:hAnsi="Calibri" w:cs="Calibri"/>
        </w:rPr>
        <w:t>Resource constraints</w:t>
      </w:r>
      <w:r w:rsidR="2E58721D" w:rsidRPr="00EE39B6">
        <w:rPr>
          <w:rFonts w:ascii="Calibri" w:hAnsi="Calibri" w:cs="Calibri"/>
        </w:rPr>
        <w:t xml:space="preserve"> have reduced</w:t>
      </w:r>
      <w:r w:rsidR="00693176" w:rsidRPr="00EE39B6">
        <w:rPr>
          <w:rFonts w:ascii="Calibri" w:hAnsi="Calibri" w:cs="Calibri"/>
        </w:rPr>
        <w:t xml:space="preserve"> </w:t>
      </w:r>
      <w:r w:rsidR="00BC1B4B" w:rsidRPr="00EE39B6">
        <w:rPr>
          <w:rFonts w:ascii="Calibri" w:hAnsi="Calibri" w:cs="Calibri"/>
        </w:rPr>
        <w:t xml:space="preserve">the </w:t>
      </w:r>
      <w:r w:rsidR="2E58721D" w:rsidRPr="00EE39B6">
        <w:rPr>
          <w:rFonts w:ascii="Calibri" w:hAnsi="Calibri" w:cs="Calibri"/>
        </w:rPr>
        <w:t>capacity</w:t>
      </w:r>
      <w:r w:rsidR="00BC1B4B" w:rsidRPr="00EE39B6">
        <w:rPr>
          <w:rFonts w:ascii="Calibri" w:hAnsi="Calibri" w:cs="Calibri"/>
        </w:rPr>
        <w:t xml:space="preserve"> of </w:t>
      </w:r>
      <w:r w:rsidR="2E58721D" w:rsidRPr="00EE39B6">
        <w:rPr>
          <w:rFonts w:ascii="Calibri" w:hAnsi="Calibri" w:cs="Calibri"/>
        </w:rPr>
        <w:t xml:space="preserve">the Advocacy Service to undertake </w:t>
      </w:r>
      <w:r w:rsidR="00BC1B4B" w:rsidRPr="00EE39B6">
        <w:rPr>
          <w:rFonts w:ascii="Calibri" w:hAnsi="Calibri" w:cs="Calibri"/>
        </w:rPr>
        <w:t xml:space="preserve">networking </w:t>
      </w:r>
      <w:r w:rsidRPr="00EE39B6">
        <w:rPr>
          <w:rFonts w:ascii="Calibri" w:hAnsi="Calibri" w:cs="Calibri"/>
        </w:rPr>
        <w:t>and education</w:t>
      </w:r>
      <w:r w:rsidR="00142501" w:rsidRPr="00EE39B6">
        <w:rPr>
          <w:rFonts w:ascii="Calibri" w:hAnsi="Calibri" w:cs="Calibri"/>
        </w:rPr>
        <w:t>al</w:t>
      </w:r>
      <w:r w:rsidRPr="00EE39B6">
        <w:rPr>
          <w:rFonts w:ascii="Calibri" w:hAnsi="Calibri" w:cs="Calibri"/>
        </w:rPr>
        <w:t xml:space="preserve"> </w:t>
      </w:r>
      <w:r w:rsidR="00BC1B4B" w:rsidRPr="00EE39B6">
        <w:rPr>
          <w:rFonts w:ascii="Calibri" w:hAnsi="Calibri" w:cs="Calibri"/>
        </w:rPr>
        <w:t>activities</w:t>
      </w:r>
      <w:r w:rsidR="2E58721D" w:rsidRPr="00EE39B6">
        <w:rPr>
          <w:rFonts w:ascii="Calibri" w:hAnsi="Calibri" w:cs="Calibri"/>
        </w:rPr>
        <w:t>, and</w:t>
      </w:r>
      <w:r w:rsidR="00613F2F" w:rsidRPr="00EE39B6">
        <w:rPr>
          <w:rFonts w:ascii="Calibri" w:hAnsi="Calibri" w:cs="Calibri"/>
        </w:rPr>
        <w:t>,</w:t>
      </w:r>
      <w:r w:rsidR="2E58721D" w:rsidRPr="00EE39B6">
        <w:rPr>
          <w:rFonts w:ascii="Calibri" w:hAnsi="Calibri" w:cs="Calibri"/>
        </w:rPr>
        <w:t xml:space="preserve"> in</w:t>
      </w:r>
      <w:r w:rsidR="00693176" w:rsidRPr="00EE39B6">
        <w:rPr>
          <w:rFonts w:ascii="Calibri" w:hAnsi="Calibri" w:cs="Calibri"/>
        </w:rPr>
        <w:t xml:space="preserve"> this context</w:t>
      </w:r>
      <w:r w:rsidR="00D07D12" w:rsidRPr="00EE39B6">
        <w:rPr>
          <w:rFonts w:ascii="Calibri" w:hAnsi="Calibri" w:cs="Calibri"/>
        </w:rPr>
        <w:t>,</w:t>
      </w:r>
      <w:r w:rsidR="00693176" w:rsidRPr="00EE39B6">
        <w:rPr>
          <w:rFonts w:ascii="Calibri" w:hAnsi="Calibri" w:cs="Calibri"/>
        </w:rPr>
        <w:t xml:space="preserve"> advocates</w:t>
      </w:r>
      <w:r w:rsidR="00BC1B4B" w:rsidRPr="00EE39B6">
        <w:rPr>
          <w:rFonts w:ascii="Calibri" w:hAnsi="Calibri" w:cs="Calibri"/>
        </w:rPr>
        <w:t xml:space="preserve"> will </w:t>
      </w:r>
      <w:r w:rsidR="00287F3E" w:rsidRPr="00EE39B6">
        <w:rPr>
          <w:rFonts w:ascii="Calibri" w:hAnsi="Calibri" w:cs="Calibri"/>
        </w:rPr>
        <w:t xml:space="preserve">concentrate these activities on </w:t>
      </w:r>
      <w:r w:rsidR="00BC1B4B" w:rsidRPr="00EE39B6">
        <w:rPr>
          <w:rFonts w:ascii="Calibri" w:hAnsi="Calibri" w:cs="Calibri"/>
        </w:rPr>
        <w:t>focus populations</w:t>
      </w:r>
      <w:r w:rsidR="00041D1D" w:rsidRPr="00EE39B6">
        <w:rPr>
          <w:rFonts w:ascii="Calibri" w:hAnsi="Calibri" w:cs="Calibri"/>
        </w:rPr>
        <w:t>, including people in residential health and disability settings</w:t>
      </w:r>
      <w:r w:rsidR="00BC1B4B" w:rsidRPr="00EE39B6">
        <w:rPr>
          <w:rFonts w:ascii="Calibri" w:hAnsi="Calibri" w:cs="Calibri"/>
        </w:rPr>
        <w:t>.</w:t>
      </w:r>
    </w:p>
    <w:p w14:paraId="30FE1E22" w14:textId="702265F4" w:rsidR="00C1769E" w:rsidRPr="00EE39B6" w:rsidRDefault="009B2CA8" w:rsidP="00E040EE">
      <w:pPr>
        <w:pStyle w:val="Heading2"/>
        <w:rPr>
          <w:color w:val="000000" w:themeColor="text1"/>
        </w:rPr>
      </w:pPr>
      <w:bookmarkStart w:id="32" w:name="_Toc233272788"/>
      <w:r w:rsidRPr="00EE39B6">
        <w:rPr>
          <w:color w:val="000000" w:themeColor="text1"/>
        </w:rPr>
        <w:t>2.3 System monitoring and impact</w:t>
      </w:r>
      <w:bookmarkEnd w:id="32"/>
    </w:p>
    <w:p w14:paraId="7EF8C08E" w14:textId="6466357D" w:rsidR="00C1769E" w:rsidRPr="00EE39B6" w:rsidRDefault="009B2CA8" w:rsidP="009B2CA8">
      <w:pPr>
        <w:rPr>
          <w:rFonts w:ascii="Calibri" w:hAnsi="Calibri" w:cs="Calibri"/>
        </w:rPr>
      </w:pPr>
      <w:r w:rsidRPr="00EE39B6">
        <w:rPr>
          <w:rFonts w:ascii="Calibri" w:hAnsi="Calibri" w:cs="Calibri"/>
        </w:rPr>
        <w:t>HDC</w:t>
      </w:r>
      <w:r w:rsidR="00FD2ED5" w:rsidRPr="00EE39B6">
        <w:rPr>
          <w:rFonts w:ascii="Calibri" w:hAnsi="Calibri" w:cs="Calibri"/>
        </w:rPr>
        <w:t xml:space="preserve"> plays a key role in improving</w:t>
      </w:r>
      <w:r w:rsidR="006934B2" w:rsidRPr="00EE39B6">
        <w:rPr>
          <w:rFonts w:ascii="Calibri" w:hAnsi="Calibri" w:cs="Calibri"/>
        </w:rPr>
        <w:t xml:space="preserve"> the</w:t>
      </w:r>
      <w:r w:rsidR="00FD2ED5" w:rsidRPr="00EE39B6">
        <w:rPr>
          <w:rFonts w:ascii="Calibri" w:hAnsi="Calibri" w:cs="Calibri"/>
        </w:rPr>
        <w:t xml:space="preserve"> quality and safety of health and disability services. </w:t>
      </w:r>
      <w:r w:rsidR="00C60089" w:rsidRPr="00EE39B6">
        <w:rPr>
          <w:rFonts w:ascii="Calibri" w:hAnsi="Calibri" w:cs="Calibri"/>
        </w:rPr>
        <w:t xml:space="preserve">Our data reflect consumer experience and often </w:t>
      </w:r>
      <w:r w:rsidR="00201F56" w:rsidRPr="00EE39B6">
        <w:rPr>
          <w:rFonts w:ascii="Calibri" w:hAnsi="Calibri" w:cs="Calibri"/>
        </w:rPr>
        <w:t>indicate</w:t>
      </w:r>
      <w:r w:rsidR="00C60089" w:rsidRPr="00EE39B6">
        <w:rPr>
          <w:rFonts w:ascii="Calibri" w:hAnsi="Calibri" w:cs="Calibri"/>
        </w:rPr>
        <w:t xml:space="preserve"> the issues of most concern to people.</w:t>
      </w:r>
    </w:p>
    <w:p w14:paraId="548089E2" w14:textId="496B027F" w:rsidR="003D3F96" w:rsidRPr="00EE39B6" w:rsidRDefault="009B2CA8" w:rsidP="00170D25">
      <w:pPr>
        <w:rPr>
          <w:rFonts w:ascii="Calibri" w:hAnsi="Calibri" w:cs="Calibri"/>
        </w:rPr>
      </w:pPr>
      <w:r w:rsidRPr="00EE39B6">
        <w:rPr>
          <w:rFonts w:ascii="Calibri" w:hAnsi="Calibri" w:cs="Calibri"/>
        </w:rPr>
        <w:t xml:space="preserve">HDC works closely with </w:t>
      </w:r>
      <w:r w:rsidR="005D5C14" w:rsidRPr="00EE39B6">
        <w:rPr>
          <w:rFonts w:ascii="Calibri" w:hAnsi="Calibri" w:cs="Calibri"/>
        </w:rPr>
        <w:t xml:space="preserve">health entities, </w:t>
      </w:r>
      <w:r w:rsidRPr="00EE39B6">
        <w:rPr>
          <w:rFonts w:ascii="Calibri" w:hAnsi="Calibri" w:cs="Calibri"/>
        </w:rPr>
        <w:t>sector leaders</w:t>
      </w:r>
      <w:r w:rsidR="005772BA" w:rsidRPr="00EE39B6">
        <w:rPr>
          <w:rFonts w:ascii="Calibri" w:hAnsi="Calibri" w:cs="Calibri"/>
        </w:rPr>
        <w:t>,</w:t>
      </w:r>
      <w:r w:rsidRPr="00EE39B6">
        <w:rPr>
          <w:rFonts w:ascii="Calibri" w:hAnsi="Calibri" w:cs="Calibri"/>
        </w:rPr>
        <w:t xml:space="preserve"> and other agencies </w:t>
      </w:r>
      <w:r w:rsidR="00D04A86" w:rsidRPr="00EE39B6">
        <w:rPr>
          <w:rFonts w:ascii="Calibri" w:hAnsi="Calibri" w:cs="Calibri"/>
        </w:rPr>
        <w:t>to share data and advocate for improvements to quality, safety</w:t>
      </w:r>
      <w:r w:rsidR="005772BA" w:rsidRPr="00EE39B6">
        <w:rPr>
          <w:rFonts w:ascii="Calibri" w:hAnsi="Calibri" w:cs="Calibri"/>
        </w:rPr>
        <w:t>,</w:t>
      </w:r>
      <w:r w:rsidR="00D04A86" w:rsidRPr="00EE39B6">
        <w:rPr>
          <w:rFonts w:ascii="Calibri" w:hAnsi="Calibri" w:cs="Calibri"/>
        </w:rPr>
        <w:t xml:space="preserve"> and the consumer experience. </w:t>
      </w:r>
      <w:r w:rsidR="00F54F95" w:rsidRPr="00EE39B6">
        <w:rPr>
          <w:rFonts w:ascii="Calibri" w:hAnsi="Calibri" w:cs="Calibri"/>
        </w:rPr>
        <w:t xml:space="preserve">We have robust processes to ensure that </w:t>
      </w:r>
      <w:r w:rsidR="00DB2A28" w:rsidRPr="00EE39B6">
        <w:rPr>
          <w:rFonts w:ascii="Calibri" w:hAnsi="Calibri" w:cs="Calibri"/>
        </w:rPr>
        <w:t>public safety issues</w:t>
      </w:r>
      <w:r w:rsidR="0047326F" w:rsidRPr="00EE39B6">
        <w:rPr>
          <w:rFonts w:ascii="Calibri" w:hAnsi="Calibri" w:cs="Calibri"/>
        </w:rPr>
        <w:t xml:space="preserve"> and significant quality concerns</w:t>
      </w:r>
      <w:r w:rsidR="00DB2A28" w:rsidRPr="00EE39B6">
        <w:rPr>
          <w:rFonts w:ascii="Calibri" w:hAnsi="Calibri" w:cs="Calibri"/>
        </w:rPr>
        <w:t xml:space="preserve"> are escalated swiftly to </w:t>
      </w:r>
      <w:r w:rsidR="000047CE" w:rsidRPr="00EE39B6">
        <w:rPr>
          <w:rFonts w:ascii="Calibri" w:hAnsi="Calibri" w:cs="Calibri"/>
        </w:rPr>
        <w:t>appropriate agencies</w:t>
      </w:r>
      <w:r w:rsidR="00256149" w:rsidRPr="00EE39B6">
        <w:rPr>
          <w:rFonts w:ascii="Calibri" w:hAnsi="Calibri" w:cs="Calibri"/>
        </w:rPr>
        <w:t>.</w:t>
      </w:r>
      <w:r w:rsidR="00DF30EA" w:rsidRPr="00EE39B6">
        <w:rPr>
          <w:rFonts w:ascii="Calibri" w:hAnsi="Calibri" w:cs="Calibri"/>
        </w:rPr>
        <w:t xml:space="preserve"> </w:t>
      </w:r>
      <w:r w:rsidR="005D493A" w:rsidRPr="00EE39B6">
        <w:rPr>
          <w:rFonts w:ascii="Calibri" w:hAnsi="Calibri" w:cs="Calibri"/>
        </w:rPr>
        <w:t>In these circumstances</w:t>
      </w:r>
      <w:r w:rsidR="00D56043" w:rsidRPr="00EE39B6">
        <w:rPr>
          <w:rFonts w:ascii="Calibri" w:hAnsi="Calibri" w:cs="Calibri"/>
        </w:rPr>
        <w:t>,</w:t>
      </w:r>
      <w:r w:rsidR="005D493A" w:rsidRPr="00EE39B6">
        <w:rPr>
          <w:rFonts w:ascii="Calibri" w:hAnsi="Calibri" w:cs="Calibri"/>
        </w:rPr>
        <w:t xml:space="preserve"> HDC monitors actions taken to protect public safety and </w:t>
      </w:r>
      <w:r w:rsidR="00D56043" w:rsidRPr="00EE39B6">
        <w:rPr>
          <w:rFonts w:ascii="Calibri" w:hAnsi="Calibri" w:cs="Calibri"/>
        </w:rPr>
        <w:t>consumer rights.</w:t>
      </w:r>
    </w:p>
    <w:p w14:paraId="710A47E4" w14:textId="77777777" w:rsidR="00C1769E" w:rsidRPr="00EE39B6" w:rsidRDefault="003D3F96" w:rsidP="00170D25">
      <w:pPr>
        <w:rPr>
          <w:rFonts w:ascii="Calibri" w:hAnsi="Calibri" w:cs="Calibri"/>
        </w:rPr>
      </w:pPr>
      <w:r w:rsidRPr="00EE39B6">
        <w:rPr>
          <w:rFonts w:ascii="Calibri" w:hAnsi="Calibri" w:cs="Calibri"/>
        </w:rPr>
        <w:t xml:space="preserve">HDC also publishes reports detailing </w:t>
      </w:r>
      <w:r w:rsidR="00FB243B" w:rsidRPr="00EE39B6">
        <w:rPr>
          <w:rFonts w:ascii="Calibri" w:hAnsi="Calibri" w:cs="Calibri"/>
        </w:rPr>
        <w:t xml:space="preserve">trends in complaints about </w:t>
      </w:r>
      <w:proofErr w:type="gramStart"/>
      <w:r w:rsidR="00FB243B" w:rsidRPr="00EE39B6">
        <w:rPr>
          <w:rFonts w:ascii="Calibri" w:hAnsi="Calibri" w:cs="Calibri"/>
        </w:rPr>
        <w:t>particular service</w:t>
      </w:r>
      <w:proofErr w:type="gramEnd"/>
      <w:r w:rsidR="00FB243B" w:rsidRPr="00EE39B6">
        <w:rPr>
          <w:rFonts w:ascii="Calibri" w:hAnsi="Calibri" w:cs="Calibri"/>
        </w:rPr>
        <w:t xml:space="preserve"> areas.</w:t>
      </w:r>
      <w:r w:rsidR="002D665C" w:rsidRPr="00EE39B6">
        <w:rPr>
          <w:rFonts w:ascii="Calibri" w:hAnsi="Calibri" w:cs="Calibri"/>
        </w:rPr>
        <w:t xml:space="preserve"> These reports have a learning focus and are designed to amplify the consumer voice and experience</w:t>
      </w:r>
      <w:r w:rsidR="00C97A42" w:rsidRPr="00EE39B6">
        <w:rPr>
          <w:rFonts w:ascii="Calibri" w:hAnsi="Calibri" w:cs="Calibri"/>
        </w:rPr>
        <w:t>.</w:t>
      </w:r>
      <w:r w:rsidR="000401E8" w:rsidRPr="00EE39B6">
        <w:rPr>
          <w:rFonts w:ascii="Calibri" w:hAnsi="Calibri" w:cs="Calibri"/>
        </w:rPr>
        <w:t xml:space="preserve"> </w:t>
      </w:r>
      <w:r w:rsidR="00BC4A54" w:rsidRPr="00EE39B6">
        <w:rPr>
          <w:rFonts w:ascii="Calibri" w:hAnsi="Calibri" w:cs="Calibri"/>
        </w:rPr>
        <w:t xml:space="preserve">For example, </w:t>
      </w:r>
      <w:r w:rsidR="000401E8" w:rsidRPr="00EE39B6">
        <w:rPr>
          <w:rFonts w:ascii="Calibri" w:hAnsi="Calibri" w:cs="Calibri"/>
        </w:rPr>
        <w:t xml:space="preserve">HDC will soon publish a report on </w:t>
      </w:r>
      <w:r w:rsidR="00D70889" w:rsidRPr="00EE39B6">
        <w:rPr>
          <w:rFonts w:ascii="Calibri" w:hAnsi="Calibri" w:cs="Calibri"/>
        </w:rPr>
        <w:t xml:space="preserve">disabled people’s experiences of the health system. This report </w:t>
      </w:r>
      <w:r w:rsidR="00EF05D9" w:rsidRPr="00EE39B6">
        <w:rPr>
          <w:rFonts w:ascii="Calibri" w:hAnsi="Calibri" w:cs="Calibri"/>
        </w:rPr>
        <w:t>makes</w:t>
      </w:r>
      <w:r w:rsidR="00D70889" w:rsidRPr="00EE39B6">
        <w:rPr>
          <w:rFonts w:ascii="Calibri" w:hAnsi="Calibri" w:cs="Calibri"/>
        </w:rPr>
        <w:t xml:space="preserve"> a series of recommendations to better enable disabled people’s rights to be upheld</w:t>
      </w:r>
      <w:r w:rsidR="00340165" w:rsidRPr="00EE39B6">
        <w:rPr>
          <w:rFonts w:ascii="Calibri" w:hAnsi="Calibri" w:cs="Calibri"/>
        </w:rPr>
        <w:t xml:space="preserve">, and HDC will be working with the sector to monitor the implementation of these </w:t>
      </w:r>
      <w:r w:rsidR="00340165" w:rsidRPr="00EE39B6">
        <w:rPr>
          <w:rFonts w:ascii="Calibri" w:hAnsi="Calibri" w:cs="Calibri"/>
        </w:rPr>
        <w:lastRenderedPageBreak/>
        <w:t>recommendations. Work has also begun on a report detailing the themes in complaints about maternity services.</w:t>
      </w:r>
    </w:p>
    <w:p w14:paraId="44372C70" w14:textId="6EFF854D" w:rsidR="009B2CA8" w:rsidRPr="00EE39B6" w:rsidRDefault="0096070F" w:rsidP="009B2CA8">
      <w:pPr>
        <w:rPr>
          <w:rFonts w:ascii="Calibri" w:hAnsi="Calibri" w:cs="Calibri"/>
        </w:rPr>
      </w:pPr>
      <w:r w:rsidRPr="00EE39B6">
        <w:rPr>
          <w:rFonts w:ascii="Calibri" w:hAnsi="Calibri" w:cs="Calibri"/>
        </w:rPr>
        <w:t>Through the making and monitoring of recommendations</w:t>
      </w:r>
      <w:r w:rsidR="00142501" w:rsidRPr="00EE39B6">
        <w:rPr>
          <w:rFonts w:ascii="Calibri" w:hAnsi="Calibri" w:cs="Calibri"/>
        </w:rPr>
        <w:t>,</w:t>
      </w:r>
      <w:r w:rsidRPr="00EE39B6">
        <w:rPr>
          <w:rFonts w:ascii="Calibri" w:hAnsi="Calibri" w:cs="Calibri"/>
        </w:rPr>
        <w:t xml:space="preserve"> HDC holds the system to account to ensure that </w:t>
      </w:r>
      <w:r w:rsidR="007B3C6D" w:rsidRPr="00EE39B6">
        <w:rPr>
          <w:rFonts w:ascii="Calibri" w:hAnsi="Calibri" w:cs="Calibri"/>
        </w:rPr>
        <w:t xml:space="preserve">quality and safety </w:t>
      </w:r>
      <w:proofErr w:type="gramStart"/>
      <w:r w:rsidR="007B3C6D" w:rsidRPr="00EE39B6">
        <w:rPr>
          <w:rFonts w:ascii="Calibri" w:hAnsi="Calibri" w:cs="Calibri"/>
        </w:rPr>
        <w:t>improves</w:t>
      </w:r>
      <w:proofErr w:type="gramEnd"/>
      <w:r w:rsidRPr="00EE39B6">
        <w:rPr>
          <w:rFonts w:ascii="Calibri" w:hAnsi="Calibri" w:cs="Calibri"/>
        </w:rPr>
        <w:t xml:space="preserve">. </w:t>
      </w:r>
      <w:r w:rsidR="005772BA" w:rsidRPr="00EE39B6">
        <w:rPr>
          <w:rFonts w:ascii="Calibri" w:hAnsi="Calibri" w:cs="Calibri"/>
        </w:rPr>
        <w:t xml:space="preserve">Each year, </w:t>
      </w:r>
      <w:r w:rsidR="009B2CA8" w:rsidRPr="00EE39B6">
        <w:rPr>
          <w:rFonts w:ascii="Calibri" w:hAnsi="Calibri" w:cs="Calibri"/>
        </w:rPr>
        <w:t xml:space="preserve">HDC makes around 400 quality improvement recommendations in relation to individual complaints. </w:t>
      </w:r>
      <w:r w:rsidR="007B3C6D" w:rsidRPr="00EE39B6">
        <w:rPr>
          <w:rFonts w:ascii="Calibri" w:hAnsi="Calibri" w:cs="Calibri"/>
        </w:rPr>
        <w:t>Our</w:t>
      </w:r>
      <w:r w:rsidR="009B2CA8" w:rsidRPr="00EE39B6">
        <w:rPr>
          <w:rFonts w:ascii="Calibri" w:hAnsi="Calibri" w:cs="Calibri"/>
        </w:rPr>
        <w:t xml:space="preserve"> recommendations have a </w:t>
      </w:r>
      <w:r w:rsidR="003A4CCD" w:rsidRPr="00EE39B6">
        <w:rPr>
          <w:rFonts w:ascii="Calibri" w:hAnsi="Calibri" w:cs="Calibri"/>
        </w:rPr>
        <w:t>9</w:t>
      </w:r>
      <w:r w:rsidR="00B654B7" w:rsidRPr="00EE39B6">
        <w:rPr>
          <w:rFonts w:ascii="Calibri" w:hAnsi="Calibri" w:cs="Calibri"/>
        </w:rPr>
        <w:t>1</w:t>
      </w:r>
      <w:r w:rsidR="003A4CCD" w:rsidRPr="00EE39B6">
        <w:rPr>
          <w:rFonts w:ascii="Calibri" w:hAnsi="Calibri" w:cs="Calibri"/>
        </w:rPr>
        <w:t>% compliance rate</w:t>
      </w:r>
      <w:r w:rsidR="009B2CA8" w:rsidRPr="00EE39B6">
        <w:rPr>
          <w:rFonts w:ascii="Calibri" w:hAnsi="Calibri" w:cs="Calibri"/>
        </w:rPr>
        <w:t xml:space="preserve">. </w:t>
      </w:r>
      <w:r w:rsidR="00340165" w:rsidRPr="00EE39B6">
        <w:rPr>
          <w:rFonts w:ascii="Calibri" w:hAnsi="Calibri" w:cs="Calibri"/>
        </w:rPr>
        <w:t>HDC will continue to work</w:t>
      </w:r>
      <w:r w:rsidR="004F0404" w:rsidRPr="00EE39B6">
        <w:rPr>
          <w:rFonts w:ascii="Calibri" w:hAnsi="Calibri" w:cs="Calibri"/>
        </w:rPr>
        <w:t xml:space="preserve"> closely with the sector </w:t>
      </w:r>
      <w:r w:rsidR="00A862F9" w:rsidRPr="00EE39B6">
        <w:rPr>
          <w:rFonts w:ascii="Calibri" w:hAnsi="Calibri" w:cs="Calibri"/>
        </w:rPr>
        <w:t xml:space="preserve">to </w:t>
      </w:r>
      <w:r w:rsidR="00340165" w:rsidRPr="00EE39B6">
        <w:rPr>
          <w:rFonts w:ascii="Calibri" w:hAnsi="Calibri" w:cs="Calibri"/>
        </w:rPr>
        <w:t xml:space="preserve">further improve compliance with our recommendations </w:t>
      </w:r>
      <w:r w:rsidR="00142501" w:rsidRPr="00EE39B6">
        <w:rPr>
          <w:rFonts w:ascii="Calibri" w:hAnsi="Calibri" w:cs="Calibri"/>
        </w:rPr>
        <w:t xml:space="preserve">and </w:t>
      </w:r>
      <w:r w:rsidR="00D5664A" w:rsidRPr="00EE39B6">
        <w:rPr>
          <w:rFonts w:ascii="Calibri" w:hAnsi="Calibri" w:cs="Calibri"/>
        </w:rPr>
        <w:t xml:space="preserve">ensure </w:t>
      </w:r>
      <w:r w:rsidR="00142501" w:rsidRPr="00EE39B6">
        <w:rPr>
          <w:rFonts w:ascii="Calibri" w:hAnsi="Calibri" w:cs="Calibri"/>
        </w:rPr>
        <w:t>that</w:t>
      </w:r>
      <w:r w:rsidR="00340165" w:rsidRPr="00EE39B6">
        <w:rPr>
          <w:rFonts w:ascii="Calibri" w:hAnsi="Calibri" w:cs="Calibri"/>
        </w:rPr>
        <w:t xml:space="preserve">, where recommendations </w:t>
      </w:r>
      <w:r w:rsidR="005772BA" w:rsidRPr="00EE39B6">
        <w:rPr>
          <w:rFonts w:ascii="Calibri" w:hAnsi="Calibri" w:cs="Calibri"/>
        </w:rPr>
        <w:t xml:space="preserve">cannot </w:t>
      </w:r>
      <w:r w:rsidR="00340165" w:rsidRPr="00EE39B6">
        <w:rPr>
          <w:rFonts w:ascii="Calibri" w:hAnsi="Calibri" w:cs="Calibri"/>
        </w:rPr>
        <w:t xml:space="preserve">be </w:t>
      </w:r>
      <w:r w:rsidR="00FA2A27" w:rsidRPr="00EE39B6">
        <w:rPr>
          <w:rFonts w:ascii="Calibri" w:hAnsi="Calibri" w:cs="Calibri"/>
        </w:rPr>
        <w:t xml:space="preserve">implemented, </w:t>
      </w:r>
      <w:r w:rsidR="00D5664A" w:rsidRPr="00EE39B6">
        <w:rPr>
          <w:rFonts w:ascii="Calibri" w:hAnsi="Calibri" w:cs="Calibri"/>
        </w:rPr>
        <w:t>risk is being mitigated</w:t>
      </w:r>
      <w:r w:rsidR="00FA2A27" w:rsidRPr="00EE39B6">
        <w:rPr>
          <w:rFonts w:ascii="Calibri" w:hAnsi="Calibri" w:cs="Calibri"/>
        </w:rPr>
        <w:t>.</w:t>
      </w:r>
    </w:p>
    <w:p w14:paraId="347BF7E5" w14:textId="77777777" w:rsidR="00C1769E" w:rsidRPr="00EE39B6" w:rsidRDefault="00DD108D" w:rsidP="009B2CA8">
      <w:pPr>
        <w:rPr>
          <w:rFonts w:ascii="Calibri" w:hAnsi="Calibri" w:cs="Calibri"/>
        </w:rPr>
      </w:pPr>
      <w:r w:rsidRPr="00EE39B6">
        <w:rPr>
          <w:rFonts w:ascii="Calibri" w:hAnsi="Calibri" w:cs="Calibri"/>
        </w:rPr>
        <w:t xml:space="preserve">Finally, </w:t>
      </w:r>
      <w:r w:rsidR="003862FB" w:rsidRPr="00EE39B6">
        <w:rPr>
          <w:rFonts w:ascii="Calibri" w:hAnsi="Calibri" w:cs="Calibri"/>
        </w:rPr>
        <w:t>HDC uses the insights gained from complaints to influence legislation, policies, and practice, including through submissions and strategic engagement. Our public statements and published decisions serve to highlight areas of concern, promote the Code, and share learnings from complaints.</w:t>
      </w:r>
    </w:p>
    <w:p w14:paraId="4B646FDB" w14:textId="270FAFC0" w:rsidR="009B2CA8" w:rsidRPr="00EE39B6" w:rsidRDefault="009B2CA8" w:rsidP="00E040EE">
      <w:pPr>
        <w:pStyle w:val="Heading2"/>
        <w:rPr>
          <w:color w:val="000000" w:themeColor="text1"/>
        </w:rPr>
      </w:pPr>
      <w:bookmarkStart w:id="33" w:name="_Toc233272789"/>
      <w:bookmarkEnd w:id="31"/>
      <w:r w:rsidRPr="00EE39B6">
        <w:rPr>
          <w:color w:val="000000" w:themeColor="text1"/>
        </w:rPr>
        <w:t xml:space="preserve">2.4 </w:t>
      </w:r>
      <w:r w:rsidR="00541788" w:rsidRPr="00EE39B6">
        <w:rPr>
          <w:color w:val="000000" w:themeColor="text1"/>
        </w:rPr>
        <w:t>Aged Care Commissioner</w:t>
      </w:r>
      <w:bookmarkEnd w:id="33"/>
    </w:p>
    <w:p w14:paraId="7E5C9217" w14:textId="77777777" w:rsidR="00C1769E" w:rsidRPr="00EE39B6" w:rsidRDefault="00474A07" w:rsidP="00474A07">
      <w:pPr>
        <w:rPr>
          <w:rFonts w:ascii="Calibri" w:hAnsi="Calibri" w:cs="Calibri"/>
        </w:rPr>
      </w:pPr>
      <w:r w:rsidRPr="00EE39B6">
        <w:rPr>
          <w:rFonts w:ascii="Calibri" w:hAnsi="Calibri" w:cs="Calibri"/>
        </w:rPr>
        <w:t xml:space="preserve">The </w:t>
      </w:r>
      <w:r w:rsidR="00BC2893" w:rsidRPr="00EE39B6">
        <w:rPr>
          <w:rFonts w:ascii="Calibri" w:hAnsi="Calibri" w:cs="Calibri"/>
        </w:rPr>
        <w:t>role of the</w:t>
      </w:r>
      <w:r w:rsidRPr="00EE39B6">
        <w:rPr>
          <w:rFonts w:ascii="Calibri" w:hAnsi="Calibri" w:cs="Calibri"/>
        </w:rPr>
        <w:t xml:space="preserve"> Aged Care Commissioner </w:t>
      </w:r>
      <w:r w:rsidR="00BC2893" w:rsidRPr="00EE39B6">
        <w:rPr>
          <w:rFonts w:ascii="Calibri" w:hAnsi="Calibri" w:cs="Calibri"/>
        </w:rPr>
        <w:t xml:space="preserve">is to </w:t>
      </w:r>
      <w:r w:rsidR="007C3B41" w:rsidRPr="00EE39B6">
        <w:rPr>
          <w:rFonts w:ascii="Calibri" w:hAnsi="Calibri" w:cs="Calibri"/>
        </w:rPr>
        <w:t xml:space="preserve">drive quality improvement in the care provided to older people, including by advocating for better services </w:t>
      </w:r>
      <w:r w:rsidR="00C7664F" w:rsidRPr="00EE39B6">
        <w:rPr>
          <w:rFonts w:ascii="Calibri" w:hAnsi="Calibri" w:cs="Calibri"/>
        </w:rPr>
        <w:t>on behalf of older people and their family or whānau</w:t>
      </w:r>
      <w:r w:rsidR="00781937" w:rsidRPr="00EE39B6">
        <w:rPr>
          <w:rFonts w:ascii="Calibri" w:hAnsi="Calibri" w:cs="Calibri"/>
        </w:rPr>
        <w:t xml:space="preserve">. </w:t>
      </w:r>
      <w:r w:rsidR="00BD0F2D" w:rsidRPr="00EE39B6">
        <w:rPr>
          <w:rFonts w:ascii="Calibri" w:hAnsi="Calibri" w:cs="Calibri"/>
        </w:rPr>
        <w:t>They</w:t>
      </w:r>
      <w:r w:rsidRPr="00EE39B6">
        <w:rPr>
          <w:rFonts w:ascii="Calibri" w:hAnsi="Calibri" w:cs="Calibri"/>
        </w:rPr>
        <w:t xml:space="preserve"> provide a focal point for monitoring and addressing quality and safety issues </w:t>
      </w:r>
      <w:r w:rsidR="00DE4916" w:rsidRPr="00EE39B6">
        <w:rPr>
          <w:rFonts w:ascii="Calibri" w:hAnsi="Calibri" w:cs="Calibri"/>
        </w:rPr>
        <w:t xml:space="preserve">by </w:t>
      </w:r>
      <w:r w:rsidRPr="00EE39B6">
        <w:rPr>
          <w:rFonts w:ascii="Calibri" w:hAnsi="Calibri" w:cs="Calibri"/>
        </w:rPr>
        <w:t xml:space="preserve">reporting on emerging systemic issues and </w:t>
      </w:r>
      <w:r w:rsidR="00DE4916" w:rsidRPr="00EE39B6">
        <w:rPr>
          <w:rFonts w:ascii="Calibri" w:hAnsi="Calibri" w:cs="Calibri"/>
        </w:rPr>
        <w:t>making and monitoring recommendations to improve the quality of care provided to older people</w:t>
      </w:r>
      <w:r w:rsidRPr="00EE39B6">
        <w:rPr>
          <w:rFonts w:ascii="Calibri" w:hAnsi="Calibri" w:cs="Calibri"/>
        </w:rPr>
        <w:t>.</w:t>
      </w:r>
    </w:p>
    <w:p w14:paraId="69B27CD6" w14:textId="2A4ED517" w:rsidR="00C1769E" w:rsidRPr="00EE39B6" w:rsidRDefault="00474A07" w:rsidP="00474A07">
      <w:r w:rsidRPr="00EE39B6">
        <w:rPr>
          <w:rFonts w:ascii="Calibri" w:hAnsi="Calibri" w:cs="Calibri"/>
        </w:rPr>
        <w:t xml:space="preserve">The Aged Care Commissioner is also a statutory decision-maker on complaints about care provided to older people. </w:t>
      </w:r>
      <w:r w:rsidR="00EB6DF7" w:rsidRPr="00EE39B6">
        <w:rPr>
          <w:rFonts w:ascii="Calibri" w:hAnsi="Calibri" w:cs="Calibri"/>
        </w:rPr>
        <w:t>This is an important aspect of the role</w:t>
      </w:r>
      <w:r w:rsidR="005772BA" w:rsidRPr="00EE39B6">
        <w:rPr>
          <w:rFonts w:ascii="Calibri" w:hAnsi="Calibri" w:cs="Calibri"/>
        </w:rPr>
        <w:t xml:space="preserve"> and </w:t>
      </w:r>
      <w:r w:rsidR="00D00187" w:rsidRPr="00EE39B6">
        <w:rPr>
          <w:rFonts w:ascii="Calibri" w:hAnsi="Calibri" w:cs="Calibri"/>
        </w:rPr>
        <w:t xml:space="preserve">allows </w:t>
      </w:r>
      <w:r w:rsidR="00BD0F2D" w:rsidRPr="00EE39B6">
        <w:rPr>
          <w:rFonts w:ascii="Calibri" w:hAnsi="Calibri" w:cs="Calibri"/>
        </w:rPr>
        <w:t>them</w:t>
      </w:r>
      <w:r w:rsidR="00D00187" w:rsidRPr="00EE39B6">
        <w:rPr>
          <w:rFonts w:ascii="Calibri" w:hAnsi="Calibri" w:cs="Calibri"/>
        </w:rPr>
        <w:t xml:space="preserve"> to understand the issues of most concern to older people and their families and address the</w:t>
      </w:r>
      <w:r w:rsidR="005772BA" w:rsidRPr="00EE39B6">
        <w:rPr>
          <w:rFonts w:ascii="Calibri" w:hAnsi="Calibri" w:cs="Calibri"/>
        </w:rPr>
        <w:t>m</w:t>
      </w:r>
      <w:r w:rsidR="00D00187" w:rsidRPr="00EE39B6">
        <w:rPr>
          <w:rFonts w:ascii="Calibri" w:hAnsi="Calibri" w:cs="Calibri"/>
        </w:rPr>
        <w:t xml:space="preserve"> in </w:t>
      </w:r>
      <w:r w:rsidR="00BD0F2D" w:rsidRPr="00EE39B6">
        <w:rPr>
          <w:rFonts w:ascii="Calibri" w:hAnsi="Calibri" w:cs="Calibri"/>
        </w:rPr>
        <w:t xml:space="preserve">their </w:t>
      </w:r>
      <w:r w:rsidR="00D00187" w:rsidRPr="00EE39B6">
        <w:rPr>
          <w:rFonts w:ascii="Calibri" w:hAnsi="Calibri" w:cs="Calibri"/>
        </w:rPr>
        <w:t>wider monitoring work</w:t>
      </w:r>
      <w:r w:rsidR="00823E01" w:rsidRPr="00EE39B6">
        <w:rPr>
          <w:rFonts w:ascii="Calibri" w:hAnsi="Calibri" w:cs="Calibri"/>
        </w:rPr>
        <w:t>,</w:t>
      </w:r>
      <w:r w:rsidR="00D00187" w:rsidRPr="00EE39B6">
        <w:rPr>
          <w:rFonts w:ascii="Calibri" w:hAnsi="Calibri" w:cs="Calibri"/>
        </w:rPr>
        <w:t xml:space="preserve"> further drive quality improvement through the making and monitoring of recommendations on individual complaints</w:t>
      </w:r>
      <w:r w:rsidR="00823E01" w:rsidRPr="00EE39B6">
        <w:rPr>
          <w:rFonts w:ascii="Calibri" w:hAnsi="Calibri" w:cs="Calibri"/>
        </w:rPr>
        <w:t>,</w:t>
      </w:r>
      <w:r w:rsidR="00D00187" w:rsidRPr="00EE39B6">
        <w:rPr>
          <w:rFonts w:ascii="Calibri" w:hAnsi="Calibri" w:cs="Calibri"/>
        </w:rPr>
        <w:t xml:space="preserve"> and hold providers to account for upholding the rights of older people using health and disability services.</w:t>
      </w:r>
      <w:r w:rsidR="00C6521C" w:rsidRPr="00EE39B6">
        <w:rPr>
          <w:rFonts w:ascii="Calibri" w:hAnsi="Calibri" w:cs="Calibri"/>
        </w:rPr>
        <w:t xml:space="preserve"> </w:t>
      </w:r>
      <w:r w:rsidR="001F3EB1" w:rsidRPr="00EE39B6">
        <w:t xml:space="preserve">Improving the timeliness of </w:t>
      </w:r>
      <w:r w:rsidR="00DB6939" w:rsidRPr="00EE39B6">
        <w:t xml:space="preserve">our complaints process in respect of </w:t>
      </w:r>
      <w:r w:rsidR="00C6521C" w:rsidRPr="00EE39B6">
        <w:t xml:space="preserve">aged care </w:t>
      </w:r>
      <w:r w:rsidR="00DB6939" w:rsidRPr="00EE39B6">
        <w:t>complaints is an important element of HDC’s backlog reduction plan.</w:t>
      </w:r>
    </w:p>
    <w:p w14:paraId="6801611E" w14:textId="5188019B" w:rsidR="0093638C" w:rsidRPr="00EE39B6" w:rsidRDefault="00BD0F2D" w:rsidP="00F114FA">
      <w:pPr>
        <w:autoSpaceDE/>
        <w:autoSpaceDN/>
        <w:adjustRightInd/>
        <w:spacing w:after="200"/>
        <w:rPr>
          <w:rFonts w:eastAsiaTheme="minorHAnsi" w:cs="Arial"/>
          <w:b/>
          <w:spacing w:val="2"/>
          <w:sz w:val="36"/>
          <w:szCs w:val="30"/>
          <w:highlight w:val="yellow"/>
        </w:rPr>
      </w:pPr>
      <w:r w:rsidRPr="00EE39B6">
        <w:rPr>
          <w:rFonts w:ascii="Calibri" w:hAnsi="Calibri" w:cs="Calibri"/>
        </w:rPr>
        <w:t xml:space="preserve">The </w:t>
      </w:r>
      <w:r w:rsidR="00B81BA5" w:rsidRPr="00EE39B6">
        <w:rPr>
          <w:rFonts w:ascii="Calibri" w:hAnsi="Calibri" w:cs="Calibri"/>
        </w:rPr>
        <w:t>current</w:t>
      </w:r>
      <w:r w:rsidRPr="00EE39B6">
        <w:rPr>
          <w:rFonts w:ascii="Calibri" w:hAnsi="Calibri" w:cs="Calibri"/>
        </w:rPr>
        <w:t xml:space="preserve"> Aged Care Commissioner</w:t>
      </w:r>
      <w:r w:rsidR="00B81BA5" w:rsidRPr="00EE39B6">
        <w:rPr>
          <w:rFonts w:ascii="Calibri" w:hAnsi="Calibri" w:cs="Calibri"/>
        </w:rPr>
        <w:t>, Erin James</w:t>
      </w:r>
      <w:r w:rsidR="003A7934" w:rsidRPr="00EE39B6">
        <w:rPr>
          <w:rFonts w:ascii="Calibri" w:hAnsi="Calibri" w:cs="Calibri"/>
        </w:rPr>
        <w:t>,</w:t>
      </w:r>
      <w:r w:rsidRPr="00EE39B6">
        <w:rPr>
          <w:rFonts w:ascii="Calibri" w:hAnsi="Calibri" w:cs="Calibri"/>
        </w:rPr>
        <w:t xml:space="preserve"> </w:t>
      </w:r>
      <w:r w:rsidR="00B81BA5" w:rsidRPr="00EE39B6">
        <w:rPr>
          <w:rFonts w:ascii="Calibri" w:hAnsi="Calibri" w:cs="Calibri"/>
        </w:rPr>
        <w:t>took up the role on 7 April 2026</w:t>
      </w:r>
      <w:r w:rsidR="003A7934" w:rsidRPr="00EE39B6">
        <w:rPr>
          <w:rFonts w:ascii="Calibri" w:hAnsi="Calibri" w:cs="Calibri"/>
        </w:rPr>
        <w:t xml:space="preserve">. </w:t>
      </w:r>
      <w:r w:rsidR="000261F3" w:rsidRPr="00EE39B6">
        <w:rPr>
          <w:rFonts w:ascii="Calibri" w:hAnsi="Calibri" w:cs="Calibri"/>
        </w:rPr>
        <w:t xml:space="preserve">Over the coming year, </w:t>
      </w:r>
      <w:r w:rsidR="000261F3" w:rsidRPr="00EE39B6">
        <w:t>s</w:t>
      </w:r>
      <w:r w:rsidR="006A17A4" w:rsidRPr="00EE39B6">
        <w:t xml:space="preserve">he will be engaging with a diverse range of older people and the sector to develop her </w:t>
      </w:r>
      <w:r w:rsidR="00601F0D" w:rsidRPr="00EE39B6">
        <w:t>priorities</w:t>
      </w:r>
      <w:r w:rsidR="006A17A4" w:rsidRPr="00EE39B6">
        <w:t xml:space="preserve"> and associated recommendations to improve the quality of care provided to older people.</w:t>
      </w:r>
      <w:r w:rsidR="00DB6939" w:rsidRPr="00EE39B6">
        <w:t xml:space="preserve"> She will also be focused on</w:t>
      </w:r>
      <w:r w:rsidR="00096854" w:rsidRPr="00EE39B6">
        <w:t xml:space="preserve"> working with HDC’s complaints assessment and investigations teams to</w:t>
      </w:r>
      <w:r w:rsidR="00F114FA" w:rsidRPr="00EE39B6">
        <w:t xml:space="preserve"> improve the timeliness of our complaints process for older people.</w:t>
      </w:r>
      <w:r w:rsidR="0093638C" w:rsidRPr="00EE39B6">
        <w:rPr>
          <w:highlight w:val="yellow"/>
        </w:rPr>
        <w:br w:type="page"/>
      </w:r>
    </w:p>
    <w:p w14:paraId="1F215804" w14:textId="3DB7B5A4" w:rsidR="00025898" w:rsidRPr="00EE39B6" w:rsidRDefault="00025898" w:rsidP="005A0B00">
      <w:pPr>
        <w:pStyle w:val="Heading1"/>
        <w:rPr>
          <w:color w:val="000000" w:themeColor="text1"/>
          <w:lang w:val="en-NZ"/>
        </w:rPr>
      </w:pPr>
      <w:bookmarkStart w:id="34" w:name="_Toc233272790"/>
      <w:r w:rsidRPr="00EE39B6">
        <w:rPr>
          <w:color w:val="000000" w:themeColor="text1"/>
          <w:lang w:val="en-NZ"/>
        </w:rPr>
        <w:lastRenderedPageBreak/>
        <w:t xml:space="preserve">3.0 Annual </w:t>
      </w:r>
      <w:r w:rsidR="004E3562" w:rsidRPr="00EE39B6">
        <w:rPr>
          <w:color w:val="000000" w:themeColor="text1"/>
          <w:lang w:val="en-NZ"/>
        </w:rPr>
        <w:t>i</w:t>
      </w:r>
      <w:r w:rsidRPr="00EE39B6">
        <w:rPr>
          <w:color w:val="000000" w:themeColor="text1"/>
          <w:lang w:val="en-NZ"/>
        </w:rPr>
        <w:t>nformation</w:t>
      </w:r>
      <w:bookmarkEnd w:id="34"/>
    </w:p>
    <w:p w14:paraId="084F163C" w14:textId="7EFB12EC" w:rsidR="00C1769E" w:rsidRPr="00EE39B6" w:rsidRDefault="007951B8" w:rsidP="00E040EE">
      <w:pPr>
        <w:pStyle w:val="Heading2"/>
        <w:rPr>
          <w:color w:val="000000" w:themeColor="text1"/>
        </w:rPr>
      </w:pPr>
      <w:bookmarkStart w:id="35" w:name="_Toc49355603"/>
      <w:bookmarkStart w:id="36" w:name="_Toc233272791"/>
      <w:bookmarkStart w:id="37" w:name="_Toc410308183"/>
      <w:bookmarkStart w:id="38" w:name="_Toc410312202"/>
      <w:r w:rsidRPr="00EE39B6">
        <w:rPr>
          <w:color w:val="000000" w:themeColor="text1"/>
        </w:rPr>
        <w:t>3.1</w:t>
      </w:r>
      <w:r w:rsidR="00E040EE" w:rsidRPr="00EE39B6">
        <w:rPr>
          <w:color w:val="000000" w:themeColor="text1"/>
        </w:rPr>
        <w:t xml:space="preserve"> </w:t>
      </w:r>
      <w:r w:rsidRPr="00EE39B6">
        <w:rPr>
          <w:color w:val="000000" w:themeColor="text1"/>
        </w:rPr>
        <w:t xml:space="preserve">Prospective </w:t>
      </w:r>
      <w:r w:rsidR="004E3562" w:rsidRPr="00EE39B6">
        <w:rPr>
          <w:color w:val="000000" w:themeColor="text1"/>
        </w:rPr>
        <w:t>f</w:t>
      </w:r>
      <w:r w:rsidRPr="00EE39B6">
        <w:rPr>
          <w:color w:val="000000" w:themeColor="text1"/>
        </w:rPr>
        <w:t xml:space="preserve">inancial </w:t>
      </w:r>
      <w:r w:rsidR="004E3562" w:rsidRPr="00EE39B6">
        <w:rPr>
          <w:color w:val="000000" w:themeColor="text1"/>
        </w:rPr>
        <w:t>s</w:t>
      </w:r>
      <w:r w:rsidRPr="00EE39B6">
        <w:rPr>
          <w:color w:val="000000" w:themeColor="text1"/>
        </w:rPr>
        <w:t xml:space="preserve">tatements </w:t>
      </w:r>
      <w:bookmarkEnd w:id="35"/>
      <w:r w:rsidRPr="00EE39B6">
        <w:rPr>
          <w:color w:val="000000" w:themeColor="text1"/>
        </w:rPr>
        <w:t>202</w:t>
      </w:r>
      <w:r w:rsidR="00BC4031" w:rsidRPr="00EE39B6">
        <w:rPr>
          <w:color w:val="000000" w:themeColor="text1"/>
        </w:rPr>
        <w:t>6</w:t>
      </w:r>
      <w:r w:rsidR="00C96E1C" w:rsidRPr="00EE39B6">
        <w:rPr>
          <w:color w:val="000000" w:themeColor="text1"/>
        </w:rPr>
        <w:t>/2</w:t>
      </w:r>
      <w:r w:rsidR="00BC4031" w:rsidRPr="00EE39B6">
        <w:rPr>
          <w:color w:val="000000" w:themeColor="text1"/>
        </w:rPr>
        <w:t>7</w:t>
      </w:r>
      <w:bookmarkEnd w:id="36"/>
    </w:p>
    <w:p w14:paraId="55E5BE46" w14:textId="76AC7C02" w:rsidR="007951B8" w:rsidRPr="00EE39B6" w:rsidRDefault="007951B8" w:rsidP="00A76CBE">
      <w:pPr>
        <w:keepNext/>
        <w:spacing w:before="120" w:after="60"/>
        <w:ind w:left="851" w:hanging="851"/>
        <w:outlineLvl w:val="2"/>
        <w:rPr>
          <w:rFonts w:ascii="Calibri" w:hAnsi="Calibri" w:cs="Calibri"/>
          <w:b/>
        </w:rPr>
      </w:pPr>
      <w:r w:rsidRPr="00EE39B6">
        <w:rPr>
          <w:rFonts w:ascii="Calibri" w:hAnsi="Calibri" w:cs="Calibri"/>
          <w:b/>
        </w:rPr>
        <w:t>3.1.1</w:t>
      </w:r>
      <w:r w:rsidR="00E040EE" w:rsidRPr="00EE39B6">
        <w:rPr>
          <w:rFonts w:ascii="Calibri" w:hAnsi="Calibri" w:cs="Calibri"/>
          <w:b/>
        </w:rPr>
        <w:t xml:space="preserve"> </w:t>
      </w:r>
      <w:r w:rsidRPr="00EE39B6">
        <w:rPr>
          <w:rFonts w:ascii="Calibri" w:hAnsi="Calibri" w:cs="Calibri"/>
          <w:b/>
        </w:rPr>
        <w:t xml:space="preserve">Key assumptions for </w:t>
      </w:r>
      <w:r w:rsidR="004E3562" w:rsidRPr="00EE39B6">
        <w:rPr>
          <w:rFonts w:ascii="Calibri" w:hAnsi="Calibri" w:cs="Calibri"/>
          <w:b/>
        </w:rPr>
        <w:t>p</w:t>
      </w:r>
      <w:r w:rsidRPr="00EE39B6">
        <w:rPr>
          <w:rFonts w:ascii="Calibri" w:hAnsi="Calibri" w:cs="Calibri"/>
          <w:b/>
        </w:rPr>
        <w:t xml:space="preserve">roposed </w:t>
      </w:r>
      <w:r w:rsidR="004E3562" w:rsidRPr="00EE39B6">
        <w:rPr>
          <w:rFonts w:ascii="Calibri" w:hAnsi="Calibri" w:cs="Calibri"/>
          <w:b/>
        </w:rPr>
        <w:t>b</w:t>
      </w:r>
      <w:r w:rsidRPr="00EE39B6">
        <w:rPr>
          <w:rFonts w:ascii="Calibri" w:hAnsi="Calibri" w:cs="Calibri"/>
          <w:b/>
        </w:rPr>
        <w:t>udget 202</w:t>
      </w:r>
      <w:r w:rsidR="00BC4031" w:rsidRPr="00EE39B6">
        <w:rPr>
          <w:rFonts w:ascii="Calibri" w:hAnsi="Calibri" w:cs="Calibri"/>
          <w:b/>
        </w:rPr>
        <w:t>6</w:t>
      </w:r>
      <w:r w:rsidR="00C96E1C" w:rsidRPr="00EE39B6">
        <w:rPr>
          <w:rFonts w:ascii="Calibri" w:hAnsi="Calibri" w:cs="Calibri"/>
          <w:b/>
        </w:rPr>
        <w:t>/2</w:t>
      </w:r>
      <w:r w:rsidR="00BC4031" w:rsidRPr="00EE39B6">
        <w:rPr>
          <w:rFonts w:ascii="Calibri" w:hAnsi="Calibri" w:cs="Calibri"/>
          <w:b/>
        </w:rPr>
        <w:t>7</w:t>
      </w:r>
      <w:r w:rsidRPr="00EE39B6">
        <w:rPr>
          <w:rFonts w:ascii="Calibri" w:hAnsi="Calibri" w:cs="Calibri"/>
          <w:b/>
        </w:rPr>
        <w:t xml:space="preserve"> and out years</w:t>
      </w:r>
    </w:p>
    <w:p w14:paraId="3B322595" w14:textId="6F5B955D" w:rsidR="007951B8" w:rsidRPr="00EE39B6" w:rsidRDefault="007951B8" w:rsidP="007951B8">
      <w:pPr>
        <w:rPr>
          <w:rFonts w:ascii="Calibri" w:hAnsi="Calibri" w:cs="Calibri"/>
        </w:rPr>
      </w:pPr>
      <w:r w:rsidRPr="00EE39B6">
        <w:rPr>
          <w:rFonts w:ascii="Calibri" w:hAnsi="Calibri" w:cs="Calibri"/>
        </w:rPr>
        <w:t>The</w:t>
      </w:r>
      <w:r w:rsidR="0056672A" w:rsidRPr="00EE39B6">
        <w:rPr>
          <w:rFonts w:ascii="Calibri" w:hAnsi="Calibri" w:cs="Calibri"/>
        </w:rPr>
        <w:t xml:space="preserve"> </w:t>
      </w:r>
      <w:r w:rsidRPr="00EE39B6">
        <w:rPr>
          <w:rFonts w:ascii="Calibri" w:hAnsi="Calibri" w:cs="Calibri"/>
        </w:rPr>
        <w:t>202</w:t>
      </w:r>
      <w:r w:rsidR="00BC4031" w:rsidRPr="00EE39B6">
        <w:rPr>
          <w:rFonts w:ascii="Calibri" w:hAnsi="Calibri" w:cs="Calibri"/>
        </w:rPr>
        <w:t>6/27</w:t>
      </w:r>
      <w:r w:rsidR="00DA0D7C" w:rsidRPr="00EE39B6">
        <w:rPr>
          <w:rFonts w:ascii="Calibri" w:hAnsi="Calibri" w:cs="Calibri"/>
        </w:rPr>
        <w:t xml:space="preserve"> </w:t>
      </w:r>
      <w:r w:rsidRPr="00EE39B6">
        <w:rPr>
          <w:rFonts w:ascii="Calibri" w:hAnsi="Calibri" w:cs="Calibri"/>
        </w:rPr>
        <w:t>budget reflects the following key assumptions:</w:t>
      </w:r>
    </w:p>
    <w:p w14:paraId="2808CF93" w14:textId="019FDCC0" w:rsidR="0025035F" w:rsidRPr="00EE39B6" w:rsidRDefault="003E72CC" w:rsidP="00D12EB5">
      <w:pPr>
        <w:numPr>
          <w:ilvl w:val="0"/>
          <w:numId w:val="10"/>
        </w:numPr>
        <w:spacing w:after="120"/>
        <w:ind w:left="284" w:hanging="284"/>
        <w:rPr>
          <w:rFonts w:ascii="Calibri" w:hAnsi="Calibri" w:cs="Calibri"/>
        </w:rPr>
      </w:pPr>
      <w:r w:rsidRPr="00EE39B6">
        <w:rPr>
          <w:rFonts w:ascii="Calibri" w:hAnsi="Calibri" w:cs="Calibri"/>
        </w:rPr>
        <w:t>T</w:t>
      </w:r>
      <w:r w:rsidR="007A7C7A" w:rsidRPr="00EE39B6">
        <w:rPr>
          <w:rFonts w:ascii="Calibri" w:hAnsi="Calibri" w:cs="Calibri"/>
        </w:rPr>
        <w:t>ime</w:t>
      </w:r>
      <w:r w:rsidR="00D90FF6" w:rsidRPr="00EE39B6">
        <w:rPr>
          <w:rFonts w:ascii="Calibri" w:hAnsi="Calibri" w:cs="Calibri"/>
        </w:rPr>
        <w:t>-</w:t>
      </w:r>
      <w:r w:rsidR="00F5216A" w:rsidRPr="00EE39B6">
        <w:rPr>
          <w:rFonts w:ascii="Calibri" w:hAnsi="Calibri" w:cs="Calibri"/>
        </w:rPr>
        <w:t>limited</w:t>
      </w:r>
      <w:r w:rsidR="00DA0D7C" w:rsidRPr="00EE39B6">
        <w:rPr>
          <w:rFonts w:ascii="Calibri" w:hAnsi="Calibri" w:cs="Calibri"/>
        </w:rPr>
        <w:t xml:space="preserve"> funding </w:t>
      </w:r>
      <w:r w:rsidR="00F5216A" w:rsidRPr="00EE39B6">
        <w:rPr>
          <w:rFonts w:ascii="Calibri" w:hAnsi="Calibri" w:cs="Calibri"/>
        </w:rPr>
        <w:t>o</w:t>
      </w:r>
      <w:r w:rsidR="00DA0D7C" w:rsidRPr="00EE39B6">
        <w:rPr>
          <w:rFonts w:ascii="Calibri" w:hAnsi="Calibri" w:cs="Calibri"/>
        </w:rPr>
        <w:t>f $</w:t>
      </w:r>
      <w:r w:rsidR="007A7C7A" w:rsidRPr="00EE39B6">
        <w:rPr>
          <w:rFonts w:ascii="Calibri" w:hAnsi="Calibri" w:cs="Calibri"/>
        </w:rPr>
        <w:t>1</w:t>
      </w:r>
      <w:r w:rsidR="00DA0D7C" w:rsidRPr="00EE39B6">
        <w:rPr>
          <w:rFonts w:ascii="Calibri" w:hAnsi="Calibri" w:cs="Calibri"/>
        </w:rPr>
        <w:t xml:space="preserve"> million </w:t>
      </w:r>
      <w:r w:rsidR="0048133C" w:rsidRPr="00EE39B6">
        <w:rPr>
          <w:rFonts w:ascii="Calibri" w:hAnsi="Calibri" w:cs="Calibri"/>
        </w:rPr>
        <w:t xml:space="preserve">to </w:t>
      </w:r>
      <w:r w:rsidRPr="00EE39B6">
        <w:rPr>
          <w:rFonts w:ascii="Calibri" w:hAnsi="Calibri" w:cs="Calibri"/>
        </w:rPr>
        <w:t xml:space="preserve">assist HDC to </w:t>
      </w:r>
      <w:r w:rsidR="007702FF" w:rsidRPr="00EE39B6">
        <w:rPr>
          <w:rFonts w:ascii="Calibri" w:hAnsi="Calibri" w:cs="Calibri"/>
        </w:rPr>
        <w:t xml:space="preserve">address </w:t>
      </w:r>
      <w:r w:rsidRPr="00EE39B6">
        <w:rPr>
          <w:rFonts w:ascii="Calibri" w:hAnsi="Calibri" w:cs="Calibri"/>
        </w:rPr>
        <w:t>our</w:t>
      </w:r>
      <w:r w:rsidR="007702FF" w:rsidRPr="00EE39B6">
        <w:rPr>
          <w:rFonts w:ascii="Calibri" w:hAnsi="Calibri" w:cs="Calibri"/>
        </w:rPr>
        <w:t xml:space="preserve"> backlog</w:t>
      </w:r>
      <w:r w:rsidRPr="00EE39B6">
        <w:rPr>
          <w:rFonts w:ascii="Calibri" w:hAnsi="Calibri" w:cs="Calibri"/>
        </w:rPr>
        <w:t xml:space="preserve"> of complaints</w:t>
      </w:r>
      <w:r w:rsidR="007702FF" w:rsidRPr="00EE39B6">
        <w:rPr>
          <w:rFonts w:ascii="Calibri" w:hAnsi="Calibri" w:cs="Calibri"/>
        </w:rPr>
        <w:t xml:space="preserve"> </w:t>
      </w:r>
      <w:r w:rsidRPr="00EE39B6">
        <w:rPr>
          <w:rFonts w:ascii="Calibri" w:hAnsi="Calibri" w:cs="Calibri"/>
        </w:rPr>
        <w:t xml:space="preserve">comes to an end </w:t>
      </w:r>
      <w:r w:rsidR="007A7C7A" w:rsidRPr="00EE39B6">
        <w:rPr>
          <w:rFonts w:ascii="Calibri" w:hAnsi="Calibri" w:cs="Calibri"/>
        </w:rPr>
        <w:t>on 30 June 2026. This will result in a 5.6% reduction to HDC's baseline funding for the 202</w:t>
      </w:r>
      <w:r w:rsidR="003054E1" w:rsidRPr="00EE39B6">
        <w:rPr>
          <w:rFonts w:ascii="Calibri" w:hAnsi="Calibri" w:cs="Calibri"/>
        </w:rPr>
        <w:t>6</w:t>
      </w:r>
      <w:r w:rsidR="007A7C7A" w:rsidRPr="00EE39B6">
        <w:rPr>
          <w:rFonts w:ascii="Calibri" w:hAnsi="Calibri" w:cs="Calibri"/>
        </w:rPr>
        <w:t>/2</w:t>
      </w:r>
      <w:r w:rsidR="003054E1" w:rsidRPr="00EE39B6">
        <w:rPr>
          <w:rFonts w:ascii="Calibri" w:hAnsi="Calibri" w:cs="Calibri"/>
        </w:rPr>
        <w:t>7</w:t>
      </w:r>
      <w:r w:rsidR="007A7C7A" w:rsidRPr="00EE39B6">
        <w:rPr>
          <w:rFonts w:ascii="Calibri" w:hAnsi="Calibri" w:cs="Calibri"/>
        </w:rPr>
        <w:t xml:space="preserve"> financial year. </w:t>
      </w:r>
      <w:r w:rsidR="0025035F" w:rsidRPr="00EE39B6">
        <w:rPr>
          <w:rFonts w:ascii="Calibri" w:hAnsi="Calibri" w:cs="Calibri"/>
        </w:rPr>
        <w:t xml:space="preserve">This is further to </w:t>
      </w:r>
      <w:r w:rsidR="00CB335F" w:rsidRPr="00EE39B6">
        <w:rPr>
          <w:rFonts w:ascii="Calibri" w:hAnsi="Calibri" w:cs="Calibri"/>
        </w:rPr>
        <w:t>a $1.9m</w:t>
      </w:r>
      <w:r w:rsidR="003054E1" w:rsidRPr="00EE39B6">
        <w:rPr>
          <w:rFonts w:ascii="Calibri" w:hAnsi="Calibri" w:cs="Calibri"/>
        </w:rPr>
        <w:t xml:space="preserve"> (9.6%)</w:t>
      </w:r>
      <w:r w:rsidR="00CB335F" w:rsidRPr="00EE39B6">
        <w:rPr>
          <w:rFonts w:ascii="Calibri" w:hAnsi="Calibri" w:cs="Calibri"/>
        </w:rPr>
        <w:t xml:space="preserve"> reduction in </w:t>
      </w:r>
      <w:r w:rsidR="003054E1" w:rsidRPr="00EE39B6">
        <w:rPr>
          <w:rFonts w:ascii="Calibri" w:hAnsi="Calibri" w:cs="Calibri"/>
        </w:rPr>
        <w:t>funding in 2025/26.</w:t>
      </w:r>
    </w:p>
    <w:p w14:paraId="199A314C" w14:textId="682AEFF6" w:rsidR="009D4426" w:rsidRPr="00EE39B6" w:rsidRDefault="007A7C7A" w:rsidP="00D12EB5">
      <w:pPr>
        <w:numPr>
          <w:ilvl w:val="0"/>
          <w:numId w:val="10"/>
        </w:numPr>
        <w:spacing w:after="120"/>
        <w:ind w:left="284" w:hanging="284"/>
        <w:rPr>
          <w:rFonts w:ascii="Calibri" w:hAnsi="Calibri" w:cs="Calibri"/>
        </w:rPr>
      </w:pPr>
      <w:r w:rsidRPr="00EE39B6">
        <w:rPr>
          <w:rFonts w:ascii="Calibri" w:hAnsi="Calibri" w:cs="Calibri"/>
        </w:rPr>
        <w:t xml:space="preserve">As of 31 March 2026, HDC </w:t>
      </w:r>
      <w:r w:rsidR="003054E1" w:rsidRPr="00EE39B6">
        <w:rPr>
          <w:rFonts w:ascii="Calibri" w:hAnsi="Calibri" w:cs="Calibri"/>
        </w:rPr>
        <w:t xml:space="preserve">had </w:t>
      </w:r>
      <w:r w:rsidRPr="00EE39B6">
        <w:rPr>
          <w:rFonts w:ascii="Calibri" w:hAnsi="Calibri" w:cs="Calibri"/>
        </w:rPr>
        <w:t xml:space="preserve">achieved a 37% reduction in the number of open cases compared </w:t>
      </w:r>
      <w:r w:rsidR="00823E01" w:rsidRPr="00EE39B6">
        <w:rPr>
          <w:rFonts w:ascii="Calibri" w:hAnsi="Calibri" w:cs="Calibri"/>
        </w:rPr>
        <w:t xml:space="preserve">with </w:t>
      </w:r>
      <w:r w:rsidRPr="00EE39B6">
        <w:rPr>
          <w:rFonts w:ascii="Calibri" w:hAnsi="Calibri" w:cs="Calibri"/>
        </w:rPr>
        <w:t>the previous 12 months</w:t>
      </w:r>
      <w:r w:rsidR="003054E1" w:rsidRPr="00EE39B6">
        <w:rPr>
          <w:rFonts w:ascii="Calibri" w:hAnsi="Calibri" w:cs="Calibri"/>
        </w:rPr>
        <w:t>.</w:t>
      </w:r>
    </w:p>
    <w:p w14:paraId="6851F2A1" w14:textId="0034C699" w:rsidR="00D12EB5" w:rsidRPr="00EE39B6" w:rsidRDefault="00646B09" w:rsidP="00D12EB5">
      <w:pPr>
        <w:numPr>
          <w:ilvl w:val="0"/>
          <w:numId w:val="10"/>
        </w:numPr>
        <w:spacing w:after="120"/>
        <w:ind w:left="284" w:hanging="284"/>
        <w:rPr>
          <w:rFonts w:ascii="Calibri" w:hAnsi="Calibri" w:cs="Calibri"/>
        </w:rPr>
      </w:pPr>
      <w:r w:rsidRPr="00EE39B6">
        <w:rPr>
          <w:rFonts w:ascii="Calibri" w:hAnsi="Calibri" w:cs="Calibri"/>
        </w:rPr>
        <w:t>HDC’s</w:t>
      </w:r>
      <w:r w:rsidR="00357695" w:rsidRPr="00EE39B6">
        <w:rPr>
          <w:rFonts w:ascii="Calibri" w:hAnsi="Calibri" w:cs="Calibri"/>
        </w:rPr>
        <w:t xml:space="preserve"> </w:t>
      </w:r>
      <w:r w:rsidR="00141BDF" w:rsidRPr="00EE39B6">
        <w:rPr>
          <w:rFonts w:ascii="Calibri" w:hAnsi="Calibri" w:cs="Calibri"/>
        </w:rPr>
        <w:t>funding</w:t>
      </w:r>
      <w:r w:rsidR="00BA3C0F" w:rsidRPr="00EE39B6">
        <w:rPr>
          <w:rFonts w:ascii="Calibri" w:hAnsi="Calibri" w:cs="Calibri"/>
        </w:rPr>
        <w:t xml:space="preserve"> for 202</w:t>
      </w:r>
      <w:r w:rsidR="009923F5" w:rsidRPr="00EE39B6">
        <w:rPr>
          <w:rFonts w:ascii="Calibri" w:hAnsi="Calibri" w:cs="Calibri"/>
        </w:rPr>
        <w:t>6</w:t>
      </w:r>
      <w:r w:rsidR="00D34B02" w:rsidRPr="00EE39B6">
        <w:rPr>
          <w:rFonts w:ascii="Calibri" w:hAnsi="Calibri" w:cs="Calibri"/>
        </w:rPr>
        <w:t>/2</w:t>
      </w:r>
      <w:r w:rsidR="009923F5" w:rsidRPr="00EE39B6">
        <w:rPr>
          <w:rFonts w:ascii="Calibri" w:hAnsi="Calibri" w:cs="Calibri"/>
        </w:rPr>
        <w:t>7</w:t>
      </w:r>
      <w:r w:rsidR="00D34B02" w:rsidRPr="00EE39B6">
        <w:rPr>
          <w:rFonts w:ascii="Calibri" w:hAnsi="Calibri" w:cs="Calibri"/>
        </w:rPr>
        <w:t xml:space="preserve"> </w:t>
      </w:r>
      <w:r w:rsidR="00F5216A" w:rsidRPr="00EE39B6">
        <w:rPr>
          <w:rFonts w:ascii="Calibri" w:hAnsi="Calibri" w:cs="Calibri"/>
        </w:rPr>
        <w:t>will be</w:t>
      </w:r>
      <w:r w:rsidR="00357695" w:rsidRPr="00EE39B6">
        <w:rPr>
          <w:rFonts w:ascii="Calibri" w:hAnsi="Calibri" w:cs="Calibri"/>
        </w:rPr>
        <w:t xml:space="preserve"> </w:t>
      </w:r>
      <w:r w:rsidR="0002747D" w:rsidRPr="00EE39B6">
        <w:rPr>
          <w:rFonts w:ascii="Calibri" w:hAnsi="Calibri" w:cs="Calibri"/>
        </w:rPr>
        <w:t>$1</w:t>
      </w:r>
      <w:r w:rsidR="00C93B6D" w:rsidRPr="00EE39B6">
        <w:rPr>
          <w:rFonts w:ascii="Calibri" w:hAnsi="Calibri" w:cs="Calibri"/>
        </w:rPr>
        <w:t>6</w:t>
      </w:r>
      <w:r w:rsidR="004B4529" w:rsidRPr="00EE39B6">
        <w:rPr>
          <w:rFonts w:ascii="Calibri" w:hAnsi="Calibri" w:cs="Calibri"/>
        </w:rPr>
        <w:t>.8</w:t>
      </w:r>
      <w:r w:rsidR="0002747D" w:rsidRPr="00EE39B6">
        <w:rPr>
          <w:rFonts w:ascii="Calibri" w:hAnsi="Calibri" w:cs="Calibri"/>
        </w:rPr>
        <w:t xml:space="preserve"> million, which includes </w:t>
      </w:r>
      <w:r w:rsidR="00141BDF" w:rsidRPr="00EE39B6">
        <w:rPr>
          <w:rFonts w:ascii="Calibri" w:hAnsi="Calibri" w:cs="Calibri"/>
        </w:rPr>
        <w:t>$1</w:t>
      </w:r>
      <w:r w:rsidR="00402111" w:rsidRPr="00EE39B6">
        <w:rPr>
          <w:rFonts w:ascii="Calibri" w:hAnsi="Calibri" w:cs="Calibri"/>
        </w:rPr>
        <w:t>4</w:t>
      </w:r>
      <w:r w:rsidR="00141BDF" w:rsidRPr="00EE39B6">
        <w:rPr>
          <w:rFonts w:ascii="Calibri" w:hAnsi="Calibri" w:cs="Calibri"/>
        </w:rPr>
        <w:t>.</w:t>
      </w:r>
      <w:r w:rsidR="00230018" w:rsidRPr="00EE39B6">
        <w:rPr>
          <w:rFonts w:ascii="Calibri" w:hAnsi="Calibri" w:cs="Calibri"/>
        </w:rPr>
        <w:t>7</w:t>
      </w:r>
      <w:r w:rsidR="00141BDF" w:rsidRPr="00EE39B6">
        <w:rPr>
          <w:rFonts w:ascii="Calibri" w:hAnsi="Calibri" w:cs="Calibri"/>
        </w:rPr>
        <w:t xml:space="preserve"> million</w:t>
      </w:r>
      <w:r w:rsidR="0002747D" w:rsidRPr="00EE39B6">
        <w:rPr>
          <w:rFonts w:ascii="Calibri" w:hAnsi="Calibri" w:cs="Calibri"/>
        </w:rPr>
        <w:t xml:space="preserve"> for HDC’s core function</w:t>
      </w:r>
      <w:r w:rsidR="21955D20" w:rsidRPr="00EE39B6">
        <w:rPr>
          <w:rFonts w:ascii="Calibri" w:hAnsi="Calibri" w:cs="Calibri"/>
        </w:rPr>
        <w:t>s</w:t>
      </w:r>
      <w:r w:rsidR="00357695" w:rsidRPr="00EE39B6">
        <w:rPr>
          <w:rFonts w:ascii="Calibri" w:hAnsi="Calibri" w:cs="Calibri"/>
        </w:rPr>
        <w:t xml:space="preserve"> and </w:t>
      </w:r>
      <w:r w:rsidR="007951B8" w:rsidRPr="00EE39B6">
        <w:rPr>
          <w:rFonts w:ascii="Calibri" w:hAnsi="Calibri" w:cs="Calibri"/>
        </w:rPr>
        <w:t>$</w:t>
      </w:r>
      <w:r w:rsidR="0002747D" w:rsidRPr="00EE39B6">
        <w:rPr>
          <w:rFonts w:ascii="Calibri" w:hAnsi="Calibri" w:cs="Calibri"/>
        </w:rPr>
        <w:t>2.1</w:t>
      </w:r>
      <w:r w:rsidR="00775E3C" w:rsidRPr="00EE39B6">
        <w:rPr>
          <w:rFonts w:ascii="Calibri" w:hAnsi="Calibri" w:cs="Calibri"/>
        </w:rPr>
        <w:t xml:space="preserve"> </w:t>
      </w:r>
      <w:r w:rsidR="0002747D" w:rsidRPr="00EE39B6">
        <w:rPr>
          <w:rFonts w:ascii="Calibri" w:hAnsi="Calibri" w:cs="Calibri"/>
        </w:rPr>
        <w:t>m</w:t>
      </w:r>
      <w:r w:rsidR="00775E3C" w:rsidRPr="00EE39B6">
        <w:rPr>
          <w:rFonts w:ascii="Calibri" w:hAnsi="Calibri" w:cs="Calibri"/>
        </w:rPr>
        <w:t>illion</w:t>
      </w:r>
      <w:r w:rsidR="0002747D" w:rsidRPr="00EE39B6">
        <w:rPr>
          <w:rFonts w:ascii="Calibri" w:hAnsi="Calibri" w:cs="Calibri"/>
        </w:rPr>
        <w:t xml:space="preserve"> for </w:t>
      </w:r>
      <w:r w:rsidR="1F7EB83D" w:rsidRPr="00EE39B6">
        <w:rPr>
          <w:rFonts w:ascii="Calibri" w:hAnsi="Calibri" w:cs="Calibri"/>
        </w:rPr>
        <w:t>the</w:t>
      </w:r>
      <w:r w:rsidR="00B55F18" w:rsidRPr="00EE39B6">
        <w:rPr>
          <w:rFonts w:ascii="Calibri" w:hAnsi="Calibri" w:cs="Calibri"/>
        </w:rPr>
        <w:t xml:space="preserve"> functions of the</w:t>
      </w:r>
      <w:r w:rsidR="0002747D" w:rsidRPr="00EE39B6">
        <w:rPr>
          <w:rFonts w:ascii="Calibri" w:hAnsi="Calibri" w:cs="Calibri"/>
        </w:rPr>
        <w:t xml:space="preserve"> Aged Care Commissioner</w:t>
      </w:r>
      <w:r w:rsidR="007951B8" w:rsidRPr="00EE39B6">
        <w:rPr>
          <w:rFonts w:ascii="Calibri" w:hAnsi="Calibri" w:cs="Calibri"/>
        </w:rPr>
        <w:t>.</w:t>
      </w:r>
    </w:p>
    <w:p w14:paraId="39A3ED5A" w14:textId="2F3E8BDD" w:rsidR="005047AD" w:rsidRPr="00EE39B6" w:rsidRDefault="00B4462C" w:rsidP="005047AD">
      <w:pPr>
        <w:numPr>
          <w:ilvl w:val="0"/>
          <w:numId w:val="10"/>
        </w:numPr>
        <w:spacing w:after="120"/>
        <w:ind w:left="284" w:hanging="284"/>
        <w:rPr>
          <w:rFonts w:ascii="Calibri" w:hAnsi="Calibri" w:cs="Calibri"/>
        </w:rPr>
      </w:pPr>
      <w:r w:rsidRPr="00EE39B6">
        <w:rPr>
          <w:rFonts w:ascii="Calibri" w:hAnsi="Calibri" w:cs="Calibri"/>
        </w:rPr>
        <w:t>In the context of budget reduction</w:t>
      </w:r>
      <w:r w:rsidR="00BE09C8" w:rsidRPr="00EE39B6">
        <w:rPr>
          <w:rFonts w:ascii="Calibri" w:hAnsi="Calibri" w:cs="Calibri"/>
        </w:rPr>
        <w:t>s</w:t>
      </w:r>
      <w:r w:rsidRPr="00EE39B6">
        <w:rPr>
          <w:rFonts w:ascii="Calibri" w:hAnsi="Calibri" w:cs="Calibri"/>
        </w:rPr>
        <w:t>, HDC</w:t>
      </w:r>
      <w:r w:rsidR="00BE09C8" w:rsidRPr="00EE39B6">
        <w:rPr>
          <w:rFonts w:ascii="Calibri" w:hAnsi="Calibri" w:cs="Calibri"/>
        </w:rPr>
        <w:t xml:space="preserve">’s </w:t>
      </w:r>
      <w:r w:rsidRPr="00EE39B6">
        <w:rPr>
          <w:rFonts w:ascii="Calibri" w:hAnsi="Calibri" w:cs="Calibri"/>
        </w:rPr>
        <w:t>core strategic priorit</w:t>
      </w:r>
      <w:r w:rsidR="00BA411D" w:rsidRPr="00EE39B6">
        <w:rPr>
          <w:rFonts w:ascii="Calibri" w:hAnsi="Calibri" w:cs="Calibri"/>
        </w:rPr>
        <w:t>ies</w:t>
      </w:r>
      <w:r w:rsidR="00BE09C8" w:rsidRPr="00EE39B6">
        <w:rPr>
          <w:rFonts w:ascii="Calibri" w:hAnsi="Calibri" w:cs="Calibri"/>
        </w:rPr>
        <w:t xml:space="preserve"> are</w:t>
      </w:r>
      <w:r w:rsidRPr="00EE39B6">
        <w:rPr>
          <w:rFonts w:ascii="Calibri" w:hAnsi="Calibri" w:cs="Calibri"/>
        </w:rPr>
        <w:t xml:space="preserve"> complaints resolution, public protection</w:t>
      </w:r>
      <w:r w:rsidR="00D733AD" w:rsidRPr="00EE39B6">
        <w:rPr>
          <w:rFonts w:ascii="Calibri" w:hAnsi="Calibri" w:cs="Calibri"/>
        </w:rPr>
        <w:t>,</w:t>
      </w:r>
      <w:r w:rsidRPr="00EE39B6">
        <w:rPr>
          <w:rFonts w:ascii="Calibri" w:hAnsi="Calibri" w:cs="Calibri"/>
        </w:rPr>
        <w:t xml:space="preserve"> and </w:t>
      </w:r>
      <w:r w:rsidR="00BE09C8" w:rsidRPr="00EE39B6">
        <w:rPr>
          <w:rFonts w:ascii="Calibri" w:hAnsi="Calibri" w:cs="Calibri"/>
        </w:rPr>
        <w:t xml:space="preserve">contributing to </w:t>
      </w:r>
      <w:r w:rsidRPr="00EE39B6">
        <w:rPr>
          <w:rFonts w:ascii="Calibri" w:hAnsi="Calibri" w:cs="Calibri"/>
        </w:rPr>
        <w:t>quality improvement.</w:t>
      </w:r>
      <w:r w:rsidR="001B62DF" w:rsidRPr="00EE39B6">
        <w:rPr>
          <w:rFonts w:ascii="Calibri" w:hAnsi="Calibri" w:cs="Calibri"/>
        </w:rPr>
        <w:t xml:space="preserve"> Our deliverables reflect these priorities.</w:t>
      </w:r>
    </w:p>
    <w:p w14:paraId="04475CC9" w14:textId="346B873C" w:rsidR="005047AD" w:rsidRPr="00EE39B6" w:rsidRDefault="005047AD" w:rsidP="005047AD">
      <w:pPr>
        <w:numPr>
          <w:ilvl w:val="0"/>
          <w:numId w:val="10"/>
        </w:numPr>
        <w:spacing w:after="120"/>
        <w:ind w:left="284" w:hanging="284"/>
        <w:rPr>
          <w:rFonts w:ascii="Calibri" w:hAnsi="Calibri" w:cs="Calibri"/>
        </w:rPr>
      </w:pPr>
      <w:r w:rsidRPr="00EE39B6">
        <w:rPr>
          <w:rFonts w:ascii="Calibri" w:hAnsi="Calibri" w:cs="Calibri"/>
        </w:rPr>
        <w:t xml:space="preserve">Complaint volumes </w:t>
      </w:r>
      <w:r w:rsidR="00CC4DED" w:rsidRPr="00EE39B6">
        <w:rPr>
          <w:rFonts w:ascii="Calibri" w:hAnsi="Calibri" w:cs="Calibri"/>
        </w:rPr>
        <w:t xml:space="preserve">continue to rise </w:t>
      </w:r>
      <w:r w:rsidR="00823E01" w:rsidRPr="00EE39B6">
        <w:rPr>
          <w:rFonts w:ascii="Calibri" w:hAnsi="Calibri" w:cs="Calibri"/>
        </w:rPr>
        <w:t xml:space="preserve">each </w:t>
      </w:r>
      <w:r w:rsidR="00CC4DED" w:rsidRPr="00EE39B6">
        <w:rPr>
          <w:rFonts w:ascii="Calibri" w:hAnsi="Calibri" w:cs="Calibri"/>
        </w:rPr>
        <w:t>year</w:t>
      </w:r>
      <w:r w:rsidRPr="00EE39B6">
        <w:rPr>
          <w:rFonts w:ascii="Calibri" w:hAnsi="Calibri" w:cs="Calibri"/>
        </w:rPr>
        <w:t>,</w:t>
      </w:r>
      <w:r w:rsidR="00CC4DED" w:rsidRPr="00EE39B6">
        <w:rPr>
          <w:rFonts w:ascii="Calibri" w:hAnsi="Calibri" w:cs="Calibri"/>
        </w:rPr>
        <w:t xml:space="preserve"> with a projected </w:t>
      </w:r>
      <w:r w:rsidR="00850370" w:rsidRPr="00EE39B6">
        <w:rPr>
          <w:rFonts w:ascii="Calibri" w:hAnsi="Calibri" w:cs="Calibri"/>
        </w:rPr>
        <w:t>8</w:t>
      </w:r>
      <w:r w:rsidR="00CC4DED" w:rsidRPr="00EE39B6">
        <w:rPr>
          <w:rFonts w:ascii="Calibri" w:hAnsi="Calibri" w:cs="Calibri"/>
        </w:rPr>
        <w:t>% increase in complaints in 2025/26.</w:t>
      </w:r>
    </w:p>
    <w:p w14:paraId="189561A0" w14:textId="77777777" w:rsidR="00C1769E" w:rsidRPr="00EE39B6" w:rsidRDefault="00B87AFA" w:rsidP="00B4462C">
      <w:pPr>
        <w:numPr>
          <w:ilvl w:val="0"/>
          <w:numId w:val="10"/>
        </w:numPr>
        <w:spacing w:after="120"/>
        <w:ind w:left="284" w:hanging="284"/>
        <w:rPr>
          <w:rFonts w:ascii="Calibri" w:hAnsi="Calibri" w:cs="Calibri"/>
        </w:rPr>
      </w:pPr>
      <w:r w:rsidRPr="00EE39B6">
        <w:rPr>
          <w:rFonts w:ascii="Calibri" w:hAnsi="Calibri" w:cs="Calibri"/>
        </w:rPr>
        <w:t xml:space="preserve">Our objective is to resolve 3,600 complaints, effectively </w:t>
      </w:r>
      <w:r w:rsidR="007866BE" w:rsidRPr="00EE39B6">
        <w:rPr>
          <w:rFonts w:ascii="Calibri" w:hAnsi="Calibri" w:cs="Calibri"/>
        </w:rPr>
        <w:t>reduce our</w:t>
      </w:r>
      <w:r w:rsidRPr="00EE39B6">
        <w:rPr>
          <w:rFonts w:ascii="Calibri" w:hAnsi="Calibri" w:cs="Calibri"/>
        </w:rPr>
        <w:t xml:space="preserve"> backlog</w:t>
      </w:r>
      <w:r w:rsidR="007866BE" w:rsidRPr="00EE39B6">
        <w:rPr>
          <w:rFonts w:ascii="Calibri" w:hAnsi="Calibri" w:cs="Calibri"/>
        </w:rPr>
        <w:t xml:space="preserve"> of complaints</w:t>
      </w:r>
      <w:r w:rsidRPr="00EE39B6">
        <w:rPr>
          <w:rFonts w:ascii="Calibri" w:hAnsi="Calibri" w:cs="Calibri"/>
        </w:rPr>
        <w:t xml:space="preserve">, </w:t>
      </w:r>
      <w:r w:rsidR="0014043A" w:rsidRPr="00EE39B6">
        <w:rPr>
          <w:rFonts w:ascii="Calibri" w:hAnsi="Calibri" w:cs="Calibri"/>
        </w:rPr>
        <w:t>manage incoming complaints within set timeframes</w:t>
      </w:r>
      <w:r w:rsidR="00743FFF" w:rsidRPr="00EE39B6">
        <w:rPr>
          <w:rFonts w:ascii="Calibri" w:hAnsi="Calibri" w:cs="Calibri"/>
        </w:rPr>
        <w:t xml:space="preserve"> and </w:t>
      </w:r>
      <w:r w:rsidR="005E0D6B" w:rsidRPr="00EE39B6">
        <w:rPr>
          <w:rFonts w:ascii="Calibri" w:hAnsi="Calibri" w:cs="Calibri"/>
        </w:rPr>
        <w:t>work with the sector to improve quality of care</w:t>
      </w:r>
      <w:r w:rsidR="0014043A" w:rsidRPr="00EE39B6">
        <w:rPr>
          <w:rFonts w:ascii="Calibri" w:hAnsi="Calibri" w:cs="Calibri"/>
        </w:rPr>
        <w:t>.</w:t>
      </w:r>
    </w:p>
    <w:p w14:paraId="55977EE2" w14:textId="37FA4E2A" w:rsidR="00C1769E" w:rsidRPr="00EE39B6" w:rsidRDefault="00190E65" w:rsidP="00190E65">
      <w:pPr>
        <w:numPr>
          <w:ilvl w:val="0"/>
          <w:numId w:val="10"/>
        </w:numPr>
        <w:spacing w:after="120"/>
        <w:ind w:left="284" w:hanging="284"/>
        <w:rPr>
          <w:rFonts w:ascii="Calibri" w:hAnsi="Calibri" w:cs="Calibri"/>
        </w:rPr>
      </w:pPr>
      <w:r w:rsidRPr="00EE39B6">
        <w:rPr>
          <w:rFonts w:ascii="Calibri" w:hAnsi="Calibri" w:cs="Calibri"/>
        </w:rPr>
        <w:t xml:space="preserve">By necessity, </w:t>
      </w:r>
      <w:r w:rsidR="0014043A" w:rsidRPr="00EE39B6">
        <w:rPr>
          <w:rFonts w:ascii="Calibri" w:hAnsi="Calibri" w:cs="Calibri"/>
        </w:rPr>
        <w:t>HDC’s</w:t>
      </w:r>
      <w:r w:rsidRPr="00EE39B6">
        <w:rPr>
          <w:rFonts w:ascii="Calibri" w:hAnsi="Calibri" w:cs="Calibri"/>
        </w:rPr>
        <w:t xml:space="preserve"> </w:t>
      </w:r>
      <w:r w:rsidR="00DD36DD" w:rsidRPr="00EE39B6">
        <w:rPr>
          <w:rFonts w:ascii="Calibri" w:hAnsi="Calibri" w:cs="Calibri"/>
        </w:rPr>
        <w:t>work</w:t>
      </w:r>
      <w:r w:rsidRPr="00EE39B6">
        <w:rPr>
          <w:rFonts w:ascii="Calibri" w:hAnsi="Calibri" w:cs="Calibri"/>
        </w:rPr>
        <w:t xml:space="preserve"> </w:t>
      </w:r>
      <w:r w:rsidR="0014043A" w:rsidRPr="00EE39B6">
        <w:rPr>
          <w:rFonts w:ascii="Calibri" w:hAnsi="Calibri" w:cs="Calibri"/>
        </w:rPr>
        <w:t>in relation to</w:t>
      </w:r>
      <w:r w:rsidRPr="00EE39B6">
        <w:rPr>
          <w:rFonts w:ascii="Calibri" w:hAnsi="Calibri" w:cs="Calibri"/>
        </w:rPr>
        <w:t xml:space="preserve"> statutory requirements around rights promotion, education, and stakeholder engagement</w:t>
      </w:r>
      <w:r w:rsidR="00076C8F" w:rsidRPr="00EE39B6">
        <w:rPr>
          <w:rFonts w:ascii="Calibri" w:hAnsi="Calibri" w:cs="Calibri"/>
        </w:rPr>
        <w:t xml:space="preserve"> </w:t>
      </w:r>
      <w:r w:rsidR="0014043A" w:rsidRPr="00EE39B6">
        <w:rPr>
          <w:rFonts w:ascii="Calibri" w:hAnsi="Calibri" w:cs="Calibri"/>
        </w:rPr>
        <w:t>have reduced</w:t>
      </w:r>
      <w:r w:rsidRPr="00EE39B6">
        <w:rPr>
          <w:rFonts w:ascii="Calibri" w:hAnsi="Calibri" w:cs="Calibri"/>
        </w:rPr>
        <w:t>.</w:t>
      </w:r>
    </w:p>
    <w:p w14:paraId="50E6D3A6" w14:textId="77777777" w:rsidR="00C1769E" w:rsidRPr="00EE39B6" w:rsidRDefault="00FE0F52" w:rsidP="00190E65">
      <w:pPr>
        <w:numPr>
          <w:ilvl w:val="0"/>
          <w:numId w:val="10"/>
        </w:numPr>
        <w:spacing w:after="120"/>
        <w:ind w:left="284" w:hanging="284"/>
        <w:rPr>
          <w:rFonts w:ascii="Calibri" w:hAnsi="Calibri" w:cs="Calibri"/>
        </w:rPr>
      </w:pPr>
      <w:r w:rsidRPr="00EE39B6">
        <w:rPr>
          <w:rFonts w:ascii="Calibri" w:hAnsi="Calibri" w:cs="Calibri"/>
        </w:rPr>
        <w:t xml:space="preserve">We remain dedicated </w:t>
      </w:r>
      <w:r w:rsidR="005E460C" w:rsidRPr="00EE39B6">
        <w:rPr>
          <w:rFonts w:ascii="Calibri" w:hAnsi="Calibri" w:cs="Calibri"/>
        </w:rPr>
        <w:t>to maintaining our level of service to the public and fulfilling our statutory responsibilities effectively and efficiently.</w:t>
      </w:r>
    </w:p>
    <w:p w14:paraId="0201BCE9" w14:textId="3AB37AE1" w:rsidR="00BE6BA6" w:rsidRPr="00EE39B6" w:rsidRDefault="00BF48EB" w:rsidP="00BE6BA6">
      <w:pPr>
        <w:numPr>
          <w:ilvl w:val="0"/>
          <w:numId w:val="10"/>
        </w:numPr>
        <w:spacing w:after="120"/>
        <w:ind w:left="284" w:hanging="284"/>
        <w:rPr>
          <w:rFonts w:ascii="Calibri" w:hAnsi="Calibri" w:cs="Calibri"/>
        </w:rPr>
      </w:pPr>
      <w:r w:rsidRPr="00EE39B6">
        <w:rPr>
          <w:rFonts w:ascii="Calibri" w:hAnsi="Calibri" w:cs="Calibri"/>
        </w:rPr>
        <w:t xml:space="preserve">HDC </w:t>
      </w:r>
      <w:r w:rsidR="00C55D7E" w:rsidRPr="00EE39B6">
        <w:rPr>
          <w:rFonts w:ascii="Calibri" w:hAnsi="Calibri" w:cs="Calibri"/>
        </w:rPr>
        <w:t>will continue implementing</w:t>
      </w:r>
      <w:r w:rsidR="007A54DF" w:rsidRPr="00EE39B6">
        <w:rPr>
          <w:rFonts w:ascii="Calibri" w:hAnsi="Calibri" w:cs="Calibri"/>
        </w:rPr>
        <w:t xml:space="preserve"> </w:t>
      </w:r>
      <w:r w:rsidR="00D733AD" w:rsidRPr="00EE39B6">
        <w:rPr>
          <w:rFonts w:ascii="Calibri" w:hAnsi="Calibri" w:cs="Calibri"/>
        </w:rPr>
        <w:t>cost-</w:t>
      </w:r>
      <w:r w:rsidR="007A54DF" w:rsidRPr="00EE39B6">
        <w:rPr>
          <w:rFonts w:ascii="Calibri" w:hAnsi="Calibri" w:cs="Calibri"/>
        </w:rPr>
        <w:t>saving measures</w:t>
      </w:r>
      <w:r w:rsidR="000A3C10" w:rsidRPr="00EE39B6">
        <w:rPr>
          <w:rFonts w:ascii="Calibri" w:hAnsi="Calibri" w:cs="Calibri"/>
        </w:rPr>
        <w:t xml:space="preserve"> </w:t>
      </w:r>
      <w:r w:rsidR="005C6B2A" w:rsidRPr="00EE39B6">
        <w:rPr>
          <w:rFonts w:ascii="Calibri" w:hAnsi="Calibri" w:cs="Calibri"/>
        </w:rPr>
        <w:t>to remain within our baseline</w:t>
      </w:r>
      <w:r w:rsidR="00C55D7E" w:rsidRPr="00EE39B6">
        <w:rPr>
          <w:rFonts w:ascii="Calibri" w:hAnsi="Calibri" w:cs="Calibri"/>
        </w:rPr>
        <w:t>.</w:t>
      </w:r>
      <w:r w:rsidR="00926F4D" w:rsidRPr="00EE39B6">
        <w:rPr>
          <w:rFonts w:ascii="Calibri" w:hAnsi="Calibri" w:cs="Calibri"/>
        </w:rPr>
        <w:t xml:space="preserve"> The</w:t>
      </w:r>
      <w:r w:rsidR="007951B8" w:rsidRPr="00EE39B6">
        <w:rPr>
          <w:rFonts w:ascii="Calibri" w:hAnsi="Calibri" w:cs="Calibri"/>
        </w:rPr>
        <w:t xml:space="preserve"> </w:t>
      </w:r>
      <w:r w:rsidR="00F16A96" w:rsidRPr="00EE39B6">
        <w:rPr>
          <w:rFonts w:ascii="Calibri" w:hAnsi="Calibri" w:cs="Calibri"/>
        </w:rPr>
        <w:t>proposed</w:t>
      </w:r>
      <w:r w:rsidR="007951B8" w:rsidRPr="00EE39B6">
        <w:rPr>
          <w:rFonts w:ascii="Calibri" w:hAnsi="Calibri" w:cs="Calibri"/>
        </w:rPr>
        <w:t xml:space="preserve"> budget </w:t>
      </w:r>
      <w:r w:rsidR="00C55D7E" w:rsidRPr="00EE39B6">
        <w:rPr>
          <w:rFonts w:ascii="Calibri" w:hAnsi="Calibri" w:cs="Calibri"/>
        </w:rPr>
        <w:t xml:space="preserve">for 2026/27 </w:t>
      </w:r>
      <w:r w:rsidR="00DD1F0E" w:rsidRPr="00EE39B6">
        <w:rPr>
          <w:rFonts w:ascii="Calibri" w:hAnsi="Calibri" w:cs="Calibri"/>
        </w:rPr>
        <w:t xml:space="preserve">reflects a </w:t>
      </w:r>
      <w:r w:rsidR="00B46BBD" w:rsidRPr="00EE39B6">
        <w:rPr>
          <w:rFonts w:ascii="Calibri" w:hAnsi="Calibri" w:cs="Calibri"/>
        </w:rPr>
        <w:t xml:space="preserve">total expenditure </w:t>
      </w:r>
      <w:r w:rsidR="00C55D7E" w:rsidRPr="00EE39B6">
        <w:rPr>
          <w:rFonts w:ascii="Calibri" w:hAnsi="Calibri" w:cs="Calibri"/>
        </w:rPr>
        <w:t>reduction to $0.5</w:t>
      </w:r>
      <w:r w:rsidR="002971AB" w:rsidRPr="00EE39B6">
        <w:rPr>
          <w:rFonts w:ascii="Calibri" w:hAnsi="Calibri" w:cs="Calibri"/>
        </w:rPr>
        <w:t xml:space="preserve"> million</w:t>
      </w:r>
      <w:r w:rsidR="00831DA1" w:rsidRPr="00EE39B6">
        <w:rPr>
          <w:rFonts w:ascii="Calibri" w:hAnsi="Calibri" w:cs="Calibri"/>
        </w:rPr>
        <w:t xml:space="preserve"> </w:t>
      </w:r>
      <w:r w:rsidR="007E7CBE" w:rsidRPr="00EE39B6">
        <w:rPr>
          <w:rFonts w:ascii="Calibri" w:hAnsi="Calibri" w:cs="Calibri"/>
        </w:rPr>
        <w:t xml:space="preserve">compared </w:t>
      </w:r>
      <w:r w:rsidR="00823E01" w:rsidRPr="00EE39B6">
        <w:rPr>
          <w:rFonts w:ascii="Calibri" w:hAnsi="Calibri" w:cs="Calibri"/>
        </w:rPr>
        <w:t xml:space="preserve">with </w:t>
      </w:r>
      <w:r w:rsidR="007E7CBE" w:rsidRPr="00EE39B6">
        <w:rPr>
          <w:rFonts w:ascii="Calibri" w:hAnsi="Calibri" w:cs="Calibri"/>
        </w:rPr>
        <w:t xml:space="preserve">the </w:t>
      </w:r>
      <w:r w:rsidR="00C55D7E" w:rsidRPr="00EE39B6">
        <w:rPr>
          <w:rFonts w:ascii="Calibri" w:hAnsi="Calibri" w:cs="Calibri"/>
        </w:rPr>
        <w:t xml:space="preserve">2025/26 </w:t>
      </w:r>
      <w:r w:rsidR="007E7CBE" w:rsidRPr="00EE39B6">
        <w:rPr>
          <w:rFonts w:ascii="Calibri" w:hAnsi="Calibri" w:cs="Calibri"/>
        </w:rPr>
        <w:t>budget</w:t>
      </w:r>
      <w:r w:rsidR="003C5E18" w:rsidRPr="00EE39B6">
        <w:rPr>
          <w:rFonts w:ascii="Calibri" w:hAnsi="Calibri" w:cs="Calibri"/>
        </w:rPr>
        <w:t xml:space="preserve">. </w:t>
      </w:r>
      <w:r w:rsidR="00C55D7E" w:rsidRPr="00EE39B6">
        <w:rPr>
          <w:rFonts w:ascii="Calibri" w:hAnsi="Calibri" w:cs="Calibri"/>
        </w:rPr>
        <w:t xml:space="preserve">These savings are primarily attributed to lower personnel costs </w:t>
      </w:r>
      <w:r w:rsidR="005C6B2A" w:rsidRPr="00EE39B6">
        <w:rPr>
          <w:rFonts w:ascii="Calibri" w:hAnsi="Calibri" w:cs="Calibri"/>
        </w:rPr>
        <w:t>through attrition</w:t>
      </w:r>
      <w:r w:rsidR="00C55D7E" w:rsidRPr="00EE39B6">
        <w:rPr>
          <w:rFonts w:ascii="Calibri" w:hAnsi="Calibri" w:cs="Calibri"/>
        </w:rPr>
        <w:t>.</w:t>
      </w:r>
    </w:p>
    <w:p w14:paraId="1FE9F423" w14:textId="7701BCCB" w:rsidR="00642B57" w:rsidRPr="00EE39B6" w:rsidRDefault="002C3C1F" w:rsidP="002C3C1F">
      <w:pPr>
        <w:numPr>
          <w:ilvl w:val="0"/>
          <w:numId w:val="10"/>
        </w:numPr>
        <w:spacing w:after="120"/>
        <w:ind w:left="284" w:hanging="284"/>
        <w:rPr>
          <w:rFonts w:cstheme="minorHAnsi"/>
        </w:rPr>
      </w:pPr>
      <w:r w:rsidRPr="00EE39B6">
        <w:rPr>
          <w:rFonts w:ascii="Calibri" w:hAnsi="Calibri" w:cs="Calibri"/>
        </w:rPr>
        <w:t xml:space="preserve">The rise in computer and amortisation expenses is attributable to the Dynamics365 subscription costs as well as development expenditures associated with HDC’s new </w:t>
      </w:r>
      <w:r w:rsidRPr="00EE39B6">
        <w:rPr>
          <w:rFonts w:cstheme="minorHAnsi"/>
        </w:rPr>
        <w:t>complaint management system</w:t>
      </w:r>
      <w:r w:rsidR="00714F4C" w:rsidRPr="00EE39B6">
        <w:rPr>
          <w:rFonts w:cstheme="minorHAnsi"/>
        </w:rPr>
        <w:t xml:space="preserve"> (for which HDC was provided $0.5</w:t>
      </w:r>
      <w:r w:rsidR="00823E01" w:rsidRPr="00EE39B6">
        <w:rPr>
          <w:rFonts w:cstheme="minorHAnsi"/>
        </w:rPr>
        <w:t xml:space="preserve"> </w:t>
      </w:r>
      <w:r w:rsidR="00714F4C" w:rsidRPr="00EE39B6">
        <w:rPr>
          <w:rFonts w:cstheme="minorHAnsi"/>
        </w:rPr>
        <w:t>m</w:t>
      </w:r>
      <w:r w:rsidR="00D204B5" w:rsidRPr="00EE39B6">
        <w:rPr>
          <w:rFonts w:cstheme="minorHAnsi"/>
        </w:rPr>
        <w:t>illion</w:t>
      </w:r>
      <w:r w:rsidR="00714F4C" w:rsidRPr="00EE39B6">
        <w:rPr>
          <w:rFonts w:cstheme="minorHAnsi"/>
        </w:rPr>
        <w:t xml:space="preserve"> in June 2025)</w:t>
      </w:r>
      <w:r w:rsidR="00E72056" w:rsidRPr="00EE39B6">
        <w:rPr>
          <w:rFonts w:cstheme="minorHAnsi"/>
        </w:rPr>
        <w:t>.</w:t>
      </w:r>
    </w:p>
    <w:p w14:paraId="7B3A13E2" w14:textId="1B94BCE8" w:rsidR="00C1769E" w:rsidRPr="00EE39B6" w:rsidRDefault="00D952A9" w:rsidP="00A76CBE">
      <w:pPr>
        <w:numPr>
          <w:ilvl w:val="0"/>
          <w:numId w:val="10"/>
        </w:numPr>
        <w:spacing w:after="120"/>
        <w:ind w:left="284" w:hanging="284"/>
        <w:rPr>
          <w:rFonts w:cstheme="minorHAnsi"/>
        </w:rPr>
      </w:pPr>
      <w:r w:rsidRPr="00EE39B6">
        <w:rPr>
          <w:rFonts w:cstheme="minorHAnsi"/>
        </w:rPr>
        <w:t>To sustain our current</w:t>
      </w:r>
      <w:r w:rsidR="0042210C" w:rsidRPr="00EE39B6">
        <w:rPr>
          <w:rFonts w:cstheme="minorHAnsi"/>
        </w:rPr>
        <w:t xml:space="preserve"> level of service</w:t>
      </w:r>
      <w:r w:rsidR="00714F4C" w:rsidRPr="00EE39B6">
        <w:rPr>
          <w:rFonts w:cstheme="minorHAnsi"/>
        </w:rPr>
        <w:t xml:space="preserve"> in the face of rising demand</w:t>
      </w:r>
      <w:r w:rsidR="0042210C" w:rsidRPr="00EE39B6">
        <w:rPr>
          <w:rFonts w:cstheme="minorHAnsi"/>
        </w:rPr>
        <w:t>, t</w:t>
      </w:r>
      <w:r w:rsidR="00762E0F" w:rsidRPr="00EE39B6">
        <w:rPr>
          <w:rFonts w:cstheme="minorHAnsi"/>
        </w:rPr>
        <w:t>he</w:t>
      </w:r>
      <w:r w:rsidR="00342FC8" w:rsidRPr="00EE39B6">
        <w:rPr>
          <w:rFonts w:cstheme="minorHAnsi"/>
        </w:rPr>
        <w:t xml:space="preserve"> proposed budget</w:t>
      </w:r>
      <w:r w:rsidR="007951B8" w:rsidRPr="00EE39B6">
        <w:rPr>
          <w:rFonts w:cstheme="minorHAnsi"/>
        </w:rPr>
        <w:t xml:space="preserve"> </w:t>
      </w:r>
      <w:r w:rsidRPr="00EE39B6">
        <w:rPr>
          <w:rFonts w:cstheme="minorHAnsi"/>
        </w:rPr>
        <w:t>projects</w:t>
      </w:r>
      <w:r w:rsidR="007951B8" w:rsidRPr="00EE39B6">
        <w:rPr>
          <w:rFonts w:cstheme="minorHAnsi"/>
        </w:rPr>
        <w:t xml:space="preserve"> a deficit of $</w:t>
      </w:r>
      <w:r w:rsidR="00264551" w:rsidRPr="00EE39B6">
        <w:rPr>
          <w:rFonts w:cstheme="minorHAnsi"/>
        </w:rPr>
        <w:t>0.</w:t>
      </w:r>
      <w:r w:rsidRPr="00EE39B6">
        <w:rPr>
          <w:rFonts w:cstheme="minorHAnsi"/>
        </w:rPr>
        <w:t>9</w:t>
      </w:r>
      <w:r w:rsidR="00191F78" w:rsidRPr="00EE39B6">
        <w:rPr>
          <w:rFonts w:cstheme="minorHAnsi"/>
        </w:rPr>
        <w:t>9</w:t>
      </w:r>
      <w:r w:rsidR="007951B8" w:rsidRPr="00EE39B6">
        <w:rPr>
          <w:rFonts w:cstheme="minorHAnsi"/>
        </w:rPr>
        <w:t xml:space="preserve"> million</w:t>
      </w:r>
      <w:r w:rsidR="00272720" w:rsidRPr="00EE39B6">
        <w:rPr>
          <w:rFonts w:cstheme="minorHAnsi"/>
        </w:rPr>
        <w:t xml:space="preserve"> for </w:t>
      </w:r>
      <w:r w:rsidRPr="00EE39B6">
        <w:rPr>
          <w:rFonts w:cstheme="minorHAnsi"/>
        </w:rPr>
        <w:t>2026/27.</w:t>
      </w:r>
      <w:r w:rsidR="0087621E" w:rsidRPr="00EE39B6">
        <w:rPr>
          <w:rFonts w:cstheme="minorHAnsi"/>
        </w:rPr>
        <w:t xml:space="preserve"> </w:t>
      </w:r>
      <w:r w:rsidR="007951B8" w:rsidRPr="00EE39B6">
        <w:rPr>
          <w:rFonts w:cstheme="minorHAnsi"/>
        </w:rPr>
        <w:t xml:space="preserve">The deficit </w:t>
      </w:r>
      <w:r w:rsidRPr="00EE39B6">
        <w:rPr>
          <w:rFonts w:cstheme="minorHAnsi"/>
        </w:rPr>
        <w:t xml:space="preserve">will be funded by the </w:t>
      </w:r>
      <w:r w:rsidR="00DD357D" w:rsidRPr="00EE39B6">
        <w:rPr>
          <w:rFonts w:cstheme="minorHAnsi"/>
        </w:rPr>
        <w:t xml:space="preserve">accumulated surplus and </w:t>
      </w:r>
      <w:r w:rsidRPr="00EE39B6">
        <w:rPr>
          <w:rFonts w:cstheme="minorHAnsi"/>
        </w:rPr>
        <w:t>would result in</w:t>
      </w:r>
      <w:r w:rsidR="00714F4C" w:rsidRPr="00EE39B6">
        <w:rPr>
          <w:rFonts w:cstheme="minorHAnsi"/>
        </w:rPr>
        <w:t xml:space="preserve"> our</w:t>
      </w:r>
      <w:r w:rsidRPr="00EE39B6">
        <w:rPr>
          <w:rFonts w:cstheme="minorHAnsi"/>
        </w:rPr>
        <w:t xml:space="preserve"> taxpayer equity being reduced to $</w:t>
      </w:r>
      <w:r w:rsidR="00F41C3C" w:rsidRPr="00EE39B6">
        <w:rPr>
          <w:rFonts w:cstheme="minorHAnsi"/>
        </w:rPr>
        <w:t>2</w:t>
      </w:r>
      <w:r w:rsidRPr="00EE39B6">
        <w:rPr>
          <w:rFonts w:cstheme="minorHAnsi"/>
        </w:rPr>
        <w:t>.8 million</w:t>
      </w:r>
      <w:r w:rsidR="00AD6AB3" w:rsidRPr="00EE39B6">
        <w:rPr>
          <w:rFonts w:cstheme="minorHAnsi"/>
        </w:rPr>
        <w:t xml:space="preserve"> by </w:t>
      </w:r>
      <w:r w:rsidR="00F41C3C" w:rsidRPr="00EE39B6">
        <w:rPr>
          <w:rFonts w:cstheme="minorHAnsi"/>
        </w:rPr>
        <w:t>June 2028</w:t>
      </w:r>
      <w:r w:rsidRPr="00EE39B6">
        <w:rPr>
          <w:rFonts w:cstheme="minorHAnsi"/>
        </w:rPr>
        <w:t>.</w:t>
      </w:r>
      <w:r w:rsidR="00375A50" w:rsidRPr="00EE39B6">
        <w:rPr>
          <w:rFonts w:cstheme="minorHAnsi"/>
        </w:rPr>
        <w:t xml:space="preserve"> </w:t>
      </w:r>
      <w:r w:rsidR="00866B82" w:rsidRPr="00EE39B6">
        <w:rPr>
          <w:rFonts w:cstheme="minorHAnsi"/>
        </w:rPr>
        <w:t xml:space="preserve">Using </w:t>
      </w:r>
      <w:r w:rsidR="008F79F6" w:rsidRPr="00EE39B6">
        <w:rPr>
          <w:rFonts w:cstheme="minorHAnsi"/>
        </w:rPr>
        <w:t xml:space="preserve">our </w:t>
      </w:r>
      <w:r w:rsidR="00866B82" w:rsidRPr="00EE39B6">
        <w:rPr>
          <w:rFonts w:cstheme="minorHAnsi"/>
        </w:rPr>
        <w:t xml:space="preserve">reserves </w:t>
      </w:r>
      <w:r w:rsidR="008F79F6" w:rsidRPr="00EE39B6">
        <w:rPr>
          <w:rFonts w:cstheme="minorHAnsi"/>
        </w:rPr>
        <w:t>is</w:t>
      </w:r>
      <w:r w:rsidR="00866B82" w:rsidRPr="00EE39B6">
        <w:rPr>
          <w:rFonts w:cstheme="minorHAnsi"/>
        </w:rPr>
        <w:t xml:space="preserve"> a prudent</w:t>
      </w:r>
      <w:r w:rsidR="008C7DE3" w:rsidRPr="00EE39B6">
        <w:rPr>
          <w:rFonts w:cstheme="minorHAnsi"/>
        </w:rPr>
        <w:t xml:space="preserve"> </w:t>
      </w:r>
      <w:r w:rsidR="00866B82" w:rsidRPr="00EE39B6">
        <w:rPr>
          <w:rFonts w:cstheme="minorHAnsi"/>
        </w:rPr>
        <w:t xml:space="preserve">interim measure to maintain the delivery of </w:t>
      </w:r>
      <w:r w:rsidR="0002034C" w:rsidRPr="00EE39B6">
        <w:rPr>
          <w:rFonts w:cstheme="minorHAnsi"/>
        </w:rPr>
        <w:t xml:space="preserve">our </w:t>
      </w:r>
      <w:r w:rsidR="00866B82" w:rsidRPr="00EE39B6">
        <w:rPr>
          <w:rFonts w:cstheme="minorHAnsi"/>
        </w:rPr>
        <w:t xml:space="preserve">statutory </w:t>
      </w:r>
      <w:r w:rsidR="0002034C" w:rsidRPr="00EE39B6">
        <w:rPr>
          <w:rFonts w:cstheme="minorHAnsi"/>
        </w:rPr>
        <w:t>functions</w:t>
      </w:r>
      <w:r w:rsidR="00612F85" w:rsidRPr="00EE39B6">
        <w:rPr>
          <w:rFonts w:cstheme="minorHAnsi"/>
        </w:rPr>
        <w:t xml:space="preserve"> and our service to the public</w:t>
      </w:r>
      <w:r w:rsidR="00866B82" w:rsidRPr="00EE39B6">
        <w:rPr>
          <w:rFonts w:cstheme="minorHAnsi"/>
        </w:rPr>
        <w:t xml:space="preserve"> in the context of</w:t>
      </w:r>
      <w:r w:rsidR="00612F85" w:rsidRPr="00EE39B6">
        <w:rPr>
          <w:rFonts w:cstheme="minorHAnsi"/>
        </w:rPr>
        <w:t xml:space="preserve"> a</w:t>
      </w:r>
      <w:r w:rsidR="00866B82" w:rsidRPr="00EE39B6">
        <w:rPr>
          <w:rFonts w:cstheme="minorHAnsi"/>
        </w:rPr>
        <w:t xml:space="preserve"> </w:t>
      </w:r>
      <w:r w:rsidR="00BA6BE9" w:rsidRPr="00EE39B6">
        <w:rPr>
          <w:rFonts w:cstheme="minorHAnsi"/>
        </w:rPr>
        <w:t xml:space="preserve">further </w:t>
      </w:r>
      <w:r w:rsidR="00866B82" w:rsidRPr="00EE39B6">
        <w:rPr>
          <w:rFonts w:cstheme="minorHAnsi"/>
        </w:rPr>
        <w:t>funding reduction.</w:t>
      </w:r>
      <w:r w:rsidR="00AD1483" w:rsidRPr="00EE39B6">
        <w:rPr>
          <w:rFonts w:cstheme="minorHAnsi"/>
        </w:rPr>
        <w:t xml:space="preserve"> HDC is a demand-driven organisation, and so</w:t>
      </w:r>
      <w:r w:rsidR="00866B82" w:rsidRPr="00EE39B6">
        <w:rPr>
          <w:rFonts w:cstheme="minorHAnsi"/>
        </w:rPr>
        <w:t xml:space="preserve"> </w:t>
      </w:r>
      <w:r w:rsidR="00AD1483" w:rsidRPr="00EE39B6">
        <w:rPr>
          <w:rFonts w:cstheme="minorHAnsi"/>
        </w:rPr>
        <w:t>t</w:t>
      </w:r>
      <w:r w:rsidR="00080B3B" w:rsidRPr="00EE39B6">
        <w:rPr>
          <w:rFonts w:cstheme="minorHAnsi"/>
        </w:rPr>
        <w:t xml:space="preserve">o address the underlying structural deficit and operate within baseline funding levels, </w:t>
      </w:r>
      <w:r w:rsidR="00AD1483" w:rsidRPr="00EE39B6">
        <w:rPr>
          <w:rFonts w:cstheme="minorHAnsi"/>
        </w:rPr>
        <w:t>we have</w:t>
      </w:r>
      <w:r w:rsidR="004F6053" w:rsidRPr="00EE39B6">
        <w:rPr>
          <w:rFonts w:cstheme="minorHAnsi"/>
        </w:rPr>
        <w:t xml:space="preserve"> made significant efficiency improvements</w:t>
      </w:r>
      <w:r w:rsidR="009D7462" w:rsidRPr="00EE39B6">
        <w:rPr>
          <w:rFonts w:cstheme="minorHAnsi"/>
        </w:rPr>
        <w:t xml:space="preserve"> to </w:t>
      </w:r>
      <w:r w:rsidR="00AD1483" w:rsidRPr="00EE39B6">
        <w:rPr>
          <w:rFonts w:cstheme="minorHAnsi"/>
        </w:rPr>
        <w:t>meet increasing demand</w:t>
      </w:r>
      <w:r w:rsidR="00080B3B" w:rsidRPr="00EE39B6">
        <w:rPr>
          <w:rFonts w:cstheme="minorHAnsi"/>
        </w:rPr>
        <w:t>,</w:t>
      </w:r>
      <w:r w:rsidR="00D9355B" w:rsidRPr="00EE39B6">
        <w:rPr>
          <w:rFonts w:cstheme="minorHAnsi"/>
        </w:rPr>
        <w:t xml:space="preserve"> focused our </w:t>
      </w:r>
      <w:r w:rsidR="00080B3B" w:rsidRPr="00EE39B6">
        <w:rPr>
          <w:rFonts w:cstheme="minorHAnsi"/>
        </w:rPr>
        <w:t xml:space="preserve">limited </w:t>
      </w:r>
      <w:r w:rsidR="00D9355B" w:rsidRPr="00EE39B6">
        <w:rPr>
          <w:rFonts w:cstheme="minorHAnsi"/>
        </w:rPr>
        <w:t>resources on</w:t>
      </w:r>
      <w:r w:rsidR="004760CB" w:rsidRPr="00EE39B6">
        <w:rPr>
          <w:rFonts w:cstheme="minorHAnsi"/>
        </w:rPr>
        <w:t xml:space="preserve"> maintaining our level of service to the public</w:t>
      </w:r>
      <w:r w:rsidR="00080B3B" w:rsidRPr="00EE39B6">
        <w:rPr>
          <w:rFonts w:cstheme="minorHAnsi"/>
        </w:rPr>
        <w:t xml:space="preserve"> and continued</w:t>
      </w:r>
      <w:r w:rsidR="00866B82" w:rsidRPr="00EE39B6">
        <w:rPr>
          <w:rFonts w:cstheme="minorHAnsi"/>
        </w:rPr>
        <w:t xml:space="preserve"> to exercise disciplined management of expenditure</w:t>
      </w:r>
      <w:r w:rsidR="00080B3B" w:rsidRPr="00EE39B6">
        <w:rPr>
          <w:rFonts w:cstheme="minorHAnsi"/>
        </w:rPr>
        <w:t>.</w:t>
      </w:r>
    </w:p>
    <w:p w14:paraId="75E74BB6" w14:textId="0BC805B1" w:rsidR="007951B8" w:rsidRPr="00EE39B6" w:rsidRDefault="0025705A" w:rsidP="00A76CBE">
      <w:pPr>
        <w:numPr>
          <w:ilvl w:val="0"/>
          <w:numId w:val="10"/>
        </w:numPr>
        <w:spacing w:after="120"/>
        <w:ind w:left="284" w:hanging="284"/>
        <w:rPr>
          <w:rFonts w:cstheme="minorHAnsi"/>
        </w:rPr>
      </w:pPr>
      <w:r w:rsidRPr="00EE39B6">
        <w:rPr>
          <w:rFonts w:cstheme="minorHAnsi"/>
        </w:rPr>
        <w:t>HDC regularly reviews key assumptions, including forecast volumes, complaint trends</w:t>
      </w:r>
      <w:r w:rsidR="002550ED" w:rsidRPr="00EE39B6">
        <w:rPr>
          <w:rFonts w:cstheme="minorHAnsi"/>
        </w:rPr>
        <w:t>,</w:t>
      </w:r>
      <w:r w:rsidRPr="00EE39B6">
        <w:rPr>
          <w:rFonts w:cstheme="minorHAnsi"/>
        </w:rPr>
        <w:t xml:space="preserve"> and financial and non</w:t>
      </w:r>
      <w:r w:rsidRPr="00EE39B6">
        <w:rPr>
          <w:rFonts w:ascii="Cambria Math" w:hAnsi="Cambria Math" w:cs="Cambria Math"/>
        </w:rPr>
        <w:t>‑</w:t>
      </w:r>
      <w:r w:rsidRPr="00EE39B6">
        <w:rPr>
          <w:rFonts w:cstheme="minorHAnsi"/>
        </w:rPr>
        <w:t xml:space="preserve">financial performance. </w:t>
      </w:r>
      <w:r w:rsidR="0002034C" w:rsidRPr="00EE39B6">
        <w:rPr>
          <w:rFonts w:cstheme="minorHAnsi"/>
        </w:rPr>
        <w:t>L</w:t>
      </w:r>
      <w:r w:rsidR="00866B82" w:rsidRPr="00EE39B6">
        <w:rPr>
          <w:rFonts w:cstheme="minorHAnsi"/>
        </w:rPr>
        <w:t>ong</w:t>
      </w:r>
      <w:r w:rsidR="002F3B7A" w:rsidRPr="00EE39B6">
        <w:rPr>
          <w:rFonts w:cstheme="minorHAnsi"/>
        </w:rPr>
        <w:t>er</w:t>
      </w:r>
      <w:r w:rsidR="002550ED" w:rsidRPr="00EE39B6">
        <w:rPr>
          <w:rFonts w:cstheme="minorHAnsi"/>
        </w:rPr>
        <w:t>-</w:t>
      </w:r>
      <w:r w:rsidR="00866B82" w:rsidRPr="00EE39B6">
        <w:rPr>
          <w:rFonts w:cstheme="minorHAnsi"/>
        </w:rPr>
        <w:t>term financial sustainability</w:t>
      </w:r>
      <w:r w:rsidR="0002034C" w:rsidRPr="00EE39B6">
        <w:rPr>
          <w:rFonts w:cstheme="minorHAnsi"/>
        </w:rPr>
        <w:t xml:space="preserve"> at </w:t>
      </w:r>
      <w:r w:rsidR="00935CFE" w:rsidRPr="00EE39B6">
        <w:rPr>
          <w:rFonts w:cstheme="minorHAnsi"/>
        </w:rPr>
        <w:t>our current baseline</w:t>
      </w:r>
      <w:r w:rsidR="00D35B31" w:rsidRPr="00EE39B6">
        <w:rPr>
          <w:rFonts w:cstheme="minorHAnsi"/>
        </w:rPr>
        <w:t xml:space="preserve"> and</w:t>
      </w:r>
      <w:r w:rsidR="00F31EC9" w:rsidRPr="00EE39B6">
        <w:rPr>
          <w:rFonts w:cstheme="minorHAnsi"/>
        </w:rPr>
        <w:t xml:space="preserve"> in the context of increasing demand</w:t>
      </w:r>
      <w:r w:rsidR="00935CFE" w:rsidRPr="00EE39B6">
        <w:rPr>
          <w:rFonts w:cstheme="minorHAnsi"/>
        </w:rPr>
        <w:t xml:space="preserve"> would </w:t>
      </w:r>
      <w:r w:rsidR="0060703D" w:rsidRPr="00EE39B6">
        <w:rPr>
          <w:rFonts w:cstheme="minorHAnsi"/>
        </w:rPr>
        <w:t>likely require</w:t>
      </w:r>
      <w:r w:rsidR="00D35B31" w:rsidRPr="00EE39B6">
        <w:rPr>
          <w:rFonts w:cstheme="minorHAnsi"/>
        </w:rPr>
        <w:t xml:space="preserve"> re-prioritisation of </w:t>
      </w:r>
      <w:r w:rsidR="0060703D" w:rsidRPr="00EE39B6">
        <w:rPr>
          <w:rFonts w:cstheme="minorHAnsi"/>
        </w:rPr>
        <w:t xml:space="preserve">our </w:t>
      </w:r>
      <w:r w:rsidR="0060703D" w:rsidRPr="00EE39B6">
        <w:rPr>
          <w:rFonts w:cstheme="minorHAnsi"/>
        </w:rPr>
        <w:lastRenderedPageBreak/>
        <w:t xml:space="preserve">statutory </w:t>
      </w:r>
      <w:r w:rsidR="00D35B31" w:rsidRPr="00EE39B6">
        <w:rPr>
          <w:rFonts w:cstheme="minorHAnsi"/>
        </w:rPr>
        <w:t>functions</w:t>
      </w:r>
      <w:r w:rsidR="0060703D" w:rsidRPr="00EE39B6">
        <w:rPr>
          <w:rFonts w:cstheme="minorHAnsi"/>
        </w:rPr>
        <w:t xml:space="preserve"> </w:t>
      </w:r>
      <w:r w:rsidR="00D35B31" w:rsidRPr="00EE39B6">
        <w:rPr>
          <w:rFonts w:cstheme="minorHAnsi"/>
        </w:rPr>
        <w:t>to ensure we can continue to maintain our level of service to the public</w:t>
      </w:r>
      <w:r w:rsidR="00A31B41" w:rsidRPr="00EE39B6">
        <w:rPr>
          <w:rFonts w:cstheme="minorHAnsi"/>
        </w:rPr>
        <w:t>, including our role in public protection</w:t>
      </w:r>
      <w:r w:rsidR="00D35B31" w:rsidRPr="00EE39B6">
        <w:rPr>
          <w:rFonts w:cstheme="minorHAnsi"/>
        </w:rPr>
        <w:t xml:space="preserve">. </w:t>
      </w:r>
      <w:r w:rsidR="00CC399B" w:rsidRPr="00EE39B6">
        <w:rPr>
          <w:rFonts w:cstheme="minorHAnsi"/>
        </w:rPr>
        <w:t>HDC</w:t>
      </w:r>
      <w:r w:rsidR="00866B82" w:rsidRPr="00EE39B6">
        <w:rPr>
          <w:rFonts w:cstheme="minorHAnsi"/>
        </w:rPr>
        <w:t xml:space="preserve"> will undertake a comprehensive review of </w:t>
      </w:r>
      <w:r w:rsidR="00171EC7" w:rsidRPr="00EE39B6">
        <w:rPr>
          <w:rFonts w:cstheme="minorHAnsi"/>
        </w:rPr>
        <w:t>our</w:t>
      </w:r>
      <w:r w:rsidR="00866B82" w:rsidRPr="00EE39B6">
        <w:rPr>
          <w:rFonts w:cstheme="minorHAnsi"/>
        </w:rPr>
        <w:t xml:space="preserve"> financial position </w:t>
      </w:r>
      <w:r w:rsidR="00CC399B" w:rsidRPr="00EE39B6">
        <w:rPr>
          <w:rFonts w:cstheme="minorHAnsi"/>
        </w:rPr>
        <w:t>before June 2028</w:t>
      </w:r>
      <w:r w:rsidR="00866B82" w:rsidRPr="00EE39B6">
        <w:rPr>
          <w:rFonts w:cstheme="minorHAnsi"/>
        </w:rPr>
        <w:t xml:space="preserve"> and engage with the Ministry in advance of the 2029 Budget process</w:t>
      </w:r>
      <w:r w:rsidR="004069A3" w:rsidRPr="00EE39B6">
        <w:rPr>
          <w:rFonts w:cstheme="minorHAnsi"/>
        </w:rPr>
        <w:t>.</w:t>
      </w:r>
    </w:p>
    <w:p w14:paraId="6F641A4F" w14:textId="40B73430" w:rsidR="0070781B" w:rsidRPr="00EE39B6" w:rsidRDefault="007A154C" w:rsidP="004E7F63">
      <w:pPr>
        <w:numPr>
          <w:ilvl w:val="0"/>
          <w:numId w:val="10"/>
        </w:numPr>
        <w:spacing w:after="120"/>
        <w:ind w:left="284" w:hanging="284"/>
        <w:rPr>
          <w:rFonts w:ascii="Calibri" w:hAnsi="Calibri" w:cs="Calibri"/>
        </w:rPr>
      </w:pPr>
      <w:r w:rsidRPr="00EE39B6">
        <w:rPr>
          <w:rFonts w:ascii="Calibri" w:hAnsi="Calibri" w:cs="Calibri"/>
        </w:rPr>
        <w:t>HDC</w:t>
      </w:r>
      <w:r w:rsidR="2F41F052" w:rsidRPr="00EE39B6">
        <w:rPr>
          <w:rFonts w:ascii="Calibri" w:hAnsi="Calibri" w:cs="Calibri"/>
        </w:rPr>
        <w:t xml:space="preserve"> </w:t>
      </w:r>
      <w:r w:rsidR="00714F4C" w:rsidRPr="00EE39B6">
        <w:rPr>
          <w:rFonts w:ascii="Calibri" w:hAnsi="Calibri" w:cs="Calibri"/>
        </w:rPr>
        <w:t>has</w:t>
      </w:r>
      <w:r w:rsidR="00C75F83" w:rsidRPr="00EE39B6">
        <w:rPr>
          <w:rFonts w:ascii="Calibri" w:hAnsi="Calibri" w:cs="Calibri"/>
        </w:rPr>
        <w:t xml:space="preserve"> a comprehensive</w:t>
      </w:r>
      <w:r w:rsidR="006F3EB6" w:rsidRPr="00EE39B6">
        <w:rPr>
          <w:rFonts w:ascii="Calibri" w:hAnsi="Calibri" w:cs="Calibri"/>
        </w:rPr>
        <w:t xml:space="preserve"> </w:t>
      </w:r>
      <w:r w:rsidR="002B08C0" w:rsidRPr="00EE39B6">
        <w:rPr>
          <w:rFonts w:ascii="Calibri" w:hAnsi="Calibri" w:cs="Calibri"/>
        </w:rPr>
        <w:t>risk management framework</w:t>
      </w:r>
      <w:r w:rsidR="00C75F83" w:rsidRPr="00EE39B6">
        <w:rPr>
          <w:rFonts w:ascii="Calibri" w:hAnsi="Calibri" w:cs="Calibri"/>
        </w:rPr>
        <w:t xml:space="preserve"> to </w:t>
      </w:r>
      <w:r w:rsidR="00A55BB9" w:rsidRPr="00EE39B6">
        <w:rPr>
          <w:rFonts w:ascii="Calibri" w:hAnsi="Calibri" w:cs="Calibri"/>
        </w:rPr>
        <w:t>proactively</w:t>
      </w:r>
      <w:r w:rsidR="002B08C0" w:rsidRPr="00EE39B6">
        <w:rPr>
          <w:rFonts w:ascii="Calibri" w:hAnsi="Calibri" w:cs="Calibri"/>
        </w:rPr>
        <w:t xml:space="preserve"> identify </w:t>
      </w:r>
      <w:proofErr w:type="gramStart"/>
      <w:r w:rsidR="002B08C0" w:rsidRPr="00EE39B6">
        <w:rPr>
          <w:rFonts w:ascii="Calibri" w:hAnsi="Calibri" w:cs="Calibri"/>
        </w:rPr>
        <w:t>and</w:t>
      </w:r>
      <w:proofErr w:type="gramEnd"/>
      <w:r w:rsidR="002B08C0" w:rsidRPr="00EE39B6">
        <w:rPr>
          <w:rFonts w:ascii="Calibri" w:hAnsi="Calibri" w:cs="Calibri"/>
        </w:rPr>
        <w:t xml:space="preserve"> </w:t>
      </w:r>
      <w:r w:rsidR="00C75F83" w:rsidRPr="00EE39B6">
        <w:rPr>
          <w:rFonts w:ascii="Calibri" w:hAnsi="Calibri" w:cs="Calibri"/>
        </w:rPr>
        <w:t>address both</w:t>
      </w:r>
      <w:r w:rsidR="002B08C0" w:rsidRPr="00EE39B6">
        <w:rPr>
          <w:rFonts w:ascii="Calibri" w:hAnsi="Calibri" w:cs="Calibri"/>
        </w:rPr>
        <w:t xml:space="preserve"> </w:t>
      </w:r>
      <w:r w:rsidR="002936DC" w:rsidRPr="00EE39B6">
        <w:rPr>
          <w:rFonts w:ascii="Calibri" w:hAnsi="Calibri" w:cs="Calibri"/>
        </w:rPr>
        <w:t>financial</w:t>
      </w:r>
      <w:r w:rsidR="00873B02" w:rsidRPr="00EE39B6">
        <w:rPr>
          <w:rFonts w:ascii="Calibri" w:hAnsi="Calibri" w:cs="Calibri"/>
        </w:rPr>
        <w:t xml:space="preserve"> and non-financial</w:t>
      </w:r>
      <w:r w:rsidR="002936DC" w:rsidRPr="00EE39B6">
        <w:rPr>
          <w:rFonts w:ascii="Calibri" w:hAnsi="Calibri" w:cs="Calibri"/>
        </w:rPr>
        <w:t xml:space="preserve"> </w:t>
      </w:r>
      <w:r w:rsidR="002B08C0" w:rsidRPr="00EE39B6">
        <w:rPr>
          <w:rFonts w:ascii="Calibri" w:hAnsi="Calibri" w:cs="Calibri"/>
        </w:rPr>
        <w:t>risks</w:t>
      </w:r>
      <w:r w:rsidR="00F01944" w:rsidRPr="00EE39B6">
        <w:rPr>
          <w:rFonts w:ascii="Calibri" w:hAnsi="Calibri" w:cs="Calibri"/>
        </w:rPr>
        <w:t>.</w:t>
      </w:r>
      <w:r w:rsidR="00714F4C" w:rsidRPr="00EE39B6">
        <w:rPr>
          <w:rFonts w:ascii="Calibri" w:hAnsi="Calibri" w:cs="Calibri"/>
        </w:rPr>
        <w:t xml:space="preserve"> This is closely monitored by our Executive Leadership Team.</w:t>
      </w:r>
    </w:p>
    <w:p w14:paraId="183FC2F3" w14:textId="3987E974" w:rsidR="007951B8" w:rsidRPr="00EE39B6" w:rsidRDefault="007951B8" w:rsidP="007951B8">
      <w:pPr>
        <w:keepNext/>
        <w:tabs>
          <w:tab w:val="left" w:pos="851"/>
          <w:tab w:val="left" w:pos="1021"/>
          <w:tab w:val="left" w:pos="1134"/>
        </w:tabs>
        <w:spacing w:before="120" w:after="60"/>
        <w:outlineLvl w:val="3"/>
        <w:rPr>
          <w:rFonts w:ascii="Calibri" w:hAnsi="Calibri" w:cs="Calibri"/>
          <w:b/>
          <w:smallCaps/>
        </w:rPr>
      </w:pPr>
      <w:r w:rsidRPr="00EE39B6">
        <w:rPr>
          <w:rFonts w:ascii="Calibri" w:hAnsi="Calibri" w:cs="Calibri"/>
          <w:b/>
          <w:smallCaps/>
        </w:rPr>
        <w:t xml:space="preserve">Capital </w:t>
      </w:r>
      <w:r w:rsidR="00EF23B7" w:rsidRPr="00EE39B6">
        <w:rPr>
          <w:rFonts w:ascii="Calibri" w:hAnsi="Calibri" w:cs="Calibri"/>
          <w:b/>
          <w:smallCaps/>
        </w:rPr>
        <w:t>expenditure intentions</w:t>
      </w:r>
    </w:p>
    <w:p w14:paraId="135FF1A6" w14:textId="56ADE6E0" w:rsidR="00FB255B" w:rsidRPr="00EE39B6" w:rsidRDefault="006557AC" w:rsidP="00621A56">
      <w:r w:rsidRPr="00EE39B6">
        <w:rPr>
          <w:rFonts w:ascii="Calibri" w:hAnsi="Calibri" w:cs="Calibri"/>
        </w:rPr>
        <w:t xml:space="preserve">Our new digital complaints management system </w:t>
      </w:r>
      <w:r w:rsidR="00621A56" w:rsidRPr="00EE39B6">
        <w:rPr>
          <w:rFonts w:ascii="Calibri" w:hAnsi="Calibri" w:cs="Calibri"/>
        </w:rPr>
        <w:t>was successfully launched on 30 March 2026</w:t>
      </w:r>
      <w:r w:rsidR="002550ED" w:rsidRPr="00EE39B6">
        <w:rPr>
          <w:rFonts w:ascii="Calibri" w:hAnsi="Calibri" w:cs="Calibri"/>
        </w:rPr>
        <w:t>,</w:t>
      </w:r>
      <w:r w:rsidR="00621A56" w:rsidRPr="00EE39B6">
        <w:rPr>
          <w:rFonts w:ascii="Calibri" w:hAnsi="Calibri" w:cs="Calibri"/>
        </w:rPr>
        <w:t xml:space="preserve"> as scheduled. This implementation is expected to enhance our operational efficiency, enable more responsive and transparent communication with both complainants and providers, and improve our data analysis capabilities. HDC remains committed to continually seeking opportunities to further advance our digital systems to drive operational excellence and proactively manage cybersecurity.</w:t>
      </w:r>
    </w:p>
    <w:p w14:paraId="62C63C0D" w14:textId="3894B8A0" w:rsidR="00FB255B" w:rsidRPr="00EE39B6" w:rsidRDefault="00FB255B" w:rsidP="00A76CBE">
      <w:pPr>
        <w:keepNext/>
        <w:spacing w:after="60"/>
        <w:ind w:left="851" w:hanging="851"/>
        <w:outlineLvl w:val="2"/>
        <w:rPr>
          <w:rFonts w:ascii="Calibri" w:hAnsi="Calibri" w:cs="Calibri"/>
          <w:b/>
        </w:rPr>
      </w:pPr>
      <w:r w:rsidRPr="00EE39B6">
        <w:rPr>
          <w:rFonts w:ascii="Calibri" w:hAnsi="Calibri" w:cs="Calibri"/>
          <w:b/>
        </w:rPr>
        <w:t>3.1.2</w:t>
      </w:r>
      <w:r w:rsidR="00E040EE" w:rsidRPr="00EE39B6">
        <w:rPr>
          <w:rFonts w:ascii="Calibri" w:hAnsi="Calibri" w:cs="Calibri"/>
          <w:b/>
        </w:rPr>
        <w:t xml:space="preserve"> </w:t>
      </w:r>
      <w:r w:rsidRPr="00EE39B6">
        <w:rPr>
          <w:rFonts w:ascii="Calibri" w:hAnsi="Calibri" w:cs="Calibri"/>
          <w:b/>
        </w:rPr>
        <w:t>Statement of Accounting Policies</w:t>
      </w:r>
    </w:p>
    <w:p w14:paraId="6126A0F8" w14:textId="764A4E61" w:rsidR="007951B8" w:rsidRPr="00EE39B6" w:rsidRDefault="00FB255B" w:rsidP="00043F0C">
      <w:pPr>
        <w:spacing w:after="200" w:line="276" w:lineRule="auto"/>
        <w:contextualSpacing/>
      </w:pPr>
      <w:r w:rsidRPr="00EE39B6">
        <w:rPr>
          <w:rFonts w:ascii="Calibri" w:hAnsi="Calibri" w:cs="Calibri"/>
        </w:rPr>
        <w:t xml:space="preserve">The Statement of Accounting Policies relevant to the Prospective Budget can be found at the end of this document under </w:t>
      </w:r>
      <w:r w:rsidR="002550ED" w:rsidRPr="00EE39B6">
        <w:rPr>
          <w:rFonts w:ascii="Calibri" w:hAnsi="Calibri" w:cs="Calibri"/>
        </w:rPr>
        <w:t xml:space="preserve">Section </w:t>
      </w:r>
      <w:r w:rsidRPr="00EE39B6">
        <w:rPr>
          <w:rFonts w:ascii="Calibri" w:hAnsi="Calibri" w:cs="Calibri"/>
        </w:rPr>
        <w:t>3.4.</w:t>
      </w:r>
      <w:r w:rsidR="007951B8" w:rsidRPr="00EE39B6">
        <w:br w:type="page"/>
      </w:r>
    </w:p>
    <w:p w14:paraId="21FA28E1" w14:textId="0B058548" w:rsidR="007951B8" w:rsidRPr="00EE39B6" w:rsidRDefault="008C3FCC" w:rsidP="007951B8">
      <w:pPr>
        <w:autoSpaceDE/>
        <w:autoSpaceDN/>
        <w:adjustRightInd/>
        <w:spacing w:after="200" w:line="276" w:lineRule="auto"/>
        <w:jc w:val="left"/>
      </w:pPr>
      <w:r w:rsidRPr="00EE39B6">
        <w:rPr>
          <w:noProof/>
        </w:rPr>
        <w:lastRenderedPageBreak/>
        <w:drawing>
          <wp:inline distT="0" distB="0" distL="0" distR="0" wp14:anchorId="1162EF29" wp14:editId="0B480304">
            <wp:extent cx="5939790" cy="4676140"/>
            <wp:effectExtent l="0" t="0" r="3810" b="0"/>
            <wp:docPr id="17265546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790" cy="4676140"/>
                    </a:xfrm>
                    <a:prstGeom prst="rect">
                      <a:avLst/>
                    </a:prstGeom>
                    <a:noFill/>
                    <a:ln>
                      <a:noFill/>
                    </a:ln>
                  </pic:spPr>
                </pic:pic>
              </a:graphicData>
            </a:graphic>
          </wp:inline>
        </w:drawing>
      </w:r>
    </w:p>
    <w:p w14:paraId="14FF10F7" w14:textId="77777777" w:rsidR="007951B8" w:rsidRPr="00EE39B6" w:rsidRDefault="007951B8" w:rsidP="007951B8">
      <w:pPr>
        <w:autoSpaceDE/>
        <w:autoSpaceDN/>
        <w:adjustRightInd/>
        <w:spacing w:after="200" w:line="276" w:lineRule="auto"/>
        <w:jc w:val="left"/>
        <w:rPr>
          <w:highlight w:val="yellow"/>
        </w:rPr>
      </w:pPr>
      <w:r w:rsidRPr="00EE39B6">
        <w:rPr>
          <w:highlight w:val="yellow"/>
        </w:rPr>
        <w:br w:type="page"/>
      </w:r>
    </w:p>
    <w:bookmarkEnd w:id="37"/>
    <w:p w14:paraId="183A8350" w14:textId="6DD6CEDB" w:rsidR="007951B8" w:rsidRPr="00EE39B6" w:rsidRDefault="006E4815" w:rsidP="007951B8">
      <w:pPr>
        <w:autoSpaceDE/>
        <w:autoSpaceDN/>
        <w:adjustRightInd/>
        <w:spacing w:after="200" w:line="276" w:lineRule="auto"/>
        <w:jc w:val="left"/>
        <w:rPr>
          <w:highlight w:val="yellow"/>
        </w:rPr>
      </w:pPr>
      <w:r w:rsidRPr="00EE39B6">
        <w:rPr>
          <w:noProof/>
        </w:rPr>
        <w:lastRenderedPageBreak/>
        <w:drawing>
          <wp:inline distT="0" distB="0" distL="0" distR="0" wp14:anchorId="0D8B545D" wp14:editId="57D6E90C">
            <wp:extent cx="5939790" cy="5573395"/>
            <wp:effectExtent l="0" t="0" r="3810" b="0"/>
            <wp:docPr id="7342496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9790" cy="5573395"/>
                    </a:xfrm>
                    <a:prstGeom prst="rect">
                      <a:avLst/>
                    </a:prstGeom>
                    <a:noFill/>
                    <a:ln>
                      <a:noFill/>
                    </a:ln>
                  </pic:spPr>
                </pic:pic>
              </a:graphicData>
            </a:graphic>
          </wp:inline>
        </w:drawing>
      </w:r>
    </w:p>
    <w:p w14:paraId="17CC54A7" w14:textId="77777777" w:rsidR="007951B8" w:rsidRPr="00EE39B6" w:rsidRDefault="007951B8" w:rsidP="007951B8">
      <w:pPr>
        <w:autoSpaceDE/>
        <w:autoSpaceDN/>
        <w:adjustRightInd/>
        <w:spacing w:after="200" w:line="276" w:lineRule="auto"/>
        <w:jc w:val="left"/>
        <w:rPr>
          <w:highlight w:val="yellow"/>
        </w:rPr>
      </w:pPr>
      <w:r w:rsidRPr="00EE39B6">
        <w:rPr>
          <w:highlight w:val="yellow"/>
        </w:rPr>
        <w:br w:type="page"/>
      </w:r>
    </w:p>
    <w:p w14:paraId="14D8542D" w14:textId="543CF1A6" w:rsidR="007951B8" w:rsidRPr="00EE39B6" w:rsidRDefault="00334D21" w:rsidP="007951B8">
      <w:pPr>
        <w:autoSpaceDE/>
        <w:autoSpaceDN/>
        <w:adjustRightInd/>
        <w:spacing w:after="200" w:line="276" w:lineRule="auto"/>
        <w:jc w:val="left"/>
        <w:rPr>
          <w:highlight w:val="yellow"/>
        </w:rPr>
      </w:pPr>
      <w:r w:rsidRPr="00EE39B6">
        <w:rPr>
          <w:noProof/>
        </w:rPr>
        <w:lastRenderedPageBreak/>
        <w:drawing>
          <wp:inline distT="0" distB="0" distL="0" distR="0" wp14:anchorId="7E0527E0" wp14:editId="51E074C3">
            <wp:extent cx="5939790" cy="3968750"/>
            <wp:effectExtent l="0" t="0" r="3810" b="0"/>
            <wp:docPr id="1989870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9790" cy="3968750"/>
                    </a:xfrm>
                    <a:prstGeom prst="rect">
                      <a:avLst/>
                    </a:prstGeom>
                    <a:noFill/>
                    <a:ln>
                      <a:noFill/>
                    </a:ln>
                  </pic:spPr>
                </pic:pic>
              </a:graphicData>
            </a:graphic>
          </wp:inline>
        </w:drawing>
      </w:r>
    </w:p>
    <w:p w14:paraId="4A21FD17" w14:textId="77777777" w:rsidR="007951B8" w:rsidRPr="00EE39B6" w:rsidRDefault="007951B8" w:rsidP="007951B8">
      <w:pPr>
        <w:autoSpaceDE/>
        <w:autoSpaceDN/>
        <w:adjustRightInd/>
        <w:spacing w:after="200" w:line="276" w:lineRule="auto"/>
        <w:jc w:val="left"/>
        <w:rPr>
          <w:highlight w:val="yellow"/>
        </w:rPr>
      </w:pPr>
      <w:r w:rsidRPr="00EE39B6">
        <w:rPr>
          <w:highlight w:val="yellow"/>
        </w:rPr>
        <w:br w:type="page"/>
      </w:r>
    </w:p>
    <w:p w14:paraId="16625F96" w14:textId="49BBA1D1" w:rsidR="001D1F63" w:rsidRPr="00EE39B6" w:rsidRDefault="00CD07B8" w:rsidP="007951B8">
      <w:pPr>
        <w:autoSpaceDE/>
        <w:autoSpaceDN/>
        <w:adjustRightInd/>
        <w:spacing w:after="200" w:line="276" w:lineRule="auto"/>
        <w:jc w:val="left"/>
        <w:rPr>
          <w:highlight w:val="yellow"/>
        </w:rPr>
      </w:pPr>
      <w:r w:rsidRPr="00EE39B6">
        <w:rPr>
          <w:noProof/>
        </w:rPr>
        <w:lastRenderedPageBreak/>
        <w:drawing>
          <wp:inline distT="0" distB="0" distL="0" distR="0" wp14:anchorId="2506B5DB" wp14:editId="3BF5F4F9">
            <wp:extent cx="5939790" cy="1751965"/>
            <wp:effectExtent l="0" t="0" r="3810" b="0"/>
            <wp:docPr id="5548081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9790" cy="1751965"/>
                    </a:xfrm>
                    <a:prstGeom prst="rect">
                      <a:avLst/>
                    </a:prstGeom>
                    <a:noFill/>
                    <a:ln>
                      <a:noFill/>
                    </a:ln>
                  </pic:spPr>
                </pic:pic>
              </a:graphicData>
            </a:graphic>
          </wp:inline>
        </w:drawing>
      </w:r>
    </w:p>
    <w:p w14:paraId="6D1675EF" w14:textId="262FE49F" w:rsidR="007951B8" w:rsidRPr="00EE39B6" w:rsidRDefault="007951B8" w:rsidP="007951B8">
      <w:pPr>
        <w:autoSpaceDE/>
        <w:autoSpaceDN/>
        <w:adjustRightInd/>
        <w:spacing w:after="200" w:line="276" w:lineRule="auto"/>
        <w:jc w:val="left"/>
        <w:rPr>
          <w:highlight w:val="yellow"/>
        </w:rPr>
      </w:pPr>
      <w:r w:rsidRPr="00EE39B6">
        <w:rPr>
          <w:highlight w:val="yellow"/>
        </w:rPr>
        <w:br w:type="page"/>
      </w:r>
    </w:p>
    <w:p w14:paraId="35FDB686" w14:textId="74F99DDC" w:rsidR="00C1769E" w:rsidRPr="00EE39B6" w:rsidRDefault="00025898" w:rsidP="00E040EE">
      <w:pPr>
        <w:pStyle w:val="Heading2"/>
        <w:rPr>
          <w:color w:val="000000" w:themeColor="text1"/>
        </w:rPr>
      </w:pPr>
      <w:bookmarkStart w:id="39" w:name="_Toc233272792"/>
      <w:r w:rsidRPr="00EE39B6">
        <w:rPr>
          <w:color w:val="000000" w:themeColor="text1"/>
        </w:rPr>
        <w:lastRenderedPageBreak/>
        <w:t>3.</w:t>
      </w:r>
      <w:r w:rsidR="007951B8" w:rsidRPr="00EE39B6">
        <w:rPr>
          <w:color w:val="000000" w:themeColor="text1"/>
        </w:rPr>
        <w:t>2</w:t>
      </w:r>
      <w:r w:rsidRPr="00EE39B6">
        <w:rPr>
          <w:color w:val="000000" w:themeColor="text1"/>
        </w:rPr>
        <w:t xml:space="preserve"> Statement of </w:t>
      </w:r>
      <w:r w:rsidR="00987E78" w:rsidRPr="00EE39B6">
        <w:rPr>
          <w:color w:val="000000" w:themeColor="text1"/>
        </w:rPr>
        <w:t>f</w:t>
      </w:r>
      <w:r w:rsidRPr="00EE39B6">
        <w:rPr>
          <w:color w:val="000000" w:themeColor="text1"/>
        </w:rPr>
        <w:t xml:space="preserve">orecast </w:t>
      </w:r>
      <w:r w:rsidR="00987E78" w:rsidRPr="00EE39B6">
        <w:rPr>
          <w:color w:val="000000" w:themeColor="text1"/>
        </w:rPr>
        <w:t>s</w:t>
      </w:r>
      <w:r w:rsidRPr="00EE39B6">
        <w:rPr>
          <w:color w:val="000000" w:themeColor="text1"/>
        </w:rPr>
        <w:t xml:space="preserve">ervice </w:t>
      </w:r>
      <w:r w:rsidR="00987E78" w:rsidRPr="00EE39B6">
        <w:rPr>
          <w:color w:val="000000" w:themeColor="text1"/>
        </w:rPr>
        <w:t>p</w:t>
      </w:r>
      <w:r w:rsidRPr="00EE39B6">
        <w:rPr>
          <w:color w:val="000000" w:themeColor="text1"/>
        </w:rPr>
        <w:t>erformance</w:t>
      </w:r>
      <w:bookmarkEnd w:id="38"/>
      <w:bookmarkEnd w:id="39"/>
    </w:p>
    <w:bookmarkEnd w:id="0"/>
    <w:bookmarkEnd w:id="1"/>
    <w:p w14:paraId="79CE7801" w14:textId="5324632E" w:rsidR="000F00CE" w:rsidRPr="00EE39B6" w:rsidRDefault="000F00CE" w:rsidP="0088604E">
      <w:pPr>
        <w:snapToGrid w:val="0"/>
        <w:jc w:val="left"/>
        <w:rPr>
          <w:rFonts w:ascii="Calibri" w:hAnsi="Calibri" w:cs="Calibri"/>
        </w:rPr>
      </w:pPr>
      <w:r w:rsidRPr="00EE39B6">
        <w:rPr>
          <w:rFonts w:ascii="Calibri" w:hAnsi="Calibri" w:cs="Calibri"/>
        </w:rPr>
        <w:t xml:space="preserve">HDC has </w:t>
      </w:r>
      <w:r w:rsidRPr="00EE39B6">
        <w:rPr>
          <w:rFonts w:ascii="Calibri" w:hAnsi="Calibri" w:cs="Calibri"/>
          <w:b/>
        </w:rPr>
        <w:t>f</w:t>
      </w:r>
      <w:r w:rsidR="00734B41" w:rsidRPr="00EE39B6">
        <w:rPr>
          <w:rFonts w:ascii="Calibri" w:hAnsi="Calibri" w:cs="Calibri"/>
          <w:b/>
        </w:rPr>
        <w:t>our</w:t>
      </w:r>
      <w:r w:rsidRPr="00EE39B6">
        <w:rPr>
          <w:rFonts w:ascii="Calibri" w:hAnsi="Calibri" w:cs="Calibri"/>
          <w:b/>
        </w:rPr>
        <w:t xml:space="preserve"> strategic priorities</w:t>
      </w:r>
      <w:r w:rsidRPr="00EE39B6">
        <w:rPr>
          <w:rFonts w:ascii="Calibri" w:hAnsi="Calibri" w:cs="Calibri"/>
        </w:rPr>
        <w:t>, which outline the impact we seek to make while delivering on our purpose of promoting and protecting the rights of health and disability services consumers:</w:t>
      </w:r>
    </w:p>
    <w:p w14:paraId="3295D52D" w14:textId="584A15C3" w:rsidR="00483330" w:rsidRPr="00EE39B6" w:rsidRDefault="00483330" w:rsidP="00483330">
      <w:pPr>
        <w:pStyle w:val="ListParagraph"/>
        <w:numPr>
          <w:ilvl w:val="0"/>
          <w:numId w:val="8"/>
        </w:numPr>
        <w:autoSpaceDE/>
        <w:autoSpaceDN/>
        <w:adjustRightInd/>
        <w:spacing w:after="200" w:line="276" w:lineRule="auto"/>
        <w:rPr>
          <w:rFonts w:ascii="Calibri" w:hAnsi="Calibri" w:cs="Calibri"/>
        </w:rPr>
      </w:pPr>
      <w:r w:rsidRPr="00EE39B6">
        <w:rPr>
          <w:rFonts w:ascii="Calibri" w:hAnsi="Calibri" w:cs="Calibri"/>
        </w:rPr>
        <w:t>Responding effectively and efficiently to growing demand</w:t>
      </w:r>
      <w:r w:rsidR="00313303" w:rsidRPr="00EE39B6">
        <w:rPr>
          <w:rFonts w:ascii="Calibri" w:hAnsi="Calibri" w:cs="Calibri"/>
        </w:rPr>
        <w:t>;</w:t>
      </w:r>
    </w:p>
    <w:p w14:paraId="38BAE7AC" w14:textId="37060C92" w:rsidR="000F00CE" w:rsidRPr="00EE39B6" w:rsidRDefault="000F00CE" w:rsidP="003C41A9">
      <w:pPr>
        <w:pStyle w:val="ListParagraph"/>
        <w:numPr>
          <w:ilvl w:val="0"/>
          <w:numId w:val="8"/>
        </w:numPr>
        <w:autoSpaceDE/>
        <w:autoSpaceDN/>
        <w:adjustRightInd/>
        <w:spacing w:after="200" w:line="276" w:lineRule="auto"/>
        <w:rPr>
          <w:rFonts w:ascii="Calibri" w:hAnsi="Calibri" w:cs="Calibri"/>
        </w:rPr>
      </w:pPr>
      <w:r w:rsidRPr="00EE39B6">
        <w:rPr>
          <w:rFonts w:ascii="Calibri" w:hAnsi="Calibri" w:cs="Calibri"/>
        </w:rPr>
        <w:t>Being a culturally safe organisation</w:t>
      </w:r>
      <w:r w:rsidR="009224D3" w:rsidRPr="00EE39B6">
        <w:rPr>
          <w:rFonts w:ascii="Calibri" w:hAnsi="Calibri" w:cs="Calibri"/>
        </w:rPr>
        <w:t>;</w:t>
      </w:r>
    </w:p>
    <w:p w14:paraId="3F669ABC" w14:textId="3283B28E" w:rsidR="000F00CE" w:rsidRPr="00EE39B6" w:rsidRDefault="000F00CE" w:rsidP="003C41A9">
      <w:pPr>
        <w:pStyle w:val="ListParagraph"/>
        <w:numPr>
          <w:ilvl w:val="0"/>
          <w:numId w:val="8"/>
        </w:numPr>
        <w:autoSpaceDE/>
        <w:autoSpaceDN/>
        <w:adjustRightInd/>
        <w:spacing w:after="200" w:line="276" w:lineRule="auto"/>
        <w:rPr>
          <w:rFonts w:ascii="Calibri" w:hAnsi="Calibri" w:cs="Calibri"/>
        </w:rPr>
      </w:pPr>
      <w:r w:rsidRPr="00EE39B6">
        <w:rPr>
          <w:rFonts w:ascii="Calibri" w:hAnsi="Calibri" w:cs="Calibri"/>
        </w:rPr>
        <w:t xml:space="preserve">Having a </w:t>
      </w:r>
      <w:r w:rsidR="00734B41" w:rsidRPr="00EE39B6">
        <w:rPr>
          <w:rFonts w:ascii="Calibri" w:hAnsi="Calibri" w:cs="Calibri"/>
        </w:rPr>
        <w:t>responsive</w:t>
      </w:r>
      <w:r w:rsidRPr="00EE39B6">
        <w:rPr>
          <w:rFonts w:ascii="Calibri" w:hAnsi="Calibri" w:cs="Calibri"/>
        </w:rPr>
        <w:t xml:space="preserve"> complaints process</w:t>
      </w:r>
      <w:r w:rsidR="009224D3" w:rsidRPr="00EE39B6">
        <w:rPr>
          <w:rFonts w:ascii="Calibri" w:hAnsi="Calibri" w:cs="Calibri"/>
        </w:rPr>
        <w:t>;</w:t>
      </w:r>
      <w:r w:rsidR="00483330" w:rsidRPr="00EE39B6">
        <w:rPr>
          <w:rFonts w:ascii="Calibri" w:hAnsi="Calibri" w:cs="Calibri"/>
        </w:rPr>
        <w:t xml:space="preserve"> and</w:t>
      </w:r>
    </w:p>
    <w:p w14:paraId="7A0D6BB0" w14:textId="04FD9C5A" w:rsidR="000F00CE" w:rsidRPr="00EE39B6" w:rsidRDefault="000F00CE" w:rsidP="003C41A9">
      <w:pPr>
        <w:pStyle w:val="ListParagraph"/>
        <w:numPr>
          <w:ilvl w:val="0"/>
          <w:numId w:val="8"/>
        </w:numPr>
        <w:autoSpaceDE/>
        <w:autoSpaceDN/>
        <w:adjustRightInd/>
        <w:spacing w:after="200" w:line="276" w:lineRule="auto"/>
        <w:rPr>
          <w:rFonts w:ascii="Calibri" w:hAnsi="Calibri" w:cs="Calibri"/>
        </w:rPr>
      </w:pPr>
      <w:r w:rsidRPr="00EE39B6">
        <w:rPr>
          <w:rFonts w:ascii="Calibri" w:hAnsi="Calibri" w:cs="Calibri"/>
        </w:rPr>
        <w:t>Demon</w:t>
      </w:r>
      <w:r w:rsidR="0048464B" w:rsidRPr="00EE39B6">
        <w:rPr>
          <w:rFonts w:ascii="Calibri" w:hAnsi="Calibri" w:cs="Calibri"/>
        </w:rPr>
        <w:t>strating tangible system impact</w:t>
      </w:r>
      <w:r w:rsidR="00483330" w:rsidRPr="00EE39B6">
        <w:rPr>
          <w:rFonts w:ascii="Calibri" w:hAnsi="Calibri" w:cs="Calibri"/>
        </w:rPr>
        <w:t>.</w:t>
      </w:r>
    </w:p>
    <w:p w14:paraId="20F90B63" w14:textId="443DCEF4" w:rsidR="000F00CE" w:rsidRPr="00EE39B6" w:rsidRDefault="000F00CE" w:rsidP="00E75E0F">
      <w:pPr>
        <w:autoSpaceDE/>
        <w:autoSpaceDN/>
        <w:adjustRightInd/>
        <w:spacing w:after="0"/>
        <w:rPr>
          <w:rFonts w:ascii="Calibri" w:hAnsi="Calibri" w:cs="Calibri"/>
        </w:rPr>
      </w:pPr>
      <w:r w:rsidRPr="00EE39B6">
        <w:rPr>
          <w:rFonts w:ascii="Calibri" w:hAnsi="Calibri" w:cs="Calibri"/>
        </w:rPr>
        <w:t xml:space="preserve">The services provided under the Health and Disability Commissioner Act 1994 are </w:t>
      </w:r>
      <w:r w:rsidR="005274F1" w:rsidRPr="00EE39B6">
        <w:rPr>
          <w:rFonts w:ascii="Calibri" w:hAnsi="Calibri" w:cs="Calibri"/>
        </w:rPr>
        <w:t xml:space="preserve">delivered through four output classes: </w:t>
      </w:r>
      <w:r w:rsidRPr="00EE39B6">
        <w:rPr>
          <w:rFonts w:ascii="Calibri" w:hAnsi="Calibri" w:cs="Calibri"/>
        </w:rPr>
        <w:t>complaints resolution</w:t>
      </w:r>
      <w:r w:rsidR="009219E3" w:rsidRPr="00EE39B6">
        <w:rPr>
          <w:rFonts w:ascii="Calibri" w:hAnsi="Calibri" w:cs="Calibri"/>
        </w:rPr>
        <w:t>,</w:t>
      </w:r>
      <w:r w:rsidRPr="00EE39B6">
        <w:rPr>
          <w:rFonts w:ascii="Calibri" w:hAnsi="Calibri" w:cs="Calibri"/>
        </w:rPr>
        <w:t xml:space="preserve"> promotion and education</w:t>
      </w:r>
      <w:r w:rsidR="009219E3" w:rsidRPr="00EE39B6">
        <w:rPr>
          <w:rFonts w:ascii="Calibri" w:hAnsi="Calibri" w:cs="Calibri"/>
        </w:rPr>
        <w:t>,</w:t>
      </w:r>
      <w:r w:rsidRPr="00EE39B6">
        <w:rPr>
          <w:rFonts w:ascii="Calibri" w:hAnsi="Calibri" w:cs="Calibri"/>
        </w:rPr>
        <w:t xml:space="preserve"> system monitoring and impact</w:t>
      </w:r>
      <w:r w:rsidR="009219E3" w:rsidRPr="00EE39B6">
        <w:rPr>
          <w:rFonts w:ascii="Calibri" w:hAnsi="Calibri" w:cs="Calibri"/>
        </w:rPr>
        <w:t>,</w:t>
      </w:r>
      <w:r w:rsidRPr="00EE39B6">
        <w:rPr>
          <w:rFonts w:ascii="Calibri" w:hAnsi="Calibri" w:cs="Calibri"/>
        </w:rPr>
        <w:t xml:space="preserve"> </w:t>
      </w:r>
      <w:r w:rsidR="0048464B" w:rsidRPr="00EE39B6">
        <w:rPr>
          <w:rFonts w:ascii="Calibri" w:hAnsi="Calibri" w:cs="Calibri"/>
        </w:rPr>
        <w:t xml:space="preserve">and </w:t>
      </w:r>
      <w:r w:rsidR="00993877" w:rsidRPr="00EE39B6">
        <w:rPr>
          <w:rFonts w:ascii="Calibri" w:hAnsi="Calibri" w:cs="Calibri"/>
        </w:rPr>
        <w:t>Aged Care Commissioner.</w:t>
      </w:r>
    </w:p>
    <w:p w14:paraId="7C066542" w14:textId="73ED065C" w:rsidR="00670E98" w:rsidRPr="00EE39B6" w:rsidRDefault="00096FD5" w:rsidP="00E75E0F">
      <w:pPr>
        <w:autoSpaceDE/>
        <w:autoSpaceDN/>
        <w:adjustRightInd/>
        <w:spacing w:after="0"/>
        <w:rPr>
          <w:rFonts w:ascii="Calibri" w:hAnsi="Calibri" w:cs="Calibri"/>
        </w:rPr>
      </w:pPr>
      <w:r w:rsidRPr="00EE39B6">
        <w:rPr>
          <w:noProof/>
        </w:rPr>
        <w:drawing>
          <wp:inline distT="0" distB="0" distL="0" distR="0" wp14:anchorId="5DC3CB40" wp14:editId="55C65B70">
            <wp:extent cx="5939790" cy="6530340"/>
            <wp:effectExtent l="0" t="0" r="3810" b="3810"/>
            <wp:docPr id="14015296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9790" cy="6530340"/>
                    </a:xfrm>
                    <a:prstGeom prst="rect">
                      <a:avLst/>
                    </a:prstGeom>
                    <a:noFill/>
                    <a:ln>
                      <a:noFill/>
                    </a:ln>
                  </pic:spPr>
                </pic:pic>
              </a:graphicData>
            </a:graphic>
          </wp:inline>
        </w:drawing>
      </w:r>
    </w:p>
    <w:p w14:paraId="3AD645D1" w14:textId="35424FDD" w:rsidR="00B3196D" w:rsidRPr="00EE39B6" w:rsidRDefault="00B3196D">
      <w:pPr>
        <w:autoSpaceDE/>
        <w:autoSpaceDN/>
        <w:adjustRightInd/>
        <w:spacing w:after="200" w:line="276" w:lineRule="auto"/>
        <w:jc w:val="left"/>
        <w:rPr>
          <w:b/>
          <w:i/>
        </w:rPr>
      </w:pPr>
      <w:r w:rsidRPr="00EE39B6">
        <w:rPr>
          <w:b/>
          <w:i/>
        </w:rPr>
        <w:br w:type="page"/>
      </w:r>
    </w:p>
    <w:p w14:paraId="0D2D171C" w14:textId="2229DB7E" w:rsidR="00D83E91" w:rsidRPr="00EE39B6" w:rsidRDefault="00D83E91" w:rsidP="00D83E91">
      <w:pPr>
        <w:spacing w:after="0"/>
        <w:rPr>
          <w:rFonts w:ascii="Calibri" w:hAnsi="Calibri" w:cs="Calibri"/>
          <w:b/>
        </w:rPr>
      </w:pPr>
      <w:r w:rsidRPr="00EE39B6">
        <w:rPr>
          <w:rFonts w:ascii="Calibri" w:hAnsi="Calibri" w:cs="Calibri"/>
          <w:b/>
        </w:rPr>
        <w:lastRenderedPageBreak/>
        <w:t>Disclosure of significant performance judgements</w:t>
      </w:r>
    </w:p>
    <w:p w14:paraId="7BE399BC" w14:textId="6E491EC3" w:rsidR="00D83E91" w:rsidRPr="00EE39B6" w:rsidRDefault="00D83E91" w:rsidP="00D83E91">
      <w:pPr>
        <w:spacing w:after="0"/>
        <w:rPr>
          <w:rFonts w:ascii="Calibri" w:hAnsi="Calibri" w:cs="Calibri"/>
        </w:rPr>
      </w:pPr>
      <w:r w:rsidRPr="00EE39B6">
        <w:rPr>
          <w:rFonts w:ascii="Calibri" w:hAnsi="Calibri" w:cs="Calibri"/>
        </w:rPr>
        <w:t>HDC has primary discretion over the selection, measurement, aggregation, and presentation of</w:t>
      </w:r>
      <w:r w:rsidR="00DD5291" w:rsidRPr="00EE39B6">
        <w:rPr>
          <w:rFonts w:ascii="Calibri" w:hAnsi="Calibri" w:cs="Calibri"/>
        </w:rPr>
        <w:t xml:space="preserve"> </w:t>
      </w:r>
      <w:r w:rsidRPr="00EE39B6">
        <w:rPr>
          <w:rFonts w:ascii="Calibri" w:hAnsi="Calibri" w:cs="Calibri"/>
        </w:rPr>
        <w:t>performance information in relation to our outputs, with oversight and input from our responsible</w:t>
      </w:r>
      <w:r w:rsidR="00CE21D9" w:rsidRPr="00EE39B6">
        <w:rPr>
          <w:rFonts w:ascii="Calibri" w:hAnsi="Calibri" w:cs="Calibri"/>
        </w:rPr>
        <w:t xml:space="preserve"> </w:t>
      </w:r>
      <w:r w:rsidRPr="00EE39B6">
        <w:rPr>
          <w:rFonts w:ascii="Calibri" w:hAnsi="Calibri" w:cs="Calibri"/>
        </w:rPr>
        <w:t>Minister.</w:t>
      </w:r>
    </w:p>
    <w:p w14:paraId="72872C29" w14:textId="77777777" w:rsidR="00DD5291" w:rsidRPr="00EE39B6" w:rsidRDefault="00DD5291" w:rsidP="00D83E91">
      <w:pPr>
        <w:spacing w:after="0"/>
        <w:rPr>
          <w:rFonts w:ascii="Calibri" w:hAnsi="Calibri" w:cs="Calibri"/>
          <w:b/>
        </w:rPr>
      </w:pPr>
    </w:p>
    <w:p w14:paraId="658DBF06" w14:textId="0712AD18" w:rsidR="00D83E91" w:rsidRPr="00EE39B6" w:rsidRDefault="00D83E91" w:rsidP="00D83E91">
      <w:pPr>
        <w:spacing w:after="0"/>
        <w:rPr>
          <w:rFonts w:ascii="Calibri" w:hAnsi="Calibri" w:cs="Calibri"/>
          <w:b/>
        </w:rPr>
      </w:pPr>
      <w:r w:rsidRPr="00EE39B6">
        <w:rPr>
          <w:rFonts w:ascii="Calibri" w:hAnsi="Calibri" w:cs="Calibri"/>
          <w:b/>
        </w:rPr>
        <w:t>Selection of measures</w:t>
      </w:r>
    </w:p>
    <w:p w14:paraId="0C0340F2" w14:textId="77777777" w:rsidR="00C1769E" w:rsidRPr="00EE39B6" w:rsidRDefault="00DD5291" w:rsidP="00D83E91">
      <w:pPr>
        <w:spacing w:after="0"/>
        <w:rPr>
          <w:rFonts w:ascii="Calibri" w:hAnsi="Calibri" w:cs="Calibri"/>
        </w:rPr>
      </w:pPr>
      <w:r w:rsidRPr="00EE39B6">
        <w:rPr>
          <w:rFonts w:ascii="Calibri" w:hAnsi="Calibri" w:cs="Calibri"/>
        </w:rPr>
        <w:t>HDC has</w:t>
      </w:r>
      <w:r w:rsidR="00D83E91" w:rsidRPr="00EE39B6">
        <w:rPr>
          <w:rFonts w:ascii="Calibri" w:hAnsi="Calibri" w:cs="Calibri"/>
        </w:rPr>
        <w:t xml:space="preserve"> supplemented </w:t>
      </w:r>
      <w:r w:rsidR="00383400" w:rsidRPr="00EE39B6">
        <w:rPr>
          <w:rFonts w:ascii="Calibri" w:hAnsi="Calibri" w:cs="Calibri"/>
        </w:rPr>
        <w:t>its</w:t>
      </w:r>
      <w:r w:rsidR="00D83E91" w:rsidRPr="00EE39B6">
        <w:rPr>
          <w:rFonts w:ascii="Calibri" w:hAnsi="Calibri" w:cs="Calibri"/>
        </w:rPr>
        <w:t xml:space="preserve"> performance</w:t>
      </w:r>
      <w:r w:rsidRPr="00EE39B6">
        <w:rPr>
          <w:rFonts w:ascii="Calibri" w:hAnsi="Calibri" w:cs="Calibri"/>
        </w:rPr>
        <w:t xml:space="preserve"> </w:t>
      </w:r>
      <w:r w:rsidR="00D83E91" w:rsidRPr="00EE39B6">
        <w:rPr>
          <w:rFonts w:ascii="Calibri" w:hAnsi="Calibri" w:cs="Calibri"/>
        </w:rPr>
        <w:t>measures with additional information on outcomes and impacts of HDC activities to better capture</w:t>
      </w:r>
      <w:r w:rsidRPr="00EE39B6">
        <w:rPr>
          <w:rFonts w:ascii="Calibri" w:hAnsi="Calibri" w:cs="Calibri"/>
        </w:rPr>
        <w:t xml:space="preserve"> </w:t>
      </w:r>
      <w:r w:rsidR="00D83E91" w:rsidRPr="00EE39B6">
        <w:rPr>
          <w:rFonts w:ascii="Calibri" w:hAnsi="Calibri" w:cs="Calibri"/>
        </w:rPr>
        <w:t>and reflect HDC’s performance and how we have met our strategic priorities over the past year.</w:t>
      </w:r>
    </w:p>
    <w:p w14:paraId="519F1B04" w14:textId="2D680E8F" w:rsidR="00BD415D" w:rsidRPr="00EE39B6" w:rsidRDefault="00BD415D" w:rsidP="00D83E91">
      <w:pPr>
        <w:spacing w:after="0"/>
        <w:rPr>
          <w:rFonts w:ascii="Calibri" w:hAnsi="Calibri" w:cs="Calibri"/>
        </w:rPr>
      </w:pPr>
    </w:p>
    <w:p w14:paraId="602C418C" w14:textId="41F9F198" w:rsidR="00C1769E" w:rsidRPr="00EE39B6" w:rsidRDefault="00D83E91" w:rsidP="00D83E91">
      <w:pPr>
        <w:spacing w:after="0"/>
        <w:rPr>
          <w:rFonts w:ascii="Calibri" w:hAnsi="Calibri" w:cs="Calibri"/>
        </w:rPr>
      </w:pPr>
      <w:r w:rsidRPr="00EE39B6">
        <w:rPr>
          <w:rFonts w:ascii="Calibri" w:hAnsi="Calibri" w:cs="Calibri"/>
        </w:rPr>
        <w:t xml:space="preserve">Our performance measures are developed and agreed upon by the Commissioner </w:t>
      </w:r>
      <w:r w:rsidR="00387853" w:rsidRPr="00EE39B6">
        <w:rPr>
          <w:rFonts w:ascii="Calibri" w:hAnsi="Calibri" w:cs="Calibri"/>
        </w:rPr>
        <w:t xml:space="preserve">and </w:t>
      </w:r>
      <w:r w:rsidRPr="00EE39B6">
        <w:rPr>
          <w:rFonts w:ascii="Calibri" w:hAnsi="Calibri" w:cs="Calibri"/>
        </w:rPr>
        <w:t>the</w:t>
      </w:r>
      <w:r w:rsidR="00DD5291" w:rsidRPr="00EE39B6">
        <w:rPr>
          <w:rFonts w:ascii="Calibri" w:hAnsi="Calibri" w:cs="Calibri"/>
        </w:rPr>
        <w:t xml:space="preserve"> </w:t>
      </w:r>
      <w:r w:rsidRPr="00EE39B6">
        <w:rPr>
          <w:rFonts w:ascii="Calibri" w:hAnsi="Calibri" w:cs="Calibri"/>
        </w:rPr>
        <w:t xml:space="preserve">Executive Leadership Team. They reflect our areas of focus and the </w:t>
      </w:r>
      <w:r w:rsidR="00113719" w:rsidRPr="00EE39B6">
        <w:rPr>
          <w:rFonts w:ascii="Calibri" w:hAnsi="Calibri" w:cs="Calibri"/>
        </w:rPr>
        <w:t>impact</w:t>
      </w:r>
      <w:r w:rsidRPr="00EE39B6">
        <w:rPr>
          <w:rFonts w:ascii="Calibri" w:hAnsi="Calibri" w:cs="Calibri"/>
        </w:rPr>
        <w:t xml:space="preserve"> we seek to deliver within</w:t>
      </w:r>
      <w:r w:rsidR="00DD5291" w:rsidRPr="00EE39B6">
        <w:rPr>
          <w:rFonts w:ascii="Calibri" w:hAnsi="Calibri" w:cs="Calibri"/>
        </w:rPr>
        <w:t xml:space="preserve"> </w:t>
      </w:r>
      <w:r w:rsidRPr="00EE39B6">
        <w:rPr>
          <w:rFonts w:ascii="Calibri" w:hAnsi="Calibri" w:cs="Calibri"/>
        </w:rPr>
        <w:t>current resourcing and funding levels. K</w:t>
      </w:r>
      <w:r w:rsidR="00E8249D" w:rsidRPr="00EE39B6">
        <w:rPr>
          <w:rFonts w:ascii="Calibri" w:hAnsi="Calibri" w:cs="Calibri"/>
        </w:rPr>
        <w:t>ey performance indicator</w:t>
      </w:r>
      <w:r w:rsidRPr="00EE39B6">
        <w:rPr>
          <w:rFonts w:ascii="Calibri" w:hAnsi="Calibri" w:cs="Calibri"/>
        </w:rPr>
        <w:t>s for each output are selected to demonstrate progress</w:t>
      </w:r>
      <w:r w:rsidR="00DD5291" w:rsidRPr="00EE39B6">
        <w:rPr>
          <w:rFonts w:ascii="Calibri" w:hAnsi="Calibri" w:cs="Calibri"/>
        </w:rPr>
        <w:t xml:space="preserve"> </w:t>
      </w:r>
      <w:r w:rsidRPr="00EE39B6">
        <w:rPr>
          <w:rFonts w:ascii="Calibri" w:hAnsi="Calibri" w:cs="Calibri"/>
        </w:rPr>
        <w:t>against our strategic goals as set out in our Statement of Intent, which in turn reflects Government</w:t>
      </w:r>
      <w:r w:rsidR="00DD5291" w:rsidRPr="00EE39B6">
        <w:rPr>
          <w:rFonts w:ascii="Calibri" w:hAnsi="Calibri" w:cs="Calibri"/>
        </w:rPr>
        <w:t xml:space="preserve"> </w:t>
      </w:r>
      <w:r w:rsidRPr="00EE39B6">
        <w:rPr>
          <w:rFonts w:ascii="Calibri" w:hAnsi="Calibri" w:cs="Calibri"/>
        </w:rPr>
        <w:t>expectations and our statutory requirements</w:t>
      </w:r>
      <w:r w:rsidR="3FDBC254" w:rsidRPr="00EE39B6">
        <w:rPr>
          <w:rFonts w:ascii="Calibri" w:hAnsi="Calibri" w:cs="Calibri"/>
        </w:rPr>
        <w:t>.</w:t>
      </w:r>
    </w:p>
    <w:p w14:paraId="2B3352E7" w14:textId="033D427C" w:rsidR="00BD415D" w:rsidRPr="00EE39B6" w:rsidRDefault="00BD415D" w:rsidP="00D83E91">
      <w:pPr>
        <w:spacing w:after="0"/>
        <w:rPr>
          <w:rFonts w:ascii="Calibri" w:hAnsi="Calibri" w:cs="Calibri"/>
        </w:rPr>
      </w:pPr>
    </w:p>
    <w:p w14:paraId="5CBC5A89" w14:textId="4566CDA2" w:rsidR="00D83E91" w:rsidRPr="00EE39B6" w:rsidRDefault="00D83E91" w:rsidP="00D83E91">
      <w:pPr>
        <w:spacing w:after="0"/>
        <w:rPr>
          <w:rFonts w:ascii="Calibri" w:hAnsi="Calibri" w:cs="Calibri"/>
        </w:rPr>
      </w:pPr>
      <w:r w:rsidRPr="00EE39B6">
        <w:rPr>
          <w:rFonts w:ascii="Calibri" w:hAnsi="Calibri" w:cs="Calibri"/>
        </w:rPr>
        <w:t xml:space="preserve">HDC reviews </w:t>
      </w:r>
      <w:r w:rsidR="00C20DDF" w:rsidRPr="00EE39B6">
        <w:rPr>
          <w:rFonts w:ascii="Calibri" w:hAnsi="Calibri" w:cs="Calibri"/>
        </w:rPr>
        <w:t>its</w:t>
      </w:r>
      <w:r w:rsidRPr="00EE39B6">
        <w:rPr>
          <w:rFonts w:ascii="Calibri" w:hAnsi="Calibri" w:cs="Calibri"/>
        </w:rPr>
        <w:t xml:space="preserve"> performance measures annually. Our quantitative and qualitative measures have</w:t>
      </w:r>
      <w:r w:rsidR="00B3196D" w:rsidRPr="00EE39B6">
        <w:rPr>
          <w:rFonts w:ascii="Calibri" w:hAnsi="Calibri" w:cs="Calibri"/>
        </w:rPr>
        <w:t xml:space="preserve"> </w:t>
      </w:r>
      <w:r w:rsidRPr="00EE39B6">
        <w:rPr>
          <w:rFonts w:ascii="Calibri" w:hAnsi="Calibri" w:cs="Calibri"/>
        </w:rPr>
        <w:t>remained largely stable over the medium</w:t>
      </w:r>
      <w:r w:rsidR="00387853" w:rsidRPr="00EE39B6">
        <w:rPr>
          <w:rFonts w:ascii="Calibri" w:hAnsi="Calibri" w:cs="Calibri"/>
        </w:rPr>
        <w:t xml:space="preserve"> </w:t>
      </w:r>
      <w:r w:rsidRPr="00EE39B6">
        <w:rPr>
          <w:rFonts w:ascii="Calibri" w:hAnsi="Calibri" w:cs="Calibri"/>
        </w:rPr>
        <w:t>term to enable comparative (prior year) reporting and</w:t>
      </w:r>
      <w:r w:rsidR="00B3196D" w:rsidRPr="00EE39B6">
        <w:rPr>
          <w:rFonts w:ascii="Calibri" w:hAnsi="Calibri" w:cs="Calibri"/>
        </w:rPr>
        <w:t xml:space="preserve"> </w:t>
      </w:r>
      <w:r w:rsidRPr="00EE39B6">
        <w:rPr>
          <w:rFonts w:ascii="Calibri" w:hAnsi="Calibri" w:cs="Calibri"/>
        </w:rPr>
        <w:t>reflect progress made in key areas. Changes to measures reflect new areas of focus, changing</w:t>
      </w:r>
      <w:r w:rsidR="00CE21D9" w:rsidRPr="00EE39B6">
        <w:rPr>
          <w:rFonts w:ascii="Calibri" w:hAnsi="Calibri" w:cs="Calibri"/>
        </w:rPr>
        <w:t xml:space="preserve"> </w:t>
      </w:r>
      <w:r w:rsidRPr="00EE39B6">
        <w:rPr>
          <w:rFonts w:ascii="Calibri" w:hAnsi="Calibri" w:cs="Calibri"/>
        </w:rPr>
        <w:t>expectations or changes to resourcing.</w:t>
      </w:r>
    </w:p>
    <w:p w14:paraId="31F5E741" w14:textId="77777777" w:rsidR="00B3196D" w:rsidRPr="00EE39B6" w:rsidRDefault="00B3196D" w:rsidP="00D83E91">
      <w:pPr>
        <w:spacing w:after="0"/>
        <w:rPr>
          <w:rFonts w:ascii="Calibri" w:hAnsi="Calibri" w:cs="Calibri"/>
          <w:b/>
        </w:rPr>
      </w:pPr>
    </w:p>
    <w:p w14:paraId="40EA2A2A" w14:textId="094EE00C" w:rsidR="00D83E91" w:rsidRPr="00EE39B6" w:rsidRDefault="00D83E91" w:rsidP="00D83E91">
      <w:pPr>
        <w:spacing w:after="0"/>
        <w:rPr>
          <w:rFonts w:ascii="Calibri" w:hAnsi="Calibri" w:cs="Calibri"/>
          <w:b/>
        </w:rPr>
      </w:pPr>
      <w:r w:rsidRPr="00EE39B6">
        <w:rPr>
          <w:rFonts w:ascii="Calibri" w:hAnsi="Calibri" w:cs="Calibri"/>
          <w:b/>
        </w:rPr>
        <w:t>Surveys</w:t>
      </w:r>
    </w:p>
    <w:p w14:paraId="5B133BE9" w14:textId="523633D4" w:rsidR="00AC50E9" w:rsidRPr="00EE39B6" w:rsidRDefault="00D83E91" w:rsidP="00AC50E9">
      <w:pPr>
        <w:spacing w:after="0"/>
        <w:rPr>
          <w:rFonts w:ascii="Calibri" w:hAnsi="Calibri" w:cs="Calibri"/>
        </w:rPr>
      </w:pPr>
      <w:r w:rsidRPr="00EE39B6">
        <w:rPr>
          <w:rFonts w:ascii="Calibri" w:hAnsi="Calibri" w:cs="Calibri"/>
        </w:rPr>
        <w:t>Consumer satisfaction surveys are a key measure to assist HDC to monitor the quality of the</w:t>
      </w:r>
      <w:r w:rsidR="00CE21D9" w:rsidRPr="00EE39B6">
        <w:rPr>
          <w:rFonts w:ascii="Calibri" w:hAnsi="Calibri" w:cs="Calibri"/>
        </w:rPr>
        <w:t xml:space="preserve"> </w:t>
      </w:r>
      <w:r w:rsidRPr="00EE39B6">
        <w:rPr>
          <w:rFonts w:ascii="Calibri" w:hAnsi="Calibri" w:cs="Calibri"/>
        </w:rPr>
        <w:t>Advocacy service’s complaint management and education activities.</w:t>
      </w:r>
    </w:p>
    <w:p w14:paraId="22525345" w14:textId="77777777" w:rsidR="00356D53" w:rsidRPr="00EE39B6" w:rsidRDefault="00356D53" w:rsidP="00AC50E9">
      <w:pPr>
        <w:spacing w:after="0"/>
        <w:rPr>
          <w:rFonts w:ascii="Calibri" w:hAnsi="Calibri" w:cs="Calibri"/>
        </w:rPr>
      </w:pPr>
    </w:p>
    <w:p w14:paraId="7F4094BB" w14:textId="77777777" w:rsidR="00C1769E" w:rsidRPr="00EE39B6" w:rsidRDefault="00356D53" w:rsidP="00AC50E9">
      <w:pPr>
        <w:spacing w:after="0"/>
        <w:rPr>
          <w:rFonts w:ascii="Calibri" w:hAnsi="Calibri" w:cs="Calibri"/>
          <w:b/>
        </w:rPr>
      </w:pPr>
      <w:r w:rsidRPr="00EE39B6">
        <w:rPr>
          <w:rFonts w:ascii="Calibri" w:hAnsi="Calibri" w:cs="Calibri"/>
          <w:b/>
        </w:rPr>
        <w:t>Aggregation and presentation of performance information</w:t>
      </w:r>
    </w:p>
    <w:p w14:paraId="0595CB48" w14:textId="40079DE1" w:rsidR="00356D53" w:rsidRPr="00EE39B6" w:rsidRDefault="00356D53" w:rsidP="00AC50E9">
      <w:pPr>
        <w:spacing w:after="0"/>
        <w:rPr>
          <w:rFonts w:ascii="Calibri" w:hAnsi="Calibri" w:cs="Calibri"/>
        </w:rPr>
      </w:pPr>
      <w:r w:rsidRPr="00EE39B6">
        <w:rPr>
          <w:rFonts w:ascii="Calibri" w:hAnsi="Calibri" w:cs="Calibri"/>
        </w:rPr>
        <w:t>There were no significant judgements on aggregation or presentation of measures in the Statement of Service Performance.</w:t>
      </w:r>
    </w:p>
    <w:p w14:paraId="328E8E99" w14:textId="77777777" w:rsidR="00104192" w:rsidRPr="00EE39B6" w:rsidRDefault="00104192" w:rsidP="00AC50E9">
      <w:pPr>
        <w:spacing w:after="0"/>
        <w:rPr>
          <w:rFonts w:ascii="Calibri" w:hAnsi="Calibri" w:cs="Calibri"/>
        </w:rPr>
      </w:pPr>
    </w:p>
    <w:p w14:paraId="255EF877" w14:textId="1DC9CBBD" w:rsidR="00104192" w:rsidRPr="00EE39B6" w:rsidRDefault="00F1659E" w:rsidP="00AC50E9">
      <w:pPr>
        <w:spacing w:after="0"/>
        <w:rPr>
          <w:rFonts w:ascii="Calibri" w:hAnsi="Calibri" w:cs="Calibri"/>
          <w:b/>
          <w:bCs w:val="0"/>
        </w:rPr>
      </w:pPr>
      <w:r w:rsidRPr="00EE39B6">
        <w:rPr>
          <w:rFonts w:ascii="Calibri" w:hAnsi="Calibri" w:cs="Calibri"/>
          <w:b/>
          <w:bCs w:val="0"/>
        </w:rPr>
        <w:t>Assessment of our performance</w:t>
      </w:r>
    </w:p>
    <w:p w14:paraId="149B04C2" w14:textId="7F8FA283" w:rsidR="00F1659E" w:rsidRPr="00EE39B6" w:rsidRDefault="008551EA" w:rsidP="00D2782E">
      <w:pPr>
        <w:spacing w:after="0"/>
        <w:rPr>
          <w:rFonts w:ascii="Calibri" w:hAnsi="Calibri" w:cs="Calibri"/>
        </w:rPr>
      </w:pPr>
      <w:r w:rsidRPr="00EE39B6">
        <w:rPr>
          <w:rFonts w:ascii="Calibri" w:hAnsi="Calibri" w:cs="Calibri"/>
        </w:rPr>
        <w:t>T</w:t>
      </w:r>
      <w:r w:rsidR="00D2782E" w:rsidRPr="00EE39B6">
        <w:rPr>
          <w:rFonts w:ascii="Calibri" w:hAnsi="Calibri" w:cs="Calibri"/>
        </w:rPr>
        <w:t xml:space="preserve">he </w:t>
      </w:r>
      <w:r w:rsidR="006E0541" w:rsidRPr="00EE39B6">
        <w:rPr>
          <w:rFonts w:ascii="Calibri" w:hAnsi="Calibri" w:cs="Calibri"/>
        </w:rPr>
        <w:t xml:space="preserve">following criteria are </w:t>
      </w:r>
      <w:r w:rsidRPr="00EE39B6">
        <w:rPr>
          <w:rFonts w:ascii="Calibri" w:hAnsi="Calibri" w:cs="Calibri"/>
        </w:rPr>
        <w:t xml:space="preserve">used </w:t>
      </w:r>
      <w:r w:rsidR="008E3572" w:rsidRPr="00EE39B6">
        <w:rPr>
          <w:rFonts w:ascii="Calibri" w:hAnsi="Calibri" w:cs="Calibri"/>
        </w:rPr>
        <w:t xml:space="preserve">to </w:t>
      </w:r>
      <w:r w:rsidR="00D2782E" w:rsidRPr="00EE39B6">
        <w:rPr>
          <w:rFonts w:ascii="Calibri" w:hAnsi="Calibri" w:cs="Calibri"/>
        </w:rPr>
        <w:t>assess our performance against the targets set out in the Statement of Performance Expectations</w:t>
      </w:r>
      <w:r w:rsidRPr="00EE39B6">
        <w:rPr>
          <w:rFonts w:ascii="Calibri" w:hAnsi="Calibri" w:cs="Calibri"/>
        </w:rPr>
        <w:t>.</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9"/>
        <w:gridCol w:w="3311"/>
      </w:tblGrid>
      <w:tr w:rsidR="00D2782E" w:rsidRPr="00EE39B6" w14:paraId="4EB72DF9" w14:textId="77777777" w:rsidTr="0023298A">
        <w:trPr>
          <w:trHeight w:val="447"/>
        </w:trPr>
        <w:tc>
          <w:tcPr>
            <w:tcW w:w="3309" w:type="dxa"/>
            <w:vAlign w:val="center"/>
          </w:tcPr>
          <w:p w14:paraId="250B56CE" w14:textId="7A0A3FDD" w:rsidR="00D2782E" w:rsidRPr="00EE39B6" w:rsidRDefault="00C0034A" w:rsidP="00AC50E9">
            <w:pPr>
              <w:spacing w:after="0"/>
              <w:rPr>
                <w:rFonts w:ascii="Calibri" w:hAnsi="Calibri" w:cs="Calibri"/>
                <w:b/>
                <w:bCs w:val="0"/>
              </w:rPr>
            </w:pPr>
            <w:r w:rsidRPr="00EE39B6">
              <w:rPr>
                <w:rFonts w:ascii="Calibri" w:hAnsi="Calibri" w:cs="Calibri"/>
                <w:b/>
                <w:bCs w:val="0"/>
              </w:rPr>
              <w:t>Criteria</w:t>
            </w:r>
          </w:p>
        </w:tc>
        <w:tc>
          <w:tcPr>
            <w:tcW w:w="3311" w:type="dxa"/>
            <w:vAlign w:val="center"/>
          </w:tcPr>
          <w:p w14:paraId="3F0DDC73" w14:textId="70136811" w:rsidR="00D2782E" w:rsidRPr="00EE39B6" w:rsidRDefault="00C0034A" w:rsidP="00AC50E9">
            <w:pPr>
              <w:spacing w:after="0"/>
              <w:rPr>
                <w:rFonts w:ascii="Calibri" w:hAnsi="Calibri" w:cs="Calibri"/>
                <w:b/>
                <w:bCs w:val="0"/>
              </w:rPr>
            </w:pPr>
            <w:r w:rsidRPr="00EE39B6">
              <w:rPr>
                <w:rFonts w:ascii="Calibri" w:hAnsi="Calibri" w:cs="Calibri"/>
                <w:b/>
                <w:bCs w:val="0"/>
              </w:rPr>
              <w:t>Rating</w:t>
            </w:r>
          </w:p>
        </w:tc>
      </w:tr>
      <w:tr w:rsidR="00D2782E" w:rsidRPr="00EE39B6" w14:paraId="6A1EF914" w14:textId="77777777" w:rsidTr="0023298A">
        <w:trPr>
          <w:trHeight w:val="447"/>
        </w:trPr>
        <w:tc>
          <w:tcPr>
            <w:tcW w:w="3309" w:type="dxa"/>
            <w:vAlign w:val="center"/>
          </w:tcPr>
          <w:p w14:paraId="646B8E02" w14:textId="1EB95264" w:rsidR="00D2782E" w:rsidRPr="00EE39B6" w:rsidRDefault="00C0034A" w:rsidP="00AC50E9">
            <w:pPr>
              <w:spacing w:after="0"/>
              <w:rPr>
                <w:rFonts w:ascii="Calibri" w:hAnsi="Calibri" w:cs="Calibri"/>
              </w:rPr>
            </w:pPr>
            <w:r w:rsidRPr="00EE39B6">
              <w:rPr>
                <w:rFonts w:ascii="Calibri" w:hAnsi="Calibri" w:cs="Calibri"/>
              </w:rPr>
              <w:t>On target or better</w:t>
            </w:r>
          </w:p>
        </w:tc>
        <w:tc>
          <w:tcPr>
            <w:tcW w:w="3311" w:type="dxa"/>
            <w:vAlign w:val="center"/>
          </w:tcPr>
          <w:p w14:paraId="0D33D9CB" w14:textId="7DEAE2FB" w:rsidR="00D2782E" w:rsidRPr="00EE39B6" w:rsidRDefault="00C0034A" w:rsidP="0023298A">
            <w:pPr>
              <w:spacing w:after="0"/>
              <w:rPr>
                <w:rFonts w:ascii="Calibri" w:hAnsi="Calibri" w:cs="Calibri"/>
              </w:rPr>
            </w:pPr>
            <w:r w:rsidRPr="00EE39B6">
              <w:rPr>
                <w:rFonts w:ascii="Calibri" w:hAnsi="Calibri" w:cs="Calibri"/>
              </w:rPr>
              <w:t>Achieved</w:t>
            </w:r>
          </w:p>
        </w:tc>
      </w:tr>
      <w:tr w:rsidR="00D2782E" w:rsidRPr="00EE39B6" w14:paraId="0407FEA6" w14:textId="77777777" w:rsidTr="0023298A">
        <w:trPr>
          <w:trHeight w:val="476"/>
        </w:trPr>
        <w:tc>
          <w:tcPr>
            <w:tcW w:w="3309" w:type="dxa"/>
            <w:vAlign w:val="center"/>
          </w:tcPr>
          <w:p w14:paraId="41466183" w14:textId="3640FB77" w:rsidR="00D2782E" w:rsidRPr="00EE39B6" w:rsidRDefault="00C1699C" w:rsidP="00AC50E9">
            <w:pPr>
              <w:spacing w:after="0"/>
              <w:rPr>
                <w:rFonts w:ascii="Calibri" w:hAnsi="Calibri" w:cs="Calibri"/>
              </w:rPr>
            </w:pPr>
            <w:r w:rsidRPr="00EE39B6">
              <w:rPr>
                <w:rFonts w:ascii="Calibri" w:hAnsi="Calibri" w:cs="Calibri"/>
              </w:rPr>
              <w:t>≤</w:t>
            </w:r>
            <w:r w:rsidR="0023298A" w:rsidRPr="00EE39B6">
              <w:rPr>
                <w:rFonts w:ascii="Calibri" w:hAnsi="Calibri" w:cs="Calibri"/>
              </w:rPr>
              <w:t xml:space="preserve">5% </w:t>
            </w:r>
            <w:r w:rsidR="00E67F7F" w:rsidRPr="00EE39B6">
              <w:rPr>
                <w:rFonts w:ascii="Calibri" w:hAnsi="Calibri" w:cs="Calibri"/>
              </w:rPr>
              <w:t>below</w:t>
            </w:r>
            <w:r w:rsidR="0023298A" w:rsidRPr="00EE39B6">
              <w:rPr>
                <w:rFonts w:ascii="Calibri" w:hAnsi="Calibri" w:cs="Calibri"/>
              </w:rPr>
              <w:t xml:space="preserve"> target</w:t>
            </w:r>
          </w:p>
        </w:tc>
        <w:tc>
          <w:tcPr>
            <w:tcW w:w="3311" w:type="dxa"/>
            <w:vAlign w:val="center"/>
          </w:tcPr>
          <w:p w14:paraId="4417B1FC" w14:textId="12EBF4B4" w:rsidR="00D2782E" w:rsidRPr="00EE39B6" w:rsidRDefault="00980623" w:rsidP="00AC50E9">
            <w:pPr>
              <w:spacing w:after="0"/>
              <w:rPr>
                <w:rFonts w:ascii="Calibri" w:hAnsi="Calibri" w:cs="Calibri"/>
              </w:rPr>
            </w:pPr>
            <w:r w:rsidRPr="00EE39B6">
              <w:rPr>
                <w:rFonts w:ascii="Calibri" w:hAnsi="Calibri" w:cs="Calibri"/>
              </w:rPr>
              <w:t>Substantially achieved</w:t>
            </w:r>
          </w:p>
        </w:tc>
      </w:tr>
      <w:tr w:rsidR="00D2782E" w:rsidRPr="00EE39B6" w14:paraId="382ADDB5" w14:textId="77777777" w:rsidTr="0023298A">
        <w:trPr>
          <w:trHeight w:val="417"/>
        </w:trPr>
        <w:tc>
          <w:tcPr>
            <w:tcW w:w="3309" w:type="dxa"/>
            <w:vAlign w:val="center"/>
          </w:tcPr>
          <w:p w14:paraId="41C0D450" w14:textId="55B08C15" w:rsidR="00D2782E" w:rsidRPr="00EE39B6" w:rsidRDefault="0023298A" w:rsidP="00AC50E9">
            <w:pPr>
              <w:spacing w:after="0"/>
              <w:rPr>
                <w:rFonts w:ascii="Calibri" w:hAnsi="Calibri" w:cs="Calibri"/>
              </w:rPr>
            </w:pPr>
            <w:r w:rsidRPr="00EE39B6">
              <w:rPr>
                <w:rFonts w:ascii="Calibri" w:hAnsi="Calibri" w:cs="Calibri"/>
              </w:rPr>
              <w:t xml:space="preserve">&gt;5% </w:t>
            </w:r>
            <w:r w:rsidR="00E67F7F" w:rsidRPr="00EE39B6">
              <w:rPr>
                <w:rFonts w:ascii="Calibri" w:hAnsi="Calibri" w:cs="Calibri"/>
              </w:rPr>
              <w:t>below</w:t>
            </w:r>
            <w:r w:rsidRPr="00EE39B6">
              <w:rPr>
                <w:rFonts w:ascii="Calibri" w:hAnsi="Calibri" w:cs="Calibri"/>
              </w:rPr>
              <w:t xml:space="preserve"> target</w:t>
            </w:r>
          </w:p>
        </w:tc>
        <w:tc>
          <w:tcPr>
            <w:tcW w:w="3311" w:type="dxa"/>
            <w:vAlign w:val="center"/>
          </w:tcPr>
          <w:p w14:paraId="1D9DC8C5" w14:textId="096EE315" w:rsidR="00D2782E" w:rsidRPr="00EE39B6" w:rsidRDefault="00980623" w:rsidP="00AC50E9">
            <w:pPr>
              <w:spacing w:after="0"/>
              <w:rPr>
                <w:rFonts w:ascii="Calibri" w:hAnsi="Calibri" w:cs="Calibri"/>
              </w:rPr>
            </w:pPr>
            <w:r w:rsidRPr="00EE39B6">
              <w:rPr>
                <w:rFonts w:ascii="Calibri" w:hAnsi="Calibri" w:cs="Calibri"/>
              </w:rPr>
              <w:t>Not achieved</w:t>
            </w:r>
          </w:p>
        </w:tc>
      </w:tr>
    </w:tbl>
    <w:p w14:paraId="49430BEE" w14:textId="77777777" w:rsidR="00F1659E" w:rsidRPr="00EE39B6" w:rsidRDefault="00F1659E" w:rsidP="00AC50E9">
      <w:pPr>
        <w:spacing w:after="0"/>
        <w:rPr>
          <w:rFonts w:ascii="Calibri" w:hAnsi="Calibri" w:cs="Calibri"/>
        </w:rPr>
      </w:pPr>
    </w:p>
    <w:p w14:paraId="5F1D125F" w14:textId="02E057A0" w:rsidR="00025898" w:rsidRPr="00EE39B6" w:rsidRDefault="000F00CE" w:rsidP="00DB0998">
      <w:pPr>
        <w:jc w:val="left"/>
        <w:rPr>
          <w:rFonts w:ascii="Calibri" w:hAnsi="Calibri" w:cs="Calibri"/>
          <w:i/>
          <w:highlight w:val="yellow"/>
        </w:rPr>
        <w:sectPr w:rsidR="00025898" w:rsidRPr="00EE39B6" w:rsidSect="00CD6E94">
          <w:footerReference w:type="even" r:id="rId25"/>
          <w:pgSz w:w="11906" w:h="16838" w:code="9"/>
          <w:pgMar w:top="1276" w:right="1276" w:bottom="709" w:left="1276" w:header="720" w:footer="580" w:gutter="0"/>
          <w:cols w:space="720"/>
          <w:docGrid w:linePitch="326"/>
        </w:sectPr>
      </w:pPr>
      <w:r w:rsidRPr="00EE39B6">
        <w:rPr>
          <w:rFonts w:ascii="Calibri" w:hAnsi="Calibri" w:cs="Calibri"/>
          <w:i/>
          <w:highlight w:val="yellow"/>
        </w:rPr>
        <w:br w:type="page"/>
      </w:r>
    </w:p>
    <w:p w14:paraId="484E6260" w14:textId="461645D8" w:rsidR="00E75217" w:rsidRPr="00EE39B6" w:rsidRDefault="003B22F5" w:rsidP="00E040EE">
      <w:pPr>
        <w:pStyle w:val="OutputClassTable"/>
        <w:rPr>
          <w:color w:val="000000" w:themeColor="text1"/>
        </w:rPr>
      </w:pPr>
      <w:bookmarkStart w:id="40" w:name="_Toc233272793"/>
      <w:r w:rsidRPr="00EE39B6">
        <w:rPr>
          <w:color w:val="000000" w:themeColor="text1"/>
        </w:rPr>
        <w:lastRenderedPageBreak/>
        <w:t xml:space="preserve">Output </w:t>
      </w:r>
      <w:r w:rsidR="004E3562" w:rsidRPr="00EE39B6">
        <w:rPr>
          <w:color w:val="000000" w:themeColor="text1"/>
        </w:rPr>
        <w:t>c</w:t>
      </w:r>
      <w:r w:rsidRPr="00EE39B6">
        <w:rPr>
          <w:color w:val="000000" w:themeColor="text1"/>
        </w:rPr>
        <w:t xml:space="preserve">lass 1 </w:t>
      </w:r>
      <w:r w:rsidR="004E3562" w:rsidRPr="00EE39B6">
        <w:rPr>
          <w:color w:val="000000" w:themeColor="text1"/>
        </w:rPr>
        <w:t>–</w:t>
      </w:r>
      <w:r w:rsidRPr="00EE39B6">
        <w:rPr>
          <w:color w:val="000000" w:themeColor="text1"/>
        </w:rPr>
        <w:t xml:space="preserve"> </w:t>
      </w:r>
      <w:r w:rsidR="004E3562" w:rsidRPr="00EE39B6">
        <w:rPr>
          <w:color w:val="000000" w:themeColor="text1"/>
        </w:rPr>
        <w:t>c</w:t>
      </w:r>
      <w:r w:rsidRPr="00EE39B6">
        <w:rPr>
          <w:color w:val="000000" w:themeColor="text1"/>
        </w:rPr>
        <w:t xml:space="preserve">omplaints </w:t>
      </w:r>
      <w:bookmarkEnd w:id="2"/>
      <w:r w:rsidR="005646E8" w:rsidRPr="00EE39B6">
        <w:rPr>
          <w:color w:val="000000" w:themeColor="text1"/>
        </w:rPr>
        <w:t>resolution</w:t>
      </w:r>
      <w:bookmarkEnd w:id="40"/>
    </w:p>
    <w:p w14:paraId="63357DB7" w14:textId="1BCCC3B0" w:rsidR="003B22F5" w:rsidRPr="00EE39B6" w:rsidRDefault="008D219C" w:rsidP="00676C2E">
      <w:r w:rsidRPr="00EE39B6">
        <w:t xml:space="preserve">To </w:t>
      </w:r>
      <w:r w:rsidR="007127A0" w:rsidRPr="00EE39B6">
        <w:t>achieve fair, simple, speedy, and efficient resolution of complaints.</w:t>
      </w:r>
    </w:p>
    <w:tbl>
      <w:tblPr>
        <w:tblpPr w:leftFromText="180" w:rightFromText="180" w:vertAnchor="text" w:horzAnchor="margin" w:tblpX="-28" w:tblpY="30"/>
        <w:tblW w:w="146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56"/>
        <w:gridCol w:w="3827"/>
        <w:gridCol w:w="3827"/>
        <w:gridCol w:w="3714"/>
        <w:gridCol w:w="12"/>
      </w:tblGrid>
      <w:tr w:rsidR="003C5139" w:rsidRPr="00EE39B6" w14:paraId="69325748" w14:textId="77777777" w:rsidTr="005E19CD">
        <w:trPr>
          <w:trHeight w:val="20"/>
          <w:tblHeader/>
        </w:trPr>
        <w:tc>
          <w:tcPr>
            <w:tcW w:w="1463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D4B4" w:themeFill="accent6" w:themeFillTint="66"/>
          </w:tcPr>
          <w:p w14:paraId="36DD7731" w14:textId="53356044" w:rsidR="003C5139" w:rsidRPr="00EE39B6" w:rsidRDefault="003C5139" w:rsidP="00E823D4">
            <w:pPr>
              <w:spacing w:after="0"/>
              <w:jc w:val="center"/>
              <w:rPr>
                <w:rFonts w:ascii="Calibri" w:hAnsi="Calibri" w:cs="Calibri"/>
                <w:b/>
                <w:highlight w:val="yellow"/>
              </w:rPr>
            </w:pPr>
            <w:r w:rsidRPr="00EE39B6">
              <w:rPr>
                <w:rFonts w:ascii="Calibri" w:hAnsi="Calibri" w:cs="Calibri"/>
                <w:b/>
              </w:rPr>
              <w:t>Output 1.</w:t>
            </w:r>
            <w:r w:rsidR="00E823D4" w:rsidRPr="00EE39B6">
              <w:rPr>
                <w:rFonts w:ascii="Calibri" w:hAnsi="Calibri" w:cs="Calibri"/>
                <w:b/>
              </w:rPr>
              <w:t>1</w:t>
            </w:r>
            <w:r w:rsidRPr="00EE39B6">
              <w:rPr>
                <w:rFonts w:ascii="Calibri" w:hAnsi="Calibri" w:cs="Calibri"/>
                <w:b/>
              </w:rPr>
              <w:t xml:space="preserve"> — Complaints Management (HDC)</w:t>
            </w:r>
          </w:p>
        </w:tc>
      </w:tr>
      <w:tr w:rsidR="003C5139" w:rsidRPr="00EE39B6" w14:paraId="58403104" w14:textId="77777777" w:rsidTr="005E19CD">
        <w:trPr>
          <w:gridAfter w:val="1"/>
          <w:wAfter w:w="12" w:type="dxa"/>
          <w:trHeight w:val="20"/>
          <w:tblHeader/>
        </w:trPr>
        <w:tc>
          <w:tcPr>
            <w:tcW w:w="3256" w:type="dxa"/>
            <w:vMerge w:val="restart"/>
            <w:tcBorders>
              <w:top w:val="single" w:sz="4" w:space="0" w:color="000000" w:themeColor="text1"/>
              <w:left w:val="single" w:sz="4" w:space="0" w:color="000000" w:themeColor="text1"/>
              <w:right w:val="single" w:sz="4" w:space="0" w:color="000000" w:themeColor="text1"/>
            </w:tcBorders>
            <w:shd w:val="clear" w:color="auto" w:fill="C6D9F1" w:themeFill="text2" w:themeFillTint="33"/>
            <w:vAlign w:val="center"/>
          </w:tcPr>
          <w:p w14:paraId="4FE04590" w14:textId="77777777" w:rsidR="00C1769E" w:rsidRPr="00EE39B6" w:rsidRDefault="00A558A7" w:rsidP="00A558A7">
            <w:pPr>
              <w:spacing w:after="0"/>
              <w:jc w:val="center"/>
              <w:rPr>
                <w:rFonts w:ascii="Calibri" w:hAnsi="Calibri" w:cs="Calibri"/>
                <w:b/>
              </w:rPr>
            </w:pPr>
            <w:r w:rsidRPr="00EE39B6">
              <w:rPr>
                <w:rFonts w:ascii="Calibri" w:hAnsi="Calibri" w:cs="Calibri"/>
                <w:b/>
              </w:rPr>
              <w:t>Contribution to</w:t>
            </w:r>
          </w:p>
          <w:p w14:paraId="4B4B661C" w14:textId="6BEBCB39" w:rsidR="003C5139" w:rsidRPr="00EE39B6" w:rsidRDefault="00A558A7" w:rsidP="00A558A7">
            <w:pPr>
              <w:spacing w:after="0"/>
              <w:jc w:val="center"/>
              <w:rPr>
                <w:rFonts w:ascii="Calibri" w:hAnsi="Calibri" w:cs="Calibri"/>
                <w:b/>
              </w:rPr>
            </w:pPr>
            <w:r w:rsidRPr="00EE39B6">
              <w:rPr>
                <w:rFonts w:ascii="Calibri" w:hAnsi="Calibri" w:cs="Calibri"/>
                <w:b/>
              </w:rPr>
              <w:t>Strategic Objectives</w:t>
            </w:r>
          </w:p>
        </w:tc>
        <w:tc>
          <w:tcPr>
            <w:tcW w:w="1136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vAlign w:val="center"/>
          </w:tcPr>
          <w:p w14:paraId="26990ACD" w14:textId="77777777" w:rsidR="003C5139" w:rsidRPr="00EE39B6" w:rsidRDefault="003C5139" w:rsidP="003C5139">
            <w:pPr>
              <w:spacing w:after="0"/>
              <w:jc w:val="center"/>
              <w:rPr>
                <w:rFonts w:ascii="Calibri" w:hAnsi="Calibri" w:cs="Calibri"/>
                <w:b/>
              </w:rPr>
            </w:pPr>
            <w:r w:rsidRPr="00EE39B6">
              <w:rPr>
                <w:rFonts w:ascii="Calibri" w:hAnsi="Calibri" w:cs="Calibri"/>
                <w:b/>
              </w:rPr>
              <w:t>Performance Measures</w:t>
            </w:r>
          </w:p>
        </w:tc>
      </w:tr>
      <w:tr w:rsidR="003C5139" w:rsidRPr="00EE39B6" w14:paraId="2403A330" w14:textId="77777777" w:rsidTr="005E19CD">
        <w:trPr>
          <w:gridAfter w:val="1"/>
          <w:wAfter w:w="12" w:type="dxa"/>
          <w:trHeight w:val="20"/>
          <w:tblHeader/>
        </w:trPr>
        <w:tc>
          <w:tcPr>
            <w:tcW w:w="3256" w:type="dxa"/>
            <w:vMerge/>
            <w:vAlign w:val="center"/>
          </w:tcPr>
          <w:p w14:paraId="31A5386D" w14:textId="77777777" w:rsidR="003C5139" w:rsidRPr="00EE39B6" w:rsidRDefault="003C5139" w:rsidP="003C5139">
            <w:pPr>
              <w:spacing w:after="0"/>
              <w:jc w:val="left"/>
              <w:rPr>
                <w:rFonts w:ascii="Calibri" w:hAnsi="Calibri" w:cs="Calibri"/>
                <w:highlight w:val="yellow"/>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vAlign w:val="center"/>
          </w:tcPr>
          <w:p w14:paraId="2A727C80" w14:textId="2BFAEDC8" w:rsidR="003C5139" w:rsidRPr="00EE39B6" w:rsidRDefault="003C5139" w:rsidP="003C5139">
            <w:pPr>
              <w:keepNext/>
              <w:keepLines/>
              <w:spacing w:after="0"/>
              <w:jc w:val="center"/>
              <w:rPr>
                <w:rFonts w:ascii="Calibri" w:hAnsi="Calibri" w:cs="Calibri"/>
                <w:b/>
                <w:highlight w:val="yellow"/>
              </w:rPr>
            </w:pPr>
            <w:r w:rsidRPr="00EE39B6">
              <w:rPr>
                <w:rFonts w:ascii="Calibri" w:hAnsi="Calibri" w:cs="Calibri"/>
                <w:b/>
              </w:rPr>
              <w:t>202</w:t>
            </w:r>
            <w:r w:rsidR="005E19CD" w:rsidRPr="00EE39B6">
              <w:rPr>
                <w:rFonts w:ascii="Calibri" w:hAnsi="Calibri" w:cs="Calibri"/>
                <w:b/>
              </w:rPr>
              <w:t>6</w:t>
            </w:r>
            <w:r w:rsidRPr="00EE39B6">
              <w:rPr>
                <w:rFonts w:ascii="Calibri" w:hAnsi="Calibri" w:cs="Calibri"/>
                <w:b/>
              </w:rPr>
              <w:t>/2</w:t>
            </w:r>
            <w:r w:rsidR="005E19CD" w:rsidRPr="00EE39B6">
              <w:rPr>
                <w:rFonts w:ascii="Calibri" w:hAnsi="Calibri" w:cs="Calibri"/>
                <w:b/>
              </w:rPr>
              <w:t>7</w:t>
            </w:r>
            <w:r w:rsidRPr="00EE39B6">
              <w:rPr>
                <w:rFonts w:ascii="Calibri" w:hAnsi="Calibri" w:cs="Calibri"/>
                <w:b/>
              </w:rPr>
              <w:t xml:space="preserve"> SPE Target</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vAlign w:val="center"/>
          </w:tcPr>
          <w:p w14:paraId="051EF83F" w14:textId="5BB12308" w:rsidR="003C5139" w:rsidRPr="00EE39B6" w:rsidRDefault="00B1466B" w:rsidP="003C5139">
            <w:pPr>
              <w:keepNext/>
              <w:keepLines/>
              <w:spacing w:after="0"/>
              <w:jc w:val="center"/>
              <w:rPr>
                <w:rFonts w:ascii="Calibri" w:hAnsi="Calibri" w:cs="Calibri"/>
                <w:b/>
              </w:rPr>
            </w:pPr>
            <w:r w:rsidRPr="00EE39B6">
              <w:rPr>
                <w:rFonts w:ascii="Calibri" w:hAnsi="Calibri" w:cs="Calibri"/>
                <w:b/>
              </w:rPr>
              <w:t xml:space="preserve">2025/26 </w:t>
            </w:r>
            <w:r w:rsidR="002E4B67" w:rsidRPr="00EE39B6">
              <w:rPr>
                <w:rFonts w:ascii="Calibri" w:hAnsi="Calibri" w:cs="Calibri"/>
                <w:b/>
              </w:rPr>
              <w:t>SPE Target</w:t>
            </w:r>
          </w:p>
        </w:tc>
        <w:tc>
          <w:tcPr>
            <w:tcW w:w="37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vAlign w:val="center"/>
          </w:tcPr>
          <w:p w14:paraId="10262FC7" w14:textId="67374231" w:rsidR="003C5139" w:rsidRPr="00EE39B6" w:rsidRDefault="00B1466B" w:rsidP="003C5139">
            <w:pPr>
              <w:keepNext/>
              <w:keepLines/>
              <w:spacing w:after="0"/>
              <w:jc w:val="center"/>
              <w:rPr>
                <w:rFonts w:ascii="Calibri" w:hAnsi="Calibri" w:cs="Calibri"/>
                <w:b/>
              </w:rPr>
            </w:pPr>
            <w:r w:rsidRPr="00EE39B6">
              <w:rPr>
                <w:rFonts w:ascii="Calibri" w:hAnsi="Calibri" w:cs="Calibri"/>
                <w:b/>
              </w:rPr>
              <w:t xml:space="preserve">2024/25 </w:t>
            </w:r>
            <w:r w:rsidR="003C5139" w:rsidRPr="00EE39B6">
              <w:rPr>
                <w:rFonts w:ascii="Calibri" w:hAnsi="Calibri" w:cs="Calibri"/>
                <w:b/>
              </w:rPr>
              <w:t>Actual</w:t>
            </w:r>
          </w:p>
        </w:tc>
      </w:tr>
      <w:tr w:rsidR="003C5139" w:rsidRPr="00EE39B6" w14:paraId="03DCF07F" w14:textId="77777777" w:rsidTr="00CD6E94">
        <w:trPr>
          <w:gridAfter w:val="1"/>
          <w:wAfter w:w="12" w:type="dxa"/>
          <w:trHeight w:val="7021"/>
        </w:trPr>
        <w:tc>
          <w:tcPr>
            <w:tcW w:w="3256" w:type="dxa"/>
            <w:tcBorders>
              <w:left w:val="single" w:sz="4" w:space="0" w:color="000000" w:themeColor="text1"/>
              <w:bottom w:val="single" w:sz="4" w:space="0" w:color="000000" w:themeColor="text1"/>
              <w:right w:val="single" w:sz="4" w:space="0" w:color="000000" w:themeColor="text1"/>
            </w:tcBorders>
          </w:tcPr>
          <w:p w14:paraId="78A76F59" w14:textId="6CCA46B9" w:rsidR="003C5139" w:rsidRPr="00EE39B6" w:rsidRDefault="003C5139" w:rsidP="003C5139">
            <w:pPr>
              <w:spacing w:after="0"/>
              <w:jc w:val="left"/>
              <w:rPr>
                <w:rFonts w:ascii="Calibri" w:hAnsi="Calibri" w:cs="Calibri"/>
                <w:i/>
              </w:rPr>
            </w:pPr>
            <w:r w:rsidRPr="00EE39B6">
              <w:rPr>
                <w:rFonts w:ascii="Calibri" w:hAnsi="Calibri" w:cs="Calibri"/>
              </w:rPr>
              <w:t>Supporting timely and appropriate resolution pathways (HDC)</w:t>
            </w:r>
          </w:p>
          <w:p w14:paraId="4A67ABA2" w14:textId="6F09DF57" w:rsidR="00EF0FA2" w:rsidRPr="00EE39B6" w:rsidRDefault="003C5139" w:rsidP="00927623">
            <w:pPr>
              <w:spacing w:after="0"/>
              <w:jc w:val="left"/>
              <w:rPr>
                <w:rFonts w:ascii="Calibri" w:hAnsi="Calibri" w:cs="Calibri"/>
              </w:rPr>
            </w:pPr>
            <w:r w:rsidRPr="00EE39B6">
              <w:rPr>
                <w:rFonts w:ascii="Calibri" w:hAnsi="Calibri" w:cs="Calibri"/>
                <w:i/>
              </w:rPr>
              <w:t>(which contributes to achievement of Strategic Objective</w:t>
            </w:r>
            <w:r w:rsidR="005A2250" w:rsidRPr="00EE39B6">
              <w:rPr>
                <w:rFonts w:ascii="Calibri" w:hAnsi="Calibri" w:cs="Calibri"/>
                <w:i/>
              </w:rPr>
              <w:t>s</w:t>
            </w:r>
            <w:r w:rsidRPr="00EE39B6">
              <w:rPr>
                <w:rFonts w:ascii="Calibri" w:hAnsi="Calibri" w:cs="Calibri"/>
                <w:i/>
              </w:rPr>
              <w:t xml:space="preserve"> </w:t>
            </w:r>
            <w:r w:rsidR="008F02B0" w:rsidRPr="00EE39B6">
              <w:rPr>
                <w:rFonts w:ascii="Calibri" w:hAnsi="Calibri" w:cs="Calibri"/>
                <w:i/>
              </w:rPr>
              <w:t>1</w:t>
            </w:r>
            <w:r w:rsidR="005A2250" w:rsidRPr="00EE39B6">
              <w:rPr>
                <w:rFonts w:ascii="Calibri" w:hAnsi="Calibri" w:cs="Calibri"/>
                <w:i/>
              </w:rPr>
              <w:t xml:space="preserve"> and 3</w:t>
            </w:r>
            <w:r w:rsidRPr="00EE39B6">
              <w:rPr>
                <w:rFonts w:ascii="Calibri" w:hAnsi="Calibri" w:cs="Calibri"/>
                <w:i/>
              </w:rPr>
              <w:t>).</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303AE6" w14:textId="349D83F9" w:rsidR="003C5139" w:rsidRPr="00EE39B6" w:rsidRDefault="003C5139" w:rsidP="003C5139">
            <w:pPr>
              <w:spacing w:after="0"/>
              <w:jc w:val="left"/>
              <w:rPr>
                <w:rFonts w:ascii="Calibri" w:hAnsi="Calibri" w:cs="Calibri"/>
              </w:rPr>
            </w:pPr>
            <w:r w:rsidRPr="00EE39B6">
              <w:rPr>
                <w:rFonts w:ascii="Calibri" w:hAnsi="Calibri" w:cs="Calibri"/>
              </w:rPr>
              <w:t>Assume 3,</w:t>
            </w:r>
            <w:r w:rsidR="00AE0FFC" w:rsidRPr="00EE39B6">
              <w:rPr>
                <w:rFonts w:ascii="Calibri" w:hAnsi="Calibri" w:cs="Calibri"/>
              </w:rPr>
              <w:t>6</w:t>
            </w:r>
            <w:r w:rsidRPr="00EE39B6">
              <w:rPr>
                <w:rFonts w:ascii="Calibri" w:hAnsi="Calibri" w:cs="Calibri"/>
              </w:rPr>
              <w:t>00 complaints will be received.</w:t>
            </w:r>
          </w:p>
          <w:p w14:paraId="41DCBF01" w14:textId="77777777" w:rsidR="002552D2" w:rsidRPr="00EE39B6" w:rsidRDefault="002552D2" w:rsidP="003C5139">
            <w:pPr>
              <w:spacing w:after="0"/>
              <w:jc w:val="left"/>
              <w:rPr>
                <w:rFonts w:ascii="Calibri" w:hAnsi="Calibri" w:cs="Calibri"/>
              </w:rPr>
            </w:pPr>
          </w:p>
          <w:p w14:paraId="3930C2D8" w14:textId="78779F30" w:rsidR="003C5139" w:rsidRPr="00EE39B6" w:rsidRDefault="4D4DC836" w:rsidP="003C5139">
            <w:pPr>
              <w:spacing w:after="0"/>
              <w:jc w:val="left"/>
              <w:rPr>
                <w:rFonts w:ascii="Calibri" w:hAnsi="Calibri" w:cs="Calibri"/>
              </w:rPr>
            </w:pPr>
            <w:r w:rsidRPr="00EE39B6">
              <w:rPr>
                <w:rFonts w:ascii="Calibri" w:hAnsi="Calibri" w:cs="Calibri"/>
              </w:rPr>
              <w:t>Close an estimated</w:t>
            </w:r>
            <w:r w:rsidR="61878D05" w:rsidRPr="00EE39B6">
              <w:rPr>
                <w:rFonts w:ascii="Calibri" w:hAnsi="Calibri" w:cs="Calibri"/>
              </w:rPr>
              <w:t xml:space="preserve"> </w:t>
            </w:r>
            <w:r w:rsidR="4C5E5834" w:rsidRPr="00EE39B6">
              <w:rPr>
                <w:rFonts w:ascii="Calibri" w:hAnsi="Calibri" w:cs="Calibri"/>
              </w:rPr>
              <w:t>3</w:t>
            </w:r>
            <w:r w:rsidR="00625597" w:rsidRPr="00EE39B6">
              <w:rPr>
                <w:rFonts w:ascii="Calibri" w:hAnsi="Calibri" w:cs="Calibri"/>
              </w:rPr>
              <w:t>,</w:t>
            </w:r>
            <w:r w:rsidR="00431B5D" w:rsidRPr="00EE39B6">
              <w:rPr>
                <w:rFonts w:ascii="Calibri" w:hAnsi="Calibri" w:cs="Calibri"/>
              </w:rPr>
              <w:t>600</w:t>
            </w:r>
            <w:r w:rsidR="4C5E5834" w:rsidRPr="00EE39B6">
              <w:rPr>
                <w:rFonts w:ascii="Calibri" w:hAnsi="Calibri" w:cs="Calibri"/>
              </w:rPr>
              <w:t xml:space="preserve"> </w:t>
            </w:r>
            <w:r w:rsidRPr="00EE39B6">
              <w:rPr>
                <w:rFonts w:ascii="Calibri" w:hAnsi="Calibri" w:cs="Calibri"/>
                <w:shd w:val="clear" w:color="auto" w:fill="FFFFFF" w:themeFill="background1"/>
              </w:rPr>
              <w:t>complaints</w:t>
            </w:r>
            <w:r w:rsidR="00BE5CE4" w:rsidRPr="00EE39B6">
              <w:rPr>
                <w:rFonts w:ascii="Calibri" w:hAnsi="Calibri" w:cs="Calibri"/>
                <w:shd w:val="clear" w:color="auto" w:fill="FFFFFF" w:themeFill="background1"/>
              </w:rPr>
              <w:t xml:space="preserve"> (</w:t>
            </w:r>
            <w:r w:rsidR="004C74C3" w:rsidRPr="00EE39B6">
              <w:rPr>
                <w:rFonts w:ascii="Calibri" w:hAnsi="Calibri" w:cs="Calibri"/>
                <w:shd w:val="clear" w:color="auto" w:fill="FFFFFF" w:themeFill="background1"/>
              </w:rPr>
              <w:t>HDC</w:t>
            </w:r>
            <w:r w:rsidR="00BE5CE4" w:rsidRPr="00EE39B6">
              <w:rPr>
                <w:rFonts w:ascii="Calibri" w:hAnsi="Calibri" w:cs="Calibri"/>
                <w:shd w:val="clear" w:color="auto" w:fill="FFFFFF" w:themeFill="background1"/>
              </w:rPr>
              <w:t>)</w:t>
            </w:r>
            <w:r w:rsidR="000262E8" w:rsidRPr="00EE39B6">
              <w:rPr>
                <w:rFonts w:ascii="Calibri" w:hAnsi="Calibri" w:cs="Calibri"/>
                <w:shd w:val="clear" w:color="auto" w:fill="FFFFFF" w:themeFill="background1"/>
              </w:rPr>
              <w:t>.</w:t>
            </w:r>
            <w:r w:rsidR="004D1283" w:rsidRPr="00EE39B6">
              <w:rPr>
                <w:rStyle w:val="FootnoteReference"/>
                <w:rFonts w:ascii="Calibri" w:hAnsi="Calibri"/>
                <w:shd w:val="clear" w:color="auto" w:fill="FFFFFF" w:themeFill="background1"/>
              </w:rPr>
              <w:footnoteReference w:id="2"/>
            </w:r>
            <w:r w:rsidRPr="00EE39B6">
              <w:rPr>
                <w:rFonts w:ascii="Calibri" w:hAnsi="Calibri" w:cs="Calibri"/>
                <w:shd w:val="clear" w:color="auto" w:fill="FFFFFF" w:themeFill="background1"/>
              </w:rPr>
              <w:t xml:space="preserve"> The above figure includes </w:t>
            </w:r>
            <w:r w:rsidR="7CE3E5E8" w:rsidRPr="00EE39B6">
              <w:rPr>
                <w:rFonts w:ascii="Calibri" w:hAnsi="Calibri" w:cs="Calibri"/>
              </w:rPr>
              <w:t>1</w:t>
            </w:r>
            <w:r w:rsidR="3F5E8C5C" w:rsidRPr="00EE39B6">
              <w:rPr>
                <w:rFonts w:ascii="Calibri" w:hAnsi="Calibri" w:cs="Calibri"/>
              </w:rPr>
              <w:t>5</w:t>
            </w:r>
            <w:r w:rsidR="7CE3E5E8" w:rsidRPr="00EE39B6">
              <w:rPr>
                <w:rFonts w:ascii="Calibri" w:hAnsi="Calibri" w:cs="Calibri"/>
              </w:rPr>
              <w:t>0</w:t>
            </w:r>
            <w:r w:rsidR="00EF23B7" w:rsidRPr="00EE39B6">
              <w:rPr>
                <w:rFonts w:ascii="Calibri" w:hAnsi="Calibri" w:cs="Calibri"/>
              </w:rPr>
              <w:t>–</w:t>
            </w:r>
            <w:r w:rsidR="7CE3E5E8" w:rsidRPr="00EE39B6">
              <w:rPr>
                <w:rFonts w:ascii="Calibri" w:hAnsi="Calibri" w:cs="Calibri"/>
              </w:rPr>
              <w:t xml:space="preserve">200 </w:t>
            </w:r>
            <w:r w:rsidRPr="00EE39B6">
              <w:rPr>
                <w:rFonts w:ascii="Calibri" w:hAnsi="Calibri" w:cs="Calibri"/>
              </w:rPr>
              <w:t>investigations.</w:t>
            </w:r>
          </w:p>
          <w:p w14:paraId="1EAFB516" w14:textId="77777777" w:rsidR="003C5139" w:rsidRPr="00EE39B6" w:rsidRDefault="003C5139" w:rsidP="003C5139">
            <w:pPr>
              <w:spacing w:after="0"/>
              <w:jc w:val="left"/>
              <w:rPr>
                <w:rFonts w:ascii="Calibri" w:hAnsi="Calibri" w:cs="Calibri"/>
              </w:rPr>
            </w:pPr>
          </w:p>
          <w:p w14:paraId="55C2C497" w14:textId="3299BADD" w:rsidR="003C5139" w:rsidRPr="00EE39B6" w:rsidRDefault="003C5139" w:rsidP="003C5139">
            <w:pPr>
              <w:spacing w:after="0"/>
              <w:jc w:val="left"/>
              <w:rPr>
                <w:rFonts w:ascii="Calibri" w:hAnsi="Calibri" w:cs="Calibri"/>
              </w:rPr>
            </w:pPr>
            <w:r w:rsidRPr="00EE39B6">
              <w:rPr>
                <w:rFonts w:ascii="Calibri" w:hAnsi="Calibri" w:cs="Calibri"/>
              </w:rPr>
              <w:t xml:space="preserve">Manage complaints </w:t>
            </w:r>
            <w:r w:rsidR="00183302" w:rsidRPr="00EE39B6">
              <w:rPr>
                <w:rFonts w:ascii="Calibri" w:hAnsi="Calibri" w:cs="Calibri"/>
              </w:rPr>
              <w:t>received from 1 July 202</w:t>
            </w:r>
            <w:r w:rsidR="00F7074B" w:rsidRPr="00EE39B6">
              <w:rPr>
                <w:rFonts w:ascii="Calibri" w:hAnsi="Calibri" w:cs="Calibri"/>
              </w:rPr>
              <w:t>6</w:t>
            </w:r>
            <w:r w:rsidR="00183302" w:rsidRPr="00EE39B6">
              <w:rPr>
                <w:rFonts w:ascii="Calibri" w:hAnsi="Calibri" w:cs="Calibri"/>
              </w:rPr>
              <w:t xml:space="preserve"> </w:t>
            </w:r>
            <w:r w:rsidRPr="00EE39B6">
              <w:rPr>
                <w:rFonts w:ascii="Calibri" w:hAnsi="Calibri" w:cs="Calibri"/>
              </w:rPr>
              <w:t>so that</w:t>
            </w:r>
            <w:r w:rsidR="008C5C8D" w:rsidRPr="00EE39B6">
              <w:rPr>
                <w:rFonts w:ascii="Calibri" w:hAnsi="Calibri" w:cs="Calibri"/>
              </w:rPr>
              <w:t xml:space="preserve"> for</w:t>
            </w:r>
            <w:r w:rsidR="00BE5CE4" w:rsidRPr="00EE39B6">
              <w:rPr>
                <w:rFonts w:ascii="Calibri" w:hAnsi="Calibri" w:cs="Calibri"/>
              </w:rPr>
              <w:t>:</w:t>
            </w:r>
          </w:p>
          <w:p w14:paraId="0FCA5B72" w14:textId="77777777" w:rsidR="002613D9" w:rsidRPr="00EE39B6" w:rsidRDefault="0012360C" w:rsidP="00D9076D">
            <w:pPr>
              <w:pStyle w:val="ListParagraph"/>
              <w:numPr>
                <w:ilvl w:val="0"/>
                <w:numId w:val="25"/>
              </w:numPr>
              <w:spacing w:after="0"/>
              <w:ind w:left="205" w:hanging="205"/>
              <w:jc w:val="left"/>
              <w:rPr>
                <w:rFonts w:ascii="Calibri" w:hAnsi="Calibri" w:cs="Calibri"/>
              </w:rPr>
            </w:pPr>
            <w:r w:rsidRPr="00EE39B6">
              <w:rPr>
                <w:rFonts w:ascii="Calibri" w:hAnsi="Calibri" w:cs="Calibri"/>
              </w:rPr>
              <w:t>Early resolution complaints: 100% are closed within 1 month</w:t>
            </w:r>
          </w:p>
          <w:p w14:paraId="46A44648" w14:textId="66697D8F" w:rsidR="000169A6" w:rsidRPr="00EE39B6" w:rsidRDefault="7B0874FA" w:rsidP="000169A6">
            <w:pPr>
              <w:pStyle w:val="ListParagraph"/>
              <w:numPr>
                <w:ilvl w:val="0"/>
                <w:numId w:val="25"/>
              </w:numPr>
              <w:spacing w:after="0"/>
              <w:ind w:left="205" w:hanging="205"/>
              <w:jc w:val="left"/>
              <w:rPr>
                <w:rFonts w:ascii="Calibri" w:hAnsi="Calibri" w:cs="Calibri"/>
              </w:rPr>
            </w:pPr>
            <w:r w:rsidRPr="00EE39B6">
              <w:rPr>
                <w:rFonts w:ascii="Calibri" w:hAnsi="Calibri" w:cs="Calibri"/>
              </w:rPr>
              <w:t>Complex non-investigation complaints</w:t>
            </w:r>
            <w:r w:rsidR="00BE5CE4" w:rsidRPr="00EE39B6">
              <w:rPr>
                <w:rFonts w:ascii="Calibri" w:hAnsi="Calibri" w:cs="Calibri"/>
              </w:rPr>
              <w:t>:</w:t>
            </w:r>
            <w:r w:rsidR="00A37CE7" w:rsidRPr="00EE39B6">
              <w:rPr>
                <w:rStyle w:val="FootnoteReference"/>
                <w:rFonts w:ascii="Calibri" w:hAnsi="Calibri" w:cs="Calibri"/>
              </w:rPr>
              <w:footnoteReference w:id="3"/>
            </w:r>
            <w:r w:rsidR="2485CD0A" w:rsidRPr="00EE39B6">
              <w:rPr>
                <w:rFonts w:ascii="Calibri" w:hAnsi="Calibri" w:cs="Calibri"/>
              </w:rPr>
              <w:t xml:space="preserve"> </w:t>
            </w:r>
            <w:r w:rsidRPr="00EE39B6">
              <w:rPr>
                <w:rFonts w:ascii="Calibri" w:hAnsi="Calibri" w:cs="Calibri"/>
              </w:rPr>
              <w:t xml:space="preserve">85% </w:t>
            </w:r>
            <w:r w:rsidR="33EBFAD7" w:rsidRPr="00EE39B6">
              <w:rPr>
                <w:rFonts w:ascii="Calibri" w:hAnsi="Calibri" w:cs="Calibri"/>
              </w:rPr>
              <w:t xml:space="preserve">are closed </w:t>
            </w:r>
            <w:r w:rsidRPr="00EE39B6">
              <w:rPr>
                <w:rFonts w:ascii="Calibri" w:hAnsi="Calibri" w:cs="Calibri"/>
              </w:rPr>
              <w:t>within 9 months</w:t>
            </w:r>
          </w:p>
          <w:p w14:paraId="1D5FA1FD" w14:textId="77777777" w:rsidR="000169A6" w:rsidRPr="00EE39B6" w:rsidRDefault="000169A6" w:rsidP="000169A6">
            <w:pPr>
              <w:pStyle w:val="ListParagraph"/>
              <w:spacing w:after="0"/>
              <w:ind w:left="205"/>
              <w:jc w:val="left"/>
              <w:rPr>
                <w:rFonts w:ascii="Calibri" w:hAnsi="Calibri" w:cs="Calibri"/>
              </w:rPr>
            </w:pPr>
          </w:p>
          <w:p w14:paraId="76B1FF10" w14:textId="4DA51345" w:rsidR="006C062B" w:rsidRPr="00EE39B6" w:rsidRDefault="006C062B" w:rsidP="002D1217">
            <w:pPr>
              <w:spacing w:after="0"/>
              <w:jc w:val="left"/>
              <w:rPr>
                <w:rFonts w:ascii="Calibri" w:hAnsi="Calibri" w:cs="Calibri"/>
              </w:rPr>
            </w:pPr>
            <w:r w:rsidRPr="00EE39B6">
              <w:rPr>
                <w:rFonts w:ascii="Calibri" w:hAnsi="Calibri" w:cs="Calibri"/>
              </w:rPr>
              <w:t xml:space="preserve">Manage complaints </w:t>
            </w:r>
            <w:r w:rsidR="001D0AFB" w:rsidRPr="00EE39B6">
              <w:rPr>
                <w:rFonts w:ascii="Calibri" w:hAnsi="Calibri" w:cs="Calibri"/>
              </w:rPr>
              <w:t>received</w:t>
            </w:r>
            <w:r w:rsidR="00693F20" w:rsidRPr="00EE39B6">
              <w:rPr>
                <w:rFonts w:ascii="Calibri" w:hAnsi="Calibri" w:cs="Calibri"/>
              </w:rPr>
              <w:t xml:space="preserve"> from 1 July 202</w:t>
            </w:r>
            <w:r w:rsidR="00F7074B" w:rsidRPr="00EE39B6">
              <w:rPr>
                <w:rFonts w:ascii="Calibri" w:hAnsi="Calibri" w:cs="Calibri"/>
              </w:rPr>
              <w:t>5</w:t>
            </w:r>
          </w:p>
          <w:p w14:paraId="177A749C" w14:textId="77777777" w:rsidR="00C1769E" w:rsidRPr="00EE39B6" w:rsidRDefault="000169A6" w:rsidP="000169A6">
            <w:pPr>
              <w:pStyle w:val="ListParagraph"/>
              <w:numPr>
                <w:ilvl w:val="0"/>
                <w:numId w:val="25"/>
              </w:numPr>
              <w:spacing w:after="0"/>
              <w:ind w:left="205" w:hanging="205"/>
              <w:jc w:val="left"/>
              <w:rPr>
                <w:rFonts w:ascii="Calibri" w:hAnsi="Calibri" w:cs="Calibri"/>
              </w:rPr>
            </w:pPr>
            <w:r w:rsidRPr="00EE39B6">
              <w:rPr>
                <w:rFonts w:ascii="Calibri" w:hAnsi="Calibri" w:cs="Calibri"/>
              </w:rPr>
              <w:lastRenderedPageBreak/>
              <w:t>Investigations: 85%</w:t>
            </w:r>
            <w:r w:rsidRPr="00EE39B6">
              <w:rPr>
                <w:rStyle w:val="FootnoteReference"/>
                <w:rFonts w:ascii="Calibri" w:hAnsi="Calibri"/>
              </w:rPr>
              <w:footnoteReference w:id="4"/>
            </w:r>
            <w:r w:rsidRPr="00EE39B6">
              <w:rPr>
                <w:rFonts w:ascii="Calibri" w:hAnsi="Calibri" w:cs="Calibri"/>
              </w:rPr>
              <w:t xml:space="preserve"> are closed within 2 years</w:t>
            </w:r>
          </w:p>
          <w:p w14:paraId="59B1A3B6" w14:textId="5D2CB722" w:rsidR="000169A6" w:rsidRPr="00EE39B6" w:rsidRDefault="000169A6" w:rsidP="002D1217">
            <w:pPr>
              <w:spacing w:after="0"/>
              <w:jc w:val="left"/>
              <w:rPr>
                <w:rFonts w:ascii="Calibri" w:hAnsi="Calibri" w:cs="Calibri"/>
              </w:rPr>
            </w:pPr>
          </w:p>
          <w:p w14:paraId="7751FDF5" w14:textId="0718B702" w:rsidR="003C5139" w:rsidRPr="00EE39B6" w:rsidRDefault="003C5139" w:rsidP="003C5139">
            <w:pPr>
              <w:keepNext/>
              <w:spacing w:after="0"/>
              <w:jc w:val="left"/>
              <w:rPr>
                <w:rFonts w:ascii="Calibri" w:hAnsi="Calibri" w:cs="Calibri"/>
              </w:rPr>
            </w:pPr>
            <w:r w:rsidRPr="00EE39B6">
              <w:rPr>
                <w:rFonts w:ascii="Calibri" w:hAnsi="Calibri" w:cs="Calibri"/>
              </w:rPr>
              <w:t>Manage complaints</w:t>
            </w:r>
            <w:r w:rsidR="00901AEF" w:rsidRPr="00EE39B6">
              <w:rPr>
                <w:rFonts w:ascii="Calibri" w:hAnsi="Calibri" w:cs="Calibri"/>
              </w:rPr>
              <w:t xml:space="preserve"> received prior to 1 July 202</w:t>
            </w:r>
            <w:r w:rsidR="00F7074B" w:rsidRPr="00EE39B6">
              <w:rPr>
                <w:rFonts w:ascii="Calibri" w:hAnsi="Calibri" w:cs="Calibri"/>
              </w:rPr>
              <w:t>6</w:t>
            </w:r>
            <w:r w:rsidRPr="00EE39B6">
              <w:rPr>
                <w:rFonts w:ascii="Calibri" w:hAnsi="Calibri" w:cs="Calibri"/>
              </w:rPr>
              <w:t xml:space="preserve"> so that</w:t>
            </w:r>
            <w:r w:rsidR="009F17DD" w:rsidRPr="00EE39B6">
              <w:rPr>
                <w:rFonts w:ascii="Calibri" w:hAnsi="Calibri" w:cs="Calibri"/>
              </w:rPr>
              <w:t>,</w:t>
            </w:r>
            <w:r w:rsidRPr="00EE39B6">
              <w:rPr>
                <w:rFonts w:ascii="Calibri" w:hAnsi="Calibri" w:cs="Calibri"/>
              </w:rPr>
              <w:t xml:space="preserve"> of open complaints:</w:t>
            </w:r>
          </w:p>
          <w:p w14:paraId="1F88A3F4" w14:textId="6BE0F2B3" w:rsidR="003C5139" w:rsidRPr="00EE39B6" w:rsidRDefault="4D4DC836" w:rsidP="00F52326">
            <w:pPr>
              <w:pStyle w:val="ListParagraph"/>
              <w:numPr>
                <w:ilvl w:val="0"/>
                <w:numId w:val="4"/>
              </w:numPr>
              <w:spacing w:after="0"/>
              <w:jc w:val="left"/>
              <w:rPr>
                <w:rFonts w:ascii="Calibri" w:hAnsi="Calibri" w:cs="Calibri"/>
                <w:b/>
              </w:rPr>
            </w:pPr>
            <w:r w:rsidRPr="00EE39B6">
              <w:rPr>
                <w:rFonts w:ascii="Calibri" w:hAnsi="Calibri" w:cs="Calibri"/>
                <w:lang w:eastAsia="en-NZ"/>
              </w:rPr>
              <w:t xml:space="preserve">No more than </w:t>
            </w:r>
            <w:r w:rsidR="71C32A27" w:rsidRPr="00EE39B6">
              <w:rPr>
                <w:rFonts w:ascii="Calibri" w:hAnsi="Calibri" w:cs="Calibri"/>
                <w:lang w:eastAsia="en-NZ"/>
              </w:rPr>
              <w:t>1</w:t>
            </w:r>
            <w:r w:rsidR="16170C03" w:rsidRPr="00EE39B6">
              <w:rPr>
                <w:rFonts w:ascii="Calibri" w:hAnsi="Calibri" w:cs="Calibri"/>
                <w:lang w:eastAsia="en-NZ"/>
              </w:rPr>
              <w:t>5</w:t>
            </w:r>
            <w:r w:rsidR="003C5139" w:rsidRPr="00EE39B6">
              <w:rPr>
                <w:rFonts w:ascii="Calibri" w:hAnsi="Calibri" w:cs="Calibri"/>
                <w:lang w:eastAsia="en-NZ"/>
              </w:rPr>
              <w:t>%</w:t>
            </w:r>
            <w:r w:rsidRPr="00EE39B6">
              <w:rPr>
                <w:rFonts w:ascii="Calibri" w:hAnsi="Calibri" w:cs="Calibri"/>
                <w:lang w:eastAsia="en-NZ"/>
              </w:rPr>
              <w:t xml:space="preserve"> are over 24 months old</w:t>
            </w:r>
            <w:r w:rsidR="3E1E0EC5" w:rsidRPr="00EE39B6">
              <w:rPr>
                <w:rFonts w:ascii="Calibri" w:hAnsi="Calibri" w:cs="Calibri"/>
                <w:lang w:eastAsia="en-NZ"/>
              </w:rPr>
              <w:t xml:space="preserve"> </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163898" w14:textId="77777777" w:rsidR="005E19CD" w:rsidRPr="00EE39B6" w:rsidRDefault="005E19CD" w:rsidP="005E19CD">
            <w:pPr>
              <w:spacing w:after="0"/>
              <w:jc w:val="left"/>
              <w:rPr>
                <w:rFonts w:ascii="Calibri" w:hAnsi="Calibri" w:cs="Calibri"/>
              </w:rPr>
            </w:pPr>
            <w:r w:rsidRPr="00EE39B6">
              <w:rPr>
                <w:rFonts w:ascii="Calibri" w:hAnsi="Calibri" w:cs="Calibri"/>
              </w:rPr>
              <w:lastRenderedPageBreak/>
              <w:t>Assume 3,600 complaints will be received.</w:t>
            </w:r>
          </w:p>
          <w:p w14:paraId="0769B9F3" w14:textId="77777777" w:rsidR="002552D2" w:rsidRPr="00EE39B6" w:rsidRDefault="002552D2" w:rsidP="005E19CD">
            <w:pPr>
              <w:spacing w:after="0"/>
              <w:jc w:val="left"/>
              <w:rPr>
                <w:rFonts w:ascii="Calibri" w:hAnsi="Calibri" w:cs="Calibri"/>
              </w:rPr>
            </w:pPr>
          </w:p>
          <w:p w14:paraId="128620EC" w14:textId="1AFC5F20" w:rsidR="005E19CD" w:rsidRPr="00EE39B6" w:rsidRDefault="005E19CD" w:rsidP="005E19CD">
            <w:pPr>
              <w:spacing w:after="0"/>
              <w:jc w:val="left"/>
              <w:rPr>
                <w:rFonts w:ascii="Calibri" w:hAnsi="Calibri" w:cs="Calibri"/>
              </w:rPr>
            </w:pPr>
            <w:r w:rsidRPr="00EE39B6">
              <w:rPr>
                <w:rFonts w:ascii="Calibri" w:hAnsi="Calibri" w:cs="Calibri"/>
              </w:rPr>
              <w:t xml:space="preserve">Close an estimated 3,000–4,000 </w:t>
            </w:r>
            <w:r w:rsidRPr="00EE39B6">
              <w:rPr>
                <w:rFonts w:ascii="Calibri" w:hAnsi="Calibri" w:cs="Calibri"/>
                <w:shd w:val="clear" w:color="auto" w:fill="FFFFFF" w:themeFill="background1"/>
              </w:rPr>
              <w:t xml:space="preserve">complaints (HDC). The above figure includes </w:t>
            </w:r>
            <w:r w:rsidRPr="00EE39B6">
              <w:rPr>
                <w:rFonts w:ascii="Calibri" w:hAnsi="Calibri" w:cs="Calibri"/>
              </w:rPr>
              <w:t>150–200 investigations.</w:t>
            </w:r>
          </w:p>
          <w:p w14:paraId="3EA9C165" w14:textId="77777777" w:rsidR="005E19CD" w:rsidRPr="00EE39B6" w:rsidRDefault="005E19CD" w:rsidP="005E19CD">
            <w:pPr>
              <w:spacing w:after="0"/>
              <w:jc w:val="left"/>
              <w:rPr>
                <w:rFonts w:ascii="Calibri" w:hAnsi="Calibri" w:cs="Calibri"/>
              </w:rPr>
            </w:pPr>
          </w:p>
          <w:p w14:paraId="116D1A5C" w14:textId="2B2123F7" w:rsidR="005E19CD" w:rsidRPr="00EE39B6" w:rsidRDefault="005E19CD" w:rsidP="005E19CD">
            <w:pPr>
              <w:spacing w:after="0"/>
              <w:jc w:val="left"/>
              <w:rPr>
                <w:rFonts w:ascii="Calibri" w:hAnsi="Calibri" w:cs="Calibri"/>
              </w:rPr>
            </w:pPr>
            <w:r w:rsidRPr="00EE39B6">
              <w:rPr>
                <w:rFonts w:ascii="Calibri" w:hAnsi="Calibri" w:cs="Calibri"/>
              </w:rPr>
              <w:t>Manage complaints received from 1 July 2025 so that for:</w:t>
            </w:r>
          </w:p>
          <w:p w14:paraId="2198E6A8" w14:textId="77777777" w:rsidR="005E19CD" w:rsidRPr="00EE39B6" w:rsidRDefault="005E19CD" w:rsidP="005E19CD">
            <w:pPr>
              <w:pStyle w:val="ListParagraph"/>
              <w:numPr>
                <w:ilvl w:val="0"/>
                <w:numId w:val="25"/>
              </w:numPr>
              <w:spacing w:after="0"/>
              <w:ind w:left="205" w:hanging="205"/>
              <w:jc w:val="left"/>
              <w:rPr>
                <w:rFonts w:ascii="Calibri" w:hAnsi="Calibri" w:cs="Calibri"/>
              </w:rPr>
            </w:pPr>
            <w:r w:rsidRPr="00EE39B6">
              <w:rPr>
                <w:rFonts w:ascii="Calibri" w:hAnsi="Calibri" w:cs="Calibri"/>
              </w:rPr>
              <w:t>Early resolution complaints: 100% are closed within 1 month</w:t>
            </w:r>
          </w:p>
          <w:p w14:paraId="01D58D75" w14:textId="25E507D3" w:rsidR="005E19CD" w:rsidRPr="00EE39B6" w:rsidRDefault="005E19CD" w:rsidP="005E19CD">
            <w:pPr>
              <w:pStyle w:val="ListParagraph"/>
              <w:numPr>
                <w:ilvl w:val="0"/>
                <w:numId w:val="25"/>
              </w:numPr>
              <w:spacing w:after="0"/>
              <w:ind w:left="205" w:hanging="205"/>
              <w:jc w:val="left"/>
              <w:rPr>
                <w:rFonts w:ascii="Calibri" w:hAnsi="Calibri" w:cs="Calibri"/>
              </w:rPr>
            </w:pPr>
            <w:r w:rsidRPr="00EE39B6">
              <w:rPr>
                <w:rFonts w:ascii="Calibri" w:hAnsi="Calibri" w:cs="Calibri"/>
              </w:rPr>
              <w:t>Complex non-investigation complaints: 85% are closed within 9 months</w:t>
            </w:r>
          </w:p>
          <w:p w14:paraId="2DEEFBE3" w14:textId="77777777" w:rsidR="002552D2" w:rsidRPr="00EE39B6" w:rsidRDefault="002552D2" w:rsidP="002552D2">
            <w:pPr>
              <w:pStyle w:val="ListParagraph"/>
              <w:spacing w:after="0"/>
              <w:ind w:left="205"/>
              <w:jc w:val="left"/>
              <w:rPr>
                <w:rFonts w:ascii="Calibri" w:hAnsi="Calibri" w:cs="Calibri"/>
              </w:rPr>
            </w:pPr>
          </w:p>
          <w:p w14:paraId="78A06D7C" w14:textId="77777777" w:rsidR="005E19CD" w:rsidRPr="00EE39B6" w:rsidRDefault="005E19CD" w:rsidP="005E19CD">
            <w:pPr>
              <w:spacing w:after="0"/>
              <w:jc w:val="left"/>
              <w:rPr>
                <w:rFonts w:ascii="Calibri" w:hAnsi="Calibri" w:cs="Calibri"/>
              </w:rPr>
            </w:pPr>
            <w:r w:rsidRPr="00EE39B6">
              <w:rPr>
                <w:rFonts w:ascii="Calibri" w:hAnsi="Calibri" w:cs="Calibri"/>
              </w:rPr>
              <w:t>Manage complaints received from 1 July 2024</w:t>
            </w:r>
          </w:p>
          <w:p w14:paraId="7409743B" w14:textId="77777777" w:rsidR="00C1769E" w:rsidRPr="00EE39B6" w:rsidRDefault="005E19CD" w:rsidP="005E19CD">
            <w:pPr>
              <w:pStyle w:val="ListParagraph"/>
              <w:numPr>
                <w:ilvl w:val="0"/>
                <w:numId w:val="25"/>
              </w:numPr>
              <w:spacing w:after="0"/>
              <w:ind w:left="205" w:hanging="205"/>
              <w:jc w:val="left"/>
              <w:rPr>
                <w:rFonts w:ascii="Calibri" w:hAnsi="Calibri" w:cs="Calibri"/>
              </w:rPr>
            </w:pPr>
            <w:r w:rsidRPr="00EE39B6">
              <w:rPr>
                <w:rFonts w:ascii="Calibri" w:hAnsi="Calibri" w:cs="Calibri"/>
              </w:rPr>
              <w:t>Investigations: 70% are closed within 2 years</w:t>
            </w:r>
          </w:p>
          <w:p w14:paraId="35A633C4" w14:textId="02C5A9A3" w:rsidR="002552D2" w:rsidRPr="00EE39B6" w:rsidRDefault="002552D2" w:rsidP="002552D2">
            <w:pPr>
              <w:pStyle w:val="ListParagraph"/>
              <w:spacing w:after="0"/>
              <w:ind w:left="205"/>
              <w:jc w:val="left"/>
              <w:rPr>
                <w:rFonts w:ascii="Calibri" w:hAnsi="Calibri" w:cs="Calibri"/>
              </w:rPr>
            </w:pPr>
          </w:p>
          <w:p w14:paraId="1DD7F97B" w14:textId="77777777" w:rsidR="002552D2" w:rsidRPr="00EE39B6" w:rsidRDefault="002552D2" w:rsidP="002552D2">
            <w:pPr>
              <w:pStyle w:val="ListParagraph"/>
              <w:spacing w:after="0"/>
              <w:ind w:left="205"/>
              <w:jc w:val="left"/>
              <w:rPr>
                <w:rFonts w:ascii="Calibri" w:hAnsi="Calibri" w:cs="Calibri"/>
              </w:rPr>
            </w:pPr>
          </w:p>
          <w:p w14:paraId="3C63D690" w14:textId="77777777" w:rsidR="000169A6" w:rsidRPr="00EE39B6" w:rsidRDefault="000169A6" w:rsidP="002552D2">
            <w:pPr>
              <w:pStyle w:val="ListParagraph"/>
              <w:spacing w:after="0"/>
              <w:ind w:left="205"/>
              <w:jc w:val="left"/>
              <w:rPr>
                <w:rFonts w:ascii="Calibri" w:hAnsi="Calibri" w:cs="Calibri"/>
              </w:rPr>
            </w:pPr>
          </w:p>
          <w:p w14:paraId="3FFBA7EA" w14:textId="28364878" w:rsidR="005E19CD" w:rsidRPr="00EE39B6" w:rsidRDefault="005E19CD" w:rsidP="005E19CD">
            <w:pPr>
              <w:keepNext/>
              <w:spacing w:after="0"/>
              <w:jc w:val="left"/>
              <w:rPr>
                <w:rFonts w:ascii="Calibri" w:hAnsi="Calibri" w:cs="Calibri"/>
              </w:rPr>
            </w:pPr>
            <w:r w:rsidRPr="00EE39B6">
              <w:rPr>
                <w:rFonts w:ascii="Calibri" w:hAnsi="Calibri" w:cs="Calibri"/>
              </w:rPr>
              <w:lastRenderedPageBreak/>
              <w:t>Manage complaints received prior to 1 July 2025 so that</w:t>
            </w:r>
            <w:r w:rsidR="009F17DD" w:rsidRPr="00EE39B6">
              <w:rPr>
                <w:rFonts w:ascii="Calibri" w:hAnsi="Calibri" w:cs="Calibri"/>
              </w:rPr>
              <w:t>,</w:t>
            </w:r>
            <w:r w:rsidRPr="00EE39B6">
              <w:rPr>
                <w:rFonts w:ascii="Calibri" w:hAnsi="Calibri" w:cs="Calibri"/>
              </w:rPr>
              <w:t xml:space="preserve"> of open complaints:</w:t>
            </w:r>
          </w:p>
          <w:p w14:paraId="2345DC20" w14:textId="02F217C7" w:rsidR="003C5139" w:rsidRPr="00EE39B6" w:rsidRDefault="005E19CD" w:rsidP="00676C2E">
            <w:pPr>
              <w:pStyle w:val="ListParagraph"/>
              <w:numPr>
                <w:ilvl w:val="0"/>
                <w:numId w:val="25"/>
              </w:numPr>
              <w:spacing w:after="0"/>
              <w:jc w:val="left"/>
              <w:rPr>
                <w:rFonts w:ascii="Calibri" w:hAnsi="Calibri" w:cs="Calibri"/>
                <w:b/>
              </w:rPr>
            </w:pPr>
            <w:r w:rsidRPr="00EE39B6">
              <w:rPr>
                <w:rFonts w:ascii="Calibri" w:hAnsi="Calibri" w:cs="Calibri"/>
                <w:lang w:eastAsia="en-NZ"/>
              </w:rPr>
              <w:t>No more than 15% are over 24 months old</w:t>
            </w:r>
          </w:p>
        </w:tc>
        <w:tc>
          <w:tcPr>
            <w:tcW w:w="371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91A2AA" w14:textId="77777777" w:rsidR="00C1769E" w:rsidRPr="00EE39B6" w:rsidRDefault="00F7074B" w:rsidP="003C5139">
            <w:pPr>
              <w:spacing w:after="0"/>
              <w:jc w:val="left"/>
              <w:rPr>
                <w:rFonts w:ascii="Calibri" w:hAnsi="Calibri" w:cs="Calibri"/>
              </w:rPr>
            </w:pPr>
            <w:r w:rsidRPr="00EE39B6">
              <w:rPr>
                <w:rFonts w:ascii="Calibri" w:hAnsi="Calibri" w:cs="Calibri"/>
              </w:rPr>
              <w:lastRenderedPageBreak/>
              <w:t>3,477 complaints were received</w:t>
            </w:r>
            <w:r w:rsidR="003C5139" w:rsidRPr="00EE39B6">
              <w:rPr>
                <w:rFonts w:ascii="Calibri" w:hAnsi="Calibri" w:cs="Calibri"/>
              </w:rPr>
              <w:t>.</w:t>
            </w:r>
          </w:p>
          <w:p w14:paraId="24BB2431" w14:textId="0AAF991D" w:rsidR="003C5139" w:rsidRPr="00EE39B6" w:rsidRDefault="003C5139" w:rsidP="003C5139">
            <w:pPr>
              <w:spacing w:after="0"/>
              <w:jc w:val="left"/>
              <w:rPr>
                <w:rFonts w:ascii="Calibri" w:hAnsi="Calibri" w:cs="Calibri"/>
              </w:rPr>
            </w:pPr>
          </w:p>
          <w:p w14:paraId="4F5A32D0" w14:textId="5E9562CD" w:rsidR="003C5139" w:rsidRPr="00EE39B6" w:rsidRDefault="00F7074B" w:rsidP="003C5139">
            <w:pPr>
              <w:spacing w:after="0"/>
              <w:jc w:val="left"/>
              <w:rPr>
                <w:rFonts w:ascii="Calibri" w:hAnsi="Calibri" w:cs="Calibri"/>
              </w:rPr>
            </w:pPr>
            <w:r w:rsidRPr="00EE39B6">
              <w:rPr>
                <w:rFonts w:ascii="Calibri" w:hAnsi="Calibri" w:cs="Calibri"/>
              </w:rPr>
              <w:t>4,406 complaints were closed, including 190 investigations</w:t>
            </w:r>
            <w:r w:rsidR="003C5139" w:rsidRPr="00EE39B6">
              <w:rPr>
                <w:rFonts w:ascii="Calibri" w:hAnsi="Calibri" w:cs="Calibri"/>
              </w:rPr>
              <w:t>.</w:t>
            </w:r>
          </w:p>
          <w:p w14:paraId="525C25E3" w14:textId="77777777" w:rsidR="003C5139" w:rsidRPr="00EE39B6" w:rsidRDefault="003C5139" w:rsidP="003C5139">
            <w:pPr>
              <w:spacing w:after="0"/>
              <w:jc w:val="left"/>
              <w:rPr>
                <w:rFonts w:ascii="Calibri" w:hAnsi="Calibri" w:cs="Calibri"/>
              </w:rPr>
            </w:pPr>
          </w:p>
          <w:p w14:paraId="2B2A30EB" w14:textId="77777777" w:rsidR="004F6F36" w:rsidRPr="00EE39B6" w:rsidRDefault="004F6F36" w:rsidP="003C5139">
            <w:pPr>
              <w:spacing w:after="0"/>
              <w:jc w:val="left"/>
              <w:rPr>
                <w:rFonts w:ascii="Calibri" w:hAnsi="Calibri" w:cs="Calibri"/>
              </w:rPr>
            </w:pPr>
          </w:p>
          <w:p w14:paraId="7E673429" w14:textId="18D81526" w:rsidR="000E7B6D" w:rsidRPr="00EE39B6" w:rsidRDefault="00BE4B47" w:rsidP="00783D79">
            <w:pPr>
              <w:spacing w:after="0"/>
              <w:jc w:val="left"/>
              <w:rPr>
                <w:rFonts w:ascii="Calibri" w:hAnsi="Calibri" w:cs="Calibri"/>
              </w:rPr>
            </w:pPr>
            <w:r w:rsidRPr="00EE39B6">
              <w:rPr>
                <w:rFonts w:ascii="Calibri" w:hAnsi="Calibri" w:cs="Calibri"/>
              </w:rPr>
              <w:t xml:space="preserve">Of </w:t>
            </w:r>
            <w:r w:rsidR="000E7B6D" w:rsidRPr="00EE39B6">
              <w:rPr>
                <w:rFonts w:ascii="Calibri" w:hAnsi="Calibri" w:cs="Calibri"/>
              </w:rPr>
              <w:t>complaints closed:</w:t>
            </w:r>
          </w:p>
          <w:p w14:paraId="422C895C" w14:textId="77777777" w:rsidR="00F7074B" w:rsidRPr="00EE39B6" w:rsidRDefault="00F7074B" w:rsidP="009C6D92">
            <w:pPr>
              <w:pStyle w:val="ListParagraph"/>
              <w:numPr>
                <w:ilvl w:val="0"/>
                <w:numId w:val="4"/>
              </w:numPr>
              <w:spacing w:after="0"/>
              <w:jc w:val="left"/>
              <w:rPr>
                <w:rFonts w:ascii="Calibri" w:hAnsi="Calibri" w:cs="Calibri"/>
                <w:lang w:eastAsia="en-NZ"/>
              </w:rPr>
            </w:pPr>
            <w:r w:rsidRPr="00EE39B6">
              <w:rPr>
                <w:rFonts w:ascii="Calibri" w:hAnsi="Calibri" w:cs="Calibri"/>
                <w:lang w:eastAsia="en-NZ"/>
              </w:rPr>
              <w:t>58% of closed complaints were closed within 3 months</w:t>
            </w:r>
          </w:p>
          <w:p w14:paraId="147123C2" w14:textId="77777777" w:rsidR="00F7074B" w:rsidRPr="00EE39B6" w:rsidRDefault="00F7074B">
            <w:pPr>
              <w:pStyle w:val="ListParagraph"/>
              <w:numPr>
                <w:ilvl w:val="0"/>
                <w:numId w:val="4"/>
              </w:numPr>
              <w:spacing w:after="0"/>
              <w:jc w:val="left"/>
              <w:rPr>
                <w:rFonts w:ascii="Calibri" w:hAnsi="Calibri" w:cs="Calibri"/>
              </w:rPr>
            </w:pPr>
            <w:r w:rsidRPr="00EE39B6">
              <w:rPr>
                <w:rFonts w:ascii="Calibri" w:hAnsi="Calibri" w:cs="Calibri"/>
                <w:lang w:eastAsia="en-NZ"/>
              </w:rPr>
              <w:t>71% of closed complaints were closed within 12 months</w:t>
            </w:r>
          </w:p>
          <w:p w14:paraId="1D368BE9" w14:textId="23307123" w:rsidR="00D1571E" w:rsidRPr="00EE39B6" w:rsidRDefault="00F7074B">
            <w:pPr>
              <w:pStyle w:val="ListParagraph"/>
              <w:numPr>
                <w:ilvl w:val="0"/>
                <w:numId w:val="4"/>
              </w:numPr>
              <w:spacing w:after="0"/>
              <w:jc w:val="left"/>
              <w:rPr>
                <w:rFonts w:ascii="Calibri" w:hAnsi="Calibri" w:cs="Calibri"/>
              </w:rPr>
            </w:pPr>
            <w:r w:rsidRPr="00EE39B6">
              <w:rPr>
                <w:rFonts w:ascii="Calibri" w:hAnsi="Calibri" w:cs="Calibri"/>
                <w:lang w:eastAsia="en-NZ"/>
              </w:rPr>
              <w:t>81% of closed complaints were closed within 24 months</w:t>
            </w:r>
          </w:p>
          <w:p w14:paraId="57902729" w14:textId="77777777" w:rsidR="00D1571E" w:rsidRPr="00EE39B6" w:rsidRDefault="00D1571E" w:rsidP="009C6D92">
            <w:pPr>
              <w:spacing w:after="0"/>
              <w:jc w:val="left"/>
              <w:rPr>
                <w:rFonts w:ascii="Calibri" w:hAnsi="Calibri" w:cs="Calibri"/>
              </w:rPr>
            </w:pPr>
          </w:p>
          <w:p w14:paraId="21107CE6" w14:textId="77777777" w:rsidR="00D1571E" w:rsidRPr="00EE39B6" w:rsidRDefault="00D1571E" w:rsidP="009C6D92">
            <w:pPr>
              <w:spacing w:after="0"/>
              <w:jc w:val="left"/>
              <w:rPr>
                <w:rFonts w:ascii="Calibri" w:hAnsi="Calibri" w:cs="Calibri"/>
              </w:rPr>
            </w:pPr>
          </w:p>
          <w:p w14:paraId="76401B71" w14:textId="77777777" w:rsidR="00783D79" w:rsidRPr="00EE39B6" w:rsidRDefault="00783D79" w:rsidP="009C6D92">
            <w:pPr>
              <w:spacing w:after="0"/>
              <w:jc w:val="left"/>
              <w:rPr>
                <w:rFonts w:ascii="Calibri" w:hAnsi="Calibri" w:cs="Calibri"/>
              </w:rPr>
            </w:pPr>
          </w:p>
          <w:p w14:paraId="46C78D45" w14:textId="77777777" w:rsidR="00783D79" w:rsidRPr="00EE39B6" w:rsidRDefault="00783D79" w:rsidP="009C6D92">
            <w:pPr>
              <w:spacing w:after="0"/>
              <w:jc w:val="left"/>
              <w:rPr>
                <w:rFonts w:ascii="Calibri" w:hAnsi="Calibri" w:cs="Calibri"/>
              </w:rPr>
            </w:pPr>
          </w:p>
          <w:p w14:paraId="3FAA30FA" w14:textId="77777777" w:rsidR="002552D2" w:rsidRPr="00EE39B6" w:rsidRDefault="002552D2" w:rsidP="009C6D92">
            <w:pPr>
              <w:spacing w:after="0"/>
              <w:jc w:val="left"/>
              <w:rPr>
                <w:rFonts w:ascii="Calibri" w:hAnsi="Calibri" w:cs="Calibri"/>
              </w:rPr>
            </w:pPr>
          </w:p>
          <w:p w14:paraId="65E435F6" w14:textId="77777777" w:rsidR="002552D2" w:rsidRPr="00EE39B6" w:rsidRDefault="002552D2" w:rsidP="009C6D92">
            <w:pPr>
              <w:spacing w:after="0"/>
              <w:jc w:val="left"/>
              <w:rPr>
                <w:rFonts w:ascii="Calibri" w:hAnsi="Calibri" w:cs="Calibri"/>
              </w:rPr>
            </w:pPr>
          </w:p>
          <w:p w14:paraId="654C0786" w14:textId="77777777" w:rsidR="002552D2" w:rsidRPr="00EE39B6" w:rsidRDefault="002552D2" w:rsidP="009C6D92">
            <w:pPr>
              <w:spacing w:after="0"/>
              <w:jc w:val="left"/>
              <w:rPr>
                <w:rFonts w:ascii="Calibri" w:hAnsi="Calibri" w:cs="Calibri"/>
              </w:rPr>
            </w:pPr>
          </w:p>
          <w:p w14:paraId="414F7B0D" w14:textId="77777777" w:rsidR="002552D2" w:rsidRPr="00EE39B6" w:rsidRDefault="002552D2" w:rsidP="009C6D92">
            <w:pPr>
              <w:spacing w:after="0"/>
              <w:jc w:val="left"/>
              <w:rPr>
                <w:rFonts w:ascii="Calibri" w:hAnsi="Calibri" w:cs="Calibri"/>
              </w:rPr>
            </w:pPr>
          </w:p>
          <w:p w14:paraId="5B37DE09" w14:textId="77777777" w:rsidR="002552D2" w:rsidRPr="00EE39B6" w:rsidRDefault="002552D2" w:rsidP="009C6D92">
            <w:pPr>
              <w:spacing w:after="0"/>
              <w:jc w:val="left"/>
              <w:rPr>
                <w:rFonts w:ascii="Calibri" w:hAnsi="Calibri" w:cs="Calibri"/>
              </w:rPr>
            </w:pPr>
          </w:p>
          <w:p w14:paraId="661BFA30" w14:textId="77777777" w:rsidR="000169A6" w:rsidRPr="00EE39B6" w:rsidRDefault="000169A6" w:rsidP="009C6D92">
            <w:pPr>
              <w:spacing w:after="0"/>
              <w:jc w:val="left"/>
              <w:rPr>
                <w:rFonts w:ascii="Calibri" w:hAnsi="Calibri" w:cs="Calibri"/>
              </w:rPr>
            </w:pPr>
          </w:p>
          <w:p w14:paraId="47B37944" w14:textId="77777777" w:rsidR="00C1769E" w:rsidRPr="00EE39B6" w:rsidRDefault="009C6D92" w:rsidP="009C6D92">
            <w:pPr>
              <w:spacing w:after="0"/>
              <w:jc w:val="left"/>
              <w:rPr>
                <w:rFonts w:ascii="Calibri" w:hAnsi="Calibri" w:cs="Calibri"/>
              </w:rPr>
            </w:pPr>
            <w:r w:rsidRPr="00EE39B6">
              <w:rPr>
                <w:rFonts w:ascii="Calibri" w:hAnsi="Calibri" w:cs="Calibri"/>
              </w:rPr>
              <w:lastRenderedPageBreak/>
              <w:t xml:space="preserve">Total number of open files at year end was </w:t>
            </w:r>
            <w:r w:rsidR="0074783D" w:rsidRPr="00EE39B6">
              <w:rPr>
                <w:rFonts w:ascii="Calibri" w:hAnsi="Calibri" w:cs="Calibri"/>
              </w:rPr>
              <w:t>1,893</w:t>
            </w:r>
            <w:r w:rsidRPr="00EE39B6">
              <w:rPr>
                <w:rFonts w:ascii="Calibri" w:hAnsi="Calibri" w:cs="Calibri"/>
              </w:rPr>
              <w:t>.</w:t>
            </w:r>
          </w:p>
          <w:p w14:paraId="76E02EF3" w14:textId="01D79D20" w:rsidR="003C5139" w:rsidRPr="00EE39B6" w:rsidRDefault="0074783D" w:rsidP="009C6D92">
            <w:pPr>
              <w:pStyle w:val="ListParagraph"/>
              <w:numPr>
                <w:ilvl w:val="0"/>
                <w:numId w:val="4"/>
              </w:numPr>
              <w:spacing w:after="0"/>
              <w:jc w:val="left"/>
              <w:rPr>
                <w:rFonts w:ascii="Calibri" w:hAnsi="Calibri" w:cs="Calibri"/>
                <w:lang w:eastAsia="en-NZ"/>
              </w:rPr>
            </w:pPr>
            <w:r w:rsidRPr="00EE39B6">
              <w:rPr>
                <w:rFonts w:ascii="Calibri" w:hAnsi="Calibri" w:cs="Calibri"/>
                <w:lang w:eastAsia="en-NZ"/>
              </w:rPr>
              <w:t xml:space="preserve">25.5% (482) </w:t>
            </w:r>
            <w:r w:rsidR="009C6D92" w:rsidRPr="00EE39B6">
              <w:rPr>
                <w:rFonts w:ascii="Calibri" w:hAnsi="Calibri" w:cs="Calibri"/>
                <w:lang w:eastAsia="en-NZ"/>
              </w:rPr>
              <w:t>of open complaints were over 24 months old.</w:t>
            </w:r>
          </w:p>
          <w:p w14:paraId="428F05C3" w14:textId="4E739720" w:rsidR="004F6F36" w:rsidRPr="00EE39B6" w:rsidRDefault="004F6F36" w:rsidP="004F6F36">
            <w:pPr>
              <w:spacing w:after="0"/>
              <w:jc w:val="left"/>
              <w:rPr>
                <w:rFonts w:ascii="Calibri" w:hAnsi="Calibri" w:cs="Calibri"/>
                <w:lang w:eastAsia="en-NZ"/>
              </w:rPr>
            </w:pPr>
          </w:p>
        </w:tc>
      </w:tr>
      <w:tr w:rsidR="003C5139" w:rsidRPr="00EE39B6" w14:paraId="4D030345" w14:textId="77777777" w:rsidTr="001033E7">
        <w:trPr>
          <w:gridAfter w:val="1"/>
          <w:wAfter w:w="12" w:type="dxa"/>
          <w:trHeight w:val="5599"/>
        </w:trPr>
        <w:tc>
          <w:tcPr>
            <w:tcW w:w="3256" w:type="dxa"/>
            <w:tcBorders>
              <w:left w:val="single" w:sz="4" w:space="0" w:color="000000" w:themeColor="text1"/>
              <w:bottom w:val="single" w:sz="4" w:space="0" w:color="000000" w:themeColor="text1"/>
              <w:right w:val="single" w:sz="4" w:space="0" w:color="000000" w:themeColor="text1"/>
            </w:tcBorders>
          </w:tcPr>
          <w:p w14:paraId="4E02E5C4" w14:textId="77777777" w:rsidR="003C5139" w:rsidRPr="00EE39B6" w:rsidRDefault="003C5139" w:rsidP="003C5139">
            <w:pPr>
              <w:spacing w:after="0"/>
              <w:jc w:val="left"/>
              <w:rPr>
                <w:rFonts w:ascii="Calibri" w:hAnsi="Calibri" w:cs="Calibri"/>
              </w:rPr>
            </w:pPr>
            <w:r w:rsidRPr="00EE39B6">
              <w:rPr>
                <w:rFonts w:ascii="Calibri" w:hAnsi="Calibri" w:cs="Calibri"/>
              </w:rPr>
              <w:lastRenderedPageBreak/>
              <w:t>Supporting timely and appropriate resolution pathways (HDC)</w:t>
            </w:r>
          </w:p>
          <w:p w14:paraId="4186549C" w14:textId="2C3E54D0" w:rsidR="0079590A" w:rsidRPr="00EE39B6" w:rsidRDefault="003C5139" w:rsidP="003C5139">
            <w:pPr>
              <w:spacing w:after="0"/>
              <w:jc w:val="left"/>
              <w:rPr>
                <w:rFonts w:ascii="Calibri" w:hAnsi="Calibri" w:cs="Calibri"/>
              </w:rPr>
            </w:pPr>
            <w:r w:rsidRPr="00EE39B6">
              <w:rPr>
                <w:rFonts w:ascii="Calibri" w:hAnsi="Calibri" w:cs="Calibri"/>
                <w:i/>
              </w:rPr>
              <w:t xml:space="preserve">(which contributes to achievement of Strategic Objective </w:t>
            </w:r>
            <w:r w:rsidR="00CE6E78" w:rsidRPr="00EE39B6">
              <w:rPr>
                <w:rFonts w:ascii="Calibri" w:hAnsi="Calibri" w:cs="Calibri"/>
                <w:i/>
              </w:rPr>
              <w:t>3</w:t>
            </w:r>
            <w:r w:rsidRPr="00EE39B6">
              <w:rPr>
                <w:rFonts w:ascii="Calibri" w:hAnsi="Calibri" w:cs="Calibri"/>
                <w:i/>
              </w:rPr>
              <w:t>)</w:t>
            </w:r>
            <w:r w:rsidRPr="00EE39B6">
              <w:rPr>
                <w:rFonts w:ascii="Calibri" w:hAnsi="Calibri" w:cs="Calibri"/>
              </w:rPr>
              <w:t>.</w:t>
            </w:r>
          </w:p>
          <w:p w14:paraId="603581CB" w14:textId="7BE24AD3" w:rsidR="003C5139" w:rsidRPr="00EE39B6" w:rsidRDefault="003C5139" w:rsidP="003C5139">
            <w:pPr>
              <w:spacing w:after="0"/>
              <w:jc w:val="left"/>
              <w:rPr>
                <w:rFonts w:ascii="Calibri" w:hAnsi="Calibri" w:cs="Calibri"/>
                <w:highlight w:val="yellow"/>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F34B60" w14:textId="77777777" w:rsidR="00C1769E" w:rsidRPr="00EE39B6" w:rsidRDefault="003C5139" w:rsidP="003C5139">
            <w:pPr>
              <w:spacing w:after="0"/>
              <w:jc w:val="left"/>
              <w:rPr>
                <w:rFonts w:ascii="Calibri" w:hAnsi="Calibri" w:cs="Calibri"/>
                <w:strike/>
              </w:rPr>
            </w:pPr>
            <w:r w:rsidRPr="00EE39B6" w:rsidDel="00CA6723">
              <w:rPr>
                <w:rFonts w:ascii="Calibri" w:hAnsi="Calibri" w:cs="Calibri"/>
                <w:strike/>
              </w:rPr>
              <w:t>Use HDC’s levers effectively and appropriately to resolve complaints. Report on:</w:t>
            </w:r>
          </w:p>
          <w:p w14:paraId="31750DDA" w14:textId="5ADDA441" w:rsidR="003C5139" w:rsidRPr="00EE39B6" w:rsidDel="00CA6723" w:rsidRDefault="097BBCE7" w:rsidP="003C41A9">
            <w:pPr>
              <w:pStyle w:val="ListParagraph"/>
              <w:numPr>
                <w:ilvl w:val="0"/>
                <w:numId w:val="4"/>
              </w:numPr>
              <w:spacing w:after="0"/>
              <w:ind w:left="256" w:hanging="256"/>
              <w:jc w:val="left"/>
              <w:rPr>
                <w:rFonts w:ascii="Calibri" w:hAnsi="Calibri" w:cs="Calibri"/>
                <w:strike/>
                <w:lang w:eastAsia="en-NZ"/>
              </w:rPr>
            </w:pPr>
            <w:r w:rsidRPr="00EE39B6" w:rsidDel="00CA6723">
              <w:rPr>
                <w:rFonts w:ascii="Calibri" w:hAnsi="Calibri" w:cs="Calibri"/>
                <w:strike/>
                <w:lang w:eastAsia="en-NZ"/>
              </w:rPr>
              <w:t>% of complaints referred for resolution directly between the parties</w:t>
            </w:r>
          </w:p>
          <w:p w14:paraId="56EB89FD" w14:textId="69870CF1" w:rsidR="005E19CD" w:rsidRPr="00EE39B6" w:rsidDel="00CA6723" w:rsidRDefault="003C5139">
            <w:pPr>
              <w:pStyle w:val="ListParagraph"/>
              <w:numPr>
                <w:ilvl w:val="0"/>
                <w:numId w:val="4"/>
              </w:numPr>
              <w:spacing w:after="0"/>
              <w:ind w:left="256" w:hanging="256"/>
              <w:jc w:val="left"/>
              <w:rPr>
                <w:rFonts w:ascii="Calibri" w:hAnsi="Calibri" w:cs="Calibri"/>
                <w:strike/>
                <w:lang w:eastAsia="en-NZ"/>
              </w:rPr>
            </w:pPr>
            <w:r w:rsidRPr="00EE39B6" w:rsidDel="00CA6723">
              <w:rPr>
                <w:rFonts w:ascii="Calibri" w:hAnsi="Calibri" w:cs="Calibri"/>
                <w:strike/>
                <w:lang w:eastAsia="en-NZ"/>
              </w:rPr>
              <w:t xml:space="preserve"># of complaints </w:t>
            </w:r>
            <w:r w:rsidR="00A2694A" w:rsidRPr="00EE39B6" w:rsidDel="00CA6723">
              <w:rPr>
                <w:rFonts w:ascii="Calibri" w:hAnsi="Calibri" w:cs="Calibri"/>
                <w:strike/>
                <w:lang w:eastAsia="en-NZ"/>
              </w:rPr>
              <w:t>o</w:t>
            </w:r>
            <w:r w:rsidRPr="00EE39B6" w:rsidDel="00CA6723">
              <w:rPr>
                <w:rFonts w:ascii="Calibri" w:hAnsi="Calibri" w:cs="Calibri"/>
                <w:strike/>
                <w:lang w:eastAsia="en-NZ"/>
              </w:rPr>
              <w:t>n which recommendations are made</w:t>
            </w:r>
          </w:p>
          <w:p w14:paraId="2DAABE65" w14:textId="320BAAA0" w:rsidR="003C5139" w:rsidRPr="00EE39B6" w:rsidDel="00CA6723" w:rsidRDefault="003C5139">
            <w:pPr>
              <w:pStyle w:val="ListParagraph"/>
              <w:numPr>
                <w:ilvl w:val="0"/>
                <w:numId w:val="4"/>
              </w:numPr>
              <w:spacing w:after="0"/>
              <w:ind w:left="256" w:hanging="256"/>
              <w:jc w:val="left"/>
              <w:rPr>
                <w:rFonts w:ascii="Calibri" w:hAnsi="Calibri" w:cs="Calibri"/>
                <w:strike/>
                <w:lang w:eastAsia="en-NZ"/>
              </w:rPr>
            </w:pPr>
            <w:r w:rsidRPr="00EE39B6" w:rsidDel="00CA6723">
              <w:rPr>
                <w:rFonts w:ascii="Calibri" w:hAnsi="Calibri" w:cs="Calibri"/>
                <w:strike/>
                <w:lang w:eastAsia="en-NZ"/>
              </w:rPr>
              <w:t># of complaints notified</w:t>
            </w:r>
            <w:r w:rsidR="009807C3" w:rsidRPr="00EE39B6" w:rsidDel="00CA6723">
              <w:rPr>
                <w:rFonts w:ascii="Calibri" w:hAnsi="Calibri" w:cs="Calibri"/>
                <w:strike/>
                <w:lang w:eastAsia="en-NZ"/>
              </w:rPr>
              <w:t xml:space="preserve"> for investigation</w:t>
            </w:r>
          </w:p>
          <w:p w14:paraId="423AA46E" w14:textId="60403DCC" w:rsidR="003C5139" w:rsidRPr="00EE39B6" w:rsidRDefault="000C1072" w:rsidP="003C5139">
            <w:pPr>
              <w:spacing w:after="0"/>
              <w:jc w:val="left"/>
              <w:rPr>
                <w:rFonts w:ascii="Calibri" w:hAnsi="Calibri" w:cs="Calibri"/>
                <w:lang w:eastAsia="en-NZ"/>
              </w:rPr>
            </w:pPr>
            <w:r w:rsidRPr="00EE39B6" w:rsidDel="00CA6723">
              <w:rPr>
                <w:rFonts w:ascii="Calibri" w:hAnsi="Calibri" w:cs="Calibri"/>
                <w:strike/>
                <w:lang w:eastAsia="en-NZ"/>
              </w:rPr>
              <w:t xml:space="preserve"># of </w:t>
            </w:r>
            <w:proofErr w:type="spellStart"/>
            <w:r w:rsidR="0029398B" w:rsidRPr="00EE39B6" w:rsidDel="00CA6723">
              <w:rPr>
                <w:rFonts w:ascii="Calibri" w:hAnsi="Calibri" w:cs="Calibri"/>
                <w:strike/>
                <w:lang w:eastAsia="en-NZ"/>
              </w:rPr>
              <w:t>h</w:t>
            </w:r>
            <w:r w:rsidR="00D567C9" w:rsidRPr="00EE39B6" w:rsidDel="00CA6723">
              <w:rPr>
                <w:rFonts w:ascii="Calibri" w:hAnsi="Calibri" w:cs="Calibri"/>
                <w:strike/>
                <w:lang w:eastAsia="en-NZ"/>
              </w:rPr>
              <w:t>ohou</w:t>
            </w:r>
            <w:proofErr w:type="spellEnd"/>
            <w:r w:rsidR="00D567C9" w:rsidRPr="00EE39B6" w:rsidDel="00CA6723">
              <w:rPr>
                <w:rFonts w:ascii="Calibri" w:hAnsi="Calibri" w:cs="Calibri"/>
                <w:strike/>
                <w:lang w:eastAsia="en-NZ"/>
              </w:rPr>
              <w:t xml:space="preserve"> </w:t>
            </w:r>
            <w:proofErr w:type="spellStart"/>
            <w:r w:rsidR="00D567C9" w:rsidRPr="00EE39B6" w:rsidDel="00CA6723">
              <w:rPr>
                <w:rFonts w:ascii="Calibri" w:hAnsi="Calibri" w:cs="Calibri"/>
                <w:strike/>
                <w:lang w:eastAsia="en-NZ"/>
              </w:rPr>
              <w:t>te</w:t>
            </w:r>
            <w:proofErr w:type="spellEnd"/>
            <w:r w:rsidR="00D567C9" w:rsidRPr="00EE39B6" w:rsidDel="00CA6723">
              <w:rPr>
                <w:rFonts w:ascii="Calibri" w:hAnsi="Calibri" w:cs="Calibri"/>
                <w:strike/>
                <w:lang w:eastAsia="en-NZ"/>
              </w:rPr>
              <w:t xml:space="preserve"> </w:t>
            </w:r>
            <w:proofErr w:type="spellStart"/>
            <w:r w:rsidR="00D567C9" w:rsidRPr="00EE39B6" w:rsidDel="00CA6723">
              <w:rPr>
                <w:rFonts w:ascii="Calibri" w:hAnsi="Calibri" w:cs="Calibri"/>
                <w:strike/>
                <w:lang w:eastAsia="en-NZ"/>
              </w:rPr>
              <w:t>rongo</w:t>
            </w:r>
            <w:proofErr w:type="spellEnd"/>
            <w:r w:rsidR="00D567C9" w:rsidRPr="00EE39B6" w:rsidDel="00CA6723">
              <w:rPr>
                <w:rFonts w:ascii="Calibri" w:hAnsi="Calibri" w:cs="Calibri"/>
                <w:strike/>
                <w:lang w:eastAsia="en-NZ"/>
              </w:rPr>
              <w:t xml:space="preserve"> </w:t>
            </w:r>
            <w:r w:rsidRPr="00EE39B6" w:rsidDel="00CA6723">
              <w:rPr>
                <w:rFonts w:ascii="Calibri" w:hAnsi="Calibri" w:cs="Calibri"/>
                <w:strike/>
                <w:lang w:eastAsia="en-NZ"/>
              </w:rPr>
              <w:t>completed</w:t>
            </w:r>
            <w:r w:rsidRPr="00EE39B6" w:rsidDel="00CA6723">
              <w:rPr>
                <w:rFonts w:ascii="Calibri" w:hAnsi="Calibri" w:cs="Calibri"/>
                <w:lang w:eastAsia="en-NZ"/>
              </w:rPr>
              <w:t xml:space="preserve"> </w:t>
            </w:r>
            <w:r w:rsidR="00E31AB9" w:rsidRPr="00EE39B6">
              <w:rPr>
                <w:rStyle w:val="FootnoteReference"/>
                <w:rFonts w:ascii="Calibri" w:hAnsi="Calibri"/>
                <w:lang w:eastAsia="en-NZ"/>
              </w:rPr>
              <w:footnoteReference w:id="5"/>
            </w:r>
          </w:p>
          <w:p w14:paraId="69B3E827" w14:textId="77777777" w:rsidR="0058017B" w:rsidRPr="00EE39B6" w:rsidRDefault="0058017B" w:rsidP="003C5139">
            <w:pPr>
              <w:spacing w:after="0"/>
              <w:jc w:val="left"/>
              <w:rPr>
                <w:rFonts w:ascii="Calibri" w:hAnsi="Calibri" w:cs="Calibri"/>
              </w:rPr>
            </w:pPr>
          </w:p>
          <w:p w14:paraId="537A05CC" w14:textId="2DA8540B" w:rsidR="004265D6" w:rsidRPr="00EE39B6" w:rsidRDefault="004265D6" w:rsidP="00676C2E">
            <w:pPr>
              <w:spacing w:after="0"/>
              <w:jc w:val="left"/>
              <w:rPr>
                <w:rFonts w:ascii="Calibri" w:hAnsi="Calibri" w:cs="Calibri"/>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7CD798" w14:textId="77777777" w:rsidR="00C1769E" w:rsidRPr="00EE39B6" w:rsidRDefault="005E19CD" w:rsidP="005E19CD">
            <w:pPr>
              <w:spacing w:after="0"/>
              <w:jc w:val="left"/>
              <w:rPr>
                <w:rFonts w:ascii="Calibri" w:hAnsi="Calibri" w:cs="Calibri"/>
              </w:rPr>
            </w:pPr>
            <w:r w:rsidRPr="00EE39B6">
              <w:rPr>
                <w:rFonts w:ascii="Calibri" w:hAnsi="Calibri" w:cs="Calibri"/>
              </w:rPr>
              <w:t>Use HDC’s levers effectively and appropriately to resolve complaints. Report on:</w:t>
            </w:r>
          </w:p>
          <w:p w14:paraId="60427D71" w14:textId="21792B3F" w:rsidR="005E19CD" w:rsidRPr="00EE39B6" w:rsidRDefault="005E19CD" w:rsidP="005E19CD">
            <w:pPr>
              <w:pStyle w:val="ListParagraph"/>
              <w:numPr>
                <w:ilvl w:val="0"/>
                <w:numId w:val="4"/>
              </w:numPr>
              <w:spacing w:after="0"/>
              <w:ind w:left="256" w:right="-138" w:hanging="256"/>
              <w:jc w:val="left"/>
              <w:rPr>
                <w:rFonts w:ascii="Calibri" w:hAnsi="Calibri" w:cs="Calibri"/>
                <w:lang w:eastAsia="en-NZ"/>
              </w:rPr>
            </w:pPr>
            <w:r w:rsidRPr="00EE39B6">
              <w:rPr>
                <w:rFonts w:ascii="Calibri" w:hAnsi="Calibri" w:cs="Calibri"/>
                <w:lang w:eastAsia="en-NZ"/>
              </w:rPr>
              <w:t>% of complaints referred for resolution directly between the parties</w:t>
            </w:r>
          </w:p>
          <w:p w14:paraId="4684FD85" w14:textId="1D734855" w:rsidR="005E19CD" w:rsidRPr="00EE39B6" w:rsidRDefault="005E19CD" w:rsidP="005E19CD">
            <w:pPr>
              <w:pStyle w:val="ListParagraph"/>
              <w:numPr>
                <w:ilvl w:val="0"/>
                <w:numId w:val="4"/>
              </w:numPr>
              <w:spacing w:after="0"/>
              <w:jc w:val="left"/>
              <w:rPr>
                <w:rFonts w:ascii="Calibri" w:hAnsi="Calibri" w:cs="Calibri"/>
                <w:lang w:eastAsia="en-NZ"/>
              </w:rPr>
            </w:pPr>
            <w:r w:rsidRPr="00EE39B6">
              <w:rPr>
                <w:rFonts w:ascii="Calibri" w:hAnsi="Calibri" w:cs="Calibri"/>
                <w:lang w:eastAsia="en-NZ"/>
              </w:rPr>
              <w:t># of complaints on which recommendations are made</w:t>
            </w:r>
          </w:p>
          <w:p w14:paraId="55F1A0F1" w14:textId="57B32F1A" w:rsidR="005E19CD" w:rsidRPr="00EE39B6" w:rsidRDefault="005E19CD" w:rsidP="005E19CD">
            <w:pPr>
              <w:pStyle w:val="ListParagraph"/>
              <w:numPr>
                <w:ilvl w:val="0"/>
                <w:numId w:val="4"/>
              </w:numPr>
              <w:spacing w:after="0"/>
              <w:ind w:left="256" w:hanging="256"/>
              <w:jc w:val="left"/>
              <w:rPr>
                <w:rFonts w:ascii="Calibri" w:hAnsi="Calibri" w:cs="Calibri"/>
                <w:lang w:eastAsia="en-NZ"/>
              </w:rPr>
            </w:pPr>
            <w:r w:rsidRPr="00EE39B6">
              <w:rPr>
                <w:rFonts w:ascii="Calibri" w:hAnsi="Calibri" w:cs="Calibri"/>
                <w:lang w:eastAsia="en-NZ"/>
              </w:rPr>
              <w:t># of complaints notified for investigation</w:t>
            </w:r>
          </w:p>
          <w:p w14:paraId="31B822C8" w14:textId="53B65971" w:rsidR="005E19CD" w:rsidRPr="00EE39B6" w:rsidRDefault="005E19CD" w:rsidP="005E19CD">
            <w:pPr>
              <w:pStyle w:val="ListParagraph"/>
              <w:numPr>
                <w:ilvl w:val="0"/>
                <w:numId w:val="4"/>
              </w:numPr>
              <w:spacing w:after="0"/>
              <w:ind w:left="256" w:hanging="256"/>
              <w:jc w:val="left"/>
              <w:rPr>
                <w:rFonts w:ascii="Calibri" w:hAnsi="Calibri" w:cs="Calibri"/>
                <w:lang w:eastAsia="en-NZ"/>
              </w:rPr>
            </w:pPr>
            <w:r w:rsidRPr="00EE39B6">
              <w:rPr>
                <w:rFonts w:ascii="Calibri" w:hAnsi="Calibri" w:cs="Calibri"/>
                <w:lang w:eastAsia="en-NZ"/>
              </w:rPr>
              <w:t xml:space="preserve"># of </w:t>
            </w:r>
            <w:proofErr w:type="spellStart"/>
            <w:r w:rsidRPr="00EE39B6">
              <w:rPr>
                <w:rFonts w:ascii="Calibri" w:hAnsi="Calibri" w:cs="Calibri"/>
                <w:lang w:eastAsia="en-NZ"/>
              </w:rPr>
              <w:t>hohou</w:t>
            </w:r>
            <w:proofErr w:type="spellEnd"/>
            <w:r w:rsidRPr="00EE39B6">
              <w:rPr>
                <w:rFonts w:ascii="Calibri" w:hAnsi="Calibri" w:cs="Calibri"/>
                <w:lang w:eastAsia="en-NZ"/>
              </w:rPr>
              <w:t xml:space="preserve"> </w:t>
            </w:r>
            <w:proofErr w:type="spellStart"/>
            <w:r w:rsidRPr="00EE39B6">
              <w:rPr>
                <w:rFonts w:ascii="Calibri" w:hAnsi="Calibri" w:cs="Calibri"/>
                <w:lang w:eastAsia="en-NZ"/>
              </w:rPr>
              <w:t>te</w:t>
            </w:r>
            <w:proofErr w:type="spellEnd"/>
            <w:r w:rsidRPr="00EE39B6">
              <w:rPr>
                <w:rFonts w:ascii="Calibri" w:hAnsi="Calibri" w:cs="Calibri"/>
                <w:lang w:eastAsia="en-NZ"/>
              </w:rPr>
              <w:t xml:space="preserve"> </w:t>
            </w:r>
            <w:proofErr w:type="spellStart"/>
            <w:r w:rsidRPr="00EE39B6">
              <w:rPr>
                <w:rFonts w:ascii="Calibri" w:hAnsi="Calibri" w:cs="Calibri"/>
                <w:lang w:eastAsia="en-NZ"/>
              </w:rPr>
              <w:t>rongo</w:t>
            </w:r>
            <w:proofErr w:type="spellEnd"/>
            <w:r w:rsidRPr="00EE39B6">
              <w:rPr>
                <w:rFonts w:ascii="Calibri" w:hAnsi="Calibri" w:cs="Calibri"/>
                <w:lang w:eastAsia="en-NZ"/>
              </w:rPr>
              <w:t xml:space="preserve"> completed</w:t>
            </w:r>
          </w:p>
          <w:p w14:paraId="2DDD8DB4" w14:textId="77777777" w:rsidR="005E19CD" w:rsidRPr="00EE39B6" w:rsidRDefault="005E19CD" w:rsidP="005E19CD">
            <w:pPr>
              <w:spacing w:after="0"/>
              <w:jc w:val="left"/>
              <w:rPr>
                <w:rFonts w:ascii="Calibri" w:hAnsi="Calibri" w:cs="Calibri"/>
              </w:rPr>
            </w:pPr>
          </w:p>
          <w:p w14:paraId="2E4E753E" w14:textId="2DACFF7E" w:rsidR="003C5139" w:rsidRPr="00EE39B6" w:rsidRDefault="003C5139" w:rsidP="005E19CD">
            <w:pPr>
              <w:keepNext/>
              <w:keepLines/>
              <w:spacing w:after="0"/>
              <w:jc w:val="left"/>
              <w:rPr>
                <w:rFonts w:ascii="Calibri" w:hAnsi="Calibri" w:cs="Calibri"/>
                <w:b/>
              </w:rPr>
            </w:pPr>
          </w:p>
        </w:tc>
        <w:tc>
          <w:tcPr>
            <w:tcW w:w="371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D69B57" w14:textId="0C3025A0" w:rsidR="00171F9D" w:rsidRPr="00EE39B6" w:rsidRDefault="00171F9D" w:rsidP="00171F9D">
            <w:pPr>
              <w:keepNext/>
              <w:keepLines/>
              <w:spacing w:after="0"/>
              <w:rPr>
                <w:rFonts w:ascii="Calibri" w:hAnsi="Calibri" w:cs="Calibri"/>
              </w:rPr>
            </w:pPr>
            <w:r w:rsidRPr="00EE39B6">
              <w:rPr>
                <w:rFonts w:ascii="Calibri" w:hAnsi="Calibri" w:cs="Calibri"/>
              </w:rPr>
              <w:t xml:space="preserve">As </w:t>
            </w:r>
            <w:proofErr w:type="gramStart"/>
            <w:r w:rsidRPr="00EE39B6">
              <w:rPr>
                <w:rFonts w:ascii="Calibri" w:hAnsi="Calibri" w:cs="Calibri"/>
              </w:rPr>
              <w:t>at</w:t>
            </w:r>
            <w:proofErr w:type="gramEnd"/>
            <w:r w:rsidRPr="00EE39B6">
              <w:rPr>
                <w:rFonts w:ascii="Calibri" w:hAnsi="Calibri" w:cs="Calibri"/>
              </w:rPr>
              <w:t xml:space="preserve"> 30 June 202</w:t>
            </w:r>
            <w:r w:rsidR="0074783D" w:rsidRPr="00EE39B6">
              <w:rPr>
                <w:rFonts w:ascii="Calibri" w:hAnsi="Calibri" w:cs="Calibri"/>
              </w:rPr>
              <w:t>5</w:t>
            </w:r>
            <w:r w:rsidRPr="00EE39B6">
              <w:rPr>
                <w:rFonts w:ascii="Calibri" w:hAnsi="Calibri" w:cs="Calibri"/>
              </w:rPr>
              <w:t>:</w:t>
            </w:r>
          </w:p>
          <w:p w14:paraId="334AFD44" w14:textId="77777777" w:rsidR="006D5BED" w:rsidRPr="00EE39B6" w:rsidRDefault="006D5BED" w:rsidP="00171F9D">
            <w:pPr>
              <w:keepNext/>
              <w:keepLines/>
              <w:spacing w:after="0"/>
              <w:rPr>
                <w:rFonts w:ascii="Calibri" w:hAnsi="Calibri" w:cs="Calibri"/>
              </w:rPr>
            </w:pPr>
          </w:p>
          <w:p w14:paraId="35E15157" w14:textId="0AC266E7" w:rsidR="00171F9D" w:rsidRPr="00EE39B6" w:rsidRDefault="0074783D" w:rsidP="00171F9D">
            <w:pPr>
              <w:pStyle w:val="ListParagraph"/>
              <w:numPr>
                <w:ilvl w:val="0"/>
                <w:numId w:val="4"/>
              </w:numPr>
              <w:spacing w:after="0"/>
              <w:ind w:left="256" w:hanging="256"/>
              <w:jc w:val="left"/>
              <w:rPr>
                <w:rFonts w:ascii="Calibri" w:hAnsi="Calibri" w:cs="Calibri"/>
                <w:lang w:eastAsia="en-NZ"/>
              </w:rPr>
            </w:pPr>
            <w:r w:rsidRPr="00EE39B6">
              <w:rPr>
                <w:rFonts w:ascii="Calibri" w:hAnsi="Calibri" w:cs="Calibri"/>
                <w:lang w:eastAsia="en-NZ"/>
              </w:rPr>
              <w:t xml:space="preserve">29.5% (1,300) </w:t>
            </w:r>
            <w:r w:rsidR="00171F9D" w:rsidRPr="00EE39B6">
              <w:rPr>
                <w:rFonts w:ascii="Calibri" w:hAnsi="Calibri" w:cs="Calibri"/>
                <w:lang w:eastAsia="en-NZ"/>
              </w:rPr>
              <w:t>of complaints closed were referred for resolution directly between the parties</w:t>
            </w:r>
          </w:p>
          <w:p w14:paraId="5D2BEADD" w14:textId="77777777" w:rsidR="0074783D" w:rsidRPr="00EE39B6" w:rsidRDefault="0074783D" w:rsidP="0074783D">
            <w:pPr>
              <w:pStyle w:val="ListParagraph"/>
              <w:numPr>
                <w:ilvl w:val="0"/>
                <w:numId w:val="4"/>
              </w:numPr>
              <w:spacing w:after="0"/>
              <w:ind w:left="256" w:hanging="256"/>
              <w:jc w:val="left"/>
              <w:rPr>
                <w:rFonts w:ascii="Calibri" w:hAnsi="Calibri" w:cs="Calibri"/>
                <w:lang w:eastAsia="en-NZ"/>
              </w:rPr>
            </w:pPr>
            <w:r w:rsidRPr="00EE39B6">
              <w:rPr>
                <w:rFonts w:ascii="Calibri" w:hAnsi="Calibri" w:cs="Calibri"/>
                <w:lang w:eastAsia="en-NZ"/>
              </w:rPr>
              <w:t xml:space="preserve">336 </w:t>
            </w:r>
            <w:r w:rsidR="00171F9D" w:rsidRPr="00EE39B6">
              <w:rPr>
                <w:rFonts w:ascii="Calibri" w:hAnsi="Calibri" w:cs="Calibri"/>
                <w:lang w:eastAsia="en-NZ"/>
              </w:rPr>
              <w:t>complaints had recommendations made</w:t>
            </w:r>
          </w:p>
          <w:p w14:paraId="6101162E" w14:textId="0E43E16E" w:rsidR="00171F9D" w:rsidRPr="00EE39B6" w:rsidRDefault="0074783D" w:rsidP="0074783D">
            <w:pPr>
              <w:pStyle w:val="ListParagraph"/>
              <w:numPr>
                <w:ilvl w:val="0"/>
                <w:numId w:val="4"/>
              </w:numPr>
              <w:spacing w:after="0"/>
              <w:ind w:left="256" w:hanging="256"/>
              <w:jc w:val="left"/>
              <w:rPr>
                <w:rFonts w:ascii="Calibri" w:hAnsi="Calibri" w:cs="Calibri"/>
                <w:lang w:eastAsia="en-NZ"/>
              </w:rPr>
            </w:pPr>
            <w:r w:rsidRPr="00EE39B6">
              <w:rPr>
                <w:rFonts w:ascii="Calibri" w:hAnsi="Calibri" w:cs="Calibri"/>
                <w:lang w:eastAsia="en-NZ"/>
              </w:rPr>
              <w:t xml:space="preserve">160 </w:t>
            </w:r>
            <w:r w:rsidR="00171F9D" w:rsidRPr="00EE39B6">
              <w:rPr>
                <w:rFonts w:ascii="Calibri" w:hAnsi="Calibri" w:cs="Calibri"/>
                <w:lang w:eastAsia="en-NZ"/>
              </w:rPr>
              <w:t>complaints were notified</w:t>
            </w:r>
          </w:p>
          <w:p w14:paraId="1BFF3512" w14:textId="264EE1CD" w:rsidR="00171F9D" w:rsidRPr="00EE39B6" w:rsidRDefault="0074783D" w:rsidP="0074783D">
            <w:pPr>
              <w:pStyle w:val="ListParagraph"/>
              <w:numPr>
                <w:ilvl w:val="0"/>
                <w:numId w:val="4"/>
              </w:numPr>
              <w:spacing w:after="0"/>
              <w:ind w:left="256" w:hanging="256"/>
              <w:jc w:val="left"/>
              <w:rPr>
                <w:rFonts w:ascii="Calibri" w:hAnsi="Calibri" w:cs="Calibri"/>
                <w:lang w:eastAsia="en-NZ"/>
              </w:rPr>
            </w:pPr>
            <w:r w:rsidRPr="00EE39B6">
              <w:rPr>
                <w:rFonts w:ascii="Calibri" w:hAnsi="Calibri" w:cs="Calibri"/>
                <w:lang w:eastAsia="en-NZ"/>
              </w:rPr>
              <w:t xml:space="preserve">28 </w:t>
            </w:r>
            <w:r w:rsidR="00FA0FEB" w:rsidRPr="00EE39B6">
              <w:rPr>
                <w:rFonts w:ascii="Calibri" w:hAnsi="Calibri" w:cs="Calibri"/>
                <w:lang w:eastAsia="en-NZ"/>
              </w:rPr>
              <w:t>hui ā-whānau were completed</w:t>
            </w:r>
          </w:p>
          <w:p w14:paraId="4FC94684" w14:textId="77777777" w:rsidR="005E19CD" w:rsidRPr="00EE39B6" w:rsidRDefault="005E19CD" w:rsidP="00FA0FEB">
            <w:pPr>
              <w:spacing w:after="0"/>
              <w:jc w:val="left"/>
              <w:rPr>
                <w:rFonts w:ascii="Calibri" w:hAnsi="Calibri" w:cs="Calibri"/>
                <w:b/>
              </w:rPr>
            </w:pPr>
          </w:p>
          <w:p w14:paraId="12F49BA0" w14:textId="60D241EA" w:rsidR="00171F9D" w:rsidRPr="00EE39B6" w:rsidRDefault="00171F9D" w:rsidP="00C76401">
            <w:pPr>
              <w:snapToGrid w:val="0"/>
              <w:spacing w:after="0"/>
              <w:jc w:val="left"/>
              <w:rPr>
                <w:rFonts w:ascii="Calibri" w:hAnsi="Calibri" w:cs="Calibri"/>
              </w:rPr>
            </w:pPr>
          </w:p>
        </w:tc>
      </w:tr>
    </w:tbl>
    <w:p w14:paraId="0655A515" w14:textId="77777777" w:rsidR="003C5139" w:rsidRPr="00EE39B6" w:rsidRDefault="003C5139">
      <w:pPr>
        <w:autoSpaceDE/>
        <w:autoSpaceDN/>
        <w:adjustRightInd/>
        <w:spacing w:after="200" w:line="276" w:lineRule="auto"/>
        <w:jc w:val="left"/>
        <w:rPr>
          <w:rFonts w:ascii="Calibri" w:hAnsi="Calibri" w:cs="Calibri"/>
          <w:highlight w:val="yellow"/>
        </w:rPr>
      </w:pPr>
      <w:r w:rsidRPr="00EE39B6">
        <w:rPr>
          <w:rFonts w:ascii="Calibri" w:hAnsi="Calibri" w:cs="Calibri"/>
          <w:highlight w:val="yellow"/>
        </w:rPr>
        <w:br w:type="page"/>
      </w:r>
    </w:p>
    <w:tbl>
      <w:tblPr>
        <w:tblW w:w="50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49"/>
        <w:gridCol w:w="3692"/>
        <w:gridCol w:w="3692"/>
        <w:gridCol w:w="3689"/>
      </w:tblGrid>
      <w:tr w:rsidR="003C5139" w:rsidRPr="00EE39B6" w14:paraId="0EFBD968" w14:textId="77777777" w:rsidTr="1F1DB72A">
        <w:trPr>
          <w:trHeight w:val="317"/>
        </w:trPr>
        <w:tc>
          <w:tcPr>
            <w:tcW w:w="5000" w:type="pct"/>
            <w:gridSpan w:val="4"/>
            <w:tcBorders>
              <w:top w:val="single" w:sz="4" w:space="0" w:color="auto"/>
              <w:left w:val="single" w:sz="4" w:space="0" w:color="auto"/>
              <w:right w:val="single" w:sz="4" w:space="0" w:color="auto"/>
            </w:tcBorders>
            <w:shd w:val="clear" w:color="auto" w:fill="FABF8F" w:themeFill="accent6" w:themeFillTint="99"/>
            <w:vAlign w:val="center"/>
          </w:tcPr>
          <w:p w14:paraId="1F36A8F1" w14:textId="398FCAEF" w:rsidR="003C5139" w:rsidRPr="00EE39B6" w:rsidRDefault="003C5139" w:rsidP="00E823D4">
            <w:pPr>
              <w:spacing w:after="0"/>
              <w:jc w:val="center"/>
              <w:rPr>
                <w:rFonts w:ascii="Calibri" w:hAnsi="Calibri" w:cs="Calibri"/>
                <w:b/>
                <w:highlight w:val="yellow"/>
              </w:rPr>
            </w:pPr>
            <w:r w:rsidRPr="00EE39B6">
              <w:rPr>
                <w:rFonts w:ascii="Calibri" w:hAnsi="Calibri" w:cs="Calibri"/>
                <w:b/>
              </w:rPr>
              <w:lastRenderedPageBreak/>
              <w:t>Output 1.</w:t>
            </w:r>
            <w:r w:rsidR="00E823D4" w:rsidRPr="00EE39B6">
              <w:rPr>
                <w:rFonts w:ascii="Calibri" w:hAnsi="Calibri" w:cs="Calibri"/>
                <w:b/>
              </w:rPr>
              <w:t>2</w:t>
            </w:r>
            <w:r w:rsidRPr="00EE39B6">
              <w:rPr>
                <w:rFonts w:ascii="Calibri" w:hAnsi="Calibri" w:cs="Calibri"/>
                <w:b/>
              </w:rPr>
              <w:t xml:space="preserve"> — Complaints Management (Advocacy Services)</w:t>
            </w:r>
            <w:r w:rsidR="004265D6" w:rsidRPr="00EE39B6">
              <w:rPr>
                <w:rFonts w:ascii="Calibri" w:hAnsi="Calibri" w:cs="Calibri"/>
                <w:b/>
              </w:rPr>
              <w:t xml:space="preserve"> </w:t>
            </w:r>
          </w:p>
        </w:tc>
      </w:tr>
      <w:tr w:rsidR="003C5139" w:rsidRPr="00EE39B6" w14:paraId="27E881E7" w14:textId="77777777" w:rsidTr="1F1DB72A">
        <w:trPr>
          <w:trHeight w:val="317"/>
        </w:trPr>
        <w:tc>
          <w:tcPr>
            <w:tcW w:w="1134" w:type="pct"/>
            <w:vMerge w:val="restart"/>
            <w:tcBorders>
              <w:top w:val="single" w:sz="4" w:space="0" w:color="auto"/>
              <w:left w:val="single" w:sz="4" w:space="0" w:color="auto"/>
              <w:right w:val="single" w:sz="4" w:space="0" w:color="auto"/>
            </w:tcBorders>
            <w:shd w:val="clear" w:color="auto" w:fill="C6D9F1" w:themeFill="text2" w:themeFillTint="33"/>
            <w:vAlign w:val="center"/>
          </w:tcPr>
          <w:p w14:paraId="1FA34372" w14:textId="77777777" w:rsidR="00A558A7" w:rsidRPr="00EE39B6" w:rsidRDefault="00A558A7" w:rsidP="00A558A7">
            <w:pPr>
              <w:spacing w:after="0"/>
              <w:jc w:val="center"/>
              <w:rPr>
                <w:rFonts w:ascii="Calibri" w:hAnsi="Calibri" w:cs="Calibri"/>
                <w:b/>
              </w:rPr>
            </w:pPr>
            <w:r w:rsidRPr="00EE39B6">
              <w:rPr>
                <w:rFonts w:ascii="Calibri" w:hAnsi="Calibri" w:cs="Calibri"/>
                <w:b/>
              </w:rPr>
              <w:t>Contribution to</w:t>
            </w:r>
          </w:p>
          <w:p w14:paraId="6ED01291" w14:textId="555F1DCA" w:rsidR="003C5139" w:rsidRPr="00EE39B6" w:rsidRDefault="00A558A7" w:rsidP="00A558A7">
            <w:pPr>
              <w:spacing w:after="0"/>
              <w:jc w:val="center"/>
              <w:rPr>
                <w:rFonts w:ascii="Calibri" w:hAnsi="Calibri" w:cs="Calibri"/>
                <w:b/>
              </w:rPr>
            </w:pPr>
            <w:r w:rsidRPr="00EE39B6">
              <w:rPr>
                <w:rFonts w:ascii="Calibri" w:hAnsi="Calibri" w:cs="Calibri"/>
                <w:b/>
              </w:rPr>
              <w:t>Strategic Objectives</w:t>
            </w:r>
          </w:p>
        </w:tc>
        <w:tc>
          <w:tcPr>
            <w:tcW w:w="3866" w:type="pct"/>
            <w:gridSpan w:val="3"/>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F652FD3" w14:textId="77777777" w:rsidR="003C5139" w:rsidRPr="00EE39B6" w:rsidRDefault="003C5139" w:rsidP="003C5139">
            <w:pPr>
              <w:spacing w:after="0"/>
              <w:jc w:val="center"/>
              <w:rPr>
                <w:rFonts w:ascii="Calibri" w:hAnsi="Calibri" w:cs="Calibri"/>
                <w:b/>
              </w:rPr>
            </w:pPr>
            <w:r w:rsidRPr="00EE39B6">
              <w:rPr>
                <w:rFonts w:ascii="Calibri" w:hAnsi="Calibri" w:cs="Calibri"/>
                <w:b/>
              </w:rPr>
              <w:t>Performance Measures</w:t>
            </w:r>
          </w:p>
        </w:tc>
      </w:tr>
      <w:tr w:rsidR="003C5139" w:rsidRPr="00EE39B6" w14:paraId="30982CA1" w14:textId="77777777" w:rsidTr="00B1466B">
        <w:trPr>
          <w:trHeight w:val="317"/>
        </w:trPr>
        <w:tc>
          <w:tcPr>
            <w:tcW w:w="1134" w:type="pct"/>
            <w:vMerge/>
          </w:tcPr>
          <w:p w14:paraId="1DCC4300" w14:textId="77777777" w:rsidR="003C5139" w:rsidRPr="00EE39B6" w:rsidRDefault="003C5139" w:rsidP="003C5139">
            <w:pPr>
              <w:spacing w:after="0"/>
              <w:jc w:val="left"/>
              <w:rPr>
                <w:rFonts w:ascii="Calibri" w:hAnsi="Calibri" w:cs="Calibri"/>
                <w:highlight w:val="yellow"/>
              </w:rPr>
            </w:pPr>
          </w:p>
        </w:tc>
        <w:tc>
          <w:tcPr>
            <w:tcW w:w="1289"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03326CD" w14:textId="5F5C623D" w:rsidR="003C5139" w:rsidRPr="00EE39B6" w:rsidRDefault="003C5139" w:rsidP="003C5139">
            <w:pPr>
              <w:spacing w:after="0"/>
              <w:jc w:val="center"/>
              <w:rPr>
                <w:rFonts w:ascii="Calibri" w:hAnsi="Calibri" w:cs="Calibri"/>
                <w:b/>
                <w:highlight w:val="yellow"/>
              </w:rPr>
            </w:pPr>
            <w:r w:rsidRPr="00EE39B6">
              <w:rPr>
                <w:rFonts w:ascii="Calibri" w:hAnsi="Calibri" w:cs="Calibri"/>
                <w:b/>
              </w:rPr>
              <w:t>202</w:t>
            </w:r>
            <w:r w:rsidR="0074783D" w:rsidRPr="00EE39B6">
              <w:rPr>
                <w:rFonts w:ascii="Calibri" w:hAnsi="Calibri" w:cs="Calibri"/>
                <w:b/>
              </w:rPr>
              <w:t>6</w:t>
            </w:r>
            <w:r w:rsidRPr="00EE39B6">
              <w:rPr>
                <w:rFonts w:ascii="Calibri" w:hAnsi="Calibri" w:cs="Calibri"/>
                <w:b/>
              </w:rPr>
              <w:t>/2</w:t>
            </w:r>
            <w:r w:rsidR="0074783D" w:rsidRPr="00EE39B6">
              <w:rPr>
                <w:rFonts w:ascii="Calibri" w:hAnsi="Calibri" w:cs="Calibri"/>
                <w:b/>
              </w:rPr>
              <w:t>7</w:t>
            </w:r>
            <w:r w:rsidRPr="00EE39B6">
              <w:rPr>
                <w:rFonts w:ascii="Calibri" w:hAnsi="Calibri" w:cs="Calibri"/>
                <w:b/>
              </w:rPr>
              <w:t xml:space="preserve"> SPE Target</w:t>
            </w:r>
          </w:p>
        </w:tc>
        <w:tc>
          <w:tcPr>
            <w:tcW w:w="1289"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5644B1C" w14:textId="1DE4BA4E" w:rsidR="003C5139" w:rsidRPr="00EE39B6" w:rsidRDefault="00B1466B" w:rsidP="003C5139">
            <w:pPr>
              <w:spacing w:after="0"/>
              <w:jc w:val="center"/>
              <w:rPr>
                <w:rFonts w:ascii="Calibri" w:hAnsi="Calibri" w:cs="Calibri"/>
                <w:b/>
              </w:rPr>
            </w:pPr>
            <w:r w:rsidRPr="00EE39B6">
              <w:rPr>
                <w:rFonts w:ascii="Calibri" w:hAnsi="Calibri" w:cs="Calibri"/>
                <w:b/>
              </w:rPr>
              <w:t xml:space="preserve">2025/26 </w:t>
            </w:r>
            <w:r w:rsidR="003C5139" w:rsidRPr="00EE39B6">
              <w:rPr>
                <w:rFonts w:ascii="Calibri" w:hAnsi="Calibri" w:cs="Calibri"/>
                <w:b/>
              </w:rPr>
              <w:t>SPE Target</w:t>
            </w:r>
          </w:p>
        </w:tc>
        <w:tc>
          <w:tcPr>
            <w:tcW w:w="1288"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3A23355" w14:textId="7F466CF4" w:rsidR="003C5139" w:rsidRPr="00EE39B6" w:rsidRDefault="00B1466B" w:rsidP="003C5139">
            <w:pPr>
              <w:spacing w:after="0"/>
              <w:jc w:val="center"/>
              <w:rPr>
                <w:rFonts w:ascii="Calibri" w:hAnsi="Calibri" w:cs="Calibri"/>
                <w:b/>
              </w:rPr>
            </w:pPr>
            <w:r w:rsidRPr="00EE39B6">
              <w:rPr>
                <w:rFonts w:ascii="Calibri" w:hAnsi="Calibri" w:cs="Calibri"/>
                <w:b/>
              </w:rPr>
              <w:t xml:space="preserve">2024/25 </w:t>
            </w:r>
            <w:r w:rsidR="003C5139" w:rsidRPr="00EE39B6">
              <w:rPr>
                <w:rFonts w:ascii="Calibri" w:hAnsi="Calibri" w:cs="Calibri"/>
                <w:b/>
              </w:rPr>
              <w:t>Actual</w:t>
            </w:r>
          </w:p>
        </w:tc>
      </w:tr>
      <w:tr w:rsidR="003C5139" w:rsidRPr="00EE39B6" w14:paraId="74CA7590" w14:textId="77777777" w:rsidTr="1F1DB72A">
        <w:trPr>
          <w:trHeight w:val="704"/>
        </w:trPr>
        <w:tc>
          <w:tcPr>
            <w:tcW w:w="1134" w:type="pct"/>
            <w:tcBorders>
              <w:top w:val="single" w:sz="4" w:space="0" w:color="auto"/>
              <w:left w:val="single" w:sz="4" w:space="0" w:color="auto"/>
              <w:bottom w:val="single" w:sz="4" w:space="0" w:color="auto"/>
              <w:right w:val="single" w:sz="4" w:space="0" w:color="auto"/>
            </w:tcBorders>
          </w:tcPr>
          <w:p w14:paraId="483ECA53" w14:textId="13595310" w:rsidR="003C5139" w:rsidRPr="00EE39B6" w:rsidRDefault="003C5139" w:rsidP="003C5139">
            <w:pPr>
              <w:spacing w:after="0"/>
              <w:jc w:val="left"/>
              <w:rPr>
                <w:rFonts w:ascii="Calibri" w:hAnsi="Calibri" w:cs="Calibri"/>
                <w:i/>
              </w:rPr>
            </w:pPr>
            <w:r w:rsidRPr="00EE39B6">
              <w:rPr>
                <w:rFonts w:ascii="Calibri" w:hAnsi="Calibri" w:cs="Calibri"/>
              </w:rPr>
              <w:t>Supporting timely and appropriate resolution pathways (Advocacy Services)</w:t>
            </w:r>
          </w:p>
          <w:p w14:paraId="2BE4BC54" w14:textId="73D17F15" w:rsidR="003C5139" w:rsidRPr="00EE39B6" w:rsidRDefault="003C5139" w:rsidP="005F2418">
            <w:pPr>
              <w:spacing w:after="0"/>
              <w:jc w:val="left"/>
              <w:rPr>
                <w:rFonts w:ascii="Calibri" w:hAnsi="Calibri" w:cs="Calibri"/>
              </w:rPr>
            </w:pPr>
            <w:r w:rsidRPr="00EE39B6">
              <w:rPr>
                <w:rFonts w:ascii="Calibri" w:hAnsi="Calibri" w:cs="Calibri"/>
                <w:i/>
              </w:rPr>
              <w:t xml:space="preserve">(which contributes to achievement of Strategic Objective </w:t>
            </w:r>
            <w:r w:rsidR="00CE6E78" w:rsidRPr="00EE39B6">
              <w:rPr>
                <w:rFonts w:ascii="Calibri" w:hAnsi="Calibri" w:cs="Calibri"/>
                <w:i/>
              </w:rPr>
              <w:t>1</w:t>
            </w:r>
            <w:r w:rsidR="00C57EF6" w:rsidRPr="00EE39B6">
              <w:rPr>
                <w:rFonts w:ascii="Calibri" w:hAnsi="Calibri" w:cs="Calibri"/>
                <w:i/>
              </w:rPr>
              <w:t xml:space="preserve"> and 3</w:t>
            </w:r>
            <w:r w:rsidRPr="00EE39B6">
              <w:rPr>
                <w:rFonts w:ascii="Calibri" w:hAnsi="Calibri" w:cs="Calibri"/>
                <w:i/>
              </w:rPr>
              <w:t xml:space="preserve">). </w:t>
            </w:r>
          </w:p>
        </w:tc>
        <w:tc>
          <w:tcPr>
            <w:tcW w:w="1289" w:type="pct"/>
            <w:tcBorders>
              <w:top w:val="single" w:sz="4" w:space="0" w:color="auto"/>
              <w:left w:val="single" w:sz="4" w:space="0" w:color="auto"/>
              <w:bottom w:val="single" w:sz="4" w:space="0" w:color="auto"/>
              <w:right w:val="single" w:sz="4" w:space="0" w:color="auto"/>
            </w:tcBorders>
          </w:tcPr>
          <w:p w14:paraId="0119A4C2" w14:textId="21783EC4" w:rsidR="003C5139" w:rsidRPr="00EE39B6" w:rsidRDefault="097BBCE7" w:rsidP="003C5139">
            <w:pPr>
              <w:spacing w:after="0"/>
              <w:jc w:val="left"/>
              <w:rPr>
                <w:rFonts w:ascii="Calibri" w:hAnsi="Calibri" w:cs="Calibri"/>
              </w:rPr>
            </w:pPr>
            <w:r w:rsidRPr="00EE39B6">
              <w:rPr>
                <w:rFonts w:ascii="Calibri" w:hAnsi="Calibri" w:cs="Calibri"/>
              </w:rPr>
              <w:t xml:space="preserve">Assume </w:t>
            </w:r>
            <w:r w:rsidR="3232B9B4" w:rsidRPr="00EE39B6">
              <w:rPr>
                <w:rFonts w:ascii="Calibri" w:hAnsi="Calibri" w:cs="Calibri"/>
              </w:rPr>
              <w:t>up to 2,600</w:t>
            </w:r>
            <w:r w:rsidRPr="00EE39B6">
              <w:rPr>
                <w:rFonts w:ascii="Calibri" w:hAnsi="Calibri" w:cs="Calibri"/>
              </w:rPr>
              <w:t xml:space="preserve"> complaints will be received.</w:t>
            </w:r>
          </w:p>
          <w:p w14:paraId="4FD24978" w14:textId="77777777" w:rsidR="003C5139" w:rsidRPr="00EE39B6" w:rsidRDefault="003C5139" w:rsidP="003C5139">
            <w:pPr>
              <w:spacing w:after="0"/>
              <w:jc w:val="left"/>
              <w:rPr>
                <w:rFonts w:ascii="Calibri" w:hAnsi="Calibri" w:cs="Calibri"/>
              </w:rPr>
            </w:pPr>
          </w:p>
          <w:p w14:paraId="515953C4" w14:textId="1CF1C59D" w:rsidR="003C5139" w:rsidRPr="00EE39B6" w:rsidRDefault="097BBCE7" w:rsidP="003C5139">
            <w:pPr>
              <w:spacing w:after="0"/>
              <w:ind w:left="34"/>
              <w:jc w:val="left"/>
              <w:rPr>
                <w:rFonts w:ascii="Calibri" w:hAnsi="Calibri" w:cs="Calibri"/>
              </w:rPr>
            </w:pPr>
            <w:r w:rsidRPr="00EE39B6">
              <w:rPr>
                <w:rFonts w:ascii="Calibri" w:hAnsi="Calibri" w:cs="Calibri"/>
              </w:rPr>
              <w:t xml:space="preserve">Close an estimated </w:t>
            </w:r>
            <w:r w:rsidR="003C5139" w:rsidRPr="00EE39B6" w:rsidDel="097BBCE7">
              <w:rPr>
                <w:rFonts w:ascii="Calibri" w:hAnsi="Calibri" w:cs="Calibri"/>
              </w:rPr>
              <w:t>2,</w:t>
            </w:r>
            <w:r w:rsidR="0B09C716" w:rsidRPr="00EE39B6">
              <w:rPr>
                <w:rFonts w:ascii="Calibri" w:hAnsi="Calibri" w:cs="Calibri"/>
              </w:rPr>
              <w:t>600</w:t>
            </w:r>
            <w:r w:rsidRPr="00EE39B6">
              <w:rPr>
                <w:rFonts w:ascii="Calibri" w:hAnsi="Calibri" w:cs="Calibri"/>
              </w:rPr>
              <w:t xml:space="preserve"> complaints</w:t>
            </w:r>
            <w:r w:rsidR="00CF2796" w:rsidRPr="00EE39B6">
              <w:rPr>
                <w:rFonts w:ascii="Calibri" w:hAnsi="Calibri" w:cs="Calibri"/>
              </w:rPr>
              <w:t xml:space="preserve"> by Advocacy</w:t>
            </w:r>
            <w:r w:rsidRPr="00EE39B6">
              <w:rPr>
                <w:rFonts w:ascii="Calibri" w:hAnsi="Calibri" w:cs="Calibri"/>
              </w:rPr>
              <w:t>.</w:t>
            </w:r>
          </w:p>
          <w:p w14:paraId="6AEF5CF8" w14:textId="77777777" w:rsidR="003C5139" w:rsidRPr="00EE39B6" w:rsidRDefault="003C5139" w:rsidP="003C5139">
            <w:pPr>
              <w:spacing w:after="0"/>
              <w:jc w:val="left"/>
              <w:rPr>
                <w:rFonts w:ascii="Calibri" w:hAnsi="Calibri" w:cs="Calibri"/>
              </w:rPr>
            </w:pPr>
          </w:p>
          <w:p w14:paraId="7BCE7CF8" w14:textId="77777777" w:rsidR="003C5139" w:rsidRPr="00EE39B6" w:rsidRDefault="003C5139" w:rsidP="003C5139">
            <w:pPr>
              <w:spacing w:after="0"/>
              <w:jc w:val="left"/>
              <w:rPr>
                <w:rFonts w:ascii="Calibri" w:hAnsi="Calibri" w:cs="Calibri"/>
              </w:rPr>
            </w:pPr>
            <w:r w:rsidRPr="00EE39B6">
              <w:rPr>
                <w:rFonts w:ascii="Calibri" w:hAnsi="Calibri" w:cs="Calibri"/>
              </w:rPr>
              <w:t>Manage complaints so that:</w:t>
            </w:r>
          </w:p>
          <w:p w14:paraId="3B9D1F12" w14:textId="25038D12" w:rsidR="003C5139" w:rsidRPr="00EE39B6" w:rsidRDefault="009F2428" w:rsidP="003C5139">
            <w:pPr>
              <w:pStyle w:val="ListParagraph"/>
              <w:numPr>
                <w:ilvl w:val="0"/>
                <w:numId w:val="3"/>
              </w:numPr>
              <w:spacing w:after="0"/>
              <w:ind w:left="317" w:hanging="283"/>
              <w:jc w:val="left"/>
              <w:rPr>
                <w:rFonts w:ascii="Calibri" w:hAnsi="Calibri" w:cs="Calibri"/>
              </w:rPr>
            </w:pPr>
            <w:r w:rsidRPr="00EE39B6">
              <w:rPr>
                <w:rFonts w:ascii="Calibri" w:hAnsi="Calibri" w:cs="Calibri"/>
              </w:rPr>
              <w:t>75</w:t>
            </w:r>
            <w:r w:rsidR="003C5139" w:rsidRPr="00EE39B6">
              <w:rPr>
                <w:rFonts w:ascii="Calibri" w:hAnsi="Calibri" w:cs="Calibri"/>
              </w:rPr>
              <w:t>% are closed within 3 months</w:t>
            </w:r>
          </w:p>
          <w:p w14:paraId="15BDBB73" w14:textId="79222D07" w:rsidR="003C5139" w:rsidRPr="00EE39B6" w:rsidRDefault="009F2428" w:rsidP="003C5139">
            <w:pPr>
              <w:pStyle w:val="ListParagraph"/>
              <w:numPr>
                <w:ilvl w:val="0"/>
                <w:numId w:val="3"/>
              </w:numPr>
              <w:spacing w:after="0"/>
              <w:ind w:left="317" w:hanging="283"/>
              <w:jc w:val="left"/>
              <w:rPr>
                <w:rFonts w:ascii="Calibri" w:hAnsi="Calibri" w:cs="Calibri"/>
              </w:rPr>
            </w:pPr>
            <w:r w:rsidRPr="00EE39B6">
              <w:rPr>
                <w:rFonts w:ascii="Calibri" w:hAnsi="Calibri" w:cs="Calibri"/>
              </w:rPr>
              <w:t>8</w:t>
            </w:r>
            <w:r w:rsidR="003C5139" w:rsidRPr="00EE39B6">
              <w:rPr>
                <w:rFonts w:ascii="Calibri" w:hAnsi="Calibri" w:cs="Calibri"/>
              </w:rPr>
              <w:t>5% are closed within 6 months</w:t>
            </w:r>
          </w:p>
          <w:p w14:paraId="2ACCF050" w14:textId="402A204E" w:rsidR="003C5139" w:rsidRPr="00EE39B6" w:rsidRDefault="64A4921D" w:rsidP="003C5139">
            <w:pPr>
              <w:pStyle w:val="ListParagraph"/>
              <w:numPr>
                <w:ilvl w:val="0"/>
                <w:numId w:val="3"/>
              </w:numPr>
              <w:spacing w:after="0"/>
              <w:ind w:left="317" w:hanging="283"/>
              <w:jc w:val="left"/>
              <w:rPr>
                <w:rFonts w:ascii="Calibri" w:hAnsi="Calibri" w:cs="Calibri"/>
              </w:rPr>
            </w:pPr>
            <w:r w:rsidRPr="00EE39B6">
              <w:rPr>
                <w:rFonts w:ascii="Calibri" w:hAnsi="Calibri" w:cs="Calibri"/>
              </w:rPr>
              <w:t>100</w:t>
            </w:r>
            <w:r w:rsidR="097BBCE7" w:rsidRPr="00EE39B6">
              <w:rPr>
                <w:rFonts w:ascii="Calibri" w:hAnsi="Calibri" w:cs="Calibri"/>
              </w:rPr>
              <w:t>% are closed within 9 months</w:t>
            </w:r>
          </w:p>
          <w:p w14:paraId="132BF61F" w14:textId="0D639467" w:rsidR="003C5139" w:rsidRPr="00EE39B6" w:rsidRDefault="003C5139" w:rsidP="003C5139">
            <w:pPr>
              <w:spacing w:after="0"/>
              <w:jc w:val="left"/>
              <w:rPr>
                <w:rFonts w:ascii="Calibri" w:hAnsi="Calibri" w:cs="Calibri"/>
              </w:rPr>
            </w:pPr>
          </w:p>
        </w:tc>
        <w:tc>
          <w:tcPr>
            <w:tcW w:w="1289" w:type="pct"/>
            <w:tcBorders>
              <w:top w:val="single" w:sz="4" w:space="0" w:color="auto"/>
              <w:left w:val="single" w:sz="4" w:space="0" w:color="auto"/>
              <w:bottom w:val="single" w:sz="4" w:space="0" w:color="auto"/>
              <w:right w:val="single" w:sz="4" w:space="0" w:color="auto"/>
            </w:tcBorders>
          </w:tcPr>
          <w:p w14:paraId="0D45F00B" w14:textId="77777777" w:rsidR="005E19CD" w:rsidRPr="00EE39B6" w:rsidRDefault="005E19CD" w:rsidP="005E19CD">
            <w:pPr>
              <w:spacing w:after="0"/>
              <w:jc w:val="left"/>
              <w:rPr>
                <w:rFonts w:ascii="Calibri" w:hAnsi="Calibri" w:cs="Calibri"/>
              </w:rPr>
            </w:pPr>
            <w:r w:rsidRPr="00EE39B6">
              <w:rPr>
                <w:rFonts w:ascii="Calibri" w:hAnsi="Calibri" w:cs="Calibri"/>
              </w:rPr>
              <w:t>Assume up to 2,600 complaints will be received.</w:t>
            </w:r>
          </w:p>
          <w:p w14:paraId="4F16A079" w14:textId="77777777" w:rsidR="005E19CD" w:rsidRPr="00EE39B6" w:rsidRDefault="005E19CD" w:rsidP="005E19CD">
            <w:pPr>
              <w:spacing w:after="0"/>
              <w:jc w:val="left"/>
              <w:rPr>
                <w:rFonts w:ascii="Calibri" w:hAnsi="Calibri" w:cs="Calibri"/>
              </w:rPr>
            </w:pPr>
          </w:p>
          <w:p w14:paraId="321730ED" w14:textId="77777777" w:rsidR="005E19CD" w:rsidRPr="00EE39B6" w:rsidRDefault="005E19CD" w:rsidP="005E19CD">
            <w:pPr>
              <w:spacing w:after="0"/>
              <w:ind w:left="34"/>
              <w:jc w:val="left"/>
              <w:rPr>
                <w:rFonts w:ascii="Calibri" w:hAnsi="Calibri" w:cs="Calibri"/>
              </w:rPr>
            </w:pPr>
            <w:r w:rsidRPr="00EE39B6">
              <w:rPr>
                <w:rFonts w:ascii="Calibri" w:hAnsi="Calibri" w:cs="Calibri"/>
              </w:rPr>
              <w:t xml:space="preserve">Close an estimated </w:t>
            </w:r>
            <w:r w:rsidRPr="00EE39B6" w:rsidDel="097BBCE7">
              <w:rPr>
                <w:rFonts w:ascii="Calibri" w:hAnsi="Calibri" w:cs="Calibri"/>
              </w:rPr>
              <w:t>2,</w:t>
            </w:r>
            <w:r w:rsidRPr="00EE39B6">
              <w:rPr>
                <w:rFonts w:ascii="Calibri" w:hAnsi="Calibri" w:cs="Calibri"/>
              </w:rPr>
              <w:t>600 complaints by Advocacy.</w:t>
            </w:r>
          </w:p>
          <w:p w14:paraId="3EBCCE50" w14:textId="77777777" w:rsidR="005E19CD" w:rsidRPr="00EE39B6" w:rsidRDefault="005E19CD" w:rsidP="005E19CD">
            <w:pPr>
              <w:spacing w:after="0"/>
              <w:jc w:val="left"/>
              <w:rPr>
                <w:rFonts w:ascii="Calibri" w:hAnsi="Calibri" w:cs="Calibri"/>
              </w:rPr>
            </w:pPr>
          </w:p>
          <w:p w14:paraId="6C43A136" w14:textId="77777777" w:rsidR="005E19CD" w:rsidRPr="00EE39B6" w:rsidRDefault="005E19CD" w:rsidP="005E19CD">
            <w:pPr>
              <w:spacing w:after="0"/>
              <w:jc w:val="left"/>
              <w:rPr>
                <w:rFonts w:ascii="Calibri" w:hAnsi="Calibri" w:cs="Calibri"/>
              </w:rPr>
            </w:pPr>
            <w:r w:rsidRPr="00EE39B6">
              <w:rPr>
                <w:rFonts w:ascii="Calibri" w:hAnsi="Calibri" w:cs="Calibri"/>
              </w:rPr>
              <w:t>Manage complaints so that:</w:t>
            </w:r>
          </w:p>
          <w:p w14:paraId="798C7FC3" w14:textId="77777777" w:rsidR="005E19CD" w:rsidRPr="00EE39B6" w:rsidRDefault="005E19CD" w:rsidP="005E19CD">
            <w:pPr>
              <w:pStyle w:val="ListParagraph"/>
              <w:numPr>
                <w:ilvl w:val="0"/>
                <w:numId w:val="3"/>
              </w:numPr>
              <w:spacing w:after="0"/>
              <w:ind w:left="317" w:hanging="283"/>
              <w:jc w:val="left"/>
              <w:rPr>
                <w:rFonts w:ascii="Calibri" w:hAnsi="Calibri" w:cs="Calibri"/>
              </w:rPr>
            </w:pPr>
            <w:r w:rsidRPr="00EE39B6">
              <w:rPr>
                <w:rFonts w:ascii="Calibri" w:hAnsi="Calibri" w:cs="Calibri"/>
              </w:rPr>
              <w:t>75% are closed within 3 months</w:t>
            </w:r>
          </w:p>
          <w:p w14:paraId="1E0E5274" w14:textId="77777777" w:rsidR="005E19CD" w:rsidRPr="00EE39B6" w:rsidRDefault="005E19CD" w:rsidP="005E19CD">
            <w:pPr>
              <w:pStyle w:val="ListParagraph"/>
              <w:numPr>
                <w:ilvl w:val="0"/>
                <w:numId w:val="3"/>
              </w:numPr>
              <w:spacing w:after="0"/>
              <w:ind w:left="317" w:hanging="283"/>
              <w:jc w:val="left"/>
              <w:rPr>
                <w:rFonts w:ascii="Calibri" w:hAnsi="Calibri" w:cs="Calibri"/>
              </w:rPr>
            </w:pPr>
            <w:r w:rsidRPr="00EE39B6">
              <w:rPr>
                <w:rFonts w:ascii="Calibri" w:hAnsi="Calibri" w:cs="Calibri"/>
              </w:rPr>
              <w:t>85% are closed within 6 months</w:t>
            </w:r>
          </w:p>
          <w:p w14:paraId="267DF44C" w14:textId="77777777" w:rsidR="005E19CD" w:rsidRPr="00EE39B6" w:rsidRDefault="005E19CD" w:rsidP="005E19CD">
            <w:pPr>
              <w:pStyle w:val="ListParagraph"/>
              <w:numPr>
                <w:ilvl w:val="0"/>
                <w:numId w:val="3"/>
              </w:numPr>
              <w:spacing w:after="0"/>
              <w:ind w:left="317" w:hanging="283"/>
              <w:jc w:val="left"/>
              <w:rPr>
                <w:rFonts w:ascii="Calibri" w:hAnsi="Calibri" w:cs="Calibri"/>
              </w:rPr>
            </w:pPr>
            <w:r w:rsidRPr="00EE39B6">
              <w:rPr>
                <w:rFonts w:ascii="Calibri" w:hAnsi="Calibri" w:cs="Calibri"/>
              </w:rPr>
              <w:t>100% are closed within 9 months</w:t>
            </w:r>
          </w:p>
          <w:p w14:paraId="3096D0DC" w14:textId="61D053AA" w:rsidR="003C5139" w:rsidRPr="00EE39B6" w:rsidRDefault="003C5139" w:rsidP="004F6F36">
            <w:pPr>
              <w:pStyle w:val="ListParagraph"/>
              <w:spacing w:after="0"/>
              <w:ind w:left="317"/>
              <w:jc w:val="left"/>
              <w:rPr>
                <w:rFonts w:ascii="Calibri" w:hAnsi="Calibri" w:cs="Calibri"/>
              </w:rPr>
            </w:pPr>
          </w:p>
        </w:tc>
        <w:tc>
          <w:tcPr>
            <w:tcW w:w="1288" w:type="pct"/>
            <w:tcBorders>
              <w:top w:val="single" w:sz="4" w:space="0" w:color="auto"/>
              <w:left w:val="single" w:sz="4" w:space="0" w:color="auto"/>
              <w:bottom w:val="single" w:sz="4" w:space="0" w:color="auto"/>
              <w:right w:val="single" w:sz="4" w:space="0" w:color="auto"/>
            </w:tcBorders>
          </w:tcPr>
          <w:p w14:paraId="24D75ADF" w14:textId="79D188E8" w:rsidR="003C5139" w:rsidRPr="00EE39B6" w:rsidRDefault="0074783D" w:rsidP="003C5139">
            <w:pPr>
              <w:spacing w:after="0"/>
              <w:jc w:val="left"/>
              <w:rPr>
                <w:rFonts w:ascii="Calibri" w:hAnsi="Calibri" w:cs="Calibri"/>
              </w:rPr>
            </w:pPr>
            <w:r w:rsidRPr="00EE39B6">
              <w:rPr>
                <w:rFonts w:ascii="Calibri" w:hAnsi="Calibri" w:cs="Calibri"/>
              </w:rPr>
              <w:t xml:space="preserve">2,647 </w:t>
            </w:r>
            <w:r w:rsidR="003C5139" w:rsidRPr="00EE39B6">
              <w:rPr>
                <w:rFonts w:ascii="Calibri" w:hAnsi="Calibri" w:cs="Calibri"/>
              </w:rPr>
              <w:t>new complaints were received by the Advocacy Service.</w:t>
            </w:r>
          </w:p>
          <w:p w14:paraId="74C5D368" w14:textId="77777777" w:rsidR="003C5139" w:rsidRPr="00EE39B6" w:rsidRDefault="003C5139" w:rsidP="003C5139">
            <w:pPr>
              <w:spacing w:after="0"/>
              <w:jc w:val="left"/>
              <w:rPr>
                <w:rFonts w:ascii="Calibri" w:hAnsi="Calibri" w:cs="Calibri"/>
              </w:rPr>
            </w:pPr>
          </w:p>
          <w:p w14:paraId="644C3809" w14:textId="4EDD3855" w:rsidR="003C5139" w:rsidRPr="00EE39B6" w:rsidRDefault="0074783D" w:rsidP="003C5139">
            <w:pPr>
              <w:spacing w:after="0"/>
              <w:jc w:val="left"/>
              <w:rPr>
                <w:rFonts w:ascii="Calibri" w:hAnsi="Calibri" w:cs="Calibri"/>
              </w:rPr>
            </w:pPr>
            <w:r w:rsidRPr="00EE39B6">
              <w:rPr>
                <w:rFonts w:ascii="Calibri" w:hAnsi="Calibri" w:cs="Calibri"/>
              </w:rPr>
              <w:t xml:space="preserve">2,649 </w:t>
            </w:r>
            <w:r w:rsidR="003C5139" w:rsidRPr="00EE39B6">
              <w:rPr>
                <w:rFonts w:ascii="Calibri" w:hAnsi="Calibri" w:cs="Calibri"/>
              </w:rPr>
              <w:t>complaints were closed</w:t>
            </w:r>
            <w:r w:rsidR="00FF671E" w:rsidRPr="00EE39B6">
              <w:rPr>
                <w:rFonts w:ascii="Calibri" w:hAnsi="Calibri" w:cs="Calibri"/>
              </w:rPr>
              <w:t xml:space="preserve"> by the Advocacy Service</w:t>
            </w:r>
            <w:r w:rsidR="003C5139" w:rsidRPr="00EE39B6">
              <w:rPr>
                <w:rFonts w:ascii="Calibri" w:hAnsi="Calibri" w:cs="Calibri"/>
              </w:rPr>
              <w:t>.</w:t>
            </w:r>
          </w:p>
          <w:p w14:paraId="5B0EA9D4" w14:textId="77777777" w:rsidR="003C5139" w:rsidRPr="00EE39B6" w:rsidRDefault="003C5139" w:rsidP="003C5139">
            <w:pPr>
              <w:spacing w:after="0"/>
              <w:jc w:val="left"/>
              <w:rPr>
                <w:rFonts w:ascii="Calibri" w:hAnsi="Calibri" w:cs="Calibri"/>
              </w:rPr>
            </w:pPr>
          </w:p>
          <w:p w14:paraId="5C960DD2" w14:textId="77777777" w:rsidR="003C5139" w:rsidRPr="00EE39B6" w:rsidRDefault="003C5139" w:rsidP="003C5139">
            <w:pPr>
              <w:spacing w:after="0"/>
              <w:jc w:val="left"/>
              <w:rPr>
                <w:rFonts w:ascii="Calibri" w:hAnsi="Calibri" w:cs="Calibri"/>
              </w:rPr>
            </w:pPr>
            <w:r w:rsidRPr="00EE39B6">
              <w:rPr>
                <w:rFonts w:ascii="Calibri" w:hAnsi="Calibri" w:cs="Calibri"/>
              </w:rPr>
              <w:t>Complaints were managed so that:</w:t>
            </w:r>
          </w:p>
          <w:p w14:paraId="039D0909" w14:textId="1E9EA892" w:rsidR="003C5139" w:rsidRPr="00EE39B6" w:rsidRDefault="003C5139" w:rsidP="00373535">
            <w:pPr>
              <w:pStyle w:val="ListParagraph"/>
              <w:spacing w:after="0"/>
              <w:ind w:left="312" w:hanging="312"/>
              <w:jc w:val="left"/>
              <w:rPr>
                <w:rFonts w:ascii="Calibri" w:hAnsi="Calibri" w:cs="Calibri"/>
              </w:rPr>
            </w:pPr>
            <w:r w:rsidRPr="00EE39B6">
              <w:rPr>
                <w:rFonts w:ascii="Calibri" w:hAnsi="Calibri" w:cs="Calibri"/>
              </w:rPr>
              <w:t>•7</w:t>
            </w:r>
            <w:r w:rsidR="00FF671E" w:rsidRPr="00EE39B6">
              <w:rPr>
                <w:rFonts w:ascii="Calibri" w:hAnsi="Calibri" w:cs="Calibri"/>
              </w:rPr>
              <w:t>6</w:t>
            </w:r>
            <w:r w:rsidRPr="00EE39B6">
              <w:rPr>
                <w:rFonts w:ascii="Calibri" w:hAnsi="Calibri" w:cs="Calibri"/>
              </w:rPr>
              <w:t>% were closed within 3 months</w:t>
            </w:r>
          </w:p>
          <w:p w14:paraId="3A704648" w14:textId="47B59C84" w:rsidR="003C5139" w:rsidRPr="00EE39B6" w:rsidRDefault="003C5139" w:rsidP="00373535">
            <w:pPr>
              <w:spacing w:after="0"/>
              <w:ind w:left="312" w:hanging="312"/>
              <w:jc w:val="left"/>
              <w:rPr>
                <w:rFonts w:ascii="Calibri" w:hAnsi="Calibri" w:cs="Calibri"/>
              </w:rPr>
            </w:pPr>
            <w:r w:rsidRPr="00EE39B6">
              <w:rPr>
                <w:rFonts w:ascii="Calibri" w:hAnsi="Calibri" w:cs="Calibri"/>
              </w:rPr>
              <w:t>•9</w:t>
            </w:r>
            <w:r w:rsidR="00FF671E" w:rsidRPr="00EE39B6">
              <w:rPr>
                <w:rFonts w:ascii="Calibri" w:hAnsi="Calibri" w:cs="Calibri"/>
              </w:rPr>
              <w:t>6</w:t>
            </w:r>
            <w:r w:rsidRPr="00EE39B6">
              <w:rPr>
                <w:rFonts w:ascii="Calibri" w:hAnsi="Calibri" w:cs="Calibri"/>
              </w:rPr>
              <w:t>% were closed within 6 months</w:t>
            </w:r>
          </w:p>
          <w:p w14:paraId="004511DA" w14:textId="1D4245A1" w:rsidR="003C5139" w:rsidRPr="00EE39B6" w:rsidRDefault="003C5139" w:rsidP="00373535">
            <w:pPr>
              <w:spacing w:after="0"/>
              <w:ind w:left="312" w:hanging="312"/>
              <w:jc w:val="left"/>
              <w:rPr>
                <w:rFonts w:ascii="Calibri" w:hAnsi="Calibri" w:cs="Calibri"/>
              </w:rPr>
            </w:pPr>
            <w:r w:rsidRPr="00EE39B6">
              <w:rPr>
                <w:rFonts w:ascii="Calibri" w:hAnsi="Calibri" w:cs="Calibri"/>
              </w:rPr>
              <w:t>•</w:t>
            </w:r>
            <w:r w:rsidR="00FF671E" w:rsidRPr="00EE39B6">
              <w:rPr>
                <w:rFonts w:ascii="Calibri" w:hAnsi="Calibri" w:cs="Calibri"/>
              </w:rPr>
              <w:t>99</w:t>
            </w:r>
            <w:r w:rsidRPr="00EE39B6">
              <w:rPr>
                <w:rFonts w:ascii="Calibri" w:hAnsi="Calibri" w:cs="Calibri"/>
              </w:rPr>
              <w:t>% were closed within 9 months</w:t>
            </w:r>
          </w:p>
        </w:tc>
      </w:tr>
      <w:tr w:rsidR="003C5139" w:rsidRPr="00EE39B6" w14:paraId="71F75AC6" w14:textId="77777777" w:rsidTr="1F1DB72A">
        <w:trPr>
          <w:trHeight w:val="704"/>
        </w:trPr>
        <w:tc>
          <w:tcPr>
            <w:tcW w:w="1134" w:type="pct"/>
            <w:tcBorders>
              <w:top w:val="single" w:sz="4" w:space="0" w:color="auto"/>
              <w:left w:val="single" w:sz="4" w:space="0" w:color="auto"/>
              <w:bottom w:val="single" w:sz="4" w:space="0" w:color="auto"/>
              <w:right w:val="single" w:sz="4" w:space="0" w:color="auto"/>
            </w:tcBorders>
          </w:tcPr>
          <w:p w14:paraId="102A3BA4" w14:textId="30326BDA" w:rsidR="003C5139" w:rsidRPr="00EE39B6" w:rsidRDefault="003C5139" w:rsidP="00B62E3F">
            <w:pPr>
              <w:spacing w:after="0"/>
              <w:jc w:val="left"/>
              <w:rPr>
                <w:rFonts w:ascii="Calibri" w:hAnsi="Calibri" w:cs="Calibri"/>
              </w:rPr>
            </w:pPr>
            <w:r w:rsidRPr="00EE39B6">
              <w:rPr>
                <w:rFonts w:ascii="Calibri" w:hAnsi="Calibri" w:cs="Calibri"/>
              </w:rPr>
              <w:t>Consumers are satisfied with Advocacy’s complaints management processes</w:t>
            </w:r>
            <w:r w:rsidR="00B62E3F" w:rsidRPr="00EE39B6">
              <w:rPr>
                <w:rFonts w:ascii="Calibri" w:hAnsi="Calibri" w:cs="Calibri"/>
              </w:rPr>
              <w:t xml:space="preserve"> </w:t>
            </w:r>
            <w:r w:rsidRPr="00EE39B6">
              <w:rPr>
                <w:rFonts w:ascii="Calibri" w:hAnsi="Calibri" w:cs="Calibri"/>
                <w:i/>
              </w:rPr>
              <w:t xml:space="preserve">(which contributes to achievement of Strategic Objective </w:t>
            </w:r>
            <w:r w:rsidR="00C57EF6" w:rsidRPr="00EE39B6">
              <w:rPr>
                <w:rFonts w:ascii="Calibri" w:hAnsi="Calibri" w:cs="Calibri"/>
                <w:i/>
              </w:rPr>
              <w:t>3</w:t>
            </w:r>
            <w:r w:rsidRPr="00EE39B6">
              <w:rPr>
                <w:rFonts w:ascii="Calibri" w:hAnsi="Calibri" w:cs="Calibri"/>
                <w:i/>
              </w:rPr>
              <w:t>)</w:t>
            </w:r>
            <w:r w:rsidRPr="00EE39B6">
              <w:rPr>
                <w:rFonts w:ascii="Calibri" w:hAnsi="Calibri" w:cs="Calibri"/>
              </w:rPr>
              <w:t>.</w:t>
            </w:r>
          </w:p>
        </w:tc>
        <w:tc>
          <w:tcPr>
            <w:tcW w:w="1289" w:type="pct"/>
            <w:tcBorders>
              <w:top w:val="single" w:sz="4" w:space="0" w:color="auto"/>
              <w:left w:val="single" w:sz="4" w:space="0" w:color="auto"/>
              <w:bottom w:val="single" w:sz="4" w:space="0" w:color="auto"/>
              <w:right w:val="single" w:sz="4" w:space="0" w:color="auto"/>
            </w:tcBorders>
          </w:tcPr>
          <w:p w14:paraId="6320312A" w14:textId="5F2B5FDC" w:rsidR="003C5139" w:rsidRPr="00EE39B6" w:rsidRDefault="4D4DC836" w:rsidP="003C5139">
            <w:pPr>
              <w:spacing w:after="0"/>
              <w:jc w:val="left"/>
              <w:rPr>
                <w:rFonts w:ascii="Calibri" w:hAnsi="Calibri" w:cs="Calibri"/>
              </w:rPr>
            </w:pPr>
            <w:r w:rsidRPr="00EE39B6">
              <w:rPr>
                <w:rFonts w:ascii="Calibri" w:hAnsi="Calibri" w:cs="Calibri"/>
              </w:rPr>
              <w:t>Undertake consumer satisfaction surveys</w:t>
            </w:r>
            <w:r w:rsidR="3A4DD080" w:rsidRPr="00EE39B6">
              <w:rPr>
                <w:rFonts w:ascii="Calibri" w:hAnsi="Calibri" w:cs="Calibri"/>
              </w:rPr>
              <w:t>,</w:t>
            </w:r>
            <w:r w:rsidRPr="00EE39B6">
              <w:rPr>
                <w:rFonts w:ascii="Calibri" w:hAnsi="Calibri" w:cs="Calibri"/>
              </w:rPr>
              <w:t xml:space="preserve"> with 80% of respondents satisfied with Advocacy’s complaints management processes.</w:t>
            </w:r>
          </w:p>
          <w:p w14:paraId="650AF0F9" w14:textId="496228DA" w:rsidR="00511D6D" w:rsidRPr="00EE39B6" w:rsidRDefault="00511D6D" w:rsidP="003C5139">
            <w:pPr>
              <w:spacing w:after="0"/>
              <w:jc w:val="left"/>
              <w:rPr>
                <w:rFonts w:ascii="Calibri" w:hAnsi="Calibri" w:cs="Calibri"/>
              </w:rPr>
            </w:pPr>
          </w:p>
        </w:tc>
        <w:tc>
          <w:tcPr>
            <w:tcW w:w="1289" w:type="pct"/>
            <w:tcBorders>
              <w:top w:val="single" w:sz="4" w:space="0" w:color="auto"/>
              <w:left w:val="single" w:sz="4" w:space="0" w:color="auto"/>
              <w:bottom w:val="single" w:sz="4" w:space="0" w:color="auto"/>
              <w:right w:val="single" w:sz="4" w:space="0" w:color="auto"/>
            </w:tcBorders>
          </w:tcPr>
          <w:p w14:paraId="4D8CEFC0" w14:textId="77777777" w:rsidR="005E19CD" w:rsidRPr="00EE39B6" w:rsidRDefault="005E19CD" w:rsidP="005E19CD">
            <w:pPr>
              <w:spacing w:after="0"/>
              <w:jc w:val="left"/>
              <w:rPr>
                <w:rFonts w:ascii="Calibri" w:hAnsi="Calibri" w:cs="Calibri"/>
              </w:rPr>
            </w:pPr>
            <w:r w:rsidRPr="00EE39B6">
              <w:rPr>
                <w:rFonts w:ascii="Calibri" w:hAnsi="Calibri" w:cs="Calibri"/>
              </w:rPr>
              <w:t>Undertake consumer satisfaction surveys, with 80% of respondents satisfied with Advocacy’s complaints management processes.</w:t>
            </w:r>
          </w:p>
          <w:p w14:paraId="49E52550" w14:textId="77777777" w:rsidR="003C5139" w:rsidRPr="00EE39B6" w:rsidRDefault="003C5139" w:rsidP="009807C3">
            <w:pPr>
              <w:spacing w:after="0"/>
              <w:jc w:val="left"/>
              <w:rPr>
                <w:rFonts w:ascii="Calibri" w:hAnsi="Calibri" w:cs="Calibri"/>
              </w:rPr>
            </w:pPr>
          </w:p>
        </w:tc>
        <w:tc>
          <w:tcPr>
            <w:tcW w:w="1288" w:type="pct"/>
            <w:tcBorders>
              <w:top w:val="single" w:sz="4" w:space="0" w:color="auto"/>
              <w:left w:val="single" w:sz="4" w:space="0" w:color="auto"/>
              <w:bottom w:val="single" w:sz="4" w:space="0" w:color="auto"/>
              <w:right w:val="single" w:sz="4" w:space="0" w:color="auto"/>
            </w:tcBorders>
          </w:tcPr>
          <w:p w14:paraId="76D55A55" w14:textId="445F6CAF" w:rsidR="003C5139" w:rsidRPr="00EE39B6" w:rsidRDefault="00296209" w:rsidP="003C5139">
            <w:pPr>
              <w:spacing w:after="0"/>
              <w:jc w:val="left"/>
              <w:rPr>
                <w:rFonts w:ascii="Calibri" w:hAnsi="Calibri" w:cs="Calibri"/>
              </w:rPr>
            </w:pPr>
            <w:r w:rsidRPr="00EE39B6">
              <w:rPr>
                <w:rFonts w:ascii="Calibri" w:hAnsi="Calibri" w:cs="Calibri"/>
              </w:rPr>
              <w:t>8</w:t>
            </w:r>
            <w:r w:rsidR="0074783D" w:rsidRPr="00EE39B6">
              <w:rPr>
                <w:rFonts w:ascii="Calibri" w:hAnsi="Calibri" w:cs="Calibri"/>
              </w:rPr>
              <w:t>2</w:t>
            </w:r>
            <w:r w:rsidRPr="00EE39B6">
              <w:rPr>
                <w:rFonts w:ascii="Calibri" w:hAnsi="Calibri" w:cs="Calibri"/>
              </w:rPr>
              <w:t>% of consumers who responded to satisfaction surveys were either satisfied or very satisfied with the Advocacy complaints management process</w:t>
            </w:r>
            <w:r w:rsidR="003C5139" w:rsidRPr="00EE39B6">
              <w:rPr>
                <w:rFonts w:ascii="Calibri" w:hAnsi="Calibri" w:cs="Calibri"/>
              </w:rPr>
              <w:t>.</w:t>
            </w:r>
          </w:p>
        </w:tc>
      </w:tr>
    </w:tbl>
    <w:p w14:paraId="53769067" w14:textId="77777777" w:rsidR="00A370FD" w:rsidRPr="00EE39B6" w:rsidRDefault="00A370FD" w:rsidP="003A457B">
      <w:pPr>
        <w:spacing w:after="0"/>
        <w:rPr>
          <w:rFonts w:ascii="Calibri" w:hAnsi="Calibri" w:cs="Calibri"/>
          <w:highlight w:val="yellow"/>
        </w:rPr>
      </w:pPr>
    </w:p>
    <w:p w14:paraId="020D596A" w14:textId="77777777" w:rsidR="00505AA0" w:rsidRPr="00EE39B6" w:rsidRDefault="00505AA0">
      <w:pPr>
        <w:autoSpaceDE/>
        <w:autoSpaceDN/>
        <w:adjustRightInd/>
        <w:spacing w:after="200" w:line="276" w:lineRule="auto"/>
        <w:jc w:val="left"/>
        <w:rPr>
          <w:rFonts w:ascii="Calibri" w:hAnsi="Calibri" w:cs="Calibri"/>
          <w:highlight w:val="yellow"/>
        </w:rPr>
      </w:pPr>
      <w:r w:rsidRPr="00EE39B6">
        <w:rPr>
          <w:rFonts w:ascii="Calibri" w:hAnsi="Calibri" w:cs="Calibri"/>
          <w:highlight w:val="yellow"/>
        </w:rPr>
        <w:br w:type="page"/>
      </w:r>
    </w:p>
    <w:tbl>
      <w:tblPr>
        <w:tblW w:w="1488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3"/>
        <w:gridCol w:w="3827"/>
        <w:gridCol w:w="3827"/>
        <w:gridCol w:w="3827"/>
      </w:tblGrid>
      <w:tr w:rsidR="0009081F" w:rsidRPr="00EE39B6" w14:paraId="43AAFD92" w14:textId="77777777" w:rsidTr="00505AA0">
        <w:trPr>
          <w:trHeight w:val="20"/>
          <w:tblHeader/>
        </w:trPr>
        <w:tc>
          <w:tcPr>
            <w:tcW w:w="14884" w:type="dxa"/>
            <w:gridSpan w:val="4"/>
            <w:tcBorders>
              <w:top w:val="single" w:sz="4" w:space="0" w:color="auto"/>
              <w:left w:val="single" w:sz="4" w:space="0" w:color="auto"/>
              <w:bottom w:val="single" w:sz="4" w:space="0" w:color="000000"/>
              <w:right w:val="single" w:sz="4" w:space="0" w:color="auto"/>
            </w:tcBorders>
            <w:shd w:val="clear" w:color="auto" w:fill="FBD4B4"/>
            <w:hideMark/>
          </w:tcPr>
          <w:p w14:paraId="6299DC72" w14:textId="6D517B82" w:rsidR="00505AA0" w:rsidRPr="00EE39B6" w:rsidRDefault="00505AA0" w:rsidP="00505AA0">
            <w:pPr>
              <w:spacing w:after="0"/>
              <w:jc w:val="center"/>
              <w:rPr>
                <w:rFonts w:ascii="Calibri" w:hAnsi="Calibri" w:cs="Calibri"/>
                <w:b/>
                <w:highlight w:val="yellow"/>
              </w:rPr>
            </w:pPr>
            <w:r w:rsidRPr="00EE39B6">
              <w:rPr>
                <w:rFonts w:ascii="Calibri" w:hAnsi="Calibri" w:cs="Calibri"/>
                <w:b/>
              </w:rPr>
              <w:lastRenderedPageBreak/>
              <w:t>Output 1.</w:t>
            </w:r>
            <w:r w:rsidR="003E0938" w:rsidRPr="00EE39B6">
              <w:rPr>
                <w:rFonts w:ascii="Calibri" w:hAnsi="Calibri" w:cs="Calibri"/>
                <w:b/>
              </w:rPr>
              <w:t>3</w:t>
            </w:r>
            <w:r w:rsidRPr="00EE39B6">
              <w:rPr>
                <w:rFonts w:ascii="Calibri" w:hAnsi="Calibri" w:cs="Calibri"/>
                <w:b/>
              </w:rPr>
              <w:t xml:space="preserve"> — Provider Accountability</w:t>
            </w:r>
            <w:r w:rsidR="00717B8E" w:rsidRPr="00EE39B6">
              <w:rPr>
                <w:rFonts w:ascii="Calibri" w:hAnsi="Calibri" w:cs="Calibri"/>
                <w:b/>
              </w:rPr>
              <w:t xml:space="preserve"> </w:t>
            </w:r>
            <w:r w:rsidR="00B867A4" w:rsidRPr="00EE39B6">
              <w:rPr>
                <w:rFonts w:ascii="Calibri" w:hAnsi="Calibri" w:cs="Calibri"/>
                <w:b/>
              </w:rPr>
              <w:t xml:space="preserve">— </w:t>
            </w:r>
            <w:r w:rsidR="00717B8E" w:rsidRPr="00EE39B6">
              <w:rPr>
                <w:rFonts w:ascii="Calibri" w:hAnsi="Calibri" w:cs="Calibri"/>
                <w:b/>
              </w:rPr>
              <w:t>Proceedings</w:t>
            </w:r>
            <w:r w:rsidR="004265D6" w:rsidRPr="00EE39B6">
              <w:rPr>
                <w:rFonts w:ascii="Calibri" w:hAnsi="Calibri" w:cs="Calibri"/>
                <w:b/>
              </w:rPr>
              <w:t xml:space="preserve"> </w:t>
            </w:r>
          </w:p>
        </w:tc>
      </w:tr>
      <w:tr w:rsidR="00B40FFD" w:rsidRPr="00EE39B6" w14:paraId="4CE8C8BC" w14:textId="77777777" w:rsidTr="00505AA0">
        <w:trPr>
          <w:trHeight w:val="20"/>
          <w:tblHeader/>
        </w:trPr>
        <w:tc>
          <w:tcPr>
            <w:tcW w:w="3403" w:type="dxa"/>
            <w:vMerge w:val="restart"/>
            <w:tcBorders>
              <w:top w:val="single" w:sz="4" w:space="0" w:color="auto"/>
              <w:left w:val="single" w:sz="4" w:space="0" w:color="auto"/>
              <w:right w:val="single" w:sz="4" w:space="0" w:color="auto"/>
            </w:tcBorders>
            <w:shd w:val="clear" w:color="auto" w:fill="C6D9F1" w:themeFill="text2" w:themeFillTint="33"/>
            <w:vAlign w:val="center"/>
          </w:tcPr>
          <w:p w14:paraId="488D5E67" w14:textId="77777777" w:rsidR="00C1769E" w:rsidRPr="00EE39B6" w:rsidRDefault="00A558A7" w:rsidP="00A558A7">
            <w:pPr>
              <w:spacing w:after="0"/>
              <w:jc w:val="center"/>
              <w:rPr>
                <w:rFonts w:ascii="Calibri" w:hAnsi="Calibri" w:cs="Calibri"/>
                <w:b/>
              </w:rPr>
            </w:pPr>
            <w:r w:rsidRPr="00EE39B6">
              <w:rPr>
                <w:rFonts w:ascii="Calibri" w:hAnsi="Calibri" w:cs="Calibri"/>
                <w:b/>
              </w:rPr>
              <w:t>Contribution to</w:t>
            </w:r>
          </w:p>
          <w:p w14:paraId="11CEA30F" w14:textId="6D614B29" w:rsidR="00505AA0" w:rsidRPr="00EE39B6" w:rsidRDefault="00A558A7" w:rsidP="00A558A7">
            <w:pPr>
              <w:spacing w:after="0"/>
              <w:jc w:val="center"/>
              <w:rPr>
                <w:rFonts w:ascii="Calibri" w:hAnsi="Calibri" w:cs="Calibri"/>
                <w:b/>
              </w:rPr>
            </w:pPr>
            <w:r w:rsidRPr="00EE39B6">
              <w:rPr>
                <w:rFonts w:ascii="Calibri" w:hAnsi="Calibri" w:cs="Calibri"/>
                <w:b/>
              </w:rPr>
              <w:t>Strategic Objectives</w:t>
            </w:r>
          </w:p>
        </w:tc>
        <w:tc>
          <w:tcPr>
            <w:tcW w:w="11481" w:type="dxa"/>
            <w:gridSpan w:val="3"/>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F5221D5" w14:textId="77777777" w:rsidR="00505AA0" w:rsidRPr="00EE39B6" w:rsidRDefault="00505AA0" w:rsidP="00505AA0">
            <w:pPr>
              <w:spacing w:after="0"/>
              <w:jc w:val="center"/>
              <w:rPr>
                <w:rFonts w:ascii="Calibri" w:hAnsi="Calibri" w:cs="Calibri"/>
                <w:b/>
              </w:rPr>
            </w:pPr>
            <w:r w:rsidRPr="00EE39B6">
              <w:rPr>
                <w:rFonts w:ascii="Calibri" w:hAnsi="Calibri" w:cs="Calibri"/>
                <w:b/>
              </w:rPr>
              <w:t>Performance Measures</w:t>
            </w:r>
          </w:p>
        </w:tc>
      </w:tr>
      <w:tr w:rsidR="00B40FFD" w:rsidRPr="00EE39B6" w14:paraId="54499FB6" w14:textId="77777777" w:rsidTr="00B1466B">
        <w:trPr>
          <w:trHeight w:val="20"/>
          <w:tblHeader/>
        </w:trPr>
        <w:tc>
          <w:tcPr>
            <w:tcW w:w="3403" w:type="dxa"/>
            <w:vMerge/>
            <w:tcBorders>
              <w:left w:val="single" w:sz="4" w:space="0" w:color="auto"/>
              <w:bottom w:val="single" w:sz="4" w:space="0" w:color="auto"/>
              <w:right w:val="single" w:sz="4" w:space="0" w:color="auto"/>
            </w:tcBorders>
            <w:shd w:val="clear" w:color="auto" w:fill="C6D9F1" w:themeFill="text2" w:themeFillTint="33"/>
          </w:tcPr>
          <w:p w14:paraId="1969C4C4" w14:textId="77777777" w:rsidR="00505AA0" w:rsidRPr="00EE39B6" w:rsidRDefault="00505AA0" w:rsidP="00505AA0">
            <w:pPr>
              <w:spacing w:after="0"/>
              <w:jc w:val="center"/>
              <w:rPr>
                <w:rFonts w:ascii="Calibri" w:hAnsi="Calibri" w:cs="Calibri"/>
                <w:b/>
                <w:highlight w:val="yellow"/>
              </w:rPr>
            </w:pPr>
          </w:p>
        </w:tc>
        <w:tc>
          <w:tcPr>
            <w:tcW w:w="3827"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9AE5F55" w14:textId="74451F32" w:rsidR="00505AA0" w:rsidRPr="00EE39B6" w:rsidRDefault="00505AA0" w:rsidP="00505AA0">
            <w:pPr>
              <w:keepNext/>
              <w:keepLines/>
              <w:spacing w:after="0"/>
              <w:jc w:val="center"/>
              <w:rPr>
                <w:rFonts w:ascii="Calibri" w:hAnsi="Calibri" w:cs="Calibri"/>
                <w:b/>
                <w:highlight w:val="yellow"/>
              </w:rPr>
            </w:pPr>
            <w:r w:rsidRPr="00EE39B6">
              <w:rPr>
                <w:rFonts w:ascii="Calibri" w:hAnsi="Calibri" w:cs="Calibri"/>
                <w:b/>
              </w:rPr>
              <w:t>202</w:t>
            </w:r>
            <w:r w:rsidR="0074783D" w:rsidRPr="00EE39B6">
              <w:rPr>
                <w:rFonts w:ascii="Calibri" w:hAnsi="Calibri" w:cs="Calibri"/>
                <w:b/>
              </w:rPr>
              <w:t>6</w:t>
            </w:r>
            <w:r w:rsidRPr="00EE39B6">
              <w:rPr>
                <w:rFonts w:ascii="Calibri" w:hAnsi="Calibri" w:cs="Calibri"/>
                <w:b/>
              </w:rPr>
              <w:t>/2</w:t>
            </w:r>
            <w:r w:rsidR="0074783D" w:rsidRPr="00EE39B6">
              <w:rPr>
                <w:rFonts w:ascii="Calibri" w:hAnsi="Calibri" w:cs="Calibri"/>
                <w:b/>
              </w:rPr>
              <w:t>7</w:t>
            </w:r>
            <w:r w:rsidRPr="00EE39B6">
              <w:rPr>
                <w:rFonts w:ascii="Calibri" w:hAnsi="Calibri" w:cs="Calibri"/>
                <w:b/>
              </w:rPr>
              <w:t xml:space="preserve"> SPE Target</w:t>
            </w:r>
          </w:p>
        </w:tc>
        <w:tc>
          <w:tcPr>
            <w:tcW w:w="3827"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18C0857" w14:textId="2F00AE75" w:rsidR="00505AA0" w:rsidRPr="00EE39B6" w:rsidRDefault="00B1466B" w:rsidP="00505AA0">
            <w:pPr>
              <w:keepNext/>
              <w:keepLines/>
              <w:spacing w:after="0"/>
              <w:jc w:val="center"/>
              <w:rPr>
                <w:rFonts w:ascii="Calibri" w:hAnsi="Calibri" w:cs="Calibri"/>
                <w:b/>
              </w:rPr>
            </w:pPr>
            <w:r w:rsidRPr="00EE39B6">
              <w:rPr>
                <w:rFonts w:ascii="Calibri" w:hAnsi="Calibri" w:cs="Calibri"/>
                <w:b/>
              </w:rPr>
              <w:t xml:space="preserve">2025/26 </w:t>
            </w:r>
            <w:r w:rsidR="00505AA0" w:rsidRPr="00EE39B6">
              <w:rPr>
                <w:rFonts w:ascii="Calibri" w:hAnsi="Calibri" w:cs="Calibri"/>
                <w:b/>
              </w:rPr>
              <w:t>SPE Target</w:t>
            </w:r>
          </w:p>
        </w:tc>
        <w:tc>
          <w:tcPr>
            <w:tcW w:w="3827"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4289784" w14:textId="55A6E275" w:rsidR="00505AA0" w:rsidRPr="00EE39B6" w:rsidRDefault="00B1466B" w:rsidP="00505AA0">
            <w:pPr>
              <w:keepNext/>
              <w:keepLines/>
              <w:spacing w:after="0"/>
              <w:jc w:val="center"/>
              <w:rPr>
                <w:rFonts w:ascii="Calibri" w:hAnsi="Calibri" w:cs="Calibri"/>
                <w:b/>
                <w:highlight w:val="yellow"/>
              </w:rPr>
            </w:pPr>
            <w:r w:rsidRPr="00EE39B6">
              <w:rPr>
                <w:rFonts w:ascii="Calibri" w:hAnsi="Calibri" w:cs="Calibri"/>
                <w:b/>
              </w:rPr>
              <w:t xml:space="preserve">2024/25 </w:t>
            </w:r>
            <w:r w:rsidR="00505AA0" w:rsidRPr="00EE39B6">
              <w:rPr>
                <w:rFonts w:ascii="Calibri" w:hAnsi="Calibri" w:cs="Calibri"/>
                <w:b/>
              </w:rPr>
              <w:t>Actual</w:t>
            </w:r>
          </w:p>
        </w:tc>
      </w:tr>
      <w:tr w:rsidR="0009081F" w:rsidRPr="00EE39B6" w14:paraId="078BC18A" w14:textId="77777777" w:rsidTr="00505AA0">
        <w:trPr>
          <w:trHeight w:val="20"/>
        </w:trPr>
        <w:tc>
          <w:tcPr>
            <w:tcW w:w="3403" w:type="dxa"/>
            <w:tcBorders>
              <w:top w:val="single" w:sz="4" w:space="0" w:color="auto"/>
              <w:left w:val="single" w:sz="4" w:space="0" w:color="auto"/>
              <w:bottom w:val="single" w:sz="4" w:space="0" w:color="auto"/>
              <w:right w:val="single" w:sz="4" w:space="0" w:color="auto"/>
            </w:tcBorders>
          </w:tcPr>
          <w:p w14:paraId="2780D8C5" w14:textId="6B0195E3" w:rsidR="00505AA0" w:rsidRPr="00EE39B6" w:rsidRDefault="00505AA0" w:rsidP="00505AA0">
            <w:pPr>
              <w:spacing w:after="0"/>
              <w:jc w:val="left"/>
              <w:rPr>
                <w:rFonts w:ascii="Calibri" w:hAnsi="Calibri" w:cs="Calibri"/>
              </w:rPr>
            </w:pPr>
            <w:r w:rsidRPr="00EE39B6">
              <w:rPr>
                <w:rFonts w:ascii="Calibri" w:hAnsi="Calibri" w:cs="Calibri"/>
              </w:rPr>
              <w:t xml:space="preserve">On referral of a complaint from the Commissioner, a decision is made </w:t>
            </w:r>
            <w:r w:rsidR="00692042" w:rsidRPr="00EE39B6">
              <w:rPr>
                <w:rFonts w:ascii="Calibri" w:hAnsi="Calibri" w:cs="Calibri"/>
              </w:rPr>
              <w:t xml:space="preserve">whether </w:t>
            </w:r>
            <w:r w:rsidRPr="00EE39B6">
              <w:rPr>
                <w:rFonts w:ascii="Calibri" w:hAnsi="Calibri" w:cs="Calibri"/>
              </w:rPr>
              <w:t xml:space="preserve">to take further action (including disciplinary or HRRT proceedings, or resolution by way of a restorative approach) where it is appropriate to do so </w:t>
            </w:r>
            <w:r w:rsidRPr="00EE39B6">
              <w:rPr>
                <w:rFonts w:ascii="Calibri" w:hAnsi="Calibri" w:cs="Calibri"/>
                <w:i/>
              </w:rPr>
              <w:t xml:space="preserve">(which contributes to achievement of Strategic Objective </w:t>
            </w:r>
            <w:r w:rsidR="009C6145" w:rsidRPr="00EE39B6">
              <w:rPr>
                <w:rFonts w:ascii="Calibri" w:hAnsi="Calibri" w:cs="Calibri"/>
                <w:i/>
              </w:rPr>
              <w:t>4</w:t>
            </w:r>
            <w:r w:rsidRPr="00EE39B6">
              <w:rPr>
                <w:rFonts w:ascii="Calibri" w:hAnsi="Calibri" w:cs="Calibri"/>
                <w:i/>
              </w:rPr>
              <w:t>)</w:t>
            </w:r>
            <w:r w:rsidRPr="00EE39B6">
              <w:rPr>
                <w:rFonts w:ascii="Calibri" w:hAnsi="Calibri" w:cs="Calibri"/>
              </w:rPr>
              <w:t xml:space="preserve">. </w:t>
            </w:r>
          </w:p>
        </w:tc>
        <w:tc>
          <w:tcPr>
            <w:tcW w:w="3827" w:type="dxa"/>
            <w:tcBorders>
              <w:top w:val="single" w:sz="4" w:space="0" w:color="auto"/>
              <w:left w:val="single" w:sz="4" w:space="0" w:color="auto"/>
              <w:bottom w:val="single" w:sz="4" w:space="0" w:color="auto"/>
              <w:right w:val="single" w:sz="4" w:space="0" w:color="auto"/>
            </w:tcBorders>
          </w:tcPr>
          <w:p w14:paraId="323B3602" w14:textId="77777777" w:rsidR="00C1769E" w:rsidRPr="00EE39B6" w:rsidRDefault="00692042" w:rsidP="00EE2F93">
            <w:pPr>
              <w:spacing w:after="0"/>
              <w:jc w:val="left"/>
              <w:rPr>
                <w:rFonts w:ascii="Calibri" w:hAnsi="Calibri" w:cs="Calibri"/>
              </w:rPr>
            </w:pPr>
            <w:r w:rsidRPr="00EE39B6">
              <w:rPr>
                <w:rFonts w:ascii="Calibri" w:hAnsi="Calibri" w:cs="Calibri"/>
              </w:rPr>
              <w:t>The Director makes decisions on compla</w:t>
            </w:r>
            <w:r w:rsidR="009F6987" w:rsidRPr="00EE39B6">
              <w:rPr>
                <w:rFonts w:ascii="Calibri" w:hAnsi="Calibri" w:cs="Calibri"/>
              </w:rPr>
              <w:t xml:space="preserve">ints referred to </w:t>
            </w:r>
            <w:r w:rsidR="00B62E3F" w:rsidRPr="00EE39B6">
              <w:rPr>
                <w:rFonts w:ascii="Calibri" w:hAnsi="Calibri" w:cs="Calibri"/>
              </w:rPr>
              <w:t xml:space="preserve">its </w:t>
            </w:r>
            <w:r w:rsidR="009F6987" w:rsidRPr="00EE39B6">
              <w:rPr>
                <w:rFonts w:ascii="Calibri" w:hAnsi="Calibri" w:cs="Calibri"/>
              </w:rPr>
              <w:t>office.</w:t>
            </w:r>
            <w:r w:rsidR="009F6987" w:rsidRPr="00EE39B6">
              <w:rPr>
                <w:rStyle w:val="FootnoteReference"/>
                <w:rFonts w:ascii="Calibri" w:hAnsi="Calibri"/>
              </w:rPr>
              <w:t xml:space="preserve"> </w:t>
            </w:r>
            <w:r w:rsidR="0044686F" w:rsidRPr="00EE39B6">
              <w:rPr>
                <w:rStyle w:val="FootnoteReference"/>
                <w:rFonts w:ascii="Calibri" w:hAnsi="Calibri"/>
              </w:rPr>
              <w:footnoteReference w:id="6"/>
            </w:r>
          </w:p>
          <w:p w14:paraId="0FC93099" w14:textId="575D52B8" w:rsidR="00692042" w:rsidRPr="00EE39B6" w:rsidRDefault="00692042" w:rsidP="00692042">
            <w:pPr>
              <w:spacing w:after="0"/>
              <w:ind w:left="34"/>
              <w:jc w:val="left"/>
              <w:rPr>
                <w:rFonts w:ascii="Calibri" w:hAnsi="Calibri" w:cs="Calibri"/>
              </w:rPr>
            </w:pPr>
            <w:r w:rsidRPr="00EE39B6">
              <w:rPr>
                <w:rFonts w:ascii="Calibri" w:hAnsi="Calibri" w:cs="Calibri"/>
              </w:rPr>
              <w:t>Report on</w:t>
            </w:r>
            <w:r w:rsidR="007505F3" w:rsidRPr="00EE39B6">
              <w:rPr>
                <w:rFonts w:ascii="Calibri" w:hAnsi="Calibri" w:cs="Calibri"/>
              </w:rPr>
              <w:t>:</w:t>
            </w:r>
          </w:p>
          <w:p w14:paraId="5CDBEE9D" w14:textId="6E0CE1DF" w:rsidR="006438B2" w:rsidRPr="00EE39B6" w:rsidRDefault="00E823D4" w:rsidP="00E66D5F">
            <w:pPr>
              <w:pStyle w:val="Bullets"/>
              <w:ind w:left="348" w:hanging="348"/>
              <w:rPr>
                <w:rFonts w:ascii="Calibri" w:hAnsi="Calibri" w:cs="Calibri"/>
              </w:rPr>
            </w:pPr>
            <w:r w:rsidRPr="00EE39B6">
              <w:rPr>
                <w:rFonts w:ascii="Calibri" w:hAnsi="Calibri" w:cs="Calibri"/>
              </w:rPr>
              <w:t>T</w:t>
            </w:r>
            <w:r w:rsidR="00692042" w:rsidRPr="00EE39B6">
              <w:rPr>
                <w:rFonts w:ascii="Calibri" w:hAnsi="Calibri" w:cs="Calibri"/>
              </w:rPr>
              <w:t>he number of providers referred to the Director</w:t>
            </w:r>
          </w:p>
          <w:p w14:paraId="1508B444" w14:textId="3D1001FF" w:rsidR="009C4E4B" w:rsidRPr="00EE39B6" w:rsidRDefault="00E823D4" w:rsidP="00E66D5F">
            <w:pPr>
              <w:pStyle w:val="Bullets"/>
              <w:ind w:left="348" w:hanging="348"/>
              <w:rPr>
                <w:rFonts w:ascii="Calibri" w:hAnsi="Calibri" w:cs="Calibri"/>
              </w:rPr>
            </w:pPr>
            <w:r w:rsidRPr="00EE39B6">
              <w:rPr>
                <w:rFonts w:ascii="Calibri" w:hAnsi="Calibri" w:cs="Calibri"/>
              </w:rPr>
              <w:t>T</w:t>
            </w:r>
            <w:r w:rsidR="00692042" w:rsidRPr="00EE39B6">
              <w:rPr>
                <w:rFonts w:ascii="Calibri" w:hAnsi="Calibri" w:cs="Calibri"/>
              </w:rPr>
              <w:t>he number of decisions made</w:t>
            </w:r>
            <w:r w:rsidR="00511D6D" w:rsidRPr="00EE39B6">
              <w:rPr>
                <w:rFonts w:ascii="Calibri" w:hAnsi="Calibri" w:cs="Calibri"/>
              </w:rPr>
              <w:t xml:space="preserve"> </w:t>
            </w:r>
          </w:p>
        </w:tc>
        <w:tc>
          <w:tcPr>
            <w:tcW w:w="3827" w:type="dxa"/>
            <w:tcBorders>
              <w:top w:val="single" w:sz="4" w:space="0" w:color="auto"/>
              <w:left w:val="single" w:sz="4" w:space="0" w:color="auto"/>
              <w:bottom w:val="single" w:sz="4" w:space="0" w:color="auto"/>
              <w:right w:val="single" w:sz="4" w:space="0" w:color="auto"/>
            </w:tcBorders>
          </w:tcPr>
          <w:p w14:paraId="4F64CA3F" w14:textId="77777777" w:rsidR="00C1769E" w:rsidRPr="00EE39B6" w:rsidRDefault="005E19CD" w:rsidP="005E19CD">
            <w:pPr>
              <w:spacing w:after="0"/>
              <w:jc w:val="left"/>
              <w:rPr>
                <w:rFonts w:ascii="Calibri" w:hAnsi="Calibri" w:cs="Calibri"/>
              </w:rPr>
            </w:pPr>
            <w:r w:rsidRPr="00EE39B6">
              <w:rPr>
                <w:rFonts w:ascii="Calibri" w:hAnsi="Calibri" w:cs="Calibri"/>
              </w:rPr>
              <w:t>The Director makes decisions on complaints referred to its office.</w:t>
            </w:r>
          </w:p>
          <w:p w14:paraId="7500C70C" w14:textId="3C9C3332" w:rsidR="005E19CD" w:rsidRPr="00EE39B6" w:rsidRDefault="005E19CD" w:rsidP="005E19CD">
            <w:pPr>
              <w:spacing w:after="0"/>
              <w:ind w:left="34"/>
              <w:jc w:val="left"/>
              <w:rPr>
                <w:rFonts w:ascii="Calibri" w:hAnsi="Calibri" w:cs="Calibri"/>
              </w:rPr>
            </w:pPr>
            <w:r w:rsidRPr="00EE39B6">
              <w:rPr>
                <w:rFonts w:ascii="Calibri" w:hAnsi="Calibri" w:cs="Calibri"/>
              </w:rPr>
              <w:t>Report on:</w:t>
            </w:r>
          </w:p>
          <w:p w14:paraId="39E0FDA3" w14:textId="77777777" w:rsidR="005E19CD" w:rsidRPr="00EE39B6" w:rsidRDefault="005E19CD" w:rsidP="005E19CD">
            <w:pPr>
              <w:pStyle w:val="Bullets"/>
              <w:numPr>
                <w:ilvl w:val="0"/>
                <w:numId w:val="3"/>
              </w:numPr>
              <w:rPr>
                <w:rFonts w:ascii="Calibri" w:hAnsi="Calibri" w:cs="Calibri"/>
              </w:rPr>
            </w:pPr>
            <w:r w:rsidRPr="00EE39B6">
              <w:rPr>
                <w:rFonts w:ascii="Calibri" w:hAnsi="Calibri" w:cs="Calibri"/>
              </w:rPr>
              <w:t>The number of providers referred to the Director</w:t>
            </w:r>
          </w:p>
          <w:p w14:paraId="09F85F1C" w14:textId="076F2DCF" w:rsidR="00505AA0" w:rsidRPr="00EE39B6" w:rsidRDefault="005E19CD" w:rsidP="005E19CD">
            <w:pPr>
              <w:pStyle w:val="ListParagraph"/>
              <w:numPr>
                <w:ilvl w:val="0"/>
                <w:numId w:val="3"/>
              </w:numPr>
              <w:spacing w:after="0"/>
              <w:jc w:val="left"/>
              <w:rPr>
                <w:rFonts w:ascii="Calibri" w:hAnsi="Calibri" w:cs="Calibri"/>
              </w:rPr>
            </w:pPr>
            <w:r w:rsidRPr="00EE39B6">
              <w:rPr>
                <w:rFonts w:ascii="Calibri" w:hAnsi="Calibri" w:cs="Calibri"/>
              </w:rPr>
              <w:t>The number of decisions made</w:t>
            </w:r>
          </w:p>
        </w:tc>
        <w:tc>
          <w:tcPr>
            <w:tcW w:w="3827" w:type="dxa"/>
            <w:tcBorders>
              <w:top w:val="single" w:sz="4" w:space="0" w:color="auto"/>
              <w:left w:val="single" w:sz="4" w:space="0" w:color="auto"/>
              <w:bottom w:val="single" w:sz="4" w:space="0" w:color="auto"/>
              <w:right w:val="single" w:sz="4" w:space="0" w:color="auto"/>
            </w:tcBorders>
          </w:tcPr>
          <w:p w14:paraId="53FEBC4D" w14:textId="77777777" w:rsidR="00C1769E" w:rsidRPr="00EE39B6" w:rsidRDefault="00A603CB" w:rsidP="00A603CB">
            <w:pPr>
              <w:tabs>
                <w:tab w:val="left" w:pos="341"/>
              </w:tabs>
              <w:spacing w:after="0"/>
              <w:ind w:left="349" w:hanging="315"/>
              <w:jc w:val="left"/>
              <w:rPr>
                <w:rFonts w:ascii="Calibri" w:hAnsi="Calibri" w:cs="Calibri"/>
              </w:rPr>
            </w:pPr>
            <w:r w:rsidRPr="00EE39B6">
              <w:rPr>
                <w:rFonts w:ascii="Calibri" w:hAnsi="Calibri" w:cs="Calibri"/>
              </w:rPr>
              <w:t>For the year ended 30 June 202</w:t>
            </w:r>
            <w:r w:rsidR="0074783D" w:rsidRPr="00EE39B6">
              <w:rPr>
                <w:rFonts w:ascii="Calibri" w:hAnsi="Calibri" w:cs="Calibri"/>
              </w:rPr>
              <w:t>5</w:t>
            </w:r>
            <w:r w:rsidR="000C2E1F" w:rsidRPr="00EE39B6">
              <w:rPr>
                <w:rFonts w:ascii="Calibri" w:hAnsi="Calibri" w:cs="Calibri"/>
              </w:rPr>
              <w:t>:</w:t>
            </w:r>
          </w:p>
          <w:p w14:paraId="41CC5EC0" w14:textId="77777777" w:rsidR="007530A3" w:rsidRPr="00EE39B6" w:rsidRDefault="007530A3" w:rsidP="00A603CB">
            <w:pPr>
              <w:tabs>
                <w:tab w:val="left" w:pos="341"/>
              </w:tabs>
              <w:spacing w:after="0"/>
              <w:ind w:left="349" w:hanging="315"/>
              <w:jc w:val="left"/>
              <w:rPr>
                <w:rFonts w:ascii="Calibri" w:hAnsi="Calibri" w:cs="Calibri"/>
              </w:rPr>
            </w:pPr>
          </w:p>
          <w:p w14:paraId="41A3EAD3" w14:textId="3E49FAC5" w:rsidR="00B4279F" w:rsidRPr="00EE39B6" w:rsidRDefault="0074783D" w:rsidP="00A603CB">
            <w:pPr>
              <w:pStyle w:val="ListParagraph"/>
              <w:numPr>
                <w:ilvl w:val="0"/>
                <w:numId w:val="3"/>
              </w:numPr>
              <w:tabs>
                <w:tab w:val="left" w:pos="341"/>
              </w:tabs>
              <w:spacing w:after="0"/>
              <w:ind w:left="349" w:hanging="315"/>
              <w:jc w:val="left"/>
              <w:rPr>
                <w:rFonts w:ascii="Calibri" w:hAnsi="Calibri" w:cs="Calibri"/>
              </w:rPr>
            </w:pPr>
            <w:r w:rsidRPr="00EE39B6">
              <w:rPr>
                <w:rFonts w:ascii="Calibri" w:hAnsi="Calibri" w:cs="Calibri"/>
              </w:rPr>
              <w:t>12 new referrals relating to 15 consumers and 12 providers were received</w:t>
            </w:r>
            <w:r w:rsidR="006459C6" w:rsidRPr="00EE39B6">
              <w:rPr>
                <w:rFonts w:ascii="Calibri" w:hAnsi="Calibri" w:cs="Calibri"/>
              </w:rPr>
              <w:t>.</w:t>
            </w:r>
          </w:p>
          <w:p w14:paraId="186576D0" w14:textId="75D6BA9E" w:rsidR="00505AA0" w:rsidRPr="00EE39B6" w:rsidRDefault="0074783D" w:rsidP="00A603CB">
            <w:pPr>
              <w:pStyle w:val="ListParagraph"/>
              <w:numPr>
                <w:ilvl w:val="0"/>
                <w:numId w:val="3"/>
              </w:numPr>
              <w:tabs>
                <w:tab w:val="left" w:pos="341"/>
              </w:tabs>
              <w:spacing w:after="0"/>
              <w:ind w:left="349" w:hanging="315"/>
              <w:jc w:val="left"/>
              <w:rPr>
                <w:rFonts w:ascii="Calibri" w:hAnsi="Calibri" w:cs="Calibri"/>
              </w:rPr>
            </w:pPr>
            <w:r w:rsidRPr="00EE39B6">
              <w:rPr>
                <w:rFonts w:ascii="Calibri" w:hAnsi="Calibri" w:cs="Calibri"/>
              </w:rPr>
              <w:t>5 decisions to take proceedings were issued</w:t>
            </w:r>
            <w:r w:rsidR="006459C6" w:rsidRPr="00EE39B6">
              <w:rPr>
                <w:rFonts w:ascii="Calibri" w:hAnsi="Calibri" w:cs="Calibri"/>
              </w:rPr>
              <w:t>.</w:t>
            </w:r>
          </w:p>
        </w:tc>
      </w:tr>
      <w:tr w:rsidR="0009081F" w:rsidRPr="00EE39B6" w14:paraId="405E6028" w14:textId="77777777" w:rsidTr="0002640F">
        <w:trPr>
          <w:trHeight w:val="4222"/>
        </w:trPr>
        <w:tc>
          <w:tcPr>
            <w:tcW w:w="3403" w:type="dxa"/>
            <w:tcBorders>
              <w:top w:val="single" w:sz="4" w:space="0" w:color="auto"/>
              <w:left w:val="single" w:sz="4" w:space="0" w:color="auto"/>
              <w:bottom w:val="single" w:sz="4" w:space="0" w:color="auto"/>
              <w:right w:val="single" w:sz="4" w:space="0" w:color="auto"/>
            </w:tcBorders>
          </w:tcPr>
          <w:p w14:paraId="49169634" w14:textId="77777777" w:rsidR="00C1769E" w:rsidRPr="00EE39B6" w:rsidRDefault="00692042" w:rsidP="008E478B">
            <w:pPr>
              <w:widowControl w:val="0"/>
              <w:spacing w:after="0"/>
              <w:ind w:left="34"/>
              <w:jc w:val="left"/>
              <w:rPr>
                <w:rFonts w:ascii="Calibri" w:hAnsi="Calibri" w:cs="Calibri"/>
              </w:rPr>
            </w:pPr>
            <w:r w:rsidRPr="00EE39B6">
              <w:rPr>
                <w:rFonts w:ascii="Calibri" w:hAnsi="Calibri" w:cs="Calibri"/>
              </w:rPr>
              <w:t>Proceedings are taken in the relevant forum (HPDT or HRRT) where the Director determines it warranted</w:t>
            </w:r>
            <w:r w:rsidR="00B62E3F" w:rsidRPr="00EE39B6">
              <w:rPr>
                <w:rFonts w:ascii="Calibri" w:hAnsi="Calibri" w:cs="Calibri"/>
              </w:rPr>
              <w:t xml:space="preserve"> </w:t>
            </w:r>
            <w:r w:rsidR="00505AA0" w:rsidRPr="00EE39B6">
              <w:rPr>
                <w:rFonts w:ascii="Calibri" w:hAnsi="Calibri" w:cs="Calibri"/>
                <w:i/>
              </w:rPr>
              <w:t>(which contributes to achievement of Strategic Objective 4)</w:t>
            </w:r>
            <w:r w:rsidR="00505AA0" w:rsidRPr="00EE39B6">
              <w:rPr>
                <w:rFonts w:ascii="Calibri" w:hAnsi="Calibri" w:cs="Calibri"/>
              </w:rPr>
              <w:t>.</w:t>
            </w:r>
          </w:p>
          <w:p w14:paraId="157E9050" w14:textId="4C1E7FB8" w:rsidR="00505AA0" w:rsidRPr="00EE39B6" w:rsidRDefault="00505AA0" w:rsidP="00505AA0">
            <w:pPr>
              <w:spacing w:after="0"/>
              <w:jc w:val="left"/>
              <w:rPr>
                <w:rFonts w:ascii="Calibri" w:hAnsi="Calibri" w:cs="Calibri"/>
              </w:rPr>
            </w:pPr>
          </w:p>
        </w:tc>
        <w:tc>
          <w:tcPr>
            <w:tcW w:w="3827" w:type="dxa"/>
            <w:tcBorders>
              <w:top w:val="single" w:sz="4" w:space="0" w:color="auto"/>
              <w:left w:val="single" w:sz="4" w:space="0" w:color="auto"/>
              <w:bottom w:val="single" w:sz="4" w:space="0" w:color="auto"/>
              <w:right w:val="single" w:sz="4" w:space="0" w:color="auto"/>
            </w:tcBorders>
          </w:tcPr>
          <w:p w14:paraId="1BE95923" w14:textId="67088EC5" w:rsidR="00EE2F93" w:rsidRPr="00EE39B6" w:rsidRDefault="00C90962" w:rsidP="00EE2F93">
            <w:pPr>
              <w:widowControl w:val="0"/>
              <w:spacing w:after="0"/>
              <w:jc w:val="left"/>
              <w:rPr>
                <w:rFonts w:ascii="Calibri" w:hAnsi="Calibri" w:cs="Calibri"/>
              </w:rPr>
            </w:pPr>
            <w:r w:rsidRPr="00EE39B6">
              <w:rPr>
                <w:rFonts w:ascii="Calibri" w:hAnsi="Calibri" w:cs="Calibri"/>
              </w:rPr>
              <w:t xml:space="preserve">The Director takes proceedings in the HPDT and HRRT in cases </w:t>
            </w:r>
            <w:proofErr w:type="gramStart"/>
            <w:r w:rsidRPr="00EE39B6">
              <w:rPr>
                <w:rFonts w:ascii="Calibri" w:hAnsi="Calibri" w:cs="Calibri"/>
              </w:rPr>
              <w:t>where</w:t>
            </w:r>
            <w:proofErr w:type="gramEnd"/>
            <w:r w:rsidRPr="00EE39B6">
              <w:rPr>
                <w:rFonts w:ascii="Calibri" w:hAnsi="Calibri" w:cs="Calibri"/>
              </w:rPr>
              <w:t xml:space="preserve"> determined warranted</w:t>
            </w:r>
            <w:r w:rsidR="00E85C55" w:rsidRPr="00EE39B6">
              <w:rPr>
                <w:rFonts w:ascii="Calibri" w:hAnsi="Calibri" w:cs="Calibri"/>
              </w:rPr>
              <w:t>.</w:t>
            </w:r>
            <w:r w:rsidR="00F84B35" w:rsidRPr="00EE39B6">
              <w:rPr>
                <w:rFonts w:ascii="Calibri" w:hAnsi="Calibri" w:cs="Calibri"/>
                <w:vertAlign w:val="superscript"/>
              </w:rPr>
              <w:t>5</w:t>
            </w:r>
          </w:p>
          <w:p w14:paraId="03A12258" w14:textId="77777777" w:rsidR="00E85C55" w:rsidRPr="00EE39B6" w:rsidRDefault="00E85C55" w:rsidP="00EE2F93">
            <w:pPr>
              <w:widowControl w:val="0"/>
              <w:spacing w:after="0"/>
              <w:jc w:val="left"/>
              <w:rPr>
                <w:rFonts w:ascii="Calibri" w:hAnsi="Calibri" w:cs="Calibri"/>
              </w:rPr>
            </w:pPr>
          </w:p>
          <w:p w14:paraId="4A6880E7" w14:textId="7E15A4AA" w:rsidR="00692042" w:rsidRPr="00EE39B6" w:rsidRDefault="00692042" w:rsidP="00EE2F93">
            <w:pPr>
              <w:widowControl w:val="0"/>
              <w:spacing w:after="0"/>
              <w:jc w:val="left"/>
              <w:rPr>
                <w:rFonts w:ascii="Calibri" w:hAnsi="Calibri" w:cs="Calibri"/>
              </w:rPr>
            </w:pPr>
            <w:r w:rsidRPr="00EE39B6">
              <w:rPr>
                <w:rFonts w:ascii="Calibri" w:hAnsi="Calibri" w:cs="Calibri"/>
              </w:rPr>
              <w:t xml:space="preserve">In relation to both the HRRT and </w:t>
            </w:r>
            <w:r w:rsidR="00E769CE" w:rsidRPr="00EE39B6">
              <w:rPr>
                <w:rFonts w:ascii="Calibri" w:hAnsi="Calibri" w:cs="Calibri"/>
              </w:rPr>
              <w:t>the</w:t>
            </w:r>
            <w:r w:rsidRPr="00EE39B6">
              <w:rPr>
                <w:rFonts w:ascii="Calibri" w:hAnsi="Calibri" w:cs="Calibri"/>
              </w:rPr>
              <w:t xml:space="preserve"> HPDT, report on</w:t>
            </w:r>
            <w:r w:rsidR="001E5970" w:rsidRPr="00EE39B6">
              <w:rPr>
                <w:rFonts w:ascii="Calibri" w:hAnsi="Calibri" w:cs="Calibri"/>
              </w:rPr>
              <w:t>:</w:t>
            </w:r>
          </w:p>
          <w:p w14:paraId="2625F42A" w14:textId="25874AC3" w:rsidR="00692042" w:rsidRPr="00EE39B6" w:rsidRDefault="00E823D4" w:rsidP="003C41A9">
            <w:pPr>
              <w:pStyle w:val="ListParagraph"/>
              <w:widowControl w:val="0"/>
              <w:numPr>
                <w:ilvl w:val="0"/>
                <w:numId w:val="9"/>
              </w:numPr>
              <w:autoSpaceDE/>
              <w:autoSpaceDN/>
              <w:adjustRightInd/>
              <w:spacing w:after="0"/>
              <w:ind w:left="349" w:hanging="349"/>
              <w:jc w:val="left"/>
              <w:rPr>
                <w:rFonts w:ascii="Calibri" w:hAnsi="Calibri" w:cs="Calibri"/>
              </w:rPr>
            </w:pPr>
            <w:r w:rsidRPr="00EE39B6">
              <w:rPr>
                <w:rFonts w:ascii="Calibri" w:hAnsi="Calibri" w:cs="Calibri"/>
              </w:rPr>
              <w:t>N</w:t>
            </w:r>
            <w:r w:rsidR="00692042" w:rsidRPr="00EE39B6">
              <w:rPr>
                <w:rFonts w:ascii="Calibri" w:hAnsi="Calibri" w:cs="Calibri"/>
              </w:rPr>
              <w:t>umber of proceedings filed</w:t>
            </w:r>
          </w:p>
          <w:p w14:paraId="1914A55C" w14:textId="6B5C3C49" w:rsidR="00692042" w:rsidRPr="00EE39B6" w:rsidRDefault="00E823D4" w:rsidP="003C41A9">
            <w:pPr>
              <w:pStyle w:val="ListParagraph"/>
              <w:widowControl w:val="0"/>
              <w:numPr>
                <w:ilvl w:val="0"/>
                <w:numId w:val="9"/>
              </w:numPr>
              <w:autoSpaceDE/>
              <w:autoSpaceDN/>
              <w:adjustRightInd/>
              <w:spacing w:after="0"/>
              <w:ind w:left="349" w:hanging="349"/>
              <w:jc w:val="left"/>
              <w:rPr>
                <w:rFonts w:ascii="Calibri" w:hAnsi="Calibri" w:cs="Calibri"/>
              </w:rPr>
            </w:pPr>
            <w:r w:rsidRPr="00EE39B6">
              <w:rPr>
                <w:rFonts w:ascii="Calibri" w:hAnsi="Calibri" w:cs="Calibri"/>
              </w:rPr>
              <w:t>N</w:t>
            </w:r>
            <w:r w:rsidR="00692042" w:rsidRPr="00EE39B6">
              <w:rPr>
                <w:rFonts w:ascii="Calibri" w:hAnsi="Calibri" w:cs="Calibri"/>
              </w:rPr>
              <w:t>umber of proceedings concluded</w:t>
            </w:r>
          </w:p>
          <w:p w14:paraId="48187371" w14:textId="5A4A025F" w:rsidR="00692042" w:rsidRPr="00EE39B6" w:rsidRDefault="00E823D4" w:rsidP="003C41A9">
            <w:pPr>
              <w:pStyle w:val="ListParagraph"/>
              <w:widowControl w:val="0"/>
              <w:numPr>
                <w:ilvl w:val="0"/>
                <w:numId w:val="9"/>
              </w:numPr>
              <w:autoSpaceDE/>
              <w:autoSpaceDN/>
              <w:adjustRightInd/>
              <w:spacing w:after="0"/>
              <w:ind w:left="349" w:hanging="349"/>
              <w:jc w:val="left"/>
              <w:rPr>
                <w:rFonts w:ascii="Calibri" w:hAnsi="Calibri" w:cs="Calibri"/>
              </w:rPr>
            </w:pPr>
            <w:r w:rsidRPr="00EE39B6">
              <w:rPr>
                <w:rFonts w:ascii="Calibri" w:hAnsi="Calibri" w:cs="Calibri"/>
              </w:rPr>
              <w:t>O</w:t>
            </w:r>
            <w:r w:rsidR="00692042" w:rsidRPr="00EE39B6">
              <w:rPr>
                <w:rFonts w:ascii="Calibri" w:hAnsi="Calibri" w:cs="Calibri"/>
              </w:rPr>
              <w:t>utcome of proceedings concluded</w:t>
            </w:r>
          </w:p>
          <w:p w14:paraId="33730D0D" w14:textId="2A821A1C" w:rsidR="00505AA0" w:rsidRPr="00EE39B6" w:rsidRDefault="00505AA0" w:rsidP="00505AA0">
            <w:pPr>
              <w:spacing w:after="0"/>
              <w:ind w:left="34"/>
              <w:jc w:val="left"/>
              <w:rPr>
                <w:rFonts w:ascii="Calibri" w:hAnsi="Calibri" w:cs="Calibri"/>
              </w:rPr>
            </w:pPr>
          </w:p>
        </w:tc>
        <w:tc>
          <w:tcPr>
            <w:tcW w:w="3827" w:type="dxa"/>
            <w:tcBorders>
              <w:top w:val="single" w:sz="4" w:space="0" w:color="auto"/>
              <w:left w:val="single" w:sz="4" w:space="0" w:color="auto"/>
              <w:bottom w:val="single" w:sz="4" w:space="0" w:color="auto"/>
              <w:right w:val="single" w:sz="4" w:space="0" w:color="auto"/>
            </w:tcBorders>
          </w:tcPr>
          <w:p w14:paraId="63C654D3" w14:textId="77777777" w:rsidR="005E19CD" w:rsidRPr="00EE39B6" w:rsidRDefault="005E19CD" w:rsidP="005E19CD">
            <w:pPr>
              <w:widowControl w:val="0"/>
              <w:spacing w:after="0"/>
              <w:jc w:val="left"/>
              <w:rPr>
                <w:rFonts w:ascii="Calibri" w:hAnsi="Calibri" w:cs="Calibri"/>
              </w:rPr>
            </w:pPr>
            <w:r w:rsidRPr="00EE39B6">
              <w:rPr>
                <w:rFonts w:ascii="Calibri" w:hAnsi="Calibri" w:cs="Calibri"/>
              </w:rPr>
              <w:t xml:space="preserve">The Director takes proceedings in the HPDT and HRRT in cases </w:t>
            </w:r>
            <w:proofErr w:type="gramStart"/>
            <w:r w:rsidRPr="00EE39B6">
              <w:rPr>
                <w:rFonts w:ascii="Calibri" w:hAnsi="Calibri" w:cs="Calibri"/>
              </w:rPr>
              <w:t>where</w:t>
            </w:r>
            <w:proofErr w:type="gramEnd"/>
            <w:r w:rsidRPr="00EE39B6">
              <w:rPr>
                <w:rFonts w:ascii="Calibri" w:hAnsi="Calibri" w:cs="Calibri"/>
              </w:rPr>
              <w:t xml:space="preserve"> determined warranted.</w:t>
            </w:r>
          </w:p>
          <w:p w14:paraId="4AB1033C" w14:textId="77777777" w:rsidR="005E19CD" w:rsidRPr="00EE39B6" w:rsidRDefault="005E19CD" w:rsidP="005E19CD">
            <w:pPr>
              <w:widowControl w:val="0"/>
              <w:spacing w:after="0"/>
              <w:jc w:val="left"/>
              <w:rPr>
                <w:rFonts w:ascii="Calibri" w:hAnsi="Calibri" w:cs="Calibri"/>
              </w:rPr>
            </w:pPr>
          </w:p>
          <w:p w14:paraId="03D5F3CF" w14:textId="01DA23BD" w:rsidR="005E19CD" w:rsidRPr="00EE39B6" w:rsidRDefault="005E19CD" w:rsidP="005E19CD">
            <w:pPr>
              <w:widowControl w:val="0"/>
              <w:spacing w:after="0"/>
              <w:jc w:val="left"/>
              <w:rPr>
                <w:rFonts w:ascii="Calibri" w:hAnsi="Calibri" w:cs="Calibri"/>
              </w:rPr>
            </w:pPr>
            <w:r w:rsidRPr="00EE39B6">
              <w:rPr>
                <w:rFonts w:ascii="Calibri" w:hAnsi="Calibri" w:cs="Calibri"/>
              </w:rPr>
              <w:t xml:space="preserve">In relation to both the HRRT and </w:t>
            </w:r>
            <w:r w:rsidR="00E769CE" w:rsidRPr="00EE39B6">
              <w:rPr>
                <w:rFonts w:ascii="Calibri" w:hAnsi="Calibri" w:cs="Calibri"/>
              </w:rPr>
              <w:t xml:space="preserve">the </w:t>
            </w:r>
            <w:r w:rsidRPr="00EE39B6">
              <w:rPr>
                <w:rFonts w:ascii="Calibri" w:hAnsi="Calibri" w:cs="Calibri"/>
              </w:rPr>
              <w:t>HPDT, report on:</w:t>
            </w:r>
          </w:p>
          <w:p w14:paraId="41F70BF7" w14:textId="77777777" w:rsidR="005E19CD" w:rsidRPr="00EE39B6" w:rsidRDefault="005E19CD" w:rsidP="005E19CD">
            <w:pPr>
              <w:pStyle w:val="ListParagraph"/>
              <w:widowControl w:val="0"/>
              <w:numPr>
                <w:ilvl w:val="0"/>
                <w:numId w:val="9"/>
              </w:numPr>
              <w:autoSpaceDE/>
              <w:autoSpaceDN/>
              <w:adjustRightInd/>
              <w:spacing w:after="0"/>
              <w:ind w:left="349" w:hanging="349"/>
              <w:jc w:val="left"/>
              <w:rPr>
                <w:rFonts w:ascii="Calibri" w:hAnsi="Calibri" w:cs="Calibri"/>
              </w:rPr>
            </w:pPr>
            <w:r w:rsidRPr="00EE39B6">
              <w:rPr>
                <w:rFonts w:ascii="Calibri" w:hAnsi="Calibri" w:cs="Calibri"/>
              </w:rPr>
              <w:t>Number of proceedings filed</w:t>
            </w:r>
          </w:p>
          <w:p w14:paraId="3D92CC4F" w14:textId="77777777" w:rsidR="005E19CD" w:rsidRPr="00EE39B6" w:rsidRDefault="005E19CD" w:rsidP="005E19CD">
            <w:pPr>
              <w:pStyle w:val="ListParagraph"/>
              <w:widowControl w:val="0"/>
              <w:numPr>
                <w:ilvl w:val="0"/>
                <w:numId w:val="9"/>
              </w:numPr>
              <w:autoSpaceDE/>
              <w:autoSpaceDN/>
              <w:adjustRightInd/>
              <w:spacing w:after="0"/>
              <w:ind w:left="349" w:hanging="349"/>
              <w:jc w:val="left"/>
              <w:rPr>
                <w:rFonts w:ascii="Calibri" w:hAnsi="Calibri" w:cs="Calibri"/>
              </w:rPr>
            </w:pPr>
            <w:r w:rsidRPr="00EE39B6">
              <w:rPr>
                <w:rFonts w:ascii="Calibri" w:hAnsi="Calibri" w:cs="Calibri"/>
              </w:rPr>
              <w:t>Number of proceedings concluded</w:t>
            </w:r>
          </w:p>
          <w:p w14:paraId="43B4DAC6" w14:textId="77777777" w:rsidR="005E19CD" w:rsidRPr="00EE39B6" w:rsidRDefault="005E19CD" w:rsidP="005E19CD">
            <w:pPr>
              <w:pStyle w:val="ListParagraph"/>
              <w:widowControl w:val="0"/>
              <w:numPr>
                <w:ilvl w:val="0"/>
                <w:numId w:val="9"/>
              </w:numPr>
              <w:autoSpaceDE/>
              <w:autoSpaceDN/>
              <w:adjustRightInd/>
              <w:spacing w:after="0"/>
              <w:ind w:left="349" w:hanging="349"/>
              <w:jc w:val="left"/>
              <w:rPr>
                <w:rFonts w:ascii="Calibri" w:hAnsi="Calibri" w:cs="Calibri"/>
              </w:rPr>
            </w:pPr>
            <w:r w:rsidRPr="00EE39B6">
              <w:rPr>
                <w:rFonts w:ascii="Calibri" w:hAnsi="Calibri" w:cs="Calibri"/>
              </w:rPr>
              <w:t>Outcome of proceedings concluded</w:t>
            </w:r>
          </w:p>
          <w:p w14:paraId="5FC88A35" w14:textId="1BF466BD" w:rsidR="009F6987" w:rsidRPr="00EE39B6" w:rsidRDefault="009F6987" w:rsidP="00A603CB">
            <w:pPr>
              <w:pStyle w:val="ListParagraph"/>
              <w:spacing w:after="0"/>
              <w:ind w:left="317"/>
              <w:jc w:val="left"/>
              <w:rPr>
                <w:rFonts w:ascii="Calibri" w:hAnsi="Calibri" w:cs="Calibri"/>
              </w:rPr>
            </w:pPr>
          </w:p>
        </w:tc>
        <w:tc>
          <w:tcPr>
            <w:tcW w:w="3827" w:type="dxa"/>
            <w:tcBorders>
              <w:top w:val="single" w:sz="4" w:space="0" w:color="auto"/>
              <w:left w:val="single" w:sz="4" w:space="0" w:color="auto"/>
              <w:bottom w:val="single" w:sz="4" w:space="0" w:color="auto"/>
              <w:right w:val="single" w:sz="4" w:space="0" w:color="auto"/>
            </w:tcBorders>
          </w:tcPr>
          <w:p w14:paraId="55984DAC" w14:textId="77777777" w:rsidR="00C1769E" w:rsidRPr="00EE39B6" w:rsidRDefault="00505AA0" w:rsidP="002734FF">
            <w:pPr>
              <w:spacing w:after="0"/>
              <w:ind w:left="34"/>
              <w:jc w:val="left"/>
              <w:rPr>
                <w:rFonts w:ascii="Calibri" w:hAnsi="Calibri" w:cs="Calibri"/>
              </w:rPr>
            </w:pPr>
            <w:r w:rsidRPr="00EE39B6">
              <w:rPr>
                <w:rFonts w:ascii="Calibri" w:hAnsi="Calibri" w:cs="Calibri"/>
              </w:rPr>
              <w:t>For the year ended 30 June 202</w:t>
            </w:r>
            <w:r w:rsidR="0074783D" w:rsidRPr="00EE39B6">
              <w:rPr>
                <w:rFonts w:ascii="Calibri" w:hAnsi="Calibri" w:cs="Calibri"/>
              </w:rPr>
              <w:t>5</w:t>
            </w:r>
            <w:r w:rsidR="000C2E1F" w:rsidRPr="00EE39B6">
              <w:rPr>
                <w:rFonts w:ascii="Calibri" w:hAnsi="Calibri" w:cs="Calibri"/>
              </w:rPr>
              <w:t>:</w:t>
            </w:r>
          </w:p>
          <w:p w14:paraId="132653EC" w14:textId="240B03AA" w:rsidR="00555941" w:rsidRPr="00EE39B6" w:rsidRDefault="00555941" w:rsidP="00555941">
            <w:pPr>
              <w:pStyle w:val="ListParagraph"/>
              <w:spacing w:after="0"/>
              <w:ind w:left="317"/>
              <w:jc w:val="left"/>
              <w:rPr>
                <w:rFonts w:ascii="Calibri" w:hAnsi="Calibri" w:cs="Calibri"/>
              </w:rPr>
            </w:pPr>
          </w:p>
          <w:p w14:paraId="4DC2282D" w14:textId="77777777" w:rsidR="00C1769E" w:rsidRPr="00EE39B6" w:rsidRDefault="00A725D5" w:rsidP="00E32C9D">
            <w:pPr>
              <w:pStyle w:val="ListParagraph"/>
              <w:spacing w:after="0"/>
              <w:ind w:left="34"/>
              <w:jc w:val="left"/>
              <w:rPr>
                <w:rFonts w:ascii="Calibri" w:hAnsi="Calibri" w:cs="Calibri"/>
                <w:u w:val="single"/>
              </w:rPr>
            </w:pPr>
            <w:r w:rsidRPr="00EE39B6">
              <w:rPr>
                <w:rFonts w:ascii="Calibri" w:hAnsi="Calibri" w:cs="Calibri"/>
                <w:u w:val="single"/>
              </w:rPr>
              <w:t>HRRT proceedings</w:t>
            </w:r>
          </w:p>
          <w:p w14:paraId="36F568B0" w14:textId="77777777" w:rsidR="00C1769E" w:rsidRPr="00EE39B6" w:rsidRDefault="0074783D" w:rsidP="009F6987">
            <w:pPr>
              <w:pStyle w:val="ListParagraph"/>
              <w:numPr>
                <w:ilvl w:val="0"/>
                <w:numId w:val="3"/>
              </w:numPr>
              <w:spacing w:after="0"/>
              <w:ind w:left="317" w:hanging="283"/>
              <w:jc w:val="left"/>
              <w:rPr>
                <w:rFonts w:ascii="Calibri" w:hAnsi="Calibri" w:cs="Calibri"/>
              </w:rPr>
            </w:pPr>
            <w:r w:rsidRPr="00EE39B6">
              <w:rPr>
                <w:rFonts w:ascii="Calibri" w:hAnsi="Calibri" w:cs="Calibri"/>
              </w:rPr>
              <w:t>6 HRRT proceedings were filed</w:t>
            </w:r>
          </w:p>
          <w:p w14:paraId="7536ABAC" w14:textId="77777777" w:rsidR="00C1769E" w:rsidRPr="00EE39B6" w:rsidRDefault="0074783D" w:rsidP="009F6987">
            <w:pPr>
              <w:pStyle w:val="ListParagraph"/>
              <w:numPr>
                <w:ilvl w:val="0"/>
                <w:numId w:val="3"/>
              </w:numPr>
              <w:spacing w:after="0"/>
              <w:ind w:left="317" w:hanging="283"/>
              <w:jc w:val="left"/>
              <w:rPr>
                <w:rFonts w:ascii="Calibri" w:hAnsi="Calibri" w:cs="Calibri"/>
              </w:rPr>
            </w:pPr>
            <w:r w:rsidRPr="00EE39B6">
              <w:rPr>
                <w:rFonts w:ascii="Calibri" w:hAnsi="Calibri" w:cs="Calibri"/>
              </w:rPr>
              <w:t>7 HRRT proceedings were completed</w:t>
            </w:r>
          </w:p>
          <w:p w14:paraId="6D3F580B" w14:textId="360EEA13" w:rsidR="00E32C9D" w:rsidRPr="00EE39B6" w:rsidRDefault="0074783D" w:rsidP="009F6987">
            <w:pPr>
              <w:pStyle w:val="ListParagraph"/>
              <w:numPr>
                <w:ilvl w:val="0"/>
                <w:numId w:val="3"/>
              </w:numPr>
              <w:spacing w:after="0"/>
              <w:ind w:left="317" w:hanging="283"/>
              <w:jc w:val="left"/>
              <w:rPr>
                <w:rFonts w:ascii="Calibri" w:hAnsi="Calibri" w:cs="Calibri"/>
              </w:rPr>
            </w:pPr>
            <w:r w:rsidRPr="00EE39B6">
              <w:rPr>
                <w:rFonts w:ascii="Calibri" w:hAnsi="Calibri" w:cs="Calibri"/>
              </w:rPr>
              <w:t>2 restorative outcomes were negotiated</w:t>
            </w:r>
          </w:p>
          <w:p w14:paraId="138D1224" w14:textId="77777777" w:rsidR="00B0685C" w:rsidRPr="00EE39B6" w:rsidRDefault="00B0685C" w:rsidP="00B0685C">
            <w:pPr>
              <w:spacing w:after="0"/>
              <w:jc w:val="left"/>
              <w:rPr>
                <w:rFonts w:ascii="Calibri" w:hAnsi="Calibri" w:cs="Calibri"/>
              </w:rPr>
            </w:pPr>
          </w:p>
          <w:p w14:paraId="67B6EE0E" w14:textId="77777777" w:rsidR="00C1769E" w:rsidRPr="00EE39B6" w:rsidRDefault="00A725D5" w:rsidP="00E32C9D">
            <w:pPr>
              <w:pStyle w:val="ListParagraph"/>
              <w:spacing w:after="0"/>
              <w:ind w:left="34"/>
              <w:jc w:val="left"/>
              <w:rPr>
                <w:rFonts w:ascii="Calibri" w:hAnsi="Calibri" w:cs="Calibri"/>
              </w:rPr>
            </w:pPr>
            <w:r w:rsidRPr="00EE39B6">
              <w:rPr>
                <w:rFonts w:ascii="Calibri" w:hAnsi="Calibri" w:cs="Calibri"/>
                <w:u w:val="single"/>
              </w:rPr>
              <w:t>HPDT proceedings</w:t>
            </w:r>
          </w:p>
          <w:p w14:paraId="1D2FC268" w14:textId="77777777" w:rsidR="00C1769E" w:rsidRPr="00EE39B6" w:rsidRDefault="0074783D" w:rsidP="009F6987">
            <w:pPr>
              <w:pStyle w:val="ListParagraph"/>
              <w:numPr>
                <w:ilvl w:val="0"/>
                <w:numId w:val="3"/>
              </w:numPr>
              <w:spacing w:after="0"/>
              <w:ind w:left="317" w:hanging="283"/>
              <w:jc w:val="left"/>
              <w:rPr>
                <w:rFonts w:ascii="Calibri" w:hAnsi="Calibri" w:cs="Calibri"/>
              </w:rPr>
            </w:pPr>
            <w:r w:rsidRPr="00EE39B6">
              <w:rPr>
                <w:rFonts w:ascii="Calibri" w:hAnsi="Calibri" w:cs="Calibri"/>
              </w:rPr>
              <w:t>1 HPDT proceeding was filed</w:t>
            </w:r>
          </w:p>
          <w:p w14:paraId="2B6AEEF8" w14:textId="74312A46" w:rsidR="009F6987" w:rsidRPr="00EE39B6" w:rsidRDefault="0074783D" w:rsidP="009F6987">
            <w:pPr>
              <w:pStyle w:val="ListParagraph"/>
              <w:numPr>
                <w:ilvl w:val="0"/>
                <w:numId w:val="3"/>
              </w:numPr>
              <w:spacing w:after="0"/>
              <w:ind w:left="317" w:hanging="283"/>
              <w:jc w:val="left"/>
              <w:rPr>
                <w:rFonts w:ascii="Calibri" w:hAnsi="Calibri" w:cs="Calibri"/>
              </w:rPr>
            </w:pPr>
            <w:r w:rsidRPr="00EE39B6">
              <w:rPr>
                <w:rFonts w:ascii="Calibri" w:hAnsi="Calibri" w:cs="Calibri"/>
              </w:rPr>
              <w:t>2 HPDT proceedings were completed</w:t>
            </w:r>
          </w:p>
        </w:tc>
      </w:tr>
    </w:tbl>
    <w:p w14:paraId="3470B702" w14:textId="77777777" w:rsidR="00032142" w:rsidRPr="00EE39B6" w:rsidRDefault="00032142" w:rsidP="00032142">
      <w:bookmarkStart w:id="41" w:name="_Toc101344204"/>
    </w:p>
    <w:p w14:paraId="4FE2E0F1" w14:textId="77777777" w:rsidR="00032142" w:rsidRPr="00EE39B6" w:rsidRDefault="00032142">
      <w:pPr>
        <w:autoSpaceDE/>
        <w:autoSpaceDN/>
        <w:adjustRightInd/>
        <w:spacing w:after="200" w:line="276" w:lineRule="auto"/>
        <w:jc w:val="left"/>
        <w:rPr>
          <w:rFonts w:ascii="Calibri" w:hAnsi="Calibri" w:cs="Calibri"/>
          <w:b/>
          <w:sz w:val="28"/>
        </w:rPr>
      </w:pPr>
      <w:r w:rsidRPr="00EE39B6">
        <w:br w:type="page"/>
      </w:r>
    </w:p>
    <w:p w14:paraId="0863E36C" w14:textId="1D173621" w:rsidR="008D219C" w:rsidRPr="00EE39B6" w:rsidRDefault="003B22F5" w:rsidP="00E040EE">
      <w:pPr>
        <w:pStyle w:val="OutputClassTable"/>
        <w:rPr>
          <w:color w:val="000000" w:themeColor="text1"/>
        </w:rPr>
      </w:pPr>
      <w:bookmarkStart w:id="42" w:name="_Toc233272794"/>
      <w:r w:rsidRPr="00EE39B6">
        <w:rPr>
          <w:color w:val="000000" w:themeColor="text1"/>
        </w:rPr>
        <w:lastRenderedPageBreak/>
        <w:t xml:space="preserve">Output </w:t>
      </w:r>
      <w:r w:rsidR="004E3562" w:rsidRPr="00EE39B6">
        <w:rPr>
          <w:color w:val="000000" w:themeColor="text1"/>
        </w:rPr>
        <w:t>c</w:t>
      </w:r>
      <w:r w:rsidRPr="00EE39B6">
        <w:rPr>
          <w:color w:val="000000" w:themeColor="text1"/>
        </w:rPr>
        <w:t xml:space="preserve">lass 2 </w:t>
      </w:r>
      <w:r w:rsidR="004E3562" w:rsidRPr="00EE39B6">
        <w:rPr>
          <w:color w:val="000000" w:themeColor="text1"/>
        </w:rPr>
        <w:t>–</w:t>
      </w:r>
      <w:r w:rsidRPr="00EE39B6">
        <w:rPr>
          <w:color w:val="000000" w:themeColor="text1"/>
        </w:rPr>
        <w:t xml:space="preserve"> </w:t>
      </w:r>
      <w:r w:rsidR="004E3562" w:rsidRPr="00EE39B6">
        <w:rPr>
          <w:color w:val="000000" w:themeColor="text1"/>
        </w:rPr>
        <w:t>p</w:t>
      </w:r>
      <w:r w:rsidR="00D45738" w:rsidRPr="00EE39B6">
        <w:rPr>
          <w:color w:val="000000" w:themeColor="text1"/>
        </w:rPr>
        <w:t>romotion and education</w:t>
      </w:r>
      <w:bookmarkEnd w:id="41"/>
      <w:bookmarkEnd w:id="42"/>
    </w:p>
    <w:p w14:paraId="7CEB20B0" w14:textId="13EF7118" w:rsidR="003B22F5" w:rsidRPr="00EE39B6" w:rsidRDefault="00511802" w:rsidP="00E76847">
      <w:r w:rsidRPr="00EE39B6">
        <w:t xml:space="preserve">To </w:t>
      </w:r>
      <w:r w:rsidR="007127A0" w:rsidRPr="00EE39B6">
        <w:t xml:space="preserve">build </w:t>
      </w:r>
      <w:r w:rsidR="004B12CA" w:rsidRPr="00EE39B6">
        <w:t>awareness and</w:t>
      </w:r>
      <w:r w:rsidR="007127A0" w:rsidRPr="00EE39B6">
        <w:t xml:space="preserve"> understanding of people’s rights and providers’ obligations under the Code</w:t>
      </w:r>
      <w:r w:rsidR="00BB5984" w:rsidRPr="00EE39B6">
        <w:t>.</w:t>
      </w:r>
    </w:p>
    <w:tbl>
      <w:tblPr>
        <w:tblW w:w="1488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3"/>
        <w:gridCol w:w="3827"/>
        <w:gridCol w:w="3827"/>
        <w:gridCol w:w="10"/>
        <w:gridCol w:w="3817"/>
      </w:tblGrid>
      <w:tr w:rsidR="0009081F" w:rsidRPr="00EE39B6" w14:paraId="696783B9" w14:textId="77777777" w:rsidTr="1F1DB72A">
        <w:tc>
          <w:tcPr>
            <w:tcW w:w="14884" w:type="dxa"/>
            <w:gridSpan w:val="5"/>
            <w:tcBorders>
              <w:top w:val="single" w:sz="4" w:space="0" w:color="auto"/>
              <w:left w:val="single" w:sz="4" w:space="0" w:color="auto"/>
              <w:bottom w:val="single" w:sz="4" w:space="0" w:color="000000" w:themeColor="text1"/>
              <w:right w:val="single" w:sz="4" w:space="0" w:color="auto"/>
            </w:tcBorders>
            <w:shd w:val="clear" w:color="auto" w:fill="FBD4B4" w:themeFill="accent6" w:themeFillTint="66"/>
            <w:hideMark/>
          </w:tcPr>
          <w:p w14:paraId="71732536" w14:textId="69FC1A8B" w:rsidR="003B22F5" w:rsidRPr="00EE39B6" w:rsidRDefault="003B22F5" w:rsidP="00505AA0">
            <w:pPr>
              <w:spacing w:after="0"/>
              <w:jc w:val="center"/>
              <w:rPr>
                <w:rFonts w:ascii="Calibri" w:hAnsi="Calibri" w:cs="Calibri"/>
                <w:b/>
              </w:rPr>
            </w:pPr>
            <w:r w:rsidRPr="00EE39B6">
              <w:rPr>
                <w:rFonts w:ascii="Calibri" w:hAnsi="Calibri" w:cs="Calibri"/>
              </w:rPr>
              <w:br w:type="page"/>
            </w:r>
            <w:r w:rsidRPr="00EE39B6">
              <w:rPr>
                <w:rFonts w:ascii="Calibri" w:hAnsi="Calibri" w:cs="Calibri"/>
                <w:b/>
              </w:rPr>
              <w:t>Output 2.</w:t>
            </w:r>
            <w:r w:rsidR="00505AA0" w:rsidRPr="00EE39B6">
              <w:rPr>
                <w:rFonts w:ascii="Calibri" w:hAnsi="Calibri" w:cs="Calibri"/>
                <w:b/>
              </w:rPr>
              <w:t>1</w:t>
            </w:r>
            <w:r w:rsidRPr="00EE39B6">
              <w:rPr>
                <w:rFonts w:ascii="Calibri" w:hAnsi="Calibri" w:cs="Calibri"/>
                <w:b/>
              </w:rPr>
              <w:t xml:space="preserve"> — </w:t>
            </w:r>
            <w:r w:rsidRPr="00EE39B6">
              <w:rPr>
                <w:rFonts w:ascii="Calibri" w:eastAsiaTheme="minorHAnsi" w:hAnsi="Calibri" w:cs="Calibri"/>
                <w:b/>
              </w:rPr>
              <w:t xml:space="preserve">Access to Advocacy </w:t>
            </w:r>
          </w:p>
        </w:tc>
      </w:tr>
      <w:tr w:rsidR="00B40FFD" w:rsidRPr="00EE39B6" w14:paraId="593D5BE7" w14:textId="77777777" w:rsidTr="1F1DB72A">
        <w:trPr>
          <w:trHeight w:val="285"/>
        </w:trPr>
        <w:tc>
          <w:tcPr>
            <w:tcW w:w="3403" w:type="dxa"/>
            <w:vMerge w:val="restart"/>
            <w:tcBorders>
              <w:top w:val="single" w:sz="4" w:space="0" w:color="auto"/>
              <w:left w:val="single" w:sz="4" w:space="0" w:color="auto"/>
              <w:right w:val="single" w:sz="4" w:space="0" w:color="auto"/>
            </w:tcBorders>
            <w:shd w:val="clear" w:color="auto" w:fill="C6D9F1" w:themeFill="text2" w:themeFillTint="33"/>
            <w:vAlign w:val="center"/>
          </w:tcPr>
          <w:p w14:paraId="14E9109D" w14:textId="77777777" w:rsidR="00C1769E" w:rsidRPr="00EE39B6" w:rsidRDefault="00A558A7" w:rsidP="00A558A7">
            <w:pPr>
              <w:spacing w:after="0"/>
              <w:jc w:val="center"/>
              <w:rPr>
                <w:rFonts w:ascii="Calibri" w:hAnsi="Calibri" w:cs="Calibri"/>
                <w:b/>
              </w:rPr>
            </w:pPr>
            <w:r w:rsidRPr="00EE39B6">
              <w:rPr>
                <w:rFonts w:ascii="Calibri" w:hAnsi="Calibri" w:cs="Calibri"/>
                <w:b/>
              </w:rPr>
              <w:t>Contribution to</w:t>
            </w:r>
          </w:p>
          <w:p w14:paraId="43354878" w14:textId="3A602144" w:rsidR="003B22F5" w:rsidRPr="00EE39B6" w:rsidRDefault="00A558A7" w:rsidP="00A558A7">
            <w:pPr>
              <w:spacing w:after="0"/>
              <w:jc w:val="center"/>
              <w:rPr>
                <w:rFonts w:ascii="Calibri" w:hAnsi="Calibri" w:cs="Calibri"/>
                <w:b/>
              </w:rPr>
            </w:pPr>
            <w:r w:rsidRPr="00EE39B6">
              <w:rPr>
                <w:rFonts w:ascii="Calibri" w:hAnsi="Calibri" w:cs="Calibri"/>
                <w:b/>
              </w:rPr>
              <w:t>Strategic Objectives</w:t>
            </w:r>
          </w:p>
        </w:tc>
        <w:tc>
          <w:tcPr>
            <w:tcW w:w="11481"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E29EB86" w14:textId="77777777" w:rsidR="003B22F5" w:rsidRPr="00EE39B6" w:rsidRDefault="003B22F5" w:rsidP="003A457B">
            <w:pPr>
              <w:spacing w:after="0"/>
              <w:jc w:val="center"/>
              <w:rPr>
                <w:rFonts w:ascii="Calibri" w:hAnsi="Calibri" w:cs="Calibri"/>
                <w:b/>
              </w:rPr>
            </w:pPr>
            <w:r w:rsidRPr="00EE39B6">
              <w:rPr>
                <w:rFonts w:ascii="Calibri" w:hAnsi="Calibri" w:cs="Calibri"/>
                <w:b/>
              </w:rPr>
              <w:t>Performance Measures</w:t>
            </w:r>
          </w:p>
        </w:tc>
      </w:tr>
      <w:tr w:rsidR="00B40FFD" w:rsidRPr="00EE39B6" w14:paraId="48C36A8A" w14:textId="77777777" w:rsidTr="00B1466B">
        <w:trPr>
          <w:trHeight w:val="285"/>
        </w:trPr>
        <w:tc>
          <w:tcPr>
            <w:tcW w:w="3403" w:type="dxa"/>
            <w:vMerge/>
          </w:tcPr>
          <w:p w14:paraId="21FBA03C" w14:textId="77777777" w:rsidR="003B22F5" w:rsidRPr="00EE39B6" w:rsidRDefault="003B22F5" w:rsidP="003A457B">
            <w:pPr>
              <w:spacing w:after="0"/>
              <w:jc w:val="left"/>
              <w:rPr>
                <w:rFonts w:ascii="Calibri" w:hAnsi="Calibri" w:cs="Calibri"/>
                <w:highlight w:val="yellow"/>
              </w:rPr>
            </w:pPr>
          </w:p>
        </w:tc>
        <w:tc>
          <w:tcPr>
            <w:tcW w:w="3827"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D3EE62D" w14:textId="4B659405" w:rsidR="003B22F5" w:rsidRPr="00EE39B6" w:rsidRDefault="003B22F5" w:rsidP="003A457B">
            <w:pPr>
              <w:keepNext/>
              <w:keepLines/>
              <w:spacing w:after="0"/>
              <w:jc w:val="center"/>
              <w:rPr>
                <w:rFonts w:ascii="Calibri" w:hAnsi="Calibri" w:cs="Calibri"/>
                <w:b/>
                <w:highlight w:val="yellow"/>
              </w:rPr>
            </w:pPr>
            <w:r w:rsidRPr="00EE39B6">
              <w:rPr>
                <w:rFonts w:ascii="Calibri" w:hAnsi="Calibri" w:cs="Calibri"/>
                <w:b/>
              </w:rPr>
              <w:t>202</w:t>
            </w:r>
            <w:r w:rsidR="0074783D" w:rsidRPr="00EE39B6">
              <w:rPr>
                <w:rFonts w:ascii="Calibri" w:hAnsi="Calibri" w:cs="Calibri"/>
                <w:b/>
              </w:rPr>
              <w:t>6</w:t>
            </w:r>
            <w:r w:rsidRPr="00EE39B6">
              <w:rPr>
                <w:rFonts w:ascii="Calibri" w:hAnsi="Calibri" w:cs="Calibri"/>
                <w:b/>
              </w:rPr>
              <w:t>/2</w:t>
            </w:r>
            <w:r w:rsidR="0074783D" w:rsidRPr="00EE39B6">
              <w:rPr>
                <w:rFonts w:ascii="Calibri" w:hAnsi="Calibri" w:cs="Calibri"/>
                <w:b/>
              </w:rPr>
              <w:t>7</w:t>
            </w:r>
            <w:r w:rsidRPr="00EE39B6">
              <w:rPr>
                <w:rFonts w:ascii="Calibri" w:hAnsi="Calibri" w:cs="Calibri"/>
                <w:b/>
              </w:rPr>
              <w:t xml:space="preserve"> </w:t>
            </w:r>
            <w:r w:rsidR="009B0B69" w:rsidRPr="00EE39B6">
              <w:rPr>
                <w:rFonts w:ascii="Calibri" w:hAnsi="Calibri" w:cs="Calibri"/>
                <w:b/>
              </w:rPr>
              <w:t xml:space="preserve">SPE </w:t>
            </w:r>
            <w:r w:rsidRPr="00EE39B6">
              <w:rPr>
                <w:rFonts w:ascii="Calibri" w:hAnsi="Calibri" w:cs="Calibri"/>
                <w:b/>
              </w:rPr>
              <w:t>Target</w:t>
            </w:r>
            <w:r w:rsidR="00856DFC" w:rsidRPr="00EE39B6">
              <w:rPr>
                <w:rFonts w:ascii="Calibri" w:hAnsi="Calibri" w:cs="Calibri"/>
                <w:b/>
              </w:rPr>
              <w:t xml:space="preserve"> </w:t>
            </w:r>
          </w:p>
        </w:tc>
        <w:tc>
          <w:tcPr>
            <w:tcW w:w="3837"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1113806" w14:textId="3101C167" w:rsidR="003B22F5" w:rsidRPr="00EE39B6" w:rsidRDefault="00B1466B" w:rsidP="003A457B">
            <w:pPr>
              <w:keepNext/>
              <w:keepLines/>
              <w:spacing w:after="0"/>
              <w:jc w:val="center"/>
              <w:rPr>
                <w:rFonts w:ascii="Calibri" w:hAnsi="Calibri" w:cs="Calibri"/>
                <w:b/>
              </w:rPr>
            </w:pPr>
            <w:r w:rsidRPr="00EE39B6">
              <w:rPr>
                <w:rFonts w:ascii="Calibri" w:hAnsi="Calibri" w:cs="Calibri"/>
                <w:b/>
              </w:rPr>
              <w:t xml:space="preserve">2025/26 </w:t>
            </w:r>
            <w:r w:rsidR="007A0CBA" w:rsidRPr="00EE39B6">
              <w:rPr>
                <w:rFonts w:ascii="Calibri" w:hAnsi="Calibri" w:cs="Calibri"/>
                <w:b/>
              </w:rPr>
              <w:t>SPE Target</w:t>
            </w:r>
          </w:p>
        </w:tc>
        <w:tc>
          <w:tcPr>
            <w:tcW w:w="3817"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C9EF255" w14:textId="0E4882D6" w:rsidR="003B22F5" w:rsidRPr="00EE39B6" w:rsidRDefault="00B1466B" w:rsidP="003A457B">
            <w:pPr>
              <w:keepNext/>
              <w:keepLines/>
              <w:spacing w:after="0"/>
              <w:jc w:val="center"/>
              <w:rPr>
                <w:rFonts w:ascii="Calibri" w:hAnsi="Calibri" w:cs="Calibri"/>
                <w:b/>
                <w:highlight w:val="yellow"/>
              </w:rPr>
            </w:pPr>
            <w:r w:rsidRPr="00EE39B6">
              <w:rPr>
                <w:rFonts w:ascii="Calibri" w:hAnsi="Calibri" w:cs="Calibri"/>
                <w:b/>
              </w:rPr>
              <w:t xml:space="preserve">2024/25 </w:t>
            </w:r>
            <w:r w:rsidR="003B22F5" w:rsidRPr="00EE39B6">
              <w:rPr>
                <w:rFonts w:ascii="Calibri" w:hAnsi="Calibri" w:cs="Calibri"/>
                <w:b/>
              </w:rPr>
              <w:t>Actual</w:t>
            </w:r>
          </w:p>
        </w:tc>
      </w:tr>
      <w:tr w:rsidR="0009081F" w:rsidRPr="00EE39B6" w14:paraId="09B3743B" w14:textId="77777777" w:rsidTr="1F1DB72A">
        <w:trPr>
          <w:trHeight w:val="1130"/>
        </w:trPr>
        <w:tc>
          <w:tcPr>
            <w:tcW w:w="3403" w:type="dxa"/>
            <w:tcBorders>
              <w:top w:val="single" w:sz="4" w:space="0" w:color="auto"/>
              <w:left w:val="single" w:sz="4" w:space="0" w:color="auto"/>
              <w:right w:val="single" w:sz="4" w:space="0" w:color="auto"/>
            </w:tcBorders>
          </w:tcPr>
          <w:p w14:paraId="69537860" w14:textId="5F9F941D" w:rsidR="003B22F5" w:rsidRPr="00EE39B6" w:rsidRDefault="003B22F5" w:rsidP="00FF0C55">
            <w:pPr>
              <w:spacing w:after="0"/>
              <w:jc w:val="left"/>
              <w:rPr>
                <w:rFonts w:ascii="Calibri" w:hAnsi="Calibri" w:cs="Calibri"/>
              </w:rPr>
            </w:pPr>
            <w:r w:rsidRPr="00EE39B6">
              <w:rPr>
                <w:rFonts w:ascii="Calibri" w:hAnsi="Calibri" w:cs="Calibri"/>
              </w:rPr>
              <w:t xml:space="preserve">Network to promote awareness of the Code and access to the Advocacy Service in local communities </w:t>
            </w:r>
            <w:r w:rsidRPr="00EE39B6">
              <w:rPr>
                <w:rFonts w:ascii="Calibri" w:hAnsi="Calibri" w:cs="Calibri"/>
                <w:i/>
              </w:rPr>
              <w:t xml:space="preserve">(which contributes to achievement of Strategic Objective </w:t>
            </w:r>
            <w:r w:rsidR="00006AFF" w:rsidRPr="00EE39B6">
              <w:rPr>
                <w:rFonts w:ascii="Calibri" w:hAnsi="Calibri" w:cs="Calibri"/>
                <w:i/>
              </w:rPr>
              <w:t xml:space="preserve">2 &amp; </w:t>
            </w:r>
            <w:r w:rsidR="00FF0C55" w:rsidRPr="00EE39B6">
              <w:rPr>
                <w:rFonts w:ascii="Calibri" w:hAnsi="Calibri" w:cs="Calibri"/>
                <w:i/>
              </w:rPr>
              <w:t>3</w:t>
            </w:r>
            <w:r w:rsidRPr="00EE39B6">
              <w:rPr>
                <w:rFonts w:ascii="Calibri" w:hAnsi="Calibri" w:cs="Calibri"/>
                <w:i/>
              </w:rPr>
              <w:t>)</w:t>
            </w:r>
            <w:r w:rsidRPr="00EE39B6">
              <w:rPr>
                <w:rFonts w:ascii="Calibri" w:hAnsi="Calibri" w:cs="Calibri"/>
              </w:rPr>
              <w:t>.</w:t>
            </w:r>
          </w:p>
          <w:p w14:paraId="3AA47225" w14:textId="77777777" w:rsidR="00FF0C55" w:rsidRPr="00EE39B6" w:rsidRDefault="00FF0C55" w:rsidP="00FF0C55">
            <w:pPr>
              <w:spacing w:after="0"/>
              <w:jc w:val="left"/>
              <w:rPr>
                <w:rFonts w:ascii="Calibri" w:hAnsi="Calibri" w:cs="Calibri"/>
                <w:highlight w:val="yellow"/>
              </w:rPr>
            </w:pPr>
          </w:p>
          <w:p w14:paraId="0BDB164D" w14:textId="03A5E1FC" w:rsidR="00FF0C55" w:rsidRPr="00EE39B6" w:rsidRDefault="00FF0C55" w:rsidP="00FF0C55">
            <w:pPr>
              <w:spacing w:after="0"/>
              <w:jc w:val="left"/>
              <w:rPr>
                <w:rFonts w:ascii="Calibri" w:hAnsi="Calibri" w:cs="Calibri"/>
                <w:highlight w:val="yellow"/>
              </w:rPr>
            </w:pPr>
          </w:p>
        </w:tc>
        <w:tc>
          <w:tcPr>
            <w:tcW w:w="3827" w:type="dxa"/>
            <w:tcBorders>
              <w:top w:val="single" w:sz="4" w:space="0" w:color="auto"/>
              <w:left w:val="single" w:sz="4" w:space="0" w:color="auto"/>
              <w:right w:val="single" w:sz="4" w:space="0" w:color="auto"/>
            </w:tcBorders>
          </w:tcPr>
          <w:p w14:paraId="55822FD3" w14:textId="77777777" w:rsidR="00C1769E" w:rsidRPr="00EE39B6" w:rsidRDefault="2387CE6E" w:rsidP="003A457B">
            <w:pPr>
              <w:spacing w:after="0"/>
              <w:jc w:val="left"/>
              <w:rPr>
                <w:rFonts w:ascii="Calibri" w:hAnsi="Calibri" w:cs="Calibri"/>
              </w:rPr>
            </w:pPr>
            <w:r w:rsidRPr="00EE39B6">
              <w:rPr>
                <w:rFonts w:ascii="Calibri" w:hAnsi="Calibri" w:cs="Calibri"/>
              </w:rPr>
              <w:t xml:space="preserve">Advocates carry out </w:t>
            </w:r>
            <w:r w:rsidR="005D1BC9" w:rsidRPr="00EE39B6">
              <w:rPr>
                <w:rFonts w:ascii="Calibri" w:hAnsi="Calibri" w:cs="Calibri"/>
              </w:rPr>
              <w:t>1</w:t>
            </w:r>
            <w:r w:rsidR="0A527ED7" w:rsidRPr="00EE39B6" w:rsidDel="003B22F5">
              <w:rPr>
                <w:rFonts w:ascii="Calibri" w:hAnsi="Calibri" w:cs="Calibri"/>
              </w:rPr>
              <w:t>,</w:t>
            </w:r>
            <w:r w:rsidR="00D06C77" w:rsidRPr="00EE39B6">
              <w:rPr>
                <w:rFonts w:ascii="Calibri" w:hAnsi="Calibri" w:cs="Calibri"/>
              </w:rPr>
              <w:t>2</w:t>
            </w:r>
            <w:r w:rsidR="230B3D28" w:rsidRPr="00EE39B6">
              <w:rPr>
                <w:rFonts w:ascii="Calibri" w:hAnsi="Calibri" w:cs="Calibri"/>
              </w:rPr>
              <w:t>00</w:t>
            </w:r>
            <w:r w:rsidRPr="00EE39B6">
              <w:rPr>
                <w:rFonts w:ascii="Calibri" w:hAnsi="Calibri" w:cs="Calibri"/>
              </w:rPr>
              <w:t xml:space="preserve"> scheduled visits or meetings with community groups and provider organisations </w:t>
            </w:r>
            <w:r w:rsidR="006C3B66" w:rsidRPr="00EE39B6">
              <w:rPr>
                <w:rFonts w:ascii="Calibri" w:hAnsi="Calibri" w:cs="Calibri"/>
              </w:rPr>
              <w:t>to</w:t>
            </w:r>
            <w:r w:rsidRPr="00EE39B6">
              <w:rPr>
                <w:rFonts w:ascii="Calibri" w:hAnsi="Calibri" w:cs="Calibri"/>
              </w:rPr>
              <w:t xml:space="preserve"> provid</w:t>
            </w:r>
            <w:r w:rsidR="006C3B66" w:rsidRPr="00EE39B6">
              <w:rPr>
                <w:rFonts w:ascii="Calibri" w:hAnsi="Calibri" w:cs="Calibri"/>
              </w:rPr>
              <w:t>e</w:t>
            </w:r>
            <w:r w:rsidRPr="00EE39B6">
              <w:rPr>
                <w:rFonts w:ascii="Calibri" w:hAnsi="Calibri" w:cs="Calibri"/>
              </w:rPr>
              <w:t xml:space="preserve"> information about the Code</w:t>
            </w:r>
            <w:r w:rsidR="00590165" w:rsidRPr="00EE39B6">
              <w:rPr>
                <w:rFonts w:ascii="Calibri" w:hAnsi="Calibri" w:cs="Calibri"/>
              </w:rPr>
              <w:t xml:space="preserve"> of Health and Disability Services Consumers’ Rights</w:t>
            </w:r>
            <w:r w:rsidRPr="00EE39B6">
              <w:rPr>
                <w:rFonts w:ascii="Calibri" w:hAnsi="Calibri" w:cs="Calibri"/>
              </w:rPr>
              <w:t>, HDC, and the Advocacy Service.</w:t>
            </w:r>
          </w:p>
          <w:p w14:paraId="0530D176" w14:textId="1741E1DA" w:rsidR="003B22F5" w:rsidRPr="00EE39B6" w:rsidRDefault="003B22F5" w:rsidP="003A457B">
            <w:pPr>
              <w:spacing w:after="0"/>
              <w:jc w:val="left"/>
              <w:rPr>
                <w:rFonts w:ascii="Calibri" w:hAnsi="Calibri" w:cs="Calibri"/>
              </w:rPr>
            </w:pPr>
          </w:p>
          <w:p w14:paraId="516C8FD0" w14:textId="77777777" w:rsidR="00F7074B" w:rsidRPr="00EE39B6" w:rsidRDefault="00F7074B" w:rsidP="003A457B">
            <w:pPr>
              <w:spacing w:after="0"/>
              <w:jc w:val="left"/>
              <w:rPr>
                <w:rFonts w:ascii="Calibri" w:hAnsi="Calibri" w:cs="Calibri"/>
              </w:rPr>
            </w:pPr>
          </w:p>
          <w:p w14:paraId="2B37281F" w14:textId="77777777" w:rsidR="00C1769E" w:rsidRPr="00EE39B6" w:rsidRDefault="003B22F5" w:rsidP="003A457B">
            <w:pPr>
              <w:spacing w:after="0"/>
              <w:jc w:val="left"/>
              <w:rPr>
                <w:rFonts w:ascii="Calibri" w:hAnsi="Calibri" w:cs="Calibri"/>
                <w:szCs w:val="23"/>
              </w:rPr>
            </w:pPr>
            <w:r w:rsidRPr="00EE39B6">
              <w:rPr>
                <w:rFonts w:ascii="Calibri" w:hAnsi="Calibri" w:cs="Calibri"/>
              </w:rPr>
              <w:t xml:space="preserve">At least </w:t>
            </w:r>
            <w:r w:rsidR="00104086" w:rsidRPr="00EE39B6">
              <w:rPr>
                <w:rFonts w:ascii="Calibri" w:hAnsi="Calibri" w:cs="Calibri"/>
              </w:rPr>
              <w:t>8</w:t>
            </w:r>
            <w:r w:rsidRPr="00EE39B6">
              <w:rPr>
                <w:rFonts w:ascii="Calibri" w:hAnsi="Calibri" w:cs="Calibri"/>
              </w:rPr>
              <w:t xml:space="preserve">5% of these visits and meetings are </w:t>
            </w:r>
            <w:r w:rsidR="00D652BF" w:rsidRPr="00EE39B6">
              <w:rPr>
                <w:rFonts w:ascii="Calibri" w:hAnsi="Calibri" w:cs="Calibri"/>
              </w:rPr>
              <w:t>provided to</w:t>
            </w:r>
            <w:r w:rsidRPr="00EE39B6">
              <w:rPr>
                <w:rFonts w:ascii="Calibri" w:hAnsi="Calibri" w:cs="Calibri"/>
              </w:rPr>
              <w:t xml:space="preserve"> </w:t>
            </w:r>
            <w:r w:rsidR="007C0354" w:rsidRPr="00EE39B6">
              <w:rPr>
                <w:rFonts w:ascii="Calibri" w:hAnsi="Calibri" w:cs="Calibri"/>
              </w:rPr>
              <w:t>focus</w:t>
            </w:r>
            <w:r w:rsidR="009807C3" w:rsidRPr="00EE39B6">
              <w:rPr>
                <w:rFonts w:ascii="Calibri" w:hAnsi="Calibri" w:cs="Calibri"/>
              </w:rPr>
              <w:t xml:space="preserve"> populations</w:t>
            </w:r>
            <w:r w:rsidRPr="00EE39B6">
              <w:rPr>
                <w:rFonts w:ascii="Calibri" w:hAnsi="Calibri" w:cs="Calibri"/>
              </w:rPr>
              <w:t xml:space="preserve"> and the family</w:t>
            </w:r>
            <w:r w:rsidR="00412E26" w:rsidRPr="00EE39B6">
              <w:rPr>
                <w:rFonts w:ascii="Calibri" w:hAnsi="Calibri" w:cs="Calibri"/>
              </w:rPr>
              <w:t xml:space="preserve"> or </w:t>
            </w:r>
            <w:r w:rsidRPr="00EE39B6">
              <w:rPr>
                <w:rFonts w:ascii="Calibri" w:hAnsi="Calibri" w:cs="Calibri"/>
              </w:rPr>
              <w:t>whānau members who support them.</w:t>
            </w:r>
          </w:p>
          <w:p w14:paraId="0381BDF5" w14:textId="7D4A6CA6" w:rsidR="003B22F5" w:rsidRPr="00EE39B6" w:rsidRDefault="003B22F5" w:rsidP="003A457B">
            <w:pPr>
              <w:spacing w:after="0"/>
              <w:jc w:val="left"/>
              <w:rPr>
                <w:rFonts w:ascii="Calibri" w:hAnsi="Calibri" w:cs="Calibri"/>
                <w:highlight w:val="yellow"/>
              </w:rPr>
            </w:pPr>
          </w:p>
        </w:tc>
        <w:tc>
          <w:tcPr>
            <w:tcW w:w="3837" w:type="dxa"/>
            <w:gridSpan w:val="2"/>
            <w:tcBorders>
              <w:top w:val="single" w:sz="4" w:space="0" w:color="auto"/>
              <w:left w:val="single" w:sz="4" w:space="0" w:color="auto"/>
              <w:right w:val="single" w:sz="4" w:space="0" w:color="auto"/>
            </w:tcBorders>
          </w:tcPr>
          <w:p w14:paraId="200BA92D" w14:textId="77777777" w:rsidR="00C1769E" w:rsidRPr="00EE39B6" w:rsidRDefault="00F7074B" w:rsidP="00F7074B">
            <w:pPr>
              <w:spacing w:after="0"/>
              <w:jc w:val="left"/>
              <w:rPr>
                <w:rFonts w:ascii="Calibri" w:hAnsi="Calibri" w:cs="Calibri"/>
              </w:rPr>
            </w:pPr>
            <w:r w:rsidRPr="00EE39B6">
              <w:rPr>
                <w:rFonts w:ascii="Calibri" w:hAnsi="Calibri" w:cs="Calibri"/>
              </w:rPr>
              <w:t>Advocates carry out 1</w:t>
            </w:r>
            <w:r w:rsidRPr="00EE39B6" w:rsidDel="003B22F5">
              <w:rPr>
                <w:rFonts w:ascii="Calibri" w:hAnsi="Calibri" w:cs="Calibri"/>
              </w:rPr>
              <w:t>,</w:t>
            </w:r>
            <w:r w:rsidRPr="00EE39B6">
              <w:rPr>
                <w:rFonts w:ascii="Calibri" w:hAnsi="Calibri" w:cs="Calibri"/>
              </w:rPr>
              <w:t>200</w:t>
            </w:r>
            <w:r w:rsidRPr="00EE39B6">
              <w:rPr>
                <w:rStyle w:val="FootnoteReference"/>
                <w:rFonts w:ascii="Calibri" w:hAnsi="Calibri" w:cs="Calibri"/>
              </w:rPr>
              <w:footnoteReference w:id="7"/>
            </w:r>
            <w:r w:rsidRPr="00EE39B6">
              <w:rPr>
                <w:rFonts w:ascii="Calibri" w:hAnsi="Calibri" w:cs="Calibri"/>
              </w:rPr>
              <w:t xml:space="preserve"> scheduled visits or meetings with community groups and provider organisations to provide information about the Code of Health and Disability Services Consumers’ Rights, HDC, and the Advocacy Service.</w:t>
            </w:r>
          </w:p>
          <w:p w14:paraId="19EDF403" w14:textId="2F6DBD80" w:rsidR="00F7074B" w:rsidRPr="00EE39B6" w:rsidRDefault="00F7074B" w:rsidP="00F7074B">
            <w:pPr>
              <w:spacing w:after="0"/>
              <w:jc w:val="left"/>
              <w:rPr>
                <w:rFonts w:ascii="Calibri" w:hAnsi="Calibri" w:cs="Calibri"/>
              </w:rPr>
            </w:pPr>
          </w:p>
          <w:p w14:paraId="2A1E6482" w14:textId="77777777" w:rsidR="00C1769E" w:rsidRPr="00EE39B6" w:rsidRDefault="00F7074B" w:rsidP="00F7074B">
            <w:pPr>
              <w:spacing w:after="0"/>
              <w:jc w:val="left"/>
              <w:rPr>
                <w:rFonts w:ascii="Calibri" w:hAnsi="Calibri" w:cs="Calibri"/>
                <w:szCs w:val="23"/>
              </w:rPr>
            </w:pPr>
            <w:r w:rsidRPr="00EE39B6">
              <w:rPr>
                <w:rFonts w:ascii="Calibri" w:hAnsi="Calibri" w:cs="Calibri"/>
              </w:rPr>
              <w:t>At least 85% of these visits and meetings are provided to focus populations and the family/whānau members who support them.</w:t>
            </w:r>
          </w:p>
          <w:p w14:paraId="5C573835" w14:textId="702A8432" w:rsidR="003B22F5" w:rsidRPr="00EE39B6" w:rsidRDefault="003B22F5" w:rsidP="003A457B">
            <w:pPr>
              <w:spacing w:after="0"/>
              <w:jc w:val="left"/>
              <w:rPr>
                <w:rFonts w:ascii="Calibri" w:hAnsi="Calibri" w:cs="Calibri"/>
              </w:rPr>
            </w:pPr>
          </w:p>
        </w:tc>
        <w:tc>
          <w:tcPr>
            <w:tcW w:w="3817" w:type="dxa"/>
            <w:tcBorders>
              <w:top w:val="single" w:sz="4" w:space="0" w:color="auto"/>
              <w:left w:val="single" w:sz="4" w:space="0" w:color="auto"/>
              <w:right w:val="single" w:sz="4" w:space="0" w:color="auto"/>
            </w:tcBorders>
          </w:tcPr>
          <w:p w14:paraId="5F4AB2C8" w14:textId="783DBFB6" w:rsidR="007A0CBA" w:rsidRPr="00EE39B6" w:rsidRDefault="0074783D" w:rsidP="003A457B">
            <w:pPr>
              <w:spacing w:after="0"/>
              <w:jc w:val="left"/>
              <w:rPr>
                <w:rFonts w:ascii="Calibri" w:hAnsi="Calibri" w:cs="Calibri"/>
                <w:lang w:eastAsia="en-NZ"/>
              </w:rPr>
            </w:pPr>
            <w:r w:rsidRPr="00EE39B6">
              <w:rPr>
                <w:rFonts w:ascii="Calibri" w:hAnsi="Calibri" w:cs="Calibri"/>
                <w:lang w:eastAsia="en-NZ"/>
              </w:rPr>
              <w:t>For the year ended 30 June 2025, the Advocacy Service had carried out 2,642 networking visits across the motu</w:t>
            </w:r>
            <w:r w:rsidR="009D4436" w:rsidRPr="00EE39B6">
              <w:rPr>
                <w:rFonts w:ascii="Calibri" w:hAnsi="Calibri" w:cs="Calibri"/>
                <w:lang w:eastAsia="en-NZ"/>
              </w:rPr>
              <w:t>.</w:t>
            </w:r>
          </w:p>
          <w:p w14:paraId="3D7352FC" w14:textId="77777777" w:rsidR="009D4436" w:rsidRPr="00EE39B6" w:rsidRDefault="009D4436" w:rsidP="003A457B">
            <w:pPr>
              <w:spacing w:after="0"/>
              <w:jc w:val="left"/>
              <w:rPr>
                <w:rFonts w:ascii="Calibri" w:hAnsi="Calibri" w:cs="Calibri"/>
                <w:highlight w:val="yellow"/>
                <w:lang w:eastAsia="en-NZ"/>
              </w:rPr>
            </w:pPr>
          </w:p>
          <w:p w14:paraId="446C30A3" w14:textId="77777777" w:rsidR="009D4436" w:rsidRPr="00EE39B6" w:rsidRDefault="009D4436" w:rsidP="003A457B">
            <w:pPr>
              <w:spacing w:after="0"/>
              <w:jc w:val="left"/>
              <w:rPr>
                <w:rFonts w:ascii="Calibri" w:hAnsi="Calibri" w:cs="Calibri"/>
                <w:highlight w:val="yellow"/>
                <w:lang w:eastAsia="en-NZ"/>
              </w:rPr>
            </w:pPr>
          </w:p>
          <w:p w14:paraId="6A09744C" w14:textId="77777777" w:rsidR="009D4436" w:rsidRPr="00EE39B6" w:rsidRDefault="009D4436" w:rsidP="003A457B">
            <w:pPr>
              <w:spacing w:after="0"/>
              <w:jc w:val="left"/>
              <w:rPr>
                <w:rFonts w:ascii="Calibri" w:hAnsi="Calibri" w:cs="Calibri"/>
                <w:highlight w:val="yellow"/>
                <w:lang w:eastAsia="en-NZ"/>
              </w:rPr>
            </w:pPr>
          </w:p>
          <w:p w14:paraId="5E63F602" w14:textId="77777777" w:rsidR="000C5E26" w:rsidRPr="00EE39B6" w:rsidRDefault="000C5E26" w:rsidP="003A457B">
            <w:pPr>
              <w:spacing w:after="0"/>
              <w:jc w:val="left"/>
              <w:rPr>
                <w:rFonts w:ascii="Calibri" w:hAnsi="Calibri" w:cs="Calibri"/>
                <w:highlight w:val="yellow"/>
                <w:lang w:eastAsia="en-NZ"/>
              </w:rPr>
            </w:pPr>
          </w:p>
          <w:p w14:paraId="09A448AD" w14:textId="77777777" w:rsidR="00374F81" w:rsidRPr="00EE39B6" w:rsidRDefault="00374F81" w:rsidP="003A457B">
            <w:pPr>
              <w:spacing w:after="0"/>
              <w:jc w:val="left"/>
              <w:rPr>
                <w:rFonts w:ascii="Calibri" w:hAnsi="Calibri" w:cs="Calibri"/>
                <w:highlight w:val="yellow"/>
                <w:lang w:eastAsia="en-NZ"/>
              </w:rPr>
            </w:pPr>
          </w:p>
          <w:p w14:paraId="5D864953" w14:textId="505562D5" w:rsidR="003B22F5" w:rsidRPr="00EE39B6" w:rsidRDefault="0074783D" w:rsidP="003A457B">
            <w:pPr>
              <w:spacing w:after="0"/>
              <w:jc w:val="left"/>
              <w:rPr>
                <w:rFonts w:ascii="Calibri" w:hAnsi="Calibri" w:cs="Calibri"/>
                <w:highlight w:val="yellow"/>
                <w:lang w:eastAsia="en-NZ"/>
              </w:rPr>
            </w:pPr>
            <w:r w:rsidRPr="00EE39B6">
              <w:rPr>
                <w:rFonts w:ascii="Calibri" w:hAnsi="Calibri" w:cs="Calibri"/>
                <w:lang w:eastAsia="en-NZ"/>
              </w:rPr>
              <w:t>81% (2,146) of these visits were focused on priority populations</w:t>
            </w:r>
            <w:r w:rsidR="009D4436" w:rsidRPr="00EE39B6">
              <w:rPr>
                <w:rFonts w:ascii="Calibri" w:hAnsi="Calibri" w:cs="Calibri"/>
                <w:lang w:eastAsia="en-NZ"/>
              </w:rPr>
              <w:t>.</w:t>
            </w:r>
          </w:p>
          <w:p w14:paraId="3DC3557D" w14:textId="77777777" w:rsidR="003B22F5" w:rsidRPr="00EE39B6" w:rsidRDefault="003B22F5" w:rsidP="003A457B">
            <w:pPr>
              <w:spacing w:after="0"/>
              <w:jc w:val="left"/>
              <w:rPr>
                <w:rFonts w:ascii="Calibri" w:hAnsi="Calibri" w:cs="Calibri"/>
                <w:highlight w:val="yellow"/>
                <w:lang w:eastAsia="en-NZ"/>
              </w:rPr>
            </w:pPr>
          </w:p>
        </w:tc>
      </w:tr>
      <w:tr w:rsidR="0009081F" w:rsidRPr="00EE39B6" w14:paraId="4A5C7A13" w14:textId="77777777" w:rsidTr="1F1DB72A">
        <w:trPr>
          <w:tblHeader/>
        </w:trPr>
        <w:tc>
          <w:tcPr>
            <w:tcW w:w="14884" w:type="dxa"/>
            <w:gridSpan w:val="5"/>
            <w:tcBorders>
              <w:top w:val="single" w:sz="4" w:space="0" w:color="auto"/>
              <w:left w:val="single" w:sz="4" w:space="0" w:color="auto"/>
              <w:bottom w:val="single" w:sz="4" w:space="0" w:color="000000" w:themeColor="text1"/>
              <w:right w:val="single" w:sz="4" w:space="0" w:color="auto"/>
            </w:tcBorders>
            <w:shd w:val="clear" w:color="auto" w:fill="FBD4B4" w:themeFill="accent6" w:themeFillTint="66"/>
            <w:hideMark/>
          </w:tcPr>
          <w:p w14:paraId="447EAA6A" w14:textId="542EA76D" w:rsidR="003B22F5" w:rsidRPr="00EE39B6" w:rsidRDefault="003B22F5" w:rsidP="00505AA0">
            <w:pPr>
              <w:keepNext/>
              <w:keepLines/>
              <w:spacing w:after="0"/>
              <w:jc w:val="center"/>
              <w:rPr>
                <w:rFonts w:ascii="Calibri" w:hAnsi="Calibri" w:cs="Calibri"/>
                <w:b/>
              </w:rPr>
            </w:pPr>
            <w:r w:rsidRPr="00EE39B6">
              <w:rPr>
                <w:rFonts w:ascii="Calibri" w:hAnsi="Calibri" w:cs="Calibri"/>
              </w:rPr>
              <w:lastRenderedPageBreak/>
              <w:br w:type="page"/>
            </w:r>
            <w:r w:rsidRPr="00EE39B6">
              <w:rPr>
                <w:rFonts w:ascii="Calibri" w:hAnsi="Calibri" w:cs="Calibri"/>
                <w:b/>
              </w:rPr>
              <w:br w:type="page"/>
              <w:t>Output 2.</w:t>
            </w:r>
            <w:r w:rsidR="00505AA0" w:rsidRPr="00EE39B6">
              <w:rPr>
                <w:rFonts w:ascii="Calibri" w:hAnsi="Calibri" w:cs="Calibri"/>
                <w:b/>
              </w:rPr>
              <w:t>2</w:t>
            </w:r>
            <w:r w:rsidRPr="00EE39B6">
              <w:rPr>
                <w:rFonts w:ascii="Calibri" w:hAnsi="Calibri" w:cs="Calibri"/>
                <w:b/>
              </w:rPr>
              <w:t xml:space="preserve"> — </w:t>
            </w:r>
            <w:r w:rsidR="00505AA0" w:rsidRPr="00EE39B6">
              <w:rPr>
                <w:rFonts w:ascii="Calibri" w:hAnsi="Calibri" w:cs="Calibri"/>
                <w:b/>
              </w:rPr>
              <w:t>Advocacy</w:t>
            </w:r>
            <w:r w:rsidR="00F22069" w:rsidRPr="00EE39B6">
              <w:rPr>
                <w:rFonts w:ascii="Calibri" w:hAnsi="Calibri" w:cs="Calibri"/>
                <w:b/>
              </w:rPr>
              <w:t xml:space="preserve"> </w:t>
            </w:r>
            <w:r w:rsidRPr="00EE39B6">
              <w:rPr>
                <w:rFonts w:ascii="Calibri" w:hAnsi="Calibri" w:cs="Calibri"/>
                <w:b/>
              </w:rPr>
              <w:t>Education</w:t>
            </w:r>
            <w:r w:rsidR="009A049B" w:rsidRPr="00EE39B6">
              <w:rPr>
                <w:rFonts w:ascii="Calibri" w:hAnsi="Calibri" w:cs="Calibri"/>
                <w:b/>
              </w:rPr>
              <w:t xml:space="preserve"> </w:t>
            </w:r>
          </w:p>
        </w:tc>
      </w:tr>
      <w:tr w:rsidR="00B40FFD" w:rsidRPr="00EE39B6" w14:paraId="200E5FC8" w14:textId="77777777" w:rsidTr="1F1DB72A">
        <w:trPr>
          <w:trHeight w:val="285"/>
          <w:tblHeader/>
        </w:trPr>
        <w:tc>
          <w:tcPr>
            <w:tcW w:w="3403"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14:paraId="030C7430" w14:textId="04D86B47" w:rsidR="00A558A7" w:rsidRPr="00EE39B6" w:rsidRDefault="00A558A7" w:rsidP="00A558A7">
            <w:pPr>
              <w:keepNext/>
              <w:keepLines/>
              <w:spacing w:after="0"/>
              <w:jc w:val="center"/>
              <w:rPr>
                <w:rFonts w:ascii="Calibri" w:hAnsi="Calibri" w:cs="Calibri"/>
                <w:b/>
              </w:rPr>
            </w:pPr>
            <w:r w:rsidRPr="00EE39B6">
              <w:rPr>
                <w:rFonts w:ascii="Calibri" w:hAnsi="Calibri" w:cs="Calibri"/>
                <w:b/>
              </w:rPr>
              <w:t>Contribution to</w:t>
            </w:r>
          </w:p>
          <w:p w14:paraId="58C41560" w14:textId="0FD1F609" w:rsidR="003B22F5" w:rsidRPr="00EE39B6" w:rsidRDefault="00A558A7" w:rsidP="00A558A7">
            <w:pPr>
              <w:keepNext/>
              <w:keepLines/>
              <w:spacing w:after="0"/>
              <w:jc w:val="center"/>
              <w:rPr>
                <w:rFonts w:ascii="Calibri" w:hAnsi="Calibri" w:cs="Calibri"/>
                <w:b/>
              </w:rPr>
            </w:pPr>
            <w:r w:rsidRPr="00EE39B6">
              <w:rPr>
                <w:rFonts w:ascii="Calibri" w:hAnsi="Calibri" w:cs="Calibri"/>
                <w:b/>
              </w:rPr>
              <w:t>Strategic Objectives</w:t>
            </w:r>
          </w:p>
        </w:tc>
        <w:tc>
          <w:tcPr>
            <w:tcW w:w="11481"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574E1FB" w14:textId="77777777" w:rsidR="003B22F5" w:rsidRPr="00EE39B6" w:rsidRDefault="003B22F5" w:rsidP="003A457B">
            <w:pPr>
              <w:keepNext/>
              <w:keepLines/>
              <w:spacing w:after="0"/>
              <w:jc w:val="center"/>
              <w:rPr>
                <w:rFonts w:ascii="Calibri" w:hAnsi="Calibri" w:cs="Calibri"/>
                <w:b/>
              </w:rPr>
            </w:pPr>
            <w:r w:rsidRPr="00EE39B6">
              <w:rPr>
                <w:rFonts w:ascii="Calibri" w:hAnsi="Calibri" w:cs="Calibri"/>
                <w:b/>
              </w:rPr>
              <w:t>Performance Measures</w:t>
            </w:r>
          </w:p>
        </w:tc>
      </w:tr>
      <w:tr w:rsidR="0009081F" w:rsidRPr="00EE39B6" w14:paraId="0AB6DF2A" w14:textId="77777777" w:rsidTr="00B1466B">
        <w:trPr>
          <w:trHeight w:val="285"/>
          <w:tblHeader/>
        </w:trPr>
        <w:tc>
          <w:tcPr>
            <w:tcW w:w="3403" w:type="dxa"/>
            <w:vMerge/>
            <w:vAlign w:val="center"/>
            <w:hideMark/>
          </w:tcPr>
          <w:p w14:paraId="627D5066" w14:textId="77777777" w:rsidR="003B22F5" w:rsidRPr="00EE39B6" w:rsidRDefault="003B22F5" w:rsidP="003A457B">
            <w:pPr>
              <w:keepNext/>
              <w:keepLines/>
              <w:spacing w:after="0"/>
              <w:jc w:val="left"/>
              <w:rPr>
                <w:rFonts w:ascii="Calibri" w:hAnsi="Calibri" w:cs="Calibri"/>
                <w:highlight w:val="yellow"/>
              </w:rPr>
            </w:pPr>
          </w:p>
        </w:tc>
        <w:tc>
          <w:tcPr>
            <w:tcW w:w="3827"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7C824399" w14:textId="3904ACBD" w:rsidR="003B22F5" w:rsidRPr="00EE39B6" w:rsidRDefault="003B22F5" w:rsidP="003A457B">
            <w:pPr>
              <w:keepNext/>
              <w:keepLines/>
              <w:spacing w:after="0"/>
              <w:jc w:val="center"/>
              <w:rPr>
                <w:rFonts w:ascii="Calibri" w:hAnsi="Calibri" w:cs="Calibri"/>
                <w:b/>
                <w:highlight w:val="yellow"/>
              </w:rPr>
            </w:pPr>
            <w:r w:rsidRPr="00EE39B6">
              <w:rPr>
                <w:rFonts w:ascii="Calibri" w:hAnsi="Calibri" w:cs="Calibri"/>
                <w:b/>
              </w:rPr>
              <w:t>202</w:t>
            </w:r>
            <w:r w:rsidR="0074783D" w:rsidRPr="00EE39B6">
              <w:rPr>
                <w:rFonts w:ascii="Calibri" w:hAnsi="Calibri" w:cs="Calibri"/>
                <w:b/>
              </w:rPr>
              <w:t>6</w:t>
            </w:r>
            <w:r w:rsidRPr="00EE39B6">
              <w:rPr>
                <w:rFonts w:ascii="Calibri" w:hAnsi="Calibri" w:cs="Calibri"/>
                <w:b/>
              </w:rPr>
              <w:t>/2</w:t>
            </w:r>
            <w:r w:rsidR="0074783D" w:rsidRPr="00EE39B6">
              <w:rPr>
                <w:rFonts w:ascii="Calibri" w:hAnsi="Calibri" w:cs="Calibri"/>
                <w:b/>
              </w:rPr>
              <w:t>7</w:t>
            </w:r>
            <w:r w:rsidRPr="00EE39B6">
              <w:rPr>
                <w:rFonts w:ascii="Calibri" w:hAnsi="Calibri" w:cs="Calibri"/>
                <w:b/>
              </w:rPr>
              <w:t xml:space="preserve"> </w:t>
            </w:r>
            <w:r w:rsidR="009B0B69" w:rsidRPr="00EE39B6">
              <w:rPr>
                <w:rFonts w:ascii="Calibri" w:hAnsi="Calibri" w:cs="Calibri"/>
                <w:b/>
              </w:rPr>
              <w:t xml:space="preserve">SPE </w:t>
            </w:r>
            <w:r w:rsidRPr="00EE39B6">
              <w:rPr>
                <w:rFonts w:ascii="Calibri" w:hAnsi="Calibri" w:cs="Calibri"/>
                <w:b/>
              </w:rPr>
              <w:t>Target</w:t>
            </w:r>
          </w:p>
        </w:tc>
        <w:tc>
          <w:tcPr>
            <w:tcW w:w="3827"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2C685006" w14:textId="68CF2927" w:rsidR="003B22F5" w:rsidRPr="00EE39B6" w:rsidRDefault="00B1466B" w:rsidP="003A457B">
            <w:pPr>
              <w:keepNext/>
              <w:keepLines/>
              <w:spacing w:after="0"/>
              <w:jc w:val="center"/>
              <w:rPr>
                <w:rFonts w:ascii="Calibri" w:hAnsi="Calibri" w:cs="Calibri"/>
                <w:b/>
              </w:rPr>
            </w:pPr>
            <w:r w:rsidRPr="00EE39B6">
              <w:rPr>
                <w:rFonts w:ascii="Calibri" w:hAnsi="Calibri" w:cs="Calibri"/>
                <w:b/>
              </w:rPr>
              <w:t xml:space="preserve">2025/26 </w:t>
            </w:r>
            <w:r w:rsidR="009B0B69" w:rsidRPr="00EE39B6">
              <w:rPr>
                <w:rFonts w:ascii="Calibri" w:hAnsi="Calibri" w:cs="Calibri"/>
                <w:b/>
              </w:rPr>
              <w:t>SPE Target</w:t>
            </w:r>
          </w:p>
        </w:tc>
        <w:tc>
          <w:tcPr>
            <w:tcW w:w="3827"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38D2D15E" w14:textId="5EFCFC4E" w:rsidR="003B22F5" w:rsidRPr="00EE39B6" w:rsidRDefault="00B1466B" w:rsidP="003A457B">
            <w:pPr>
              <w:keepNext/>
              <w:keepLines/>
              <w:spacing w:after="0"/>
              <w:jc w:val="center"/>
              <w:rPr>
                <w:rFonts w:ascii="Calibri" w:hAnsi="Calibri" w:cs="Calibri"/>
                <w:b/>
              </w:rPr>
            </w:pPr>
            <w:r w:rsidRPr="00EE39B6">
              <w:rPr>
                <w:rFonts w:ascii="Calibri" w:hAnsi="Calibri" w:cs="Calibri"/>
                <w:b/>
              </w:rPr>
              <w:t xml:space="preserve">2024/25 </w:t>
            </w:r>
            <w:r w:rsidR="003B22F5" w:rsidRPr="00EE39B6">
              <w:rPr>
                <w:rFonts w:ascii="Calibri" w:hAnsi="Calibri" w:cs="Calibri"/>
                <w:b/>
              </w:rPr>
              <w:t>Actual</w:t>
            </w:r>
          </w:p>
        </w:tc>
      </w:tr>
      <w:tr w:rsidR="0009081F" w:rsidRPr="00EE39B6" w14:paraId="34762833" w14:textId="77777777" w:rsidTr="1F1DB72A">
        <w:trPr>
          <w:trHeight w:val="3048"/>
        </w:trPr>
        <w:tc>
          <w:tcPr>
            <w:tcW w:w="3403" w:type="dxa"/>
            <w:tcBorders>
              <w:top w:val="single" w:sz="4" w:space="0" w:color="auto"/>
              <w:left w:val="single" w:sz="4" w:space="0" w:color="auto"/>
              <w:bottom w:val="single" w:sz="4" w:space="0" w:color="auto"/>
              <w:right w:val="single" w:sz="4" w:space="0" w:color="auto"/>
            </w:tcBorders>
          </w:tcPr>
          <w:p w14:paraId="249C03D5" w14:textId="5D98CFB8" w:rsidR="003B22F5" w:rsidRPr="00EE39B6" w:rsidRDefault="003B22F5" w:rsidP="005F2418">
            <w:pPr>
              <w:keepNext/>
              <w:keepLines/>
              <w:spacing w:after="0"/>
              <w:jc w:val="left"/>
              <w:rPr>
                <w:rFonts w:ascii="Calibri" w:hAnsi="Calibri" w:cs="Calibri"/>
              </w:rPr>
            </w:pPr>
            <w:r w:rsidRPr="00EE39B6">
              <w:rPr>
                <w:rFonts w:ascii="Calibri" w:hAnsi="Calibri" w:cs="Calibri"/>
              </w:rPr>
              <w:t xml:space="preserve">Promote awareness of, respect for, and observance of, the rights of consumers and how they may be enforced </w:t>
            </w:r>
            <w:r w:rsidRPr="00EE39B6">
              <w:rPr>
                <w:rFonts w:ascii="Calibri" w:hAnsi="Calibri" w:cs="Calibri"/>
                <w:i/>
              </w:rPr>
              <w:t xml:space="preserve">(which contributes to achievement of Strategic Objective </w:t>
            </w:r>
            <w:r w:rsidR="00E46B25" w:rsidRPr="00EE39B6">
              <w:rPr>
                <w:rFonts w:ascii="Calibri" w:hAnsi="Calibri" w:cs="Calibri"/>
                <w:i/>
              </w:rPr>
              <w:t xml:space="preserve">2 &amp; </w:t>
            </w:r>
            <w:r w:rsidR="00FF0C55" w:rsidRPr="00EE39B6">
              <w:rPr>
                <w:rFonts w:ascii="Calibri" w:hAnsi="Calibri" w:cs="Calibri"/>
                <w:i/>
              </w:rPr>
              <w:t>3</w:t>
            </w:r>
            <w:r w:rsidRPr="00EE39B6">
              <w:rPr>
                <w:rFonts w:ascii="Calibri" w:hAnsi="Calibri" w:cs="Calibri"/>
                <w:i/>
              </w:rPr>
              <w:t>)</w:t>
            </w:r>
            <w:r w:rsidRPr="00EE39B6">
              <w:rPr>
                <w:rFonts w:ascii="Calibri" w:hAnsi="Calibri" w:cs="Calibri"/>
              </w:rPr>
              <w:t>.</w:t>
            </w:r>
          </w:p>
        </w:tc>
        <w:tc>
          <w:tcPr>
            <w:tcW w:w="3827" w:type="dxa"/>
            <w:tcBorders>
              <w:top w:val="single" w:sz="4" w:space="0" w:color="auto"/>
              <w:left w:val="single" w:sz="4" w:space="0" w:color="auto"/>
              <w:bottom w:val="single" w:sz="4" w:space="0" w:color="auto"/>
              <w:right w:val="single" w:sz="4" w:space="0" w:color="auto"/>
            </w:tcBorders>
          </w:tcPr>
          <w:p w14:paraId="7D61411B" w14:textId="3BB254D9" w:rsidR="00FF2F13" w:rsidRPr="00EE39B6" w:rsidRDefault="106FE02A" w:rsidP="1F1DB72A">
            <w:pPr>
              <w:keepNext/>
              <w:keepLines/>
              <w:spacing w:after="0"/>
              <w:jc w:val="left"/>
              <w:rPr>
                <w:rFonts w:ascii="Calibri" w:hAnsi="Calibri" w:cs="Calibri"/>
                <w:b/>
              </w:rPr>
            </w:pPr>
            <w:r w:rsidRPr="00EE39B6">
              <w:rPr>
                <w:rFonts w:ascii="Calibri" w:hAnsi="Calibri" w:cs="Calibri"/>
              </w:rPr>
              <w:t>Advocates provide an estimated 1,</w:t>
            </w:r>
            <w:r w:rsidR="16170C03" w:rsidRPr="00EE39B6">
              <w:rPr>
                <w:rFonts w:ascii="Calibri" w:hAnsi="Calibri" w:cs="Calibri"/>
              </w:rPr>
              <w:t>0</w:t>
            </w:r>
            <w:r w:rsidRPr="00EE39B6">
              <w:rPr>
                <w:rFonts w:ascii="Calibri" w:hAnsi="Calibri" w:cs="Calibri"/>
              </w:rPr>
              <w:t>00 education sessions. Consumers and providers are satisfied with the education sessions.</w:t>
            </w:r>
            <w:r w:rsidR="1A87E65C" w:rsidRPr="00EE39B6">
              <w:rPr>
                <w:rFonts w:ascii="Calibri" w:hAnsi="Calibri" w:cs="Calibri"/>
              </w:rPr>
              <w:t xml:space="preserve"> </w:t>
            </w:r>
            <w:r w:rsidR="536BD455" w:rsidRPr="00EE39B6">
              <w:rPr>
                <w:rFonts w:ascii="Calibri" w:hAnsi="Calibri" w:cs="Calibri"/>
              </w:rPr>
              <w:t xml:space="preserve">At least 85% of these sessions are </w:t>
            </w:r>
            <w:r w:rsidR="0411E989" w:rsidRPr="00EE39B6">
              <w:rPr>
                <w:rFonts w:ascii="Calibri" w:hAnsi="Calibri" w:cs="Calibri"/>
              </w:rPr>
              <w:t>provided to</w:t>
            </w:r>
            <w:r w:rsidR="536BD455" w:rsidRPr="00EE39B6">
              <w:rPr>
                <w:rFonts w:ascii="Calibri" w:hAnsi="Calibri" w:cs="Calibri"/>
              </w:rPr>
              <w:t xml:space="preserve"> focus </w:t>
            </w:r>
            <w:r w:rsidR="348CF1C4" w:rsidRPr="00EE39B6">
              <w:rPr>
                <w:rFonts w:ascii="Calibri" w:hAnsi="Calibri" w:cs="Calibri"/>
              </w:rPr>
              <w:t>communities.</w:t>
            </w:r>
          </w:p>
          <w:p w14:paraId="48914A6C" w14:textId="77777777" w:rsidR="003B22F5" w:rsidRPr="00EE39B6" w:rsidRDefault="003B22F5" w:rsidP="003A457B">
            <w:pPr>
              <w:keepNext/>
              <w:keepLines/>
              <w:spacing w:after="0"/>
              <w:jc w:val="left"/>
              <w:rPr>
                <w:rFonts w:ascii="Calibri" w:hAnsi="Calibri" w:cs="Calibri"/>
              </w:rPr>
            </w:pPr>
          </w:p>
          <w:p w14:paraId="2806F16F" w14:textId="167784F8" w:rsidR="003B22F5" w:rsidRPr="00EE39B6" w:rsidRDefault="003B22F5" w:rsidP="003A457B">
            <w:pPr>
              <w:keepNext/>
              <w:keepLines/>
              <w:spacing w:after="0"/>
              <w:jc w:val="left"/>
              <w:rPr>
                <w:rFonts w:ascii="Calibri" w:hAnsi="Calibri" w:cs="Calibri"/>
                <w:b/>
              </w:rPr>
            </w:pPr>
            <w:r w:rsidRPr="00EE39B6">
              <w:rPr>
                <w:rFonts w:ascii="Calibri" w:hAnsi="Calibri" w:cs="Calibri"/>
              </w:rPr>
              <w:t xml:space="preserve">Seek evaluations on </w:t>
            </w:r>
            <w:r w:rsidR="00153AC0" w:rsidRPr="00EE39B6">
              <w:rPr>
                <w:rFonts w:ascii="Calibri" w:hAnsi="Calibri" w:cs="Calibri"/>
              </w:rPr>
              <w:t xml:space="preserve">all </w:t>
            </w:r>
            <w:r w:rsidRPr="00EE39B6">
              <w:rPr>
                <w:rFonts w:ascii="Calibri" w:hAnsi="Calibri" w:cs="Calibri"/>
              </w:rPr>
              <w:t>sessions, with 80% of respondents satisfied.</w:t>
            </w:r>
          </w:p>
          <w:p w14:paraId="2D68F7EE" w14:textId="46884AA8" w:rsidR="003B22F5" w:rsidRPr="00EE39B6" w:rsidRDefault="003B22F5" w:rsidP="003A457B">
            <w:pPr>
              <w:keepNext/>
              <w:keepLines/>
              <w:spacing w:after="0"/>
              <w:rPr>
                <w:rFonts w:ascii="Calibri" w:hAnsi="Calibri" w:cs="Calibri"/>
                <w:highlight w:val="yellow"/>
              </w:rPr>
            </w:pPr>
          </w:p>
        </w:tc>
        <w:tc>
          <w:tcPr>
            <w:tcW w:w="3827" w:type="dxa"/>
            <w:tcBorders>
              <w:top w:val="single" w:sz="4" w:space="0" w:color="auto"/>
              <w:left w:val="single" w:sz="4" w:space="0" w:color="auto"/>
              <w:bottom w:val="single" w:sz="4" w:space="0" w:color="auto"/>
              <w:right w:val="single" w:sz="4" w:space="0" w:color="auto"/>
            </w:tcBorders>
          </w:tcPr>
          <w:p w14:paraId="2FC2D9CD" w14:textId="77777777" w:rsidR="00F7074B" w:rsidRPr="00EE39B6" w:rsidRDefault="00F7074B" w:rsidP="00F7074B">
            <w:pPr>
              <w:keepNext/>
              <w:keepLines/>
              <w:spacing w:after="0"/>
              <w:jc w:val="left"/>
              <w:rPr>
                <w:rFonts w:ascii="Calibri" w:hAnsi="Calibri" w:cs="Calibri"/>
                <w:b/>
              </w:rPr>
            </w:pPr>
            <w:r w:rsidRPr="00EE39B6">
              <w:rPr>
                <w:rFonts w:ascii="Calibri" w:hAnsi="Calibri" w:cs="Calibri"/>
              </w:rPr>
              <w:t>Advocates provide an estimated 1,000 education sessions. Consumers and providers are satisfied with the education sessions. At least 85% of these sessions are provided to focus communities.</w:t>
            </w:r>
          </w:p>
          <w:p w14:paraId="612A6716" w14:textId="77777777" w:rsidR="00F7074B" w:rsidRPr="00EE39B6" w:rsidRDefault="00F7074B" w:rsidP="00F7074B">
            <w:pPr>
              <w:keepNext/>
              <w:keepLines/>
              <w:spacing w:after="0"/>
              <w:jc w:val="left"/>
              <w:rPr>
                <w:rFonts w:ascii="Calibri" w:hAnsi="Calibri" w:cs="Calibri"/>
              </w:rPr>
            </w:pPr>
          </w:p>
          <w:p w14:paraId="32C19A20" w14:textId="77777777" w:rsidR="00F7074B" w:rsidRPr="00EE39B6" w:rsidRDefault="00F7074B" w:rsidP="00F7074B">
            <w:pPr>
              <w:keepNext/>
              <w:keepLines/>
              <w:spacing w:after="0"/>
              <w:jc w:val="left"/>
              <w:rPr>
                <w:rFonts w:ascii="Calibri" w:hAnsi="Calibri" w:cs="Calibri"/>
                <w:b/>
              </w:rPr>
            </w:pPr>
            <w:r w:rsidRPr="00EE39B6">
              <w:rPr>
                <w:rFonts w:ascii="Calibri" w:hAnsi="Calibri" w:cs="Calibri"/>
              </w:rPr>
              <w:t>Seek evaluations on all sessions, with 80% of respondents satisfied.</w:t>
            </w:r>
          </w:p>
          <w:p w14:paraId="18B469D3" w14:textId="77777777" w:rsidR="003B22F5" w:rsidRPr="00EE39B6" w:rsidRDefault="003B22F5" w:rsidP="003A457B">
            <w:pPr>
              <w:keepNext/>
              <w:keepLines/>
              <w:spacing w:after="0"/>
              <w:rPr>
                <w:rFonts w:ascii="Calibri" w:hAnsi="Calibri" w:cs="Calibri"/>
              </w:rPr>
            </w:pPr>
          </w:p>
        </w:tc>
        <w:tc>
          <w:tcPr>
            <w:tcW w:w="3827" w:type="dxa"/>
            <w:gridSpan w:val="2"/>
            <w:tcBorders>
              <w:top w:val="single" w:sz="4" w:space="0" w:color="auto"/>
              <w:left w:val="single" w:sz="4" w:space="0" w:color="auto"/>
              <w:bottom w:val="single" w:sz="4" w:space="0" w:color="auto"/>
              <w:right w:val="single" w:sz="4" w:space="0" w:color="auto"/>
            </w:tcBorders>
          </w:tcPr>
          <w:p w14:paraId="6F38F3A6" w14:textId="790A3E16" w:rsidR="003B22F5" w:rsidRPr="00EE39B6" w:rsidRDefault="0074783D" w:rsidP="003A457B">
            <w:pPr>
              <w:keepNext/>
              <w:keepLines/>
              <w:spacing w:after="0"/>
              <w:jc w:val="left"/>
              <w:rPr>
                <w:rFonts w:ascii="Calibri" w:hAnsi="Calibri" w:cs="Calibri"/>
                <w:lang w:eastAsia="en-NZ"/>
              </w:rPr>
            </w:pPr>
            <w:r w:rsidRPr="00EE39B6">
              <w:rPr>
                <w:rFonts w:ascii="Calibri" w:hAnsi="Calibri" w:cs="Calibri"/>
              </w:rPr>
              <w:t>For the year ended 30 June 2025, the Advocacy Service had delivered 1,092 education sessions across the motu</w:t>
            </w:r>
            <w:r w:rsidR="00C408CE" w:rsidRPr="00EE39B6">
              <w:rPr>
                <w:rFonts w:ascii="Calibri" w:hAnsi="Calibri" w:cs="Calibri"/>
              </w:rPr>
              <w:t>.</w:t>
            </w:r>
          </w:p>
          <w:p w14:paraId="76E81572" w14:textId="77777777" w:rsidR="003B22F5" w:rsidRPr="00EE39B6" w:rsidRDefault="003B22F5" w:rsidP="003A457B">
            <w:pPr>
              <w:keepNext/>
              <w:keepLines/>
              <w:spacing w:after="0"/>
              <w:jc w:val="left"/>
              <w:rPr>
                <w:rFonts w:ascii="Calibri" w:hAnsi="Calibri" w:cs="Calibri"/>
                <w:lang w:eastAsia="en-NZ"/>
              </w:rPr>
            </w:pPr>
          </w:p>
          <w:p w14:paraId="408BB737" w14:textId="77777777" w:rsidR="003B22F5" w:rsidRPr="00EE39B6" w:rsidRDefault="003B22F5" w:rsidP="003A457B">
            <w:pPr>
              <w:keepNext/>
              <w:keepLines/>
              <w:spacing w:after="0"/>
              <w:jc w:val="left"/>
              <w:rPr>
                <w:rFonts w:ascii="Calibri" w:hAnsi="Calibri" w:cs="Calibri"/>
                <w:lang w:eastAsia="en-NZ"/>
              </w:rPr>
            </w:pPr>
          </w:p>
          <w:p w14:paraId="10D179F6" w14:textId="77777777" w:rsidR="00FC06B9" w:rsidRPr="00EE39B6" w:rsidRDefault="00FC06B9" w:rsidP="003A457B">
            <w:pPr>
              <w:keepNext/>
              <w:keepLines/>
              <w:spacing w:after="0"/>
              <w:jc w:val="left"/>
              <w:rPr>
                <w:rFonts w:ascii="Calibri" w:hAnsi="Calibri" w:cs="Calibri"/>
                <w:lang w:eastAsia="en-NZ"/>
              </w:rPr>
            </w:pPr>
          </w:p>
          <w:p w14:paraId="78B1E8C5" w14:textId="77777777" w:rsidR="00FC06B9" w:rsidRPr="00EE39B6" w:rsidRDefault="00FC06B9" w:rsidP="003A457B">
            <w:pPr>
              <w:keepNext/>
              <w:keepLines/>
              <w:spacing w:after="0"/>
              <w:jc w:val="left"/>
              <w:rPr>
                <w:rFonts w:ascii="Calibri" w:hAnsi="Calibri" w:cs="Calibri"/>
                <w:lang w:eastAsia="en-NZ"/>
              </w:rPr>
            </w:pPr>
          </w:p>
          <w:p w14:paraId="79721D01" w14:textId="30BD1FE5" w:rsidR="003B22F5" w:rsidRPr="00EE39B6" w:rsidRDefault="0074783D" w:rsidP="00211711">
            <w:pPr>
              <w:keepNext/>
              <w:keepLines/>
              <w:spacing w:after="0"/>
              <w:jc w:val="left"/>
              <w:rPr>
                <w:rFonts w:ascii="Calibri" w:hAnsi="Calibri" w:cs="Calibri"/>
              </w:rPr>
            </w:pPr>
            <w:r w:rsidRPr="00EE39B6">
              <w:rPr>
                <w:rFonts w:ascii="Calibri" w:hAnsi="Calibri" w:cs="Calibri"/>
              </w:rPr>
              <w:t>93% of survey respondents were satisfied with the education session they attended</w:t>
            </w:r>
            <w:r w:rsidR="003B22F5" w:rsidRPr="00EE39B6">
              <w:rPr>
                <w:rFonts w:ascii="Calibri" w:hAnsi="Calibri" w:cs="Calibri"/>
              </w:rPr>
              <w:t>.</w:t>
            </w:r>
          </w:p>
          <w:p w14:paraId="7171C3EC" w14:textId="669A127E" w:rsidR="00FC06B9" w:rsidRPr="00EE39B6" w:rsidRDefault="00FC06B9" w:rsidP="00211711">
            <w:pPr>
              <w:keepNext/>
              <w:keepLines/>
              <w:spacing w:after="0"/>
              <w:jc w:val="left"/>
              <w:rPr>
                <w:rFonts w:ascii="Calibri" w:eastAsia="Times New Roman" w:hAnsi="Calibri" w:cs="Calibri"/>
                <w:lang w:eastAsia="en-NZ"/>
              </w:rPr>
            </w:pPr>
          </w:p>
        </w:tc>
      </w:tr>
      <w:tr w:rsidR="0009081F" w:rsidRPr="00EE39B6" w14:paraId="2F59FBB4" w14:textId="77777777" w:rsidTr="00EC45BE">
        <w:trPr>
          <w:trHeight w:val="2489"/>
        </w:trPr>
        <w:tc>
          <w:tcPr>
            <w:tcW w:w="3403" w:type="dxa"/>
            <w:tcBorders>
              <w:top w:val="single" w:sz="4" w:space="0" w:color="auto"/>
              <w:left w:val="single" w:sz="4" w:space="0" w:color="auto"/>
              <w:bottom w:val="single" w:sz="4" w:space="0" w:color="auto"/>
              <w:right w:val="single" w:sz="4" w:space="0" w:color="auto"/>
            </w:tcBorders>
          </w:tcPr>
          <w:p w14:paraId="0BEEBDCE" w14:textId="0CC44B32" w:rsidR="0079590A" w:rsidRPr="00EE39B6" w:rsidRDefault="006161CD" w:rsidP="008E478B">
            <w:pPr>
              <w:keepNext/>
              <w:keepLines/>
              <w:spacing w:after="0"/>
              <w:jc w:val="left"/>
              <w:rPr>
                <w:rFonts w:ascii="Calibri" w:hAnsi="Calibri" w:cs="Calibri"/>
              </w:rPr>
            </w:pPr>
            <w:r w:rsidRPr="00EE39B6">
              <w:rPr>
                <w:rFonts w:ascii="Calibri" w:hAnsi="Calibri" w:cs="Calibri"/>
              </w:rPr>
              <w:t xml:space="preserve">Advocacy </w:t>
            </w:r>
            <w:r w:rsidR="00EE73DE" w:rsidRPr="00EE39B6">
              <w:rPr>
                <w:rFonts w:ascii="Calibri" w:hAnsi="Calibri" w:cs="Calibri"/>
              </w:rPr>
              <w:t>Service</w:t>
            </w:r>
            <w:r w:rsidR="00716628" w:rsidRPr="00EE39B6">
              <w:rPr>
                <w:rFonts w:ascii="Calibri" w:hAnsi="Calibri" w:cs="Calibri"/>
              </w:rPr>
              <w:t>s</w:t>
            </w:r>
            <w:r w:rsidR="00EE73DE" w:rsidRPr="00EE39B6">
              <w:rPr>
                <w:rFonts w:ascii="Calibri" w:hAnsi="Calibri" w:cs="Calibri"/>
              </w:rPr>
              <w:t xml:space="preserve"> </w:t>
            </w:r>
            <w:r w:rsidR="003F58E1" w:rsidRPr="00EE39B6">
              <w:rPr>
                <w:rFonts w:ascii="Calibri" w:hAnsi="Calibri" w:cs="Calibri"/>
              </w:rPr>
              <w:t>r</w:t>
            </w:r>
            <w:r w:rsidR="00995586" w:rsidRPr="00EE39B6">
              <w:rPr>
                <w:rFonts w:ascii="Calibri" w:hAnsi="Calibri" w:cs="Calibri"/>
              </w:rPr>
              <w:t>espond to</w:t>
            </w:r>
            <w:r w:rsidRPr="00EE39B6">
              <w:rPr>
                <w:rFonts w:ascii="Calibri" w:hAnsi="Calibri" w:cs="Calibri"/>
              </w:rPr>
              <w:t xml:space="preserve"> enquiries</w:t>
            </w:r>
            <w:r w:rsidRPr="00EE39B6" w:rsidDel="002859F4">
              <w:rPr>
                <w:rFonts w:ascii="Calibri" w:hAnsi="Calibri" w:cs="Calibri"/>
              </w:rPr>
              <w:t xml:space="preserve"> </w:t>
            </w:r>
            <w:r w:rsidRPr="00EE39B6">
              <w:rPr>
                <w:rFonts w:ascii="Calibri" w:hAnsi="Calibri" w:cs="Calibri"/>
              </w:rPr>
              <w:t xml:space="preserve">about the Act, the Code, and consumer rights under the Code </w:t>
            </w:r>
            <w:r w:rsidR="0079590A" w:rsidRPr="00EE39B6">
              <w:rPr>
                <w:rFonts w:ascii="Calibri" w:hAnsi="Calibri" w:cs="Calibri"/>
                <w:i/>
              </w:rPr>
              <w:t>(which contributes to achievement of Strategic Objective 3)</w:t>
            </w:r>
            <w:r w:rsidR="0079590A" w:rsidRPr="00EE39B6">
              <w:rPr>
                <w:rFonts w:ascii="Calibri" w:hAnsi="Calibri" w:cs="Calibri"/>
              </w:rPr>
              <w:t xml:space="preserve">. </w:t>
            </w:r>
          </w:p>
        </w:tc>
        <w:tc>
          <w:tcPr>
            <w:tcW w:w="3827" w:type="dxa"/>
            <w:tcBorders>
              <w:top w:val="single" w:sz="4" w:space="0" w:color="auto"/>
              <w:left w:val="single" w:sz="4" w:space="0" w:color="auto"/>
              <w:bottom w:val="single" w:sz="4" w:space="0" w:color="auto"/>
              <w:right w:val="single" w:sz="4" w:space="0" w:color="auto"/>
            </w:tcBorders>
          </w:tcPr>
          <w:p w14:paraId="364E5EDD" w14:textId="6F0AEDEA" w:rsidR="00326929" w:rsidRPr="00EE39B6" w:rsidRDefault="005E3DCF" w:rsidP="0079590A">
            <w:pPr>
              <w:keepNext/>
              <w:keepLines/>
              <w:spacing w:after="0"/>
              <w:jc w:val="left"/>
              <w:rPr>
                <w:rFonts w:ascii="Calibri" w:hAnsi="Calibri" w:cs="Calibri"/>
              </w:rPr>
            </w:pPr>
            <w:r w:rsidRPr="00EE39B6">
              <w:t>An estimated</w:t>
            </w:r>
            <w:r w:rsidR="00326929" w:rsidRPr="00EE39B6" w:rsidDel="00274AE1">
              <w:t xml:space="preserve"> </w:t>
            </w:r>
            <w:r w:rsidR="00326929" w:rsidRPr="00EE39B6">
              <w:t>60% of callers receive verbal or written information about the code or how to self-advocate</w:t>
            </w:r>
            <w:r w:rsidR="00274AE1" w:rsidRPr="00EE39B6">
              <w:t>.</w:t>
            </w:r>
            <w:r w:rsidR="00D31C10" w:rsidRPr="00EE39B6">
              <w:rPr>
                <w:rStyle w:val="FootnoteReference"/>
              </w:rPr>
              <w:footnoteReference w:id="8"/>
            </w:r>
          </w:p>
          <w:p w14:paraId="5331AD56" w14:textId="77777777" w:rsidR="006D0276" w:rsidRPr="00EE39B6" w:rsidRDefault="006D0276" w:rsidP="009F2428">
            <w:pPr>
              <w:keepNext/>
              <w:keepLines/>
              <w:spacing w:after="0"/>
              <w:jc w:val="left"/>
              <w:rPr>
                <w:rFonts w:ascii="Calibri" w:hAnsi="Calibri" w:cs="Calibri"/>
                <w:highlight w:val="yellow"/>
              </w:rPr>
            </w:pPr>
          </w:p>
          <w:p w14:paraId="60F449EC" w14:textId="63AC53D7" w:rsidR="009A049B" w:rsidRPr="00EE39B6" w:rsidRDefault="009A049B" w:rsidP="009F2428">
            <w:pPr>
              <w:keepNext/>
              <w:keepLines/>
              <w:spacing w:after="0"/>
              <w:jc w:val="left"/>
              <w:rPr>
                <w:rFonts w:ascii="Calibri" w:hAnsi="Calibri" w:cs="Calibri"/>
                <w:highlight w:val="yellow"/>
              </w:rPr>
            </w:pPr>
          </w:p>
        </w:tc>
        <w:tc>
          <w:tcPr>
            <w:tcW w:w="3827" w:type="dxa"/>
            <w:tcBorders>
              <w:top w:val="single" w:sz="4" w:space="0" w:color="auto"/>
              <w:left w:val="single" w:sz="4" w:space="0" w:color="auto"/>
              <w:bottom w:val="single" w:sz="4" w:space="0" w:color="auto"/>
              <w:right w:val="single" w:sz="4" w:space="0" w:color="auto"/>
            </w:tcBorders>
          </w:tcPr>
          <w:p w14:paraId="24A9915A" w14:textId="77777777" w:rsidR="00F7074B" w:rsidRPr="00EE39B6" w:rsidRDefault="00F7074B" w:rsidP="00F7074B">
            <w:pPr>
              <w:spacing w:after="0"/>
              <w:jc w:val="left"/>
              <w:rPr>
                <w:rFonts w:ascii="Calibri" w:hAnsi="Calibri" w:cs="Calibri"/>
              </w:rPr>
            </w:pPr>
            <w:r w:rsidRPr="00EE39B6">
              <w:rPr>
                <w:rFonts w:ascii="Calibri" w:hAnsi="Calibri" w:cs="Calibri"/>
              </w:rPr>
              <w:t>Provide responses to enquiries as requested.</w:t>
            </w:r>
          </w:p>
          <w:p w14:paraId="1839DE99" w14:textId="77777777" w:rsidR="00F7074B" w:rsidRPr="00EE39B6" w:rsidRDefault="00F7074B" w:rsidP="00F7074B">
            <w:pPr>
              <w:spacing w:after="0"/>
              <w:jc w:val="left"/>
              <w:rPr>
                <w:rFonts w:ascii="Calibri" w:hAnsi="Calibri" w:cs="Calibri"/>
              </w:rPr>
            </w:pPr>
          </w:p>
          <w:p w14:paraId="7F1D5BB2" w14:textId="77777777" w:rsidR="00F7074B" w:rsidRPr="00EE39B6" w:rsidRDefault="00F7074B" w:rsidP="00F7074B">
            <w:pPr>
              <w:keepNext/>
              <w:keepLines/>
              <w:spacing w:after="0"/>
              <w:jc w:val="left"/>
              <w:rPr>
                <w:rFonts w:ascii="Calibri" w:hAnsi="Calibri" w:cs="Calibri"/>
              </w:rPr>
            </w:pPr>
            <w:r w:rsidRPr="00EE39B6">
              <w:rPr>
                <w:rFonts w:ascii="Calibri" w:hAnsi="Calibri" w:cs="Calibri"/>
              </w:rPr>
              <w:t>Report on the total number of contacts with enquirers.</w:t>
            </w:r>
          </w:p>
          <w:p w14:paraId="16C4C485" w14:textId="01EEFC61" w:rsidR="0079590A" w:rsidRPr="00EE39B6" w:rsidRDefault="0079590A" w:rsidP="00211711">
            <w:pPr>
              <w:keepNext/>
              <w:keepLines/>
              <w:spacing w:after="0"/>
              <w:jc w:val="left"/>
              <w:rPr>
                <w:rFonts w:ascii="Calibri" w:hAnsi="Calibri" w:cs="Calibri"/>
              </w:rPr>
            </w:pPr>
          </w:p>
        </w:tc>
        <w:tc>
          <w:tcPr>
            <w:tcW w:w="3827" w:type="dxa"/>
            <w:gridSpan w:val="2"/>
            <w:tcBorders>
              <w:top w:val="single" w:sz="4" w:space="0" w:color="auto"/>
              <w:left w:val="single" w:sz="4" w:space="0" w:color="auto"/>
              <w:bottom w:val="single" w:sz="4" w:space="0" w:color="auto"/>
              <w:right w:val="single" w:sz="4" w:space="0" w:color="auto"/>
            </w:tcBorders>
          </w:tcPr>
          <w:p w14:paraId="4A563C53" w14:textId="77777777" w:rsidR="00C1769E" w:rsidRPr="00EE39B6" w:rsidRDefault="0074783D" w:rsidP="003A457B">
            <w:pPr>
              <w:keepNext/>
              <w:keepLines/>
              <w:spacing w:after="0"/>
              <w:jc w:val="left"/>
              <w:rPr>
                <w:rFonts w:ascii="Calibri" w:hAnsi="Calibri" w:cs="Calibri"/>
              </w:rPr>
            </w:pPr>
            <w:r w:rsidRPr="00EE39B6">
              <w:rPr>
                <w:rFonts w:ascii="Calibri" w:hAnsi="Calibri" w:cs="Calibri"/>
              </w:rPr>
              <w:t>For the year ended 30 June 2025,</w:t>
            </w:r>
          </w:p>
          <w:p w14:paraId="2C9D6DB5" w14:textId="17FFC5DC" w:rsidR="00CD6E94" w:rsidRPr="00EE39B6" w:rsidRDefault="00CD6E94" w:rsidP="003A457B">
            <w:pPr>
              <w:keepNext/>
              <w:keepLines/>
              <w:spacing w:after="0"/>
              <w:jc w:val="left"/>
              <w:rPr>
                <w:rFonts w:ascii="Calibri" w:hAnsi="Calibri" w:cs="Calibri"/>
              </w:rPr>
            </w:pPr>
          </w:p>
          <w:p w14:paraId="7BD24177" w14:textId="77777777" w:rsidR="00CD6E94" w:rsidRPr="00EE39B6" w:rsidRDefault="0074783D" w:rsidP="00CD6E94">
            <w:pPr>
              <w:pStyle w:val="ListParagraph"/>
              <w:keepNext/>
              <w:keepLines/>
              <w:numPr>
                <w:ilvl w:val="0"/>
                <w:numId w:val="30"/>
              </w:numPr>
              <w:spacing w:after="0"/>
              <w:ind w:left="348"/>
              <w:jc w:val="left"/>
              <w:rPr>
                <w:rFonts w:ascii="Calibri" w:hAnsi="Calibri" w:cs="Calibri"/>
              </w:rPr>
            </w:pPr>
            <w:r w:rsidRPr="00EE39B6">
              <w:rPr>
                <w:rFonts w:ascii="Calibri" w:hAnsi="Calibri" w:cs="Calibri"/>
              </w:rPr>
              <w:t>a total of 25,120 contacts with enquirers had been undertaken by the Advocacy Service, and</w:t>
            </w:r>
          </w:p>
          <w:p w14:paraId="15B3D75E" w14:textId="4C266B04" w:rsidR="00F259A7" w:rsidRPr="00EE39B6" w:rsidRDefault="0074783D" w:rsidP="00CD6E94">
            <w:pPr>
              <w:pStyle w:val="ListParagraph"/>
              <w:keepNext/>
              <w:keepLines/>
              <w:numPr>
                <w:ilvl w:val="0"/>
                <w:numId w:val="30"/>
              </w:numPr>
              <w:spacing w:after="0"/>
              <w:ind w:left="348"/>
              <w:jc w:val="left"/>
              <w:rPr>
                <w:rFonts w:ascii="Calibri" w:hAnsi="Calibri" w:cs="Calibri"/>
              </w:rPr>
            </w:pPr>
            <w:r w:rsidRPr="00EE39B6">
              <w:rPr>
                <w:rFonts w:ascii="Calibri" w:hAnsi="Calibri" w:cs="Calibri"/>
              </w:rPr>
              <w:t>a total of 1,643 enquiries had been managed by HDC.</w:t>
            </w:r>
          </w:p>
        </w:tc>
      </w:tr>
    </w:tbl>
    <w:p w14:paraId="11B33E1F" w14:textId="21602205" w:rsidR="00AE0A55" w:rsidRPr="00EE39B6" w:rsidRDefault="00AE0A55" w:rsidP="003C5139">
      <w:pPr>
        <w:pStyle w:val="Footnote"/>
        <w:rPr>
          <w:rStyle w:val="Emphasis"/>
          <w:rFonts w:ascii="Calibri" w:hAnsi="Calibri" w:cs="Calibri"/>
          <w:highlight w:val="yellow"/>
        </w:rPr>
      </w:pPr>
    </w:p>
    <w:p w14:paraId="0005D65D" w14:textId="77777777" w:rsidR="00AE0A55" w:rsidRPr="00EE39B6" w:rsidRDefault="00AE0A55">
      <w:pPr>
        <w:autoSpaceDE/>
        <w:autoSpaceDN/>
        <w:adjustRightInd/>
        <w:spacing w:after="200" w:line="276" w:lineRule="auto"/>
        <w:jc w:val="left"/>
        <w:rPr>
          <w:rStyle w:val="Emphasis"/>
          <w:rFonts w:ascii="Calibri" w:hAnsi="Calibri" w:cs="Calibri"/>
          <w:sz w:val="20"/>
          <w:szCs w:val="20"/>
          <w:highlight w:val="yellow"/>
        </w:rPr>
      </w:pPr>
      <w:r w:rsidRPr="00EE39B6">
        <w:rPr>
          <w:rStyle w:val="Emphasis"/>
          <w:rFonts w:ascii="Calibri" w:hAnsi="Calibri" w:cs="Calibri"/>
          <w:highlight w:val="yellow"/>
        </w:rPr>
        <w:br w:type="page"/>
      </w:r>
    </w:p>
    <w:tbl>
      <w:tblPr>
        <w:tblW w:w="1488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3"/>
        <w:gridCol w:w="3827"/>
        <w:gridCol w:w="3849"/>
        <w:gridCol w:w="3805"/>
      </w:tblGrid>
      <w:tr w:rsidR="0009081F" w:rsidRPr="00EE39B6" w14:paraId="5EAABEF5" w14:textId="77777777" w:rsidTr="374ADDB9">
        <w:trPr>
          <w:tblHeader/>
        </w:trPr>
        <w:tc>
          <w:tcPr>
            <w:tcW w:w="1488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D4B4" w:themeFill="accent6" w:themeFillTint="66"/>
            <w:hideMark/>
          </w:tcPr>
          <w:p w14:paraId="43DF0AB6" w14:textId="77A9F5C9" w:rsidR="003C5139" w:rsidRPr="00EE39B6" w:rsidRDefault="003C5139" w:rsidP="003C5139">
            <w:pPr>
              <w:spacing w:after="0"/>
              <w:jc w:val="center"/>
              <w:rPr>
                <w:rFonts w:ascii="Calibri" w:hAnsi="Calibri" w:cs="Calibri"/>
                <w:b/>
                <w:highlight w:val="yellow"/>
              </w:rPr>
            </w:pPr>
            <w:r w:rsidRPr="00EE39B6">
              <w:rPr>
                <w:rFonts w:ascii="Calibri" w:hAnsi="Calibri" w:cs="Calibri"/>
                <w:b/>
              </w:rPr>
              <w:lastRenderedPageBreak/>
              <w:t>Output 2.</w:t>
            </w:r>
            <w:r w:rsidR="0079590A" w:rsidRPr="00EE39B6">
              <w:rPr>
                <w:rFonts w:ascii="Calibri" w:hAnsi="Calibri" w:cs="Calibri"/>
                <w:b/>
              </w:rPr>
              <w:t>3</w:t>
            </w:r>
            <w:r w:rsidRPr="00EE39B6">
              <w:rPr>
                <w:rFonts w:ascii="Calibri" w:hAnsi="Calibri" w:cs="Calibri"/>
                <w:b/>
              </w:rPr>
              <w:t xml:space="preserve"> — HDC </w:t>
            </w:r>
            <w:r w:rsidR="00B337F6" w:rsidRPr="00EE39B6">
              <w:rPr>
                <w:rFonts w:ascii="Calibri" w:hAnsi="Calibri" w:cs="Calibri"/>
                <w:b/>
              </w:rPr>
              <w:t>Promotion</w:t>
            </w:r>
          </w:p>
        </w:tc>
      </w:tr>
      <w:tr w:rsidR="00B40FFD" w:rsidRPr="00EE39B6" w14:paraId="6C0CE546" w14:textId="77777777" w:rsidTr="374ADDB9">
        <w:trPr>
          <w:trHeight w:val="285"/>
          <w:tblHeader/>
        </w:trPr>
        <w:tc>
          <w:tcPr>
            <w:tcW w:w="3403" w:type="dxa"/>
            <w:vMerge w:val="restart"/>
            <w:tcBorders>
              <w:top w:val="single" w:sz="4" w:space="0" w:color="000000" w:themeColor="text1"/>
              <w:left w:val="single" w:sz="4" w:space="0" w:color="000000" w:themeColor="text1"/>
              <w:right w:val="single" w:sz="4" w:space="0" w:color="000000" w:themeColor="text1"/>
            </w:tcBorders>
            <w:shd w:val="clear" w:color="auto" w:fill="C6D9F1" w:themeFill="text2" w:themeFillTint="33"/>
            <w:vAlign w:val="center"/>
            <w:hideMark/>
          </w:tcPr>
          <w:p w14:paraId="36AF3B18" w14:textId="77777777" w:rsidR="00A558A7" w:rsidRPr="00EE39B6" w:rsidRDefault="00A558A7" w:rsidP="00A558A7">
            <w:pPr>
              <w:spacing w:after="0"/>
              <w:jc w:val="center"/>
              <w:rPr>
                <w:rFonts w:ascii="Calibri" w:hAnsi="Calibri" w:cs="Calibri"/>
                <w:b/>
              </w:rPr>
            </w:pPr>
            <w:r w:rsidRPr="00EE39B6">
              <w:rPr>
                <w:rFonts w:ascii="Calibri" w:hAnsi="Calibri" w:cs="Calibri"/>
                <w:b/>
              </w:rPr>
              <w:t>Contribution to</w:t>
            </w:r>
          </w:p>
          <w:p w14:paraId="576CAAD9" w14:textId="7B7ADF28" w:rsidR="003C5139" w:rsidRPr="00EE39B6" w:rsidRDefault="00A558A7" w:rsidP="00A558A7">
            <w:pPr>
              <w:spacing w:after="0"/>
              <w:jc w:val="center"/>
              <w:rPr>
                <w:rFonts w:ascii="Calibri" w:hAnsi="Calibri" w:cs="Calibri"/>
                <w:b/>
              </w:rPr>
            </w:pPr>
            <w:r w:rsidRPr="00EE39B6">
              <w:rPr>
                <w:rFonts w:ascii="Calibri" w:hAnsi="Calibri" w:cs="Calibri"/>
                <w:b/>
              </w:rPr>
              <w:t>Strategic Objectives</w:t>
            </w:r>
          </w:p>
        </w:tc>
        <w:tc>
          <w:tcPr>
            <w:tcW w:w="114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vAlign w:val="center"/>
            <w:hideMark/>
          </w:tcPr>
          <w:p w14:paraId="7EE32B9B" w14:textId="77777777" w:rsidR="003C5139" w:rsidRPr="00EE39B6" w:rsidRDefault="003C5139" w:rsidP="003C5139">
            <w:pPr>
              <w:spacing w:after="0"/>
              <w:jc w:val="center"/>
              <w:rPr>
                <w:rFonts w:ascii="Calibri" w:hAnsi="Calibri" w:cs="Calibri"/>
                <w:b/>
              </w:rPr>
            </w:pPr>
            <w:r w:rsidRPr="00EE39B6">
              <w:rPr>
                <w:rFonts w:ascii="Calibri" w:hAnsi="Calibri" w:cs="Calibri"/>
                <w:b/>
              </w:rPr>
              <w:t>Performance Measures</w:t>
            </w:r>
          </w:p>
        </w:tc>
      </w:tr>
      <w:tr w:rsidR="0009081F" w:rsidRPr="00EE39B6" w14:paraId="590ADFDF" w14:textId="77777777" w:rsidTr="00B1466B">
        <w:trPr>
          <w:trHeight w:val="285"/>
          <w:tblHeader/>
        </w:trPr>
        <w:tc>
          <w:tcPr>
            <w:tcW w:w="3403" w:type="dxa"/>
            <w:vMerge/>
            <w:vAlign w:val="center"/>
            <w:hideMark/>
          </w:tcPr>
          <w:p w14:paraId="45C493F5" w14:textId="77777777" w:rsidR="003C5139" w:rsidRPr="00EE39B6" w:rsidRDefault="003C5139" w:rsidP="003C5139">
            <w:pPr>
              <w:spacing w:after="0"/>
              <w:jc w:val="left"/>
              <w:rPr>
                <w:rFonts w:ascii="Calibri" w:hAnsi="Calibri" w:cs="Calibri"/>
                <w:highlight w:val="yellow"/>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vAlign w:val="center"/>
            <w:hideMark/>
          </w:tcPr>
          <w:p w14:paraId="216CFCA4" w14:textId="3219628D" w:rsidR="003C5139" w:rsidRPr="00EE39B6" w:rsidRDefault="097BBCE7" w:rsidP="003C5139">
            <w:pPr>
              <w:keepNext/>
              <w:keepLines/>
              <w:spacing w:after="0"/>
              <w:jc w:val="center"/>
              <w:rPr>
                <w:rFonts w:ascii="Calibri" w:hAnsi="Calibri" w:cs="Calibri"/>
                <w:b/>
                <w:highlight w:val="yellow"/>
              </w:rPr>
            </w:pPr>
            <w:r w:rsidRPr="00EE39B6">
              <w:rPr>
                <w:rFonts w:ascii="Calibri" w:hAnsi="Calibri" w:cs="Calibri"/>
                <w:b/>
              </w:rPr>
              <w:t>202</w:t>
            </w:r>
            <w:r w:rsidR="00C06963" w:rsidRPr="00EE39B6">
              <w:rPr>
                <w:rFonts w:ascii="Calibri" w:hAnsi="Calibri" w:cs="Calibri"/>
                <w:b/>
              </w:rPr>
              <w:t>6</w:t>
            </w:r>
            <w:r w:rsidRPr="00EE39B6">
              <w:rPr>
                <w:rFonts w:ascii="Calibri" w:hAnsi="Calibri" w:cs="Calibri"/>
                <w:b/>
              </w:rPr>
              <w:t>/2</w:t>
            </w:r>
            <w:r w:rsidR="00C06963" w:rsidRPr="00EE39B6">
              <w:rPr>
                <w:rFonts w:ascii="Calibri" w:hAnsi="Calibri" w:cs="Calibri"/>
                <w:b/>
              </w:rPr>
              <w:t>7</w:t>
            </w:r>
            <w:r w:rsidRPr="00EE39B6">
              <w:rPr>
                <w:rFonts w:ascii="Calibri" w:hAnsi="Calibri" w:cs="Calibri"/>
                <w:b/>
              </w:rPr>
              <w:t xml:space="preserve"> SPE Target</w:t>
            </w:r>
          </w:p>
        </w:tc>
        <w:tc>
          <w:tcPr>
            <w:tcW w:w="384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vAlign w:val="center"/>
            <w:hideMark/>
          </w:tcPr>
          <w:p w14:paraId="6D24E2DC" w14:textId="4E1949FA" w:rsidR="003C5139" w:rsidRPr="00EE39B6" w:rsidRDefault="00B1466B" w:rsidP="003C5139">
            <w:pPr>
              <w:keepNext/>
              <w:keepLines/>
              <w:spacing w:after="0"/>
              <w:jc w:val="center"/>
              <w:rPr>
                <w:rFonts w:ascii="Calibri" w:hAnsi="Calibri" w:cs="Calibri"/>
                <w:b/>
              </w:rPr>
            </w:pPr>
            <w:r w:rsidRPr="00EE39B6">
              <w:rPr>
                <w:rFonts w:ascii="Calibri" w:hAnsi="Calibri" w:cs="Calibri"/>
                <w:b/>
              </w:rPr>
              <w:t xml:space="preserve">2025/26 </w:t>
            </w:r>
            <w:r w:rsidR="003C5139" w:rsidRPr="00EE39B6">
              <w:rPr>
                <w:rFonts w:ascii="Calibri" w:hAnsi="Calibri" w:cs="Calibri"/>
                <w:b/>
              </w:rPr>
              <w:t>SPE Target</w:t>
            </w:r>
          </w:p>
        </w:tc>
        <w:tc>
          <w:tcPr>
            <w:tcW w:w="3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vAlign w:val="center"/>
            <w:hideMark/>
          </w:tcPr>
          <w:p w14:paraId="3B201678" w14:textId="76F684B4" w:rsidR="003C5139" w:rsidRPr="00EE39B6" w:rsidRDefault="00B1466B" w:rsidP="003C5139">
            <w:pPr>
              <w:keepNext/>
              <w:keepLines/>
              <w:spacing w:after="0"/>
              <w:jc w:val="center"/>
              <w:rPr>
                <w:rFonts w:ascii="Calibri" w:hAnsi="Calibri" w:cs="Calibri"/>
                <w:b/>
              </w:rPr>
            </w:pPr>
            <w:r w:rsidRPr="00EE39B6">
              <w:rPr>
                <w:rFonts w:ascii="Calibri" w:hAnsi="Calibri" w:cs="Calibri"/>
                <w:b/>
              </w:rPr>
              <w:t xml:space="preserve">2024/25 </w:t>
            </w:r>
            <w:r w:rsidR="003C5139" w:rsidRPr="00EE39B6">
              <w:rPr>
                <w:rFonts w:ascii="Calibri" w:hAnsi="Calibri" w:cs="Calibri"/>
                <w:b/>
              </w:rPr>
              <w:t>Actual</w:t>
            </w:r>
          </w:p>
        </w:tc>
      </w:tr>
      <w:tr w:rsidR="0009081F" w:rsidRPr="00EE39B6" w14:paraId="19C329E4" w14:textId="77777777" w:rsidTr="374ADDB9">
        <w:trPr>
          <w:trHeight w:val="974"/>
        </w:trPr>
        <w:tc>
          <w:tcPr>
            <w:tcW w:w="34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EC80F3" w14:textId="33E18842" w:rsidR="00E97AAC" w:rsidRPr="00EE39B6" w:rsidRDefault="00E97AAC" w:rsidP="00E97AAC">
            <w:pPr>
              <w:keepNext/>
              <w:keepLines/>
              <w:spacing w:after="0"/>
              <w:jc w:val="left"/>
              <w:rPr>
                <w:rFonts w:ascii="Calibri" w:hAnsi="Calibri" w:cs="Calibri"/>
              </w:rPr>
            </w:pPr>
            <w:r w:rsidRPr="00EE39B6">
              <w:rPr>
                <w:rFonts w:ascii="Calibri" w:hAnsi="Calibri" w:cs="Calibri"/>
              </w:rPr>
              <w:t xml:space="preserve">Promote awareness of, respect for, and observance of, the rights of consumers and how they may be enforced </w:t>
            </w:r>
            <w:r w:rsidRPr="00EE39B6">
              <w:rPr>
                <w:rFonts w:ascii="Calibri" w:hAnsi="Calibri" w:cs="Calibri"/>
                <w:i/>
              </w:rPr>
              <w:t xml:space="preserve">(which contributes to achievement of Strategic Objective </w:t>
            </w:r>
            <w:r w:rsidR="003F70FC" w:rsidRPr="00EE39B6">
              <w:rPr>
                <w:rFonts w:ascii="Calibri" w:hAnsi="Calibri" w:cs="Calibri"/>
                <w:i/>
              </w:rPr>
              <w:t xml:space="preserve">2 and </w:t>
            </w:r>
            <w:r w:rsidR="00F514B3" w:rsidRPr="00EE39B6">
              <w:rPr>
                <w:rFonts w:ascii="Calibri" w:hAnsi="Calibri" w:cs="Calibri"/>
                <w:i/>
              </w:rPr>
              <w:t>4</w:t>
            </w:r>
            <w:r w:rsidRPr="00EE39B6">
              <w:rPr>
                <w:rFonts w:ascii="Calibri" w:hAnsi="Calibri" w:cs="Calibri"/>
                <w:i/>
              </w:rPr>
              <w:t>)</w:t>
            </w:r>
            <w:r w:rsidRPr="00EE39B6">
              <w:rPr>
                <w:rFonts w:ascii="Calibri" w:hAnsi="Calibri" w:cs="Calibri"/>
              </w:rPr>
              <w:t>.</w:t>
            </w:r>
          </w:p>
          <w:p w14:paraId="0E4B0738" w14:textId="7AA45EB7" w:rsidR="00E97AAC" w:rsidRPr="00EE39B6" w:rsidRDefault="00E97AAC" w:rsidP="00E97AAC">
            <w:pPr>
              <w:spacing w:after="0"/>
              <w:jc w:val="left"/>
              <w:rPr>
                <w:rFonts w:ascii="Calibri" w:hAnsi="Calibri" w:cs="Calibri"/>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27D0AD" w14:textId="38D480BA" w:rsidR="00C1769E" w:rsidRPr="00EE39B6" w:rsidRDefault="00F21FC0" w:rsidP="00E97AAC">
            <w:pPr>
              <w:spacing w:after="0"/>
              <w:jc w:val="left"/>
              <w:rPr>
                <w:rFonts w:ascii="Calibri" w:hAnsi="Calibri" w:cs="Calibri"/>
              </w:rPr>
            </w:pPr>
            <w:r w:rsidRPr="00EE39B6">
              <w:rPr>
                <w:rFonts w:ascii="Calibri" w:hAnsi="Calibri" w:cs="Calibri"/>
              </w:rPr>
              <w:t>Report on the number</w:t>
            </w:r>
            <w:r w:rsidR="00F012F0" w:rsidRPr="00EE39B6">
              <w:rPr>
                <w:rStyle w:val="FootnoteReference"/>
                <w:rFonts w:ascii="Calibri" w:hAnsi="Calibri"/>
              </w:rPr>
              <w:footnoteReference w:id="9"/>
            </w:r>
            <w:r w:rsidRPr="00EE39B6">
              <w:rPr>
                <w:rFonts w:ascii="Calibri" w:hAnsi="Calibri" w:cs="Calibri"/>
              </w:rPr>
              <w:t xml:space="preserve"> of people who have accessed the</w:t>
            </w:r>
            <w:r w:rsidR="00D708FA" w:rsidRPr="00EE39B6">
              <w:rPr>
                <w:rFonts w:ascii="Calibri" w:hAnsi="Calibri" w:cs="Calibri"/>
              </w:rPr>
              <w:t xml:space="preserve"> online prov</w:t>
            </w:r>
            <w:r w:rsidR="002776A4" w:rsidRPr="00EE39B6">
              <w:rPr>
                <w:rFonts w:ascii="Calibri" w:hAnsi="Calibri" w:cs="Calibri"/>
              </w:rPr>
              <w:t>ider educat</w:t>
            </w:r>
            <w:r w:rsidR="00DD37F6" w:rsidRPr="00EE39B6">
              <w:rPr>
                <w:rFonts w:ascii="Calibri" w:hAnsi="Calibri" w:cs="Calibri"/>
              </w:rPr>
              <w:t>i</w:t>
            </w:r>
            <w:r w:rsidR="002776A4" w:rsidRPr="00EE39B6">
              <w:rPr>
                <w:rFonts w:ascii="Calibri" w:hAnsi="Calibri" w:cs="Calibri"/>
              </w:rPr>
              <w:t xml:space="preserve">onal resources and </w:t>
            </w:r>
            <w:r w:rsidR="006420B8" w:rsidRPr="00EE39B6">
              <w:rPr>
                <w:rFonts w:ascii="Calibri" w:hAnsi="Calibri" w:cs="Calibri"/>
              </w:rPr>
              <w:t xml:space="preserve">the </w:t>
            </w:r>
            <w:r w:rsidR="002776A4" w:rsidRPr="00EE39B6">
              <w:rPr>
                <w:rFonts w:ascii="Calibri" w:hAnsi="Calibri" w:cs="Calibri"/>
              </w:rPr>
              <w:t>number of people who have viewed the online consumer ‘Your Right</w:t>
            </w:r>
            <w:r w:rsidR="00B95603" w:rsidRPr="00EE39B6">
              <w:rPr>
                <w:rFonts w:ascii="Calibri" w:hAnsi="Calibri" w:cs="Calibri"/>
              </w:rPr>
              <w:t>s</w:t>
            </w:r>
            <w:r w:rsidR="002776A4" w:rsidRPr="00EE39B6">
              <w:rPr>
                <w:rFonts w:ascii="Calibri" w:hAnsi="Calibri" w:cs="Calibri"/>
              </w:rPr>
              <w:t>’</w:t>
            </w:r>
            <w:r w:rsidR="00B95603" w:rsidRPr="00EE39B6">
              <w:rPr>
                <w:rFonts w:ascii="Calibri" w:hAnsi="Calibri" w:cs="Calibri"/>
              </w:rPr>
              <w:t xml:space="preserve"> video, which promotes and educates </w:t>
            </w:r>
            <w:r w:rsidR="00023BCC" w:rsidRPr="00EE39B6">
              <w:rPr>
                <w:rFonts w:ascii="Calibri" w:hAnsi="Calibri" w:cs="Calibri"/>
              </w:rPr>
              <w:t>on</w:t>
            </w:r>
            <w:r w:rsidR="00B95603" w:rsidRPr="00EE39B6">
              <w:rPr>
                <w:rFonts w:ascii="Calibri" w:hAnsi="Calibri" w:cs="Calibri"/>
              </w:rPr>
              <w:t xml:space="preserve"> the practical implication</w:t>
            </w:r>
            <w:r w:rsidR="006420B8" w:rsidRPr="00EE39B6">
              <w:rPr>
                <w:rFonts w:ascii="Calibri" w:hAnsi="Calibri" w:cs="Calibri"/>
              </w:rPr>
              <w:t>s</w:t>
            </w:r>
            <w:r w:rsidR="00B95603" w:rsidRPr="00EE39B6">
              <w:rPr>
                <w:rFonts w:ascii="Calibri" w:hAnsi="Calibri" w:cs="Calibri"/>
              </w:rPr>
              <w:t xml:space="preserve"> of consumers’ rights</w:t>
            </w:r>
            <w:r w:rsidRPr="00EE39B6">
              <w:rPr>
                <w:rFonts w:ascii="Calibri" w:hAnsi="Calibri" w:cs="Calibri"/>
              </w:rPr>
              <w:t>.</w:t>
            </w:r>
          </w:p>
          <w:p w14:paraId="6F60AEBB" w14:textId="35D1C964" w:rsidR="00574E23" w:rsidRPr="00EE39B6" w:rsidRDefault="00574E23" w:rsidP="00E97AAC">
            <w:pPr>
              <w:spacing w:after="0"/>
              <w:jc w:val="left"/>
              <w:rPr>
                <w:rFonts w:ascii="Calibri" w:hAnsi="Calibri" w:cs="Calibri"/>
              </w:rPr>
            </w:pPr>
          </w:p>
        </w:tc>
        <w:tc>
          <w:tcPr>
            <w:tcW w:w="38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1C2F65" w14:textId="179A52B6" w:rsidR="00E97AAC" w:rsidRPr="00EE39B6" w:rsidRDefault="00F7074B" w:rsidP="00E97AAC">
            <w:pPr>
              <w:spacing w:after="0"/>
              <w:jc w:val="left"/>
              <w:rPr>
                <w:rFonts w:ascii="Calibri" w:hAnsi="Calibri" w:cs="Calibri"/>
              </w:rPr>
            </w:pPr>
            <w:r w:rsidRPr="00EE39B6">
              <w:rPr>
                <w:rFonts w:ascii="Calibri" w:hAnsi="Calibri" w:cs="Calibri"/>
              </w:rPr>
              <w:t xml:space="preserve">Report on the number of people who have accessed the online provider educational resources and </w:t>
            </w:r>
            <w:r w:rsidR="006420B8" w:rsidRPr="00EE39B6">
              <w:rPr>
                <w:rFonts w:ascii="Calibri" w:hAnsi="Calibri" w:cs="Calibri"/>
              </w:rPr>
              <w:t xml:space="preserve">the </w:t>
            </w:r>
            <w:r w:rsidRPr="00EE39B6">
              <w:rPr>
                <w:rFonts w:ascii="Calibri" w:hAnsi="Calibri" w:cs="Calibri"/>
              </w:rPr>
              <w:t xml:space="preserve">number of people who have viewed the online consumer ‘Your Rights’ video, which promotes and educates </w:t>
            </w:r>
            <w:r w:rsidR="00023BCC" w:rsidRPr="00EE39B6">
              <w:rPr>
                <w:rFonts w:ascii="Calibri" w:hAnsi="Calibri" w:cs="Calibri"/>
              </w:rPr>
              <w:t xml:space="preserve">on </w:t>
            </w:r>
            <w:r w:rsidRPr="00EE39B6">
              <w:rPr>
                <w:rFonts w:ascii="Calibri" w:hAnsi="Calibri" w:cs="Calibri"/>
              </w:rPr>
              <w:t>the practical implication</w:t>
            </w:r>
            <w:r w:rsidR="006420B8" w:rsidRPr="00EE39B6">
              <w:rPr>
                <w:rFonts w:ascii="Calibri" w:hAnsi="Calibri" w:cs="Calibri"/>
              </w:rPr>
              <w:t>s</w:t>
            </w:r>
            <w:r w:rsidRPr="00EE39B6">
              <w:rPr>
                <w:rFonts w:ascii="Calibri" w:hAnsi="Calibri" w:cs="Calibri"/>
              </w:rPr>
              <w:t xml:space="preserve"> of consumers’ rights.</w:t>
            </w:r>
          </w:p>
        </w:tc>
        <w:tc>
          <w:tcPr>
            <w:tcW w:w="38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F6C225" w14:textId="265E8025" w:rsidR="00C1769E" w:rsidRPr="00EE39B6" w:rsidRDefault="0074783D" w:rsidP="00E97AAC">
            <w:pPr>
              <w:spacing w:after="0"/>
              <w:jc w:val="left"/>
              <w:rPr>
                <w:rFonts w:ascii="Calibri" w:hAnsi="Calibri" w:cs="Calibri"/>
              </w:rPr>
            </w:pPr>
            <w:r w:rsidRPr="00EE39B6">
              <w:rPr>
                <w:rFonts w:ascii="Calibri" w:hAnsi="Calibri" w:cs="Calibri"/>
              </w:rPr>
              <w:t xml:space="preserve">For the year ended 30 June 2025, 6,725 </w:t>
            </w:r>
            <w:r w:rsidRPr="00EE39B6">
              <w:rPr>
                <w:rFonts w:ascii="Calibri" w:hAnsi="Calibri" w:cs="Calibri"/>
                <w:b/>
                <w:bCs w:val="0"/>
              </w:rPr>
              <w:t>providers</w:t>
            </w:r>
            <w:r w:rsidRPr="00EE39B6">
              <w:rPr>
                <w:rFonts w:ascii="Calibri" w:hAnsi="Calibri" w:cs="Calibri"/>
              </w:rPr>
              <w:t xml:space="preserve"> had completed Module 1 about the Code, 6,656 providers had completed Module 2 about informed consent, and 5,079 providers had completed Module 3 about complaints management. (2024: 4,718 Module 1, 4,184 Module 2, and 3,910 Module 3 were completed.)</w:t>
            </w:r>
          </w:p>
          <w:p w14:paraId="29CC8D40" w14:textId="1ACC1FFE" w:rsidR="00E97AAC" w:rsidRPr="00EE39B6" w:rsidRDefault="0074783D" w:rsidP="00E97AAC">
            <w:pPr>
              <w:spacing w:after="0"/>
              <w:jc w:val="left"/>
              <w:rPr>
                <w:rFonts w:ascii="Calibri" w:hAnsi="Calibri" w:cs="Calibri"/>
              </w:rPr>
            </w:pPr>
            <w:r w:rsidRPr="00EE39B6">
              <w:rPr>
                <w:rFonts w:ascii="Calibri" w:hAnsi="Calibri" w:cs="Calibri"/>
              </w:rPr>
              <w:t xml:space="preserve">For the year ended 30 June 2025, the online </w:t>
            </w:r>
            <w:r w:rsidRPr="00EE39B6">
              <w:rPr>
                <w:rFonts w:ascii="Calibri" w:hAnsi="Calibri" w:cs="Calibri"/>
                <w:b/>
                <w:bCs w:val="0"/>
              </w:rPr>
              <w:t>consumers</w:t>
            </w:r>
            <w:r w:rsidRPr="00EE39B6">
              <w:rPr>
                <w:rFonts w:ascii="Calibri" w:hAnsi="Calibri" w:cs="Calibri"/>
              </w:rPr>
              <w:t xml:space="preserve"> ‘Your Rights’ video on YouTube received over 6,000 views (5,300 for the English version, and 700 for the </w:t>
            </w:r>
            <w:proofErr w:type="spellStart"/>
            <w:r w:rsidRPr="00EE39B6">
              <w:rPr>
                <w:rFonts w:ascii="Calibri" w:hAnsi="Calibri" w:cs="Calibri"/>
              </w:rPr>
              <w:t>te</w:t>
            </w:r>
            <w:proofErr w:type="spellEnd"/>
            <w:r w:rsidRPr="00EE39B6">
              <w:rPr>
                <w:rFonts w:ascii="Calibri" w:hAnsi="Calibri" w:cs="Calibri"/>
              </w:rPr>
              <w:t xml:space="preserve"> </w:t>
            </w:r>
            <w:proofErr w:type="spellStart"/>
            <w:r w:rsidRPr="00EE39B6">
              <w:rPr>
                <w:rFonts w:ascii="Calibri" w:hAnsi="Calibri" w:cs="Calibri"/>
              </w:rPr>
              <w:t>reo</w:t>
            </w:r>
            <w:proofErr w:type="spellEnd"/>
            <w:r w:rsidRPr="00EE39B6">
              <w:rPr>
                <w:rFonts w:ascii="Calibri" w:hAnsi="Calibri" w:cs="Calibri"/>
              </w:rPr>
              <w:t xml:space="preserve"> Māori version) with the aim to increase awareness of the Code and empower consumers to exercise their rights. (2024: over 4,000 views for </w:t>
            </w:r>
            <w:r w:rsidR="006D2958" w:rsidRPr="00EE39B6">
              <w:rPr>
                <w:rFonts w:ascii="Calibri" w:hAnsi="Calibri" w:cs="Calibri"/>
              </w:rPr>
              <w:t xml:space="preserve">the </w:t>
            </w:r>
            <w:r w:rsidRPr="00EE39B6">
              <w:rPr>
                <w:rFonts w:ascii="Calibri" w:hAnsi="Calibri" w:cs="Calibri"/>
              </w:rPr>
              <w:t xml:space="preserve">English version and 607 views for </w:t>
            </w:r>
            <w:r w:rsidR="006D2958" w:rsidRPr="00EE39B6">
              <w:rPr>
                <w:rFonts w:ascii="Calibri" w:hAnsi="Calibri" w:cs="Calibri"/>
              </w:rPr>
              <w:t xml:space="preserve">the </w:t>
            </w:r>
            <w:proofErr w:type="spellStart"/>
            <w:r w:rsidRPr="00EE39B6">
              <w:rPr>
                <w:rFonts w:ascii="Calibri" w:hAnsi="Calibri" w:cs="Calibri"/>
              </w:rPr>
              <w:t>te</w:t>
            </w:r>
            <w:proofErr w:type="spellEnd"/>
            <w:r w:rsidRPr="00EE39B6">
              <w:rPr>
                <w:rFonts w:ascii="Calibri" w:hAnsi="Calibri" w:cs="Calibri"/>
              </w:rPr>
              <w:t xml:space="preserve"> </w:t>
            </w:r>
            <w:proofErr w:type="spellStart"/>
            <w:r w:rsidRPr="00EE39B6">
              <w:rPr>
                <w:rFonts w:ascii="Calibri" w:hAnsi="Calibri" w:cs="Calibri"/>
              </w:rPr>
              <w:t>reo</w:t>
            </w:r>
            <w:proofErr w:type="spellEnd"/>
            <w:r w:rsidRPr="00EE39B6">
              <w:rPr>
                <w:rFonts w:ascii="Calibri" w:hAnsi="Calibri" w:cs="Calibri"/>
              </w:rPr>
              <w:t xml:space="preserve"> Māori version.</w:t>
            </w:r>
          </w:p>
          <w:p w14:paraId="33533273" w14:textId="36DC48FB" w:rsidR="00E97AAC" w:rsidRPr="00EE39B6" w:rsidRDefault="00E97AAC" w:rsidP="00E97AAC">
            <w:pPr>
              <w:spacing w:after="0"/>
              <w:jc w:val="left"/>
              <w:rPr>
                <w:rFonts w:ascii="Calibri" w:hAnsi="Calibri" w:cs="Calibri"/>
              </w:rPr>
            </w:pPr>
          </w:p>
        </w:tc>
      </w:tr>
    </w:tbl>
    <w:p w14:paraId="33F102EC" w14:textId="7FB5992F" w:rsidR="003B22F5" w:rsidRPr="00EE39B6" w:rsidRDefault="003B22F5" w:rsidP="008E478B">
      <w:pPr>
        <w:pStyle w:val="Bullets"/>
        <w:numPr>
          <w:ilvl w:val="0"/>
          <w:numId w:val="0"/>
        </w:numPr>
        <w:spacing w:before="120" w:after="0"/>
        <w:contextualSpacing/>
        <w:rPr>
          <w:rFonts w:ascii="Calibri" w:hAnsi="Calibri" w:cs="Calibri"/>
          <w:sz w:val="16"/>
          <w:szCs w:val="16"/>
          <w:highlight w:val="yellow"/>
        </w:rPr>
      </w:pPr>
      <w:r w:rsidRPr="00EE39B6">
        <w:rPr>
          <w:rFonts w:ascii="Calibri" w:hAnsi="Calibri" w:cs="Calibri"/>
          <w:sz w:val="16"/>
          <w:szCs w:val="16"/>
          <w:highlight w:val="yellow"/>
        </w:rPr>
        <w:br w:type="page"/>
      </w:r>
    </w:p>
    <w:p w14:paraId="015B22C4" w14:textId="7DB169B7" w:rsidR="008D219C" w:rsidRPr="00EE39B6" w:rsidRDefault="003B22F5" w:rsidP="00E040EE">
      <w:pPr>
        <w:pStyle w:val="OutputClassTable"/>
        <w:rPr>
          <w:color w:val="000000" w:themeColor="text1"/>
        </w:rPr>
      </w:pPr>
      <w:bookmarkStart w:id="43" w:name="_Toc101344205"/>
      <w:bookmarkStart w:id="44" w:name="_Toc233272795"/>
      <w:r w:rsidRPr="00EE39B6">
        <w:rPr>
          <w:color w:val="000000" w:themeColor="text1"/>
        </w:rPr>
        <w:lastRenderedPageBreak/>
        <w:t xml:space="preserve">Output </w:t>
      </w:r>
      <w:r w:rsidR="004E3562" w:rsidRPr="00EE39B6">
        <w:rPr>
          <w:color w:val="000000" w:themeColor="text1"/>
        </w:rPr>
        <w:t>c</w:t>
      </w:r>
      <w:r w:rsidRPr="00EE39B6">
        <w:rPr>
          <w:color w:val="000000" w:themeColor="text1"/>
        </w:rPr>
        <w:t xml:space="preserve">lass 3 </w:t>
      </w:r>
      <w:r w:rsidR="004E3562" w:rsidRPr="00EE39B6">
        <w:rPr>
          <w:color w:val="000000" w:themeColor="text1"/>
        </w:rPr>
        <w:t>–</w:t>
      </w:r>
      <w:r w:rsidRPr="00EE39B6">
        <w:rPr>
          <w:color w:val="000000" w:themeColor="text1"/>
        </w:rPr>
        <w:t xml:space="preserve"> </w:t>
      </w:r>
      <w:r w:rsidR="004E3562" w:rsidRPr="00EE39B6">
        <w:rPr>
          <w:color w:val="000000" w:themeColor="text1"/>
        </w:rPr>
        <w:t>s</w:t>
      </w:r>
      <w:r w:rsidR="00D45738" w:rsidRPr="00EE39B6">
        <w:rPr>
          <w:color w:val="000000" w:themeColor="text1"/>
        </w:rPr>
        <w:t xml:space="preserve">ystem </w:t>
      </w:r>
      <w:r w:rsidR="000F00CE" w:rsidRPr="00EE39B6">
        <w:rPr>
          <w:color w:val="000000" w:themeColor="text1"/>
        </w:rPr>
        <w:t xml:space="preserve">monitoring and </w:t>
      </w:r>
      <w:r w:rsidR="00D45738" w:rsidRPr="00EE39B6">
        <w:rPr>
          <w:color w:val="000000" w:themeColor="text1"/>
        </w:rPr>
        <w:t>impact</w:t>
      </w:r>
      <w:bookmarkEnd w:id="43"/>
      <w:bookmarkEnd w:id="44"/>
    </w:p>
    <w:p w14:paraId="4009DBC5" w14:textId="6A120DDF" w:rsidR="003B22F5" w:rsidRPr="00EE39B6" w:rsidRDefault="008D219C" w:rsidP="00E76847">
      <w:r w:rsidRPr="00EE39B6">
        <w:t xml:space="preserve">To </w:t>
      </w:r>
      <w:r w:rsidR="007127A0" w:rsidRPr="00EE39B6">
        <w:t xml:space="preserve">contribute to improving </w:t>
      </w:r>
      <w:r w:rsidR="00D0442B" w:rsidRPr="00EE39B6">
        <w:t xml:space="preserve">the </w:t>
      </w:r>
      <w:r w:rsidR="007127A0" w:rsidRPr="00EE39B6">
        <w:t>quality and safety of health and disability services.</w:t>
      </w:r>
    </w:p>
    <w:tbl>
      <w:tblPr>
        <w:tblW w:w="1463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03"/>
        <w:gridCol w:w="3714"/>
        <w:gridCol w:w="3544"/>
        <w:gridCol w:w="3969"/>
      </w:tblGrid>
      <w:tr w:rsidR="0009081F" w:rsidRPr="00EE39B6" w14:paraId="369F621C" w14:textId="77777777" w:rsidTr="1F1DB72A">
        <w:trPr>
          <w:tblHeader/>
        </w:trPr>
        <w:tc>
          <w:tcPr>
            <w:tcW w:w="146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D4B4" w:themeFill="accent6" w:themeFillTint="66"/>
            <w:hideMark/>
          </w:tcPr>
          <w:p w14:paraId="5540EBB5" w14:textId="661E56E4" w:rsidR="003B22F5" w:rsidRPr="00EE39B6" w:rsidRDefault="00505AA0" w:rsidP="00280406">
            <w:pPr>
              <w:spacing w:after="0"/>
              <w:jc w:val="center"/>
              <w:rPr>
                <w:rFonts w:ascii="Calibri" w:hAnsi="Calibri" w:cs="Calibri"/>
                <w:b/>
              </w:rPr>
            </w:pPr>
            <w:r w:rsidRPr="00EE39B6">
              <w:rPr>
                <w:rFonts w:ascii="Calibri" w:hAnsi="Calibri" w:cs="Calibri"/>
                <w:b/>
              </w:rPr>
              <w:t>Output 3</w:t>
            </w:r>
            <w:r w:rsidR="00280406" w:rsidRPr="00EE39B6">
              <w:rPr>
                <w:rFonts w:ascii="Calibri" w:hAnsi="Calibri" w:cs="Calibri"/>
                <w:b/>
              </w:rPr>
              <w:t xml:space="preserve"> </w:t>
            </w:r>
            <w:r w:rsidR="00E823D4" w:rsidRPr="00EE39B6">
              <w:rPr>
                <w:rFonts w:ascii="Calibri" w:hAnsi="Calibri" w:cs="Calibri"/>
                <w:b/>
              </w:rPr>
              <w:t xml:space="preserve">— </w:t>
            </w:r>
            <w:r w:rsidR="00280406" w:rsidRPr="00EE39B6">
              <w:rPr>
                <w:rFonts w:ascii="Calibri" w:hAnsi="Calibri" w:cs="Calibri"/>
                <w:b/>
              </w:rPr>
              <w:t xml:space="preserve">System </w:t>
            </w:r>
            <w:r w:rsidR="00D0442B" w:rsidRPr="00EE39B6">
              <w:rPr>
                <w:rFonts w:ascii="Calibri" w:hAnsi="Calibri" w:cs="Calibri"/>
                <w:b/>
              </w:rPr>
              <w:t>I</w:t>
            </w:r>
            <w:r w:rsidR="00280406" w:rsidRPr="00EE39B6">
              <w:rPr>
                <w:rFonts w:ascii="Calibri" w:hAnsi="Calibri" w:cs="Calibri"/>
                <w:b/>
              </w:rPr>
              <w:t>mpact</w:t>
            </w:r>
          </w:p>
        </w:tc>
      </w:tr>
      <w:tr w:rsidR="00B40FFD" w:rsidRPr="00EE39B6" w14:paraId="2CA48052" w14:textId="77777777" w:rsidTr="1F1DB72A">
        <w:trPr>
          <w:trHeight w:val="285"/>
          <w:tblHeader/>
        </w:trPr>
        <w:tc>
          <w:tcPr>
            <w:tcW w:w="3403" w:type="dxa"/>
            <w:vMerge w:val="restart"/>
            <w:tcBorders>
              <w:top w:val="single" w:sz="4" w:space="0" w:color="000000" w:themeColor="text1"/>
              <w:left w:val="single" w:sz="4" w:space="0" w:color="000000" w:themeColor="text1"/>
              <w:right w:val="single" w:sz="4" w:space="0" w:color="000000" w:themeColor="text1"/>
            </w:tcBorders>
            <w:shd w:val="clear" w:color="auto" w:fill="C6D9F1" w:themeFill="text2" w:themeFillTint="33"/>
            <w:vAlign w:val="center"/>
            <w:hideMark/>
          </w:tcPr>
          <w:p w14:paraId="3F6D28D8" w14:textId="77777777" w:rsidR="00A558A7" w:rsidRPr="00EE39B6" w:rsidRDefault="00A558A7" w:rsidP="00A558A7">
            <w:pPr>
              <w:spacing w:after="0"/>
              <w:jc w:val="center"/>
              <w:rPr>
                <w:rFonts w:ascii="Calibri" w:hAnsi="Calibri" w:cs="Calibri"/>
                <w:b/>
              </w:rPr>
            </w:pPr>
            <w:r w:rsidRPr="00EE39B6">
              <w:rPr>
                <w:rFonts w:ascii="Calibri" w:hAnsi="Calibri" w:cs="Calibri"/>
                <w:b/>
              </w:rPr>
              <w:t>Contribution to</w:t>
            </w:r>
          </w:p>
          <w:p w14:paraId="1B83A078" w14:textId="59C4AF39" w:rsidR="003B22F5" w:rsidRPr="00EE39B6" w:rsidRDefault="00A558A7" w:rsidP="00A558A7">
            <w:pPr>
              <w:spacing w:after="0"/>
              <w:jc w:val="center"/>
              <w:rPr>
                <w:rFonts w:ascii="Calibri" w:hAnsi="Calibri" w:cs="Calibri"/>
                <w:b/>
              </w:rPr>
            </w:pPr>
            <w:r w:rsidRPr="00EE39B6">
              <w:rPr>
                <w:rFonts w:ascii="Calibri" w:hAnsi="Calibri" w:cs="Calibri"/>
                <w:b/>
              </w:rPr>
              <w:t>Strategic Objectives</w:t>
            </w:r>
          </w:p>
        </w:tc>
        <w:tc>
          <w:tcPr>
            <w:tcW w:w="1122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vAlign w:val="center"/>
            <w:hideMark/>
          </w:tcPr>
          <w:p w14:paraId="23AFDC55" w14:textId="77777777" w:rsidR="003B22F5" w:rsidRPr="00EE39B6" w:rsidRDefault="003B22F5" w:rsidP="003A457B">
            <w:pPr>
              <w:spacing w:after="0"/>
              <w:jc w:val="center"/>
              <w:rPr>
                <w:rFonts w:ascii="Calibri" w:hAnsi="Calibri" w:cs="Calibri"/>
                <w:b/>
              </w:rPr>
            </w:pPr>
            <w:r w:rsidRPr="00EE39B6">
              <w:rPr>
                <w:rFonts w:ascii="Calibri" w:hAnsi="Calibri" w:cs="Calibri"/>
                <w:b/>
              </w:rPr>
              <w:t>Performance Measures</w:t>
            </w:r>
          </w:p>
        </w:tc>
      </w:tr>
      <w:tr w:rsidR="0009081F" w:rsidRPr="00EE39B6" w14:paraId="05EFBC59" w14:textId="77777777" w:rsidTr="00B1466B">
        <w:trPr>
          <w:trHeight w:val="285"/>
          <w:tblHeader/>
        </w:trPr>
        <w:tc>
          <w:tcPr>
            <w:tcW w:w="3403" w:type="dxa"/>
            <w:vMerge/>
            <w:vAlign w:val="center"/>
            <w:hideMark/>
          </w:tcPr>
          <w:p w14:paraId="3DDBA2A8" w14:textId="77777777" w:rsidR="003B22F5" w:rsidRPr="00EE39B6" w:rsidRDefault="003B22F5" w:rsidP="003A457B">
            <w:pPr>
              <w:spacing w:after="0"/>
              <w:jc w:val="center"/>
              <w:rPr>
                <w:rFonts w:ascii="Calibri" w:hAnsi="Calibri" w:cs="Calibri"/>
                <w:b/>
              </w:rPr>
            </w:pPr>
          </w:p>
        </w:tc>
        <w:tc>
          <w:tcPr>
            <w:tcW w:w="37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vAlign w:val="center"/>
            <w:hideMark/>
          </w:tcPr>
          <w:p w14:paraId="2DFBCAD8" w14:textId="507C9331" w:rsidR="003B22F5" w:rsidRPr="00EE39B6" w:rsidRDefault="003B22F5" w:rsidP="002F2F38">
            <w:pPr>
              <w:keepNext/>
              <w:keepLines/>
              <w:spacing w:after="0"/>
              <w:jc w:val="center"/>
              <w:rPr>
                <w:rFonts w:ascii="Calibri" w:hAnsi="Calibri" w:cs="Calibri"/>
                <w:b/>
              </w:rPr>
            </w:pPr>
            <w:r w:rsidRPr="00EE39B6">
              <w:rPr>
                <w:rFonts w:ascii="Calibri" w:hAnsi="Calibri" w:cs="Calibri"/>
                <w:b/>
              </w:rPr>
              <w:t>202</w:t>
            </w:r>
            <w:r w:rsidR="00C06963" w:rsidRPr="00EE39B6">
              <w:rPr>
                <w:rFonts w:ascii="Calibri" w:hAnsi="Calibri" w:cs="Calibri"/>
                <w:b/>
              </w:rPr>
              <w:t>6</w:t>
            </w:r>
            <w:r w:rsidRPr="00EE39B6">
              <w:rPr>
                <w:rFonts w:ascii="Calibri" w:hAnsi="Calibri" w:cs="Calibri"/>
                <w:b/>
              </w:rPr>
              <w:t>/2</w:t>
            </w:r>
            <w:r w:rsidR="00C06963" w:rsidRPr="00EE39B6">
              <w:rPr>
                <w:rFonts w:ascii="Calibri" w:hAnsi="Calibri" w:cs="Calibri"/>
                <w:b/>
              </w:rPr>
              <w:t>7</w:t>
            </w:r>
            <w:r w:rsidRPr="00EE39B6">
              <w:rPr>
                <w:rFonts w:ascii="Calibri" w:hAnsi="Calibri" w:cs="Calibri"/>
                <w:b/>
              </w:rPr>
              <w:t xml:space="preserve"> </w:t>
            </w:r>
            <w:r w:rsidR="009B0B69" w:rsidRPr="00EE39B6">
              <w:rPr>
                <w:rFonts w:ascii="Calibri" w:hAnsi="Calibri" w:cs="Calibri"/>
                <w:b/>
              </w:rPr>
              <w:t xml:space="preserve">SPE </w:t>
            </w:r>
            <w:r w:rsidRPr="00EE39B6">
              <w:rPr>
                <w:rFonts w:ascii="Calibri" w:hAnsi="Calibri" w:cs="Calibri"/>
                <w:b/>
              </w:rPr>
              <w:t>Target</w:t>
            </w:r>
            <w:r w:rsidR="00C959E3" w:rsidRPr="00EE39B6">
              <w:rPr>
                <w:rFonts w:ascii="Calibri" w:hAnsi="Calibri" w:cs="Calibri"/>
                <w:b/>
              </w:rPr>
              <w:t xml:space="preserve"> </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vAlign w:val="center"/>
            <w:hideMark/>
          </w:tcPr>
          <w:p w14:paraId="2FA182B5" w14:textId="2A3BCC58" w:rsidR="003B22F5" w:rsidRPr="00EE39B6" w:rsidRDefault="00B1466B" w:rsidP="003A457B">
            <w:pPr>
              <w:keepNext/>
              <w:keepLines/>
              <w:spacing w:after="0"/>
              <w:jc w:val="center"/>
              <w:rPr>
                <w:rFonts w:ascii="Calibri" w:hAnsi="Calibri" w:cs="Calibri"/>
                <w:b/>
              </w:rPr>
            </w:pPr>
            <w:r w:rsidRPr="00EE39B6">
              <w:rPr>
                <w:rFonts w:ascii="Calibri" w:hAnsi="Calibri" w:cs="Calibri"/>
                <w:b/>
              </w:rPr>
              <w:t xml:space="preserve">2025/26 </w:t>
            </w:r>
            <w:r w:rsidR="009B0B69" w:rsidRPr="00EE39B6">
              <w:rPr>
                <w:rFonts w:ascii="Calibri" w:hAnsi="Calibri" w:cs="Calibri"/>
                <w:b/>
              </w:rPr>
              <w:t>SPE Targe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vAlign w:val="center"/>
            <w:hideMark/>
          </w:tcPr>
          <w:p w14:paraId="6220231B" w14:textId="4C166127" w:rsidR="003B22F5" w:rsidRPr="00EE39B6" w:rsidRDefault="00B1466B" w:rsidP="003A457B">
            <w:pPr>
              <w:keepNext/>
              <w:keepLines/>
              <w:spacing w:after="0"/>
              <w:jc w:val="center"/>
              <w:rPr>
                <w:rFonts w:ascii="Calibri" w:hAnsi="Calibri" w:cs="Calibri"/>
                <w:b/>
              </w:rPr>
            </w:pPr>
            <w:r w:rsidRPr="00EE39B6">
              <w:rPr>
                <w:rFonts w:ascii="Calibri" w:hAnsi="Calibri" w:cs="Calibri"/>
                <w:b/>
              </w:rPr>
              <w:t xml:space="preserve">2024/25 </w:t>
            </w:r>
            <w:r w:rsidR="003B22F5" w:rsidRPr="00EE39B6">
              <w:rPr>
                <w:rFonts w:ascii="Calibri" w:hAnsi="Calibri" w:cs="Calibri"/>
                <w:b/>
              </w:rPr>
              <w:t>Actual</w:t>
            </w:r>
          </w:p>
        </w:tc>
      </w:tr>
      <w:tr w:rsidR="00A368C8" w:rsidRPr="00EE39B6" w14:paraId="790D7588" w14:textId="77777777" w:rsidTr="1F1DB72A">
        <w:trPr>
          <w:trHeight w:val="1117"/>
        </w:trPr>
        <w:tc>
          <w:tcPr>
            <w:tcW w:w="3403" w:type="dxa"/>
          </w:tcPr>
          <w:p w14:paraId="52FAC016" w14:textId="5ECFE0EB" w:rsidR="007505B8" w:rsidRPr="00EE39B6" w:rsidRDefault="007505B8" w:rsidP="007505B8">
            <w:pPr>
              <w:spacing w:after="0"/>
              <w:jc w:val="left"/>
              <w:rPr>
                <w:rFonts w:ascii="Calibri" w:hAnsi="Calibri" w:cs="Calibri"/>
              </w:rPr>
            </w:pPr>
            <w:r w:rsidRPr="00EE39B6">
              <w:rPr>
                <w:rFonts w:ascii="Calibri" w:hAnsi="Calibri" w:cs="Calibri"/>
              </w:rPr>
              <w:t xml:space="preserve">Use HDC complaints management processes to facilitate quality improvement </w:t>
            </w:r>
            <w:r w:rsidRPr="00EE39B6">
              <w:rPr>
                <w:rFonts w:ascii="Calibri" w:hAnsi="Calibri" w:cs="Calibri"/>
                <w:i/>
              </w:rPr>
              <w:t xml:space="preserve">(which contributes to achievement of Strategic Objective </w:t>
            </w:r>
            <w:r w:rsidR="005A2250" w:rsidRPr="00EE39B6">
              <w:rPr>
                <w:rFonts w:ascii="Calibri" w:hAnsi="Calibri" w:cs="Calibri"/>
                <w:i/>
              </w:rPr>
              <w:t>4</w:t>
            </w:r>
            <w:r w:rsidRPr="00EE39B6">
              <w:rPr>
                <w:rFonts w:ascii="Calibri" w:hAnsi="Calibri" w:cs="Calibri"/>
                <w:i/>
              </w:rPr>
              <w:t>)</w:t>
            </w:r>
            <w:r w:rsidRPr="00EE39B6">
              <w:rPr>
                <w:rFonts w:ascii="Calibri" w:hAnsi="Calibri" w:cs="Calibri"/>
              </w:rPr>
              <w:t>.</w:t>
            </w:r>
          </w:p>
          <w:p w14:paraId="07381F32" w14:textId="77777777" w:rsidR="007505B8" w:rsidRPr="00EE39B6" w:rsidRDefault="007505B8" w:rsidP="007505B8">
            <w:pPr>
              <w:spacing w:after="0"/>
              <w:jc w:val="left"/>
              <w:rPr>
                <w:rFonts w:ascii="Calibri" w:hAnsi="Calibri" w:cs="Calibri"/>
              </w:rPr>
            </w:pPr>
          </w:p>
          <w:p w14:paraId="39D010F6" w14:textId="4684EB03" w:rsidR="007505B8" w:rsidRPr="00EE39B6" w:rsidRDefault="007505B8" w:rsidP="007505B8">
            <w:pPr>
              <w:spacing w:after="0"/>
              <w:jc w:val="left"/>
              <w:rPr>
                <w:rFonts w:ascii="Calibri" w:hAnsi="Calibri" w:cs="Calibri"/>
              </w:rPr>
            </w:pPr>
          </w:p>
        </w:tc>
        <w:tc>
          <w:tcPr>
            <w:tcW w:w="3714" w:type="dxa"/>
          </w:tcPr>
          <w:p w14:paraId="1DF15671" w14:textId="229FB3B9" w:rsidR="007505B8" w:rsidRPr="00EE39B6" w:rsidRDefault="007505B8" w:rsidP="007505B8">
            <w:pPr>
              <w:spacing w:after="0"/>
              <w:jc w:val="left"/>
              <w:rPr>
                <w:rFonts w:ascii="Calibri" w:hAnsi="Calibri" w:cs="Calibri"/>
              </w:rPr>
            </w:pPr>
            <w:r w:rsidRPr="00EE39B6">
              <w:rPr>
                <w:rFonts w:ascii="Calibri" w:hAnsi="Calibri" w:cs="Calibri"/>
              </w:rPr>
              <w:t xml:space="preserve">Make recommendations to improve </w:t>
            </w:r>
            <w:r w:rsidR="00D0442B" w:rsidRPr="00EE39B6">
              <w:rPr>
                <w:rFonts w:ascii="Calibri" w:hAnsi="Calibri" w:cs="Calibri"/>
              </w:rPr>
              <w:t xml:space="preserve">the </w:t>
            </w:r>
            <w:r w:rsidRPr="00EE39B6">
              <w:rPr>
                <w:rFonts w:ascii="Calibri" w:hAnsi="Calibri" w:cs="Calibri"/>
              </w:rPr>
              <w:t>quality of services, and monitor compliance with the implementation of recommendations by providers:</w:t>
            </w:r>
          </w:p>
          <w:p w14:paraId="7937860F" w14:textId="77777777" w:rsidR="007505B8" w:rsidRPr="00EE39B6" w:rsidRDefault="007505B8" w:rsidP="007505B8">
            <w:pPr>
              <w:spacing w:after="0"/>
              <w:jc w:val="left"/>
              <w:rPr>
                <w:rFonts w:ascii="Calibri" w:hAnsi="Calibri" w:cs="Calibri"/>
              </w:rPr>
            </w:pPr>
          </w:p>
          <w:p w14:paraId="7E27809C" w14:textId="482FDCE5" w:rsidR="007505B8" w:rsidRPr="00EE39B6" w:rsidRDefault="007505B8" w:rsidP="00F35173">
            <w:pPr>
              <w:pStyle w:val="ListParagraph"/>
              <w:numPr>
                <w:ilvl w:val="0"/>
                <w:numId w:val="6"/>
              </w:numPr>
              <w:tabs>
                <w:tab w:val="left" w:pos="391"/>
              </w:tabs>
              <w:spacing w:after="0"/>
              <w:ind w:left="333" w:hanging="333"/>
              <w:contextualSpacing w:val="0"/>
              <w:jc w:val="left"/>
              <w:rPr>
                <w:rFonts w:ascii="Calibri" w:hAnsi="Calibri" w:cs="Calibri"/>
              </w:rPr>
            </w:pPr>
            <w:r w:rsidRPr="00EE39B6">
              <w:rPr>
                <w:rFonts w:ascii="Calibri" w:hAnsi="Calibri" w:cs="Calibri"/>
              </w:rPr>
              <w:t xml:space="preserve">Providers make quality improvements </w:t>
            </w:r>
            <w:proofErr w:type="gramStart"/>
            <w:r w:rsidRPr="00EE39B6">
              <w:rPr>
                <w:rFonts w:ascii="Calibri" w:hAnsi="Calibri" w:cs="Calibri"/>
              </w:rPr>
              <w:t>as a result of</w:t>
            </w:r>
            <w:proofErr w:type="gramEnd"/>
            <w:r w:rsidRPr="00EE39B6">
              <w:rPr>
                <w:rFonts w:ascii="Calibri" w:hAnsi="Calibri" w:cs="Calibri"/>
              </w:rPr>
              <w:t xml:space="preserve"> HDC recommendations. </w:t>
            </w:r>
            <w:r w:rsidRPr="00EE39B6">
              <w:rPr>
                <w:rFonts w:ascii="Calibri" w:eastAsiaTheme="minorHAnsi" w:hAnsi="Calibri" w:cs="Calibri"/>
              </w:rPr>
              <w:t>Verify provider’s compliance with HDC’s quality improvement recommendations, with a target of 9</w:t>
            </w:r>
            <w:r w:rsidR="00B21446" w:rsidRPr="00EE39B6">
              <w:rPr>
                <w:rFonts w:ascii="Calibri" w:eastAsiaTheme="minorHAnsi" w:hAnsi="Calibri" w:cs="Calibri"/>
              </w:rPr>
              <w:t>0</w:t>
            </w:r>
            <w:r w:rsidRPr="00EE39B6">
              <w:rPr>
                <w:rFonts w:ascii="Calibri" w:eastAsiaTheme="minorHAnsi" w:hAnsi="Calibri" w:cs="Calibri"/>
              </w:rPr>
              <w:t>% compliance</w:t>
            </w:r>
            <w:r w:rsidR="006F37B5" w:rsidRPr="00EE39B6">
              <w:rPr>
                <w:rFonts w:ascii="Calibri" w:eastAsiaTheme="minorHAnsi" w:hAnsi="Calibri" w:cs="Calibri"/>
              </w:rPr>
              <w:t>.</w:t>
            </w:r>
          </w:p>
        </w:tc>
        <w:tc>
          <w:tcPr>
            <w:tcW w:w="3544" w:type="dxa"/>
          </w:tcPr>
          <w:p w14:paraId="68DF14B8" w14:textId="0EF3C658" w:rsidR="00F7074B" w:rsidRPr="00EE39B6" w:rsidRDefault="00F7074B" w:rsidP="00F7074B">
            <w:pPr>
              <w:spacing w:after="0"/>
              <w:jc w:val="left"/>
              <w:rPr>
                <w:rFonts w:ascii="Calibri" w:hAnsi="Calibri" w:cs="Calibri"/>
              </w:rPr>
            </w:pPr>
            <w:r w:rsidRPr="00EE39B6">
              <w:rPr>
                <w:rFonts w:ascii="Calibri" w:hAnsi="Calibri" w:cs="Calibri"/>
              </w:rPr>
              <w:t xml:space="preserve">Make recommendations to improve </w:t>
            </w:r>
            <w:r w:rsidR="006F37B5" w:rsidRPr="00EE39B6">
              <w:rPr>
                <w:rFonts w:ascii="Calibri" w:hAnsi="Calibri" w:cs="Calibri"/>
              </w:rPr>
              <w:t xml:space="preserve">the </w:t>
            </w:r>
            <w:r w:rsidRPr="00EE39B6">
              <w:rPr>
                <w:rFonts w:ascii="Calibri" w:hAnsi="Calibri" w:cs="Calibri"/>
              </w:rPr>
              <w:t>quality of services, and monitor compliance with the implementation of recommendations by providers:</w:t>
            </w:r>
          </w:p>
          <w:p w14:paraId="512AC49D" w14:textId="77777777" w:rsidR="00F7074B" w:rsidRPr="00EE39B6" w:rsidRDefault="00F7074B" w:rsidP="00F7074B">
            <w:pPr>
              <w:spacing w:after="0"/>
              <w:jc w:val="left"/>
              <w:rPr>
                <w:rFonts w:ascii="Calibri" w:hAnsi="Calibri" w:cs="Calibri"/>
              </w:rPr>
            </w:pPr>
          </w:p>
          <w:p w14:paraId="49C79E98" w14:textId="64DCD1F6" w:rsidR="007505B8" w:rsidRPr="00EE39B6" w:rsidRDefault="00F7074B" w:rsidP="00E76847">
            <w:pPr>
              <w:pStyle w:val="ListParagraph"/>
              <w:numPr>
                <w:ilvl w:val="0"/>
                <w:numId w:val="6"/>
              </w:numPr>
              <w:tabs>
                <w:tab w:val="left" w:pos="391"/>
              </w:tabs>
              <w:spacing w:after="0"/>
              <w:ind w:left="333" w:hanging="333"/>
              <w:contextualSpacing w:val="0"/>
              <w:jc w:val="left"/>
              <w:rPr>
                <w:rFonts w:ascii="Calibri" w:eastAsiaTheme="minorHAnsi" w:hAnsi="Calibri" w:cs="Calibri"/>
              </w:rPr>
            </w:pPr>
            <w:r w:rsidRPr="00EE39B6">
              <w:rPr>
                <w:rFonts w:ascii="Calibri" w:hAnsi="Calibri" w:cs="Calibri"/>
              </w:rPr>
              <w:t xml:space="preserve">Providers make quality improvements </w:t>
            </w:r>
            <w:proofErr w:type="gramStart"/>
            <w:r w:rsidRPr="00EE39B6">
              <w:rPr>
                <w:rFonts w:ascii="Calibri" w:hAnsi="Calibri" w:cs="Calibri"/>
              </w:rPr>
              <w:t>as a result of</w:t>
            </w:r>
            <w:proofErr w:type="gramEnd"/>
            <w:r w:rsidRPr="00EE39B6">
              <w:rPr>
                <w:rFonts w:ascii="Calibri" w:hAnsi="Calibri" w:cs="Calibri"/>
              </w:rPr>
              <w:t xml:space="preserve"> HDC recommendations. </w:t>
            </w:r>
            <w:r w:rsidRPr="00EE39B6">
              <w:rPr>
                <w:rFonts w:ascii="Calibri" w:eastAsiaTheme="minorHAnsi" w:hAnsi="Calibri" w:cs="Calibri"/>
              </w:rPr>
              <w:t>Verify provider’s compliance with HDC’s quality improvement recommendations, with a target of 90%</w:t>
            </w:r>
            <w:r w:rsidRPr="00EE39B6">
              <w:rPr>
                <w:rStyle w:val="FootnoteReference"/>
                <w:rFonts w:ascii="Calibri" w:eastAsiaTheme="minorHAnsi" w:hAnsi="Calibri" w:cs="Calibri"/>
              </w:rPr>
              <w:footnoteReference w:id="10"/>
            </w:r>
            <w:r w:rsidRPr="00EE39B6">
              <w:rPr>
                <w:rFonts w:ascii="Calibri" w:eastAsiaTheme="minorHAnsi" w:hAnsi="Calibri" w:cs="Calibri"/>
              </w:rPr>
              <w:t xml:space="preserve"> compliance</w:t>
            </w:r>
            <w:r w:rsidR="006F37B5" w:rsidRPr="00EE39B6">
              <w:rPr>
                <w:rFonts w:ascii="Calibri" w:eastAsiaTheme="minorHAnsi" w:hAnsi="Calibri" w:cs="Calibri"/>
              </w:rPr>
              <w:t>.</w:t>
            </w:r>
          </w:p>
          <w:p w14:paraId="4C7DD94E" w14:textId="70C598D8" w:rsidR="00F7074B" w:rsidRPr="00EE39B6" w:rsidRDefault="00F7074B" w:rsidP="00F7074B">
            <w:pPr>
              <w:spacing w:after="0"/>
              <w:jc w:val="left"/>
              <w:rPr>
                <w:rFonts w:ascii="Calibri" w:hAnsi="Calibri" w:cs="Calibri"/>
              </w:rPr>
            </w:pPr>
          </w:p>
        </w:tc>
        <w:tc>
          <w:tcPr>
            <w:tcW w:w="3969" w:type="dxa"/>
          </w:tcPr>
          <w:p w14:paraId="5F94DB90" w14:textId="77777777" w:rsidR="00C1769E" w:rsidRPr="00EE39B6" w:rsidRDefault="00C06963" w:rsidP="007505B8">
            <w:pPr>
              <w:spacing w:after="0"/>
              <w:jc w:val="left"/>
              <w:rPr>
                <w:rFonts w:ascii="Calibri" w:hAnsi="Calibri" w:cs="Calibri"/>
              </w:rPr>
            </w:pPr>
            <w:r w:rsidRPr="00EE39B6">
              <w:rPr>
                <w:rFonts w:ascii="Calibri" w:hAnsi="Calibri" w:cs="Calibri"/>
              </w:rPr>
              <w:t>During the year ended 30 June 2025, a total of 757 recommendations made across 332 complaints had been reviewed, of which:</w:t>
            </w:r>
          </w:p>
          <w:p w14:paraId="7642F163" w14:textId="7DB338BE" w:rsidR="00EC45BE" w:rsidRPr="00EE39B6" w:rsidRDefault="00EC45BE" w:rsidP="007505B8">
            <w:pPr>
              <w:spacing w:after="0"/>
              <w:jc w:val="left"/>
              <w:rPr>
                <w:rFonts w:ascii="Calibri" w:hAnsi="Calibri" w:cs="Calibri"/>
              </w:rPr>
            </w:pPr>
          </w:p>
          <w:p w14:paraId="5341DE3F" w14:textId="77777777" w:rsidR="00C1769E" w:rsidRPr="00EE39B6" w:rsidRDefault="00C06963" w:rsidP="00C06963">
            <w:pPr>
              <w:pStyle w:val="ListParagraph"/>
              <w:numPr>
                <w:ilvl w:val="1"/>
                <w:numId w:val="24"/>
              </w:numPr>
              <w:spacing w:after="0"/>
              <w:ind w:left="317"/>
              <w:jc w:val="left"/>
              <w:rPr>
                <w:rFonts w:ascii="Calibri" w:hAnsi="Calibri" w:cs="Calibri"/>
              </w:rPr>
            </w:pPr>
            <w:r w:rsidRPr="00EE39B6">
              <w:rPr>
                <w:rFonts w:ascii="Calibri" w:hAnsi="Calibri" w:cs="Calibri"/>
              </w:rPr>
              <w:t>91.3% had been fully complied with</w:t>
            </w:r>
            <w:r w:rsidR="00E6376F" w:rsidRPr="00EE39B6">
              <w:rPr>
                <w:rFonts w:ascii="Calibri" w:hAnsi="Calibri" w:cs="Calibri"/>
              </w:rPr>
              <w:t>.</w:t>
            </w:r>
          </w:p>
          <w:p w14:paraId="13067043" w14:textId="57C2479B" w:rsidR="007505B8" w:rsidRPr="00EE39B6" w:rsidRDefault="007505B8" w:rsidP="00E6376F">
            <w:pPr>
              <w:spacing w:after="0"/>
              <w:jc w:val="left"/>
              <w:rPr>
                <w:rFonts w:ascii="Calibri" w:hAnsi="Calibri" w:cs="Calibri"/>
              </w:rPr>
            </w:pPr>
          </w:p>
        </w:tc>
      </w:tr>
      <w:tr w:rsidR="00A368C8" w:rsidRPr="00EE39B6" w14:paraId="789F3E6D" w14:textId="77777777" w:rsidTr="1F1DB72A">
        <w:trPr>
          <w:trHeight w:val="1068"/>
        </w:trPr>
        <w:tc>
          <w:tcPr>
            <w:tcW w:w="3403" w:type="dxa"/>
          </w:tcPr>
          <w:p w14:paraId="29436233" w14:textId="33ECBD17" w:rsidR="007505B8" w:rsidRPr="00EE39B6" w:rsidRDefault="479BCCCA" w:rsidP="007505B8">
            <w:pPr>
              <w:spacing w:after="0"/>
              <w:jc w:val="left"/>
              <w:rPr>
                <w:rFonts w:ascii="Calibri" w:hAnsi="Calibri" w:cs="Calibri"/>
              </w:rPr>
            </w:pPr>
            <w:r w:rsidRPr="00EE39B6">
              <w:rPr>
                <w:rFonts w:ascii="Calibri" w:hAnsi="Calibri" w:cs="Calibri"/>
              </w:rPr>
              <w:t xml:space="preserve">Engage with key sector stakeholders to promote the Code, share intelligence and insights relating to complaint trends, and collaborate on issues of shared concern </w:t>
            </w:r>
            <w:r w:rsidRPr="00EE39B6">
              <w:rPr>
                <w:rFonts w:ascii="Calibri" w:hAnsi="Calibri" w:cs="Calibri"/>
                <w:i/>
              </w:rPr>
              <w:t>(which contributes to achievement of Strategic Objectiv</w:t>
            </w:r>
            <w:r w:rsidR="00A65381" w:rsidRPr="00EE39B6">
              <w:rPr>
                <w:rFonts w:ascii="Calibri" w:hAnsi="Calibri" w:cs="Calibri"/>
                <w:i/>
              </w:rPr>
              <w:t>es 2 &amp; 4</w:t>
            </w:r>
            <w:r w:rsidRPr="00EE39B6">
              <w:rPr>
                <w:rFonts w:ascii="Calibri" w:hAnsi="Calibri" w:cs="Calibri"/>
                <w:i/>
              </w:rPr>
              <w:t>)</w:t>
            </w:r>
            <w:r w:rsidRPr="00EE39B6">
              <w:rPr>
                <w:rFonts w:ascii="Calibri" w:hAnsi="Calibri" w:cs="Calibri"/>
              </w:rPr>
              <w:t>.</w:t>
            </w:r>
          </w:p>
        </w:tc>
        <w:tc>
          <w:tcPr>
            <w:tcW w:w="3714" w:type="dxa"/>
          </w:tcPr>
          <w:p w14:paraId="3B806DFD" w14:textId="3B2C1DD3" w:rsidR="007505B8" w:rsidRPr="00EE39B6" w:rsidRDefault="00F24526" w:rsidP="00CD6E94">
            <w:pPr>
              <w:spacing w:after="0"/>
              <w:jc w:val="left"/>
              <w:rPr>
                <w:rFonts w:ascii="Calibri" w:hAnsi="Calibri" w:cs="Calibri"/>
              </w:rPr>
            </w:pPr>
            <w:r w:rsidRPr="00EE39B6">
              <w:rPr>
                <w:rFonts w:ascii="Calibri" w:hAnsi="Calibri" w:cs="Calibri"/>
              </w:rPr>
              <w:t>Report on the themes in complaints and make associated recommendations</w:t>
            </w:r>
            <w:r w:rsidR="00D443BE" w:rsidRPr="00EE39B6">
              <w:rPr>
                <w:rFonts w:ascii="Calibri" w:hAnsi="Calibri" w:cs="Calibri"/>
              </w:rPr>
              <w:t xml:space="preserve"> and suggestions</w:t>
            </w:r>
            <w:r w:rsidRPr="00EE39B6">
              <w:rPr>
                <w:rFonts w:ascii="Calibri" w:hAnsi="Calibri" w:cs="Calibri"/>
              </w:rPr>
              <w:t xml:space="preserve"> </w:t>
            </w:r>
            <w:r w:rsidR="000F57A8" w:rsidRPr="00EE39B6">
              <w:rPr>
                <w:rFonts w:ascii="Calibri" w:hAnsi="Calibri" w:cs="Calibri"/>
              </w:rPr>
              <w:t>to improve quality of care</w:t>
            </w:r>
            <w:r w:rsidR="00D443BE" w:rsidRPr="00EE39B6">
              <w:rPr>
                <w:rFonts w:ascii="Calibri" w:hAnsi="Calibri" w:cs="Calibri"/>
              </w:rPr>
              <w:t>. Publish two thematic reports.</w:t>
            </w:r>
            <w:r w:rsidR="00D51651" w:rsidRPr="00EE39B6">
              <w:rPr>
                <w:rStyle w:val="FootnoteReference"/>
                <w:rFonts w:ascii="Calibri" w:hAnsi="Calibri"/>
              </w:rPr>
              <w:footnoteReference w:id="11"/>
            </w:r>
          </w:p>
        </w:tc>
        <w:tc>
          <w:tcPr>
            <w:tcW w:w="3544" w:type="dxa"/>
          </w:tcPr>
          <w:p w14:paraId="62CC4D0C" w14:textId="28CA2A67" w:rsidR="007505B8" w:rsidRPr="00EE39B6" w:rsidRDefault="00F7074B" w:rsidP="00CD6E94">
            <w:pPr>
              <w:spacing w:after="0"/>
              <w:jc w:val="left"/>
              <w:rPr>
                <w:rFonts w:ascii="Calibri" w:hAnsi="Calibri" w:cs="Calibri"/>
              </w:rPr>
            </w:pPr>
            <w:r w:rsidRPr="00EE39B6">
              <w:rPr>
                <w:rFonts w:ascii="Calibri" w:hAnsi="Calibri" w:cs="Calibri"/>
              </w:rPr>
              <w:t>Provide briefings and raise issues or make recommendations, suggestions, or submissions to any person or organisation in relation to the Code and/or trends identified through complaints. Report on activity.</w:t>
            </w:r>
          </w:p>
        </w:tc>
        <w:tc>
          <w:tcPr>
            <w:tcW w:w="3969" w:type="dxa"/>
          </w:tcPr>
          <w:p w14:paraId="6BE7B5F3" w14:textId="77777777" w:rsidR="00C1769E" w:rsidRPr="00EE39B6" w:rsidRDefault="00C06963" w:rsidP="00CD6E94">
            <w:pPr>
              <w:spacing w:after="0"/>
              <w:jc w:val="left"/>
              <w:rPr>
                <w:rFonts w:ascii="Calibri" w:hAnsi="Calibri" w:cs="Calibri"/>
              </w:rPr>
            </w:pPr>
            <w:r w:rsidRPr="00EE39B6">
              <w:rPr>
                <w:rFonts w:ascii="Calibri" w:hAnsi="Calibri" w:cs="Calibri"/>
              </w:rPr>
              <w:t>During the year ended 30 June 2025,</w:t>
            </w:r>
          </w:p>
          <w:p w14:paraId="1C8BB282" w14:textId="14BE8457" w:rsidR="007505B8" w:rsidRPr="00EE39B6" w:rsidRDefault="00C06963" w:rsidP="00CD6E94">
            <w:pPr>
              <w:pStyle w:val="ListParagraph"/>
              <w:numPr>
                <w:ilvl w:val="0"/>
                <w:numId w:val="6"/>
              </w:numPr>
              <w:spacing w:after="0"/>
              <w:ind w:left="317" w:hanging="284"/>
              <w:jc w:val="left"/>
              <w:rPr>
                <w:rFonts w:ascii="Calibri" w:hAnsi="Calibri" w:cs="Calibri"/>
              </w:rPr>
            </w:pPr>
            <w:r w:rsidRPr="00EE39B6">
              <w:rPr>
                <w:rFonts w:ascii="Calibri" w:hAnsi="Calibri" w:cs="Calibri"/>
              </w:rPr>
              <w:t>HDC undertook 182 engagements with key sector stakeholders</w:t>
            </w:r>
            <w:r w:rsidR="00235F97" w:rsidRPr="00EE39B6">
              <w:rPr>
                <w:rFonts w:ascii="Calibri" w:hAnsi="Calibri" w:cs="Calibri"/>
              </w:rPr>
              <w:t>.</w:t>
            </w:r>
          </w:p>
          <w:p w14:paraId="52B4AEB5" w14:textId="5BE05042" w:rsidR="007505B8" w:rsidRPr="00EE39B6" w:rsidRDefault="00C06963" w:rsidP="00CD6E94">
            <w:pPr>
              <w:pStyle w:val="ListParagraph"/>
              <w:numPr>
                <w:ilvl w:val="0"/>
                <w:numId w:val="6"/>
              </w:numPr>
              <w:spacing w:after="0"/>
              <w:ind w:left="317" w:hanging="284"/>
              <w:jc w:val="left"/>
              <w:rPr>
                <w:rFonts w:ascii="Calibri" w:hAnsi="Calibri" w:cs="Calibri"/>
              </w:rPr>
            </w:pPr>
            <w:r w:rsidRPr="00EE39B6">
              <w:rPr>
                <w:rFonts w:ascii="Calibri" w:hAnsi="Calibri" w:cs="Calibri"/>
              </w:rPr>
              <w:t>HDC made 11 submissions on various issues</w:t>
            </w:r>
            <w:r w:rsidR="00235F97" w:rsidRPr="00EE39B6">
              <w:rPr>
                <w:rFonts w:ascii="Calibri" w:hAnsi="Calibri" w:cs="Calibri"/>
              </w:rPr>
              <w:t>.</w:t>
            </w:r>
          </w:p>
        </w:tc>
      </w:tr>
      <w:tr w:rsidR="0009081F" w:rsidRPr="00EE39B6" w14:paraId="468DD4DB" w14:textId="77777777" w:rsidTr="1F1DB72A">
        <w:trPr>
          <w:trHeight w:val="1221"/>
        </w:trPr>
        <w:tc>
          <w:tcPr>
            <w:tcW w:w="34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F9AEEA" w14:textId="27598B18" w:rsidR="00D10676" w:rsidRPr="00EE39B6" w:rsidRDefault="00D10676" w:rsidP="00D10676">
            <w:pPr>
              <w:spacing w:after="0"/>
              <w:jc w:val="left"/>
              <w:rPr>
                <w:rFonts w:ascii="Calibri" w:hAnsi="Calibri" w:cs="Calibri"/>
              </w:rPr>
            </w:pPr>
            <w:r w:rsidRPr="00EE39B6">
              <w:rPr>
                <w:rFonts w:ascii="Calibri" w:hAnsi="Calibri" w:cs="Calibri"/>
              </w:rPr>
              <w:lastRenderedPageBreak/>
              <w:t xml:space="preserve">Monitor complaint trends in relation to disability and collaborate with other agencies to protect and promote the rights of disability services consumers </w:t>
            </w:r>
            <w:r w:rsidRPr="00EE39B6">
              <w:rPr>
                <w:rFonts w:ascii="Calibri" w:hAnsi="Calibri" w:cs="Calibri"/>
                <w:i/>
              </w:rPr>
              <w:t>(which contributes to achievement of Strategic Objectives 4)</w:t>
            </w:r>
            <w:r w:rsidRPr="00EE39B6">
              <w:rPr>
                <w:rFonts w:ascii="Calibri" w:hAnsi="Calibri" w:cs="Calibri"/>
              </w:rPr>
              <w:t xml:space="preserve">. </w:t>
            </w:r>
          </w:p>
        </w:tc>
        <w:tc>
          <w:tcPr>
            <w:tcW w:w="371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B847BD" w14:textId="701606D8" w:rsidR="00D10676" w:rsidRPr="00EE39B6" w:rsidRDefault="00D10676" w:rsidP="00D10676">
            <w:pPr>
              <w:tabs>
                <w:tab w:val="left" w:pos="391"/>
              </w:tabs>
              <w:spacing w:after="0"/>
              <w:jc w:val="left"/>
              <w:rPr>
                <w:rFonts w:ascii="Calibri" w:hAnsi="Calibri" w:cs="Calibri"/>
                <w:strike/>
              </w:rPr>
            </w:pPr>
            <w:r w:rsidRPr="00EE39B6" w:rsidDel="00692174">
              <w:rPr>
                <w:rFonts w:ascii="Calibri" w:hAnsi="Calibri" w:cs="Calibri"/>
                <w:strike/>
              </w:rPr>
              <w:t>Monitor trends in complaints and maintain engagement with key sector stakeholders to share trends, highlight areas of emerging risk and ensure timely action is taken in response to public safety concerns. Report on activity</w:t>
            </w:r>
            <w:r w:rsidRPr="00EE39B6" w:rsidDel="00692174">
              <w:rPr>
                <w:rFonts w:ascii="Calibri" w:hAnsi="Calibri" w:cs="Calibri"/>
              </w:rPr>
              <w:t>.</w:t>
            </w:r>
            <w:r w:rsidR="00CA325B" w:rsidRPr="00EE39B6">
              <w:rPr>
                <w:rStyle w:val="FootnoteReference"/>
                <w:rFonts w:ascii="Calibri" w:hAnsi="Calibri"/>
              </w:rPr>
              <w:footnoteReference w:id="12"/>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A4D389" w14:textId="06EA49B4" w:rsidR="00D10676" w:rsidRPr="00EE39B6" w:rsidRDefault="00F7074B" w:rsidP="00D10676">
            <w:pPr>
              <w:spacing w:after="0"/>
              <w:jc w:val="left"/>
              <w:rPr>
                <w:rFonts w:ascii="Calibri" w:hAnsi="Calibri" w:cs="Calibri"/>
              </w:rPr>
            </w:pPr>
            <w:r w:rsidRPr="00EE39B6">
              <w:rPr>
                <w:rFonts w:ascii="Calibri" w:hAnsi="Calibri" w:cs="Calibri"/>
              </w:rPr>
              <w:t>Monitor trends in complaints and maintain engagement with key sector stakeholders to share trends, highlight areas of emerging risk</w:t>
            </w:r>
            <w:r w:rsidR="009C1454" w:rsidRPr="00EE39B6">
              <w:rPr>
                <w:rFonts w:ascii="Calibri" w:hAnsi="Calibri" w:cs="Calibri"/>
              </w:rPr>
              <w:t>,</w:t>
            </w:r>
            <w:r w:rsidRPr="00EE39B6">
              <w:rPr>
                <w:rFonts w:ascii="Calibri" w:hAnsi="Calibri" w:cs="Calibri"/>
              </w:rPr>
              <w:t xml:space="preserve"> and ensure timely action is taken in response to public safety concerns. Report on activity.</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53F940" w14:textId="3324CC12" w:rsidR="00D10676" w:rsidRPr="00EE39B6" w:rsidRDefault="0053543A" w:rsidP="00D10676">
            <w:pPr>
              <w:spacing w:after="0"/>
              <w:jc w:val="left"/>
              <w:rPr>
                <w:rFonts w:ascii="Calibri" w:hAnsi="Calibri" w:cs="Calibri"/>
              </w:rPr>
            </w:pPr>
            <w:r w:rsidRPr="00EE39B6">
              <w:rPr>
                <w:rFonts w:ascii="Calibri" w:hAnsi="Calibri" w:cs="Calibri"/>
                <w:szCs w:val="23"/>
              </w:rPr>
              <w:t>During the year ended 30 June 2025, the Deputy Commissioner, Disability held 74 engagements with sector stakeholders.</w:t>
            </w:r>
          </w:p>
        </w:tc>
      </w:tr>
      <w:tr w:rsidR="00F84AEB" w:rsidRPr="00EE39B6" w14:paraId="1408EDA1" w14:textId="77777777" w:rsidTr="1F1DB72A">
        <w:trPr>
          <w:trHeight w:val="1221"/>
        </w:trPr>
        <w:tc>
          <w:tcPr>
            <w:tcW w:w="34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417128" w14:textId="66CEB301" w:rsidR="00F84AEB" w:rsidRPr="00EE39B6" w:rsidRDefault="00E4488E" w:rsidP="00D10676">
            <w:pPr>
              <w:spacing w:after="0"/>
              <w:jc w:val="left"/>
              <w:rPr>
                <w:rFonts w:ascii="Calibri" w:hAnsi="Calibri" w:cs="Calibri"/>
              </w:rPr>
            </w:pPr>
            <w:r w:rsidRPr="00EE39B6">
              <w:rPr>
                <w:rFonts w:ascii="Calibri" w:hAnsi="Calibri" w:cs="Calibri"/>
              </w:rPr>
              <w:t xml:space="preserve">Monitor and share systemic issues </w:t>
            </w:r>
            <w:r w:rsidR="00051910" w:rsidRPr="00EE39B6">
              <w:rPr>
                <w:rFonts w:ascii="Calibri" w:hAnsi="Calibri" w:cs="Calibri"/>
              </w:rPr>
              <w:t xml:space="preserve">with </w:t>
            </w:r>
            <w:r w:rsidR="007F769C" w:rsidRPr="00EE39B6">
              <w:rPr>
                <w:rFonts w:ascii="Calibri" w:hAnsi="Calibri" w:cs="Calibri"/>
              </w:rPr>
              <w:t xml:space="preserve">the Ministry of Health and other relevant agencies </w:t>
            </w:r>
            <w:r w:rsidR="00B2378B" w:rsidRPr="00EE39B6">
              <w:rPr>
                <w:rFonts w:ascii="Calibri" w:hAnsi="Calibri" w:cs="Calibri"/>
              </w:rPr>
              <w:t xml:space="preserve">to protect public safety </w:t>
            </w:r>
            <w:r w:rsidRPr="00EE39B6">
              <w:rPr>
                <w:rFonts w:ascii="Calibri" w:hAnsi="Calibri" w:cs="Calibri"/>
              </w:rPr>
              <w:t>(</w:t>
            </w:r>
            <w:r w:rsidR="00A47256" w:rsidRPr="00EE39B6">
              <w:rPr>
                <w:rFonts w:ascii="Calibri" w:hAnsi="Calibri" w:cs="Calibri"/>
                <w:i/>
              </w:rPr>
              <w:t>which contributes to achievement of Strategic Objectives 4</w:t>
            </w:r>
            <w:r w:rsidRPr="00EE39B6">
              <w:rPr>
                <w:rFonts w:ascii="Calibri" w:hAnsi="Calibri" w:cs="Calibri"/>
              </w:rPr>
              <w:t>)</w:t>
            </w:r>
          </w:p>
        </w:tc>
        <w:tc>
          <w:tcPr>
            <w:tcW w:w="371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25D398" w14:textId="65687714" w:rsidR="00C1769E" w:rsidRPr="00EE39B6" w:rsidRDefault="00F84AEB" w:rsidP="00F84AEB">
            <w:pPr>
              <w:spacing w:after="0"/>
              <w:jc w:val="left"/>
              <w:rPr>
                <w:rFonts w:ascii="Calibri" w:hAnsi="Calibri" w:cs="Calibri"/>
              </w:rPr>
            </w:pPr>
            <w:r w:rsidRPr="00EE39B6">
              <w:rPr>
                <w:rFonts w:ascii="Calibri" w:hAnsi="Calibri" w:cs="Calibri"/>
              </w:rPr>
              <w:t xml:space="preserve">Provide early notification of systemic and public safety issues to </w:t>
            </w:r>
            <w:r w:rsidR="009C1454" w:rsidRPr="00EE39B6">
              <w:rPr>
                <w:rFonts w:ascii="Calibri" w:hAnsi="Calibri" w:cs="Calibri"/>
              </w:rPr>
              <w:t xml:space="preserve">the </w:t>
            </w:r>
            <w:r w:rsidRPr="00EE39B6">
              <w:rPr>
                <w:rFonts w:ascii="Calibri" w:hAnsi="Calibri" w:cs="Calibri"/>
              </w:rPr>
              <w:t xml:space="preserve">Ministry of Health, </w:t>
            </w:r>
            <w:r w:rsidR="009C1454" w:rsidRPr="00EE39B6">
              <w:rPr>
                <w:rFonts w:ascii="Calibri" w:hAnsi="Calibri" w:cs="Calibri"/>
              </w:rPr>
              <w:t xml:space="preserve">the </w:t>
            </w:r>
            <w:r w:rsidRPr="00EE39B6">
              <w:rPr>
                <w:rFonts w:ascii="Calibri" w:hAnsi="Calibri" w:cs="Calibri"/>
              </w:rPr>
              <w:t>Ministry of Social Development, Health NZ, regulatory authorities</w:t>
            </w:r>
            <w:r w:rsidR="009C1454" w:rsidRPr="00EE39B6">
              <w:rPr>
                <w:rFonts w:ascii="Calibri" w:hAnsi="Calibri" w:cs="Calibri"/>
              </w:rPr>
              <w:t>,</w:t>
            </w:r>
            <w:r w:rsidRPr="00EE39B6">
              <w:rPr>
                <w:rFonts w:ascii="Calibri" w:hAnsi="Calibri" w:cs="Calibri"/>
              </w:rPr>
              <w:t xml:space="preserve"> and/or other relevant agencies.</w:t>
            </w:r>
          </w:p>
          <w:p w14:paraId="089EDF28" w14:textId="5693D9DE" w:rsidR="00F84AEB" w:rsidRPr="00EE39B6" w:rsidDel="00692174" w:rsidRDefault="00F84AEB" w:rsidP="00F84AEB">
            <w:pPr>
              <w:tabs>
                <w:tab w:val="left" w:pos="391"/>
              </w:tabs>
              <w:spacing w:after="0"/>
              <w:jc w:val="left"/>
              <w:rPr>
                <w:rFonts w:ascii="Calibri" w:hAnsi="Calibri" w:cs="Calibri"/>
                <w:strike/>
              </w:rPr>
            </w:pPr>
            <w:r w:rsidRPr="00EE39B6">
              <w:rPr>
                <w:rFonts w:ascii="Calibri" w:hAnsi="Calibri" w:cs="Calibri"/>
              </w:rPr>
              <w:t>Report on total number</w:t>
            </w:r>
            <w:r w:rsidR="009C1454" w:rsidRPr="00EE39B6">
              <w:rPr>
                <w:rFonts w:ascii="Calibri" w:hAnsi="Calibri" w:cs="Calibri"/>
              </w:rPr>
              <w:t>.</w:t>
            </w:r>
            <w:r w:rsidR="007B7008" w:rsidRPr="00EE39B6">
              <w:rPr>
                <w:rStyle w:val="FootnoteReference"/>
                <w:rFonts w:ascii="Calibri" w:hAnsi="Calibri"/>
              </w:rPr>
              <w:footnoteReference w:id="13"/>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E3A9EB" w14:textId="7B773560" w:rsidR="00F84AEB" w:rsidRPr="00EE39B6" w:rsidRDefault="003015F1" w:rsidP="00D10676">
            <w:pPr>
              <w:spacing w:after="0"/>
              <w:jc w:val="left"/>
              <w:rPr>
                <w:rFonts w:ascii="Calibri" w:hAnsi="Calibri" w:cs="Calibri"/>
              </w:rPr>
            </w:pPr>
            <w:r w:rsidRPr="00EE39B6">
              <w:rPr>
                <w:rFonts w:ascii="Calibri" w:hAnsi="Calibri" w:cs="Calibri"/>
              </w:rPr>
              <w:t xml:space="preserve">Provide early notification of systemic and public safety issues to </w:t>
            </w:r>
            <w:r w:rsidR="009C1454" w:rsidRPr="00EE39B6">
              <w:rPr>
                <w:rFonts w:ascii="Calibri" w:hAnsi="Calibri" w:cs="Calibri"/>
              </w:rPr>
              <w:t xml:space="preserve">the </w:t>
            </w:r>
            <w:r w:rsidRPr="00EE39B6">
              <w:rPr>
                <w:rFonts w:ascii="Calibri" w:hAnsi="Calibri" w:cs="Calibri"/>
              </w:rPr>
              <w:t xml:space="preserve">Ministry of Health, </w:t>
            </w:r>
            <w:proofErr w:type="spellStart"/>
            <w:r w:rsidRPr="00EE39B6">
              <w:rPr>
                <w:rFonts w:ascii="Calibri" w:hAnsi="Calibri" w:cs="Calibri"/>
              </w:rPr>
              <w:t>Whaikaha</w:t>
            </w:r>
            <w:proofErr w:type="spellEnd"/>
            <w:r w:rsidRPr="00EE39B6">
              <w:rPr>
                <w:rFonts w:ascii="Calibri" w:hAnsi="Calibri" w:cs="Calibri"/>
              </w:rPr>
              <w:t>, Health NZ, and/or other relevant agencies. Report on total number.</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FA728A" w14:textId="1B043012" w:rsidR="00F84AEB" w:rsidRPr="00EE39B6" w:rsidRDefault="003015F1" w:rsidP="00D10676">
            <w:pPr>
              <w:spacing w:after="0"/>
              <w:jc w:val="left"/>
              <w:rPr>
                <w:rFonts w:ascii="Calibri" w:hAnsi="Calibri" w:cs="Calibri"/>
                <w:szCs w:val="23"/>
              </w:rPr>
            </w:pPr>
            <w:r w:rsidRPr="00EE39B6">
              <w:rPr>
                <w:rFonts w:ascii="Calibri" w:hAnsi="Calibri" w:cs="Calibri"/>
              </w:rPr>
              <w:t>For the year ended 30 June 2025, early notification of systemic issues was made to the Ministry and other relevant agencies on 329 occasions.</w:t>
            </w:r>
          </w:p>
        </w:tc>
      </w:tr>
    </w:tbl>
    <w:p w14:paraId="7BDE0E9F" w14:textId="77777777" w:rsidR="00C315A9" w:rsidRPr="00EE39B6" w:rsidRDefault="00C315A9">
      <w:pPr>
        <w:autoSpaceDE/>
        <w:autoSpaceDN/>
        <w:adjustRightInd/>
        <w:spacing w:after="200" w:line="276" w:lineRule="auto"/>
        <w:jc w:val="left"/>
        <w:rPr>
          <w:rFonts w:ascii="Calibri" w:hAnsi="Calibri" w:cs="Calibri"/>
          <w:b/>
          <w:sz w:val="28"/>
          <w:highlight w:val="yellow"/>
        </w:rPr>
      </w:pPr>
      <w:bookmarkStart w:id="45" w:name="_Toc101344206"/>
      <w:r w:rsidRPr="00EE39B6">
        <w:rPr>
          <w:rFonts w:ascii="Calibri" w:hAnsi="Calibri" w:cs="Calibri"/>
          <w:highlight w:val="yellow"/>
        </w:rPr>
        <w:br w:type="page"/>
      </w:r>
    </w:p>
    <w:p w14:paraId="1901C298" w14:textId="0173D96D" w:rsidR="00DD3C32" w:rsidRPr="00EE39B6" w:rsidRDefault="003B22F5" w:rsidP="00E040EE">
      <w:pPr>
        <w:pStyle w:val="OutputClassTable"/>
        <w:rPr>
          <w:color w:val="000000" w:themeColor="text1"/>
        </w:rPr>
      </w:pPr>
      <w:bookmarkStart w:id="46" w:name="_Toc233272796"/>
      <w:bookmarkEnd w:id="45"/>
      <w:r w:rsidRPr="00EE39B6">
        <w:rPr>
          <w:color w:val="000000" w:themeColor="text1"/>
        </w:rPr>
        <w:lastRenderedPageBreak/>
        <w:t xml:space="preserve">Output </w:t>
      </w:r>
      <w:r w:rsidR="004E3562" w:rsidRPr="00EE39B6">
        <w:rPr>
          <w:color w:val="000000" w:themeColor="text1"/>
        </w:rPr>
        <w:t>c</w:t>
      </w:r>
      <w:r w:rsidRPr="00EE39B6">
        <w:rPr>
          <w:color w:val="000000" w:themeColor="text1"/>
        </w:rPr>
        <w:t xml:space="preserve">lass 4 </w:t>
      </w:r>
      <w:r w:rsidR="004E3562" w:rsidRPr="00EE39B6">
        <w:rPr>
          <w:color w:val="000000" w:themeColor="text1"/>
        </w:rPr>
        <w:t>–</w:t>
      </w:r>
      <w:r w:rsidRPr="00EE39B6">
        <w:rPr>
          <w:color w:val="000000" w:themeColor="text1"/>
        </w:rPr>
        <w:t xml:space="preserve"> </w:t>
      </w:r>
      <w:r w:rsidR="00727A3F" w:rsidRPr="00EE39B6">
        <w:rPr>
          <w:color w:val="000000" w:themeColor="text1"/>
        </w:rPr>
        <w:t>Aged Care Commissioner</w:t>
      </w:r>
      <w:bookmarkEnd w:id="46"/>
    </w:p>
    <w:p w14:paraId="72996325" w14:textId="19A0D446" w:rsidR="003B22F5" w:rsidRPr="00EE39B6" w:rsidRDefault="00DD3C32" w:rsidP="00B555FA">
      <w:r w:rsidRPr="00EE39B6">
        <w:t xml:space="preserve">To </w:t>
      </w:r>
      <w:r w:rsidR="00BB5984" w:rsidRPr="00EE39B6">
        <w:t>drive quality improvement in the care provided to older people</w:t>
      </w:r>
    </w:p>
    <w:tbl>
      <w:tblPr>
        <w:tblW w:w="1488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3"/>
        <w:gridCol w:w="3827"/>
        <w:gridCol w:w="3849"/>
        <w:gridCol w:w="3805"/>
      </w:tblGrid>
      <w:tr w:rsidR="0009081F" w:rsidRPr="00EE39B6" w14:paraId="08B82738" w14:textId="77777777" w:rsidTr="1F1DB72A">
        <w:trPr>
          <w:tblHeader/>
        </w:trPr>
        <w:tc>
          <w:tcPr>
            <w:tcW w:w="1488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D4B4" w:themeFill="accent6" w:themeFillTint="66"/>
            <w:hideMark/>
          </w:tcPr>
          <w:p w14:paraId="0FFA19B0" w14:textId="29819BC2" w:rsidR="00314F1F" w:rsidRPr="00EE39B6" w:rsidRDefault="00314F1F">
            <w:pPr>
              <w:keepNext/>
              <w:spacing w:after="0"/>
              <w:jc w:val="center"/>
              <w:rPr>
                <w:rFonts w:ascii="Calibri" w:hAnsi="Calibri" w:cs="Calibri"/>
                <w:b/>
              </w:rPr>
            </w:pPr>
            <w:r w:rsidRPr="00EE39B6">
              <w:rPr>
                <w:rFonts w:ascii="Calibri" w:hAnsi="Calibri" w:cs="Calibri"/>
                <w:b/>
              </w:rPr>
              <w:t>Output 4</w:t>
            </w:r>
            <w:r w:rsidR="00727A3F" w:rsidRPr="00EE39B6">
              <w:rPr>
                <w:rFonts w:ascii="Calibri" w:hAnsi="Calibri" w:cs="Calibri"/>
                <w:b/>
              </w:rPr>
              <w:t>.3</w:t>
            </w:r>
            <w:r w:rsidRPr="00EE39B6">
              <w:rPr>
                <w:rFonts w:ascii="Calibri" w:hAnsi="Calibri" w:cs="Calibri"/>
                <w:b/>
              </w:rPr>
              <w:t xml:space="preserve"> — </w:t>
            </w:r>
            <w:r w:rsidR="00727A3F" w:rsidRPr="00EE39B6">
              <w:rPr>
                <w:rFonts w:ascii="Calibri" w:hAnsi="Calibri" w:cs="Calibri"/>
                <w:b/>
              </w:rPr>
              <w:t>Aged Care Commissioner</w:t>
            </w:r>
          </w:p>
        </w:tc>
      </w:tr>
      <w:tr w:rsidR="00B40FFD" w:rsidRPr="00EE39B6" w14:paraId="1F227D56" w14:textId="77777777" w:rsidTr="1F1DB72A">
        <w:trPr>
          <w:trHeight w:val="285"/>
          <w:tblHeader/>
        </w:trPr>
        <w:tc>
          <w:tcPr>
            <w:tcW w:w="3403" w:type="dxa"/>
            <w:vMerge w:val="restart"/>
            <w:tcBorders>
              <w:top w:val="single" w:sz="4" w:space="0" w:color="000000" w:themeColor="text1"/>
              <w:left w:val="single" w:sz="4" w:space="0" w:color="000000" w:themeColor="text1"/>
              <w:right w:val="single" w:sz="4" w:space="0" w:color="000000" w:themeColor="text1"/>
            </w:tcBorders>
            <w:shd w:val="clear" w:color="auto" w:fill="C6D9F1" w:themeFill="text2" w:themeFillTint="33"/>
            <w:vAlign w:val="center"/>
            <w:hideMark/>
          </w:tcPr>
          <w:p w14:paraId="1BC53E40" w14:textId="77777777" w:rsidR="00314F1F" w:rsidRPr="00EE39B6" w:rsidRDefault="00314F1F">
            <w:pPr>
              <w:spacing w:after="0"/>
              <w:jc w:val="center"/>
              <w:rPr>
                <w:rFonts w:ascii="Calibri" w:hAnsi="Calibri" w:cs="Calibri"/>
                <w:b/>
              </w:rPr>
            </w:pPr>
            <w:r w:rsidRPr="00EE39B6">
              <w:rPr>
                <w:rFonts w:ascii="Calibri" w:hAnsi="Calibri" w:cs="Calibri"/>
                <w:b/>
              </w:rPr>
              <w:t>Contribution to</w:t>
            </w:r>
          </w:p>
          <w:p w14:paraId="78F1EBD9" w14:textId="77777777" w:rsidR="00314F1F" w:rsidRPr="00EE39B6" w:rsidRDefault="00314F1F">
            <w:pPr>
              <w:spacing w:after="0"/>
              <w:jc w:val="center"/>
              <w:rPr>
                <w:rFonts w:ascii="Calibri" w:hAnsi="Calibri" w:cs="Calibri"/>
                <w:b/>
              </w:rPr>
            </w:pPr>
            <w:r w:rsidRPr="00EE39B6">
              <w:rPr>
                <w:rFonts w:ascii="Calibri" w:hAnsi="Calibri" w:cs="Calibri"/>
                <w:b/>
              </w:rPr>
              <w:t>Strategic Objectives</w:t>
            </w:r>
          </w:p>
        </w:tc>
        <w:tc>
          <w:tcPr>
            <w:tcW w:w="114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vAlign w:val="center"/>
            <w:hideMark/>
          </w:tcPr>
          <w:p w14:paraId="73F1D26C" w14:textId="77777777" w:rsidR="00314F1F" w:rsidRPr="00EE39B6" w:rsidRDefault="00314F1F">
            <w:pPr>
              <w:spacing w:after="0"/>
              <w:jc w:val="center"/>
              <w:rPr>
                <w:rFonts w:ascii="Calibri" w:hAnsi="Calibri" w:cs="Calibri"/>
                <w:b/>
              </w:rPr>
            </w:pPr>
            <w:r w:rsidRPr="00EE39B6">
              <w:rPr>
                <w:rFonts w:ascii="Calibri" w:hAnsi="Calibri" w:cs="Calibri"/>
                <w:b/>
              </w:rPr>
              <w:t>Performance Measures</w:t>
            </w:r>
          </w:p>
        </w:tc>
      </w:tr>
      <w:tr w:rsidR="0009081F" w:rsidRPr="00EE39B6" w14:paraId="36FDF011" w14:textId="77777777" w:rsidTr="00B1466B">
        <w:trPr>
          <w:trHeight w:val="285"/>
          <w:tblHeader/>
        </w:trPr>
        <w:tc>
          <w:tcPr>
            <w:tcW w:w="3403" w:type="dxa"/>
            <w:vMerge/>
            <w:vAlign w:val="center"/>
            <w:hideMark/>
          </w:tcPr>
          <w:p w14:paraId="092F08B7" w14:textId="77777777" w:rsidR="00314F1F" w:rsidRPr="00EE39B6" w:rsidRDefault="00314F1F">
            <w:pPr>
              <w:spacing w:after="0"/>
              <w:jc w:val="left"/>
              <w:rPr>
                <w:rFonts w:ascii="Calibri" w:hAnsi="Calibri" w:cs="Calibri"/>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vAlign w:val="center"/>
            <w:hideMark/>
          </w:tcPr>
          <w:p w14:paraId="6C6DF7FE" w14:textId="4EA30904" w:rsidR="00314F1F" w:rsidRPr="00EE39B6" w:rsidRDefault="00314F1F">
            <w:pPr>
              <w:keepNext/>
              <w:keepLines/>
              <w:spacing w:after="0"/>
              <w:jc w:val="center"/>
              <w:rPr>
                <w:rFonts w:ascii="Calibri" w:hAnsi="Calibri" w:cs="Calibri"/>
                <w:b/>
              </w:rPr>
            </w:pPr>
            <w:r w:rsidRPr="00EE39B6">
              <w:rPr>
                <w:rFonts w:ascii="Calibri" w:hAnsi="Calibri" w:cs="Calibri"/>
                <w:b/>
              </w:rPr>
              <w:t>202</w:t>
            </w:r>
            <w:r w:rsidR="0053543A" w:rsidRPr="00EE39B6">
              <w:rPr>
                <w:rFonts w:ascii="Calibri" w:hAnsi="Calibri" w:cs="Calibri"/>
                <w:b/>
              </w:rPr>
              <w:t>6</w:t>
            </w:r>
            <w:r w:rsidRPr="00EE39B6">
              <w:rPr>
                <w:rFonts w:ascii="Calibri" w:hAnsi="Calibri" w:cs="Calibri"/>
                <w:b/>
              </w:rPr>
              <w:t>/2</w:t>
            </w:r>
            <w:r w:rsidR="0053543A" w:rsidRPr="00EE39B6">
              <w:rPr>
                <w:rFonts w:ascii="Calibri" w:hAnsi="Calibri" w:cs="Calibri"/>
                <w:b/>
              </w:rPr>
              <w:t>7</w:t>
            </w:r>
            <w:r w:rsidRPr="00EE39B6">
              <w:rPr>
                <w:rFonts w:ascii="Calibri" w:hAnsi="Calibri" w:cs="Calibri"/>
                <w:b/>
              </w:rPr>
              <w:t xml:space="preserve"> SPE Target </w:t>
            </w:r>
          </w:p>
        </w:tc>
        <w:tc>
          <w:tcPr>
            <w:tcW w:w="384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vAlign w:val="center"/>
            <w:hideMark/>
          </w:tcPr>
          <w:p w14:paraId="51CFCF39" w14:textId="53248C44" w:rsidR="00314F1F" w:rsidRPr="00EE39B6" w:rsidRDefault="00B1466B">
            <w:pPr>
              <w:keepNext/>
              <w:keepLines/>
              <w:spacing w:after="0"/>
              <w:jc w:val="center"/>
              <w:rPr>
                <w:rFonts w:ascii="Calibri" w:hAnsi="Calibri" w:cs="Calibri"/>
                <w:b/>
              </w:rPr>
            </w:pPr>
            <w:r w:rsidRPr="00EE39B6">
              <w:rPr>
                <w:rFonts w:ascii="Calibri" w:hAnsi="Calibri" w:cs="Calibri"/>
                <w:b/>
              </w:rPr>
              <w:t xml:space="preserve">2025/26 </w:t>
            </w:r>
            <w:r w:rsidR="00314F1F" w:rsidRPr="00EE39B6">
              <w:rPr>
                <w:rFonts w:ascii="Calibri" w:hAnsi="Calibri" w:cs="Calibri"/>
                <w:b/>
              </w:rPr>
              <w:t>SPE Target</w:t>
            </w:r>
          </w:p>
        </w:tc>
        <w:tc>
          <w:tcPr>
            <w:tcW w:w="3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vAlign w:val="center"/>
            <w:hideMark/>
          </w:tcPr>
          <w:p w14:paraId="2C4D929A" w14:textId="5AA0C3D1" w:rsidR="00314F1F" w:rsidRPr="00EE39B6" w:rsidRDefault="00B1466B">
            <w:pPr>
              <w:keepNext/>
              <w:keepLines/>
              <w:spacing w:after="0"/>
              <w:jc w:val="center"/>
              <w:rPr>
                <w:rFonts w:ascii="Calibri" w:hAnsi="Calibri" w:cs="Calibri"/>
                <w:b/>
              </w:rPr>
            </w:pPr>
            <w:r w:rsidRPr="00EE39B6">
              <w:rPr>
                <w:rFonts w:ascii="Calibri" w:hAnsi="Calibri" w:cs="Calibri"/>
                <w:b/>
              </w:rPr>
              <w:t xml:space="preserve">2024/25 </w:t>
            </w:r>
            <w:r w:rsidR="00314F1F" w:rsidRPr="00EE39B6">
              <w:rPr>
                <w:rFonts w:ascii="Calibri" w:hAnsi="Calibri" w:cs="Calibri"/>
                <w:b/>
              </w:rPr>
              <w:t>Actual</w:t>
            </w:r>
          </w:p>
        </w:tc>
      </w:tr>
      <w:tr w:rsidR="0009081F" w:rsidRPr="00EE39B6" w14:paraId="6B99A7C2" w14:textId="77777777" w:rsidTr="1F1DB72A">
        <w:trPr>
          <w:trHeight w:val="695"/>
        </w:trPr>
        <w:tc>
          <w:tcPr>
            <w:tcW w:w="34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CDE3F3" w14:textId="5B4F07A4" w:rsidR="00314F1F" w:rsidRPr="00EE39B6" w:rsidRDefault="00314F1F">
            <w:pPr>
              <w:spacing w:after="0"/>
              <w:jc w:val="left"/>
              <w:rPr>
                <w:rFonts w:ascii="Calibri" w:hAnsi="Calibri" w:cs="Calibri"/>
              </w:rPr>
            </w:pPr>
            <w:r w:rsidRPr="00EE39B6">
              <w:rPr>
                <w:rFonts w:ascii="Calibri" w:hAnsi="Calibri" w:cs="Calibri"/>
              </w:rPr>
              <w:t xml:space="preserve">Provide strategic oversight and leadership to drive quality of care improvements for older people </w:t>
            </w:r>
            <w:r w:rsidRPr="00EE39B6">
              <w:rPr>
                <w:rFonts w:ascii="Calibri" w:hAnsi="Calibri" w:cs="Calibri"/>
                <w:i/>
              </w:rPr>
              <w:t>(which contributes to achievement of Strategic Objective 4)</w:t>
            </w:r>
            <w:r w:rsidRPr="00EE39B6">
              <w:rPr>
                <w:rFonts w:ascii="Calibri" w:hAnsi="Calibri" w:cs="Calibri"/>
              </w:rPr>
              <w:t>.</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AED5A5" w14:textId="77777777" w:rsidR="00314F1F" w:rsidRPr="00EE39B6" w:rsidRDefault="00314F1F">
            <w:pPr>
              <w:spacing w:after="0"/>
              <w:jc w:val="left"/>
              <w:rPr>
                <w:rFonts w:ascii="Calibri" w:hAnsi="Calibri" w:cs="Calibri"/>
              </w:rPr>
            </w:pPr>
            <w:r w:rsidRPr="00EE39B6">
              <w:rPr>
                <w:rFonts w:ascii="Calibri" w:hAnsi="Calibri" w:cs="Calibri"/>
                <w:szCs w:val="23"/>
              </w:rPr>
              <w:t>Provide regular reports to the Ministry of Health on progress made to implement the recommendations of the Aged Care Commissioner to improve the quality of care provided to older people</w:t>
            </w:r>
          </w:p>
          <w:p w14:paraId="3F46D1DD" w14:textId="73175D0E" w:rsidR="00314F1F" w:rsidRPr="00EE39B6" w:rsidRDefault="00314F1F" w:rsidP="00C4729C">
            <w:pPr>
              <w:pStyle w:val="ListParagraph"/>
              <w:numPr>
                <w:ilvl w:val="0"/>
                <w:numId w:val="6"/>
              </w:numPr>
              <w:spacing w:after="0"/>
              <w:ind w:left="348" w:hanging="348"/>
              <w:jc w:val="left"/>
              <w:rPr>
                <w:rFonts w:ascii="Calibri" w:hAnsi="Calibri" w:cs="Calibri"/>
              </w:rPr>
            </w:pPr>
            <w:r w:rsidRPr="00EE39B6">
              <w:rPr>
                <w:rFonts w:ascii="Calibri" w:hAnsi="Calibri" w:cs="Calibri"/>
              </w:rPr>
              <w:t>4 quarterly reports</w:t>
            </w:r>
          </w:p>
        </w:tc>
        <w:tc>
          <w:tcPr>
            <w:tcW w:w="38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34CD01" w14:textId="77777777" w:rsidR="00F7074B" w:rsidRPr="00EE39B6" w:rsidRDefault="00F7074B" w:rsidP="00F7074B">
            <w:pPr>
              <w:spacing w:after="0"/>
              <w:jc w:val="left"/>
              <w:rPr>
                <w:rFonts w:ascii="Calibri" w:hAnsi="Calibri" w:cs="Calibri"/>
              </w:rPr>
            </w:pPr>
            <w:r w:rsidRPr="00EE39B6">
              <w:rPr>
                <w:rFonts w:ascii="Calibri" w:hAnsi="Calibri" w:cs="Calibri"/>
                <w:szCs w:val="23"/>
              </w:rPr>
              <w:t>Provide regular reports to the Ministry of Health on progress made to implement the recommendations of the Aged Care Commissioner to improve the quality of care provided to older people</w:t>
            </w:r>
          </w:p>
          <w:p w14:paraId="21BA4505" w14:textId="6C74BF67" w:rsidR="00314F1F" w:rsidRPr="00EE39B6" w:rsidRDefault="00F7074B" w:rsidP="00B555FA">
            <w:pPr>
              <w:pStyle w:val="ListParagraph"/>
              <w:numPr>
                <w:ilvl w:val="0"/>
                <w:numId w:val="6"/>
              </w:numPr>
              <w:spacing w:after="0"/>
              <w:ind w:left="348" w:hanging="348"/>
              <w:jc w:val="left"/>
              <w:rPr>
                <w:rFonts w:ascii="Calibri" w:hAnsi="Calibri" w:cs="Calibri"/>
              </w:rPr>
            </w:pPr>
            <w:r w:rsidRPr="00EE39B6">
              <w:rPr>
                <w:rFonts w:ascii="Calibri" w:hAnsi="Calibri" w:cs="Calibri"/>
              </w:rPr>
              <w:t>4 quarterly reports</w:t>
            </w:r>
            <w:r w:rsidRPr="00EE39B6">
              <w:rPr>
                <w:rStyle w:val="FootnoteReference"/>
                <w:rFonts w:ascii="Calibri" w:hAnsi="Calibri" w:cs="Calibri"/>
              </w:rPr>
              <w:footnoteReference w:id="14"/>
            </w:r>
          </w:p>
        </w:tc>
        <w:tc>
          <w:tcPr>
            <w:tcW w:w="38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F69408" w14:textId="4474222E" w:rsidR="00314F1F" w:rsidRPr="00EE39B6" w:rsidRDefault="0053543A">
            <w:pPr>
              <w:pStyle w:val="Bullets"/>
              <w:numPr>
                <w:ilvl w:val="0"/>
                <w:numId w:val="0"/>
              </w:numPr>
              <w:ind w:left="39"/>
              <w:rPr>
                <w:rFonts w:ascii="Calibri" w:hAnsi="Calibri" w:cs="Calibri"/>
              </w:rPr>
            </w:pPr>
            <w:r w:rsidRPr="00EE39B6">
              <w:rPr>
                <w:rFonts w:ascii="Calibri" w:eastAsia="Arial Narrow" w:hAnsi="Calibri" w:cs="Calibri"/>
                <w:shd w:val="clear" w:color="auto" w:fill="auto"/>
              </w:rPr>
              <w:t>For the year ended 30 June 2025, the Aged Care Commissioner and her team had undertaken 162 stakeholder engagements to assist in the monitoring of sector performance and advocating for improvement</w:t>
            </w:r>
            <w:r w:rsidR="00314F1F" w:rsidRPr="00EE39B6">
              <w:rPr>
                <w:rFonts w:ascii="Calibri" w:eastAsia="Arial Narrow" w:hAnsi="Calibri" w:cs="Calibri"/>
                <w:shd w:val="clear" w:color="auto" w:fill="auto"/>
              </w:rPr>
              <w:t>.</w:t>
            </w:r>
          </w:p>
        </w:tc>
      </w:tr>
      <w:tr w:rsidR="0009081F" w:rsidRPr="00EE39B6" w14:paraId="16D35803" w14:textId="77777777" w:rsidTr="1F1DB72A">
        <w:trPr>
          <w:trHeight w:val="974"/>
        </w:trPr>
        <w:tc>
          <w:tcPr>
            <w:tcW w:w="34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C34AA6" w14:textId="62564AA5" w:rsidR="00314F1F" w:rsidRPr="00EE39B6" w:rsidRDefault="00314F1F">
            <w:pPr>
              <w:spacing w:after="0"/>
              <w:jc w:val="left"/>
              <w:rPr>
                <w:rFonts w:ascii="Calibri" w:hAnsi="Calibri" w:cs="Calibri"/>
              </w:rPr>
            </w:pPr>
            <w:r w:rsidRPr="00EE39B6">
              <w:rPr>
                <w:rFonts w:ascii="Calibri" w:hAnsi="Calibri" w:cs="Calibri"/>
              </w:rPr>
              <w:t xml:space="preserve">Monitor the performance of health and disability services for older people and identify emerging issues and priorities </w:t>
            </w:r>
            <w:r w:rsidRPr="00EE39B6">
              <w:rPr>
                <w:rFonts w:ascii="Calibri" w:hAnsi="Calibri" w:cs="Calibri"/>
                <w:i/>
              </w:rPr>
              <w:t>(which contributes to achievement of Strategic Objective 4).</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096CB0" w14:textId="72E6B813" w:rsidR="00314F1F" w:rsidRPr="00EE39B6" w:rsidRDefault="00863B4B">
            <w:pPr>
              <w:spacing w:after="0"/>
              <w:jc w:val="left"/>
              <w:rPr>
                <w:rFonts w:ascii="Calibri" w:hAnsi="Calibri" w:cs="Calibri"/>
              </w:rPr>
            </w:pPr>
            <w:r w:rsidRPr="00EE39B6">
              <w:rPr>
                <w:rFonts w:ascii="Calibri" w:hAnsi="Calibri" w:cs="Calibri"/>
              </w:rPr>
              <w:t xml:space="preserve">Report on the themes in complaints </w:t>
            </w:r>
            <w:r w:rsidR="001676E3" w:rsidRPr="00EE39B6">
              <w:rPr>
                <w:rFonts w:ascii="Calibri" w:hAnsi="Calibri" w:cs="Calibri"/>
              </w:rPr>
              <w:t xml:space="preserve">and </w:t>
            </w:r>
            <w:r w:rsidR="00410581" w:rsidRPr="00EE39B6">
              <w:rPr>
                <w:rFonts w:ascii="Calibri" w:hAnsi="Calibri" w:cs="Calibri"/>
              </w:rPr>
              <w:t>stakeholder engagement</w:t>
            </w:r>
            <w:r w:rsidR="0027092B" w:rsidRPr="00EE39B6">
              <w:rPr>
                <w:rFonts w:ascii="Calibri" w:hAnsi="Calibri" w:cs="Calibri"/>
              </w:rPr>
              <w:t xml:space="preserve"> and make associated recommendations to improve the quality of care. Publish one thematic report</w:t>
            </w:r>
            <w:r w:rsidR="00071181" w:rsidRPr="00EE39B6">
              <w:rPr>
                <w:rFonts w:ascii="Calibri" w:hAnsi="Calibri" w:cs="Calibri"/>
              </w:rPr>
              <w:t>.</w:t>
            </w:r>
          </w:p>
        </w:tc>
        <w:tc>
          <w:tcPr>
            <w:tcW w:w="38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4F95F7" w14:textId="49F15CBB" w:rsidR="00314F1F" w:rsidRPr="00EE39B6" w:rsidRDefault="00F7074B">
            <w:pPr>
              <w:spacing w:after="0"/>
              <w:jc w:val="left"/>
              <w:rPr>
                <w:rFonts w:ascii="Calibri" w:hAnsi="Calibri" w:cs="Calibri"/>
                <w:szCs w:val="23"/>
              </w:rPr>
            </w:pPr>
            <w:r w:rsidRPr="00EE39B6">
              <w:rPr>
                <w:rFonts w:ascii="Calibri" w:hAnsi="Calibri" w:cs="Calibri"/>
              </w:rPr>
              <w:t>Monitor trends in complaints and maintain engagement with key sector stakeholders to share trends, highlight areas of emerging risk and ensure timely action is taken in response to public safety concerns. Report on activity.</w:t>
            </w:r>
            <w:r w:rsidRPr="00EE39B6">
              <w:rPr>
                <w:rStyle w:val="FootnoteReference"/>
                <w:rFonts w:ascii="Calibri" w:hAnsi="Calibri" w:cs="Calibri"/>
              </w:rPr>
              <w:footnoteReference w:id="15"/>
            </w:r>
          </w:p>
        </w:tc>
        <w:tc>
          <w:tcPr>
            <w:tcW w:w="38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38EC71" w14:textId="7C9AB514" w:rsidR="00314F1F" w:rsidRPr="00EE39B6" w:rsidRDefault="0053543A">
            <w:pPr>
              <w:spacing w:after="0"/>
              <w:jc w:val="left"/>
              <w:textAlignment w:val="baseline"/>
              <w:rPr>
                <w:rFonts w:ascii="Calibri" w:eastAsia="Arial Narrow" w:hAnsi="Calibri" w:cs="Calibri"/>
              </w:rPr>
            </w:pPr>
            <w:r w:rsidRPr="00EE39B6">
              <w:rPr>
                <w:rFonts w:ascii="Calibri" w:eastAsia="Arial Narrow" w:hAnsi="Calibri" w:cs="Calibri"/>
              </w:rPr>
              <w:t>A monitoring approach has been finalised for the recommendations made by the Aged Care Commissioner in her report ‘Amplifying the Voices of Older People’. We have written to relevant stakeholders to follow up on their progress towards the recommendations. Progress made will be reported on in Quarter 1 of 2025/26.</w:t>
            </w:r>
          </w:p>
        </w:tc>
      </w:tr>
      <w:tr w:rsidR="0027092B" w:rsidRPr="00EE39B6" w14:paraId="49D04322" w14:textId="77777777" w:rsidTr="1F1DB72A">
        <w:trPr>
          <w:trHeight w:val="974"/>
        </w:trPr>
        <w:tc>
          <w:tcPr>
            <w:tcW w:w="34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DE30EE" w14:textId="3E00F7AF" w:rsidR="0027092B" w:rsidRPr="00EE39B6" w:rsidRDefault="00C61E19">
            <w:pPr>
              <w:spacing w:after="0"/>
              <w:jc w:val="left"/>
              <w:rPr>
                <w:rFonts w:ascii="Calibri" w:hAnsi="Calibri" w:cs="Calibri"/>
              </w:rPr>
            </w:pPr>
            <w:r w:rsidRPr="00EE39B6">
              <w:rPr>
                <w:rFonts w:ascii="Calibri" w:hAnsi="Calibri" w:cs="Calibri"/>
              </w:rPr>
              <w:t xml:space="preserve">Provide enhanced advocacy </w:t>
            </w:r>
            <w:r w:rsidR="006F138C" w:rsidRPr="00EE39B6">
              <w:rPr>
                <w:rFonts w:ascii="Calibri" w:hAnsi="Calibri" w:cs="Calibri"/>
              </w:rPr>
              <w:t xml:space="preserve">on behalf of older people and their family or whānau and support commitments to </w:t>
            </w:r>
            <w:proofErr w:type="spellStart"/>
            <w:r w:rsidR="006F138C" w:rsidRPr="00EE39B6">
              <w:rPr>
                <w:rFonts w:ascii="Calibri" w:hAnsi="Calibri" w:cs="Calibri"/>
              </w:rPr>
              <w:t>te</w:t>
            </w:r>
            <w:proofErr w:type="spellEnd"/>
            <w:r w:rsidR="006F138C" w:rsidRPr="00EE39B6">
              <w:rPr>
                <w:rFonts w:ascii="Calibri" w:hAnsi="Calibri" w:cs="Calibri"/>
              </w:rPr>
              <w:t xml:space="preserve"> </w:t>
            </w:r>
            <w:r w:rsidR="002B61B6" w:rsidRPr="00EE39B6">
              <w:rPr>
                <w:rFonts w:ascii="Calibri" w:hAnsi="Calibri" w:cs="Calibri"/>
              </w:rPr>
              <w:t xml:space="preserve">Tiriti o Waitangi </w:t>
            </w:r>
            <w:r w:rsidR="00D522CD" w:rsidRPr="00EE39B6">
              <w:rPr>
                <w:rFonts w:ascii="Calibri" w:hAnsi="Calibri" w:cs="Calibri"/>
                <w:i/>
              </w:rPr>
              <w:t xml:space="preserve">(which contributes to </w:t>
            </w:r>
            <w:r w:rsidR="00D522CD" w:rsidRPr="00EE39B6">
              <w:rPr>
                <w:rFonts w:ascii="Calibri" w:hAnsi="Calibri" w:cs="Calibri"/>
                <w:i/>
              </w:rPr>
              <w:lastRenderedPageBreak/>
              <w:t xml:space="preserve">achievement of Strategic Objectives </w:t>
            </w:r>
            <w:r w:rsidR="003F70FC" w:rsidRPr="00EE39B6">
              <w:rPr>
                <w:rFonts w:ascii="Calibri" w:hAnsi="Calibri" w:cs="Calibri"/>
                <w:i/>
              </w:rPr>
              <w:t>2</w:t>
            </w:r>
            <w:r w:rsidR="00D522CD" w:rsidRPr="00EE39B6">
              <w:rPr>
                <w:rFonts w:ascii="Calibri" w:hAnsi="Calibri" w:cs="Calibri"/>
                <w:i/>
              </w:rPr>
              <w:t xml:space="preserve"> &amp; 4).</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07FDE4" w14:textId="470812B8" w:rsidR="0027092B" w:rsidRPr="00EE39B6" w:rsidRDefault="002B61B6">
            <w:pPr>
              <w:spacing w:after="0"/>
              <w:jc w:val="left"/>
              <w:rPr>
                <w:rFonts w:ascii="Calibri" w:hAnsi="Calibri" w:cs="Calibri"/>
              </w:rPr>
            </w:pPr>
            <w:r w:rsidRPr="00EE39B6">
              <w:rPr>
                <w:rFonts w:ascii="Calibri" w:hAnsi="Calibri" w:cs="Calibri"/>
              </w:rPr>
              <w:lastRenderedPageBreak/>
              <w:t xml:space="preserve">Actively engage with older people and their family or whānau from all communities and reflect their </w:t>
            </w:r>
            <w:r w:rsidR="00F3648C" w:rsidRPr="00EE39B6">
              <w:rPr>
                <w:rFonts w:ascii="Calibri" w:hAnsi="Calibri" w:cs="Calibri"/>
              </w:rPr>
              <w:t xml:space="preserve">perspectives in the Aged Care </w:t>
            </w:r>
            <w:r w:rsidR="00F3648C" w:rsidRPr="00EE39B6">
              <w:rPr>
                <w:rFonts w:ascii="Calibri" w:hAnsi="Calibri" w:cs="Calibri"/>
              </w:rPr>
              <w:lastRenderedPageBreak/>
              <w:t xml:space="preserve">Commissioner’s work. Report on </w:t>
            </w:r>
            <w:r w:rsidR="008C7316" w:rsidRPr="00EE39B6">
              <w:rPr>
                <w:rFonts w:ascii="Calibri" w:hAnsi="Calibri" w:cs="Calibri"/>
              </w:rPr>
              <w:t>a</w:t>
            </w:r>
            <w:r w:rsidR="00AC1179" w:rsidRPr="00EE39B6">
              <w:rPr>
                <w:rFonts w:ascii="Calibri" w:hAnsi="Calibri" w:cs="Calibri"/>
              </w:rPr>
              <w:t>ctivity</w:t>
            </w:r>
            <w:r w:rsidR="008C7316" w:rsidRPr="00EE39B6">
              <w:rPr>
                <w:rStyle w:val="FootnoteReference"/>
                <w:rFonts w:ascii="Calibri" w:hAnsi="Calibri"/>
              </w:rPr>
              <w:footnoteReference w:id="16"/>
            </w:r>
          </w:p>
        </w:tc>
        <w:tc>
          <w:tcPr>
            <w:tcW w:w="38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A3EF17" w14:textId="77777777" w:rsidR="0027092B" w:rsidRPr="00EE39B6" w:rsidRDefault="0027092B" w:rsidP="00F7074B">
            <w:pPr>
              <w:spacing w:after="0"/>
              <w:jc w:val="left"/>
              <w:rPr>
                <w:rFonts w:ascii="Calibri" w:hAnsi="Calibri" w:cs="Calibri"/>
              </w:rPr>
            </w:pPr>
          </w:p>
        </w:tc>
        <w:tc>
          <w:tcPr>
            <w:tcW w:w="38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182856" w14:textId="214672E7" w:rsidR="0027092B" w:rsidRPr="00EE39B6" w:rsidRDefault="00C77228" w:rsidP="00C77228">
            <w:pPr>
              <w:spacing w:after="0"/>
              <w:jc w:val="left"/>
              <w:textAlignment w:val="baseline"/>
              <w:rPr>
                <w:rFonts w:ascii="Calibri" w:eastAsia="Arial Narrow" w:hAnsi="Calibri" w:cs="Calibri"/>
              </w:rPr>
            </w:pPr>
            <w:r w:rsidRPr="00EE39B6">
              <w:rPr>
                <w:rFonts w:ascii="Calibri" w:eastAsia="Arial Narrow" w:hAnsi="Calibri" w:cs="Calibri"/>
              </w:rPr>
              <w:t>For the year ended 30 June 2025, 53 engagements had been held with a diverse range of older people and their family/whānau</w:t>
            </w:r>
            <w:r w:rsidR="00C55794" w:rsidRPr="00EE39B6">
              <w:rPr>
                <w:rFonts w:ascii="Calibri" w:eastAsia="Arial Narrow" w:hAnsi="Calibri" w:cs="Calibri"/>
              </w:rPr>
              <w:t>.</w:t>
            </w:r>
          </w:p>
        </w:tc>
      </w:tr>
      <w:bookmarkEnd w:id="3"/>
      <w:bookmarkEnd w:id="4"/>
      <w:bookmarkEnd w:id="5"/>
      <w:bookmarkEnd w:id="6"/>
      <w:bookmarkEnd w:id="7"/>
      <w:bookmarkEnd w:id="8"/>
      <w:bookmarkEnd w:id="9"/>
      <w:bookmarkEnd w:id="10"/>
      <w:bookmarkEnd w:id="11"/>
    </w:tbl>
    <w:p w14:paraId="0CC593C9" w14:textId="041D5569" w:rsidR="009247DC" w:rsidRPr="00EE39B6" w:rsidRDefault="00E56CA4">
      <w:pPr>
        <w:autoSpaceDE/>
        <w:autoSpaceDN/>
        <w:adjustRightInd/>
        <w:spacing w:after="200" w:line="276" w:lineRule="auto"/>
        <w:jc w:val="left"/>
        <w:rPr>
          <w:rFonts w:ascii="Calibri" w:hAnsi="Calibri" w:cs="Calibri"/>
          <w:highlight w:val="yellow"/>
        </w:rPr>
        <w:sectPr w:rsidR="009247DC" w:rsidRPr="00EE39B6" w:rsidSect="00CD6E94">
          <w:pgSz w:w="16838" w:h="11906" w:orient="landscape" w:code="9"/>
          <w:pgMar w:top="568" w:right="1276" w:bottom="284" w:left="1276" w:header="720" w:footer="315" w:gutter="0"/>
          <w:cols w:space="720"/>
          <w:docGrid w:linePitch="326"/>
        </w:sectPr>
      </w:pPr>
      <w:r w:rsidRPr="00EE39B6">
        <w:rPr>
          <w:rFonts w:ascii="Calibri" w:hAnsi="Calibri" w:cs="Calibri"/>
          <w:highlight w:val="yellow"/>
        </w:rPr>
        <w:br w:type="page"/>
      </w:r>
    </w:p>
    <w:p w14:paraId="0A3F9638" w14:textId="054113CA" w:rsidR="009247DC" w:rsidRPr="00EE39B6" w:rsidRDefault="009247DC" w:rsidP="00E040EE">
      <w:pPr>
        <w:pStyle w:val="Heading2"/>
        <w:rPr>
          <w:color w:val="000000" w:themeColor="text1"/>
        </w:rPr>
      </w:pPr>
      <w:bookmarkStart w:id="47" w:name="_Toc170703457"/>
      <w:bookmarkStart w:id="48" w:name="_Toc194296743"/>
      <w:bookmarkStart w:id="49" w:name="_Toc231360967"/>
      <w:bookmarkStart w:id="50" w:name="_Toc262460026"/>
      <w:bookmarkStart w:id="51" w:name="_Toc410312208"/>
      <w:bookmarkStart w:id="52" w:name="_Toc233272797"/>
      <w:bookmarkStart w:id="53" w:name="_Toc103763153"/>
      <w:bookmarkStart w:id="54" w:name="_Toc131410619"/>
      <w:bookmarkStart w:id="55" w:name="_Toc135460873"/>
      <w:bookmarkStart w:id="56" w:name="_Toc135461748"/>
      <w:r w:rsidRPr="00EE39B6">
        <w:rPr>
          <w:color w:val="000000" w:themeColor="text1"/>
        </w:rPr>
        <w:lastRenderedPageBreak/>
        <w:t>3.</w:t>
      </w:r>
      <w:r w:rsidR="007951B8" w:rsidRPr="00EE39B6">
        <w:rPr>
          <w:color w:val="000000" w:themeColor="text1"/>
        </w:rPr>
        <w:t>3</w:t>
      </w:r>
      <w:r w:rsidRPr="00EE39B6">
        <w:rPr>
          <w:color w:val="000000" w:themeColor="text1"/>
        </w:rPr>
        <w:t xml:space="preserve"> Reporting</w:t>
      </w:r>
      <w:bookmarkEnd w:id="47"/>
      <w:bookmarkEnd w:id="48"/>
      <w:bookmarkEnd w:id="49"/>
      <w:bookmarkEnd w:id="50"/>
      <w:bookmarkEnd w:id="51"/>
      <w:bookmarkEnd w:id="52"/>
    </w:p>
    <w:p w14:paraId="44728B42" w14:textId="77777777" w:rsidR="009247DC" w:rsidRPr="00EE39B6" w:rsidRDefault="009247DC" w:rsidP="0088604E">
      <w:pPr>
        <w:jc w:val="left"/>
        <w:rPr>
          <w:rFonts w:ascii="Calibri" w:hAnsi="Calibri" w:cs="Calibri"/>
        </w:rPr>
      </w:pPr>
      <w:bookmarkStart w:id="57" w:name="_10.0_Financial_Performance"/>
      <w:bookmarkStart w:id="58" w:name="_Toc262460027"/>
      <w:bookmarkEnd w:id="53"/>
      <w:bookmarkEnd w:id="54"/>
      <w:bookmarkEnd w:id="55"/>
      <w:bookmarkEnd w:id="56"/>
      <w:bookmarkEnd w:id="57"/>
      <w:r w:rsidRPr="00EE39B6">
        <w:rPr>
          <w:rFonts w:ascii="Calibri" w:hAnsi="Calibri" w:cs="Calibri"/>
        </w:rPr>
        <w:t>HDC will provide quarterly reports to the Minister of Health that cover:</w:t>
      </w:r>
    </w:p>
    <w:p w14:paraId="79553430" w14:textId="77777777" w:rsidR="009247DC" w:rsidRPr="00EE39B6" w:rsidRDefault="009247DC" w:rsidP="008E478B">
      <w:pPr>
        <w:pStyle w:val="Bullets"/>
        <w:ind w:left="425" w:hanging="425"/>
        <w:jc w:val="both"/>
        <w:rPr>
          <w:rFonts w:ascii="Calibri" w:hAnsi="Calibri" w:cs="Calibri"/>
        </w:rPr>
      </w:pPr>
      <w:r w:rsidRPr="00EE39B6">
        <w:rPr>
          <w:rFonts w:ascii="Calibri" w:hAnsi="Calibri" w:cs="Calibri"/>
        </w:rPr>
        <w:t>Progress on our operations, including commentary on any significant variations from objectives and measures in our Statement of Performance Expectations relevant to the quarter.</w:t>
      </w:r>
    </w:p>
    <w:p w14:paraId="54C00275" w14:textId="79C475A6" w:rsidR="009247DC" w:rsidRPr="00EE39B6" w:rsidRDefault="009247DC" w:rsidP="009247DC">
      <w:pPr>
        <w:pStyle w:val="Bullets"/>
        <w:ind w:left="426" w:hanging="426"/>
        <w:jc w:val="both"/>
        <w:rPr>
          <w:rFonts w:ascii="Calibri" w:hAnsi="Calibri" w:cs="Calibri"/>
        </w:rPr>
      </w:pPr>
      <w:r w:rsidRPr="00EE39B6">
        <w:rPr>
          <w:rFonts w:ascii="Calibri" w:hAnsi="Calibri" w:cs="Calibri"/>
        </w:rPr>
        <w:t>An update on key operations, identifying any emerging risks and how these are being managed and providing a commentary on any significant variation from the objectives and measures in the Commissioner’s Statement of Performance Expectations.</w:t>
      </w:r>
    </w:p>
    <w:p w14:paraId="652B276E" w14:textId="77777777" w:rsidR="009247DC" w:rsidRPr="00EE39B6" w:rsidRDefault="009247DC" w:rsidP="009247DC">
      <w:pPr>
        <w:pStyle w:val="Bullets"/>
        <w:spacing w:after="240"/>
        <w:ind w:left="426" w:hanging="426"/>
        <w:jc w:val="both"/>
        <w:rPr>
          <w:rFonts w:ascii="Calibri" w:hAnsi="Calibri" w:cs="Calibri"/>
        </w:rPr>
      </w:pPr>
      <w:r w:rsidRPr="00EE39B6">
        <w:rPr>
          <w:rFonts w:ascii="Calibri" w:hAnsi="Calibri" w:cs="Calibri"/>
        </w:rPr>
        <w:t>Current financial reports in the same format as the agreed Forecast Financial Statements, prepared to align with generally accepted accounting practices.</w:t>
      </w:r>
    </w:p>
    <w:p w14:paraId="43949A80" w14:textId="77777777" w:rsidR="009247DC" w:rsidRPr="00EE39B6" w:rsidRDefault="009247DC" w:rsidP="009247DC">
      <w:pPr>
        <w:jc w:val="left"/>
        <w:rPr>
          <w:rFonts w:ascii="Calibri" w:hAnsi="Calibri" w:cs="Calibri"/>
        </w:rPr>
      </w:pPr>
      <w:r w:rsidRPr="00EE39B6">
        <w:rPr>
          <w:rFonts w:ascii="Calibri" w:hAnsi="Calibri" w:cs="Calibri"/>
        </w:rPr>
        <w:t>Reports will be provided to the Minister by the following dates unless otherwise agre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4536"/>
        <w:gridCol w:w="2551"/>
      </w:tblGrid>
      <w:tr w:rsidR="009247DC" w:rsidRPr="00EE39B6" w14:paraId="260480A1" w14:textId="77777777" w:rsidTr="00200B98">
        <w:tc>
          <w:tcPr>
            <w:tcW w:w="2127" w:type="dxa"/>
            <w:shd w:val="clear" w:color="auto" w:fill="FBD4B4"/>
            <w:vAlign w:val="center"/>
          </w:tcPr>
          <w:p w14:paraId="36F7FDC9" w14:textId="77777777" w:rsidR="009247DC" w:rsidRPr="00EE39B6" w:rsidRDefault="009247DC" w:rsidP="00200B98">
            <w:pPr>
              <w:spacing w:before="120" w:after="120"/>
              <w:jc w:val="left"/>
              <w:rPr>
                <w:rFonts w:ascii="Calibri" w:hAnsi="Calibri" w:cs="Calibri"/>
                <w:b/>
              </w:rPr>
            </w:pPr>
            <w:bookmarkStart w:id="59" w:name="_Toc161649461"/>
            <w:r w:rsidRPr="00EE39B6">
              <w:rPr>
                <w:rFonts w:ascii="Calibri" w:hAnsi="Calibri" w:cs="Calibri"/>
                <w:b/>
              </w:rPr>
              <w:t>Report</w:t>
            </w:r>
            <w:bookmarkEnd w:id="59"/>
          </w:p>
        </w:tc>
        <w:tc>
          <w:tcPr>
            <w:tcW w:w="4536" w:type="dxa"/>
            <w:shd w:val="clear" w:color="auto" w:fill="FBD4B4"/>
            <w:vAlign w:val="center"/>
          </w:tcPr>
          <w:p w14:paraId="62CFE754" w14:textId="77777777" w:rsidR="009247DC" w:rsidRPr="00EE39B6" w:rsidRDefault="009247DC" w:rsidP="00200B98">
            <w:pPr>
              <w:spacing w:before="120" w:after="120"/>
              <w:jc w:val="left"/>
              <w:rPr>
                <w:rFonts w:ascii="Calibri" w:hAnsi="Calibri" w:cs="Calibri"/>
                <w:b/>
              </w:rPr>
            </w:pPr>
            <w:bookmarkStart w:id="60" w:name="_Toc161649462"/>
            <w:r w:rsidRPr="00EE39B6">
              <w:rPr>
                <w:rFonts w:ascii="Calibri" w:hAnsi="Calibri" w:cs="Calibri"/>
                <w:b/>
              </w:rPr>
              <w:t>Period covering</w:t>
            </w:r>
            <w:bookmarkEnd w:id="60"/>
          </w:p>
        </w:tc>
        <w:tc>
          <w:tcPr>
            <w:tcW w:w="2551" w:type="dxa"/>
            <w:shd w:val="clear" w:color="auto" w:fill="FBD4B4"/>
            <w:vAlign w:val="center"/>
          </w:tcPr>
          <w:p w14:paraId="5CEA5D27" w14:textId="60BBED6C" w:rsidR="009247DC" w:rsidRPr="00EE39B6" w:rsidRDefault="009247DC" w:rsidP="00200B98">
            <w:pPr>
              <w:spacing w:before="120" w:after="120"/>
              <w:jc w:val="left"/>
              <w:rPr>
                <w:rFonts w:ascii="Calibri" w:hAnsi="Calibri" w:cs="Calibri"/>
                <w:b/>
              </w:rPr>
            </w:pPr>
            <w:bookmarkStart w:id="61" w:name="_Toc161649463"/>
            <w:r w:rsidRPr="00EE39B6">
              <w:rPr>
                <w:rFonts w:ascii="Calibri" w:hAnsi="Calibri" w:cs="Calibri"/>
                <w:b/>
              </w:rPr>
              <w:t xml:space="preserve">Due </w:t>
            </w:r>
            <w:bookmarkEnd w:id="61"/>
            <w:r w:rsidR="00776121" w:rsidRPr="00EE39B6">
              <w:rPr>
                <w:rFonts w:ascii="Calibri" w:hAnsi="Calibri" w:cs="Calibri"/>
                <w:b/>
              </w:rPr>
              <w:t>date</w:t>
            </w:r>
          </w:p>
        </w:tc>
      </w:tr>
      <w:tr w:rsidR="009247DC" w:rsidRPr="00EE39B6" w14:paraId="79D9A201" w14:textId="77777777" w:rsidTr="00200B98">
        <w:tc>
          <w:tcPr>
            <w:tcW w:w="2127" w:type="dxa"/>
            <w:vAlign w:val="center"/>
          </w:tcPr>
          <w:p w14:paraId="15C763B4" w14:textId="77777777" w:rsidR="009247DC" w:rsidRPr="00EE39B6" w:rsidRDefault="009247DC" w:rsidP="00200B98">
            <w:pPr>
              <w:spacing w:before="120" w:after="120"/>
              <w:jc w:val="left"/>
              <w:rPr>
                <w:rFonts w:ascii="Calibri" w:hAnsi="Calibri" w:cs="Calibri"/>
                <w:b/>
              </w:rPr>
            </w:pPr>
            <w:bookmarkStart w:id="62" w:name="_Toc161649464"/>
            <w:r w:rsidRPr="00EE39B6">
              <w:rPr>
                <w:rFonts w:ascii="Calibri" w:hAnsi="Calibri" w:cs="Calibri"/>
                <w:b/>
              </w:rPr>
              <w:t>Quarter 1</w:t>
            </w:r>
            <w:bookmarkEnd w:id="62"/>
          </w:p>
        </w:tc>
        <w:tc>
          <w:tcPr>
            <w:tcW w:w="4536" w:type="dxa"/>
            <w:vAlign w:val="center"/>
          </w:tcPr>
          <w:p w14:paraId="1D48A13F" w14:textId="32103295" w:rsidR="009247DC" w:rsidRPr="00EE39B6" w:rsidRDefault="009247DC" w:rsidP="00200B98">
            <w:pPr>
              <w:spacing w:before="120" w:after="120"/>
              <w:jc w:val="left"/>
              <w:rPr>
                <w:rFonts w:ascii="Calibri" w:hAnsi="Calibri" w:cs="Calibri"/>
              </w:rPr>
            </w:pPr>
            <w:bookmarkStart w:id="63" w:name="_Toc161649465"/>
            <w:r w:rsidRPr="00EE39B6">
              <w:rPr>
                <w:rFonts w:ascii="Calibri" w:hAnsi="Calibri" w:cs="Calibri"/>
              </w:rPr>
              <w:t>1 July 202</w:t>
            </w:r>
            <w:r w:rsidR="000205C1" w:rsidRPr="00EE39B6">
              <w:rPr>
                <w:rFonts w:ascii="Calibri" w:hAnsi="Calibri" w:cs="Calibri"/>
              </w:rPr>
              <w:t>6</w:t>
            </w:r>
            <w:r w:rsidRPr="00EE39B6">
              <w:rPr>
                <w:rFonts w:ascii="Calibri" w:hAnsi="Calibri" w:cs="Calibri"/>
              </w:rPr>
              <w:t xml:space="preserve">–30 September </w:t>
            </w:r>
            <w:bookmarkEnd w:id="63"/>
            <w:r w:rsidRPr="00EE39B6">
              <w:rPr>
                <w:rFonts w:ascii="Calibri" w:hAnsi="Calibri" w:cs="Calibri"/>
              </w:rPr>
              <w:t>202</w:t>
            </w:r>
            <w:r w:rsidR="000205C1" w:rsidRPr="00EE39B6">
              <w:rPr>
                <w:rFonts w:ascii="Calibri" w:hAnsi="Calibri" w:cs="Calibri"/>
              </w:rPr>
              <w:t>6</w:t>
            </w:r>
          </w:p>
        </w:tc>
        <w:tc>
          <w:tcPr>
            <w:tcW w:w="2551" w:type="dxa"/>
            <w:vAlign w:val="center"/>
          </w:tcPr>
          <w:p w14:paraId="065EB1DA" w14:textId="40A4BE23" w:rsidR="009247DC" w:rsidRPr="00EE39B6" w:rsidRDefault="009247DC" w:rsidP="00200B98">
            <w:pPr>
              <w:spacing w:before="120" w:after="120"/>
              <w:jc w:val="left"/>
              <w:rPr>
                <w:rFonts w:ascii="Calibri" w:hAnsi="Calibri" w:cs="Calibri"/>
              </w:rPr>
            </w:pPr>
            <w:bookmarkStart w:id="64" w:name="_Toc161649466"/>
            <w:r w:rsidRPr="00EE39B6">
              <w:rPr>
                <w:rFonts w:ascii="Calibri" w:hAnsi="Calibri" w:cs="Calibri"/>
              </w:rPr>
              <w:t>1</w:t>
            </w:r>
            <w:r w:rsidR="004A072A" w:rsidRPr="00EE39B6">
              <w:rPr>
                <w:rFonts w:ascii="Calibri" w:hAnsi="Calibri" w:cs="Calibri"/>
              </w:rPr>
              <w:t xml:space="preserve"> November </w:t>
            </w:r>
            <w:bookmarkEnd w:id="64"/>
            <w:r w:rsidRPr="00EE39B6">
              <w:rPr>
                <w:rFonts w:ascii="Calibri" w:hAnsi="Calibri" w:cs="Calibri"/>
              </w:rPr>
              <w:t>202</w:t>
            </w:r>
            <w:r w:rsidR="000205C1" w:rsidRPr="00EE39B6">
              <w:rPr>
                <w:rFonts w:ascii="Calibri" w:hAnsi="Calibri" w:cs="Calibri"/>
              </w:rPr>
              <w:t>6</w:t>
            </w:r>
          </w:p>
        </w:tc>
      </w:tr>
      <w:tr w:rsidR="009247DC" w:rsidRPr="00EE39B6" w14:paraId="31D58D69" w14:textId="77777777" w:rsidTr="00200B98">
        <w:tc>
          <w:tcPr>
            <w:tcW w:w="2127" w:type="dxa"/>
            <w:vAlign w:val="center"/>
          </w:tcPr>
          <w:p w14:paraId="2D28E7D7" w14:textId="77777777" w:rsidR="009247DC" w:rsidRPr="00EE39B6" w:rsidRDefault="009247DC" w:rsidP="00200B98">
            <w:pPr>
              <w:spacing w:before="120" w:after="120"/>
              <w:jc w:val="left"/>
              <w:rPr>
                <w:rFonts w:ascii="Calibri" w:hAnsi="Calibri" w:cs="Calibri"/>
                <w:b/>
              </w:rPr>
            </w:pPr>
            <w:bookmarkStart w:id="65" w:name="_Toc161649467"/>
            <w:r w:rsidRPr="00EE39B6">
              <w:rPr>
                <w:rFonts w:ascii="Calibri" w:hAnsi="Calibri" w:cs="Calibri"/>
                <w:b/>
              </w:rPr>
              <w:t>Quarter 2</w:t>
            </w:r>
            <w:bookmarkEnd w:id="65"/>
          </w:p>
        </w:tc>
        <w:tc>
          <w:tcPr>
            <w:tcW w:w="4536" w:type="dxa"/>
            <w:vAlign w:val="center"/>
          </w:tcPr>
          <w:p w14:paraId="1552F71A" w14:textId="74E46C21" w:rsidR="009247DC" w:rsidRPr="00EE39B6" w:rsidRDefault="009247DC" w:rsidP="00200B98">
            <w:pPr>
              <w:spacing w:before="120" w:after="120"/>
              <w:jc w:val="left"/>
              <w:rPr>
                <w:rFonts w:ascii="Calibri" w:hAnsi="Calibri" w:cs="Calibri"/>
              </w:rPr>
            </w:pPr>
            <w:bookmarkStart w:id="66" w:name="_Toc161649468"/>
            <w:r w:rsidRPr="00EE39B6">
              <w:rPr>
                <w:rFonts w:ascii="Calibri" w:hAnsi="Calibri" w:cs="Calibri"/>
              </w:rPr>
              <w:t>1 October 202</w:t>
            </w:r>
            <w:r w:rsidR="000205C1" w:rsidRPr="00EE39B6">
              <w:rPr>
                <w:rFonts w:ascii="Calibri" w:hAnsi="Calibri" w:cs="Calibri"/>
              </w:rPr>
              <w:t>6</w:t>
            </w:r>
            <w:r w:rsidRPr="00EE39B6">
              <w:rPr>
                <w:rFonts w:ascii="Calibri" w:hAnsi="Calibri" w:cs="Calibri"/>
              </w:rPr>
              <w:t xml:space="preserve">–31 December </w:t>
            </w:r>
            <w:bookmarkEnd w:id="66"/>
            <w:r w:rsidRPr="00EE39B6">
              <w:rPr>
                <w:rFonts w:ascii="Calibri" w:hAnsi="Calibri" w:cs="Calibri"/>
              </w:rPr>
              <w:t>202</w:t>
            </w:r>
            <w:r w:rsidR="000205C1" w:rsidRPr="00EE39B6">
              <w:rPr>
                <w:rFonts w:ascii="Calibri" w:hAnsi="Calibri" w:cs="Calibri"/>
              </w:rPr>
              <w:t>6</w:t>
            </w:r>
          </w:p>
        </w:tc>
        <w:tc>
          <w:tcPr>
            <w:tcW w:w="2551" w:type="dxa"/>
            <w:vAlign w:val="center"/>
          </w:tcPr>
          <w:p w14:paraId="2ADE6BAD" w14:textId="4487D7E3" w:rsidR="009247DC" w:rsidRPr="00EE39B6" w:rsidRDefault="009247DC" w:rsidP="00200B98">
            <w:pPr>
              <w:spacing w:before="120" w:after="120"/>
              <w:jc w:val="left"/>
              <w:rPr>
                <w:rFonts w:ascii="Calibri" w:hAnsi="Calibri" w:cs="Calibri"/>
              </w:rPr>
            </w:pPr>
            <w:bookmarkStart w:id="67" w:name="_Toc161649469"/>
            <w:r w:rsidRPr="00EE39B6">
              <w:rPr>
                <w:rFonts w:ascii="Calibri" w:hAnsi="Calibri" w:cs="Calibri"/>
              </w:rPr>
              <w:t>1</w:t>
            </w:r>
            <w:r w:rsidR="004A072A" w:rsidRPr="00EE39B6">
              <w:rPr>
                <w:rFonts w:ascii="Calibri" w:hAnsi="Calibri" w:cs="Calibri"/>
              </w:rPr>
              <w:t xml:space="preserve"> February</w:t>
            </w:r>
            <w:r w:rsidRPr="00EE39B6">
              <w:rPr>
                <w:rFonts w:ascii="Calibri" w:hAnsi="Calibri" w:cs="Calibri"/>
              </w:rPr>
              <w:t xml:space="preserve"> </w:t>
            </w:r>
            <w:bookmarkEnd w:id="67"/>
            <w:r w:rsidRPr="00EE39B6">
              <w:rPr>
                <w:rFonts w:ascii="Calibri" w:hAnsi="Calibri" w:cs="Calibri"/>
              </w:rPr>
              <w:t>202</w:t>
            </w:r>
            <w:r w:rsidR="000205C1" w:rsidRPr="00EE39B6">
              <w:rPr>
                <w:rFonts w:ascii="Calibri" w:hAnsi="Calibri" w:cs="Calibri"/>
              </w:rPr>
              <w:t>7</w:t>
            </w:r>
          </w:p>
        </w:tc>
      </w:tr>
      <w:tr w:rsidR="009247DC" w:rsidRPr="00EE39B6" w14:paraId="6FD9CFD4" w14:textId="77777777" w:rsidTr="00200B98">
        <w:tc>
          <w:tcPr>
            <w:tcW w:w="2127" w:type="dxa"/>
            <w:vAlign w:val="center"/>
          </w:tcPr>
          <w:p w14:paraId="689ECC82" w14:textId="77777777" w:rsidR="009247DC" w:rsidRPr="00EE39B6" w:rsidRDefault="009247DC" w:rsidP="00200B98">
            <w:pPr>
              <w:spacing w:before="120" w:after="120"/>
              <w:jc w:val="left"/>
              <w:rPr>
                <w:rFonts w:ascii="Calibri" w:hAnsi="Calibri" w:cs="Calibri"/>
                <w:b/>
              </w:rPr>
            </w:pPr>
            <w:bookmarkStart w:id="68" w:name="_Toc161649470"/>
            <w:r w:rsidRPr="00EE39B6">
              <w:rPr>
                <w:rFonts w:ascii="Calibri" w:hAnsi="Calibri" w:cs="Calibri"/>
                <w:b/>
              </w:rPr>
              <w:t>Quarter 3</w:t>
            </w:r>
            <w:bookmarkEnd w:id="68"/>
          </w:p>
        </w:tc>
        <w:tc>
          <w:tcPr>
            <w:tcW w:w="4536" w:type="dxa"/>
            <w:vAlign w:val="center"/>
          </w:tcPr>
          <w:p w14:paraId="2F188F7D" w14:textId="478ECAC3" w:rsidR="009247DC" w:rsidRPr="00EE39B6" w:rsidRDefault="009247DC" w:rsidP="00200B98">
            <w:pPr>
              <w:spacing w:before="120" w:after="120"/>
              <w:jc w:val="left"/>
              <w:rPr>
                <w:rFonts w:ascii="Calibri" w:hAnsi="Calibri" w:cs="Calibri"/>
              </w:rPr>
            </w:pPr>
            <w:bookmarkStart w:id="69" w:name="_Toc161649471"/>
            <w:r w:rsidRPr="00EE39B6">
              <w:rPr>
                <w:rFonts w:ascii="Calibri" w:hAnsi="Calibri" w:cs="Calibri"/>
              </w:rPr>
              <w:t>1 January 202</w:t>
            </w:r>
            <w:r w:rsidR="000205C1" w:rsidRPr="00EE39B6">
              <w:rPr>
                <w:rFonts w:ascii="Calibri" w:hAnsi="Calibri" w:cs="Calibri"/>
              </w:rPr>
              <w:t>7</w:t>
            </w:r>
            <w:r w:rsidRPr="00EE39B6">
              <w:rPr>
                <w:rFonts w:ascii="Calibri" w:hAnsi="Calibri" w:cs="Calibri"/>
              </w:rPr>
              <w:t xml:space="preserve">–31 March </w:t>
            </w:r>
            <w:bookmarkEnd w:id="69"/>
            <w:r w:rsidRPr="00EE39B6">
              <w:rPr>
                <w:rFonts w:ascii="Calibri" w:hAnsi="Calibri" w:cs="Calibri"/>
              </w:rPr>
              <w:t>202</w:t>
            </w:r>
            <w:r w:rsidR="000205C1" w:rsidRPr="00EE39B6">
              <w:rPr>
                <w:rFonts w:ascii="Calibri" w:hAnsi="Calibri" w:cs="Calibri"/>
              </w:rPr>
              <w:t>7</w:t>
            </w:r>
          </w:p>
        </w:tc>
        <w:tc>
          <w:tcPr>
            <w:tcW w:w="2551" w:type="dxa"/>
            <w:vAlign w:val="center"/>
          </w:tcPr>
          <w:p w14:paraId="5C457657" w14:textId="08FB01A5" w:rsidR="009247DC" w:rsidRPr="00EE39B6" w:rsidRDefault="004A072A" w:rsidP="00200B98">
            <w:pPr>
              <w:spacing w:before="120" w:after="120"/>
              <w:jc w:val="left"/>
              <w:rPr>
                <w:rFonts w:ascii="Calibri" w:hAnsi="Calibri" w:cs="Calibri"/>
              </w:rPr>
            </w:pPr>
            <w:bookmarkStart w:id="70" w:name="_Toc161649472"/>
            <w:r w:rsidRPr="00EE39B6">
              <w:rPr>
                <w:rFonts w:ascii="Calibri" w:hAnsi="Calibri" w:cs="Calibri"/>
              </w:rPr>
              <w:t xml:space="preserve">1 May </w:t>
            </w:r>
            <w:bookmarkEnd w:id="70"/>
            <w:r w:rsidR="009247DC" w:rsidRPr="00EE39B6">
              <w:rPr>
                <w:rFonts w:ascii="Calibri" w:hAnsi="Calibri" w:cs="Calibri"/>
              </w:rPr>
              <w:t>202</w:t>
            </w:r>
            <w:r w:rsidR="000205C1" w:rsidRPr="00EE39B6">
              <w:rPr>
                <w:rFonts w:ascii="Calibri" w:hAnsi="Calibri" w:cs="Calibri"/>
              </w:rPr>
              <w:t>7</w:t>
            </w:r>
          </w:p>
        </w:tc>
      </w:tr>
      <w:tr w:rsidR="009247DC" w:rsidRPr="00EE39B6" w14:paraId="7A5E7565" w14:textId="77777777" w:rsidTr="00200B98">
        <w:tc>
          <w:tcPr>
            <w:tcW w:w="2127" w:type="dxa"/>
            <w:vAlign w:val="center"/>
          </w:tcPr>
          <w:p w14:paraId="1206EB42" w14:textId="77777777" w:rsidR="009247DC" w:rsidRPr="00EE39B6" w:rsidRDefault="009247DC" w:rsidP="00200B98">
            <w:pPr>
              <w:spacing w:before="120" w:after="120"/>
              <w:jc w:val="left"/>
              <w:rPr>
                <w:rFonts w:ascii="Calibri" w:hAnsi="Calibri" w:cs="Calibri"/>
                <w:b/>
              </w:rPr>
            </w:pPr>
            <w:bookmarkStart w:id="71" w:name="_Toc161649473"/>
            <w:r w:rsidRPr="00EE39B6">
              <w:rPr>
                <w:rFonts w:ascii="Calibri" w:hAnsi="Calibri" w:cs="Calibri"/>
                <w:b/>
              </w:rPr>
              <w:t>Quarter 4</w:t>
            </w:r>
            <w:bookmarkEnd w:id="71"/>
          </w:p>
        </w:tc>
        <w:tc>
          <w:tcPr>
            <w:tcW w:w="4536" w:type="dxa"/>
            <w:vAlign w:val="center"/>
          </w:tcPr>
          <w:p w14:paraId="2E7C048A" w14:textId="65D2455F" w:rsidR="009247DC" w:rsidRPr="00EE39B6" w:rsidRDefault="009247DC" w:rsidP="00200B98">
            <w:pPr>
              <w:spacing w:before="120" w:after="120"/>
              <w:jc w:val="left"/>
              <w:rPr>
                <w:rFonts w:ascii="Calibri" w:hAnsi="Calibri" w:cs="Calibri"/>
              </w:rPr>
            </w:pPr>
            <w:bookmarkStart w:id="72" w:name="_Toc161649474"/>
            <w:r w:rsidRPr="00EE39B6">
              <w:rPr>
                <w:rFonts w:ascii="Calibri" w:hAnsi="Calibri" w:cs="Calibri"/>
              </w:rPr>
              <w:t>1 April 202</w:t>
            </w:r>
            <w:r w:rsidR="000205C1" w:rsidRPr="00EE39B6">
              <w:rPr>
                <w:rFonts w:ascii="Calibri" w:hAnsi="Calibri" w:cs="Calibri"/>
              </w:rPr>
              <w:t>7</w:t>
            </w:r>
            <w:r w:rsidRPr="00EE39B6">
              <w:rPr>
                <w:rFonts w:ascii="Calibri" w:hAnsi="Calibri" w:cs="Calibri"/>
              </w:rPr>
              <w:t xml:space="preserve">–30 June </w:t>
            </w:r>
            <w:bookmarkEnd w:id="72"/>
            <w:r w:rsidRPr="00EE39B6">
              <w:rPr>
                <w:rFonts w:ascii="Calibri" w:hAnsi="Calibri" w:cs="Calibri"/>
              </w:rPr>
              <w:t>202</w:t>
            </w:r>
            <w:r w:rsidR="000205C1" w:rsidRPr="00EE39B6">
              <w:rPr>
                <w:rFonts w:ascii="Calibri" w:hAnsi="Calibri" w:cs="Calibri"/>
              </w:rPr>
              <w:t>7</w:t>
            </w:r>
          </w:p>
        </w:tc>
        <w:tc>
          <w:tcPr>
            <w:tcW w:w="2551" w:type="dxa"/>
            <w:vAlign w:val="center"/>
          </w:tcPr>
          <w:p w14:paraId="66C6F97F" w14:textId="218BFE5B" w:rsidR="009247DC" w:rsidRPr="00EE39B6" w:rsidRDefault="009247DC" w:rsidP="00200B98">
            <w:pPr>
              <w:spacing w:before="120" w:after="120"/>
              <w:jc w:val="left"/>
              <w:rPr>
                <w:rFonts w:ascii="Calibri" w:hAnsi="Calibri" w:cs="Calibri"/>
              </w:rPr>
            </w:pPr>
            <w:bookmarkStart w:id="73" w:name="_Toc161649475"/>
            <w:r w:rsidRPr="00EE39B6">
              <w:rPr>
                <w:rFonts w:ascii="Calibri" w:hAnsi="Calibri" w:cs="Calibri"/>
              </w:rPr>
              <w:t xml:space="preserve">1 </w:t>
            </w:r>
            <w:r w:rsidR="004A072A" w:rsidRPr="00EE39B6">
              <w:rPr>
                <w:rFonts w:ascii="Calibri" w:hAnsi="Calibri" w:cs="Calibri"/>
              </w:rPr>
              <w:t>August</w:t>
            </w:r>
            <w:r w:rsidRPr="00EE39B6">
              <w:rPr>
                <w:rFonts w:ascii="Calibri" w:hAnsi="Calibri" w:cs="Calibri"/>
              </w:rPr>
              <w:t xml:space="preserve"> </w:t>
            </w:r>
            <w:bookmarkEnd w:id="73"/>
            <w:r w:rsidRPr="00EE39B6">
              <w:rPr>
                <w:rFonts w:ascii="Calibri" w:hAnsi="Calibri" w:cs="Calibri"/>
              </w:rPr>
              <w:t>202</w:t>
            </w:r>
            <w:r w:rsidR="000205C1" w:rsidRPr="00EE39B6">
              <w:rPr>
                <w:rFonts w:ascii="Calibri" w:hAnsi="Calibri" w:cs="Calibri"/>
              </w:rPr>
              <w:t>7</w:t>
            </w:r>
          </w:p>
        </w:tc>
      </w:tr>
      <w:tr w:rsidR="009247DC" w:rsidRPr="00EE39B6" w14:paraId="4BAD769C" w14:textId="77777777" w:rsidTr="00200B98">
        <w:tc>
          <w:tcPr>
            <w:tcW w:w="2127" w:type="dxa"/>
            <w:vAlign w:val="center"/>
          </w:tcPr>
          <w:p w14:paraId="14CA91FD" w14:textId="7E29F07C" w:rsidR="009247DC" w:rsidRPr="00EE39B6" w:rsidRDefault="009247DC" w:rsidP="00200B98">
            <w:pPr>
              <w:spacing w:before="120" w:after="120"/>
              <w:jc w:val="left"/>
              <w:rPr>
                <w:rFonts w:ascii="Calibri" w:hAnsi="Calibri" w:cs="Calibri"/>
                <w:b/>
              </w:rPr>
            </w:pPr>
            <w:bookmarkStart w:id="74" w:name="_Toc161649476"/>
            <w:r w:rsidRPr="00EE39B6">
              <w:rPr>
                <w:rFonts w:ascii="Calibri" w:hAnsi="Calibri" w:cs="Calibri"/>
                <w:b/>
              </w:rPr>
              <w:t>Annual</w:t>
            </w:r>
            <w:bookmarkEnd w:id="74"/>
            <w:r w:rsidR="0048464B" w:rsidRPr="00EE39B6">
              <w:rPr>
                <w:rFonts w:ascii="Calibri" w:hAnsi="Calibri" w:cs="Calibri"/>
                <w:b/>
              </w:rPr>
              <w:t xml:space="preserve"> </w:t>
            </w:r>
            <w:r w:rsidR="008F2601" w:rsidRPr="00EE39B6">
              <w:rPr>
                <w:rFonts w:ascii="Calibri" w:hAnsi="Calibri" w:cs="Calibri"/>
                <w:b/>
              </w:rPr>
              <w:t>r</w:t>
            </w:r>
            <w:r w:rsidR="0048464B" w:rsidRPr="00EE39B6">
              <w:rPr>
                <w:rFonts w:ascii="Calibri" w:hAnsi="Calibri" w:cs="Calibri"/>
                <w:b/>
              </w:rPr>
              <w:t>eport</w:t>
            </w:r>
          </w:p>
        </w:tc>
        <w:tc>
          <w:tcPr>
            <w:tcW w:w="4536" w:type="dxa"/>
            <w:vAlign w:val="center"/>
          </w:tcPr>
          <w:p w14:paraId="3A4F58C6" w14:textId="52168444" w:rsidR="009247DC" w:rsidRPr="00EE39B6" w:rsidRDefault="009247DC" w:rsidP="00200B98">
            <w:pPr>
              <w:spacing w:before="120" w:after="120"/>
              <w:jc w:val="left"/>
              <w:rPr>
                <w:rFonts w:ascii="Calibri" w:hAnsi="Calibri" w:cs="Calibri"/>
              </w:rPr>
            </w:pPr>
            <w:bookmarkStart w:id="75" w:name="_Toc161649477"/>
            <w:r w:rsidRPr="00EE39B6">
              <w:rPr>
                <w:rFonts w:ascii="Calibri" w:hAnsi="Calibri" w:cs="Calibri"/>
              </w:rPr>
              <w:t>1 July 202</w:t>
            </w:r>
            <w:r w:rsidR="000205C1" w:rsidRPr="00EE39B6">
              <w:rPr>
                <w:rFonts w:ascii="Calibri" w:hAnsi="Calibri" w:cs="Calibri"/>
              </w:rPr>
              <w:t>6</w:t>
            </w:r>
            <w:r w:rsidRPr="00EE39B6">
              <w:rPr>
                <w:rFonts w:ascii="Calibri" w:hAnsi="Calibri" w:cs="Calibri"/>
              </w:rPr>
              <w:t xml:space="preserve">–30 June </w:t>
            </w:r>
            <w:bookmarkEnd w:id="75"/>
            <w:r w:rsidRPr="00EE39B6">
              <w:rPr>
                <w:rFonts w:ascii="Calibri" w:hAnsi="Calibri" w:cs="Calibri"/>
              </w:rPr>
              <w:t>202</w:t>
            </w:r>
            <w:r w:rsidR="000205C1" w:rsidRPr="00EE39B6">
              <w:rPr>
                <w:rFonts w:ascii="Calibri" w:hAnsi="Calibri" w:cs="Calibri"/>
              </w:rPr>
              <w:t>7</w:t>
            </w:r>
          </w:p>
        </w:tc>
        <w:tc>
          <w:tcPr>
            <w:tcW w:w="2551" w:type="dxa"/>
            <w:vAlign w:val="center"/>
          </w:tcPr>
          <w:p w14:paraId="110D70CF" w14:textId="6DE1635F" w:rsidR="009247DC" w:rsidRPr="00EE39B6" w:rsidRDefault="009247DC" w:rsidP="00200B98">
            <w:pPr>
              <w:spacing w:before="120" w:after="120"/>
              <w:rPr>
                <w:rFonts w:ascii="Calibri" w:hAnsi="Calibri" w:cs="Calibri"/>
              </w:rPr>
            </w:pPr>
            <w:bookmarkStart w:id="76" w:name="_Toc161649478"/>
            <w:r w:rsidRPr="00EE39B6">
              <w:rPr>
                <w:rFonts w:ascii="Calibri" w:hAnsi="Calibri" w:cs="Calibri"/>
              </w:rPr>
              <w:t xml:space="preserve">31 October </w:t>
            </w:r>
            <w:bookmarkEnd w:id="76"/>
            <w:r w:rsidRPr="00EE39B6">
              <w:rPr>
                <w:rFonts w:ascii="Calibri" w:hAnsi="Calibri" w:cs="Calibri"/>
              </w:rPr>
              <w:t>202</w:t>
            </w:r>
            <w:r w:rsidR="000205C1" w:rsidRPr="00EE39B6">
              <w:rPr>
                <w:rFonts w:ascii="Calibri" w:hAnsi="Calibri" w:cs="Calibri"/>
              </w:rPr>
              <w:t>7</w:t>
            </w:r>
          </w:p>
        </w:tc>
      </w:tr>
    </w:tbl>
    <w:p w14:paraId="31571264" w14:textId="268FCC8A" w:rsidR="003B22F5" w:rsidRPr="00EE39B6" w:rsidRDefault="003B22F5" w:rsidP="00AE0A55">
      <w:pPr>
        <w:rPr>
          <w:highlight w:val="yellow"/>
        </w:rPr>
      </w:pPr>
      <w:bookmarkStart w:id="77" w:name="_10.1_Key_Assumptions"/>
      <w:bookmarkStart w:id="78" w:name="_10.2_Prospective_Statement"/>
      <w:bookmarkEnd w:id="58"/>
      <w:bookmarkEnd w:id="77"/>
      <w:bookmarkEnd w:id="78"/>
    </w:p>
    <w:p w14:paraId="39A44EA5" w14:textId="4CE4E101" w:rsidR="003936AE" w:rsidRPr="00EE39B6" w:rsidRDefault="003936AE">
      <w:pPr>
        <w:autoSpaceDE/>
        <w:autoSpaceDN/>
        <w:adjustRightInd/>
        <w:spacing w:after="200" w:line="276" w:lineRule="auto"/>
        <w:jc w:val="left"/>
        <w:rPr>
          <w:highlight w:val="yellow"/>
        </w:rPr>
      </w:pPr>
      <w:r w:rsidRPr="00EE39B6">
        <w:rPr>
          <w:highlight w:val="yellow"/>
        </w:rPr>
        <w:br w:type="page"/>
      </w:r>
    </w:p>
    <w:p w14:paraId="2962D2F9" w14:textId="507626A6" w:rsidR="00C1769E" w:rsidRPr="00EE39B6" w:rsidRDefault="00FB255B" w:rsidP="00E040EE">
      <w:pPr>
        <w:pStyle w:val="Heading2"/>
        <w:rPr>
          <w:color w:val="000000" w:themeColor="text1"/>
        </w:rPr>
      </w:pPr>
      <w:bookmarkStart w:id="79" w:name="_Toc233272798"/>
      <w:r w:rsidRPr="00EE39B6">
        <w:rPr>
          <w:color w:val="000000" w:themeColor="text1"/>
        </w:rPr>
        <w:lastRenderedPageBreak/>
        <w:t>3.4</w:t>
      </w:r>
      <w:r w:rsidR="00E040EE" w:rsidRPr="00EE39B6">
        <w:rPr>
          <w:color w:val="000000" w:themeColor="text1"/>
        </w:rPr>
        <w:t xml:space="preserve"> </w:t>
      </w:r>
      <w:r w:rsidRPr="00EE39B6">
        <w:rPr>
          <w:color w:val="000000" w:themeColor="text1"/>
        </w:rPr>
        <w:t xml:space="preserve">Statement of </w:t>
      </w:r>
      <w:r w:rsidR="004E3562" w:rsidRPr="00EE39B6">
        <w:rPr>
          <w:color w:val="000000" w:themeColor="text1"/>
        </w:rPr>
        <w:t>a</w:t>
      </w:r>
      <w:r w:rsidRPr="00EE39B6">
        <w:rPr>
          <w:color w:val="000000" w:themeColor="text1"/>
        </w:rPr>
        <w:t xml:space="preserve">ccounting </w:t>
      </w:r>
      <w:r w:rsidR="004E3562" w:rsidRPr="00EE39B6">
        <w:rPr>
          <w:color w:val="000000" w:themeColor="text1"/>
        </w:rPr>
        <w:t>p</w:t>
      </w:r>
      <w:r w:rsidRPr="00EE39B6">
        <w:rPr>
          <w:color w:val="000000" w:themeColor="text1"/>
        </w:rPr>
        <w:t>olicies</w:t>
      </w:r>
      <w:bookmarkEnd w:id="79"/>
    </w:p>
    <w:p w14:paraId="0F785B47" w14:textId="22EE41E6" w:rsidR="00FB255B" w:rsidRPr="00EE39B6" w:rsidRDefault="00FB255B" w:rsidP="00FB255B">
      <w:pPr>
        <w:keepNext/>
        <w:tabs>
          <w:tab w:val="left" w:pos="851"/>
          <w:tab w:val="left" w:pos="1021"/>
          <w:tab w:val="left" w:pos="1134"/>
        </w:tabs>
        <w:spacing w:before="120" w:after="60"/>
        <w:outlineLvl w:val="3"/>
        <w:rPr>
          <w:rFonts w:ascii="Calibri" w:hAnsi="Calibri" w:cs="Calibri"/>
          <w:b/>
          <w:smallCaps/>
        </w:rPr>
      </w:pPr>
      <w:r w:rsidRPr="00EE39B6">
        <w:rPr>
          <w:rFonts w:ascii="Calibri" w:hAnsi="Calibri" w:cs="Calibri"/>
          <w:b/>
          <w:smallCaps/>
        </w:rPr>
        <w:t>Reporting entity</w:t>
      </w:r>
    </w:p>
    <w:p w14:paraId="17527EFF" w14:textId="5768A35F" w:rsidR="00FB255B" w:rsidRPr="00EE39B6" w:rsidRDefault="00787C39" w:rsidP="00FB255B">
      <w:pPr>
        <w:rPr>
          <w:rFonts w:ascii="Calibri" w:hAnsi="Calibri" w:cs="Calibri"/>
        </w:rPr>
      </w:pPr>
      <w:r w:rsidRPr="00EE39B6">
        <w:rPr>
          <w:rFonts w:ascii="Calibri" w:hAnsi="Calibri" w:cs="Calibri"/>
        </w:rPr>
        <w:t xml:space="preserve">HDC </w:t>
      </w:r>
      <w:r w:rsidR="00FB255B" w:rsidRPr="00EE39B6">
        <w:rPr>
          <w:rFonts w:ascii="Calibri" w:hAnsi="Calibri" w:cs="Calibri"/>
        </w:rPr>
        <w:t>has designated itself as a public benefit entity (PBE) for financial reporting purposes.</w:t>
      </w:r>
    </w:p>
    <w:p w14:paraId="52DECC0F" w14:textId="17462B19" w:rsidR="00FB255B" w:rsidRPr="00EE39B6" w:rsidRDefault="00FB255B" w:rsidP="00FB255B">
      <w:pPr>
        <w:rPr>
          <w:rFonts w:ascii="Calibri" w:hAnsi="Calibri" w:cs="Calibri"/>
        </w:rPr>
      </w:pPr>
      <w:r w:rsidRPr="00EE39B6">
        <w:rPr>
          <w:rFonts w:ascii="Calibri" w:hAnsi="Calibri" w:cs="Calibri"/>
        </w:rPr>
        <w:t xml:space="preserve">These prospective financial statements reflect the operations of </w:t>
      </w:r>
      <w:r w:rsidR="00787C39" w:rsidRPr="00EE39B6">
        <w:rPr>
          <w:rFonts w:ascii="Calibri" w:hAnsi="Calibri" w:cs="Calibri"/>
        </w:rPr>
        <w:t xml:space="preserve">HDC </w:t>
      </w:r>
      <w:r w:rsidRPr="00EE39B6">
        <w:rPr>
          <w:rFonts w:ascii="Calibri" w:hAnsi="Calibri" w:cs="Calibri"/>
        </w:rPr>
        <w:t>only and do not incorporate any other entities. These prospective financial statements are for the year ending 30 June 202</w:t>
      </w:r>
      <w:r w:rsidR="000205C1" w:rsidRPr="00EE39B6">
        <w:rPr>
          <w:rFonts w:ascii="Calibri" w:hAnsi="Calibri" w:cs="Calibri"/>
        </w:rPr>
        <w:t>7</w:t>
      </w:r>
      <w:r w:rsidRPr="00EE39B6">
        <w:rPr>
          <w:rFonts w:ascii="Calibri" w:hAnsi="Calibri" w:cs="Calibri"/>
        </w:rPr>
        <w:t xml:space="preserve"> and were approved by the Commissioner prior to issue. The prospective financial statements cannot be altered after they have been authorised for issue.</w:t>
      </w:r>
    </w:p>
    <w:p w14:paraId="484749F8" w14:textId="77777777" w:rsidR="00FB255B" w:rsidRPr="00EE39B6" w:rsidRDefault="00FB255B" w:rsidP="00FB255B">
      <w:pPr>
        <w:keepNext/>
        <w:tabs>
          <w:tab w:val="left" w:pos="851"/>
          <w:tab w:val="left" w:pos="1021"/>
          <w:tab w:val="left" w:pos="1134"/>
        </w:tabs>
        <w:spacing w:before="120" w:after="60"/>
        <w:outlineLvl w:val="3"/>
        <w:rPr>
          <w:rFonts w:ascii="Calibri" w:hAnsi="Calibri" w:cs="Calibri"/>
          <w:b/>
          <w:smallCaps/>
        </w:rPr>
      </w:pPr>
      <w:r w:rsidRPr="00EE39B6">
        <w:rPr>
          <w:rFonts w:ascii="Calibri" w:hAnsi="Calibri" w:cs="Calibri"/>
          <w:b/>
          <w:smallCaps/>
        </w:rPr>
        <w:t>Basis of preparation</w:t>
      </w:r>
    </w:p>
    <w:p w14:paraId="71ED85DC" w14:textId="77777777" w:rsidR="00FB255B" w:rsidRPr="00EE39B6" w:rsidRDefault="00FB255B" w:rsidP="00FB255B">
      <w:pPr>
        <w:rPr>
          <w:rFonts w:ascii="Calibri" w:hAnsi="Calibri" w:cs="Calibri"/>
        </w:rPr>
      </w:pPr>
      <w:r w:rsidRPr="00EE39B6">
        <w:rPr>
          <w:rFonts w:ascii="Calibri" w:hAnsi="Calibri" w:cs="Calibri"/>
        </w:rPr>
        <w:t>The prospective financial statements have been prepared on a going concern basis, and the accounting policies have been applied consistently throughout the period.</w:t>
      </w:r>
    </w:p>
    <w:p w14:paraId="352FA91A" w14:textId="77777777" w:rsidR="00C1769E" w:rsidRPr="00EE39B6" w:rsidRDefault="00FB255B" w:rsidP="00FB255B">
      <w:pPr>
        <w:rPr>
          <w:rFonts w:ascii="Calibri" w:hAnsi="Calibri" w:cs="Calibri"/>
        </w:rPr>
      </w:pPr>
      <w:r w:rsidRPr="00EE39B6">
        <w:rPr>
          <w:rFonts w:ascii="Calibri" w:hAnsi="Calibri" w:cs="Calibri"/>
        </w:rPr>
        <w:t xml:space="preserve">The opening position of the prospective statements is based on </w:t>
      </w:r>
      <w:r w:rsidR="00996434" w:rsidRPr="00EE39B6">
        <w:rPr>
          <w:rFonts w:ascii="Calibri" w:hAnsi="Calibri" w:cs="Calibri"/>
        </w:rPr>
        <w:t xml:space="preserve">the </w:t>
      </w:r>
      <w:r w:rsidR="00205EBE" w:rsidRPr="00EE39B6">
        <w:rPr>
          <w:rFonts w:ascii="Calibri" w:hAnsi="Calibri" w:cs="Calibri"/>
        </w:rPr>
        <w:t xml:space="preserve">May </w:t>
      </w:r>
      <w:r w:rsidR="00996434" w:rsidRPr="00EE39B6">
        <w:rPr>
          <w:rFonts w:ascii="Calibri" w:hAnsi="Calibri" w:cs="Calibri"/>
        </w:rPr>
        <w:t>202</w:t>
      </w:r>
      <w:r w:rsidR="00086487" w:rsidRPr="00EE39B6">
        <w:rPr>
          <w:rFonts w:ascii="Calibri" w:hAnsi="Calibri" w:cs="Calibri"/>
        </w:rPr>
        <w:t>6</w:t>
      </w:r>
      <w:r w:rsidR="00996434" w:rsidRPr="00EE39B6">
        <w:rPr>
          <w:rFonts w:ascii="Calibri" w:hAnsi="Calibri" w:cs="Calibri"/>
        </w:rPr>
        <w:t xml:space="preserve"> </w:t>
      </w:r>
      <w:r w:rsidR="00AF0B7F" w:rsidRPr="00EE39B6">
        <w:rPr>
          <w:rFonts w:ascii="Calibri" w:hAnsi="Calibri" w:cs="Calibri"/>
        </w:rPr>
        <w:t>forecast</w:t>
      </w:r>
      <w:r w:rsidRPr="00EE39B6">
        <w:rPr>
          <w:rFonts w:ascii="Calibri" w:hAnsi="Calibri" w:cs="Calibri"/>
        </w:rPr>
        <w:t xml:space="preserve"> for 202</w:t>
      </w:r>
      <w:r w:rsidR="00086487" w:rsidRPr="00EE39B6">
        <w:rPr>
          <w:rFonts w:ascii="Calibri" w:hAnsi="Calibri" w:cs="Calibri"/>
        </w:rPr>
        <w:t>5</w:t>
      </w:r>
      <w:r w:rsidRPr="00EE39B6">
        <w:rPr>
          <w:rFonts w:ascii="Calibri" w:hAnsi="Calibri" w:cs="Calibri"/>
        </w:rPr>
        <w:t>/2</w:t>
      </w:r>
      <w:r w:rsidR="00086487" w:rsidRPr="00EE39B6">
        <w:rPr>
          <w:rFonts w:ascii="Calibri" w:hAnsi="Calibri" w:cs="Calibri"/>
        </w:rPr>
        <w:t>6</w:t>
      </w:r>
      <w:r w:rsidRPr="00EE39B6">
        <w:rPr>
          <w:rFonts w:ascii="Calibri" w:hAnsi="Calibri" w:cs="Calibri"/>
        </w:rPr>
        <w:t>.</w:t>
      </w:r>
    </w:p>
    <w:p w14:paraId="53778E15" w14:textId="717F215C" w:rsidR="00FB255B" w:rsidRPr="00EE39B6" w:rsidRDefault="00FB255B" w:rsidP="00FB255B">
      <w:pPr>
        <w:keepNext/>
        <w:tabs>
          <w:tab w:val="left" w:pos="851"/>
          <w:tab w:val="left" w:pos="1021"/>
          <w:tab w:val="left" w:pos="1134"/>
        </w:tabs>
        <w:spacing w:before="120" w:after="60"/>
        <w:outlineLvl w:val="3"/>
        <w:rPr>
          <w:rFonts w:ascii="Calibri" w:hAnsi="Calibri" w:cs="Calibri"/>
          <w:b/>
          <w:smallCaps/>
        </w:rPr>
      </w:pPr>
      <w:r w:rsidRPr="00EE39B6">
        <w:rPr>
          <w:rFonts w:ascii="Calibri" w:hAnsi="Calibri" w:cs="Calibri"/>
          <w:b/>
          <w:smallCaps/>
        </w:rPr>
        <w:t>Statement of compliance</w:t>
      </w:r>
    </w:p>
    <w:p w14:paraId="2C92A7D4" w14:textId="2B1AB7DC" w:rsidR="00FB255B" w:rsidRPr="00EE39B6" w:rsidRDefault="00FB255B" w:rsidP="000253DC">
      <w:pPr>
        <w:rPr>
          <w:rFonts w:ascii="Calibri" w:hAnsi="Calibri" w:cs="Calibri"/>
        </w:rPr>
      </w:pPr>
      <w:r w:rsidRPr="00EE39B6">
        <w:rPr>
          <w:rFonts w:ascii="Calibri" w:hAnsi="Calibri" w:cs="Calibri"/>
        </w:rPr>
        <w:t xml:space="preserve">The prospective financial statements of </w:t>
      </w:r>
      <w:r w:rsidR="00787C39" w:rsidRPr="00EE39B6">
        <w:rPr>
          <w:rFonts w:ascii="Calibri" w:hAnsi="Calibri" w:cs="Calibri"/>
        </w:rPr>
        <w:t xml:space="preserve">HDC </w:t>
      </w:r>
      <w:r w:rsidRPr="00EE39B6">
        <w:rPr>
          <w:rFonts w:ascii="Calibri" w:hAnsi="Calibri" w:cs="Calibri"/>
        </w:rPr>
        <w:t>have been prepared in accordance with the requirements of the Crown Entities Act 2004, which includes the requirements to comply with New Zealand generally accepted accounting practice (NZ GAAP).</w:t>
      </w:r>
      <w:r w:rsidR="000253DC" w:rsidRPr="00EE39B6">
        <w:t xml:space="preserve"> </w:t>
      </w:r>
      <w:r w:rsidR="000253DC" w:rsidRPr="00EE39B6">
        <w:rPr>
          <w:rFonts w:ascii="Calibri" w:hAnsi="Calibri" w:cs="Calibri"/>
        </w:rPr>
        <w:t>The Health and Disability Commissioner is responsible for the prospective financial statements presented, including the appropriateness of the assumptions underlying the prospective financial statements and all other required disclosure.</w:t>
      </w:r>
    </w:p>
    <w:p w14:paraId="3900BBC2" w14:textId="77777777" w:rsidR="00C1769E" w:rsidRPr="00EE39B6" w:rsidRDefault="00FB255B" w:rsidP="00FB255B">
      <w:pPr>
        <w:rPr>
          <w:rFonts w:ascii="Calibri" w:hAnsi="Calibri" w:cs="Calibri"/>
        </w:rPr>
      </w:pPr>
      <w:r w:rsidRPr="00EE39B6">
        <w:rPr>
          <w:rFonts w:ascii="Calibri" w:hAnsi="Calibri" w:cs="Calibri"/>
        </w:rPr>
        <w:t>The information in these prospective financial statements may not be appropriate for purposes other than those described above.</w:t>
      </w:r>
    </w:p>
    <w:p w14:paraId="6DC8F5C4" w14:textId="5AFECA6E" w:rsidR="00C1769E" w:rsidRPr="00EE39B6" w:rsidRDefault="00FB255B" w:rsidP="00FB255B">
      <w:pPr>
        <w:rPr>
          <w:rFonts w:ascii="Calibri" w:hAnsi="Calibri" w:cs="Calibri"/>
        </w:rPr>
      </w:pPr>
      <w:r w:rsidRPr="00EE39B6">
        <w:rPr>
          <w:rFonts w:ascii="Calibri" w:hAnsi="Calibri" w:cs="Calibri"/>
        </w:rPr>
        <w:t>The prospective financial statements have been prepared in accordance with Tier 2 PBE accounting standards</w:t>
      </w:r>
      <w:r w:rsidR="00C4542F" w:rsidRPr="00EE39B6">
        <w:rPr>
          <w:rFonts w:ascii="Calibri" w:hAnsi="Calibri" w:cs="Calibri"/>
        </w:rPr>
        <w:t>,</w:t>
      </w:r>
      <w:r w:rsidRPr="00EE39B6">
        <w:rPr>
          <w:rFonts w:ascii="Calibri" w:hAnsi="Calibri" w:cs="Calibri"/>
        </w:rPr>
        <w:t xml:space="preserve"> and disclosure concessions have been applied. HDC can report in accordance with Tier 2 PBE Standards as HDC does not have public accountability and HDC’s annual expenses are under $3</w:t>
      </w:r>
      <w:r w:rsidR="00383CBB" w:rsidRPr="00EE39B6">
        <w:rPr>
          <w:rFonts w:ascii="Calibri" w:hAnsi="Calibri" w:cs="Calibri"/>
        </w:rPr>
        <w:t>3</w:t>
      </w:r>
      <w:r w:rsidRPr="00EE39B6">
        <w:rPr>
          <w:rFonts w:ascii="Calibri" w:hAnsi="Calibri" w:cs="Calibri"/>
        </w:rPr>
        <w:t xml:space="preserve"> million.</w:t>
      </w:r>
    </w:p>
    <w:p w14:paraId="33C0A89F" w14:textId="5950047C" w:rsidR="00FB255B" w:rsidRPr="00EE39B6" w:rsidRDefault="00FB255B" w:rsidP="00FB255B">
      <w:pPr>
        <w:rPr>
          <w:rFonts w:ascii="Calibri" w:hAnsi="Calibri" w:cs="Calibri"/>
        </w:rPr>
      </w:pPr>
      <w:r w:rsidRPr="00EE39B6">
        <w:rPr>
          <w:rFonts w:ascii="Calibri" w:hAnsi="Calibri" w:cs="Calibri"/>
        </w:rPr>
        <w:t>These prospective financial statements comply with PBE FRS 42 Prospective Financial Statements and other applicable Financial Reporting Standards, as appropriate for PBE.</w:t>
      </w:r>
    </w:p>
    <w:p w14:paraId="0111BB26" w14:textId="2F1B60AD" w:rsidR="00FB255B" w:rsidRPr="00EE39B6" w:rsidRDefault="00FB255B" w:rsidP="00FB255B">
      <w:pPr>
        <w:rPr>
          <w:rFonts w:ascii="Calibri" w:hAnsi="Calibri" w:cs="Calibri"/>
        </w:rPr>
      </w:pPr>
      <w:r w:rsidRPr="00EE39B6">
        <w:rPr>
          <w:rFonts w:ascii="Calibri" w:hAnsi="Calibri" w:cs="Calibri"/>
        </w:rPr>
        <w:t xml:space="preserve">The prospective financial statements are based on financial assumptions about future events that </w:t>
      </w:r>
      <w:r w:rsidR="00787C39" w:rsidRPr="00EE39B6">
        <w:rPr>
          <w:rFonts w:ascii="Calibri" w:hAnsi="Calibri" w:cs="Calibri"/>
        </w:rPr>
        <w:t xml:space="preserve">HDC </w:t>
      </w:r>
      <w:r w:rsidRPr="00EE39B6">
        <w:rPr>
          <w:rFonts w:ascii="Calibri" w:hAnsi="Calibri" w:cs="Calibri"/>
        </w:rPr>
        <w:t>reasonably expects to occur. Any subsequent changes to these assumptions will not be reflected in these financial statements.</w:t>
      </w:r>
    </w:p>
    <w:p w14:paraId="20455D0D" w14:textId="77777777" w:rsidR="00FB255B" w:rsidRPr="00EE39B6" w:rsidRDefault="00FB255B" w:rsidP="00FB255B">
      <w:pPr>
        <w:rPr>
          <w:rFonts w:ascii="Calibri" w:hAnsi="Calibri" w:cs="Calibri"/>
        </w:rPr>
      </w:pPr>
      <w:r w:rsidRPr="00EE39B6">
        <w:rPr>
          <w:rFonts w:ascii="Calibri" w:hAnsi="Calibri" w:cs="Calibri"/>
        </w:rPr>
        <w:t>Actual financial results achieved for the period covered are likely to vary from the information presented and the variations may be material.</w:t>
      </w:r>
    </w:p>
    <w:p w14:paraId="200F70B3" w14:textId="77777777" w:rsidR="00FB255B" w:rsidRPr="00EE39B6" w:rsidRDefault="00FB255B" w:rsidP="00FB255B">
      <w:pPr>
        <w:keepNext/>
        <w:tabs>
          <w:tab w:val="left" w:pos="851"/>
          <w:tab w:val="left" w:pos="1021"/>
          <w:tab w:val="left" w:pos="1134"/>
        </w:tabs>
        <w:spacing w:before="120" w:after="60"/>
        <w:outlineLvl w:val="3"/>
        <w:rPr>
          <w:rFonts w:ascii="Calibri" w:hAnsi="Calibri" w:cs="Calibri"/>
          <w:b/>
          <w:smallCaps/>
        </w:rPr>
      </w:pPr>
      <w:r w:rsidRPr="00EE39B6">
        <w:rPr>
          <w:rFonts w:ascii="Calibri" w:hAnsi="Calibri" w:cs="Calibri"/>
          <w:b/>
          <w:smallCaps/>
        </w:rPr>
        <w:t>Presentation currency and rounding</w:t>
      </w:r>
    </w:p>
    <w:p w14:paraId="0D5FB3CB" w14:textId="3DC5C7AD" w:rsidR="00C1769E" w:rsidRPr="00EE39B6" w:rsidRDefault="00FB255B" w:rsidP="00FB255B">
      <w:pPr>
        <w:rPr>
          <w:rFonts w:ascii="Calibri" w:hAnsi="Calibri" w:cs="Calibri"/>
        </w:rPr>
      </w:pPr>
      <w:r w:rsidRPr="00EE39B6">
        <w:rPr>
          <w:rFonts w:ascii="Calibri" w:hAnsi="Calibri" w:cs="Calibri"/>
        </w:rPr>
        <w:t>The prospective financial statements are presented in New Zealand dollars</w:t>
      </w:r>
      <w:r w:rsidR="00B5039D" w:rsidRPr="00EE39B6">
        <w:rPr>
          <w:rFonts w:ascii="Calibri" w:hAnsi="Calibri" w:cs="Calibri"/>
        </w:rPr>
        <w:t>,</w:t>
      </w:r>
      <w:r w:rsidRPr="00EE39B6">
        <w:rPr>
          <w:rFonts w:ascii="Calibri" w:hAnsi="Calibri" w:cs="Calibri"/>
        </w:rPr>
        <w:t xml:space="preserve"> and all values are rounded to the nearest thousand dollars ($,000).</w:t>
      </w:r>
    </w:p>
    <w:p w14:paraId="7C5204E0" w14:textId="5098B4DF" w:rsidR="00FB255B" w:rsidRPr="00EE39B6" w:rsidRDefault="00FB255B" w:rsidP="00FB255B">
      <w:pPr>
        <w:keepNext/>
        <w:tabs>
          <w:tab w:val="left" w:pos="851"/>
          <w:tab w:val="left" w:pos="1021"/>
          <w:tab w:val="left" w:pos="1134"/>
        </w:tabs>
        <w:spacing w:before="120" w:after="60"/>
        <w:outlineLvl w:val="3"/>
        <w:rPr>
          <w:rFonts w:ascii="Calibri" w:hAnsi="Calibri" w:cs="Calibri"/>
          <w:b/>
          <w:smallCaps/>
        </w:rPr>
      </w:pPr>
      <w:r w:rsidRPr="00EE39B6">
        <w:rPr>
          <w:rFonts w:ascii="Calibri" w:hAnsi="Calibri" w:cs="Calibri"/>
          <w:b/>
          <w:smallCaps/>
        </w:rPr>
        <w:t>Significant accounting policies</w:t>
      </w:r>
    </w:p>
    <w:p w14:paraId="719201DE" w14:textId="386B4D67" w:rsidR="00FB255B" w:rsidRPr="00EE39B6" w:rsidRDefault="00FB255B" w:rsidP="00FB255B">
      <w:pPr>
        <w:keepNext/>
        <w:spacing w:after="0"/>
        <w:jc w:val="left"/>
        <w:rPr>
          <w:rFonts w:ascii="Calibri" w:hAnsi="Calibri" w:cs="Calibri"/>
          <w:i/>
        </w:rPr>
      </w:pPr>
      <w:r w:rsidRPr="00EE39B6">
        <w:rPr>
          <w:rFonts w:ascii="Calibri" w:hAnsi="Calibri" w:cs="Calibri"/>
          <w:i/>
        </w:rPr>
        <w:t>Revenue</w:t>
      </w:r>
    </w:p>
    <w:p w14:paraId="095E86E1" w14:textId="77777777" w:rsidR="00FB255B" w:rsidRPr="00EE39B6" w:rsidRDefault="00FB255B" w:rsidP="00FB255B">
      <w:pPr>
        <w:jc w:val="left"/>
        <w:rPr>
          <w:rFonts w:ascii="Calibri" w:hAnsi="Calibri" w:cs="Calibri"/>
        </w:rPr>
      </w:pPr>
      <w:r w:rsidRPr="00EE39B6">
        <w:rPr>
          <w:rFonts w:ascii="Calibri" w:hAnsi="Calibri" w:cs="Calibri"/>
        </w:rPr>
        <w:t>The specific accounting policies for significant revenue items are explained below:</w:t>
      </w:r>
    </w:p>
    <w:p w14:paraId="0A692881" w14:textId="77777777" w:rsidR="00FB255B" w:rsidRPr="00EE39B6" w:rsidRDefault="00FB255B" w:rsidP="00FB255B">
      <w:pPr>
        <w:spacing w:after="0"/>
        <w:jc w:val="left"/>
        <w:rPr>
          <w:rFonts w:ascii="Calibri" w:hAnsi="Calibri" w:cs="Calibri"/>
          <w:i/>
        </w:rPr>
      </w:pPr>
      <w:r w:rsidRPr="00EE39B6">
        <w:rPr>
          <w:rFonts w:ascii="Calibri" w:hAnsi="Calibri" w:cs="Calibri"/>
          <w:i/>
        </w:rPr>
        <w:lastRenderedPageBreak/>
        <w:t>Funding from the Crown (non-exchange revenue)</w:t>
      </w:r>
    </w:p>
    <w:p w14:paraId="7F438A44" w14:textId="3B4941B3" w:rsidR="00FB255B" w:rsidRPr="00EE39B6" w:rsidRDefault="00787C39" w:rsidP="00FB255B">
      <w:pPr>
        <w:rPr>
          <w:rFonts w:ascii="Calibri" w:hAnsi="Calibri" w:cs="Calibri"/>
        </w:rPr>
      </w:pPr>
      <w:r w:rsidRPr="00EE39B6">
        <w:rPr>
          <w:rFonts w:ascii="Calibri" w:hAnsi="Calibri" w:cs="Calibri"/>
        </w:rPr>
        <w:t xml:space="preserve">HDC </w:t>
      </w:r>
      <w:r w:rsidR="00FB255B" w:rsidRPr="00EE39B6">
        <w:rPr>
          <w:rFonts w:ascii="Calibri" w:hAnsi="Calibri" w:cs="Calibri"/>
        </w:rPr>
        <w:t xml:space="preserve">is primarily funded from the Crown. This funding is restricted in its use for the purpose of </w:t>
      </w:r>
      <w:r w:rsidRPr="00EE39B6">
        <w:rPr>
          <w:rFonts w:ascii="Calibri" w:hAnsi="Calibri" w:cs="Calibri"/>
        </w:rPr>
        <w:t xml:space="preserve">HDC </w:t>
      </w:r>
      <w:r w:rsidR="00FB255B" w:rsidRPr="00EE39B6">
        <w:rPr>
          <w:rFonts w:ascii="Calibri" w:hAnsi="Calibri" w:cs="Calibri"/>
        </w:rPr>
        <w:t>meeting the objectives specified in its founding legislation and the scope of the relevant appropriations of the funder.</w:t>
      </w:r>
    </w:p>
    <w:p w14:paraId="5D1C55C0" w14:textId="40993538" w:rsidR="00FB255B" w:rsidRPr="00EE39B6" w:rsidRDefault="00787C39" w:rsidP="00FB255B">
      <w:pPr>
        <w:rPr>
          <w:rFonts w:ascii="Calibri" w:hAnsi="Calibri" w:cs="Calibri"/>
        </w:rPr>
      </w:pPr>
      <w:r w:rsidRPr="00EE39B6">
        <w:rPr>
          <w:rFonts w:ascii="Calibri" w:hAnsi="Calibri" w:cs="Calibri"/>
        </w:rPr>
        <w:t>HDC</w:t>
      </w:r>
      <w:r w:rsidR="00FB255B" w:rsidRPr="00EE39B6">
        <w:rPr>
          <w:rFonts w:ascii="Calibri" w:hAnsi="Calibri" w:cs="Calibri"/>
        </w:rPr>
        <w:t xml:space="preserve"> considers that there are no conditions attached to the funding and it is recognised as revenue at the point of entitlement.</w:t>
      </w:r>
    </w:p>
    <w:p w14:paraId="23129B1E" w14:textId="77777777" w:rsidR="00FB255B" w:rsidRPr="00EE39B6" w:rsidRDefault="00FB255B" w:rsidP="00FB255B">
      <w:pPr>
        <w:rPr>
          <w:rFonts w:ascii="Calibri" w:hAnsi="Calibri" w:cs="Calibri"/>
        </w:rPr>
      </w:pPr>
      <w:r w:rsidRPr="00EE39B6">
        <w:rPr>
          <w:rFonts w:ascii="Calibri" w:hAnsi="Calibri" w:cs="Calibri"/>
        </w:rPr>
        <w:t>The fair value of revenue from the Crown has been determined to be equivalent to the amounts due in the funding arrangements.</w:t>
      </w:r>
    </w:p>
    <w:p w14:paraId="1BD584C0" w14:textId="77777777" w:rsidR="00FB255B" w:rsidRPr="00EE39B6" w:rsidRDefault="00FB255B" w:rsidP="00FB255B">
      <w:pPr>
        <w:spacing w:after="0"/>
        <w:jc w:val="left"/>
        <w:rPr>
          <w:rFonts w:ascii="Calibri" w:hAnsi="Calibri" w:cs="Calibri"/>
          <w:i/>
        </w:rPr>
      </w:pPr>
      <w:r w:rsidRPr="00EE39B6">
        <w:rPr>
          <w:rFonts w:ascii="Calibri" w:hAnsi="Calibri" w:cs="Calibri"/>
          <w:i/>
        </w:rPr>
        <w:t>Interest revenue</w:t>
      </w:r>
    </w:p>
    <w:p w14:paraId="69526BBA" w14:textId="77777777" w:rsidR="00FB255B" w:rsidRPr="00EE39B6" w:rsidRDefault="00FB255B" w:rsidP="00FB255B">
      <w:pPr>
        <w:jc w:val="left"/>
        <w:rPr>
          <w:rFonts w:ascii="Calibri" w:hAnsi="Calibri" w:cs="Calibri"/>
        </w:rPr>
      </w:pPr>
      <w:r w:rsidRPr="00EE39B6">
        <w:rPr>
          <w:rFonts w:ascii="Calibri" w:hAnsi="Calibri" w:cs="Calibri"/>
        </w:rPr>
        <w:t>Interest revenue is recognised using the effective interest method.</w:t>
      </w:r>
    </w:p>
    <w:p w14:paraId="19FB9E55" w14:textId="77777777" w:rsidR="00FB255B" w:rsidRPr="00EE39B6" w:rsidRDefault="00FB255B" w:rsidP="00FB255B">
      <w:pPr>
        <w:spacing w:after="0"/>
        <w:jc w:val="left"/>
        <w:rPr>
          <w:rFonts w:ascii="Calibri" w:hAnsi="Calibri" w:cs="Calibri"/>
          <w:i/>
        </w:rPr>
      </w:pPr>
      <w:r w:rsidRPr="00EE39B6">
        <w:rPr>
          <w:rFonts w:ascii="Calibri" w:hAnsi="Calibri" w:cs="Calibri"/>
          <w:i/>
        </w:rPr>
        <w:t>Sale of publications</w:t>
      </w:r>
    </w:p>
    <w:p w14:paraId="64F5DB99" w14:textId="77777777" w:rsidR="00FB255B" w:rsidRPr="00EE39B6" w:rsidRDefault="00FB255B" w:rsidP="00FB255B">
      <w:pPr>
        <w:jc w:val="left"/>
        <w:rPr>
          <w:rFonts w:ascii="Calibri" w:hAnsi="Calibri" w:cs="Calibri"/>
        </w:rPr>
      </w:pPr>
      <w:r w:rsidRPr="00EE39B6">
        <w:rPr>
          <w:rFonts w:ascii="Calibri" w:hAnsi="Calibri" w:cs="Calibri"/>
        </w:rPr>
        <w:t>Sales of publications are recognised when the product is sold to the customer.</w:t>
      </w:r>
    </w:p>
    <w:p w14:paraId="46F669AD" w14:textId="77777777" w:rsidR="00FB255B" w:rsidRPr="00EE39B6" w:rsidRDefault="00FB255B" w:rsidP="00FB255B">
      <w:pPr>
        <w:keepNext/>
        <w:keepLines/>
        <w:spacing w:after="0"/>
        <w:jc w:val="left"/>
        <w:rPr>
          <w:rFonts w:ascii="Calibri" w:hAnsi="Calibri" w:cs="Calibri"/>
          <w:i/>
        </w:rPr>
      </w:pPr>
      <w:r w:rsidRPr="00EE39B6">
        <w:rPr>
          <w:rFonts w:ascii="Calibri" w:hAnsi="Calibri" w:cs="Calibri"/>
          <w:i/>
        </w:rPr>
        <w:t>IT cost contribution</w:t>
      </w:r>
    </w:p>
    <w:p w14:paraId="7640FDAB" w14:textId="77777777" w:rsidR="00FB255B" w:rsidRPr="00EE39B6" w:rsidRDefault="00FB255B" w:rsidP="00FB255B">
      <w:pPr>
        <w:keepNext/>
        <w:keepLines/>
        <w:rPr>
          <w:rFonts w:ascii="Calibri" w:hAnsi="Calibri" w:cs="Calibri"/>
        </w:rPr>
      </w:pPr>
      <w:r w:rsidRPr="00EE39B6">
        <w:rPr>
          <w:rFonts w:ascii="Calibri" w:hAnsi="Calibri" w:cs="Calibri"/>
        </w:rPr>
        <w:t>IT cost contribution is recognised when services are provided to the National Advocacy Trust by HDC based on mutual agreement.</w:t>
      </w:r>
    </w:p>
    <w:p w14:paraId="4857B28C" w14:textId="77777777" w:rsidR="00C1769E" w:rsidRPr="00EE39B6" w:rsidRDefault="00FB255B" w:rsidP="00FB255B">
      <w:pPr>
        <w:spacing w:after="0"/>
        <w:jc w:val="left"/>
        <w:rPr>
          <w:rFonts w:ascii="Calibri" w:hAnsi="Calibri" w:cs="Calibri"/>
          <w:i/>
        </w:rPr>
      </w:pPr>
      <w:r w:rsidRPr="00EE39B6">
        <w:rPr>
          <w:rFonts w:ascii="Calibri" w:hAnsi="Calibri" w:cs="Calibri"/>
          <w:i/>
        </w:rPr>
        <w:t>Sundry revenue</w:t>
      </w:r>
    </w:p>
    <w:p w14:paraId="4721CFF8" w14:textId="1A299577" w:rsidR="00FB255B" w:rsidRPr="00EE39B6" w:rsidRDefault="00FB255B" w:rsidP="00FB255B">
      <w:pPr>
        <w:rPr>
          <w:rFonts w:ascii="Calibri" w:hAnsi="Calibri" w:cs="Calibri"/>
        </w:rPr>
      </w:pPr>
      <w:r w:rsidRPr="00EE39B6">
        <w:rPr>
          <w:rFonts w:ascii="Calibri" w:hAnsi="Calibri" w:cs="Calibri"/>
        </w:rPr>
        <w:t>Services provided to third parties on commercial terms are exchange transactions. Revenue from these services is recognised in proportion to the stage of completion at balance date.</w:t>
      </w:r>
    </w:p>
    <w:p w14:paraId="77344671" w14:textId="77777777" w:rsidR="00FB255B" w:rsidRPr="00EE39B6" w:rsidRDefault="00FB255B" w:rsidP="00FB255B">
      <w:pPr>
        <w:spacing w:after="0"/>
        <w:jc w:val="left"/>
        <w:rPr>
          <w:rFonts w:ascii="Calibri" w:hAnsi="Calibri" w:cs="Calibri"/>
          <w:i/>
        </w:rPr>
      </w:pPr>
      <w:r w:rsidRPr="00EE39B6">
        <w:rPr>
          <w:rFonts w:ascii="Calibri" w:hAnsi="Calibri" w:cs="Calibri"/>
          <w:i/>
        </w:rPr>
        <w:t>Foreign currency transactions</w:t>
      </w:r>
    </w:p>
    <w:p w14:paraId="2B7F45BA" w14:textId="77777777" w:rsidR="00FB255B" w:rsidRPr="00EE39B6" w:rsidRDefault="00FB255B" w:rsidP="00FB255B">
      <w:pPr>
        <w:rPr>
          <w:rFonts w:ascii="Calibri" w:hAnsi="Calibri" w:cs="Calibri"/>
        </w:rPr>
      </w:pPr>
      <w:r w:rsidRPr="00EE39B6">
        <w:rPr>
          <w:rFonts w:ascii="Calibri" w:hAnsi="Calibri" w:cs="Calibri"/>
        </w:rPr>
        <w:t>Foreign currency transactions (including those for which forward foreign exchange contracts are held) are translated into NZ$ (the functional currency) using the spot exchange rates at the dates of the transactions. Foreign exchange gains and losses resulting from the settlement of such transactions and from the translation at year end exchange rates of monetary assets and liabilities denominated in foreign currencies are recognised in the surplus or deficit.</w:t>
      </w:r>
    </w:p>
    <w:p w14:paraId="4CA2C0F8" w14:textId="77777777" w:rsidR="00FB255B" w:rsidRPr="00EE39B6" w:rsidRDefault="00FB255B" w:rsidP="00FB255B">
      <w:pPr>
        <w:spacing w:after="0"/>
        <w:jc w:val="left"/>
        <w:rPr>
          <w:rFonts w:ascii="Calibri" w:hAnsi="Calibri" w:cs="Calibri"/>
          <w:i/>
        </w:rPr>
      </w:pPr>
      <w:r w:rsidRPr="00EE39B6">
        <w:rPr>
          <w:rFonts w:ascii="Calibri" w:hAnsi="Calibri" w:cs="Calibri"/>
          <w:i/>
        </w:rPr>
        <w:t>Expenditure</w:t>
      </w:r>
    </w:p>
    <w:p w14:paraId="1AD1C01D" w14:textId="35A1D7DF" w:rsidR="00FB255B" w:rsidRPr="00EE39B6" w:rsidRDefault="00FB255B" w:rsidP="00FB255B">
      <w:pPr>
        <w:rPr>
          <w:rFonts w:ascii="Calibri" w:hAnsi="Calibri" w:cs="Calibri"/>
        </w:rPr>
      </w:pPr>
      <w:r w:rsidRPr="00EE39B6">
        <w:rPr>
          <w:rFonts w:ascii="Calibri" w:hAnsi="Calibri" w:cs="Calibri"/>
        </w:rPr>
        <w:t>Expenses are recognised when goods or services have been delivered or when there is a present obligation that is expected to result in an outflow of economic benefits.</w:t>
      </w:r>
    </w:p>
    <w:p w14:paraId="7BC3E017" w14:textId="77777777" w:rsidR="00FB255B" w:rsidRPr="00EE39B6" w:rsidRDefault="00FB255B" w:rsidP="00FB255B">
      <w:pPr>
        <w:spacing w:after="60"/>
        <w:jc w:val="left"/>
        <w:rPr>
          <w:rFonts w:ascii="Calibri" w:hAnsi="Calibri" w:cs="Calibri"/>
          <w:i/>
        </w:rPr>
      </w:pPr>
      <w:r w:rsidRPr="00EE39B6">
        <w:rPr>
          <w:rFonts w:ascii="Calibri" w:hAnsi="Calibri" w:cs="Calibri"/>
          <w:i/>
        </w:rPr>
        <w:t>Leases</w:t>
      </w:r>
    </w:p>
    <w:p w14:paraId="2478BE1B" w14:textId="77777777" w:rsidR="00FB255B" w:rsidRPr="00EE39B6" w:rsidRDefault="00FB255B" w:rsidP="00FB255B">
      <w:pPr>
        <w:spacing w:after="60"/>
        <w:jc w:val="left"/>
        <w:rPr>
          <w:rFonts w:ascii="Calibri" w:hAnsi="Calibri" w:cs="Calibri"/>
          <w:u w:val="single"/>
        </w:rPr>
      </w:pPr>
      <w:r w:rsidRPr="00EE39B6">
        <w:rPr>
          <w:rFonts w:ascii="Calibri" w:hAnsi="Calibri" w:cs="Calibri"/>
          <w:u w:val="single"/>
        </w:rPr>
        <w:t>Operating leases</w:t>
      </w:r>
    </w:p>
    <w:p w14:paraId="4721CD14" w14:textId="77777777" w:rsidR="00FB255B" w:rsidRPr="00EE39B6" w:rsidRDefault="00FB255B" w:rsidP="00FB255B">
      <w:pPr>
        <w:rPr>
          <w:rFonts w:ascii="Calibri" w:hAnsi="Calibri" w:cs="Calibri"/>
        </w:rPr>
      </w:pPr>
      <w:r w:rsidRPr="00EE39B6">
        <w:rPr>
          <w:rFonts w:ascii="Calibri" w:hAnsi="Calibri" w:cs="Calibri"/>
        </w:rPr>
        <w:t>An operating lease is a lease that does not transfer substantially all the risks and rewards incidental to ownership of an asset to the lessee. Lease payments under an operating lease are recognised as an expense on a straight-line basis over the lease term. Lease incentives received are recognised in the surplus or deficit as a reduction of rental expense over the lease term.</w:t>
      </w:r>
    </w:p>
    <w:p w14:paraId="76C545BD" w14:textId="77777777" w:rsidR="00FB255B" w:rsidRPr="00EE39B6" w:rsidRDefault="00FB255B" w:rsidP="00FB255B">
      <w:pPr>
        <w:keepNext/>
        <w:spacing w:after="0"/>
        <w:jc w:val="left"/>
        <w:rPr>
          <w:rFonts w:ascii="Calibri" w:hAnsi="Calibri" w:cs="Calibri"/>
          <w:i/>
        </w:rPr>
      </w:pPr>
      <w:r w:rsidRPr="00EE39B6">
        <w:rPr>
          <w:rFonts w:ascii="Calibri" w:hAnsi="Calibri" w:cs="Calibri"/>
          <w:i/>
        </w:rPr>
        <w:t>Cash and cash equivalents</w:t>
      </w:r>
    </w:p>
    <w:p w14:paraId="09115CD3" w14:textId="77777777" w:rsidR="00FB255B" w:rsidRPr="00EE39B6" w:rsidRDefault="00FB255B" w:rsidP="00FB255B">
      <w:pPr>
        <w:rPr>
          <w:rFonts w:ascii="Calibri" w:hAnsi="Calibri" w:cs="Calibri"/>
        </w:rPr>
      </w:pPr>
      <w:r w:rsidRPr="00EE39B6">
        <w:rPr>
          <w:rFonts w:ascii="Calibri" w:hAnsi="Calibri" w:cs="Calibri"/>
        </w:rPr>
        <w:t>Cash and cash equivalents includes cash on hand, deposits held on call with banks, and other short-term highly liquid investments with original maturities of three months or less.</w:t>
      </w:r>
    </w:p>
    <w:p w14:paraId="7A22B32F" w14:textId="77777777" w:rsidR="00FB255B" w:rsidRPr="00EE39B6" w:rsidRDefault="00FB255B" w:rsidP="00FB255B">
      <w:pPr>
        <w:spacing w:after="0"/>
        <w:jc w:val="left"/>
        <w:rPr>
          <w:rFonts w:ascii="Calibri" w:hAnsi="Calibri" w:cs="Calibri"/>
          <w:i/>
        </w:rPr>
      </w:pPr>
      <w:r w:rsidRPr="00EE39B6">
        <w:rPr>
          <w:rFonts w:ascii="Calibri" w:hAnsi="Calibri" w:cs="Calibri"/>
          <w:i/>
        </w:rPr>
        <w:t>Receivables</w:t>
      </w:r>
    </w:p>
    <w:p w14:paraId="20411C8B" w14:textId="77777777" w:rsidR="00FB255B" w:rsidRPr="00EE39B6" w:rsidRDefault="00FB255B" w:rsidP="00FB255B">
      <w:pPr>
        <w:jc w:val="left"/>
        <w:rPr>
          <w:rFonts w:ascii="Calibri" w:hAnsi="Calibri" w:cs="Calibri"/>
        </w:rPr>
      </w:pPr>
      <w:r w:rsidRPr="00EE39B6">
        <w:rPr>
          <w:rFonts w:ascii="Calibri" w:hAnsi="Calibri" w:cs="Calibri"/>
        </w:rPr>
        <w:t>Short-term receivables are recorded at their face value, less any provision for impairment.</w:t>
      </w:r>
    </w:p>
    <w:p w14:paraId="7CF0CDBE" w14:textId="005497B8" w:rsidR="00FB255B" w:rsidRPr="00EE39B6" w:rsidRDefault="00FB255B" w:rsidP="00FB255B">
      <w:pPr>
        <w:rPr>
          <w:rFonts w:ascii="Calibri" w:hAnsi="Calibri" w:cs="Calibri"/>
        </w:rPr>
      </w:pPr>
      <w:r w:rsidRPr="00EE39B6">
        <w:rPr>
          <w:rFonts w:ascii="Calibri" w:hAnsi="Calibri" w:cs="Calibri"/>
        </w:rPr>
        <w:lastRenderedPageBreak/>
        <w:t xml:space="preserve">A receivable is considered impaired when there is evidence that </w:t>
      </w:r>
      <w:r w:rsidR="00787C39" w:rsidRPr="00EE39B6">
        <w:rPr>
          <w:rFonts w:ascii="Calibri" w:hAnsi="Calibri" w:cs="Calibri"/>
        </w:rPr>
        <w:t xml:space="preserve">HDC </w:t>
      </w:r>
      <w:r w:rsidRPr="00EE39B6">
        <w:rPr>
          <w:rFonts w:ascii="Calibri" w:hAnsi="Calibri" w:cs="Calibri"/>
        </w:rPr>
        <w:t>will not be able to collect the amount due. The amount of the impairment is the difference between the carrying amount of the receivable and the present value of the amounts expected to be collected.</w:t>
      </w:r>
    </w:p>
    <w:p w14:paraId="3D11FCA4" w14:textId="77777777" w:rsidR="00FB255B" w:rsidRPr="00EE39B6" w:rsidRDefault="00FB255B" w:rsidP="00FB255B">
      <w:pPr>
        <w:spacing w:after="60"/>
        <w:jc w:val="left"/>
        <w:rPr>
          <w:rFonts w:ascii="Calibri" w:hAnsi="Calibri" w:cs="Calibri"/>
          <w:i/>
        </w:rPr>
      </w:pPr>
      <w:r w:rsidRPr="00EE39B6">
        <w:rPr>
          <w:rFonts w:ascii="Calibri" w:hAnsi="Calibri" w:cs="Calibri"/>
          <w:i/>
        </w:rPr>
        <w:t>Investments</w:t>
      </w:r>
    </w:p>
    <w:p w14:paraId="7615FAEA" w14:textId="77777777" w:rsidR="00FB255B" w:rsidRPr="00EE39B6" w:rsidRDefault="00FB255B" w:rsidP="00FB255B">
      <w:pPr>
        <w:spacing w:after="60"/>
        <w:jc w:val="left"/>
        <w:rPr>
          <w:rFonts w:ascii="Calibri" w:hAnsi="Calibri" w:cs="Calibri"/>
          <w:u w:val="single"/>
        </w:rPr>
      </w:pPr>
      <w:r w:rsidRPr="00EE39B6">
        <w:rPr>
          <w:rFonts w:ascii="Calibri" w:hAnsi="Calibri" w:cs="Calibri"/>
          <w:u w:val="single"/>
        </w:rPr>
        <w:t>Bank term deposits</w:t>
      </w:r>
    </w:p>
    <w:p w14:paraId="4447CCF5" w14:textId="77777777" w:rsidR="00FB255B" w:rsidRPr="00EE39B6" w:rsidRDefault="00FB255B" w:rsidP="00FB255B">
      <w:pPr>
        <w:jc w:val="left"/>
        <w:rPr>
          <w:rFonts w:ascii="Calibri" w:hAnsi="Calibri" w:cs="Calibri"/>
        </w:rPr>
      </w:pPr>
      <w:r w:rsidRPr="00EE39B6">
        <w:rPr>
          <w:rFonts w:ascii="Calibri" w:hAnsi="Calibri" w:cs="Calibri"/>
        </w:rPr>
        <w:t>Investments in bank term deposits are initially measured at the amount invested.</w:t>
      </w:r>
    </w:p>
    <w:p w14:paraId="118EA6DA" w14:textId="77777777" w:rsidR="00FB255B" w:rsidRPr="00EE39B6" w:rsidRDefault="00FB255B" w:rsidP="00FB255B">
      <w:pPr>
        <w:rPr>
          <w:rFonts w:ascii="Calibri" w:hAnsi="Calibri" w:cs="Calibri"/>
        </w:rPr>
      </w:pPr>
      <w:r w:rsidRPr="00EE39B6">
        <w:rPr>
          <w:rFonts w:ascii="Calibri" w:hAnsi="Calibri" w:cs="Calibri"/>
        </w:rPr>
        <w:t>After initial recognition, investments in bank deposits are measured at amortised cost using the effective interest method, less any provision for impairment.</w:t>
      </w:r>
    </w:p>
    <w:p w14:paraId="28A3B67D" w14:textId="5E39B7D7" w:rsidR="00FB255B" w:rsidRPr="00EE39B6" w:rsidRDefault="00FB255B" w:rsidP="00FB255B">
      <w:pPr>
        <w:spacing w:after="0"/>
        <w:jc w:val="left"/>
        <w:rPr>
          <w:rFonts w:ascii="Calibri" w:hAnsi="Calibri" w:cs="Calibri"/>
          <w:i/>
        </w:rPr>
      </w:pPr>
      <w:r w:rsidRPr="00EE39B6">
        <w:rPr>
          <w:rFonts w:ascii="Calibri" w:hAnsi="Calibri" w:cs="Calibri"/>
          <w:i/>
        </w:rPr>
        <w:t>Inventories</w:t>
      </w:r>
    </w:p>
    <w:p w14:paraId="0C70F403" w14:textId="77777777" w:rsidR="00C1769E" w:rsidRPr="00EE39B6" w:rsidRDefault="00FB255B" w:rsidP="00FB255B">
      <w:pPr>
        <w:rPr>
          <w:rFonts w:ascii="Calibri" w:hAnsi="Calibri" w:cs="Calibri"/>
        </w:rPr>
      </w:pPr>
      <w:r w:rsidRPr="00EE39B6">
        <w:rPr>
          <w:rFonts w:ascii="Calibri" w:hAnsi="Calibri" w:cs="Calibri"/>
        </w:rPr>
        <w:t>Inventories held for distribution in the provision of services that are not supplied on a commercial basis are measured at cost (using the FIFO method), adjusted, when applicable, for any loss of service potential.</w:t>
      </w:r>
    </w:p>
    <w:p w14:paraId="0A1C2367" w14:textId="77777777" w:rsidR="00C1769E" w:rsidRPr="00EE39B6" w:rsidRDefault="00FB255B" w:rsidP="00FB255B">
      <w:pPr>
        <w:rPr>
          <w:rFonts w:ascii="Calibri" w:hAnsi="Calibri" w:cs="Calibri"/>
        </w:rPr>
      </w:pPr>
      <w:r w:rsidRPr="00EE39B6">
        <w:rPr>
          <w:rFonts w:ascii="Calibri" w:hAnsi="Calibri" w:cs="Calibri"/>
        </w:rPr>
        <w:t>Inventories acquired through non-exchange transactions are measured at fair value at the date of acquisition.</w:t>
      </w:r>
    </w:p>
    <w:p w14:paraId="167C4106" w14:textId="77777777" w:rsidR="00C1769E" w:rsidRPr="00EE39B6" w:rsidRDefault="00FB255B" w:rsidP="00FB255B">
      <w:pPr>
        <w:rPr>
          <w:rFonts w:ascii="Calibri" w:hAnsi="Calibri" w:cs="Calibri"/>
        </w:rPr>
      </w:pPr>
      <w:r w:rsidRPr="00EE39B6">
        <w:rPr>
          <w:rFonts w:ascii="Calibri" w:hAnsi="Calibri" w:cs="Calibri"/>
        </w:rPr>
        <w:t>Inventories held for use in the provision of goods and services on a commercial basis are valued at the lower of cost (using the FIFO method) and net realisable value.</w:t>
      </w:r>
    </w:p>
    <w:p w14:paraId="183BB076" w14:textId="671E7505" w:rsidR="00FB255B" w:rsidRPr="00EE39B6" w:rsidRDefault="00FB255B" w:rsidP="00FB255B">
      <w:pPr>
        <w:rPr>
          <w:rFonts w:ascii="Calibri" w:hAnsi="Calibri" w:cs="Calibri"/>
        </w:rPr>
      </w:pPr>
      <w:r w:rsidRPr="00EE39B6">
        <w:rPr>
          <w:rFonts w:ascii="Calibri" w:hAnsi="Calibri" w:cs="Calibri"/>
        </w:rPr>
        <w:t>The amount of any write-down for the loss of service potential or from cost to net realisable value is recognised in the surplus or deficit in the period of the write-down.</w:t>
      </w:r>
    </w:p>
    <w:p w14:paraId="44ED5CFC" w14:textId="77777777" w:rsidR="00FB255B" w:rsidRPr="00EE39B6" w:rsidRDefault="00FB255B" w:rsidP="00FB255B">
      <w:pPr>
        <w:spacing w:after="0"/>
        <w:jc w:val="left"/>
        <w:rPr>
          <w:rFonts w:ascii="Calibri" w:hAnsi="Calibri" w:cs="Calibri"/>
          <w:i/>
        </w:rPr>
      </w:pPr>
      <w:r w:rsidRPr="00EE39B6">
        <w:rPr>
          <w:rFonts w:ascii="Calibri" w:hAnsi="Calibri" w:cs="Calibri"/>
          <w:i/>
        </w:rPr>
        <w:t>Property, plant, and equipment</w:t>
      </w:r>
    </w:p>
    <w:p w14:paraId="6114F946" w14:textId="77777777" w:rsidR="00FB255B" w:rsidRPr="00EE39B6" w:rsidRDefault="00FB255B" w:rsidP="00FB255B">
      <w:pPr>
        <w:rPr>
          <w:rFonts w:ascii="Calibri" w:hAnsi="Calibri" w:cs="Calibri"/>
        </w:rPr>
      </w:pPr>
      <w:r w:rsidRPr="00EE39B6">
        <w:rPr>
          <w:rFonts w:ascii="Calibri" w:hAnsi="Calibri" w:cs="Calibri"/>
        </w:rPr>
        <w:t>Property, plant, and equipment consist of the following asset classes: computer hardware, communication equipment, furniture and fittings, leasehold improvements, motor vehicles, and office equipment.</w:t>
      </w:r>
    </w:p>
    <w:p w14:paraId="7CABE870" w14:textId="77777777" w:rsidR="00FB255B" w:rsidRPr="00EE39B6" w:rsidRDefault="00FB255B" w:rsidP="00FB255B">
      <w:pPr>
        <w:rPr>
          <w:rFonts w:ascii="Calibri" w:hAnsi="Calibri" w:cs="Calibri"/>
        </w:rPr>
      </w:pPr>
      <w:r w:rsidRPr="00EE39B6">
        <w:rPr>
          <w:rFonts w:ascii="Calibri" w:hAnsi="Calibri" w:cs="Calibri"/>
        </w:rPr>
        <w:t>Property, plant, and equipment are measured at cost, less accumulated depreciation and impairment losses.</w:t>
      </w:r>
    </w:p>
    <w:p w14:paraId="6A01141C" w14:textId="77777777" w:rsidR="00FB255B" w:rsidRPr="00EE39B6" w:rsidRDefault="00FB255B" w:rsidP="00FB255B">
      <w:pPr>
        <w:spacing w:after="0"/>
        <w:jc w:val="left"/>
        <w:rPr>
          <w:rFonts w:ascii="Calibri" w:hAnsi="Calibri" w:cs="Calibri"/>
          <w:i/>
        </w:rPr>
      </w:pPr>
      <w:r w:rsidRPr="00EE39B6">
        <w:rPr>
          <w:rFonts w:ascii="Calibri" w:hAnsi="Calibri" w:cs="Calibri"/>
          <w:i/>
        </w:rPr>
        <w:t>Additions</w:t>
      </w:r>
    </w:p>
    <w:p w14:paraId="150E66C8" w14:textId="77777777" w:rsidR="00C1769E" w:rsidRPr="00EE39B6" w:rsidRDefault="00FB255B" w:rsidP="00FB255B">
      <w:pPr>
        <w:rPr>
          <w:rFonts w:ascii="Calibri" w:hAnsi="Calibri" w:cs="Calibri"/>
        </w:rPr>
      </w:pPr>
      <w:r w:rsidRPr="00EE39B6">
        <w:rPr>
          <w:rFonts w:ascii="Calibri" w:hAnsi="Calibri" w:cs="Calibri"/>
        </w:rPr>
        <w:t>The cost of an item of property, plant, and equipment is recognised as an asset only when it is probable that future economic benefits or service potential associated with the item will flow to HDC and the cost of the item can be measured reliably.</w:t>
      </w:r>
    </w:p>
    <w:p w14:paraId="6E18ACED" w14:textId="2C8568B3" w:rsidR="00FB255B" w:rsidRPr="00EE39B6" w:rsidRDefault="00FB255B" w:rsidP="00FB255B">
      <w:pPr>
        <w:rPr>
          <w:rFonts w:ascii="Calibri" w:hAnsi="Calibri" w:cs="Calibri"/>
        </w:rPr>
      </w:pPr>
      <w:r w:rsidRPr="00EE39B6">
        <w:rPr>
          <w:rFonts w:ascii="Calibri" w:hAnsi="Calibri" w:cs="Calibri"/>
        </w:rPr>
        <w:t>Work in progress is recognised at cost less impairment and is not depreciated.</w:t>
      </w:r>
    </w:p>
    <w:p w14:paraId="43AEFC8E" w14:textId="77777777" w:rsidR="00FB255B" w:rsidRPr="00EE39B6" w:rsidRDefault="00FB255B" w:rsidP="00FB255B">
      <w:pPr>
        <w:rPr>
          <w:rFonts w:ascii="Calibri" w:hAnsi="Calibri" w:cs="Calibri"/>
        </w:rPr>
      </w:pPr>
      <w:r w:rsidRPr="00EE39B6">
        <w:rPr>
          <w:rFonts w:ascii="Calibri" w:hAnsi="Calibri" w:cs="Calibri"/>
        </w:rPr>
        <w:t>In most instances, an item of property, plant, and equipment is initially recognised at its cost. Where an asset is acquired through a non-exchange transaction, it is recognised at its fair value as at the date of acquisition.</w:t>
      </w:r>
    </w:p>
    <w:p w14:paraId="2B1BA230" w14:textId="77777777" w:rsidR="00FB255B" w:rsidRPr="00EE39B6" w:rsidRDefault="00FB255B" w:rsidP="00FB255B">
      <w:pPr>
        <w:spacing w:after="0"/>
        <w:jc w:val="left"/>
        <w:rPr>
          <w:rFonts w:ascii="Calibri" w:hAnsi="Calibri" w:cs="Calibri"/>
          <w:i/>
        </w:rPr>
      </w:pPr>
      <w:r w:rsidRPr="00EE39B6">
        <w:rPr>
          <w:rFonts w:ascii="Calibri" w:hAnsi="Calibri" w:cs="Calibri"/>
          <w:i/>
        </w:rPr>
        <w:t>Disposals</w:t>
      </w:r>
    </w:p>
    <w:p w14:paraId="5E29D3AB" w14:textId="77777777" w:rsidR="00FB255B" w:rsidRPr="00EE39B6" w:rsidRDefault="00FB255B" w:rsidP="00FB255B">
      <w:pPr>
        <w:rPr>
          <w:rFonts w:ascii="Calibri" w:hAnsi="Calibri" w:cs="Calibri"/>
        </w:rPr>
      </w:pPr>
      <w:r w:rsidRPr="00EE39B6">
        <w:rPr>
          <w:rFonts w:ascii="Calibri" w:hAnsi="Calibri" w:cs="Calibri"/>
        </w:rPr>
        <w:t>Gains and losses on disposals are determined by comparing the proceeds with the carrying amount of the asset. Gains and losses on disposals are included in the surplus or deficit.</w:t>
      </w:r>
    </w:p>
    <w:p w14:paraId="05AA24DC" w14:textId="77777777" w:rsidR="00FB255B" w:rsidRPr="00EE39B6" w:rsidRDefault="00FB255B" w:rsidP="00FB255B">
      <w:pPr>
        <w:keepNext/>
        <w:spacing w:after="0"/>
        <w:jc w:val="left"/>
        <w:rPr>
          <w:rFonts w:ascii="Calibri" w:hAnsi="Calibri" w:cs="Calibri"/>
          <w:i/>
        </w:rPr>
      </w:pPr>
      <w:r w:rsidRPr="00EE39B6">
        <w:rPr>
          <w:rFonts w:ascii="Calibri" w:hAnsi="Calibri" w:cs="Calibri"/>
          <w:i/>
        </w:rPr>
        <w:lastRenderedPageBreak/>
        <w:t>Subsequent costs</w:t>
      </w:r>
    </w:p>
    <w:p w14:paraId="1EC8E092" w14:textId="77777777" w:rsidR="00C1769E" w:rsidRPr="00EE39B6" w:rsidRDefault="00FB255B" w:rsidP="00FB255B">
      <w:pPr>
        <w:rPr>
          <w:rFonts w:ascii="Calibri" w:hAnsi="Calibri" w:cs="Calibri"/>
        </w:rPr>
      </w:pPr>
      <w:r w:rsidRPr="00EE39B6">
        <w:rPr>
          <w:rFonts w:ascii="Calibri" w:hAnsi="Calibri" w:cs="Calibri"/>
        </w:rPr>
        <w:t xml:space="preserve">Costs incurred </w:t>
      </w:r>
      <w:proofErr w:type="gramStart"/>
      <w:r w:rsidRPr="00EE39B6">
        <w:rPr>
          <w:rFonts w:ascii="Calibri" w:hAnsi="Calibri" w:cs="Calibri"/>
        </w:rPr>
        <w:t>subsequent to</w:t>
      </w:r>
      <w:proofErr w:type="gramEnd"/>
      <w:r w:rsidRPr="00EE39B6">
        <w:rPr>
          <w:rFonts w:ascii="Calibri" w:hAnsi="Calibri" w:cs="Calibri"/>
        </w:rPr>
        <w:t xml:space="preserve"> initial acquisition are capitalised only when it is probable that future economic benefits or service potential associated with the item will flow to HDC and the cost of the item can be measured reliably.</w:t>
      </w:r>
    </w:p>
    <w:p w14:paraId="2E958E57" w14:textId="59B20DD1" w:rsidR="00FB255B" w:rsidRPr="00EE39B6" w:rsidRDefault="00FB255B" w:rsidP="00FB255B">
      <w:pPr>
        <w:rPr>
          <w:rFonts w:ascii="Calibri" w:hAnsi="Calibri" w:cs="Calibri"/>
        </w:rPr>
      </w:pPr>
      <w:r w:rsidRPr="00EE39B6">
        <w:rPr>
          <w:rFonts w:ascii="Calibri" w:hAnsi="Calibri" w:cs="Calibri"/>
        </w:rPr>
        <w:t>The costs of day-to-day servicing of property, plant, and equipment are recognised in the surplus or deficit as they are incurred.</w:t>
      </w:r>
    </w:p>
    <w:p w14:paraId="3A825B06" w14:textId="77777777" w:rsidR="00FB255B" w:rsidRPr="00EE39B6" w:rsidRDefault="00FB255B" w:rsidP="00FB255B">
      <w:pPr>
        <w:spacing w:after="0"/>
        <w:jc w:val="left"/>
        <w:rPr>
          <w:rFonts w:ascii="Calibri" w:hAnsi="Calibri" w:cs="Calibri"/>
          <w:i/>
        </w:rPr>
      </w:pPr>
      <w:r w:rsidRPr="00EE39B6">
        <w:rPr>
          <w:rFonts w:ascii="Calibri" w:hAnsi="Calibri" w:cs="Calibri"/>
          <w:i/>
        </w:rPr>
        <w:t>Depreciation</w:t>
      </w:r>
    </w:p>
    <w:p w14:paraId="35EAD098" w14:textId="77777777" w:rsidR="00FB255B" w:rsidRPr="00EE39B6" w:rsidRDefault="00FB255B" w:rsidP="00FB255B">
      <w:pPr>
        <w:rPr>
          <w:rFonts w:ascii="Calibri" w:hAnsi="Calibri" w:cs="Calibri"/>
        </w:rPr>
      </w:pPr>
      <w:r w:rsidRPr="00EE39B6">
        <w:rPr>
          <w:rFonts w:ascii="Calibri" w:hAnsi="Calibri" w:cs="Calibri"/>
        </w:rPr>
        <w:t>Depreciation is provided on a straight-line basis on all property, plant, and equipment at rates that will write off the cost of the assets to their estimated residual values over their useful lives. The useful lives and associated depreciation rates of major classes of assets have been estimated as follows:</w:t>
      </w:r>
    </w:p>
    <w:p w14:paraId="0C5121C7" w14:textId="77777777" w:rsidR="00FB255B" w:rsidRPr="00EE39B6" w:rsidRDefault="00FB255B" w:rsidP="00FB255B">
      <w:pPr>
        <w:spacing w:after="120"/>
        <w:jc w:val="left"/>
        <w:rPr>
          <w:rFonts w:ascii="Calibri" w:hAnsi="Calibri" w:cs="Calibri"/>
        </w:rPr>
      </w:pPr>
      <w:r w:rsidRPr="00EE39B6">
        <w:rPr>
          <w:rFonts w:ascii="Calibri" w:hAnsi="Calibri" w:cs="Calibri"/>
        </w:rPr>
        <w:t>Leasehold improvements</w:t>
      </w:r>
      <w:r w:rsidRPr="00EE39B6">
        <w:rPr>
          <w:rFonts w:ascii="Calibri" w:hAnsi="Calibri" w:cs="Calibri"/>
        </w:rPr>
        <w:tab/>
        <w:t>3 years</w:t>
      </w:r>
      <w:r w:rsidRPr="00EE39B6">
        <w:rPr>
          <w:rFonts w:ascii="Calibri" w:hAnsi="Calibri" w:cs="Calibri"/>
        </w:rPr>
        <w:tab/>
        <w:t>(33%)</w:t>
      </w:r>
    </w:p>
    <w:p w14:paraId="1F897881" w14:textId="77777777" w:rsidR="00FB255B" w:rsidRPr="00EE39B6" w:rsidRDefault="00FB255B" w:rsidP="00FB255B">
      <w:pPr>
        <w:spacing w:after="120"/>
        <w:jc w:val="left"/>
        <w:rPr>
          <w:rFonts w:ascii="Calibri" w:hAnsi="Calibri" w:cs="Calibri"/>
        </w:rPr>
      </w:pPr>
      <w:r w:rsidRPr="00EE39B6">
        <w:rPr>
          <w:rFonts w:ascii="Calibri" w:hAnsi="Calibri" w:cs="Calibri"/>
        </w:rPr>
        <w:t>Furniture and fittings</w:t>
      </w:r>
      <w:r w:rsidRPr="00EE39B6">
        <w:rPr>
          <w:rFonts w:ascii="Calibri" w:hAnsi="Calibri" w:cs="Calibri"/>
        </w:rPr>
        <w:tab/>
      </w:r>
      <w:r w:rsidRPr="00EE39B6">
        <w:rPr>
          <w:rFonts w:ascii="Calibri" w:hAnsi="Calibri" w:cs="Calibri"/>
        </w:rPr>
        <w:tab/>
        <w:t>5 years</w:t>
      </w:r>
      <w:r w:rsidRPr="00EE39B6">
        <w:rPr>
          <w:rFonts w:ascii="Calibri" w:hAnsi="Calibri" w:cs="Calibri"/>
        </w:rPr>
        <w:tab/>
        <w:t>(20%)</w:t>
      </w:r>
    </w:p>
    <w:p w14:paraId="77E0C2F4" w14:textId="77777777" w:rsidR="00FB255B" w:rsidRPr="00EE39B6" w:rsidRDefault="00FB255B" w:rsidP="00FB255B">
      <w:pPr>
        <w:spacing w:after="120"/>
        <w:jc w:val="left"/>
        <w:rPr>
          <w:rFonts w:ascii="Calibri" w:hAnsi="Calibri" w:cs="Calibri"/>
        </w:rPr>
      </w:pPr>
      <w:r w:rsidRPr="00EE39B6">
        <w:rPr>
          <w:rFonts w:ascii="Calibri" w:hAnsi="Calibri" w:cs="Calibri"/>
        </w:rPr>
        <w:t>Office equipment</w:t>
      </w:r>
      <w:r w:rsidRPr="00EE39B6">
        <w:rPr>
          <w:rFonts w:ascii="Calibri" w:hAnsi="Calibri" w:cs="Calibri"/>
        </w:rPr>
        <w:tab/>
      </w:r>
      <w:r w:rsidRPr="00EE39B6">
        <w:rPr>
          <w:rFonts w:ascii="Calibri" w:hAnsi="Calibri" w:cs="Calibri"/>
        </w:rPr>
        <w:tab/>
        <w:t>5 years</w:t>
      </w:r>
      <w:r w:rsidRPr="00EE39B6">
        <w:rPr>
          <w:rFonts w:ascii="Calibri" w:hAnsi="Calibri" w:cs="Calibri"/>
        </w:rPr>
        <w:tab/>
        <w:t>(20%)</w:t>
      </w:r>
    </w:p>
    <w:p w14:paraId="04A3FF88" w14:textId="77777777" w:rsidR="00FB255B" w:rsidRPr="00EE39B6" w:rsidRDefault="00FB255B" w:rsidP="00FB255B">
      <w:pPr>
        <w:spacing w:after="120"/>
        <w:jc w:val="left"/>
        <w:rPr>
          <w:rFonts w:ascii="Calibri" w:hAnsi="Calibri" w:cs="Calibri"/>
        </w:rPr>
      </w:pPr>
      <w:r w:rsidRPr="00EE39B6">
        <w:rPr>
          <w:rFonts w:ascii="Calibri" w:hAnsi="Calibri" w:cs="Calibri"/>
        </w:rPr>
        <w:t>Motor vehicles</w:t>
      </w:r>
      <w:r w:rsidRPr="00EE39B6">
        <w:rPr>
          <w:rFonts w:ascii="Calibri" w:hAnsi="Calibri" w:cs="Calibri"/>
        </w:rPr>
        <w:tab/>
      </w:r>
      <w:r w:rsidRPr="00EE39B6">
        <w:rPr>
          <w:rFonts w:ascii="Calibri" w:hAnsi="Calibri" w:cs="Calibri"/>
        </w:rPr>
        <w:tab/>
        <w:t>5 years</w:t>
      </w:r>
      <w:r w:rsidRPr="00EE39B6">
        <w:rPr>
          <w:rFonts w:ascii="Calibri" w:hAnsi="Calibri" w:cs="Calibri"/>
        </w:rPr>
        <w:tab/>
        <w:t>(20%)</w:t>
      </w:r>
    </w:p>
    <w:p w14:paraId="228EC5AC" w14:textId="77777777" w:rsidR="00FB255B" w:rsidRPr="00EE39B6" w:rsidRDefault="00FB255B" w:rsidP="00FB255B">
      <w:pPr>
        <w:spacing w:after="120"/>
        <w:jc w:val="left"/>
        <w:rPr>
          <w:rFonts w:ascii="Calibri" w:hAnsi="Calibri" w:cs="Calibri"/>
        </w:rPr>
      </w:pPr>
      <w:r w:rsidRPr="00EE39B6">
        <w:rPr>
          <w:rFonts w:ascii="Calibri" w:hAnsi="Calibri" w:cs="Calibri"/>
        </w:rPr>
        <w:t>Computer hardware</w:t>
      </w:r>
      <w:r w:rsidRPr="00EE39B6">
        <w:rPr>
          <w:rFonts w:ascii="Calibri" w:hAnsi="Calibri" w:cs="Calibri"/>
        </w:rPr>
        <w:tab/>
      </w:r>
      <w:r w:rsidRPr="00EE39B6">
        <w:rPr>
          <w:rFonts w:ascii="Calibri" w:hAnsi="Calibri" w:cs="Calibri"/>
        </w:rPr>
        <w:tab/>
        <w:t>4 years</w:t>
      </w:r>
      <w:r w:rsidRPr="00EE39B6">
        <w:rPr>
          <w:rFonts w:ascii="Calibri" w:hAnsi="Calibri" w:cs="Calibri"/>
        </w:rPr>
        <w:tab/>
        <w:t>(25%)</w:t>
      </w:r>
    </w:p>
    <w:p w14:paraId="5A4212FA" w14:textId="77777777" w:rsidR="00FB255B" w:rsidRPr="00EE39B6" w:rsidRDefault="00FB255B" w:rsidP="00FB255B">
      <w:pPr>
        <w:jc w:val="left"/>
        <w:rPr>
          <w:rFonts w:ascii="Calibri" w:hAnsi="Calibri" w:cs="Calibri"/>
        </w:rPr>
      </w:pPr>
      <w:r w:rsidRPr="00EE39B6">
        <w:rPr>
          <w:rFonts w:ascii="Calibri" w:hAnsi="Calibri" w:cs="Calibri"/>
        </w:rPr>
        <w:t>Communication equipment</w:t>
      </w:r>
      <w:r w:rsidRPr="00EE39B6">
        <w:rPr>
          <w:rFonts w:ascii="Calibri" w:hAnsi="Calibri" w:cs="Calibri"/>
        </w:rPr>
        <w:tab/>
        <w:t>4 years</w:t>
      </w:r>
      <w:r w:rsidRPr="00EE39B6">
        <w:rPr>
          <w:rFonts w:ascii="Calibri" w:hAnsi="Calibri" w:cs="Calibri"/>
        </w:rPr>
        <w:tab/>
        <w:t>(25%)</w:t>
      </w:r>
    </w:p>
    <w:p w14:paraId="33DEE334" w14:textId="77777777" w:rsidR="00FB255B" w:rsidRPr="00EE39B6" w:rsidRDefault="00FB255B" w:rsidP="00FB255B">
      <w:pPr>
        <w:rPr>
          <w:rFonts w:ascii="Calibri" w:hAnsi="Calibri" w:cs="Calibri"/>
        </w:rPr>
      </w:pPr>
      <w:r w:rsidRPr="00EE39B6">
        <w:rPr>
          <w:rFonts w:ascii="Calibri" w:hAnsi="Calibri" w:cs="Calibri"/>
        </w:rPr>
        <w:t>Leasehold improvements are depreciated over the unexpired period of the lease or the estimated remaining useful lives of the improvements, whichever is the shorter.</w:t>
      </w:r>
    </w:p>
    <w:p w14:paraId="08BF0854" w14:textId="77777777" w:rsidR="00FB255B" w:rsidRPr="00EE39B6" w:rsidRDefault="00FB255B" w:rsidP="00FB255B">
      <w:pPr>
        <w:rPr>
          <w:rFonts w:ascii="Calibri" w:hAnsi="Calibri" w:cs="Calibri"/>
        </w:rPr>
      </w:pPr>
      <w:r w:rsidRPr="00EE39B6">
        <w:rPr>
          <w:rFonts w:ascii="Calibri" w:hAnsi="Calibri" w:cs="Calibri"/>
        </w:rPr>
        <w:t>The residual value and useful life of an asset is reviewed, and adjusted if applicable, at each financial year end.</w:t>
      </w:r>
    </w:p>
    <w:p w14:paraId="23AF281A" w14:textId="77777777" w:rsidR="00FB255B" w:rsidRPr="00EE39B6" w:rsidRDefault="00FB255B" w:rsidP="00FB255B">
      <w:pPr>
        <w:spacing w:after="60"/>
        <w:jc w:val="left"/>
        <w:rPr>
          <w:rFonts w:ascii="Calibri" w:hAnsi="Calibri" w:cs="Calibri"/>
          <w:i/>
        </w:rPr>
      </w:pPr>
      <w:r w:rsidRPr="00EE39B6">
        <w:rPr>
          <w:rFonts w:ascii="Calibri" w:hAnsi="Calibri" w:cs="Calibri"/>
          <w:i/>
        </w:rPr>
        <w:t>Intangible assets</w:t>
      </w:r>
    </w:p>
    <w:p w14:paraId="11A24005" w14:textId="77777777" w:rsidR="00FB255B" w:rsidRPr="00EE39B6" w:rsidRDefault="00FB255B" w:rsidP="00FB255B">
      <w:pPr>
        <w:spacing w:after="60"/>
        <w:jc w:val="left"/>
        <w:rPr>
          <w:rFonts w:ascii="Calibri" w:hAnsi="Calibri" w:cs="Calibri"/>
          <w:u w:val="single"/>
        </w:rPr>
      </w:pPr>
      <w:r w:rsidRPr="00EE39B6">
        <w:rPr>
          <w:rFonts w:ascii="Calibri" w:hAnsi="Calibri" w:cs="Calibri"/>
          <w:u w:val="single"/>
        </w:rPr>
        <w:t>Software acquisition and development</w:t>
      </w:r>
    </w:p>
    <w:p w14:paraId="187EB9BD" w14:textId="77777777" w:rsidR="00FB255B" w:rsidRPr="00EE39B6" w:rsidRDefault="00FB255B" w:rsidP="00FB255B">
      <w:pPr>
        <w:rPr>
          <w:rFonts w:ascii="Calibri" w:hAnsi="Calibri" w:cs="Calibri"/>
        </w:rPr>
      </w:pPr>
      <w:r w:rsidRPr="00EE39B6">
        <w:rPr>
          <w:rFonts w:ascii="Calibri" w:hAnsi="Calibri" w:cs="Calibri"/>
        </w:rPr>
        <w:t xml:space="preserve">Acquired computer software licences are capitalised </w:t>
      </w:r>
      <w:proofErr w:type="gramStart"/>
      <w:r w:rsidRPr="00EE39B6">
        <w:rPr>
          <w:rFonts w:ascii="Calibri" w:hAnsi="Calibri" w:cs="Calibri"/>
        </w:rPr>
        <w:t>on the basis of</w:t>
      </w:r>
      <w:proofErr w:type="gramEnd"/>
      <w:r w:rsidRPr="00EE39B6">
        <w:rPr>
          <w:rFonts w:ascii="Calibri" w:hAnsi="Calibri" w:cs="Calibri"/>
        </w:rPr>
        <w:t xml:space="preserve"> the costs incurred to acquire and bring to use the specific software.</w:t>
      </w:r>
    </w:p>
    <w:p w14:paraId="50A84ACC" w14:textId="77777777" w:rsidR="00FB255B" w:rsidRPr="00EE39B6" w:rsidRDefault="00FB255B" w:rsidP="00FB255B">
      <w:pPr>
        <w:rPr>
          <w:rFonts w:ascii="Calibri" w:hAnsi="Calibri" w:cs="Calibri"/>
        </w:rPr>
      </w:pPr>
      <w:r w:rsidRPr="00EE39B6">
        <w:rPr>
          <w:rFonts w:ascii="Calibri" w:hAnsi="Calibri" w:cs="Calibri"/>
        </w:rPr>
        <w:t>Costs that are directly associated with the development of software for internal use are recognised as an intangible asset. Direct costs include software development, employee costs, and an appropriate portion of relevant overheads.</w:t>
      </w:r>
    </w:p>
    <w:p w14:paraId="634A445B" w14:textId="77777777" w:rsidR="00FB255B" w:rsidRPr="00EE39B6" w:rsidRDefault="00FB255B" w:rsidP="00FB255B">
      <w:pPr>
        <w:rPr>
          <w:rFonts w:ascii="Calibri" w:hAnsi="Calibri" w:cs="Calibri"/>
        </w:rPr>
      </w:pPr>
      <w:r w:rsidRPr="00EE39B6">
        <w:rPr>
          <w:rFonts w:ascii="Calibri" w:hAnsi="Calibri" w:cs="Calibri"/>
        </w:rPr>
        <w:t>Staff training costs are recognised as an expense when incurred.</w:t>
      </w:r>
    </w:p>
    <w:p w14:paraId="332D4581" w14:textId="77777777" w:rsidR="00FB255B" w:rsidRPr="00EE39B6" w:rsidRDefault="00FB255B" w:rsidP="00FB255B">
      <w:pPr>
        <w:rPr>
          <w:rFonts w:ascii="Calibri" w:hAnsi="Calibri" w:cs="Calibri"/>
        </w:rPr>
      </w:pPr>
      <w:r w:rsidRPr="00EE39B6">
        <w:rPr>
          <w:rFonts w:ascii="Calibri" w:hAnsi="Calibri" w:cs="Calibri"/>
        </w:rPr>
        <w:t>Costs associated with maintaining computer software are recognised as an expense when incurred.</w:t>
      </w:r>
    </w:p>
    <w:p w14:paraId="6AD035A9" w14:textId="77777777" w:rsidR="00FB255B" w:rsidRPr="00EE39B6" w:rsidRDefault="00FB255B" w:rsidP="00FB255B">
      <w:pPr>
        <w:rPr>
          <w:rFonts w:ascii="Calibri" w:hAnsi="Calibri" w:cs="Calibri"/>
        </w:rPr>
      </w:pPr>
      <w:r w:rsidRPr="00EE39B6">
        <w:rPr>
          <w:rFonts w:ascii="Calibri" w:hAnsi="Calibri" w:cs="Calibri"/>
        </w:rPr>
        <w:t>Costs associated with the maintenance of HDC’s website are recognised as an expense when incurred.</w:t>
      </w:r>
    </w:p>
    <w:p w14:paraId="50A77F64" w14:textId="77777777" w:rsidR="00FB255B" w:rsidRPr="00EE39B6" w:rsidRDefault="00FB255B" w:rsidP="00FB255B">
      <w:pPr>
        <w:spacing w:after="60"/>
        <w:jc w:val="left"/>
        <w:rPr>
          <w:rFonts w:ascii="Calibri" w:hAnsi="Calibri" w:cs="Calibri"/>
          <w:u w:val="single"/>
        </w:rPr>
      </w:pPr>
      <w:r w:rsidRPr="00EE39B6">
        <w:rPr>
          <w:rFonts w:ascii="Calibri" w:hAnsi="Calibri" w:cs="Calibri"/>
          <w:u w:val="single"/>
        </w:rPr>
        <w:t>Amortisation</w:t>
      </w:r>
    </w:p>
    <w:p w14:paraId="44CF07DA" w14:textId="77777777" w:rsidR="00FB255B" w:rsidRPr="00EE39B6" w:rsidRDefault="00FB255B" w:rsidP="00FB255B">
      <w:pPr>
        <w:rPr>
          <w:rFonts w:ascii="Calibri" w:hAnsi="Calibri" w:cs="Calibri"/>
        </w:rPr>
      </w:pPr>
      <w:r w:rsidRPr="00EE39B6">
        <w:rPr>
          <w:rFonts w:ascii="Calibri" w:hAnsi="Calibri" w:cs="Calibri"/>
        </w:rPr>
        <w:t>The carrying value of an intangible asset with a finite life is amortised on a straight-line basis over its useful life. Amortisation begins when the asset is available for use and ceases at the date that the asset is derecognised. The amortisation charge for each period is recognised in the surplus or deficit.</w:t>
      </w:r>
    </w:p>
    <w:p w14:paraId="556D1EF2" w14:textId="77777777" w:rsidR="00FB255B" w:rsidRPr="00EE39B6" w:rsidRDefault="00FB255B" w:rsidP="00FB255B">
      <w:pPr>
        <w:rPr>
          <w:rFonts w:ascii="Calibri" w:hAnsi="Calibri" w:cs="Calibri"/>
        </w:rPr>
      </w:pPr>
      <w:r w:rsidRPr="00EE39B6">
        <w:rPr>
          <w:rFonts w:ascii="Calibri" w:hAnsi="Calibri" w:cs="Calibri"/>
        </w:rPr>
        <w:lastRenderedPageBreak/>
        <w:t>The useful lives and associated amortisation rates of major classes of intangible assets have been estimated as follows:</w:t>
      </w:r>
    </w:p>
    <w:p w14:paraId="56490134" w14:textId="77777777" w:rsidR="00FB255B" w:rsidRPr="00EE39B6" w:rsidRDefault="00FB255B" w:rsidP="00FB255B">
      <w:pPr>
        <w:spacing w:after="120"/>
        <w:jc w:val="left"/>
        <w:rPr>
          <w:rFonts w:ascii="Calibri" w:hAnsi="Calibri" w:cs="Calibri"/>
        </w:rPr>
      </w:pPr>
      <w:r w:rsidRPr="00EE39B6">
        <w:rPr>
          <w:rFonts w:ascii="Calibri" w:hAnsi="Calibri" w:cs="Calibri"/>
        </w:rPr>
        <w:t>Acquired computer software</w:t>
      </w:r>
      <w:r w:rsidRPr="00EE39B6">
        <w:rPr>
          <w:rFonts w:ascii="Calibri" w:hAnsi="Calibri" w:cs="Calibri"/>
        </w:rPr>
        <w:tab/>
      </w:r>
      <w:r w:rsidRPr="00EE39B6">
        <w:rPr>
          <w:rFonts w:ascii="Calibri" w:hAnsi="Calibri" w:cs="Calibri"/>
        </w:rPr>
        <w:tab/>
        <w:t>3 years</w:t>
      </w:r>
      <w:r w:rsidRPr="00EE39B6">
        <w:rPr>
          <w:rFonts w:ascii="Calibri" w:hAnsi="Calibri" w:cs="Calibri"/>
        </w:rPr>
        <w:tab/>
        <w:t>(33%)</w:t>
      </w:r>
    </w:p>
    <w:p w14:paraId="49C0192F" w14:textId="77777777" w:rsidR="00FB255B" w:rsidRPr="00EE39B6" w:rsidRDefault="00FB255B" w:rsidP="00FB255B">
      <w:pPr>
        <w:jc w:val="left"/>
        <w:rPr>
          <w:rFonts w:ascii="Calibri" w:hAnsi="Calibri" w:cs="Calibri"/>
        </w:rPr>
      </w:pPr>
      <w:r w:rsidRPr="00EE39B6">
        <w:rPr>
          <w:rFonts w:ascii="Calibri" w:hAnsi="Calibri" w:cs="Calibri"/>
        </w:rPr>
        <w:t>Developed computer software</w:t>
      </w:r>
      <w:r w:rsidRPr="00EE39B6">
        <w:rPr>
          <w:rFonts w:ascii="Calibri" w:hAnsi="Calibri" w:cs="Calibri"/>
        </w:rPr>
        <w:tab/>
        <w:t>3 years</w:t>
      </w:r>
      <w:r w:rsidRPr="00EE39B6">
        <w:rPr>
          <w:rFonts w:ascii="Calibri" w:hAnsi="Calibri" w:cs="Calibri"/>
        </w:rPr>
        <w:tab/>
        <w:t>(33%)</w:t>
      </w:r>
    </w:p>
    <w:p w14:paraId="6992EC20" w14:textId="77777777" w:rsidR="00FB255B" w:rsidRPr="00EE39B6" w:rsidRDefault="00FB255B" w:rsidP="00FB255B">
      <w:pPr>
        <w:spacing w:after="0"/>
        <w:jc w:val="left"/>
        <w:rPr>
          <w:rFonts w:ascii="Calibri" w:hAnsi="Calibri" w:cs="Calibri"/>
          <w:i/>
        </w:rPr>
      </w:pPr>
      <w:r w:rsidRPr="00EE39B6">
        <w:rPr>
          <w:rFonts w:ascii="Calibri" w:hAnsi="Calibri" w:cs="Calibri"/>
          <w:i/>
        </w:rPr>
        <w:t>Impairment of property, plant, and equipment and intangible assets</w:t>
      </w:r>
    </w:p>
    <w:p w14:paraId="44796F7A" w14:textId="6F2765C7" w:rsidR="00FB255B" w:rsidRPr="00EE39B6" w:rsidRDefault="00787C39" w:rsidP="00FB255B">
      <w:pPr>
        <w:rPr>
          <w:rFonts w:ascii="Calibri" w:hAnsi="Calibri" w:cs="Calibri"/>
        </w:rPr>
      </w:pPr>
      <w:r w:rsidRPr="00EE39B6">
        <w:rPr>
          <w:rFonts w:ascii="Calibri" w:hAnsi="Calibri" w:cs="Calibri"/>
        </w:rPr>
        <w:t>HDC</w:t>
      </w:r>
      <w:r w:rsidR="00FB255B" w:rsidRPr="00EE39B6">
        <w:rPr>
          <w:rFonts w:ascii="Calibri" w:hAnsi="Calibri" w:cs="Calibri"/>
        </w:rPr>
        <w:t xml:space="preserve"> does not hold any cash-generating assets. Assets are considered cash-generating where their primary objective is to generate a commercial return.</w:t>
      </w:r>
    </w:p>
    <w:p w14:paraId="01B66BB9" w14:textId="77777777" w:rsidR="00FB255B" w:rsidRPr="00EE39B6" w:rsidRDefault="00FB255B" w:rsidP="00FB255B">
      <w:pPr>
        <w:spacing w:after="0"/>
        <w:jc w:val="left"/>
        <w:rPr>
          <w:rFonts w:ascii="Calibri" w:hAnsi="Calibri" w:cs="Calibri"/>
          <w:i/>
        </w:rPr>
      </w:pPr>
      <w:r w:rsidRPr="00EE39B6">
        <w:rPr>
          <w:rFonts w:ascii="Calibri" w:hAnsi="Calibri" w:cs="Calibri"/>
          <w:i/>
        </w:rPr>
        <w:t>Non-cash-generating assets</w:t>
      </w:r>
    </w:p>
    <w:p w14:paraId="4E4F47DC" w14:textId="77777777" w:rsidR="00FB255B" w:rsidRPr="00EE39B6" w:rsidRDefault="00FB255B" w:rsidP="00FB255B">
      <w:pPr>
        <w:rPr>
          <w:rFonts w:ascii="Calibri" w:hAnsi="Calibri" w:cs="Calibri"/>
        </w:rPr>
      </w:pPr>
      <w:r w:rsidRPr="00EE39B6">
        <w:rPr>
          <w:rFonts w:ascii="Calibri" w:hAnsi="Calibri" w:cs="Calibri"/>
        </w:rPr>
        <w:t>Property, plant, and equipment and intangible assets held at cost that have a finite useful life are reviewed for impairment whenever events or changes in circumstances indicate that the carrying amount may not be recoverable. An impairment loss is recognised for the amount by which the asset’s carrying amount exceeds its recoverable service amount. The recoverable service amount is the higher of an asset’s fair value less costs to sell and value in use.</w:t>
      </w:r>
    </w:p>
    <w:p w14:paraId="5284B0D8" w14:textId="77777777" w:rsidR="00FB255B" w:rsidRPr="00EE39B6" w:rsidRDefault="00FB255B" w:rsidP="00FB255B">
      <w:pPr>
        <w:rPr>
          <w:rFonts w:ascii="Calibri" w:hAnsi="Calibri" w:cs="Calibri"/>
        </w:rPr>
      </w:pPr>
      <w:r w:rsidRPr="00EE39B6">
        <w:rPr>
          <w:rFonts w:ascii="Calibri" w:hAnsi="Calibri" w:cs="Calibri"/>
        </w:rPr>
        <w:t>Value in use is determined using an approach based on either a depreciated replacement cost approach, restoration cost approach, or a service units approach. The most appropriate approach used to measure value in use depends on the nature of the impairment and availability of information.</w:t>
      </w:r>
    </w:p>
    <w:p w14:paraId="47812ADB" w14:textId="77777777" w:rsidR="00FB255B" w:rsidRPr="00EE39B6" w:rsidRDefault="00FB255B" w:rsidP="00FB255B">
      <w:pPr>
        <w:rPr>
          <w:rFonts w:ascii="Calibri" w:hAnsi="Calibri" w:cs="Calibri"/>
        </w:rPr>
      </w:pPr>
      <w:r w:rsidRPr="00EE39B6">
        <w:rPr>
          <w:rFonts w:ascii="Calibri" w:hAnsi="Calibri" w:cs="Calibri"/>
        </w:rPr>
        <w:t>If an asset’s carrying amount exceeds its recoverable service amount, the asset is regarded as impaired and the carrying amount is written down to the recoverable amount. The total impairment loss is recognised in the surplus or deficit.</w:t>
      </w:r>
    </w:p>
    <w:p w14:paraId="4155EBF9" w14:textId="77777777" w:rsidR="00FB255B" w:rsidRPr="00EE39B6" w:rsidRDefault="00FB255B" w:rsidP="00FB255B">
      <w:pPr>
        <w:jc w:val="left"/>
        <w:rPr>
          <w:rFonts w:ascii="Calibri" w:hAnsi="Calibri" w:cs="Calibri"/>
        </w:rPr>
      </w:pPr>
      <w:r w:rsidRPr="00EE39B6">
        <w:rPr>
          <w:rFonts w:ascii="Calibri" w:hAnsi="Calibri" w:cs="Calibri"/>
        </w:rPr>
        <w:t>The reversal of an impairment loss is recognised in the surplus or deficit.</w:t>
      </w:r>
    </w:p>
    <w:p w14:paraId="184A9630" w14:textId="77777777" w:rsidR="00FB255B" w:rsidRPr="00EE39B6" w:rsidRDefault="00FB255B" w:rsidP="00FB255B">
      <w:pPr>
        <w:spacing w:after="0"/>
        <w:jc w:val="left"/>
        <w:rPr>
          <w:rFonts w:ascii="Calibri" w:hAnsi="Calibri" w:cs="Calibri"/>
          <w:i/>
        </w:rPr>
      </w:pPr>
      <w:r w:rsidRPr="00EE39B6">
        <w:rPr>
          <w:rFonts w:ascii="Calibri" w:hAnsi="Calibri" w:cs="Calibri"/>
          <w:i/>
        </w:rPr>
        <w:t>Payables</w:t>
      </w:r>
    </w:p>
    <w:p w14:paraId="0070640B" w14:textId="77777777" w:rsidR="00FB255B" w:rsidRPr="00EE39B6" w:rsidRDefault="00FB255B" w:rsidP="00FB255B">
      <w:pPr>
        <w:jc w:val="left"/>
        <w:rPr>
          <w:rFonts w:ascii="Calibri" w:hAnsi="Calibri" w:cs="Calibri"/>
        </w:rPr>
      </w:pPr>
      <w:r w:rsidRPr="00EE39B6">
        <w:rPr>
          <w:rFonts w:ascii="Calibri" w:hAnsi="Calibri" w:cs="Calibri"/>
        </w:rPr>
        <w:t>Short-term payables are recorded at their face value.</w:t>
      </w:r>
    </w:p>
    <w:p w14:paraId="72BA9ABD" w14:textId="77777777" w:rsidR="00FB255B" w:rsidRPr="00EE39B6" w:rsidRDefault="00FB255B" w:rsidP="00FB255B">
      <w:pPr>
        <w:spacing w:after="60"/>
        <w:jc w:val="left"/>
        <w:rPr>
          <w:rFonts w:ascii="Calibri" w:hAnsi="Calibri" w:cs="Calibri"/>
          <w:i/>
        </w:rPr>
      </w:pPr>
      <w:r w:rsidRPr="00EE39B6">
        <w:rPr>
          <w:rFonts w:ascii="Calibri" w:hAnsi="Calibri" w:cs="Calibri"/>
          <w:i/>
        </w:rPr>
        <w:t>Employee entitlements</w:t>
      </w:r>
    </w:p>
    <w:p w14:paraId="7BCF2CF5" w14:textId="77777777" w:rsidR="00FB255B" w:rsidRPr="00EE39B6" w:rsidRDefault="00FB255B" w:rsidP="00FB255B">
      <w:pPr>
        <w:spacing w:after="60"/>
        <w:jc w:val="left"/>
        <w:rPr>
          <w:rFonts w:ascii="Calibri" w:hAnsi="Calibri" w:cs="Calibri"/>
          <w:u w:val="single"/>
        </w:rPr>
      </w:pPr>
      <w:r w:rsidRPr="00EE39B6">
        <w:rPr>
          <w:rFonts w:ascii="Calibri" w:hAnsi="Calibri" w:cs="Calibri"/>
          <w:u w:val="single"/>
        </w:rPr>
        <w:t>Short-term employee entitlements</w:t>
      </w:r>
    </w:p>
    <w:p w14:paraId="55FCB8C0" w14:textId="77777777" w:rsidR="00FB255B" w:rsidRPr="00EE39B6" w:rsidRDefault="00FB255B" w:rsidP="00FB255B">
      <w:pPr>
        <w:rPr>
          <w:rFonts w:ascii="Calibri" w:hAnsi="Calibri" w:cs="Calibri"/>
        </w:rPr>
      </w:pPr>
      <w:r w:rsidRPr="00EE39B6">
        <w:rPr>
          <w:rFonts w:ascii="Calibri" w:hAnsi="Calibri" w:cs="Calibri"/>
        </w:rPr>
        <w:t>Employee benefits that are due to be settled within 12 months after the end of the period in which the employee renders the related service are measured based on accrued entitlements at current rates of pay. These include salaries and wages accrued up to balance date, annual leave earned but not yet taken at balance date, and sick leave.</w:t>
      </w:r>
    </w:p>
    <w:p w14:paraId="5B48806E" w14:textId="77777777" w:rsidR="00FB255B" w:rsidRPr="00EE39B6" w:rsidRDefault="00FB255B" w:rsidP="00FB255B">
      <w:pPr>
        <w:keepNext/>
        <w:spacing w:after="60"/>
        <w:jc w:val="left"/>
        <w:rPr>
          <w:rFonts w:ascii="Calibri" w:hAnsi="Calibri" w:cs="Calibri"/>
          <w:i/>
        </w:rPr>
      </w:pPr>
      <w:r w:rsidRPr="00EE39B6">
        <w:rPr>
          <w:rFonts w:ascii="Calibri" w:hAnsi="Calibri" w:cs="Calibri"/>
          <w:i/>
        </w:rPr>
        <w:t>Superannuation schemes</w:t>
      </w:r>
    </w:p>
    <w:p w14:paraId="0773DE45" w14:textId="77777777" w:rsidR="00FB255B" w:rsidRPr="00EE39B6" w:rsidRDefault="00FB255B" w:rsidP="00FB255B">
      <w:pPr>
        <w:keepNext/>
        <w:spacing w:after="60"/>
        <w:jc w:val="left"/>
        <w:rPr>
          <w:rFonts w:ascii="Calibri" w:hAnsi="Calibri" w:cs="Calibri"/>
          <w:u w:val="single"/>
        </w:rPr>
      </w:pPr>
      <w:r w:rsidRPr="00EE39B6">
        <w:rPr>
          <w:rFonts w:ascii="Calibri" w:hAnsi="Calibri" w:cs="Calibri"/>
          <w:u w:val="single"/>
        </w:rPr>
        <w:t>Defined contribution schemes</w:t>
      </w:r>
    </w:p>
    <w:p w14:paraId="0322BC89" w14:textId="77777777" w:rsidR="00FB255B" w:rsidRPr="00EE39B6" w:rsidRDefault="00FB255B" w:rsidP="00FB255B">
      <w:pPr>
        <w:rPr>
          <w:rFonts w:ascii="Calibri" w:hAnsi="Calibri" w:cs="Calibri"/>
        </w:rPr>
      </w:pPr>
      <w:r w:rsidRPr="00EE39B6">
        <w:rPr>
          <w:rFonts w:ascii="Calibri" w:hAnsi="Calibri" w:cs="Calibri"/>
        </w:rPr>
        <w:t>Obligations for contributions to KiwiSaver and the Government Superannuation Fund are accounted for as defined contribution superannuation schemes and are recognised as an expense in the surplus or deficit as incurred.</w:t>
      </w:r>
    </w:p>
    <w:p w14:paraId="66A78179" w14:textId="77777777" w:rsidR="00FB255B" w:rsidRPr="00EE39B6" w:rsidRDefault="00FB255B" w:rsidP="00FB255B">
      <w:pPr>
        <w:keepNext/>
        <w:spacing w:after="0"/>
        <w:jc w:val="left"/>
        <w:rPr>
          <w:rFonts w:ascii="Calibri" w:hAnsi="Calibri" w:cs="Calibri"/>
          <w:i/>
        </w:rPr>
      </w:pPr>
      <w:r w:rsidRPr="00EE39B6">
        <w:rPr>
          <w:rFonts w:ascii="Calibri" w:hAnsi="Calibri" w:cs="Calibri"/>
          <w:i/>
        </w:rPr>
        <w:t>Equity</w:t>
      </w:r>
    </w:p>
    <w:p w14:paraId="431EF785" w14:textId="77777777" w:rsidR="00FB255B" w:rsidRPr="00EE39B6" w:rsidRDefault="00FB255B" w:rsidP="00FB255B">
      <w:pPr>
        <w:spacing w:after="120"/>
        <w:rPr>
          <w:rFonts w:ascii="Calibri" w:hAnsi="Calibri" w:cs="Calibri"/>
        </w:rPr>
      </w:pPr>
      <w:r w:rsidRPr="00EE39B6">
        <w:rPr>
          <w:rFonts w:ascii="Calibri" w:hAnsi="Calibri" w:cs="Calibri"/>
        </w:rPr>
        <w:t>Equity is measured as the difference between total assets and total liabilities. Equity is disaggregated and classified into the following components:</w:t>
      </w:r>
    </w:p>
    <w:p w14:paraId="160A7DC3" w14:textId="77777777" w:rsidR="00FB255B" w:rsidRPr="00EE39B6" w:rsidRDefault="00FB255B" w:rsidP="00FB255B">
      <w:pPr>
        <w:spacing w:after="120"/>
        <w:ind w:left="284" w:hanging="284"/>
        <w:jc w:val="left"/>
        <w:rPr>
          <w:rFonts w:ascii="Calibri" w:hAnsi="Calibri" w:cs="Calibri"/>
          <w:shd w:val="clear" w:color="auto" w:fill="FFFFFF"/>
        </w:rPr>
      </w:pPr>
      <w:r w:rsidRPr="00EE39B6">
        <w:rPr>
          <w:rFonts w:ascii="Calibri" w:hAnsi="Calibri" w:cs="Calibri"/>
          <w:shd w:val="clear" w:color="auto" w:fill="FFFFFF"/>
        </w:rPr>
        <w:t xml:space="preserve">• </w:t>
      </w:r>
      <w:r w:rsidRPr="00EE39B6">
        <w:rPr>
          <w:rFonts w:ascii="Calibri" w:hAnsi="Calibri" w:cs="Calibri"/>
          <w:shd w:val="clear" w:color="auto" w:fill="FFFFFF"/>
        </w:rPr>
        <w:tab/>
        <w:t>contributed capital; and</w:t>
      </w:r>
    </w:p>
    <w:p w14:paraId="2B877084" w14:textId="77777777" w:rsidR="00FB255B" w:rsidRPr="00EE39B6" w:rsidRDefault="00FB255B" w:rsidP="00FB255B">
      <w:pPr>
        <w:ind w:left="284" w:hanging="284"/>
        <w:jc w:val="left"/>
        <w:rPr>
          <w:rFonts w:ascii="Calibri" w:hAnsi="Calibri" w:cs="Calibri"/>
          <w:shd w:val="clear" w:color="auto" w:fill="FFFFFF"/>
        </w:rPr>
      </w:pPr>
      <w:r w:rsidRPr="00EE39B6">
        <w:rPr>
          <w:rFonts w:ascii="Calibri" w:hAnsi="Calibri" w:cs="Calibri"/>
          <w:shd w:val="clear" w:color="auto" w:fill="FFFFFF"/>
        </w:rPr>
        <w:t xml:space="preserve">• </w:t>
      </w:r>
      <w:r w:rsidRPr="00EE39B6">
        <w:rPr>
          <w:rFonts w:ascii="Calibri" w:hAnsi="Calibri" w:cs="Calibri"/>
          <w:shd w:val="clear" w:color="auto" w:fill="FFFFFF"/>
        </w:rPr>
        <w:tab/>
        <w:t>accumulated surplus or deficit.</w:t>
      </w:r>
    </w:p>
    <w:p w14:paraId="05F44728" w14:textId="77777777" w:rsidR="00FB255B" w:rsidRPr="00EE39B6" w:rsidRDefault="00FB255B" w:rsidP="00FB255B">
      <w:pPr>
        <w:spacing w:after="0"/>
        <w:jc w:val="left"/>
        <w:rPr>
          <w:rFonts w:ascii="Calibri" w:hAnsi="Calibri" w:cs="Calibri"/>
          <w:i/>
        </w:rPr>
      </w:pPr>
      <w:r w:rsidRPr="00EE39B6">
        <w:rPr>
          <w:rFonts w:ascii="Calibri" w:hAnsi="Calibri" w:cs="Calibri"/>
          <w:i/>
        </w:rPr>
        <w:lastRenderedPageBreak/>
        <w:t>Goods and services tax (GST)</w:t>
      </w:r>
    </w:p>
    <w:p w14:paraId="075A7CC9" w14:textId="77777777" w:rsidR="00FB255B" w:rsidRPr="00EE39B6" w:rsidRDefault="00FB255B" w:rsidP="00FB255B">
      <w:pPr>
        <w:rPr>
          <w:rFonts w:ascii="Calibri" w:hAnsi="Calibri" w:cs="Calibri"/>
        </w:rPr>
      </w:pPr>
      <w:r w:rsidRPr="00EE39B6">
        <w:rPr>
          <w:rFonts w:ascii="Calibri" w:hAnsi="Calibri" w:cs="Calibri"/>
        </w:rPr>
        <w:t>All items in the prospective</w:t>
      </w:r>
      <w:r w:rsidRPr="00EE39B6">
        <w:rPr>
          <w:rFonts w:ascii="Calibri" w:hAnsi="Calibri" w:cs="Calibri"/>
          <w:sz w:val="20"/>
          <w:szCs w:val="20"/>
        </w:rPr>
        <w:t xml:space="preserve"> </w:t>
      </w:r>
      <w:r w:rsidRPr="00EE39B6">
        <w:rPr>
          <w:rFonts w:ascii="Calibri" w:hAnsi="Calibri" w:cs="Calibri"/>
        </w:rPr>
        <w:t>financial statements are presented exclusive of GST, except for receivables and payables, which are presented on a GST-inclusive basis. Where GST is not recoverable as input tax, it is recognised as part of the related asset or expense.</w:t>
      </w:r>
    </w:p>
    <w:p w14:paraId="3571E7CA" w14:textId="77777777" w:rsidR="00FB255B" w:rsidRPr="00EE39B6" w:rsidRDefault="00FB255B" w:rsidP="00FB255B">
      <w:pPr>
        <w:rPr>
          <w:rFonts w:ascii="Calibri" w:hAnsi="Calibri" w:cs="Calibri"/>
        </w:rPr>
      </w:pPr>
      <w:r w:rsidRPr="00EE39B6">
        <w:rPr>
          <w:rFonts w:ascii="Calibri" w:hAnsi="Calibri" w:cs="Calibri"/>
        </w:rPr>
        <w:t>The net amount of GST recoverable from, or payable to, the IRD is included as part of receivables or payables in the statement of financial position.</w:t>
      </w:r>
    </w:p>
    <w:p w14:paraId="6DD5EFC5" w14:textId="77777777" w:rsidR="00FB255B" w:rsidRPr="00EE39B6" w:rsidRDefault="00FB255B" w:rsidP="00FB255B">
      <w:pPr>
        <w:rPr>
          <w:rFonts w:ascii="Calibri" w:hAnsi="Calibri" w:cs="Calibri"/>
        </w:rPr>
      </w:pPr>
      <w:r w:rsidRPr="00EE39B6">
        <w:rPr>
          <w:rFonts w:ascii="Calibri" w:hAnsi="Calibri" w:cs="Calibri"/>
        </w:rPr>
        <w:t>The net GST paid to, or received from, the IRD, including the GST relating to investing and financing activities, is classified as a net operating cash flow in the statement of cash flows.</w:t>
      </w:r>
    </w:p>
    <w:p w14:paraId="435C4C08" w14:textId="77777777" w:rsidR="00FB255B" w:rsidRPr="00EE39B6" w:rsidRDefault="00FB255B" w:rsidP="00FB255B">
      <w:pPr>
        <w:rPr>
          <w:rFonts w:ascii="Calibri" w:hAnsi="Calibri" w:cs="Calibri"/>
        </w:rPr>
      </w:pPr>
      <w:r w:rsidRPr="00EE39B6">
        <w:rPr>
          <w:rFonts w:ascii="Calibri" w:hAnsi="Calibri" w:cs="Calibri"/>
        </w:rPr>
        <w:t>Commitments and contingencies are disclosed exclusive of GST.</w:t>
      </w:r>
    </w:p>
    <w:p w14:paraId="46DDA54C" w14:textId="77777777" w:rsidR="00FB255B" w:rsidRPr="00EE39B6" w:rsidRDefault="00FB255B" w:rsidP="00FB255B">
      <w:pPr>
        <w:spacing w:after="0"/>
        <w:jc w:val="left"/>
        <w:rPr>
          <w:rFonts w:ascii="Calibri" w:hAnsi="Calibri" w:cs="Calibri"/>
          <w:i/>
        </w:rPr>
      </w:pPr>
      <w:r w:rsidRPr="00EE39B6">
        <w:rPr>
          <w:rFonts w:ascii="Calibri" w:hAnsi="Calibri" w:cs="Calibri"/>
          <w:i/>
        </w:rPr>
        <w:t>Income tax</w:t>
      </w:r>
    </w:p>
    <w:p w14:paraId="401B3F02" w14:textId="6332C1DE" w:rsidR="00FB255B" w:rsidRPr="00EE39B6" w:rsidRDefault="00787C39" w:rsidP="00FB255B">
      <w:pPr>
        <w:rPr>
          <w:rFonts w:ascii="Calibri" w:hAnsi="Calibri" w:cs="Calibri"/>
        </w:rPr>
      </w:pPr>
      <w:r w:rsidRPr="00EE39B6">
        <w:rPr>
          <w:rFonts w:ascii="Calibri" w:hAnsi="Calibri" w:cs="Calibri"/>
        </w:rPr>
        <w:t xml:space="preserve">HDC </w:t>
      </w:r>
      <w:r w:rsidR="00FB255B" w:rsidRPr="00EE39B6">
        <w:rPr>
          <w:rFonts w:ascii="Calibri" w:hAnsi="Calibri" w:cs="Calibri"/>
        </w:rPr>
        <w:t>is a public authority and consequently is exempt from the payment of income tax.  Accordingly, no provision has been made for income tax.</w:t>
      </w:r>
    </w:p>
    <w:p w14:paraId="704D06DE" w14:textId="77777777" w:rsidR="00FB255B" w:rsidRPr="00EE39B6" w:rsidRDefault="00FB255B" w:rsidP="00FB255B">
      <w:pPr>
        <w:spacing w:after="0"/>
        <w:jc w:val="left"/>
        <w:rPr>
          <w:rFonts w:ascii="Calibri" w:hAnsi="Calibri" w:cs="Calibri"/>
          <w:i/>
        </w:rPr>
      </w:pPr>
      <w:r w:rsidRPr="00EE39B6">
        <w:rPr>
          <w:rFonts w:ascii="Calibri" w:hAnsi="Calibri" w:cs="Calibri"/>
          <w:i/>
        </w:rPr>
        <w:t>Cost allocation</w:t>
      </w:r>
    </w:p>
    <w:p w14:paraId="560D5601" w14:textId="77777777" w:rsidR="00FB255B" w:rsidRPr="00EE39B6" w:rsidRDefault="00FB255B" w:rsidP="00FB255B">
      <w:pPr>
        <w:rPr>
          <w:rFonts w:ascii="Calibri" w:hAnsi="Calibri" w:cs="Calibri"/>
        </w:rPr>
      </w:pPr>
      <w:r w:rsidRPr="00EE39B6">
        <w:rPr>
          <w:rFonts w:ascii="Calibri" w:hAnsi="Calibri" w:cs="Calibri"/>
        </w:rPr>
        <w:t>The cost of outputs is determined using the cost allocation system outlined below.</w:t>
      </w:r>
    </w:p>
    <w:p w14:paraId="58A938CE" w14:textId="77777777" w:rsidR="00FB255B" w:rsidRPr="00EE39B6" w:rsidRDefault="00FB255B" w:rsidP="00FB255B">
      <w:pPr>
        <w:rPr>
          <w:rFonts w:ascii="Calibri" w:hAnsi="Calibri" w:cs="Calibri"/>
        </w:rPr>
      </w:pPr>
      <w:r w:rsidRPr="00EE39B6">
        <w:rPr>
          <w:rFonts w:ascii="Calibri" w:hAnsi="Calibri" w:cs="Calibri"/>
        </w:rPr>
        <w:t xml:space="preserve">Direct costs are those costs directly attributed to an output. Indirect costs are those costs that cannot be identified in an economically feasible manner with a specific output. Direct costs are charged directly to outputs. Indirect costs are charged to outputs based on cost drivers and related activity or usage information. Indirect personnel costs are charged </w:t>
      </w:r>
      <w:proofErr w:type="gramStart"/>
      <w:r w:rsidRPr="00EE39B6">
        <w:rPr>
          <w:rFonts w:ascii="Calibri" w:hAnsi="Calibri" w:cs="Calibri"/>
        </w:rPr>
        <w:t>on the basis of</w:t>
      </w:r>
      <w:proofErr w:type="gramEnd"/>
      <w:r w:rsidRPr="00EE39B6">
        <w:rPr>
          <w:rFonts w:ascii="Calibri" w:hAnsi="Calibri" w:cs="Calibri"/>
        </w:rPr>
        <w:t xml:space="preserve"> estimated time incurred. Other indirect costs are assigned to outputs based on the proportion of direct staff headcount for each output.</w:t>
      </w:r>
    </w:p>
    <w:p w14:paraId="6EF52BDF" w14:textId="77777777" w:rsidR="00FB255B" w:rsidRPr="00EE39B6" w:rsidRDefault="00FB255B" w:rsidP="00FB255B">
      <w:pPr>
        <w:rPr>
          <w:rFonts w:ascii="Calibri" w:hAnsi="Calibri" w:cs="Calibri"/>
        </w:rPr>
      </w:pPr>
      <w:r w:rsidRPr="00EE39B6">
        <w:rPr>
          <w:rFonts w:ascii="Calibri" w:hAnsi="Calibri" w:cs="Calibri"/>
        </w:rPr>
        <w:t>There have been no changes to the cost allocation methodology since the date of the last audited financial statements.</w:t>
      </w:r>
    </w:p>
    <w:p w14:paraId="4EA0FF93" w14:textId="77777777" w:rsidR="00FB255B" w:rsidRPr="00EE39B6" w:rsidRDefault="00FB255B" w:rsidP="00FB255B">
      <w:pPr>
        <w:spacing w:after="0"/>
        <w:jc w:val="left"/>
        <w:rPr>
          <w:rFonts w:ascii="Calibri" w:hAnsi="Calibri" w:cs="Calibri"/>
          <w:i/>
        </w:rPr>
      </w:pPr>
      <w:r w:rsidRPr="00EE39B6">
        <w:rPr>
          <w:rFonts w:ascii="Calibri" w:hAnsi="Calibri" w:cs="Calibri"/>
          <w:i/>
        </w:rPr>
        <w:t>Critical accounting estimates and assumptions</w:t>
      </w:r>
    </w:p>
    <w:p w14:paraId="11798418" w14:textId="226DE166" w:rsidR="00FB255B" w:rsidRPr="00EE39B6" w:rsidRDefault="00FB255B" w:rsidP="00FB255B">
      <w:pPr>
        <w:rPr>
          <w:rFonts w:ascii="Calibri" w:hAnsi="Calibri" w:cs="Calibri"/>
        </w:rPr>
      </w:pPr>
      <w:r w:rsidRPr="00EE39B6">
        <w:rPr>
          <w:rFonts w:ascii="Calibri" w:hAnsi="Calibri" w:cs="Calibri"/>
        </w:rPr>
        <w:t xml:space="preserve">In preparing these prospective financial statements, </w:t>
      </w:r>
      <w:r w:rsidR="00787C39" w:rsidRPr="00EE39B6">
        <w:rPr>
          <w:rFonts w:ascii="Calibri" w:hAnsi="Calibri" w:cs="Calibri"/>
        </w:rPr>
        <w:t>HDC</w:t>
      </w:r>
      <w:r w:rsidRPr="00EE39B6">
        <w:rPr>
          <w:rFonts w:ascii="Calibri" w:hAnsi="Calibri" w:cs="Calibri"/>
        </w:rPr>
        <w:t xml:space="preserve"> has made estimates and assumptions concerning the future. These estimates and assumptions may differ from the subsequent actual results. Estimates and assumptions are continually evaluated and are based on historical experience and other factors, including expectations of future events that are believed to be reasonable under the circumstances. The estimates and assumptions that have a significant risk of causing a material adjustment to the carrying amounts of assets and liabilities within the next financial year are discussed below.</w:t>
      </w:r>
    </w:p>
    <w:p w14:paraId="7DCD5073" w14:textId="77777777" w:rsidR="00FB255B" w:rsidRPr="00EE39B6" w:rsidRDefault="00FB255B" w:rsidP="00FB255B">
      <w:pPr>
        <w:spacing w:after="0"/>
        <w:jc w:val="left"/>
        <w:rPr>
          <w:rFonts w:ascii="Calibri" w:hAnsi="Calibri" w:cs="Calibri"/>
          <w:i/>
        </w:rPr>
      </w:pPr>
      <w:r w:rsidRPr="00EE39B6">
        <w:rPr>
          <w:rFonts w:ascii="Calibri" w:hAnsi="Calibri" w:cs="Calibri"/>
          <w:i/>
        </w:rPr>
        <w:t>Estimating useful lives and residual values of property, plant, and equipment</w:t>
      </w:r>
    </w:p>
    <w:p w14:paraId="489453C6" w14:textId="3D582F8A" w:rsidR="00FB255B" w:rsidRPr="00EE39B6" w:rsidRDefault="00FB255B" w:rsidP="00FB255B">
      <w:pPr>
        <w:rPr>
          <w:rFonts w:ascii="Calibri" w:hAnsi="Calibri" w:cs="Calibri"/>
        </w:rPr>
      </w:pPr>
      <w:r w:rsidRPr="00EE39B6">
        <w:rPr>
          <w:rFonts w:ascii="Calibri" w:hAnsi="Calibri" w:cs="Calibri"/>
        </w:rPr>
        <w:t>At each balance date</w:t>
      </w:r>
      <w:r w:rsidR="00787C39" w:rsidRPr="00EE39B6">
        <w:rPr>
          <w:rFonts w:ascii="Calibri" w:hAnsi="Calibri" w:cs="Calibri"/>
        </w:rPr>
        <w:t>, HDC</w:t>
      </w:r>
      <w:r w:rsidRPr="00EE39B6">
        <w:rPr>
          <w:rFonts w:ascii="Calibri" w:hAnsi="Calibri" w:cs="Calibri"/>
        </w:rPr>
        <w:t xml:space="preserve"> reviews the useful lives and residual values of its property, plant, and equipment. Assessing the appropriateness of useful life and residual value estimates of property, plant, and equipment requires </w:t>
      </w:r>
      <w:r w:rsidR="00787C39" w:rsidRPr="00EE39B6">
        <w:rPr>
          <w:rFonts w:ascii="Calibri" w:hAnsi="Calibri" w:cs="Calibri"/>
        </w:rPr>
        <w:t>HDC</w:t>
      </w:r>
      <w:r w:rsidRPr="00EE39B6">
        <w:rPr>
          <w:rFonts w:ascii="Calibri" w:hAnsi="Calibri" w:cs="Calibri"/>
        </w:rPr>
        <w:t xml:space="preserve"> to consider several factors, such as the physical condition of the asset, expected period of use of the asset by </w:t>
      </w:r>
      <w:r w:rsidR="00787C39" w:rsidRPr="00EE39B6">
        <w:rPr>
          <w:rFonts w:ascii="Calibri" w:hAnsi="Calibri" w:cs="Calibri"/>
        </w:rPr>
        <w:t>HDC</w:t>
      </w:r>
      <w:r w:rsidRPr="00EE39B6">
        <w:rPr>
          <w:rFonts w:ascii="Calibri" w:hAnsi="Calibri" w:cs="Calibri"/>
        </w:rPr>
        <w:t>, and expected disposal proceeds from the future sale of the asset.</w:t>
      </w:r>
    </w:p>
    <w:p w14:paraId="7D5EA07A" w14:textId="3B1DBB03" w:rsidR="00FB255B" w:rsidRPr="00EE39B6" w:rsidRDefault="00FB255B" w:rsidP="00FB255B">
      <w:pPr>
        <w:spacing w:after="120"/>
        <w:rPr>
          <w:rFonts w:ascii="Calibri" w:hAnsi="Calibri" w:cs="Calibri"/>
        </w:rPr>
      </w:pPr>
      <w:r w:rsidRPr="00EE39B6">
        <w:rPr>
          <w:rFonts w:ascii="Calibri" w:hAnsi="Calibri" w:cs="Calibri"/>
        </w:rPr>
        <w:t xml:space="preserve">An incorrect estimate of the useful life or residual value will impact the depreciation expense recognised in the surplus or deficit, and the carrying amount of the asset in the statement of financial position. </w:t>
      </w:r>
      <w:r w:rsidR="00787C39" w:rsidRPr="00EE39B6">
        <w:rPr>
          <w:rFonts w:ascii="Calibri" w:hAnsi="Calibri" w:cs="Calibri"/>
        </w:rPr>
        <w:t>HDC</w:t>
      </w:r>
      <w:r w:rsidRPr="00EE39B6">
        <w:rPr>
          <w:rFonts w:ascii="Calibri" w:hAnsi="Calibri" w:cs="Calibri"/>
        </w:rPr>
        <w:t xml:space="preserve"> minimises the risk of this estimation uncertainty by:</w:t>
      </w:r>
    </w:p>
    <w:p w14:paraId="323F6873" w14:textId="77777777" w:rsidR="00FB255B" w:rsidRPr="00EE39B6" w:rsidRDefault="00FB255B" w:rsidP="00FB255B">
      <w:pPr>
        <w:spacing w:after="120"/>
        <w:jc w:val="left"/>
        <w:rPr>
          <w:rFonts w:ascii="Calibri" w:hAnsi="Calibri" w:cs="Calibri"/>
          <w:shd w:val="clear" w:color="auto" w:fill="FFFFFF"/>
        </w:rPr>
      </w:pPr>
      <w:r w:rsidRPr="00EE39B6">
        <w:rPr>
          <w:rFonts w:ascii="Calibri" w:hAnsi="Calibri" w:cs="Calibri"/>
          <w:shd w:val="clear" w:color="auto" w:fill="FFFFFF"/>
        </w:rPr>
        <w:t>•   physical inspection of assets; and</w:t>
      </w:r>
    </w:p>
    <w:p w14:paraId="4596CEA1" w14:textId="77777777" w:rsidR="00FB255B" w:rsidRPr="00EE39B6" w:rsidRDefault="00FB255B" w:rsidP="00FB255B">
      <w:pPr>
        <w:jc w:val="left"/>
        <w:rPr>
          <w:rFonts w:ascii="Calibri" w:hAnsi="Calibri" w:cs="Calibri"/>
          <w:shd w:val="clear" w:color="auto" w:fill="FFFFFF"/>
        </w:rPr>
      </w:pPr>
      <w:r w:rsidRPr="00EE39B6">
        <w:rPr>
          <w:rFonts w:ascii="Calibri" w:hAnsi="Calibri" w:cs="Calibri"/>
          <w:shd w:val="clear" w:color="auto" w:fill="FFFFFF"/>
        </w:rPr>
        <w:lastRenderedPageBreak/>
        <w:t>•   asset replacement programmes.</w:t>
      </w:r>
    </w:p>
    <w:p w14:paraId="4581E1EF" w14:textId="3654DB34" w:rsidR="00FB255B" w:rsidRPr="00EE39B6" w:rsidRDefault="00787C39" w:rsidP="00FB255B">
      <w:pPr>
        <w:rPr>
          <w:rFonts w:ascii="Calibri" w:hAnsi="Calibri" w:cs="Calibri"/>
        </w:rPr>
      </w:pPr>
      <w:r w:rsidRPr="00EE39B6">
        <w:rPr>
          <w:rFonts w:ascii="Calibri" w:hAnsi="Calibri" w:cs="Calibri"/>
        </w:rPr>
        <w:t>HDC</w:t>
      </w:r>
      <w:r w:rsidR="00FB255B" w:rsidRPr="00EE39B6">
        <w:rPr>
          <w:rFonts w:ascii="Calibri" w:hAnsi="Calibri" w:cs="Calibri"/>
        </w:rPr>
        <w:t xml:space="preserve"> has not made significant changes to past assumptions concerning useful lives and residual values. The carrying amounts of property, plant, and equipment are disclosed.</w:t>
      </w:r>
    </w:p>
    <w:p w14:paraId="22C579CC" w14:textId="77777777" w:rsidR="00FB255B" w:rsidRPr="00EE39B6" w:rsidRDefault="00FB255B" w:rsidP="00FB255B">
      <w:pPr>
        <w:spacing w:after="0"/>
        <w:jc w:val="left"/>
        <w:rPr>
          <w:rFonts w:ascii="Calibri" w:hAnsi="Calibri" w:cs="Calibri"/>
          <w:i/>
        </w:rPr>
      </w:pPr>
      <w:r w:rsidRPr="00EE39B6">
        <w:rPr>
          <w:rFonts w:ascii="Calibri" w:hAnsi="Calibri" w:cs="Calibri"/>
          <w:i/>
        </w:rPr>
        <w:t>Critical judgements in applying accounting policies</w:t>
      </w:r>
    </w:p>
    <w:p w14:paraId="0CDE5723" w14:textId="77777777" w:rsidR="00FB255B" w:rsidRPr="00EE39B6" w:rsidRDefault="00FB255B" w:rsidP="00FB255B">
      <w:pPr>
        <w:rPr>
          <w:rFonts w:ascii="Calibri" w:hAnsi="Calibri" w:cs="Calibri"/>
        </w:rPr>
      </w:pPr>
      <w:r w:rsidRPr="00EE39B6">
        <w:rPr>
          <w:rFonts w:ascii="Calibri" w:hAnsi="Calibri" w:cs="Calibri"/>
        </w:rPr>
        <w:t>Management has exercised the following critical judgements in applying accounting policies at each balance date:</w:t>
      </w:r>
    </w:p>
    <w:p w14:paraId="48C18CE4" w14:textId="77777777" w:rsidR="00FB255B" w:rsidRPr="00EE39B6" w:rsidRDefault="00FB255B" w:rsidP="00FB255B">
      <w:pPr>
        <w:spacing w:after="0"/>
        <w:jc w:val="left"/>
        <w:rPr>
          <w:rFonts w:ascii="Calibri" w:hAnsi="Calibri" w:cs="Calibri"/>
          <w:u w:val="single"/>
        </w:rPr>
      </w:pPr>
      <w:r w:rsidRPr="00EE39B6">
        <w:rPr>
          <w:rFonts w:ascii="Calibri" w:hAnsi="Calibri" w:cs="Calibri"/>
          <w:u w:val="single"/>
        </w:rPr>
        <w:t>Lease classification</w:t>
      </w:r>
    </w:p>
    <w:p w14:paraId="4446E2FD" w14:textId="00F93422" w:rsidR="00FB255B" w:rsidRPr="00EE39B6" w:rsidRDefault="00FB255B" w:rsidP="00FB255B">
      <w:pPr>
        <w:rPr>
          <w:rFonts w:ascii="Calibri" w:hAnsi="Calibri" w:cs="Calibri"/>
        </w:rPr>
      </w:pPr>
      <w:r w:rsidRPr="00EE39B6">
        <w:rPr>
          <w:rFonts w:ascii="Calibri" w:hAnsi="Calibri" w:cs="Calibri"/>
        </w:rPr>
        <w:t xml:space="preserve">Determining whether a lease agreement is a finance lease or an operating lease requires judgement as to whether the agreement transfers substantially all the risks and rewards of ownership to </w:t>
      </w:r>
      <w:r w:rsidR="00787C39" w:rsidRPr="00EE39B6">
        <w:rPr>
          <w:rFonts w:ascii="Calibri" w:hAnsi="Calibri" w:cs="Calibri"/>
        </w:rPr>
        <w:t>HDC</w:t>
      </w:r>
      <w:r w:rsidRPr="00EE39B6">
        <w:rPr>
          <w:rFonts w:ascii="Calibri" w:hAnsi="Calibri" w:cs="Calibri"/>
        </w:rPr>
        <w:t>.</w:t>
      </w:r>
    </w:p>
    <w:p w14:paraId="6E7EEDC8" w14:textId="77777777" w:rsidR="00FB255B" w:rsidRPr="00EE39B6" w:rsidRDefault="00FB255B" w:rsidP="00FB255B">
      <w:pPr>
        <w:rPr>
          <w:rFonts w:ascii="Calibri" w:hAnsi="Calibri" w:cs="Calibri"/>
        </w:rPr>
      </w:pPr>
      <w:r w:rsidRPr="00EE39B6">
        <w:rPr>
          <w:rFonts w:ascii="Calibri" w:hAnsi="Calibri" w:cs="Calibri"/>
        </w:rPr>
        <w:t>Judgement is required on various aspects that include, but are not limited to, the fair value of the leased asset, the economic life of the leased asset, whether or not to include renewal options in the lease term, and determining an appropriate discount rate to calculate the present value of the minimum lease payments. Classification as a finance lease means the asset is recognised in the statement of financial position as property, plant, and equipment, whereas for an operating lease no such asset is recognised.</w:t>
      </w:r>
    </w:p>
    <w:p w14:paraId="167504C0" w14:textId="160BE314" w:rsidR="00FB255B" w:rsidRPr="00EE39B6" w:rsidRDefault="00787C39" w:rsidP="00FB255B">
      <w:pPr>
        <w:rPr>
          <w:rFonts w:ascii="Calibri" w:hAnsi="Calibri" w:cs="Calibri"/>
        </w:rPr>
      </w:pPr>
      <w:r w:rsidRPr="00EE39B6">
        <w:rPr>
          <w:rFonts w:ascii="Calibri" w:hAnsi="Calibri" w:cs="Calibri"/>
        </w:rPr>
        <w:t>HDC</w:t>
      </w:r>
      <w:r w:rsidR="00FB255B" w:rsidRPr="00EE39B6">
        <w:rPr>
          <w:rFonts w:ascii="Calibri" w:hAnsi="Calibri" w:cs="Calibri"/>
        </w:rPr>
        <w:t xml:space="preserve"> has exercised its judgement on the appropriate classification of equipment leases and has determined that no lease arrangements are finance leases.</w:t>
      </w:r>
    </w:p>
    <w:p w14:paraId="2243ED3A" w14:textId="77777777" w:rsidR="00FB255B" w:rsidRPr="00EE39B6" w:rsidRDefault="00FB255B" w:rsidP="00FB255B">
      <w:pPr>
        <w:rPr>
          <w:rFonts w:ascii="Calibri" w:hAnsi="Calibri" w:cs="Calibri"/>
        </w:rPr>
      </w:pPr>
      <w:r w:rsidRPr="00EE39B6">
        <w:rPr>
          <w:rFonts w:ascii="Calibri" w:hAnsi="Calibri" w:cs="Calibri"/>
        </w:rPr>
        <w:t>Lease incentives received are recognised in the surplus or deficit over the lease term as an integral part of the lease expense.</w:t>
      </w:r>
    </w:p>
    <w:p w14:paraId="22F09BBF" w14:textId="77777777" w:rsidR="00FB255B" w:rsidRPr="00EE39B6" w:rsidRDefault="00FB255B" w:rsidP="00FB255B">
      <w:pPr>
        <w:spacing w:after="0"/>
        <w:jc w:val="left"/>
        <w:rPr>
          <w:rFonts w:ascii="Calibri" w:hAnsi="Calibri" w:cs="Calibri"/>
          <w:i/>
        </w:rPr>
      </w:pPr>
      <w:r w:rsidRPr="00EE39B6">
        <w:rPr>
          <w:rFonts w:ascii="Calibri" w:hAnsi="Calibri" w:cs="Calibri"/>
          <w:i/>
        </w:rPr>
        <w:t>Statement of changes in accounting policies</w:t>
      </w:r>
    </w:p>
    <w:p w14:paraId="3549B4E3" w14:textId="77777777" w:rsidR="00C1769E" w:rsidRPr="00EE39B6" w:rsidRDefault="00FB255B" w:rsidP="00AE0A55">
      <w:pPr>
        <w:rPr>
          <w:rFonts w:ascii="Calibri" w:hAnsi="Calibri" w:cs="Calibri"/>
        </w:rPr>
      </w:pPr>
      <w:r w:rsidRPr="00EE39B6">
        <w:rPr>
          <w:rFonts w:ascii="Calibri" w:hAnsi="Calibri" w:cs="Calibri"/>
        </w:rPr>
        <w:t>There have been no changes in existing accounting policies.</w:t>
      </w:r>
    </w:p>
    <w:p w14:paraId="35A99737" w14:textId="1B5C0C1F" w:rsidR="00FB255B" w:rsidRPr="00EE39B6" w:rsidRDefault="00FB255B" w:rsidP="00AE0A55">
      <w:pPr>
        <w:rPr>
          <w:rFonts w:ascii="Calibri" w:hAnsi="Calibri" w:cs="Calibri"/>
        </w:rPr>
      </w:pPr>
    </w:p>
    <w:sectPr w:rsidR="00FB255B" w:rsidRPr="00EE39B6" w:rsidSect="007D39FA">
      <w:pgSz w:w="11906" w:h="16838" w:code="9"/>
      <w:pgMar w:top="1276" w:right="1276" w:bottom="567" w:left="127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6C9016" w14:textId="77777777" w:rsidR="00665FB9" w:rsidRPr="00C1769E" w:rsidRDefault="00665FB9" w:rsidP="00E76939">
      <w:r w:rsidRPr="00C1769E">
        <w:separator/>
      </w:r>
    </w:p>
  </w:endnote>
  <w:endnote w:type="continuationSeparator" w:id="0">
    <w:p w14:paraId="37CE91DB" w14:textId="77777777" w:rsidR="00665FB9" w:rsidRPr="00C1769E" w:rsidRDefault="00665FB9" w:rsidP="00E76939">
      <w:r w:rsidRPr="00C1769E">
        <w:continuationSeparator/>
      </w:r>
    </w:p>
  </w:endnote>
  <w:endnote w:type="continuationNotice" w:id="1">
    <w:p w14:paraId="4107AD1C" w14:textId="77777777" w:rsidR="00665FB9" w:rsidRPr="00C1769E" w:rsidRDefault="00665FB9" w:rsidP="00E769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Galliard">
    <w:panose1 w:val="00000000000000000000"/>
    <w:charset w:val="00"/>
    <w:family w:val="roman"/>
    <w:notTrueType/>
    <w:pitch w:val="variable"/>
    <w:sig w:usb0="00000003" w:usb1="00000000" w:usb2="00000000" w:usb3="00000000" w:csb0="00000001" w:csb1="00000000"/>
  </w:font>
  <w:font w:name="TheSans B4 SemiLight">
    <w:altName w:val="Cambria"/>
    <w:panose1 w:val="00000000000000000000"/>
    <w:charset w:val="00"/>
    <w:family w:val="swiss"/>
    <w:notTrueType/>
    <w:pitch w:val="variable"/>
    <w:sig w:usb0="00000083" w:usb1="00000000" w:usb2="00000000" w:usb3="00000000" w:csb0="00000009" w:csb1="00000000"/>
  </w:font>
  <w:font w:name="TheSans B6 SemiBold">
    <w:panose1 w:val="00000000000000000000"/>
    <w:charset w:val="00"/>
    <w:family w:val="swiss"/>
    <w:notTrueType/>
    <w:pitch w:val="variable"/>
    <w:sig w:usb0="00000083" w:usb1="00000000" w:usb2="00000000" w:usb3="00000000" w:csb0="00000009"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he Sans Semi Bold- Bold Plain">
    <w:panose1 w:val="00000000000000000000"/>
    <w:charset w:val="00"/>
    <w:family w:val="auto"/>
    <w:notTrueType/>
    <w:pitch w:val="default"/>
    <w:sig w:usb0="00000003" w:usb1="00000000" w:usb2="00000000" w:usb3="00000000" w:csb0="00000001" w:csb1="00000000"/>
  </w:font>
  <w:font w:name="TheSans-B4SemiLight">
    <w:altName w:val="Calibri"/>
    <w:panose1 w:val="00000000000000000000"/>
    <w:charset w:val="00"/>
    <w:family w:val="auto"/>
    <w:notTrueType/>
    <w:pitch w:val="default"/>
    <w:sig w:usb0="00000003" w:usb1="00000000" w:usb2="00000000" w:usb3="00000000" w:csb0="00000001" w:csb1="00000000"/>
  </w:font>
  <w:font w:name="TheSans-B7Bold">
    <w:panose1 w:val="00000000000000000000"/>
    <w:charset w:val="00"/>
    <w:family w:val="auto"/>
    <w:notTrueType/>
    <w:pitch w:val="default"/>
    <w:sig w:usb0="00000003" w:usb1="00000000" w:usb2="00000000" w:usb3="00000000" w:csb0="00000001" w:csb1="00000000"/>
  </w:font>
  <w:font w:name="TheSans-B6SemiBoldItalic">
    <w:panose1 w:val="00000000000000000000"/>
    <w:charset w:val="00"/>
    <w:family w:val="auto"/>
    <w:notTrueType/>
    <w:pitch w:val="default"/>
    <w:sig w:usb0="00000003" w:usb1="00000000" w:usb2="00000000" w:usb3="00000000" w:csb0="00000001" w:csb1="00000000"/>
  </w:font>
  <w:font w:name="TheSansSemiBold">
    <w:altName w:val="Times New Roman"/>
    <w:charset w:val="00"/>
    <w:family w:val="auto"/>
    <w:pitch w:val="variable"/>
    <w:sig w:usb0="00000083" w:usb1="00000000" w:usb2="00000000" w:usb3="00000000" w:csb0="00000009" w:csb1="00000000"/>
  </w:font>
  <w:font w:name="SourceSansVariable-Roman">
    <w:altName w:val="MS Gothic"/>
    <w:panose1 w:val="00000000000000000000"/>
    <w:charset w:val="80"/>
    <w:family w:val="swiss"/>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0228921"/>
      <w:docPartObj>
        <w:docPartGallery w:val="Page Numbers (Bottom of Page)"/>
        <w:docPartUnique/>
      </w:docPartObj>
    </w:sdtPr>
    <w:sdtEndPr/>
    <w:sdtContent>
      <w:p w14:paraId="4479B011" w14:textId="53FFD2B7" w:rsidR="004C5996" w:rsidRPr="00C1769E" w:rsidRDefault="004C5996" w:rsidP="004C5996">
        <w:pPr>
          <w:pStyle w:val="Footer"/>
          <w:jc w:val="center"/>
        </w:pPr>
        <w:r w:rsidRPr="00C1769E">
          <w:fldChar w:fldCharType="begin"/>
        </w:r>
        <w:r w:rsidRPr="00C1769E">
          <w:instrText xml:space="preserve"> PAGE   \* MERGEFORMAT </w:instrText>
        </w:r>
        <w:r w:rsidRPr="00C1769E">
          <w:fldChar w:fldCharType="separate"/>
        </w:r>
        <w:r w:rsidRPr="00C1769E">
          <w:t>2</w:t>
        </w:r>
        <w:r w:rsidRPr="00C1769E">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68CDF" w14:textId="4377A634" w:rsidR="00612BF5" w:rsidRPr="00C1769E" w:rsidRDefault="00612BF5" w:rsidP="00672A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5580087"/>
      <w:docPartObj>
        <w:docPartGallery w:val="Page Numbers (Bottom of Page)"/>
        <w:docPartUnique/>
      </w:docPartObj>
    </w:sdtPr>
    <w:sdtEndPr>
      <w:rPr>
        <w:sz w:val="20"/>
        <w:szCs w:val="20"/>
      </w:rPr>
    </w:sdtEndPr>
    <w:sdtContent>
      <w:p w14:paraId="77B32176" w14:textId="77777777" w:rsidR="0053543A" w:rsidRPr="00C1769E" w:rsidRDefault="0053543A" w:rsidP="0053543A">
        <w:pPr>
          <w:pStyle w:val="Footer"/>
          <w:spacing w:after="0"/>
          <w:jc w:val="center"/>
          <w:rPr>
            <w:sz w:val="20"/>
            <w:szCs w:val="20"/>
          </w:rPr>
        </w:pPr>
        <w:r w:rsidRPr="00C1769E">
          <w:rPr>
            <w:sz w:val="20"/>
            <w:szCs w:val="20"/>
          </w:rPr>
          <w:fldChar w:fldCharType="begin"/>
        </w:r>
        <w:r w:rsidRPr="00C1769E">
          <w:rPr>
            <w:sz w:val="20"/>
            <w:szCs w:val="20"/>
          </w:rPr>
          <w:instrText xml:space="preserve"> PAGE   \* MERGEFORMAT </w:instrText>
        </w:r>
        <w:r w:rsidRPr="00C1769E">
          <w:rPr>
            <w:sz w:val="20"/>
            <w:szCs w:val="20"/>
          </w:rPr>
          <w:fldChar w:fldCharType="separate"/>
        </w:r>
        <w:r w:rsidRPr="00C1769E">
          <w:rPr>
            <w:sz w:val="20"/>
            <w:szCs w:val="20"/>
          </w:rPr>
          <w:t>2</w:t>
        </w:r>
        <w:r w:rsidRPr="00C1769E">
          <w:rPr>
            <w:sz w:val="20"/>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02264" w14:textId="77777777" w:rsidR="0053543A" w:rsidRPr="00C1769E" w:rsidRDefault="0053543A" w:rsidP="0053543A">
    <w:pPr>
      <w:pStyle w:val="Footer"/>
      <w:spacing w:after="0"/>
      <w:jc w:val="center"/>
      <w:rPr>
        <w:color w:val="auto"/>
        <w:sz w:val="20"/>
        <w:szCs w:val="20"/>
      </w:rPr>
    </w:pPr>
    <w:r w:rsidRPr="00C1769E">
      <w:rPr>
        <w:caps/>
        <w:color w:val="auto"/>
        <w:sz w:val="20"/>
        <w:szCs w:val="20"/>
      </w:rPr>
      <w:fldChar w:fldCharType="begin"/>
    </w:r>
    <w:r w:rsidRPr="00C1769E">
      <w:rPr>
        <w:caps/>
        <w:color w:val="auto"/>
        <w:sz w:val="20"/>
        <w:szCs w:val="20"/>
      </w:rPr>
      <w:instrText xml:space="preserve"> PAGE   \* MERGEFORMAT </w:instrText>
    </w:r>
    <w:r w:rsidRPr="00C1769E">
      <w:rPr>
        <w:caps/>
        <w:color w:val="auto"/>
        <w:sz w:val="20"/>
        <w:szCs w:val="20"/>
      </w:rPr>
      <w:fldChar w:fldCharType="separate"/>
    </w:r>
    <w:r w:rsidRPr="00C1769E">
      <w:rPr>
        <w:caps/>
        <w:color w:val="auto"/>
        <w:sz w:val="20"/>
        <w:szCs w:val="20"/>
      </w:rPr>
      <w:t>2</w:t>
    </w:r>
    <w:r w:rsidRPr="00C1769E">
      <w:rPr>
        <w:caps/>
        <w:color w:val="auto"/>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023A79" w14:textId="4ECFA770" w:rsidR="00612BF5" w:rsidRPr="00C1769E" w:rsidRDefault="00612BF5" w:rsidP="00672A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81E245" w14:textId="77777777" w:rsidR="00665FB9" w:rsidRPr="00C1769E" w:rsidRDefault="00665FB9" w:rsidP="00E76939">
      <w:r w:rsidRPr="00C1769E">
        <w:separator/>
      </w:r>
    </w:p>
  </w:footnote>
  <w:footnote w:type="continuationSeparator" w:id="0">
    <w:p w14:paraId="3D92D55F" w14:textId="77777777" w:rsidR="00665FB9" w:rsidRPr="00C1769E" w:rsidRDefault="00665FB9" w:rsidP="00E76939">
      <w:r w:rsidRPr="00C1769E">
        <w:continuationSeparator/>
      </w:r>
    </w:p>
  </w:footnote>
  <w:footnote w:type="continuationNotice" w:id="1">
    <w:p w14:paraId="2030525E" w14:textId="77777777" w:rsidR="00665FB9" w:rsidRPr="00C1769E" w:rsidRDefault="00665FB9" w:rsidP="00E76939"/>
  </w:footnote>
  <w:footnote w:id="2">
    <w:p w14:paraId="6F0214EC" w14:textId="2682BFA0" w:rsidR="004D1283" w:rsidRPr="00C1769E" w:rsidRDefault="004D1283" w:rsidP="000169A6">
      <w:pPr>
        <w:pStyle w:val="FootnoteText"/>
        <w:spacing w:after="0"/>
        <w:rPr>
          <w:sz w:val="20"/>
          <w:szCs w:val="20"/>
        </w:rPr>
      </w:pPr>
      <w:r w:rsidRPr="00C1769E">
        <w:rPr>
          <w:rStyle w:val="FootnoteReference"/>
          <w:sz w:val="20"/>
          <w:szCs w:val="20"/>
        </w:rPr>
        <w:footnoteRef/>
      </w:r>
      <w:r w:rsidRPr="00C1769E">
        <w:rPr>
          <w:sz w:val="20"/>
          <w:szCs w:val="20"/>
        </w:rPr>
        <w:t xml:space="preserve"> </w:t>
      </w:r>
      <w:r w:rsidR="00512E86" w:rsidRPr="00C1769E">
        <w:rPr>
          <w:sz w:val="20"/>
          <w:szCs w:val="20"/>
        </w:rPr>
        <w:t>This measure reflects the number of complaints HDC needs to close to prevent the accumulation of a backlog of complaints.</w:t>
      </w:r>
    </w:p>
  </w:footnote>
  <w:footnote w:id="3">
    <w:p w14:paraId="2342F3E3" w14:textId="51F92C5B" w:rsidR="00A37CE7" w:rsidRPr="00C1769E" w:rsidRDefault="00A37CE7" w:rsidP="00A37CE7">
      <w:pPr>
        <w:pStyle w:val="FootnoteText"/>
        <w:spacing w:after="60"/>
        <w:rPr>
          <w:sz w:val="20"/>
          <w:szCs w:val="20"/>
        </w:rPr>
      </w:pPr>
      <w:r w:rsidRPr="00C1769E">
        <w:rPr>
          <w:rStyle w:val="FootnoteReference"/>
          <w:rFonts w:ascii="Calibri" w:hAnsi="Calibri" w:cs="Calibri"/>
          <w:sz w:val="20"/>
          <w:szCs w:val="20"/>
        </w:rPr>
        <w:footnoteRef/>
      </w:r>
      <w:r w:rsidRPr="00C1769E">
        <w:rPr>
          <w:rFonts w:ascii="Calibri" w:hAnsi="Calibri" w:cs="Calibri"/>
          <w:sz w:val="20"/>
          <w:szCs w:val="20"/>
        </w:rPr>
        <w:t xml:space="preserve"> These are complaints that are not suitable for early resolution but that</w:t>
      </w:r>
      <w:r w:rsidR="00CD029C">
        <w:rPr>
          <w:rFonts w:ascii="Calibri" w:hAnsi="Calibri" w:cs="Calibri"/>
          <w:sz w:val="20"/>
          <w:szCs w:val="20"/>
        </w:rPr>
        <w:t>,</w:t>
      </w:r>
      <w:r w:rsidRPr="00C1769E">
        <w:rPr>
          <w:rFonts w:ascii="Calibri" w:hAnsi="Calibri" w:cs="Calibri"/>
          <w:sz w:val="20"/>
          <w:szCs w:val="20"/>
        </w:rPr>
        <w:t xml:space="preserve"> </w:t>
      </w:r>
      <w:r w:rsidR="00CD029C">
        <w:rPr>
          <w:rFonts w:ascii="Calibri" w:hAnsi="Calibri" w:cs="Calibri"/>
          <w:sz w:val="20"/>
          <w:szCs w:val="20"/>
        </w:rPr>
        <w:t xml:space="preserve">after </w:t>
      </w:r>
      <w:r w:rsidRPr="00C1769E">
        <w:rPr>
          <w:rFonts w:ascii="Calibri" w:hAnsi="Calibri" w:cs="Calibri"/>
          <w:sz w:val="20"/>
          <w:szCs w:val="20"/>
        </w:rPr>
        <w:t>assessment</w:t>
      </w:r>
      <w:r w:rsidR="00CD029C">
        <w:rPr>
          <w:rFonts w:ascii="Calibri" w:hAnsi="Calibri" w:cs="Calibri"/>
          <w:sz w:val="20"/>
          <w:szCs w:val="20"/>
        </w:rPr>
        <w:t>,</w:t>
      </w:r>
      <w:r w:rsidRPr="00C1769E">
        <w:rPr>
          <w:rFonts w:ascii="Calibri" w:hAnsi="Calibri" w:cs="Calibri"/>
          <w:sz w:val="20"/>
          <w:szCs w:val="20"/>
        </w:rPr>
        <w:t xml:space="preserve"> were considered not to meet the threshold for investigation</w:t>
      </w:r>
      <w:r w:rsidRPr="00C1769E">
        <w:rPr>
          <w:rFonts w:ascii="Calibri" w:hAnsi="Calibri" w:cs="Calibri"/>
          <w:sz w:val="18"/>
          <w:szCs w:val="18"/>
        </w:rPr>
        <w:t>.</w:t>
      </w:r>
    </w:p>
  </w:footnote>
  <w:footnote w:id="4">
    <w:p w14:paraId="1FF0254F" w14:textId="60D41234" w:rsidR="000169A6" w:rsidRPr="00C1769E" w:rsidRDefault="000169A6" w:rsidP="000169A6">
      <w:pPr>
        <w:pStyle w:val="FootnoteText"/>
        <w:rPr>
          <w:sz w:val="20"/>
          <w:szCs w:val="20"/>
        </w:rPr>
      </w:pPr>
      <w:r w:rsidRPr="00C1769E">
        <w:rPr>
          <w:rStyle w:val="FootnoteReference"/>
          <w:sz w:val="20"/>
          <w:szCs w:val="20"/>
        </w:rPr>
        <w:footnoteRef/>
      </w:r>
      <w:r w:rsidRPr="00C1769E">
        <w:rPr>
          <w:sz w:val="20"/>
          <w:szCs w:val="20"/>
        </w:rPr>
        <w:t xml:space="preserve"> This measure has been amended to reflect the timeframes for incoming investigations as HDC reduces our backlog.</w:t>
      </w:r>
    </w:p>
  </w:footnote>
  <w:footnote w:id="5">
    <w:p w14:paraId="523A210B" w14:textId="0A1EEEA2" w:rsidR="00E31AB9" w:rsidRPr="00C1769E" w:rsidRDefault="00E31AB9" w:rsidP="00E31AB9">
      <w:pPr>
        <w:pStyle w:val="FootnoteText"/>
        <w:spacing w:after="0"/>
        <w:rPr>
          <w:rFonts w:cstheme="minorHAnsi"/>
          <w:sz w:val="20"/>
          <w:szCs w:val="20"/>
        </w:rPr>
      </w:pPr>
      <w:r w:rsidRPr="00C1769E">
        <w:rPr>
          <w:rStyle w:val="FootnoteReference"/>
          <w:rFonts w:cstheme="minorHAnsi"/>
          <w:sz w:val="20"/>
          <w:szCs w:val="20"/>
        </w:rPr>
        <w:footnoteRef/>
      </w:r>
      <w:r w:rsidRPr="00C1769E">
        <w:rPr>
          <w:rFonts w:cstheme="minorHAnsi"/>
          <w:sz w:val="20"/>
          <w:szCs w:val="20"/>
        </w:rPr>
        <w:t xml:space="preserve"> </w:t>
      </w:r>
      <w:r w:rsidR="00BC62FC" w:rsidRPr="00C1769E">
        <w:rPr>
          <w:rFonts w:cstheme="minorHAnsi"/>
          <w:sz w:val="20"/>
          <w:szCs w:val="20"/>
        </w:rPr>
        <w:t xml:space="preserve">HDC </w:t>
      </w:r>
      <w:r w:rsidR="00DC6782" w:rsidRPr="00C1769E">
        <w:rPr>
          <w:rFonts w:cstheme="minorHAnsi"/>
          <w:sz w:val="20"/>
          <w:szCs w:val="20"/>
        </w:rPr>
        <w:t xml:space="preserve">has </w:t>
      </w:r>
      <w:r w:rsidR="00BC62FC" w:rsidRPr="00C1769E">
        <w:rPr>
          <w:rFonts w:cstheme="minorHAnsi"/>
          <w:sz w:val="20"/>
          <w:szCs w:val="20"/>
        </w:rPr>
        <w:t>remov</w:t>
      </w:r>
      <w:r w:rsidR="00DC6782" w:rsidRPr="00C1769E">
        <w:rPr>
          <w:rFonts w:cstheme="minorHAnsi"/>
          <w:sz w:val="20"/>
          <w:szCs w:val="20"/>
        </w:rPr>
        <w:t>ed</w:t>
      </w:r>
      <w:r w:rsidR="00BC62FC" w:rsidRPr="00C1769E">
        <w:rPr>
          <w:rFonts w:cstheme="minorHAnsi"/>
          <w:sz w:val="20"/>
          <w:szCs w:val="20"/>
        </w:rPr>
        <w:t xml:space="preserve"> these </w:t>
      </w:r>
      <w:r w:rsidR="00A36482" w:rsidRPr="00C1769E">
        <w:rPr>
          <w:rFonts w:cstheme="minorHAnsi"/>
          <w:sz w:val="20"/>
          <w:szCs w:val="20"/>
        </w:rPr>
        <w:t>measures</w:t>
      </w:r>
      <w:r w:rsidR="00EC3D10" w:rsidRPr="00C1769E">
        <w:rPr>
          <w:rFonts w:cstheme="minorHAnsi"/>
          <w:sz w:val="20"/>
          <w:szCs w:val="20"/>
        </w:rPr>
        <w:t xml:space="preserve"> </w:t>
      </w:r>
      <w:r w:rsidR="006F74F3">
        <w:rPr>
          <w:rFonts w:cstheme="minorHAnsi"/>
          <w:sz w:val="20"/>
          <w:szCs w:val="20"/>
        </w:rPr>
        <w:t>because</w:t>
      </w:r>
      <w:r w:rsidR="006F74F3" w:rsidRPr="00C1769E">
        <w:rPr>
          <w:rFonts w:cstheme="minorHAnsi"/>
          <w:sz w:val="20"/>
          <w:szCs w:val="20"/>
        </w:rPr>
        <w:t xml:space="preserve"> </w:t>
      </w:r>
      <w:r w:rsidR="009E4D17" w:rsidRPr="00C1769E">
        <w:rPr>
          <w:rFonts w:cstheme="minorHAnsi"/>
          <w:sz w:val="20"/>
          <w:szCs w:val="20"/>
        </w:rPr>
        <w:t xml:space="preserve">the nature of </w:t>
      </w:r>
      <w:r w:rsidR="006F74F3">
        <w:rPr>
          <w:rFonts w:cstheme="minorHAnsi"/>
          <w:sz w:val="20"/>
          <w:szCs w:val="20"/>
        </w:rPr>
        <w:t xml:space="preserve">the </w:t>
      </w:r>
      <w:r w:rsidR="009E4D17" w:rsidRPr="00C1769E">
        <w:rPr>
          <w:rFonts w:cstheme="minorHAnsi"/>
          <w:sz w:val="20"/>
          <w:szCs w:val="20"/>
        </w:rPr>
        <w:t>complaints HDC receives (</w:t>
      </w:r>
      <w:r w:rsidR="009E4D17" w:rsidRPr="00C1769E">
        <w:rPr>
          <w:rFonts w:cstheme="minorHAnsi"/>
          <w:sz w:val="20"/>
          <w:szCs w:val="20"/>
        </w:rPr>
        <w:t>ie</w:t>
      </w:r>
      <w:r w:rsidR="000D1AB8">
        <w:rPr>
          <w:rFonts w:cstheme="minorHAnsi"/>
          <w:sz w:val="20"/>
          <w:szCs w:val="20"/>
        </w:rPr>
        <w:t>,</w:t>
      </w:r>
      <w:r w:rsidR="009E4D17" w:rsidRPr="00C1769E">
        <w:rPr>
          <w:rFonts w:cstheme="minorHAnsi"/>
          <w:sz w:val="20"/>
          <w:szCs w:val="20"/>
        </w:rPr>
        <w:t xml:space="preserve"> whether complaints are suitable for early resolution or investigation) is outside of HDC’s control.</w:t>
      </w:r>
    </w:p>
  </w:footnote>
  <w:footnote w:id="6">
    <w:p w14:paraId="573995F8" w14:textId="3CACAB09" w:rsidR="0044686F" w:rsidRPr="00C1769E" w:rsidRDefault="0044686F" w:rsidP="0044686F">
      <w:pPr>
        <w:pStyle w:val="FootnoteText"/>
        <w:spacing w:after="0"/>
      </w:pPr>
      <w:r w:rsidRPr="00C1769E">
        <w:rPr>
          <w:rStyle w:val="FootnoteReference"/>
        </w:rPr>
        <w:footnoteRef/>
      </w:r>
      <w:r w:rsidRPr="00C1769E">
        <w:t xml:space="preserve"> </w:t>
      </w:r>
      <w:r w:rsidRPr="00C1769E">
        <w:rPr>
          <w:sz w:val="20"/>
          <w:szCs w:val="20"/>
        </w:rPr>
        <w:t xml:space="preserve">Setting an annual performance target </w:t>
      </w:r>
      <w:r w:rsidR="00015888" w:rsidRPr="00C1769E">
        <w:rPr>
          <w:sz w:val="20"/>
          <w:szCs w:val="20"/>
        </w:rPr>
        <w:t xml:space="preserve">for the Director </w:t>
      </w:r>
      <w:r w:rsidR="00086A86" w:rsidRPr="00C1769E">
        <w:rPr>
          <w:sz w:val="20"/>
          <w:szCs w:val="20"/>
        </w:rPr>
        <w:t>would be</w:t>
      </w:r>
      <w:r w:rsidRPr="00C1769E">
        <w:rPr>
          <w:sz w:val="20"/>
          <w:szCs w:val="20"/>
        </w:rPr>
        <w:t xml:space="preserve"> inappropriate</w:t>
      </w:r>
      <w:r w:rsidR="005F4D29" w:rsidRPr="00C1769E">
        <w:rPr>
          <w:sz w:val="20"/>
          <w:szCs w:val="20"/>
        </w:rPr>
        <w:t>. R</w:t>
      </w:r>
      <w:r w:rsidRPr="00C1769E">
        <w:rPr>
          <w:sz w:val="20"/>
          <w:szCs w:val="20"/>
        </w:rPr>
        <w:t>eferrals are outside the Director of Proceedings’ control</w:t>
      </w:r>
      <w:r w:rsidR="005F4D29" w:rsidRPr="00C1769E">
        <w:rPr>
          <w:sz w:val="20"/>
          <w:szCs w:val="20"/>
        </w:rPr>
        <w:t xml:space="preserve">, and it </w:t>
      </w:r>
      <w:r w:rsidR="00E769CE">
        <w:rPr>
          <w:sz w:val="20"/>
          <w:szCs w:val="20"/>
        </w:rPr>
        <w:t xml:space="preserve">is </w:t>
      </w:r>
      <w:r w:rsidR="005F4D29" w:rsidRPr="00C1769E">
        <w:rPr>
          <w:sz w:val="20"/>
          <w:szCs w:val="20"/>
        </w:rPr>
        <w:t>important that such measures do not</w:t>
      </w:r>
      <w:r w:rsidR="00961C36" w:rsidRPr="00C1769E">
        <w:rPr>
          <w:sz w:val="20"/>
          <w:szCs w:val="20"/>
        </w:rPr>
        <w:t xml:space="preserve"> incentivise the making of referrals</w:t>
      </w:r>
      <w:r w:rsidRPr="00C1769E">
        <w:rPr>
          <w:sz w:val="20"/>
          <w:szCs w:val="20"/>
        </w:rPr>
        <w:t>. Litigation also involves significant work</w:t>
      </w:r>
      <w:r w:rsidR="005D492B" w:rsidRPr="00C1769E">
        <w:rPr>
          <w:sz w:val="20"/>
          <w:szCs w:val="20"/>
        </w:rPr>
        <w:t xml:space="preserve"> and relies on external timeframes</w:t>
      </w:r>
      <w:r w:rsidRPr="00C1769E">
        <w:rPr>
          <w:sz w:val="20"/>
          <w:szCs w:val="20"/>
        </w:rPr>
        <w:t>, with legal processes often spanning several years.</w:t>
      </w:r>
    </w:p>
  </w:footnote>
  <w:footnote w:id="7">
    <w:p w14:paraId="78074886" w14:textId="037A9C5A" w:rsidR="00F7074B" w:rsidRPr="00C1769E" w:rsidRDefault="00F7074B" w:rsidP="00CD6E94">
      <w:pPr>
        <w:pStyle w:val="FootnoteText"/>
        <w:spacing w:after="0"/>
        <w:rPr>
          <w:rFonts w:ascii="Calibri" w:hAnsi="Calibri" w:cs="Calibri"/>
          <w:sz w:val="20"/>
          <w:szCs w:val="20"/>
        </w:rPr>
      </w:pPr>
      <w:r w:rsidRPr="00C1769E">
        <w:rPr>
          <w:rStyle w:val="FootnoteReference"/>
          <w:rFonts w:ascii="Calibri" w:hAnsi="Calibri" w:cs="Calibri"/>
        </w:rPr>
        <w:footnoteRef/>
      </w:r>
      <w:r w:rsidRPr="00C1769E">
        <w:rPr>
          <w:rFonts w:ascii="Calibri" w:hAnsi="Calibri" w:cs="Calibri"/>
        </w:rPr>
        <w:t xml:space="preserve"> </w:t>
      </w:r>
      <w:r w:rsidRPr="00C1769E">
        <w:rPr>
          <w:rFonts w:ascii="Calibri" w:hAnsi="Calibri" w:cs="Calibri"/>
          <w:sz w:val="20"/>
          <w:szCs w:val="20"/>
        </w:rPr>
        <w:t xml:space="preserve">Note that this measure has been adjusted to account for </w:t>
      </w:r>
      <w:r w:rsidR="00B240CF">
        <w:rPr>
          <w:rFonts w:ascii="Calibri" w:hAnsi="Calibri" w:cs="Calibri"/>
          <w:sz w:val="20"/>
          <w:szCs w:val="20"/>
        </w:rPr>
        <w:t xml:space="preserve">the </w:t>
      </w:r>
      <w:r w:rsidRPr="00C1769E">
        <w:rPr>
          <w:rFonts w:ascii="Calibri" w:hAnsi="Calibri" w:cs="Calibri"/>
          <w:sz w:val="20"/>
          <w:szCs w:val="20"/>
        </w:rPr>
        <w:t>reduction in advocacy capacity over time.</w:t>
      </w:r>
    </w:p>
  </w:footnote>
  <w:footnote w:id="8">
    <w:p w14:paraId="256D0BA3" w14:textId="7B67A89B" w:rsidR="00D31C10" w:rsidRPr="00C1769E" w:rsidRDefault="00D31C10">
      <w:pPr>
        <w:pStyle w:val="FootnoteText"/>
        <w:rPr>
          <w:sz w:val="20"/>
          <w:szCs w:val="20"/>
        </w:rPr>
      </w:pPr>
      <w:r w:rsidRPr="00C1769E">
        <w:rPr>
          <w:rStyle w:val="FootnoteReference"/>
        </w:rPr>
        <w:footnoteRef/>
      </w:r>
      <w:r w:rsidRPr="00C1769E">
        <w:t xml:space="preserve"> </w:t>
      </w:r>
      <w:r w:rsidRPr="00C1769E">
        <w:rPr>
          <w:sz w:val="20"/>
          <w:szCs w:val="20"/>
        </w:rPr>
        <w:t>This measure</w:t>
      </w:r>
      <w:r w:rsidR="009141DA" w:rsidRPr="00C1769E">
        <w:rPr>
          <w:sz w:val="20"/>
          <w:szCs w:val="20"/>
        </w:rPr>
        <w:t xml:space="preserve"> </w:t>
      </w:r>
      <w:r w:rsidR="00ED3396" w:rsidRPr="00C1769E">
        <w:rPr>
          <w:sz w:val="20"/>
          <w:szCs w:val="20"/>
        </w:rPr>
        <w:t xml:space="preserve">has been adjusted to </w:t>
      </w:r>
      <w:r w:rsidR="009141DA" w:rsidRPr="00C1769E">
        <w:rPr>
          <w:sz w:val="20"/>
          <w:szCs w:val="20"/>
        </w:rPr>
        <w:t>demonstra</w:t>
      </w:r>
      <w:r w:rsidR="007736E0" w:rsidRPr="00C1769E">
        <w:rPr>
          <w:sz w:val="20"/>
          <w:szCs w:val="20"/>
        </w:rPr>
        <w:t xml:space="preserve">te </w:t>
      </w:r>
      <w:r w:rsidR="00F362CC" w:rsidRPr="00C1769E">
        <w:rPr>
          <w:sz w:val="20"/>
          <w:szCs w:val="20"/>
        </w:rPr>
        <w:t xml:space="preserve">a </w:t>
      </w:r>
      <w:r w:rsidR="007736E0" w:rsidRPr="00C1769E">
        <w:rPr>
          <w:sz w:val="20"/>
          <w:szCs w:val="20"/>
        </w:rPr>
        <w:t xml:space="preserve">more meaningful </w:t>
      </w:r>
      <w:r w:rsidR="008404BA" w:rsidRPr="00C1769E">
        <w:rPr>
          <w:sz w:val="20"/>
          <w:szCs w:val="20"/>
        </w:rPr>
        <w:t>outp</w:t>
      </w:r>
      <w:r w:rsidR="00664294" w:rsidRPr="00C1769E">
        <w:rPr>
          <w:sz w:val="20"/>
          <w:szCs w:val="20"/>
        </w:rPr>
        <w:t>ut</w:t>
      </w:r>
      <w:r w:rsidR="00D85979" w:rsidRPr="00C1769E">
        <w:rPr>
          <w:sz w:val="20"/>
          <w:szCs w:val="20"/>
        </w:rPr>
        <w:t xml:space="preserve"> that </w:t>
      </w:r>
      <w:r w:rsidR="005D5CD8" w:rsidRPr="00C1769E">
        <w:rPr>
          <w:sz w:val="20"/>
          <w:szCs w:val="20"/>
        </w:rPr>
        <w:t>aligns with the strategic objective.</w:t>
      </w:r>
    </w:p>
  </w:footnote>
  <w:footnote w:id="9">
    <w:p w14:paraId="7C9FFE9A" w14:textId="1BD0E91E" w:rsidR="00F012F0" w:rsidRPr="00C1769E" w:rsidRDefault="00F012F0">
      <w:pPr>
        <w:pStyle w:val="FootnoteText"/>
        <w:rPr>
          <w:sz w:val="20"/>
          <w:szCs w:val="20"/>
        </w:rPr>
      </w:pPr>
      <w:r w:rsidRPr="00C1769E">
        <w:rPr>
          <w:rStyle w:val="FootnoteReference"/>
          <w:sz w:val="20"/>
          <w:szCs w:val="20"/>
        </w:rPr>
        <w:footnoteRef/>
      </w:r>
      <w:r w:rsidRPr="00C1769E">
        <w:rPr>
          <w:sz w:val="20"/>
          <w:szCs w:val="20"/>
        </w:rPr>
        <w:t xml:space="preserve"> </w:t>
      </w:r>
      <w:r w:rsidR="00FB078E" w:rsidRPr="00C1769E">
        <w:rPr>
          <w:sz w:val="20"/>
          <w:szCs w:val="20"/>
        </w:rPr>
        <w:t>This measure re</w:t>
      </w:r>
      <w:r w:rsidR="005C5AF6" w:rsidRPr="00C1769E">
        <w:rPr>
          <w:sz w:val="20"/>
          <w:szCs w:val="20"/>
        </w:rPr>
        <w:t xml:space="preserve">flects that </w:t>
      </w:r>
      <w:r w:rsidR="009C7680" w:rsidRPr="00C1769E">
        <w:rPr>
          <w:sz w:val="20"/>
          <w:szCs w:val="20"/>
        </w:rPr>
        <w:t>HDC</w:t>
      </w:r>
      <w:r w:rsidR="006A4985" w:rsidRPr="00C1769E">
        <w:rPr>
          <w:sz w:val="20"/>
          <w:szCs w:val="20"/>
        </w:rPr>
        <w:t>’s online modules are self-sustaining</w:t>
      </w:r>
      <w:r w:rsidR="00622D9C" w:rsidRPr="00C1769E">
        <w:rPr>
          <w:sz w:val="20"/>
          <w:szCs w:val="20"/>
        </w:rPr>
        <w:t xml:space="preserve"> in the medium to long term</w:t>
      </w:r>
      <w:r w:rsidR="006D2958">
        <w:rPr>
          <w:sz w:val="20"/>
          <w:szCs w:val="20"/>
        </w:rPr>
        <w:t>,</w:t>
      </w:r>
      <w:r w:rsidR="00FB59EC" w:rsidRPr="00C1769E">
        <w:rPr>
          <w:sz w:val="20"/>
          <w:szCs w:val="20"/>
        </w:rPr>
        <w:t xml:space="preserve"> with professionals often required to undertake them as part of induction and other professional development processes</w:t>
      </w:r>
      <w:r w:rsidR="00622D9C" w:rsidRPr="00C1769E">
        <w:rPr>
          <w:sz w:val="20"/>
          <w:szCs w:val="20"/>
        </w:rPr>
        <w:t>.</w:t>
      </w:r>
      <w:r w:rsidR="00E96815" w:rsidRPr="00C1769E">
        <w:rPr>
          <w:sz w:val="20"/>
          <w:szCs w:val="20"/>
        </w:rPr>
        <w:t xml:space="preserve"> In the context of funding reductions, this is the primary method by which HDC </w:t>
      </w:r>
      <w:r w:rsidR="00FC6772" w:rsidRPr="00C1769E">
        <w:rPr>
          <w:sz w:val="20"/>
          <w:szCs w:val="20"/>
        </w:rPr>
        <w:t>undertakes education</w:t>
      </w:r>
      <w:r w:rsidR="006D2958">
        <w:rPr>
          <w:sz w:val="20"/>
          <w:szCs w:val="20"/>
        </w:rPr>
        <w:t>,</w:t>
      </w:r>
      <w:r w:rsidR="00FC6772" w:rsidRPr="00C1769E">
        <w:rPr>
          <w:sz w:val="20"/>
          <w:szCs w:val="20"/>
        </w:rPr>
        <w:t xml:space="preserve"> and so this provides a </w:t>
      </w:r>
      <w:r w:rsidR="004323C6" w:rsidRPr="00C1769E">
        <w:rPr>
          <w:sz w:val="20"/>
          <w:szCs w:val="20"/>
        </w:rPr>
        <w:t>measure of the reach of these modules</w:t>
      </w:r>
      <w:r w:rsidR="000B44AF" w:rsidRPr="00C1769E">
        <w:rPr>
          <w:sz w:val="20"/>
          <w:szCs w:val="20"/>
        </w:rPr>
        <w:t xml:space="preserve"> (and therefore the degree to which they are valued by the sector</w:t>
      </w:r>
      <w:r w:rsidR="00560FEC" w:rsidRPr="00C1769E">
        <w:rPr>
          <w:sz w:val="20"/>
          <w:szCs w:val="20"/>
        </w:rPr>
        <w:t xml:space="preserve"> and the public</w:t>
      </w:r>
      <w:r w:rsidR="000B44AF" w:rsidRPr="00C1769E">
        <w:rPr>
          <w:sz w:val="20"/>
          <w:szCs w:val="20"/>
        </w:rPr>
        <w:t>)</w:t>
      </w:r>
      <w:r w:rsidR="004323C6" w:rsidRPr="00C1769E">
        <w:rPr>
          <w:sz w:val="20"/>
          <w:szCs w:val="20"/>
        </w:rPr>
        <w:t xml:space="preserve">. A specific target would not be appropriate as HDC has limited control over </w:t>
      </w:r>
      <w:r w:rsidR="00A2036D" w:rsidRPr="00C1769E">
        <w:rPr>
          <w:sz w:val="20"/>
          <w:szCs w:val="20"/>
        </w:rPr>
        <w:t xml:space="preserve">their reach on an </w:t>
      </w:r>
      <w:r w:rsidR="00D0442B">
        <w:rPr>
          <w:sz w:val="20"/>
          <w:szCs w:val="20"/>
        </w:rPr>
        <w:t xml:space="preserve">ongoing </w:t>
      </w:r>
      <w:r w:rsidR="00A2036D" w:rsidRPr="00C1769E">
        <w:rPr>
          <w:sz w:val="20"/>
          <w:szCs w:val="20"/>
        </w:rPr>
        <w:t>basis</w:t>
      </w:r>
      <w:r w:rsidR="00D0442B">
        <w:rPr>
          <w:sz w:val="20"/>
          <w:szCs w:val="20"/>
        </w:rPr>
        <w:t xml:space="preserve"> nor</w:t>
      </w:r>
      <w:r w:rsidR="00A2036D" w:rsidRPr="00C1769E">
        <w:rPr>
          <w:sz w:val="20"/>
          <w:szCs w:val="20"/>
        </w:rPr>
        <w:t xml:space="preserve"> the budget to promote them</w:t>
      </w:r>
      <w:r w:rsidR="00D0442B">
        <w:rPr>
          <w:sz w:val="20"/>
          <w:szCs w:val="20"/>
        </w:rPr>
        <w:t>,</w:t>
      </w:r>
      <w:r w:rsidR="00A2036D" w:rsidRPr="00C1769E">
        <w:rPr>
          <w:sz w:val="20"/>
          <w:szCs w:val="20"/>
        </w:rPr>
        <w:t xml:space="preserve"> and they are generally self-sustaining.</w:t>
      </w:r>
    </w:p>
  </w:footnote>
  <w:footnote w:id="10">
    <w:p w14:paraId="67858031" w14:textId="77777777" w:rsidR="00F7074B" w:rsidRPr="00C1769E" w:rsidRDefault="00F7074B" w:rsidP="00CD6E94">
      <w:pPr>
        <w:pStyle w:val="FootnoteText"/>
        <w:spacing w:after="0"/>
        <w:rPr>
          <w:rFonts w:ascii="Calibri" w:hAnsi="Calibri" w:cs="Calibri"/>
          <w:sz w:val="22"/>
          <w:szCs w:val="22"/>
        </w:rPr>
      </w:pPr>
      <w:r w:rsidRPr="00C1769E">
        <w:rPr>
          <w:rStyle w:val="FootnoteReference"/>
          <w:rFonts w:ascii="Calibri" w:hAnsi="Calibri" w:cs="Calibri"/>
          <w:sz w:val="20"/>
          <w:szCs w:val="20"/>
        </w:rPr>
        <w:footnoteRef/>
      </w:r>
      <w:r w:rsidRPr="00C1769E">
        <w:rPr>
          <w:rFonts w:ascii="Calibri" w:hAnsi="Calibri" w:cs="Calibri"/>
          <w:sz w:val="20"/>
          <w:szCs w:val="20"/>
        </w:rPr>
        <w:t xml:space="preserve"> The compliance rate of 95–100% has been reduced to 90% to reflect the fact that compliance with HDC's recommendations has reduced over the past few years. This is partially attributable to resource constraints in the health and disability sector and individual providers leaving the workforce. In HDC’s view, a target of 90% compliance demonstrates HDC’s impact on improving quality and safety while also </w:t>
      </w:r>
      <w:r w:rsidRPr="00C1769E">
        <w:rPr>
          <w:rFonts w:ascii="Calibri" w:hAnsi="Calibri" w:cs="Calibri"/>
          <w:sz w:val="20"/>
          <w:szCs w:val="20"/>
        </w:rPr>
        <w:t>taking into account the current operational environment.</w:t>
      </w:r>
    </w:p>
  </w:footnote>
  <w:footnote w:id="11">
    <w:p w14:paraId="2A1931E1" w14:textId="24F23D4E" w:rsidR="00D51651" w:rsidRPr="00C1769E" w:rsidRDefault="00D51651">
      <w:pPr>
        <w:pStyle w:val="FootnoteText"/>
        <w:rPr>
          <w:sz w:val="20"/>
          <w:szCs w:val="20"/>
        </w:rPr>
      </w:pPr>
      <w:r w:rsidRPr="00C1769E">
        <w:rPr>
          <w:rStyle w:val="FootnoteReference"/>
          <w:sz w:val="20"/>
          <w:szCs w:val="20"/>
        </w:rPr>
        <w:footnoteRef/>
      </w:r>
      <w:r w:rsidRPr="00C1769E">
        <w:rPr>
          <w:sz w:val="20"/>
          <w:szCs w:val="20"/>
        </w:rPr>
        <w:t xml:space="preserve"> This measure has been changed to reflect HDC’s focus on themat</w:t>
      </w:r>
      <w:r w:rsidR="00EF4D41" w:rsidRPr="00C1769E">
        <w:rPr>
          <w:sz w:val="20"/>
          <w:szCs w:val="20"/>
        </w:rPr>
        <w:t>ic reporting.  Note that this target excludes the Aged Care Commissioner’s report.</w:t>
      </w:r>
    </w:p>
  </w:footnote>
  <w:footnote w:id="12">
    <w:p w14:paraId="39914C23" w14:textId="4E7F4786" w:rsidR="00CA325B" w:rsidRPr="00C1769E" w:rsidRDefault="00CA325B" w:rsidP="009567FD">
      <w:pPr>
        <w:pStyle w:val="FootnoteText"/>
        <w:spacing w:after="0"/>
      </w:pPr>
      <w:r w:rsidRPr="00C1769E">
        <w:rPr>
          <w:rStyle w:val="FootnoteReference"/>
          <w:sz w:val="20"/>
          <w:szCs w:val="20"/>
        </w:rPr>
        <w:footnoteRef/>
      </w:r>
      <w:r w:rsidRPr="00C1769E">
        <w:rPr>
          <w:sz w:val="20"/>
          <w:szCs w:val="20"/>
        </w:rPr>
        <w:t xml:space="preserve"> </w:t>
      </w:r>
      <w:r w:rsidR="009567FD" w:rsidRPr="00C1769E">
        <w:rPr>
          <w:sz w:val="20"/>
          <w:szCs w:val="20"/>
        </w:rPr>
        <w:t xml:space="preserve">HDC has removed this measure </w:t>
      </w:r>
      <w:r w:rsidR="00DB61F2">
        <w:rPr>
          <w:sz w:val="20"/>
          <w:szCs w:val="20"/>
        </w:rPr>
        <w:t>because</w:t>
      </w:r>
      <w:r w:rsidR="00DB61F2" w:rsidRPr="00C1769E">
        <w:rPr>
          <w:sz w:val="20"/>
          <w:szCs w:val="20"/>
        </w:rPr>
        <w:t xml:space="preserve"> </w:t>
      </w:r>
      <w:r w:rsidR="00166667" w:rsidRPr="00C1769E">
        <w:rPr>
          <w:sz w:val="20"/>
          <w:szCs w:val="20"/>
        </w:rPr>
        <w:t>disability is a key component of our thematic reporting and early notification measures.</w:t>
      </w:r>
    </w:p>
  </w:footnote>
  <w:footnote w:id="13">
    <w:p w14:paraId="34BE65B0" w14:textId="1CE92086" w:rsidR="007B7008" w:rsidRPr="00C1769E" w:rsidRDefault="007B7008">
      <w:pPr>
        <w:pStyle w:val="FootnoteText"/>
        <w:rPr>
          <w:sz w:val="20"/>
          <w:szCs w:val="20"/>
        </w:rPr>
      </w:pPr>
      <w:r w:rsidRPr="00C1769E">
        <w:rPr>
          <w:rStyle w:val="FootnoteReference"/>
          <w:sz w:val="20"/>
          <w:szCs w:val="20"/>
        </w:rPr>
        <w:footnoteRef/>
      </w:r>
      <w:r w:rsidRPr="00C1769E">
        <w:t xml:space="preserve"> </w:t>
      </w:r>
      <w:r w:rsidR="00D962B6" w:rsidRPr="00C1769E">
        <w:rPr>
          <w:sz w:val="20"/>
          <w:szCs w:val="20"/>
        </w:rPr>
        <w:t xml:space="preserve">This </w:t>
      </w:r>
      <w:r w:rsidR="0096536E" w:rsidRPr="00C1769E">
        <w:rPr>
          <w:sz w:val="20"/>
          <w:szCs w:val="20"/>
        </w:rPr>
        <w:t xml:space="preserve">measure is designed to demonstrate </w:t>
      </w:r>
      <w:r w:rsidR="00DB61F2">
        <w:rPr>
          <w:sz w:val="20"/>
          <w:szCs w:val="20"/>
        </w:rPr>
        <w:t xml:space="preserve">the </w:t>
      </w:r>
      <w:r w:rsidR="0096536E" w:rsidRPr="00C1769E">
        <w:rPr>
          <w:sz w:val="20"/>
          <w:szCs w:val="20"/>
        </w:rPr>
        <w:t>use of HDC’s public protection levers. Introducing a target for this would be inappropriate</w:t>
      </w:r>
      <w:r w:rsidR="00C52388" w:rsidRPr="00C1769E">
        <w:rPr>
          <w:sz w:val="20"/>
          <w:szCs w:val="20"/>
        </w:rPr>
        <w:t>, as HDC does not have control over the seriousness of complaints, and a legislative threshold (‘in the public interest’) must be reached before issues are escalated</w:t>
      </w:r>
      <w:r w:rsidR="00562D89" w:rsidRPr="00C1769E">
        <w:rPr>
          <w:sz w:val="20"/>
          <w:szCs w:val="20"/>
        </w:rPr>
        <w:t>. Introducing such a target would risk introducing perverse incentives into a statutory decision-making process.</w:t>
      </w:r>
    </w:p>
  </w:footnote>
  <w:footnote w:id="14">
    <w:p w14:paraId="3856C02D" w14:textId="77777777" w:rsidR="00F7074B" w:rsidRPr="00C1769E" w:rsidRDefault="00F7074B" w:rsidP="00F7074B">
      <w:pPr>
        <w:pStyle w:val="FootnoteText"/>
        <w:spacing w:after="0"/>
        <w:rPr>
          <w:rFonts w:ascii="Calibri" w:hAnsi="Calibri" w:cs="Calibri"/>
        </w:rPr>
      </w:pPr>
      <w:r w:rsidRPr="00C1769E">
        <w:rPr>
          <w:rStyle w:val="FootnoteReference"/>
          <w:rFonts w:ascii="Calibri" w:hAnsi="Calibri" w:cs="Calibri"/>
          <w:sz w:val="20"/>
          <w:szCs w:val="20"/>
        </w:rPr>
        <w:footnoteRef/>
      </w:r>
      <w:r w:rsidRPr="00C1769E">
        <w:rPr>
          <w:rFonts w:ascii="Calibri" w:hAnsi="Calibri" w:cs="Calibri"/>
          <w:sz w:val="20"/>
          <w:szCs w:val="20"/>
        </w:rPr>
        <w:t xml:space="preserve"> This measure is being changed from an engagement measure to a measure of the Aged Care Commissioner’s impact on the system and quality improvement. In 2024, the Aged Care Commissioner published her first monitoring report, which made 20 recommendations to the sector. A measure detailing progress towards the implementation of those recommendations better reflects this role in driving quality improvement and advocating for better services.</w:t>
      </w:r>
    </w:p>
  </w:footnote>
  <w:footnote w:id="15">
    <w:p w14:paraId="7B02FBC9" w14:textId="0E384D9C" w:rsidR="00F7074B" w:rsidRPr="00C1769E" w:rsidRDefault="00F7074B" w:rsidP="0053543A">
      <w:pPr>
        <w:pStyle w:val="FootnoteText"/>
        <w:spacing w:after="0"/>
        <w:rPr>
          <w:sz w:val="20"/>
          <w:szCs w:val="20"/>
        </w:rPr>
      </w:pPr>
      <w:r w:rsidRPr="00C1769E">
        <w:rPr>
          <w:rStyle w:val="FootnoteReference"/>
          <w:rFonts w:ascii="Calibri" w:hAnsi="Calibri" w:cs="Calibri"/>
          <w:sz w:val="20"/>
          <w:szCs w:val="20"/>
        </w:rPr>
        <w:footnoteRef/>
      </w:r>
      <w:r w:rsidRPr="00C1769E">
        <w:rPr>
          <w:rFonts w:ascii="Calibri" w:hAnsi="Calibri" w:cs="Calibri"/>
          <w:sz w:val="20"/>
          <w:szCs w:val="20"/>
        </w:rPr>
        <w:t xml:space="preserve"> This measure has been amended to </w:t>
      </w:r>
      <w:r w:rsidR="0027092B" w:rsidRPr="00C1769E">
        <w:rPr>
          <w:rFonts w:ascii="Calibri" w:hAnsi="Calibri" w:cs="Calibri"/>
          <w:sz w:val="20"/>
          <w:szCs w:val="20"/>
        </w:rPr>
        <w:t>better reflect the Aged Care Commissioner’s role in monitoring performance and driving quality improvement</w:t>
      </w:r>
      <w:r w:rsidR="00C1769E">
        <w:rPr>
          <w:rFonts w:ascii="Calibri" w:hAnsi="Calibri" w:cs="Calibri"/>
          <w:sz w:val="20"/>
          <w:szCs w:val="20"/>
        </w:rPr>
        <w:t>.</w:t>
      </w:r>
    </w:p>
  </w:footnote>
  <w:footnote w:id="16">
    <w:p w14:paraId="1BC2FB42" w14:textId="45405D50" w:rsidR="008C7316" w:rsidRPr="001676E3" w:rsidRDefault="008C7316">
      <w:pPr>
        <w:pStyle w:val="FootnoteText"/>
        <w:rPr>
          <w:sz w:val="20"/>
          <w:szCs w:val="20"/>
        </w:rPr>
      </w:pPr>
      <w:r w:rsidRPr="00C1769E">
        <w:rPr>
          <w:rStyle w:val="FootnoteReference"/>
          <w:sz w:val="20"/>
          <w:szCs w:val="20"/>
        </w:rPr>
        <w:footnoteRef/>
      </w:r>
      <w:r w:rsidRPr="00C1769E">
        <w:rPr>
          <w:sz w:val="20"/>
          <w:szCs w:val="20"/>
        </w:rPr>
        <w:t xml:space="preserve"> An engagement measure has been added to reflect that a focus for the </w:t>
      </w:r>
      <w:r w:rsidR="00F4730E" w:rsidRPr="00C1769E">
        <w:rPr>
          <w:sz w:val="20"/>
          <w:szCs w:val="20"/>
        </w:rPr>
        <w:t xml:space="preserve">new </w:t>
      </w:r>
      <w:r w:rsidRPr="00C1769E">
        <w:rPr>
          <w:sz w:val="20"/>
          <w:szCs w:val="20"/>
        </w:rPr>
        <w:t xml:space="preserve">Aged Care Commissioner will be undertaking engagement with a diverse range of older people </w:t>
      </w:r>
      <w:r w:rsidR="001676E3" w:rsidRPr="00C1769E">
        <w:rPr>
          <w:sz w:val="20"/>
          <w:szCs w:val="20"/>
        </w:rPr>
        <w:t>to</w:t>
      </w:r>
      <w:r w:rsidRPr="00C1769E">
        <w:rPr>
          <w:sz w:val="20"/>
          <w:szCs w:val="20"/>
        </w:rPr>
        <w:t xml:space="preserve"> </w:t>
      </w:r>
      <w:r w:rsidR="00C55794">
        <w:rPr>
          <w:sz w:val="20"/>
          <w:szCs w:val="20"/>
        </w:rPr>
        <w:t>help</w:t>
      </w:r>
      <w:r w:rsidR="00C55794" w:rsidRPr="00C1769E">
        <w:rPr>
          <w:sz w:val="20"/>
          <w:szCs w:val="20"/>
        </w:rPr>
        <w:t xml:space="preserve"> </w:t>
      </w:r>
      <w:r w:rsidR="001676E3" w:rsidRPr="00C1769E">
        <w:rPr>
          <w:sz w:val="20"/>
          <w:szCs w:val="20"/>
        </w:rPr>
        <w:t>her</w:t>
      </w:r>
      <w:r w:rsidRPr="00C1769E">
        <w:rPr>
          <w:sz w:val="20"/>
          <w:szCs w:val="20"/>
        </w:rPr>
        <w:t xml:space="preserve"> to </w:t>
      </w:r>
      <w:r w:rsidR="001676E3" w:rsidRPr="00C1769E">
        <w:rPr>
          <w:sz w:val="20"/>
          <w:szCs w:val="20"/>
        </w:rPr>
        <w:t>develop</w:t>
      </w:r>
      <w:r w:rsidRPr="00C1769E">
        <w:rPr>
          <w:sz w:val="20"/>
          <w:szCs w:val="20"/>
        </w:rPr>
        <w:t xml:space="preserve"> her priorit</w:t>
      </w:r>
      <w:r w:rsidR="001676E3" w:rsidRPr="00C1769E">
        <w:rPr>
          <w:sz w:val="20"/>
          <w:szCs w:val="20"/>
        </w:rPr>
        <w: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508D07" w14:textId="77777777" w:rsidR="004C5996" w:rsidRPr="00C1769E" w:rsidRDefault="004C5996" w:rsidP="00CD6E94">
    <w:pPr>
      <w:pStyle w:val="Header"/>
      <w:spacing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9CB35" w14:textId="77777777" w:rsidR="00612BF5" w:rsidRPr="00C1769E" w:rsidRDefault="00612B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01D5A"/>
    <w:multiLevelType w:val="hybridMultilevel"/>
    <w:tmpl w:val="6A68AE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EFF73B5"/>
    <w:multiLevelType w:val="hybridMultilevel"/>
    <w:tmpl w:val="4DEE224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7704ADB"/>
    <w:multiLevelType w:val="hybridMultilevel"/>
    <w:tmpl w:val="E7704C0A"/>
    <w:lvl w:ilvl="0" w:tplc="85A0C53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AD45CA0"/>
    <w:multiLevelType w:val="hybridMultilevel"/>
    <w:tmpl w:val="5832F4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B7F0614"/>
    <w:multiLevelType w:val="hybridMultilevel"/>
    <w:tmpl w:val="B62AFF4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2CD3F9A"/>
    <w:multiLevelType w:val="hybridMultilevel"/>
    <w:tmpl w:val="2D125A1C"/>
    <w:lvl w:ilvl="0" w:tplc="BED441FA">
      <w:start w:val="1"/>
      <w:numFmt w:val="bullet"/>
      <w:lvlText w:val=""/>
      <w:lvlJc w:val="left"/>
      <w:pPr>
        <w:ind w:left="1440" w:hanging="360"/>
      </w:pPr>
      <w:rPr>
        <w:rFonts w:ascii="Symbol" w:hAnsi="Symbol"/>
      </w:rPr>
    </w:lvl>
    <w:lvl w:ilvl="1" w:tplc="69A415D0">
      <w:start w:val="1"/>
      <w:numFmt w:val="bullet"/>
      <w:lvlText w:val=""/>
      <w:lvlJc w:val="left"/>
      <w:pPr>
        <w:ind w:left="2160" w:hanging="360"/>
      </w:pPr>
      <w:rPr>
        <w:rFonts w:ascii="Symbol" w:hAnsi="Symbol"/>
      </w:rPr>
    </w:lvl>
    <w:lvl w:ilvl="2" w:tplc="0DF6021C">
      <w:start w:val="1"/>
      <w:numFmt w:val="bullet"/>
      <w:lvlText w:val=""/>
      <w:lvlJc w:val="left"/>
      <w:pPr>
        <w:ind w:left="1440" w:hanging="360"/>
      </w:pPr>
      <w:rPr>
        <w:rFonts w:ascii="Symbol" w:hAnsi="Symbol"/>
      </w:rPr>
    </w:lvl>
    <w:lvl w:ilvl="3" w:tplc="643810A0">
      <w:start w:val="1"/>
      <w:numFmt w:val="bullet"/>
      <w:lvlText w:val=""/>
      <w:lvlJc w:val="left"/>
      <w:pPr>
        <w:ind w:left="1440" w:hanging="360"/>
      </w:pPr>
      <w:rPr>
        <w:rFonts w:ascii="Symbol" w:hAnsi="Symbol"/>
      </w:rPr>
    </w:lvl>
    <w:lvl w:ilvl="4" w:tplc="1A8003A6">
      <w:start w:val="1"/>
      <w:numFmt w:val="bullet"/>
      <w:lvlText w:val=""/>
      <w:lvlJc w:val="left"/>
      <w:pPr>
        <w:ind w:left="1440" w:hanging="360"/>
      </w:pPr>
      <w:rPr>
        <w:rFonts w:ascii="Symbol" w:hAnsi="Symbol"/>
      </w:rPr>
    </w:lvl>
    <w:lvl w:ilvl="5" w:tplc="6812EB72">
      <w:start w:val="1"/>
      <w:numFmt w:val="bullet"/>
      <w:lvlText w:val=""/>
      <w:lvlJc w:val="left"/>
      <w:pPr>
        <w:ind w:left="1440" w:hanging="360"/>
      </w:pPr>
      <w:rPr>
        <w:rFonts w:ascii="Symbol" w:hAnsi="Symbol"/>
      </w:rPr>
    </w:lvl>
    <w:lvl w:ilvl="6" w:tplc="2F205EC8">
      <w:start w:val="1"/>
      <w:numFmt w:val="bullet"/>
      <w:lvlText w:val=""/>
      <w:lvlJc w:val="left"/>
      <w:pPr>
        <w:ind w:left="1440" w:hanging="360"/>
      </w:pPr>
      <w:rPr>
        <w:rFonts w:ascii="Symbol" w:hAnsi="Symbol"/>
      </w:rPr>
    </w:lvl>
    <w:lvl w:ilvl="7" w:tplc="8BA2559C">
      <w:start w:val="1"/>
      <w:numFmt w:val="bullet"/>
      <w:lvlText w:val=""/>
      <w:lvlJc w:val="left"/>
      <w:pPr>
        <w:ind w:left="1440" w:hanging="360"/>
      </w:pPr>
      <w:rPr>
        <w:rFonts w:ascii="Symbol" w:hAnsi="Symbol"/>
      </w:rPr>
    </w:lvl>
    <w:lvl w:ilvl="8" w:tplc="DDCA14B4">
      <w:start w:val="1"/>
      <w:numFmt w:val="bullet"/>
      <w:lvlText w:val=""/>
      <w:lvlJc w:val="left"/>
      <w:pPr>
        <w:ind w:left="1440" w:hanging="360"/>
      </w:pPr>
      <w:rPr>
        <w:rFonts w:ascii="Symbol" w:hAnsi="Symbol"/>
      </w:rPr>
    </w:lvl>
  </w:abstractNum>
  <w:abstractNum w:abstractNumId="6" w15:restartNumberingAfterBreak="0">
    <w:nsid w:val="24E9484D"/>
    <w:multiLevelType w:val="hybridMultilevel"/>
    <w:tmpl w:val="72D6203E"/>
    <w:lvl w:ilvl="0" w:tplc="14090001">
      <w:start w:val="1"/>
      <w:numFmt w:val="bullet"/>
      <w:lvlText w:val=""/>
      <w:lvlJc w:val="left"/>
      <w:pPr>
        <w:ind w:left="360" w:hanging="360"/>
      </w:pPr>
      <w:rPr>
        <w:rFonts w:ascii="Symbol" w:hAnsi="Symbol" w:hint="default"/>
      </w:rPr>
    </w:lvl>
    <w:lvl w:ilvl="1" w:tplc="6D667F68">
      <w:numFmt w:val="bullet"/>
      <w:lvlText w:val="•"/>
      <w:lvlJc w:val="left"/>
      <w:pPr>
        <w:ind w:left="1080" w:hanging="360"/>
      </w:pPr>
      <w:rPr>
        <w:rFonts w:ascii="Calibri" w:eastAsia="Calibri" w:hAnsi="Calibri" w:cs="Calibri"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261401DF"/>
    <w:multiLevelType w:val="hybridMultilevel"/>
    <w:tmpl w:val="FA32F7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7D41BB3"/>
    <w:multiLevelType w:val="hybridMultilevel"/>
    <w:tmpl w:val="CE2ACF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C144447"/>
    <w:multiLevelType w:val="hybridMultilevel"/>
    <w:tmpl w:val="527CD6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152496F"/>
    <w:multiLevelType w:val="hybridMultilevel"/>
    <w:tmpl w:val="F52C3482"/>
    <w:lvl w:ilvl="0" w:tplc="EC4A91F8">
      <w:start w:val="1"/>
      <w:numFmt w:val="bullet"/>
      <w:lvlText w:val=""/>
      <w:lvlJc w:val="left"/>
      <w:pPr>
        <w:ind w:left="1440" w:hanging="360"/>
      </w:pPr>
      <w:rPr>
        <w:rFonts w:ascii="Symbol" w:hAnsi="Symbol"/>
      </w:rPr>
    </w:lvl>
    <w:lvl w:ilvl="1" w:tplc="582E3550">
      <w:start w:val="1"/>
      <w:numFmt w:val="bullet"/>
      <w:lvlText w:val=""/>
      <w:lvlJc w:val="left"/>
      <w:pPr>
        <w:ind w:left="1440" w:hanging="360"/>
      </w:pPr>
      <w:rPr>
        <w:rFonts w:ascii="Symbol" w:hAnsi="Symbol"/>
      </w:rPr>
    </w:lvl>
    <w:lvl w:ilvl="2" w:tplc="AC72126C">
      <w:start w:val="1"/>
      <w:numFmt w:val="bullet"/>
      <w:lvlText w:val=""/>
      <w:lvlJc w:val="left"/>
      <w:pPr>
        <w:ind w:left="1440" w:hanging="360"/>
      </w:pPr>
      <w:rPr>
        <w:rFonts w:ascii="Symbol" w:hAnsi="Symbol"/>
      </w:rPr>
    </w:lvl>
    <w:lvl w:ilvl="3" w:tplc="1DF00A66">
      <w:start w:val="1"/>
      <w:numFmt w:val="bullet"/>
      <w:lvlText w:val=""/>
      <w:lvlJc w:val="left"/>
      <w:pPr>
        <w:ind w:left="1440" w:hanging="360"/>
      </w:pPr>
      <w:rPr>
        <w:rFonts w:ascii="Symbol" w:hAnsi="Symbol"/>
      </w:rPr>
    </w:lvl>
    <w:lvl w:ilvl="4" w:tplc="53B0E61E">
      <w:start w:val="1"/>
      <w:numFmt w:val="bullet"/>
      <w:lvlText w:val=""/>
      <w:lvlJc w:val="left"/>
      <w:pPr>
        <w:ind w:left="1440" w:hanging="360"/>
      </w:pPr>
      <w:rPr>
        <w:rFonts w:ascii="Symbol" w:hAnsi="Symbol"/>
      </w:rPr>
    </w:lvl>
    <w:lvl w:ilvl="5" w:tplc="9F226848">
      <w:start w:val="1"/>
      <w:numFmt w:val="bullet"/>
      <w:lvlText w:val=""/>
      <w:lvlJc w:val="left"/>
      <w:pPr>
        <w:ind w:left="1440" w:hanging="360"/>
      </w:pPr>
      <w:rPr>
        <w:rFonts w:ascii="Symbol" w:hAnsi="Symbol"/>
      </w:rPr>
    </w:lvl>
    <w:lvl w:ilvl="6" w:tplc="14C07406">
      <w:start w:val="1"/>
      <w:numFmt w:val="bullet"/>
      <w:lvlText w:val=""/>
      <w:lvlJc w:val="left"/>
      <w:pPr>
        <w:ind w:left="1440" w:hanging="360"/>
      </w:pPr>
      <w:rPr>
        <w:rFonts w:ascii="Symbol" w:hAnsi="Symbol"/>
      </w:rPr>
    </w:lvl>
    <w:lvl w:ilvl="7" w:tplc="A762F804">
      <w:start w:val="1"/>
      <w:numFmt w:val="bullet"/>
      <w:lvlText w:val=""/>
      <w:lvlJc w:val="left"/>
      <w:pPr>
        <w:ind w:left="1440" w:hanging="360"/>
      </w:pPr>
      <w:rPr>
        <w:rFonts w:ascii="Symbol" w:hAnsi="Symbol"/>
      </w:rPr>
    </w:lvl>
    <w:lvl w:ilvl="8" w:tplc="43E2B5E8">
      <w:start w:val="1"/>
      <w:numFmt w:val="bullet"/>
      <w:lvlText w:val=""/>
      <w:lvlJc w:val="left"/>
      <w:pPr>
        <w:ind w:left="1440" w:hanging="360"/>
      </w:pPr>
      <w:rPr>
        <w:rFonts w:ascii="Symbol" w:hAnsi="Symbol"/>
      </w:rPr>
    </w:lvl>
  </w:abstractNum>
  <w:abstractNum w:abstractNumId="11" w15:restartNumberingAfterBreak="0">
    <w:nsid w:val="31B35053"/>
    <w:multiLevelType w:val="hybridMultilevel"/>
    <w:tmpl w:val="707836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3550110"/>
    <w:multiLevelType w:val="hybridMultilevel"/>
    <w:tmpl w:val="CE8EAF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4ED27AE"/>
    <w:multiLevelType w:val="hybridMultilevel"/>
    <w:tmpl w:val="E0C203D6"/>
    <w:lvl w:ilvl="0" w:tplc="7B34D63C">
      <w:start w:val="1"/>
      <w:numFmt w:val="bullet"/>
      <w:lvlText w:val=""/>
      <w:lvlJc w:val="left"/>
      <w:pPr>
        <w:ind w:left="1440" w:hanging="360"/>
      </w:pPr>
      <w:rPr>
        <w:rFonts w:ascii="Symbol" w:hAnsi="Symbol"/>
      </w:rPr>
    </w:lvl>
    <w:lvl w:ilvl="1" w:tplc="5C7EDE9A">
      <w:start w:val="1"/>
      <w:numFmt w:val="bullet"/>
      <w:lvlText w:val=""/>
      <w:lvlJc w:val="left"/>
      <w:pPr>
        <w:ind w:left="1440" w:hanging="360"/>
      </w:pPr>
      <w:rPr>
        <w:rFonts w:ascii="Symbol" w:hAnsi="Symbol"/>
      </w:rPr>
    </w:lvl>
    <w:lvl w:ilvl="2" w:tplc="60922504">
      <w:start w:val="1"/>
      <w:numFmt w:val="bullet"/>
      <w:lvlText w:val=""/>
      <w:lvlJc w:val="left"/>
      <w:pPr>
        <w:ind w:left="1440" w:hanging="360"/>
      </w:pPr>
      <w:rPr>
        <w:rFonts w:ascii="Symbol" w:hAnsi="Symbol"/>
      </w:rPr>
    </w:lvl>
    <w:lvl w:ilvl="3" w:tplc="4F947540">
      <w:start w:val="1"/>
      <w:numFmt w:val="bullet"/>
      <w:lvlText w:val=""/>
      <w:lvlJc w:val="left"/>
      <w:pPr>
        <w:ind w:left="1440" w:hanging="360"/>
      </w:pPr>
      <w:rPr>
        <w:rFonts w:ascii="Symbol" w:hAnsi="Symbol"/>
      </w:rPr>
    </w:lvl>
    <w:lvl w:ilvl="4" w:tplc="9D08B2B6">
      <w:start w:val="1"/>
      <w:numFmt w:val="bullet"/>
      <w:lvlText w:val=""/>
      <w:lvlJc w:val="left"/>
      <w:pPr>
        <w:ind w:left="1440" w:hanging="360"/>
      </w:pPr>
      <w:rPr>
        <w:rFonts w:ascii="Symbol" w:hAnsi="Symbol"/>
      </w:rPr>
    </w:lvl>
    <w:lvl w:ilvl="5" w:tplc="75801668">
      <w:start w:val="1"/>
      <w:numFmt w:val="bullet"/>
      <w:lvlText w:val=""/>
      <w:lvlJc w:val="left"/>
      <w:pPr>
        <w:ind w:left="1440" w:hanging="360"/>
      </w:pPr>
      <w:rPr>
        <w:rFonts w:ascii="Symbol" w:hAnsi="Symbol"/>
      </w:rPr>
    </w:lvl>
    <w:lvl w:ilvl="6" w:tplc="DC40121A">
      <w:start w:val="1"/>
      <w:numFmt w:val="bullet"/>
      <w:lvlText w:val=""/>
      <w:lvlJc w:val="left"/>
      <w:pPr>
        <w:ind w:left="1440" w:hanging="360"/>
      </w:pPr>
      <w:rPr>
        <w:rFonts w:ascii="Symbol" w:hAnsi="Symbol"/>
      </w:rPr>
    </w:lvl>
    <w:lvl w:ilvl="7" w:tplc="D96EDE72">
      <w:start w:val="1"/>
      <w:numFmt w:val="bullet"/>
      <w:lvlText w:val=""/>
      <w:lvlJc w:val="left"/>
      <w:pPr>
        <w:ind w:left="1440" w:hanging="360"/>
      </w:pPr>
      <w:rPr>
        <w:rFonts w:ascii="Symbol" w:hAnsi="Symbol"/>
      </w:rPr>
    </w:lvl>
    <w:lvl w:ilvl="8" w:tplc="7C880B58">
      <w:start w:val="1"/>
      <w:numFmt w:val="bullet"/>
      <w:lvlText w:val=""/>
      <w:lvlJc w:val="left"/>
      <w:pPr>
        <w:ind w:left="1440" w:hanging="360"/>
      </w:pPr>
      <w:rPr>
        <w:rFonts w:ascii="Symbol" w:hAnsi="Symbol"/>
      </w:rPr>
    </w:lvl>
  </w:abstractNum>
  <w:abstractNum w:abstractNumId="14" w15:restartNumberingAfterBreak="0">
    <w:nsid w:val="3C32777F"/>
    <w:multiLevelType w:val="hybridMultilevel"/>
    <w:tmpl w:val="41A60FF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D192729"/>
    <w:multiLevelType w:val="hybridMultilevel"/>
    <w:tmpl w:val="E60E63A4"/>
    <w:lvl w:ilvl="0" w:tplc="1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D86102F"/>
    <w:multiLevelType w:val="hybridMultilevel"/>
    <w:tmpl w:val="FA30A85E"/>
    <w:lvl w:ilvl="0" w:tplc="85A0C53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DA80594"/>
    <w:multiLevelType w:val="hybridMultilevel"/>
    <w:tmpl w:val="624C9538"/>
    <w:lvl w:ilvl="0" w:tplc="EFC6349E">
      <w:start w:val="1"/>
      <w:numFmt w:val="bullet"/>
      <w:pStyle w:val="Bullets"/>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DF65006"/>
    <w:multiLevelType w:val="hybridMultilevel"/>
    <w:tmpl w:val="7F461742"/>
    <w:lvl w:ilvl="0" w:tplc="14090001">
      <w:start w:val="1"/>
      <w:numFmt w:val="bullet"/>
      <w:lvlText w:val=""/>
      <w:lvlJc w:val="left"/>
      <w:pPr>
        <w:ind w:left="785" w:hanging="360"/>
      </w:pPr>
      <w:rPr>
        <w:rFonts w:ascii="Symbol" w:hAnsi="Symbol" w:hint="default"/>
      </w:rPr>
    </w:lvl>
    <w:lvl w:ilvl="1" w:tplc="14090003" w:tentative="1">
      <w:start w:val="1"/>
      <w:numFmt w:val="bullet"/>
      <w:lvlText w:val="o"/>
      <w:lvlJc w:val="left"/>
      <w:pPr>
        <w:ind w:left="1505" w:hanging="360"/>
      </w:pPr>
      <w:rPr>
        <w:rFonts w:ascii="Courier New" w:hAnsi="Courier New" w:cs="Courier New" w:hint="default"/>
      </w:rPr>
    </w:lvl>
    <w:lvl w:ilvl="2" w:tplc="14090005" w:tentative="1">
      <w:start w:val="1"/>
      <w:numFmt w:val="bullet"/>
      <w:lvlText w:val=""/>
      <w:lvlJc w:val="left"/>
      <w:pPr>
        <w:ind w:left="2225" w:hanging="360"/>
      </w:pPr>
      <w:rPr>
        <w:rFonts w:ascii="Wingdings" w:hAnsi="Wingdings" w:hint="default"/>
      </w:rPr>
    </w:lvl>
    <w:lvl w:ilvl="3" w:tplc="14090001" w:tentative="1">
      <w:start w:val="1"/>
      <w:numFmt w:val="bullet"/>
      <w:lvlText w:val=""/>
      <w:lvlJc w:val="left"/>
      <w:pPr>
        <w:ind w:left="2945" w:hanging="360"/>
      </w:pPr>
      <w:rPr>
        <w:rFonts w:ascii="Symbol" w:hAnsi="Symbol" w:hint="default"/>
      </w:rPr>
    </w:lvl>
    <w:lvl w:ilvl="4" w:tplc="14090003" w:tentative="1">
      <w:start w:val="1"/>
      <w:numFmt w:val="bullet"/>
      <w:lvlText w:val="o"/>
      <w:lvlJc w:val="left"/>
      <w:pPr>
        <w:ind w:left="3665" w:hanging="360"/>
      </w:pPr>
      <w:rPr>
        <w:rFonts w:ascii="Courier New" w:hAnsi="Courier New" w:cs="Courier New" w:hint="default"/>
      </w:rPr>
    </w:lvl>
    <w:lvl w:ilvl="5" w:tplc="14090005" w:tentative="1">
      <w:start w:val="1"/>
      <w:numFmt w:val="bullet"/>
      <w:lvlText w:val=""/>
      <w:lvlJc w:val="left"/>
      <w:pPr>
        <w:ind w:left="4385" w:hanging="360"/>
      </w:pPr>
      <w:rPr>
        <w:rFonts w:ascii="Wingdings" w:hAnsi="Wingdings" w:hint="default"/>
      </w:rPr>
    </w:lvl>
    <w:lvl w:ilvl="6" w:tplc="14090001" w:tentative="1">
      <w:start w:val="1"/>
      <w:numFmt w:val="bullet"/>
      <w:lvlText w:val=""/>
      <w:lvlJc w:val="left"/>
      <w:pPr>
        <w:ind w:left="5105" w:hanging="360"/>
      </w:pPr>
      <w:rPr>
        <w:rFonts w:ascii="Symbol" w:hAnsi="Symbol" w:hint="default"/>
      </w:rPr>
    </w:lvl>
    <w:lvl w:ilvl="7" w:tplc="14090003" w:tentative="1">
      <w:start w:val="1"/>
      <w:numFmt w:val="bullet"/>
      <w:lvlText w:val="o"/>
      <w:lvlJc w:val="left"/>
      <w:pPr>
        <w:ind w:left="5825" w:hanging="360"/>
      </w:pPr>
      <w:rPr>
        <w:rFonts w:ascii="Courier New" w:hAnsi="Courier New" w:cs="Courier New" w:hint="default"/>
      </w:rPr>
    </w:lvl>
    <w:lvl w:ilvl="8" w:tplc="14090005" w:tentative="1">
      <w:start w:val="1"/>
      <w:numFmt w:val="bullet"/>
      <w:lvlText w:val=""/>
      <w:lvlJc w:val="left"/>
      <w:pPr>
        <w:ind w:left="6545" w:hanging="360"/>
      </w:pPr>
      <w:rPr>
        <w:rFonts w:ascii="Wingdings" w:hAnsi="Wingdings" w:hint="default"/>
      </w:rPr>
    </w:lvl>
  </w:abstractNum>
  <w:abstractNum w:abstractNumId="19" w15:restartNumberingAfterBreak="0">
    <w:nsid w:val="40F377C8"/>
    <w:multiLevelType w:val="hybridMultilevel"/>
    <w:tmpl w:val="104475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62A0E80"/>
    <w:multiLevelType w:val="hybridMultilevel"/>
    <w:tmpl w:val="06FA13C2"/>
    <w:lvl w:ilvl="0" w:tplc="14090001">
      <w:start w:val="1"/>
      <w:numFmt w:val="bullet"/>
      <w:lvlText w:val=""/>
      <w:lvlJc w:val="left"/>
      <w:pPr>
        <w:ind w:left="720" w:hanging="360"/>
      </w:pPr>
      <w:rPr>
        <w:rFonts w:ascii="Symbol" w:hAnsi="Symbol" w:hint="default"/>
      </w:rPr>
    </w:lvl>
    <w:lvl w:ilvl="1" w:tplc="76C877C8">
      <w:start w:val="21"/>
      <w:numFmt w:val="bullet"/>
      <w:lvlText w:val="•"/>
      <w:lvlJc w:val="left"/>
      <w:pPr>
        <w:ind w:left="1440" w:hanging="360"/>
      </w:pPr>
      <w:rPr>
        <w:rFonts w:ascii="Calibri" w:eastAsia="Calibri" w:hAnsi="Calibri" w:cs="Calibri"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8274E64"/>
    <w:multiLevelType w:val="hybridMultilevel"/>
    <w:tmpl w:val="26364B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4A777E74"/>
    <w:multiLevelType w:val="hybridMultilevel"/>
    <w:tmpl w:val="9B36EB2E"/>
    <w:lvl w:ilvl="0" w:tplc="14090001">
      <w:start w:val="1"/>
      <w:numFmt w:val="bullet"/>
      <w:lvlText w:val=""/>
      <w:lvlJc w:val="left"/>
      <w:pPr>
        <w:ind w:left="769" w:hanging="360"/>
      </w:pPr>
      <w:rPr>
        <w:rFonts w:ascii="Symbol" w:hAnsi="Symbol" w:hint="default"/>
      </w:rPr>
    </w:lvl>
    <w:lvl w:ilvl="1" w:tplc="14090003" w:tentative="1">
      <w:start w:val="1"/>
      <w:numFmt w:val="bullet"/>
      <w:lvlText w:val="o"/>
      <w:lvlJc w:val="left"/>
      <w:pPr>
        <w:ind w:left="1489" w:hanging="360"/>
      </w:pPr>
      <w:rPr>
        <w:rFonts w:ascii="Courier New" w:hAnsi="Courier New" w:cs="Courier New" w:hint="default"/>
      </w:rPr>
    </w:lvl>
    <w:lvl w:ilvl="2" w:tplc="14090005" w:tentative="1">
      <w:start w:val="1"/>
      <w:numFmt w:val="bullet"/>
      <w:lvlText w:val=""/>
      <w:lvlJc w:val="left"/>
      <w:pPr>
        <w:ind w:left="2209" w:hanging="360"/>
      </w:pPr>
      <w:rPr>
        <w:rFonts w:ascii="Wingdings" w:hAnsi="Wingdings" w:hint="default"/>
      </w:rPr>
    </w:lvl>
    <w:lvl w:ilvl="3" w:tplc="14090001" w:tentative="1">
      <w:start w:val="1"/>
      <w:numFmt w:val="bullet"/>
      <w:lvlText w:val=""/>
      <w:lvlJc w:val="left"/>
      <w:pPr>
        <w:ind w:left="2929" w:hanging="360"/>
      </w:pPr>
      <w:rPr>
        <w:rFonts w:ascii="Symbol" w:hAnsi="Symbol" w:hint="default"/>
      </w:rPr>
    </w:lvl>
    <w:lvl w:ilvl="4" w:tplc="14090003" w:tentative="1">
      <w:start w:val="1"/>
      <w:numFmt w:val="bullet"/>
      <w:lvlText w:val="o"/>
      <w:lvlJc w:val="left"/>
      <w:pPr>
        <w:ind w:left="3649" w:hanging="360"/>
      </w:pPr>
      <w:rPr>
        <w:rFonts w:ascii="Courier New" w:hAnsi="Courier New" w:cs="Courier New" w:hint="default"/>
      </w:rPr>
    </w:lvl>
    <w:lvl w:ilvl="5" w:tplc="14090005" w:tentative="1">
      <w:start w:val="1"/>
      <w:numFmt w:val="bullet"/>
      <w:lvlText w:val=""/>
      <w:lvlJc w:val="left"/>
      <w:pPr>
        <w:ind w:left="4369" w:hanging="360"/>
      </w:pPr>
      <w:rPr>
        <w:rFonts w:ascii="Wingdings" w:hAnsi="Wingdings" w:hint="default"/>
      </w:rPr>
    </w:lvl>
    <w:lvl w:ilvl="6" w:tplc="14090001" w:tentative="1">
      <w:start w:val="1"/>
      <w:numFmt w:val="bullet"/>
      <w:lvlText w:val=""/>
      <w:lvlJc w:val="left"/>
      <w:pPr>
        <w:ind w:left="5089" w:hanging="360"/>
      </w:pPr>
      <w:rPr>
        <w:rFonts w:ascii="Symbol" w:hAnsi="Symbol" w:hint="default"/>
      </w:rPr>
    </w:lvl>
    <w:lvl w:ilvl="7" w:tplc="14090003" w:tentative="1">
      <w:start w:val="1"/>
      <w:numFmt w:val="bullet"/>
      <w:lvlText w:val="o"/>
      <w:lvlJc w:val="left"/>
      <w:pPr>
        <w:ind w:left="5809" w:hanging="360"/>
      </w:pPr>
      <w:rPr>
        <w:rFonts w:ascii="Courier New" w:hAnsi="Courier New" w:cs="Courier New" w:hint="default"/>
      </w:rPr>
    </w:lvl>
    <w:lvl w:ilvl="8" w:tplc="14090005" w:tentative="1">
      <w:start w:val="1"/>
      <w:numFmt w:val="bullet"/>
      <w:lvlText w:val=""/>
      <w:lvlJc w:val="left"/>
      <w:pPr>
        <w:ind w:left="6529" w:hanging="360"/>
      </w:pPr>
      <w:rPr>
        <w:rFonts w:ascii="Wingdings" w:hAnsi="Wingdings" w:hint="default"/>
      </w:rPr>
    </w:lvl>
  </w:abstractNum>
  <w:abstractNum w:abstractNumId="23" w15:restartNumberingAfterBreak="0">
    <w:nsid w:val="4B070AA0"/>
    <w:multiLevelType w:val="hybridMultilevel"/>
    <w:tmpl w:val="794235EE"/>
    <w:lvl w:ilvl="0" w:tplc="01DCB31E">
      <w:numFmt w:val="bullet"/>
      <w:lvlText w:val="—"/>
      <w:lvlJc w:val="left"/>
      <w:pPr>
        <w:ind w:left="1232" w:hanging="360"/>
      </w:pPr>
      <w:rPr>
        <w:rFonts w:ascii="Calibri" w:eastAsiaTheme="minorHAnsi" w:hAnsi="Calibri" w:cs="Calibri" w:hint="default"/>
        <w:b w:val="0"/>
      </w:rPr>
    </w:lvl>
    <w:lvl w:ilvl="1" w:tplc="14090003">
      <w:start w:val="1"/>
      <w:numFmt w:val="bullet"/>
      <w:lvlText w:val="o"/>
      <w:lvlJc w:val="left"/>
      <w:pPr>
        <w:ind w:left="1952" w:hanging="360"/>
      </w:pPr>
      <w:rPr>
        <w:rFonts w:ascii="Courier New" w:hAnsi="Courier New" w:cs="Courier New" w:hint="default"/>
      </w:rPr>
    </w:lvl>
    <w:lvl w:ilvl="2" w:tplc="14090005" w:tentative="1">
      <w:start w:val="1"/>
      <w:numFmt w:val="bullet"/>
      <w:lvlText w:val=""/>
      <w:lvlJc w:val="left"/>
      <w:pPr>
        <w:ind w:left="2672" w:hanging="360"/>
      </w:pPr>
      <w:rPr>
        <w:rFonts w:ascii="Wingdings" w:hAnsi="Wingdings" w:hint="default"/>
      </w:rPr>
    </w:lvl>
    <w:lvl w:ilvl="3" w:tplc="14090001" w:tentative="1">
      <w:start w:val="1"/>
      <w:numFmt w:val="bullet"/>
      <w:lvlText w:val=""/>
      <w:lvlJc w:val="left"/>
      <w:pPr>
        <w:ind w:left="3392" w:hanging="360"/>
      </w:pPr>
      <w:rPr>
        <w:rFonts w:ascii="Symbol" w:hAnsi="Symbol" w:hint="default"/>
      </w:rPr>
    </w:lvl>
    <w:lvl w:ilvl="4" w:tplc="14090003" w:tentative="1">
      <w:start w:val="1"/>
      <w:numFmt w:val="bullet"/>
      <w:lvlText w:val="o"/>
      <w:lvlJc w:val="left"/>
      <w:pPr>
        <w:ind w:left="4112" w:hanging="360"/>
      </w:pPr>
      <w:rPr>
        <w:rFonts w:ascii="Courier New" w:hAnsi="Courier New" w:cs="Courier New" w:hint="default"/>
      </w:rPr>
    </w:lvl>
    <w:lvl w:ilvl="5" w:tplc="14090005" w:tentative="1">
      <w:start w:val="1"/>
      <w:numFmt w:val="bullet"/>
      <w:lvlText w:val=""/>
      <w:lvlJc w:val="left"/>
      <w:pPr>
        <w:ind w:left="4832" w:hanging="360"/>
      </w:pPr>
      <w:rPr>
        <w:rFonts w:ascii="Wingdings" w:hAnsi="Wingdings" w:hint="default"/>
      </w:rPr>
    </w:lvl>
    <w:lvl w:ilvl="6" w:tplc="14090001" w:tentative="1">
      <w:start w:val="1"/>
      <w:numFmt w:val="bullet"/>
      <w:lvlText w:val=""/>
      <w:lvlJc w:val="left"/>
      <w:pPr>
        <w:ind w:left="5552" w:hanging="360"/>
      </w:pPr>
      <w:rPr>
        <w:rFonts w:ascii="Symbol" w:hAnsi="Symbol" w:hint="default"/>
      </w:rPr>
    </w:lvl>
    <w:lvl w:ilvl="7" w:tplc="14090003" w:tentative="1">
      <w:start w:val="1"/>
      <w:numFmt w:val="bullet"/>
      <w:lvlText w:val="o"/>
      <w:lvlJc w:val="left"/>
      <w:pPr>
        <w:ind w:left="6272" w:hanging="360"/>
      </w:pPr>
      <w:rPr>
        <w:rFonts w:ascii="Courier New" w:hAnsi="Courier New" w:cs="Courier New" w:hint="default"/>
      </w:rPr>
    </w:lvl>
    <w:lvl w:ilvl="8" w:tplc="14090005" w:tentative="1">
      <w:start w:val="1"/>
      <w:numFmt w:val="bullet"/>
      <w:lvlText w:val=""/>
      <w:lvlJc w:val="left"/>
      <w:pPr>
        <w:ind w:left="6992" w:hanging="360"/>
      </w:pPr>
      <w:rPr>
        <w:rFonts w:ascii="Wingdings" w:hAnsi="Wingdings" w:hint="default"/>
      </w:rPr>
    </w:lvl>
  </w:abstractNum>
  <w:abstractNum w:abstractNumId="24" w15:restartNumberingAfterBreak="0">
    <w:nsid w:val="5C5B529C"/>
    <w:multiLevelType w:val="hybridMultilevel"/>
    <w:tmpl w:val="F8AC7742"/>
    <w:lvl w:ilvl="0" w:tplc="85A0C53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D2341D7"/>
    <w:multiLevelType w:val="hybridMultilevel"/>
    <w:tmpl w:val="3B3CCB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5E0406E8"/>
    <w:multiLevelType w:val="hybridMultilevel"/>
    <w:tmpl w:val="4B72CD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0C12103"/>
    <w:multiLevelType w:val="hybridMultilevel"/>
    <w:tmpl w:val="4CB091E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8" w15:restartNumberingAfterBreak="0">
    <w:nsid w:val="614A1547"/>
    <w:multiLevelType w:val="hybridMultilevel"/>
    <w:tmpl w:val="D152D428"/>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6A0D42F7"/>
    <w:multiLevelType w:val="multilevel"/>
    <w:tmpl w:val="812ACAE6"/>
    <w:lvl w:ilvl="0">
      <w:start w:val="1"/>
      <w:numFmt w:val="decimal"/>
      <w:pStyle w:val="ARHeading1"/>
      <w:lvlText w:val="%1.0"/>
      <w:lvlJc w:val="left"/>
      <w:pPr>
        <w:ind w:left="720" w:hanging="720"/>
      </w:pPr>
      <w:rPr>
        <w:rFonts w:hint="default"/>
        <w:b/>
        <w:sz w:val="40"/>
        <w:szCs w:val="40"/>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30" w15:restartNumberingAfterBreak="0">
    <w:nsid w:val="6A6A4337"/>
    <w:multiLevelType w:val="hybridMultilevel"/>
    <w:tmpl w:val="6FF0C03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1" w15:restartNumberingAfterBreak="0">
    <w:nsid w:val="742F74F6"/>
    <w:multiLevelType w:val="hybridMultilevel"/>
    <w:tmpl w:val="B58EBE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7DC36E6D"/>
    <w:multiLevelType w:val="hybridMultilevel"/>
    <w:tmpl w:val="51A0BD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14064962">
    <w:abstractNumId w:val="29"/>
  </w:num>
  <w:num w:numId="2" w16cid:durableId="1011876020">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44605903">
    <w:abstractNumId w:val="1"/>
  </w:num>
  <w:num w:numId="4" w16cid:durableId="1866213667">
    <w:abstractNumId w:val="30"/>
  </w:num>
  <w:num w:numId="5" w16cid:durableId="1803115249">
    <w:abstractNumId w:val="14"/>
  </w:num>
  <w:num w:numId="6" w16cid:durableId="1675186120">
    <w:abstractNumId w:val="22"/>
  </w:num>
  <w:num w:numId="7" w16cid:durableId="1715688024">
    <w:abstractNumId w:val="2"/>
  </w:num>
  <w:num w:numId="8" w16cid:durableId="1472988241">
    <w:abstractNumId w:val="28"/>
  </w:num>
  <w:num w:numId="9" w16cid:durableId="1689410776">
    <w:abstractNumId w:val="20"/>
  </w:num>
  <w:num w:numId="10" w16cid:durableId="306013461">
    <w:abstractNumId w:val="26"/>
  </w:num>
  <w:num w:numId="11" w16cid:durableId="179710651">
    <w:abstractNumId w:val="16"/>
  </w:num>
  <w:num w:numId="12" w16cid:durableId="1365205448">
    <w:abstractNumId w:val="23"/>
  </w:num>
  <w:num w:numId="13" w16cid:durableId="1111128067">
    <w:abstractNumId w:val="24"/>
  </w:num>
  <w:num w:numId="14" w16cid:durableId="1386950067">
    <w:abstractNumId w:val="31"/>
  </w:num>
  <w:num w:numId="15" w16cid:durableId="119417335">
    <w:abstractNumId w:val="15"/>
  </w:num>
  <w:num w:numId="16" w16cid:durableId="1406339903">
    <w:abstractNumId w:val="11"/>
  </w:num>
  <w:num w:numId="17" w16cid:durableId="627473695">
    <w:abstractNumId w:val="25"/>
  </w:num>
  <w:num w:numId="18" w16cid:durableId="1863325664">
    <w:abstractNumId w:val="3"/>
  </w:num>
  <w:num w:numId="19" w16cid:durableId="1888376700">
    <w:abstractNumId w:val="32"/>
  </w:num>
  <w:num w:numId="20" w16cid:durableId="1563177741">
    <w:abstractNumId w:val="7"/>
  </w:num>
  <w:num w:numId="21" w16cid:durableId="985473728">
    <w:abstractNumId w:val="21"/>
  </w:num>
  <w:num w:numId="22" w16cid:durableId="1606111648">
    <w:abstractNumId w:val="9"/>
  </w:num>
  <w:num w:numId="23" w16cid:durableId="939338579">
    <w:abstractNumId w:val="19"/>
  </w:num>
  <w:num w:numId="24" w16cid:durableId="83772858">
    <w:abstractNumId w:val="6"/>
  </w:num>
  <w:num w:numId="25" w16cid:durableId="808131479">
    <w:abstractNumId w:val="8"/>
  </w:num>
  <w:num w:numId="26" w16cid:durableId="2051420624">
    <w:abstractNumId w:val="10"/>
  </w:num>
  <w:num w:numId="27" w16cid:durableId="1437676868">
    <w:abstractNumId w:val="13"/>
  </w:num>
  <w:num w:numId="28" w16cid:durableId="1378355647">
    <w:abstractNumId w:val="5"/>
  </w:num>
  <w:num w:numId="29" w16cid:durableId="325668471">
    <w:abstractNumId w:val="0"/>
  </w:num>
  <w:num w:numId="30" w16cid:durableId="1803110859">
    <w:abstractNumId w:val="18"/>
  </w:num>
  <w:num w:numId="31" w16cid:durableId="1457332964">
    <w:abstractNumId w:val="12"/>
  </w:num>
  <w:num w:numId="32" w16cid:durableId="930428698">
    <w:abstractNumId w:val="4"/>
  </w:num>
  <w:num w:numId="33" w16cid:durableId="838229831">
    <w:abstractNumId w:val="2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activeWritingStyle w:appName="MSWord" w:lang="en-US" w:vendorID="64" w:dllVersion="0" w:nlCheck="1" w:checkStyle="0"/>
  <w:activeWritingStyle w:appName="MSWord" w:lang="en-NZ"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MTYzNzUzNjEwMDNU0lEKTi0uzszPAykwNagFAATkngYtAAAA"/>
  </w:docVars>
  <w:rsids>
    <w:rsidRoot w:val="00610B25"/>
    <w:rsid w:val="000006D3"/>
    <w:rsid w:val="00001054"/>
    <w:rsid w:val="0000171D"/>
    <w:rsid w:val="00001930"/>
    <w:rsid w:val="00001E74"/>
    <w:rsid w:val="00002682"/>
    <w:rsid w:val="00002DDF"/>
    <w:rsid w:val="00003617"/>
    <w:rsid w:val="000036D2"/>
    <w:rsid w:val="0000437E"/>
    <w:rsid w:val="0000449D"/>
    <w:rsid w:val="000047CE"/>
    <w:rsid w:val="00004B74"/>
    <w:rsid w:val="0000506B"/>
    <w:rsid w:val="00005216"/>
    <w:rsid w:val="0000538A"/>
    <w:rsid w:val="00005F19"/>
    <w:rsid w:val="00006476"/>
    <w:rsid w:val="000068C4"/>
    <w:rsid w:val="00006912"/>
    <w:rsid w:val="00006AFF"/>
    <w:rsid w:val="00007186"/>
    <w:rsid w:val="0000728C"/>
    <w:rsid w:val="00010201"/>
    <w:rsid w:val="0001129D"/>
    <w:rsid w:val="00011EA0"/>
    <w:rsid w:val="0001222E"/>
    <w:rsid w:val="000126D5"/>
    <w:rsid w:val="00012817"/>
    <w:rsid w:val="00012C56"/>
    <w:rsid w:val="000131D2"/>
    <w:rsid w:val="000133DC"/>
    <w:rsid w:val="00013486"/>
    <w:rsid w:val="000135CF"/>
    <w:rsid w:val="00013E06"/>
    <w:rsid w:val="000144B1"/>
    <w:rsid w:val="00014B9B"/>
    <w:rsid w:val="00014FDD"/>
    <w:rsid w:val="00015342"/>
    <w:rsid w:val="0001559F"/>
    <w:rsid w:val="0001582E"/>
    <w:rsid w:val="00015888"/>
    <w:rsid w:val="00015CA3"/>
    <w:rsid w:val="00015FDE"/>
    <w:rsid w:val="00016074"/>
    <w:rsid w:val="0001687E"/>
    <w:rsid w:val="000169A6"/>
    <w:rsid w:val="00016A7B"/>
    <w:rsid w:val="00017006"/>
    <w:rsid w:val="00017284"/>
    <w:rsid w:val="000173BD"/>
    <w:rsid w:val="00017438"/>
    <w:rsid w:val="000174E6"/>
    <w:rsid w:val="000176FA"/>
    <w:rsid w:val="00020234"/>
    <w:rsid w:val="0002023E"/>
    <w:rsid w:val="0002034C"/>
    <w:rsid w:val="00020452"/>
    <w:rsid w:val="000205C1"/>
    <w:rsid w:val="000209A1"/>
    <w:rsid w:val="000214BB"/>
    <w:rsid w:val="0002163D"/>
    <w:rsid w:val="0002179D"/>
    <w:rsid w:val="000219D0"/>
    <w:rsid w:val="000219D4"/>
    <w:rsid w:val="00021C79"/>
    <w:rsid w:val="00021E9B"/>
    <w:rsid w:val="00022011"/>
    <w:rsid w:val="000222DA"/>
    <w:rsid w:val="0002232E"/>
    <w:rsid w:val="000228EC"/>
    <w:rsid w:val="00022BE3"/>
    <w:rsid w:val="00022CA1"/>
    <w:rsid w:val="00022F48"/>
    <w:rsid w:val="000232BB"/>
    <w:rsid w:val="000234F2"/>
    <w:rsid w:val="000238C9"/>
    <w:rsid w:val="00023B30"/>
    <w:rsid w:val="00023BCC"/>
    <w:rsid w:val="00023DE2"/>
    <w:rsid w:val="00024792"/>
    <w:rsid w:val="00024D3C"/>
    <w:rsid w:val="00025294"/>
    <w:rsid w:val="000253DC"/>
    <w:rsid w:val="00025898"/>
    <w:rsid w:val="0002596A"/>
    <w:rsid w:val="00025AD2"/>
    <w:rsid w:val="00025AF4"/>
    <w:rsid w:val="000261F3"/>
    <w:rsid w:val="000262E8"/>
    <w:rsid w:val="00026326"/>
    <w:rsid w:val="0002640F"/>
    <w:rsid w:val="00026FE4"/>
    <w:rsid w:val="00026FE7"/>
    <w:rsid w:val="000273DE"/>
    <w:rsid w:val="0002747D"/>
    <w:rsid w:val="00030117"/>
    <w:rsid w:val="0003061A"/>
    <w:rsid w:val="00030B95"/>
    <w:rsid w:val="00030F50"/>
    <w:rsid w:val="00030F60"/>
    <w:rsid w:val="00031D13"/>
    <w:rsid w:val="00031D52"/>
    <w:rsid w:val="00031DA2"/>
    <w:rsid w:val="00032142"/>
    <w:rsid w:val="000323C8"/>
    <w:rsid w:val="000325DC"/>
    <w:rsid w:val="00032E19"/>
    <w:rsid w:val="00033249"/>
    <w:rsid w:val="00033E06"/>
    <w:rsid w:val="0003440D"/>
    <w:rsid w:val="00034E95"/>
    <w:rsid w:val="00035CD9"/>
    <w:rsid w:val="00036032"/>
    <w:rsid w:val="00036188"/>
    <w:rsid w:val="0003672E"/>
    <w:rsid w:val="0003784A"/>
    <w:rsid w:val="000401E8"/>
    <w:rsid w:val="00040605"/>
    <w:rsid w:val="00040809"/>
    <w:rsid w:val="00041009"/>
    <w:rsid w:val="00041081"/>
    <w:rsid w:val="0004128F"/>
    <w:rsid w:val="000413C2"/>
    <w:rsid w:val="00041824"/>
    <w:rsid w:val="00041828"/>
    <w:rsid w:val="00041C06"/>
    <w:rsid w:val="00041D1D"/>
    <w:rsid w:val="000422CE"/>
    <w:rsid w:val="000422E8"/>
    <w:rsid w:val="0004251A"/>
    <w:rsid w:val="00042A66"/>
    <w:rsid w:val="00042B3D"/>
    <w:rsid w:val="00042BB0"/>
    <w:rsid w:val="00043538"/>
    <w:rsid w:val="000435D2"/>
    <w:rsid w:val="00043A72"/>
    <w:rsid w:val="00043ABF"/>
    <w:rsid w:val="00043ADD"/>
    <w:rsid w:val="00043F0C"/>
    <w:rsid w:val="00044062"/>
    <w:rsid w:val="00044087"/>
    <w:rsid w:val="00044372"/>
    <w:rsid w:val="00044F5B"/>
    <w:rsid w:val="000457CF"/>
    <w:rsid w:val="0004590B"/>
    <w:rsid w:val="00045A27"/>
    <w:rsid w:val="00046669"/>
    <w:rsid w:val="000468A2"/>
    <w:rsid w:val="00046F3B"/>
    <w:rsid w:val="00047381"/>
    <w:rsid w:val="000475CA"/>
    <w:rsid w:val="000478C5"/>
    <w:rsid w:val="00050A04"/>
    <w:rsid w:val="00050EBE"/>
    <w:rsid w:val="00050FBD"/>
    <w:rsid w:val="0005143E"/>
    <w:rsid w:val="00051910"/>
    <w:rsid w:val="00051D80"/>
    <w:rsid w:val="00051FCE"/>
    <w:rsid w:val="00051FE7"/>
    <w:rsid w:val="0005223B"/>
    <w:rsid w:val="00052407"/>
    <w:rsid w:val="00053132"/>
    <w:rsid w:val="0005314D"/>
    <w:rsid w:val="00053602"/>
    <w:rsid w:val="000548F3"/>
    <w:rsid w:val="00054D06"/>
    <w:rsid w:val="0005512B"/>
    <w:rsid w:val="000555E0"/>
    <w:rsid w:val="00055B92"/>
    <w:rsid w:val="00055C83"/>
    <w:rsid w:val="000561FE"/>
    <w:rsid w:val="000565AB"/>
    <w:rsid w:val="000565C0"/>
    <w:rsid w:val="00056882"/>
    <w:rsid w:val="00056988"/>
    <w:rsid w:val="000578A9"/>
    <w:rsid w:val="00057BEE"/>
    <w:rsid w:val="00057D84"/>
    <w:rsid w:val="0006084A"/>
    <w:rsid w:val="000609BE"/>
    <w:rsid w:val="00061309"/>
    <w:rsid w:val="00061F21"/>
    <w:rsid w:val="00063011"/>
    <w:rsid w:val="000633A4"/>
    <w:rsid w:val="00063880"/>
    <w:rsid w:val="00063904"/>
    <w:rsid w:val="00063926"/>
    <w:rsid w:val="00063CDE"/>
    <w:rsid w:val="0006490D"/>
    <w:rsid w:val="00064C11"/>
    <w:rsid w:val="00065514"/>
    <w:rsid w:val="00065519"/>
    <w:rsid w:val="00065698"/>
    <w:rsid w:val="0006624C"/>
    <w:rsid w:val="00066367"/>
    <w:rsid w:val="0006637E"/>
    <w:rsid w:val="00066484"/>
    <w:rsid w:val="00066570"/>
    <w:rsid w:val="000667E1"/>
    <w:rsid w:val="000668A0"/>
    <w:rsid w:val="00066E2C"/>
    <w:rsid w:val="00067779"/>
    <w:rsid w:val="000679C0"/>
    <w:rsid w:val="00067A05"/>
    <w:rsid w:val="00067B43"/>
    <w:rsid w:val="00070106"/>
    <w:rsid w:val="00070C08"/>
    <w:rsid w:val="00071064"/>
    <w:rsid w:val="000710D0"/>
    <w:rsid w:val="00071181"/>
    <w:rsid w:val="0007146B"/>
    <w:rsid w:val="00072149"/>
    <w:rsid w:val="000721EC"/>
    <w:rsid w:val="00072B2B"/>
    <w:rsid w:val="0007395C"/>
    <w:rsid w:val="00073ADD"/>
    <w:rsid w:val="00073C54"/>
    <w:rsid w:val="000749C7"/>
    <w:rsid w:val="00074FAF"/>
    <w:rsid w:val="000752C1"/>
    <w:rsid w:val="0007544D"/>
    <w:rsid w:val="00076099"/>
    <w:rsid w:val="000765C9"/>
    <w:rsid w:val="00076A07"/>
    <w:rsid w:val="00076B6E"/>
    <w:rsid w:val="00076C21"/>
    <w:rsid w:val="00076C8F"/>
    <w:rsid w:val="000774BF"/>
    <w:rsid w:val="000778D2"/>
    <w:rsid w:val="00080150"/>
    <w:rsid w:val="00080A11"/>
    <w:rsid w:val="00080B3B"/>
    <w:rsid w:val="00080C2F"/>
    <w:rsid w:val="00080EC5"/>
    <w:rsid w:val="00080ED8"/>
    <w:rsid w:val="00080FE2"/>
    <w:rsid w:val="00081307"/>
    <w:rsid w:val="000813CF"/>
    <w:rsid w:val="00081626"/>
    <w:rsid w:val="00081AFB"/>
    <w:rsid w:val="00081C2C"/>
    <w:rsid w:val="00081E6F"/>
    <w:rsid w:val="00081E7D"/>
    <w:rsid w:val="0008219B"/>
    <w:rsid w:val="00082B1C"/>
    <w:rsid w:val="00082C9F"/>
    <w:rsid w:val="00082D77"/>
    <w:rsid w:val="00082E1E"/>
    <w:rsid w:val="000832F6"/>
    <w:rsid w:val="0008347D"/>
    <w:rsid w:val="0008392A"/>
    <w:rsid w:val="00083E14"/>
    <w:rsid w:val="000842D0"/>
    <w:rsid w:val="00085B32"/>
    <w:rsid w:val="0008611B"/>
    <w:rsid w:val="00086487"/>
    <w:rsid w:val="000865B8"/>
    <w:rsid w:val="00086A36"/>
    <w:rsid w:val="00086A86"/>
    <w:rsid w:val="0008703F"/>
    <w:rsid w:val="000871AC"/>
    <w:rsid w:val="000875BB"/>
    <w:rsid w:val="00087854"/>
    <w:rsid w:val="0009019F"/>
    <w:rsid w:val="00090201"/>
    <w:rsid w:val="000902CA"/>
    <w:rsid w:val="0009043E"/>
    <w:rsid w:val="0009081F"/>
    <w:rsid w:val="00090A9B"/>
    <w:rsid w:val="00090B5C"/>
    <w:rsid w:val="00090E85"/>
    <w:rsid w:val="000913FD"/>
    <w:rsid w:val="00092E7C"/>
    <w:rsid w:val="00093BBF"/>
    <w:rsid w:val="00093BE8"/>
    <w:rsid w:val="000948A0"/>
    <w:rsid w:val="00094D37"/>
    <w:rsid w:val="00094E08"/>
    <w:rsid w:val="0009542A"/>
    <w:rsid w:val="000955CE"/>
    <w:rsid w:val="00095C35"/>
    <w:rsid w:val="00096292"/>
    <w:rsid w:val="000965F3"/>
    <w:rsid w:val="00096854"/>
    <w:rsid w:val="00096F49"/>
    <w:rsid w:val="00096FD5"/>
    <w:rsid w:val="000972C9"/>
    <w:rsid w:val="00097425"/>
    <w:rsid w:val="000977A6"/>
    <w:rsid w:val="00097924"/>
    <w:rsid w:val="00097949"/>
    <w:rsid w:val="00097DB1"/>
    <w:rsid w:val="000A022F"/>
    <w:rsid w:val="000A0261"/>
    <w:rsid w:val="000A093A"/>
    <w:rsid w:val="000A0A91"/>
    <w:rsid w:val="000A19DB"/>
    <w:rsid w:val="000A2020"/>
    <w:rsid w:val="000A229B"/>
    <w:rsid w:val="000A2390"/>
    <w:rsid w:val="000A2EB7"/>
    <w:rsid w:val="000A2F50"/>
    <w:rsid w:val="000A330F"/>
    <w:rsid w:val="000A3811"/>
    <w:rsid w:val="000A382E"/>
    <w:rsid w:val="000A3B4D"/>
    <w:rsid w:val="000A3C10"/>
    <w:rsid w:val="000A3E0E"/>
    <w:rsid w:val="000A6199"/>
    <w:rsid w:val="000A6C56"/>
    <w:rsid w:val="000A6EC6"/>
    <w:rsid w:val="000A6F01"/>
    <w:rsid w:val="000A7047"/>
    <w:rsid w:val="000B05AF"/>
    <w:rsid w:val="000B113B"/>
    <w:rsid w:val="000B16F0"/>
    <w:rsid w:val="000B18BD"/>
    <w:rsid w:val="000B206C"/>
    <w:rsid w:val="000B27F3"/>
    <w:rsid w:val="000B2E0F"/>
    <w:rsid w:val="000B2E48"/>
    <w:rsid w:val="000B3578"/>
    <w:rsid w:val="000B3595"/>
    <w:rsid w:val="000B3A28"/>
    <w:rsid w:val="000B3E3F"/>
    <w:rsid w:val="000B44AF"/>
    <w:rsid w:val="000B4AE1"/>
    <w:rsid w:val="000B4FCD"/>
    <w:rsid w:val="000B5346"/>
    <w:rsid w:val="000B5475"/>
    <w:rsid w:val="000B5628"/>
    <w:rsid w:val="000B60DB"/>
    <w:rsid w:val="000B6778"/>
    <w:rsid w:val="000B6B90"/>
    <w:rsid w:val="000B6E5C"/>
    <w:rsid w:val="000B6F0B"/>
    <w:rsid w:val="000B73DC"/>
    <w:rsid w:val="000B743E"/>
    <w:rsid w:val="000B76C8"/>
    <w:rsid w:val="000B7C66"/>
    <w:rsid w:val="000B7DBD"/>
    <w:rsid w:val="000C0263"/>
    <w:rsid w:val="000C0C0C"/>
    <w:rsid w:val="000C0D59"/>
    <w:rsid w:val="000C0D99"/>
    <w:rsid w:val="000C1024"/>
    <w:rsid w:val="000C1072"/>
    <w:rsid w:val="000C10CE"/>
    <w:rsid w:val="000C172D"/>
    <w:rsid w:val="000C17F5"/>
    <w:rsid w:val="000C1C0D"/>
    <w:rsid w:val="000C1D14"/>
    <w:rsid w:val="000C1EDD"/>
    <w:rsid w:val="000C2871"/>
    <w:rsid w:val="000C2BB7"/>
    <w:rsid w:val="000C2CA9"/>
    <w:rsid w:val="000C2E1F"/>
    <w:rsid w:val="000C4072"/>
    <w:rsid w:val="000C418E"/>
    <w:rsid w:val="000C46E3"/>
    <w:rsid w:val="000C4710"/>
    <w:rsid w:val="000C4C1A"/>
    <w:rsid w:val="000C4CA1"/>
    <w:rsid w:val="000C5240"/>
    <w:rsid w:val="000C58DB"/>
    <w:rsid w:val="000C5C8A"/>
    <w:rsid w:val="000C5E26"/>
    <w:rsid w:val="000C5EDB"/>
    <w:rsid w:val="000C600D"/>
    <w:rsid w:val="000C6225"/>
    <w:rsid w:val="000C6248"/>
    <w:rsid w:val="000C6A84"/>
    <w:rsid w:val="000C6CE3"/>
    <w:rsid w:val="000C7893"/>
    <w:rsid w:val="000C7F51"/>
    <w:rsid w:val="000D0857"/>
    <w:rsid w:val="000D0D17"/>
    <w:rsid w:val="000D0D85"/>
    <w:rsid w:val="000D1417"/>
    <w:rsid w:val="000D14F4"/>
    <w:rsid w:val="000D1AB8"/>
    <w:rsid w:val="000D2512"/>
    <w:rsid w:val="000D2668"/>
    <w:rsid w:val="000D2A31"/>
    <w:rsid w:val="000D2D71"/>
    <w:rsid w:val="000D2E26"/>
    <w:rsid w:val="000D307B"/>
    <w:rsid w:val="000D34A2"/>
    <w:rsid w:val="000D396B"/>
    <w:rsid w:val="000D3B7A"/>
    <w:rsid w:val="000D3D13"/>
    <w:rsid w:val="000D477C"/>
    <w:rsid w:val="000D5149"/>
    <w:rsid w:val="000D5169"/>
    <w:rsid w:val="000D55C3"/>
    <w:rsid w:val="000D5BB8"/>
    <w:rsid w:val="000D5C13"/>
    <w:rsid w:val="000D5CD2"/>
    <w:rsid w:val="000D6223"/>
    <w:rsid w:val="000D6895"/>
    <w:rsid w:val="000D69BA"/>
    <w:rsid w:val="000D6CA9"/>
    <w:rsid w:val="000D7068"/>
    <w:rsid w:val="000D769B"/>
    <w:rsid w:val="000D7879"/>
    <w:rsid w:val="000E03B7"/>
    <w:rsid w:val="000E0450"/>
    <w:rsid w:val="000E0E58"/>
    <w:rsid w:val="000E10C6"/>
    <w:rsid w:val="000E14DA"/>
    <w:rsid w:val="000E1855"/>
    <w:rsid w:val="000E269C"/>
    <w:rsid w:val="000E2A33"/>
    <w:rsid w:val="000E33D9"/>
    <w:rsid w:val="000E47B8"/>
    <w:rsid w:val="000E4D06"/>
    <w:rsid w:val="000E4D34"/>
    <w:rsid w:val="000E4FAD"/>
    <w:rsid w:val="000E5101"/>
    <w:rsid w:val="000E5135"/>
    <w:rsid w:val="000E55E0"/>
    <w:rsid w:val="000E58C9"/>
    <w:rsid w:val="000E5A32"/>
    <w:rsid w:val="000E62E6"/>
    <w:rsid w:val="000E6639"/>
    <w:rsid w:val="000E6875"/>
    <w:rsid w:val="000E6BC2"/>
    <w:rsid w:val="000E6C20"/>
    <w:rsid w:val="000E7252"/>
    <w:rsid w:val="000E72EF"/>
    <w:rsid w:val="000E746E"/>
    <w:rsid w:val="000E7920"/>
    <w:rsid w:val="000E7B6D"/>
    <w:rsid w:val="000E7C10"/>
    <w:rsid w:val="000F00CE"/>
    <w:rsid w:val="000F02AF"/>
    <w:rsid w:val="000F0638"/>
    <w:rsid w:val="000F0DE1"/>
    <w:rsid w:val="000F12AE"/>
    <w:rsid w:val="000F13D9"/>
    <w:rsid w:val="000F153E"/>
    <w:rsid w:val="000F16E5"/>
    <w:rsid w:val="000F173A"/>
    <w:rsid w:val="000F32D1"/>
    <w:rsid w:val="000F370C"/>
    <w:rsid w:val="000F3C38"/>
    <w:rsid w:val="000F4B6E"/>
    <w:rsid w:val="000F4DB9"/>
    <w:rsid w:val="000F5657"/>
    <w:rsid w:val="000F57A8"/>
    <w:rsid w:val="000F65B1"/>
    <w:rsid w:val="000F6624"/>
    <w:rsid w:val="000F680F"/>
    <w:rsid w:val="000F7AE5"/>
    <w:rsid w:val="001000C9"/>
    <w:rsid w:val="0010016D"/>
    <w:rsid w:val="001007C7"/>
    <w:rsid w:val="00100986"/>
    <w:rsid w:val="00100BF9"/>
    <w:rsid w:val="00100F66"/>
    <w:rsid w:val="0010115D"/>
    <w:rsid w:val="00101177"/>
    <w:rsid w:val="00101333"/>
    <w:rsid w:val="001013DB"/>
    <w:rsid w:val="00101BDD"/>
    <w:rsid w:val="00102541"/>
    <w:rsid w:val="001026BE"/>
    <w:rsid w:val="00103364"/>
    <w:rsid w:val="001033DE"/>
    <w:rsid w:val="001033E7"/>
    <w:rsid w:val="001036E3"/>
    <w:rsid w:val="00103739"/>
    <w:rsid w:val="001038DB"/>
    <w:rsid w:val="001038EE"/>
    <w:rsid w:val="00103DBC"/>
    <w:rsid w:val="00104086"/>
    <w:rsid w:val="0010418B"/>
    <w:rsid w:val="00104192"/>
    <w:rsid w:val="001041EB"/>
    <w:rsid w:val="00104207"/>
    <w:rsid w:val="001047F4"/>
    <w:rsid w:val="00104ACD"/>
    <w:rsid w:val="001052C0"/>
    <w:rsid w:val="001053FC"/>
    <w:rsid w:val="001058D8"/>
    <w:rsid w:val="00105904"/>
    <w:rsid w:val="00105A69"/>
    <w:rsid w:val="00105E55"/>
    <w:rsid w:val="001063B6"/>
    <w:rsid w:val="001063F2"/>
    <w:rsid w:val="00106618"/>
    <w:rsid w:val="00106855"/>
    <w:rsid w:val="00106A37"/>
    <w:rsid w:val="001072F5"/>
    <w:rsid w:val="00107C4A"/>
    <w:rsid w:val="00107D73"/>
    <w:rsid w:val="00107ED3"/>
    <w:rsid w:val="00110056"/>
    <w:rsid w:val="001104D2"/>
    <w:rsid w:val="00110739"/>
    <w:rsid w:val="00110A64"/>
    <w:rsid w:val="001111D2"/>
    <w:rsid w:val="00111342"/>
    <w:rsid w:val="00111599"/>
    <w:rsid w:val="00111CB5"/>
    <w:rsid w:val="00112257"/>
    <w:rsid w:val="001122EE"/>
    <w:rsid w:val="001127F2"/>
    <w:rsid w:val="00112AF6"/>
    <w:rsid w:val="0011360C"/>
    <w:rsid w:val="00113719"/>
    <w:rsid w:val="00113C47"/>
    <w:rsid w:val="00113DEA"/>
    <w:rsid w:val="001140F9"/>
    <w:rsid w:val="00114171"/>
    <w:rsid w:val="00114A4A"/>
    <w:rsid w:val="00114A5B"/>
    <w:rsid w:val="00114BDD"/>
    <w:rsid w:val="00114DF4"/>
    <w:rsid w:val="0011580F"/>
    <w:rsid w:val="00115B24"/>
    <w:rsid w:val="00115BFD"/>
    <w:rsid w:val="00115C4F"/>
    <w:rsid w:val="00115E13"/>
    <w:rsid w:val="00116002"/>
    <w:rsid w:val="001162BB"/>
    <w:rsid w:val="0011678F"/>
    <w:rsid w:val="00116B96"/>
    <w:rsid w:val="00116F26"/>
    <w:rsid w:val="0011733D"/>
    <w:rsid w:val="001174F3"/>
    <w:rsid w:val="001175D1"/>
    <w:rsid w:val="00117B77"/>
    <w:rsid w:val="00117CBD"/>
    <w:rsid w:val="00117D37"/>
    <w:rsid w:val="00117EB8"/>
    <w:rsid w:val="00117F21"/>
    <w:rsid w:val="00120197"/>
    <w:rsid w:val="001204E5"/>
    <w:rsid w:val="00120D0E"/>
    <w:rsid w:val="00121330"/>
    <w:rsid w:val="001218F0"/>
    <w:rsid w:val="00121B6E"/>
    <w:rsid w:val="00121BC0"/>
    <w:rsid w:val="00121E85"/>
    <w:rsid w:val="0012210F"/>
    <w:rsid w:val="0012221C"/>
    <w:rsid w:val="00122D35"/>
    <w:rsid w:val="00122EF5"/>
    <w:rsid w:val="00123058"/>
    <w:rsid w:val="00123394"/>
    <w:rsid w:val="0012360C"/>
    <w:rsid w:val="001238AA"/>
    <w:rsid w:val="001238E7"/>
    <w:rsid w:val="0012396A"/>
    <w:rsid w:val="001239F5"/>
    <w:rsid w:val="00123DF4"/>
    <w:rsid w:val="0012469A"/>
    <w:rsid w:val="0012474A"/>
    <w:rsid w:val="00124B1A"/>
    <w:rsid w:val="00124F68"/>
    <w:rsid w:val="0012605E"/>
    <w:rsid w:val="00126506"/>
    <w:rsid w:val="00126DEA"/>
    <w:rsid w:val="001275A0"/>
    <w:rsid w:val="00127B9E"/>
    <w:rsid w:val="00127DFC"/>
    <w:rsid w:val="00127E1D"/>
    <w:rsid w:val="00130250"/>
    <w:rsid w:val="0013035D"/>
    <w:rsid w:val="00130629"/>
    <w:rsid w:val="0013077D"/>
    <w:rsid w:val="00132E92"/>
    <w:rsid w:val="00133C1B"/>
    <w:rsid w:val="00133CD0"/>
    <w:rsid w:val="00134623"/>
    <w:rsid w:val="00134C71"/>
    <w:rsid w:val="00135140"/>
    <w:rsid w:val="0013514F"/>
    <w:rsid w:val="0013534A"/>
    <w:rsid w:val="00135567"/>
    <w:rsid w:val="001357F3"/>
    <w:rsid w:val="001359D5"/>
    <w:rsid w:val="00135A86"/>
    <w:rsid w:val="00136281"/>
    <w:rsid w:val="00136D4C"/>
    <w:rsid w:val="001375C2"/>
    <w:rsid w:val="001375EC"/>
    <w:rsid w:val="0014043A"/>
    <w:rsid w:val="00140EC1"/>
    <w:rsid w:val="0014117D"/>
    <w:rsid w:val="001412C5"/>
    <w:rsid w:val="001416D2"/>
    <w:rsid w:val="00141AFD"/>
    <w:rsid w:val="00141BDF"/>
    <w:rsid w:val="00141E45"/>
    <w:rsid w:val="00142501"/>
    <w:rsid w:val="00142877"/>
    <w:rsid w:val="001434B0"/>
    <w:rsid w:val="001435D0"/>
    <w:rsid w:val="00143711"/>
    <w:rsid w:val="00143C5F"/>
    <w:rsid w:val="00144184"/>
    <w:rsid w:val="001441C4"/>
    <w:rsid w:val="00144284"/>
    <w:rsid w:val="0014431A"/>
    <w:rsid w:val="0014438D"/>
    <w:rsid w:val="00144690"/>
    <w:rsid w:val="0014573C"/>
    <w:rsid w:val="00145751"/>
    <w:rsid w:val="001459EB"/>
    <w:rsid w:val="00145A0E"/>
    <w:rsid w:val="00145A63"/>
    <w:rsid w:val="0014602D"/>
    <w:rsid w:val="0014664D"/>
    <w:rsid w:val="00147B80"/>
    <w:rsid w:val="00147CB5"/>
    <w:rsid w:val="00150196"/>
    <w:rsid w:val="00150D29"/>
    <w:rsid w:val="00150E63"/>
    <w:rsid w:val="001511B1"/>
    <w:rsid w:val="00151693"/>
    <w:rsid w:val="00152125"/>
    <w:rsid w:val="0015212F"/>
    <w:rsid w:val="0015243E"/>
    <w:rsid w:val="001529C3"/>
    <w:rsid w:val="00152B2C"/>
    <w:rsid w:val="00152ED1"/>
    <w:rsid w:val="00153343"/>
    <w:rsid w:val="00153417"/>
    <w:rsid w:val="00153816"/>
    <w:rsid w:val="00153AC0"/>
    <w:rsid w:val="0015434C"/>
    <w:rsid w:val="001547F3"/>
    <w:rsid w:val="00154850"/>
    <w:rsid w:val="00155201"/>
    <w:rsid w:val="001554B3"/>
    <w:rsid w:val="00155F54"/>
    <w:rsid w:val="00155F74"/>
    <w:rsid w:val="00156431"/>
    <w:rsid w:val="0015675D"/>
    <w:rsid w:val="00156997"/>
    <w:rsid w:val="001569E3"/>
    <w:rsid w:val="00156D92"/>
    <w:rsid w:val="00157121"/>
    <w:rsid w:val="0015779C"/>
    <w:rsid w:val="001609FA"/>
    <w:rsid w:val="00160E39"/>
    <w:rsid w:val="00160E76"/>
    <w:rsid w:val="001611DC"/>
    <w:rsid w:val="00161B68"/>
    <w:rsid w:val="00161F5F"/>
    <w:rsid w:val="00162511"/>
    <w:rsid w:val="00162928"/>
    <w:rsid w:val="00162F5D"/>
    <w:rsid w:val="0016333D"/>
    <w:rsid w:val="0016353D"/>
    <w:rsid w:val="00163C10"/>
    <w:rsid w:val="00163D3E"/>
    <w:rsid w:val="0016406A"/>
    <w:rsid w:val="00164156"/>
    <w:rsid w:val="001642BB"/>
    <w:rsid w:val="00164365"/>
    <w:rsid w:val="00165127"/>
    <w:rsid w:val="001655A7"/>
    <w:rsid w:val="0016663C"/>
    <w:rsid w:val="00166667"/>
    <w:rsid w:val="00166F29"/>
    <w:rsid w:val="00166FD4"/>
    <w:rsid w:val="001676E3"/>
    <w:rsid w:val="001678E5"/>
    <w:rsid w:val="00167919"/>
    <w:rsid w:val="00167B69"/>
    <w:rsid w:val="00167C5F"/>
    <w:rsid w:val="001703D5"/>
    <w:rsid w:val="00170946"/>
    <w:rsid w:val="00170989"/>
    <w:rsid w:val="00170D25"/>
    <w:rsid w:val="00170DFF"/>
    <w:rsid w:val="00170F6E"/>
    <w:rsid w:val="00170FBD"/>
    <w:rsid w:val="0017133F"/>
    <w:rsid w:val="00171B39"/>
    <w:rsid w:val="00171DFD"/>
    <w:rsid w:val="00171EC7"/>
    <w:rsid w:val="00171F9D"/>
    <w:rsid w:val="00172FE1"/>
    <w:rsid w:val="00173402"/>
    <w:rsid w:val="00173EC2"/>
    <w:rsid w:val="0017441E"/>
    <w:rsid w:val="001746B4"/>
    <w:rsid w:val="001761A4"/>
    <w:rsid w:val="001767F0"/>
    <w:rsid w:val="00176A0C"/>
    <w:rsid w:val="00176D23"/>
    <w:rsid w:val="00176F7B"/>
    <w:rsid w:val="001806FA"/>
    <w:rsid w:val="00180F9E"/>
    <w:rsid w:val="00181228"/>
    <w:rsid w:val="00181545"/>
    <w:rsid w:val="00181643"/>
    <w:rsid w:val="00181836"/>
    <w:rsid w:val="0018287B"/>
    <w:rsid w:val="00182AE0"/>
    <w:rsid w:val="00183302"/>
    <w:rsid w:val="001836DE"/>
    <w:rsid w:val="00183A2F"/>
    <w:rsid w:val="00183ED7"/>
    <w:rsid w:val="00183F57"/>
    <w:rsid w:val="0018422A"/>
    <w:rsid w:val="00184364"/>
    <w:rsid w:val="001847CD"/>
    <w:rsid w:val="0018482A"/>
    <w:rsid w:val="001854D2"/>
    <w:rsid w:val="001854DF"/>
    <w:rsid w:val="001855FF"/>
    <w:rsid w:val="00185CD6"/>
    <w:rsid w:val="00185DF1"/>
    <w:rsid w:val="00185E9E"/>
    <w:rsid w:val="00186069"/>
    <w:rsid w:val="00186172"/>
    <w:rsid w:val="0018619F"/>
    <w:rsid w:val="00186604"/>
    <w:rsid w:val="001867A3"/>
    <w:rsid w:val="00186E2B"/>
    <w:rsid w:val="00186E2D"/>
    <w:rsid w:val="00186FE6"/>
    <w:rsid w:val="00187042"/>
    <w:rsid w:val="00187137"/>
    <w:rsid w:val="00187157"/>
    <w:rsid w:val="00187260"/>
    <w:rsid w:val="001874ED"/>
    <w:rsid w:val="00187934"/>
    <w:rsid w:val="00187C95"/>
    <w:rsid w:val="00187F3B"/>
    <w:rsid w:val="0019009D"/>
    <w:rsid w:val="001901DE"/>
    <w:rsid w:val="00190201"/>
    <w:rsid w:val="00190364"/>
    <w:rsid w:val="00190E65"/>
    <w:rsid w:val="00191950"/>
    <w:rsid w:val="001919C1"/>
    <w:rsid w:val="00191F78"/>
    <w:rsid w:val="00191FE5"/>
    <w:rsid w:val="00192180"/>
    <w:rsid w:val="00192387"/>
    <w:rsid w:val="001926D7"/>
    <w:rsid w:val="0019309F"/>
    <w:rsid w:val="00193D5D"/>
    <w:rsid w:val="00193D98"/>
    <w:rsid w:val="00193DD0"/>
    <w:rsid w:val="0019418F"/>
    <w:rsid w:val="0019463F"/>
    <w:rsid w:val="0019499F"/>
    <w:rsid w:val="001949BF"/>
    <w:rsid w:val="00194A73"/>
    <w:rsid w:val="00194AC4"/>
    <w:rsid w:val="00194CBF"/>
    <w:rsid w:val="00194D64"/>
    <w:rsid w:val="0019512A"/>
    <w:rsid w:val="001951B6"/>
    <w:rsid w:val="0019560F"/>
    <w:rsid w:val="00195B89"/>
    <w:rsid w:val="00195E0D"/>
    <w:rsid w:val="00195E22"/>
    <w:rsid w:val="001960A1"/>
    <w:rsid w:val="00196366"/>
    <w:rsid w:val="0019684E"/>
    <w:rsid w:val="001973A3"/>
    <w:rsid w:val="001973EA"/>
    <w:rsid w:val="001A0342"/>
    <w:rsid w:val="001A0A01"/>
    <w:rsid w:val="001A10BD"/>
    <w:rsid w:val="001A145B"/>
    <w:rsid w:val="001A1830"/>
    <w:rsid w:val="001A2212"/>
    <w:rsid w:val="001A256E"/>
    <w:rsid w:val="001A25F7"/>
    <w:rsid w:val="001A2DE0"/>
    <w:rsid w:val="001A3337"/>
    <w:rsid w:val="001A406A"/>
    <w:rsid w:val="001A40F1"/>
    <w:rsid w:val="001A4B33"/>
    <w:rsid w:val="001A4C4B"/>
    <w:rsid w:val="001A4D7F"/>
    <w:rsid w:val="001A4E0C"/>
    <w:rsid w:val="001A4F25"/>
    <w:rsid w:val="001A52D4"/>
    <w:rsid w:val="001A5B61"/>
    <w:rsid w:val="001A5B6D"/>
    <w:rsid w:val="001A5CBF"/>
    <w:rsid w:val="001A67D6"/>
    <w:rsid w:val="001A6820"/>
    <w:rsid w:val="001A6BAA"/>
    <w:rsid w:val="001A6BC3"/>
    <w:rsid w:val="001A6DE0"/>
    <w:rsid w:val="001A73B5"/>
    <w:rsid w:val="001A7515"/>
    <w:rsid w:val="001A7628"/>
    <w:rsid w:val="001A78C7"/>
    <w:rsid w:val="001A79EA"/>
    <w:rsid w:val="001A7BB3"/>
    <w:rsid w:val="001B063C"/>
    <w:rsid w:val="001B0706"/>
    <w:rsid w:val="001B0D89"/>
    <w:rsid w:val="001B1967"/>
    <w:rsid w:val="001B1C18"/>
    <w:rsid w:val="001B2224"/>
    <w:rsid w:val="001B30D3"/>
    <w:rsid w:val="001B3431"/>
    <w:rsid w:val="001B3434"/>
    <w:rsid w:val="001B347B"/>
    <w:rsid w:val="001B3969"/>
    <w:rsid w:val="001B3CA3"/>
    <w:rsid w:val="001B44DD"/>
    <w:rsid w:val="001B5E1D"/>
    <w:rsid w:val="001B5ECF"/>
    <w:rsid w:val="001B62DF"/>
    <w:rsid w:val="001B64E5"/>
    <w:rsid w:val="001B6CA9"/>
    <w:rsid w:val="001B7481"/>
    <w:rsid w:val="001B7D92"/>
    <w:rsid w:val="001C003E"/>
    <w:rsid w:val="001C0115"/>
    <w:rsid w:val="001C038F"/>
    <w:rsid w:val="001C05CB"/>
    <w:rsid w:val="001C0ABD"/>
    <w:rsid w:val="001C165D"/>
    <w:rsid w:val="001C218D"/>
    <w:rsid w:val="001C3176"/>
    <w:rsid w:val="001C3571"/>
    <w:rsid w:val="001C35B0"/>
    <w:rsid w:val="001C4991"/>
    <w:rsid w:val="001C49AB"/>
    <w:rsid w:val="001C4AF2"/>
    <w:rsid w:val="001C5582"/>
    <w:rsid w:val="001C577A"/>
    <w:rsid w:val="001C5934"/>
    <w:rsid w:val="001C598B"/>
    <w:rsid w:val="001C6576"/>
    <w:rsid w:val="001C7260"/>
    <w:rsid w:val="001C775B"/>
    <w:rsid w:val="001C7CB2"/>
    <w:rsid w:val="001D0AFB"/>
    <w:rsid w:val="001D0D1F"/>
    <w:rsid w:val="001D0EC4"/>
    <w:rsid w:val="001D15C7"/>
    <w:rsid w:val="001D169C"/>
    <w:rsid w:val="001D1AFF"/>
    <w:rsid w:val="001D1B99"/>
    <w:rsid w:val="001D1F63"/>
    <w:rsid w:val="001D279B"/>
    <w:rsid w:val="001D27E1"/>
    <w:rsid w:val="001D3354"/>
    <w:rsid w:val="001D44BF"/>
    <w:rsid w:val="001D480C"/>
    <w:rsid w:val="001D48E9"/>
    <w:rsid w:val="001D4B30"/>
    <w:rsid w:val="001D4D6A"/>
    <w:rsid w:val="001D52B6"/>
    <w:rsid w:val="001D5769"/>
    <w:rsid w:val="001D5B24"/>
    <w:rsid w:val="001D6484"/>
    <w:rsid w:val="001D6492"/>
    <w:rsid w:val="001D69FD"/>
    <w:rsid w:val="001D7719"/>
    <w:rsid w:val="001D77BB"/>
    <w:rsid w:val="001D7865"/>
    <w:rsid w:val="001D79B1"/>
    <w:rsid w:val="001D7BA0"/>
    <w:rsid w:val="001D7D39"/>
    <w:rsid w:val="001E0A54"/>
    <w:rsid w:val="001E1B08"/>
    <w:rsid w:val="001E1F00"/>
    <w:rsid w:val="001E1FFA"/>
    <w:rsid w:val="001E2010"/>
    <w:rsid w:val="001E245E"/>
    <w:rsid w:val="001E2579"/>
    <w:rsid w:val="001E29CD"/>
    <w:rsid w:val="001E2A44"/>
    <w:rsid w:val="001E38F2"/>
    <w:rsid w:val="001E415D"/>
    <w:rsid w:val="001E5207"/>
    <w:rsid w:val="001E532E"/>
    <w:rsid w:val="001E55C5"/>
    <w:rsid w:val="001E5970"/>
    <w:rsid w:val="001E599A"/>
    <w:rsid w:val="001E62C2"/>
    <w:rsid w:val="001E6991"/>
    <w:rsid w:val="001E6A00"/>
    <w:rsid w:val="001E6BC5"/>
    <w:rsid w:val="001E6E6B"/>
    <w:rsid w:val="001E7357"/>
    <w:rsid w:val="001E7402"/>
    <w:rsid w:val="001E79DB"/>
    <w:rsid w:val="001F0395"/>
    <w:rsid w:val="001F03D2"/>
    <w:rsid w:val="001F0B1A"/>
    <w:rsid w:val="001F0D5E"/>
    <w:rsid w:val="001F0F0F"/>
    <w:rsid w:val="001F1560"/>
    <w:rsid w:val="001F1795"/>
    <w:rsid w:val="001F1C6E"/>
    <w:rsid w:val="001F2644"/>
    <w:rsid w:val="001F3EB1"/>
    <w:rsid w:val="001F457D"/>
    <w:rsid w:val="001F45A8"/>
    <w:rsid w:val="001F5AA8"/>
    <w:rsid w:val="001F5ABB"/>
    <w:rsid w:val="001F628C"/>
    <w:rsid w:val="001F6C73"/>
    <w:rsid w:val="00200394"/>
    <w:rsid w:val="00200468"/>
    <w:rsid w:val="00200AEE"/>
    <w:rsid w:val="00200B98"/>
    <w:rsid w:val="0020143D"/>
    <w:rsid w:val="00201655"/>
    <w:rsid w:val="00201F56"/>
    <w:rsid w:val="00202987"/>
    <w:rsid w:val="00202D7E"/>
    <w:rsid w:val="002032C9"/>
    <w:rsid w:val="0020348B"/>
    <w:rsid w:val="00203B91"/>
    <w:rsid w:val="00204633"/>
    <w:rsid w:val="002047B8"/>
    <w:rsid w:val="0020553B"/>
    <w:rsid w:val="00205626"/>
    <w:rsid w:val="002059D2"/>
    <w:rsid w:val="00205EBE"/>
    <w:rsid w:val="002066BD"/>
    <w:rsid w:val="00206722"/>
    <w:rsid w:val="00206AE1"/>
    <w:rsid w:val="00206CFB"/>
    <w:rsid w:val="00206E6C"/>
    <w:rsid w:val="00206F43"/>
    <w:rsid w:val="00207310"/>
    <w:rsid w:val="00207645"/>
    <w:rsid w:val="00210548"/>
    <w:rsid w:val="0021081B"/>
    <w:rsid w:val="002112E8"/>
    <w:rsid w:val="00211473"/>
    <w:rsid w:val="00211711"/>
    <w:rsid w:val="00211E2D"/>
    <w:rsid w:val="00212041"/>
    <w:rsid w:val="00212479"/>
    <w:rsid w:val="00213324"/>
    <w:rsid w:val="00213360"/>
    <w:rsid w:val="002135E1"/>
    <w:rsid w:val="00213714"/>
    <w:rsid w:val="00214224"/>
    <w:rsid w:val="002148D3"/>
    <w:rsid w:val="00214C6A"/>
    <w:rsid w:val="00214FB2"/>
    <w:rsid w:val="0021537D"/>
    <w:rsid w:val="0021546B"/>
    <w:rsid w:val="0021547D"/>
    <w:rsid w:val="002160EA"/>
    <w:rsid w:val="002165DB"/>
    <w:rsid w:val="00216665"/>
    <w:rsid w:val="002171DD"/>
    <w:rsid w:val="002175B2"/>
    <w:rsid w:val="00217F58"/>
    <w:rsid w:val="00220576"/>
    <w:rsid w:val="002205EB"/>
    <w:rsid w:val="002209D6"/>
    <w:rsid w:val="00221001"/>
    <w:rsid w:val="00221520"/>
    <w:rsid w:val="00221B73"/>
    <w:rsid w:val="0022329E"/>
    <w:rsid w:val="00223E78"/>
    <w:rsid w:val="0022469B"/>
    <w:rsid w:val="0022496E"/>
    <w:rsid w:val="00224ED0"/>
    <w:rsid w:val="00224F20"/>
    <w:rsid w:val="00224FF9"/>
    <w:rsid w:val="002252C6"/>
    <w:rsid w:val="00225318"/>
    <w:rsid w:val="002259A3"/>
    <w:rsid w:val="00225FA8"/>
    <w:rsid w:val="00225FDD"/>
    <w:rsid w:val="00226040"/>
    <w:rsid w:val="002263EB"/>
    <w:rsid w:val="0022673A"/>
    <w:rsid w:val="00226911"/>
    <w:rsid w:val="002271A3"/>
    <w:rsid w:val="00227937"/>
    <w:rsid w:val="00230018"/>
    <w:rsid w:val="002302ED"/>
    <w:rsid w:val="002303E3"/>
    <w:rsid w:val="0023044B"/>
    <w:rsid w:val="00230843"/>
    <w:rsid w:val="002319A1"/>
    <w:rsid w:val="00231B86"/>
    <w:rsid w:val="0023298A"/>
    <w:rsid w:val="00232A3B"/>
    <w:rsid w:val="002335B1"/>
    <w:rsid w:val="002336FF"/>
    <w:rsid w:val="0023414D"/>
    <w:rsid w:val="002343D1"/>
    <w:rsid w:val="00234F23"/>
    <w:rsid w:val="00234FC8"/>
    <w:rsid w:val="00235070"/>
    <w:rsid w:val="00235ADC"/>
    <w:rsid w:val="00235C25"/>
    <w:rsid w:val="00235F97"/>
    <w:rsid w:val="00236246"/>
    <w:rsid w:val="00236265"/>
    <w:rsid w:val="00236C30"/>
    <w:rsid w:val="00236CDC"/>
    <w:rsid w:val="0023710E"/>
    <w:rsid w:val="002372F5"/>
    <w:rsid w:val="0023731B"/>
    <w:rsid w:val="00237B32"/>
    <w:rsid w:val="00240958"/>
    <w:rsid w:val="00240CA3"/>
    <w:rsid w:val="00240D15"/>
    <w:rsid w:val="00241051"/>
    <w:rsid w:val="0024134F"/>
    <w:rsid w:val="00241411"/>
    <w:rsid w:val="00242011"/>
    <w:rsid w:val="002420FD"/>
    <w:rsid w:val="002422C8"/>
    <w:rsid w:val="00242349"/>
    <w:rsid w:val="00242397"/>
    <w:rsid w:val="002431EF"/>
    <w:rsid w:val="00243B87"/>
    <w:rsid w:val="00243D95"/>
    <w:rsid w:val="00243F2A"/>
    <w:rsid w:val="00243F3D"/>
    <w:rsid w:val="00244246"/>
    <w:rsid w:val="00244AD9"/>
    <w:rsid w:val="00245013"/>
    <w:rsid w:val="00245BF4"/>
    <w:rsid w:val="00245CE5"/>
    <w:rsid w:val="0025035F"/>
    <w:rsid w:val="0025099D"/>
    <w:rsid w:val="002511C3"/>
    <w:rsid w:val="00251ECA"/>
    <w:rsid w:val="00252616"/>
    <w:rsid w:val="0025267D"/>
    <w:rsid w:val="00252B90"/>
    <w:rsid w:val="00252F77"/>
    <w:rsid w:val="00254080"/>
    <w:rsid w:val="00254123"/>
    <w:rsid w:val="00254740"/>
    <w:rsid w:val="00254D23"/>
    <w:rsid w:val="002550ED"/>
    <w:rsid w:val="002552D2"/>
    <w:rsid w:val="00255310"/>
    <w:rsid w:val="00256149"/>
    <w:rsid w:val="002568BA"/>
    <w:rsid w:val="0025696C"/>
    <w:rsid w:val="00256A67"/>
    <w:rsid w:val="00256B65"/>
    <w:rsid w:val="00256F3A"/>
    <w:rsid w:val="0025705A"/>
    <w:rsid w:val="002575EC"/>
    <w:rsid w:val="00257769"/>
    <w:rsid w:val="00257998"/>
    <w:rsid w:val="00257D78"/>
    <w:rsid w:val="00257DD0"/>
    <w:rsid w:val="00257DF9"/>
    <w:rsid w:val="00257E34"/>
    <w:rsid w:val="0026018F"/>
    <w:rsid w:val="0026020E"/>
    <w:rsid w:val="002603E3"/>
    <w:rsid w:val="00260470"/>
    <w:rsid w:val="0026063D"/>
    <w:rsid w:val="0026076A"/>
    <w:rsid w:val="00260A32"/>
    <w:rsid w:val="00261084"/>
    <w:rsid w:val="00261133"/>
    <w:rsid w:val="00261167"/>
    <w:rsid w:val="002613A7"/>
    <w:rsid w:val="002613D9"/>
    <w:rsid w:val="00261439"/>
    <w:rsid w:val="00261C1A"/>
    <w:rsid w:val="0026217F"/>
    <w:rsid w:val="002623CE"/>
    <w:rsid w:val="00262727"/>
    <w:rsid w:val="002627EE"/>
    <w:rsid w:val="00262D2F"/>
    <w:rsid w:val="00263B55"/>
    <w:rsid w:val="00264154"/>
    <w:rsid w:val="002641F5"/>
    <w:rsid w:val="00264551"/>
    <w:rsid w:val="00264E4A"/>
    <w:rsid w:val="002652CD"/>
    <w:rsid w:val="00265C98"/>
    <w:rsid w:val="00266B94"/>
    <w:rsid w:val="00266DC5"/>
    <w:rsid w:val="00267563"/>
    <w:rsid w:val="00267579"/>
    <w:rsid w:val="00267608"/>
    <w:rsid w:val="00267BEF"/>
    <w:rsid w:val="0027019C"/>
    <w:rsid w:val="002705FF"/>
    <w:rsid w:val="0027092B"/>
    <w:rsid w:val="00271540"/>
    <w:rsid w:val="0027181A"/>
    <w:rsid w:val="00271830"/>
    <w:rsid w:val="00271A08"/>
    <w:rsid w:val="00271D5A"/>
    <w:rsid w:val="0027207F"/>
    <w:rsid w:val="002722A4"/>
    <w:rsid w:val="00272720"/>
    <w:rsid w:val="0027289F"/>
    <w:rsid w:val="00272E59"/>
    <w:rsid w:val="00273245"/>
    <w:rsid w:val="002734FF"/>
    <w:rsid w:val="00273B05"/>
    <w:rsid w:val="00273B22"/>
    <w:rsid w:val="0027414C"/>
    <w:rsid w:val="00274AE1"/>
    <w:rsid w:val="0027531D"/>
    <w:rsid w:val="002755C3"/>
    <w:rsid w:val="002757BA"/>
    <w:rsid w:val="00275885"/>
    <w:rsid w:val="00275975"/>
    <w:rsid w:val="00275C1E"/>
    <w:rsid w:val="00276270"/>
    <w:rsid w:val="0027631D"/>
    <w:rsid w:val="0027639D"/>
    <w:rsid w:val="002763B0"/>
    <w:rsid w:val="002767F0"/>
    <w:rsid w:val="00276C8D"/>
    <w:rsid w:val="00277384"/>
    <w:rsid w:val="002776A4"/>
    <w:rsid w:val="00277806"/>
    <w:rsid w:val="00277822"/>
    <w:rsid w:val="00277B68"/>
    <w:rsid w:val="00280406"/>
    <w:rsid w:val="00281059"/>
    <w:rsid w:val="0028125F"/>
    <w:rsid w:val="00282230"/>
    <w:rsid w:val="00282837"/>
    <w:rsid w:val="00282998"/>
    <w:rsid w:val="00282A6F"/>
    <w:rsid w:val="00282E6D"/>
    <w:rsid w:val="002832E3"/>
    <w:rsid w:val="002833B4"/>
    <w:rsid w:val="00283AA8"/>
    <w:rsid w:val="002846A3"/>
    <w:rsid w:val="00284897"/>
    <w:rsid w:val="0028512B"/>
    <w:rsid w:val="00285225"/>
    <w:rsid w:val="002859F4"/>
    <w:rsid w:val="002868FF"/>
    <w:rsid w:val="00286CF7"/>
    <w:rsid w:val="00286E0D"/>
    <w:rsid w:val="002877FC"/>
    <w:rsid w:val="00287F3E"/>
    <w:rsid w:val="0029022D"/>
    <w:rsid w:val="002904C3"/>
    <w:rsid w:val="00290658"/>
    <w:rsid w:val="00290A98"/>
    <w:rsid w:val="002913A8"/>
    <w:rsid w:val="00291C84"/>
    <w:rsid w:val="00291E7F"/>
    <w:rsid w:val="002920B9"/>
    <w:rsid w:val="00292618"/>
    <w:rsid w:val="00292A5A"/>
    <w:rsid w:val="00293237"/>
    <w:rsid w:val="002932E6"/>
    <w:rsid w:val="00293698"/>
    <w:rsid w:val="002936DC"/>
    <w:rsid w:val="0029373F"/>
    <w:rsid w:val="00293912"/>
    <w:rsid w:val="00293978"/>
    <w:rsid w:val="0029398B"/>
    <w:rsid w:val="00293A5C"/>
    <w:rsid w:val="00293E5E"/>
    <w:rsid w:val="002941A4"/>
    <w:rsid w:val="002946DD"/>
    <w:rsid w:val="00294AA2"/>
    <w:rsid w:val="00294CFA"/>
    <w:rsid w:val="00294E07"/>
    <w:rsid w:val="00295048"/>
    <w:rsid w:val="00295639"/>
    <w:rsid w:val="002956A8"/>
    <w:rsid w:val="0029577D"/>
    <w:rsid w:val="00295A3C"/>
    <w:rsid w:val="00295A8D"/>
    <w:rsid w:val="00295E40"/>
    <w:rsid w:val="00296209"/>
    <w:rsid w:val="00296F02"/>
    <w:rsid w:val="002971AB"/>
    <w:rsid w:val="002971CC"/>
    <w:rsid w:val="002974CE"/>
    <w:rsid w:val="0029761C"/>
    <w:rsid w:val="00297A55"/>
    <w:rsid w:val="00297D9D"/>
    <w:rsid w:val="002A0583"/>
    <w:rsid w:val="002A0D4C"/>
    <w:rsid w:val="002A0D5A"/>
    <w:rsid w:val="002A170C"/>
    <w:rsid w:val="002A2A64"/>
    <w:rsid w:val="002A2C1F"/>
    <w:rsid w:val="002A2D0E"/>
    <w:rsid w:val="002A2DB3"/>
    <w:rsid w:val="002A3194"/>
    <w:rsid w:val="002A3400"/>
    <w:rsid w:val="002A373D"/>
    <w:rsid w:val="002A4FD4"/>
    <w:rsid w:val="002A5051"/>
    <w:rsid w:val="002A50BC"/>
    <w:rsid w:val="002A568E"/>
    <w:rsid w:val="002A6027"/>
    <w:rsid w:val="002A6077"/>
    <w:rsid w:val="002A643E"/>
    <w:rsid w:val="002A66C5"/>
    <w:rsid w:val="002A6A10"/>
    <w:rsid w:val="002A6E2B"/>
    <w:rsid w:val="002A7848"/>
    <w:rsid w:val="002A7956"/>
    <w:rsid w:val="002A7C8F"/>
    <w:rsid w:val="002B0335"/>
    <w:rsid w:val="002B069C"/>
    <w:rsid w:val="002B081C"/>
    <w:rsid w:val="002B08C0"/>
    <w:rsid w:val="002B0DD9"/>
    <w:rsid w:val="002B0E3F"/>
    <w:rsid w:val="002B0EAD"/>
    <w:rsid w:val="002B0F0C"/>
    <w:rsid w:val="002B0F46"/>
    <w:rsid w:val="002B144F"/>
    <w:rsid w:val="002B1905"/>
    <w:rsid w:val="002B1B26"/>
    <w:rsid w:val="002B28B2"/>
    <w:rsid w:val="002B2911"/>
    <w:rsid w:val="002B2CFB"/>
    <w:rsid w:val="002B3080"/>
    <w:rsid w:val="002B4160"/>
    <w:rsid w:val="002B4A1F"/>
    <w:rsid w:val="002B4CD3"/>
    <w:rsid w:val="002B4E22"/>
    <w:rsid w:val="002B5712"/>
    <w:rsid w:val="002B5DC1"/>
    <w:rsid w:val="002B5F27"/>
    <w:rsid w:val="002B61B6"/>
    <w:rsid w:val="002B6252"/>
    <w:rsid w:val="002B696B"/>
    <w:rsid w:val="002B6A11"/>
    <w:rsid w:val="002B6B74"/>
    <w:rsid w:val="002B7253"/>
    <w:rsid w:val="002B7517"/>
    <w:rsid w:val="002B76EF"/>
    <w:rsid w:val="002B7B38"/>
    <w:rsid w:val="002C01E4"/>
    <w:rsid w:val="002C0A36"/>
    <w:rsid w:val="002C0B74"/>
    <w:rsid w:val="002C0C00"/>
    <w:rsid w:val="002C0D02"/>
    <w:rsid w:val="002C0D2D"/>
    <w:rsid w:val="002C0DCC"/>
    <w:rsid w:val="002C0DDE"/>
    <w:rsid w:val="002C159A"/>
    <w:rsid w:val="002C17EC"/>
    <w:rsid w:val="002C1839"/>
    <w:rsid w:val="002C1B98"/>
    <w:rsid w:val="002C1BEB"/>
    <w:rsid w:val="002C2477"/>
    <w:rsid w:val="002C2D18"/>
    <w:rsid w:val="002C2E85"/>
    <w:rsid w:val="002C370D"/>
    <w:rsid w:val="002C3957"/>
    <w:rsid w:val="002C3C1F"/>
    <w:rsid w:val="002C3D61"/>
    <w:rsid w:val="002C3F11"/>
    <w:rsid w:val="002C3F56"/>
    <w:rsid w:val="002C4056"/>
    <w:rsid w:val="002C40F3"/>
    <w:rsid w:val="002C4830"/>
    <w:rsid w:val="002C4921"/>
    <w:rsid w:val="002C4D4D"/>
    <w:rsid w:val="002C518C"/>
    <w:rsid w:val="002C5233"/>
    <w:rsid w:val="002C56DA"/>
    <w:rsid w:val="002C591A"/>
    <w:rsid w:val="002C5A61"/>
    <w:rsid w:val="002C5ACC"/>
    <w:rsid w:val="002C5C5F"/>
    <w:rsid w:val="002C614D"/>
    <w:rsid w:val="002C6488"/>
    <w:rsid w:val="002C64FD"/>
    <w:rsid w:val="002C6583"/>
    <w:rsid w:val="002C6F4A"/>
    <w:rsid w:val="002C776F"/>
    <w:rsid w:val="002D02FB"/>
    <w:rsid w:val="002D0511"/>
    <w:rsid w:val="002D06F1"/>
    <w:rsid w:val="002D0994"/>
    <w:rsid w:val="002D1217"/>
    <w:rsid w:val="002D121C"/>
    <w:rsid w:val="002D1992"/>
    <w:rsid w:val="002D1A73"/>
    <w:rsid w:val="002D1C55"/>
    <w:rsid w:val="002D1F4A"/>
    <w:rsid w:val="002D27D5"/>
    <w:rsid w:val="002D2A6C"/>
    <w:rsid w:val="002D2BF1"/>
    <w:rsid w:val="002D2D7D"/>
    <w:rsid w:val="002D365D"/>
    <w:rsid w:val="002D3709"/>
    <w:rsid w:val="002D3778"/>
    <w:rsid w:val="002D38E1"/>
    <w:rsid w:val="002D39C0"/>
    <w:rsid w:val="002D442A"/>
    <w:rsid w:val="002D463A"/>
    <w:rsid w:val="002D4DEE"/>
    <w:rsid w:val="002D5D49"/>
    <w:rsid w:val="002D62E0"/>
    <w:rsid w:val="002D65CA"/>
    <w:rsid w:val="002D665C"/>
    <w:rsid w:val="002D6909"/>
    <w:rsid w:val="002D6B3C"/>
    <w:rsid w:val="002D7755"/>
    <w:rsid w:val="002D7B22"/>
    <w:rsid w:val="002E0317"/>
    <w:rsid w:val="002E07D2"/>
    <w:rsid w:val="002E0925"/>
    <w:rsid w:val="002E0963"/>
    <w:rsid w:val="002E0D9F"/>
    <w:rsid w:val="002E0E2C"/>
    <w:rsid w:val="002E0E68"/>
    <w:rsid w:val="002E0EA9"/>
    <w:rsid w:val="002E0F19"/>
    <w:rsid w:val="002E0F48"/>
    <w:rsid w:val="002E0FA2"/>
    <w:rsid w:val="002E11FA"/>
    <w:rsid w:val="002E1EAA"/>
    <w:rsid w:val="002E23A3"/>
    <w:rsid w:val="002E26A3"/>
    <w:rsid w:val="002E3AD6"/>
    <w:rsid w:val="002E3E99"/>
    <w:rsid w:val="002E40C6"/>
    <w:rsid w:val="002E4774"/>
    <w:rsid w:val="002E4B67"/>
    <w:rsid w:val="002E55DA"/>
    <w:rsid w:val="002E6010"/>
    <w:rsid w:val="002E6370"/>
    <w:rsid w:val="002E6FF1"/>
    <w:rsid w:val="002E76B3"/>
    <w:rsid w:val="002F04AA"/>
    <w:rsid w:val="002F077C"/>
    <w:rsid w:val="002F09BC"/>
    <w:rsid w:val="002F0E53"/>
    <w:rsid w:val="002F136B"/>
    <w:rsid w:val="002F1451"/>
    <w:rsid w:val="002F1812"/>
    <w:rsid w:val="002F222F"/>
    <w:rsid w:val="002F283A"/>
    <w:rsid w:val="002F2AFD"/>
    <w:rsid w:val="002F2C45"/>
    <w:rsid w:val="002F2F38"/>
    <w:rsid w:val="002F2F8C"/>
    <w:rsid w:val="002F3102"/>
    <w:rsid w:val="002F36CA"/>
    <w:rsid w:val="002F39EC"/>
    <w:rsid w:val="002F3A83"/>
    <w:rsid w:val="002F3B7A"/>
    <w:rsid w:val="002F3CC4"/>
    <w:rsid w:val="002F3D67"/>
    <w:rsid w:val="002F3FD1"/>
    <w:rsid w:val="002F410F"/>
    <w:rsid w:val="002F4535"/>
    <w:rsid w:val="002F488F"/>
    <w:rsid w:val="002F4A2B"/>
    <w:rsid w:val="002F4FFD"/>
    <w:rsid w:val="002F5165"/>
    <w:rsid w:val="002F53EE"/>
    <w:rsid w:val="002F552C"/>
    <w:rsid w:val="002F58D8"/>
    <w:rsid w:val="002F59C0"/>
    <w:rsid w:val="002F5E75"/>
    <w:rsid w:val="002F619F"/>
    <w:rsid w:val="002F67D7"/>
    <w:rsid w:val="002F6C08"/>
    <w:rsid w:val="002F6EFA"/>
    <w:rsid w:val="002F7771"/>
    <w:rsid w:val="002F77CE"/>
    <w:rsid w:val="002F7FA7"/>
    <w:rsid w:val="002F7FBD"/>
    <w:rsid w:val="0030056A"/>
    <w:rsid w:val="003008BD"/>
    <w:rsid w:val="003008BF"/>
    <w:rsid w:val="00300B70"/>
    <w:rsid w:val="00300E5D"/>
    <w:rsid w:val="003015F1"/>
    <w:rsid w:val="00301DDB"/>
    <w:rsid w:val="00301F9C"/>
    <w:rsid w:val="00302317"/>
    <w:rsid w:val="00302609"/>
    <w:rsid w:val="003026AF"/>
    <w:rsid w:val="00302984"/>
    <w:rsid w:val="003030AF"/>
    <w:rsid w:val="0030315B"/>
    <w:rsid w:val="003032D4"/>
    <w:rsid w:val="003035F1"/>
    <w:rsid w:val="00304080"/>
    <w:rsid w:val="003041BB"/>
    <w:rsid w:val="00304337"/>
    <w:rsid w:val="00304712"/>
    <w:rsid w:val="00304A5E"/>
    <w:rsid w:val="003054E1"/>
    <w:rsid w:val="003056FB"/>
    <w:rsid w:val="0030611F"/>
    <w:rsid w:val="00306239"/>
    <w:rsid w:val="00306559"/>
    <w:rsid w:val="003067D1"/>
    <w:rsid w:val="00306C69"/>
    <w:rsid w:val="00307113"/>
    <w:rsid w:val="0030723F"/>
    <w:rsid w:val="00307402"/>
    <w:rsid w:val="00310270"/>
    <w:rsid w:val="003102A3"/>
    <w:rsid w:val="00310326"/>
    <w:rsid w:val="00310CA7"/>
    <w:rsid w:val="003110D0"/>
    <w:rsid w:val="003117C9"/>
    <w:rsid w:val="0031216F"/>
    <w:rsid w:val="00312486"/>
    <w:rsid w:val="00312903"/>
    <w:rsid w:val="00312F82"/>
    <w:rsid w:val="00313303"/>
    <w:rsid w:val="003136BA"/>
    <w:rsid w:val="003146F0"/>
    <w:rsid w:val="00314946"/>
    <w:rsid w:val="00314993"/>
    <w:rsid w:val="00314E8D"/>
    <w:rsid w:val="00314F1F"/>
    <w:rsid w:val="00315A37"/>
    <w:rsid w:val="00315A88"/>
    <w:rsid w:val="00315B66"/>
    <w:rsid w:val="0031643C"/>
    <w:rsid w:val="003166FB"/>
    <w:rsid w:val="003168BD"/>
    <w:rsid w:val="00316BE8"/>
    <w:rsid w:val="00316D24"/>
    <w:rsid w:val="003170FC"/>
    <w:rsid w:val="00317402"/>
    <w:rsid w:val="00317C3E"/>
    <w:rsid w:val="00317FAE"/>
    <w:rsid w:val="00320243"/>
    <w:rsid w:val="00320813"/>
    <w:rsid w:val="00320B01"/>
    <w:rsid w:val="00320C11"/>
    <w:rsid w:val="00320C57"/>
    <w:rsid w:val="0032100E"/>
    <w:rsid w:val="0032107E"/>
    <w:rsid w:val="0032186B"/>
    <w:rsid w:val="00321B61"/>
    <w:rsid w:val="00322589"/>
    <w:rsid w:val="00322BC5"/>
    <w:rsid w:val="00322D9E"/>
    <w:rsid w:val="00322FE7"/>
    <w:rsid w:val="00323698"/>
    <w:rsid w:val="00323C9B"/>
    <w:rsid w:val="0032403A"/>
    <w:rsid w:val="00324261"/>
    <w:rsid w:val="0032453D"/>
    <w:rsid w:val="0032466F"/>
    <w:rsid w:val="00324725"/>
    <w:rsid w:val="00324EF5"/>
    <w:rsid w:val="00324F37"/>
    <w:rsid w:val="0032536C"/>
    <w:rsid w:val="0032564B"/>
    <w:rsid w:val="00325E20"/>
    <w:rsid w:val="00325E2F"/>
    <w:rsid w:val="00326425"/>
    <w:rsid w:val="003264F8"/>
    <w:rsid w:val="00326814"/>
    <w:rsid w:val="00326929"/>
    <w:rsid w:val="00326E49"/>
    <w:rsid w:val="003278F4"/>
    <w:rsid w:val="00330182"/>
    <w:rsid w:val="003301C0"/>
    <w:rsid w:val="0033028D"/>
    <w:rsid w:val="003305F9"/>
    <w:rsid w:val="00330684"/>
    <w:rsid w:val="0033074D"/>
    <w:rsid w:val="00330C9C"/>
    <w:rsid w:val="00330EAB"/>
    <w:rsid w:val="00330FB2"/>
    <w:rsid w:val="003310A2"/>
    <w:rsid w:val="00331700"/>
    <w:rsid w:val="00331C88"/>
    <w:rsid w:val="003320A4"/>
    <w:rsid w:val="0033247C"/>
    <w:rsid w:val="00332A59"/>
    <w:rsid w:val="00332F11"/>
    <w:rsid w:val="00332F9F"/>
    <w:rsid w:val="003342D4"/>
    <w:rsid w:val="0033441A"/>
    <w:rsid w:val="00334D21"/>
    <w:rsid w:val="00334D97"/>
    <w:rsid w:val="0033559B"/>
    <w:rsid w:val="00335E0B"/>
    <w:rsid w:val="00336372"/>
    <w:rsid w:val="00340165"/>
    <w:rsid w:val="003407BD"/>
    <w:rsid w:val="0034087C"/>
    <w:rsid w:val="00340B02"/>
    <w:rsid w:val="003412F1"/>
    <w:rsid w:val="0034162B"/>
    <w:rsid w:val="00341B99"/>
    <w:rsid w:val="003420E4"/>
    <w:rsid w:val="00342C94"/>
    <w:rsid w:val="00342FC8"/>
    <w:rsid w:val="0034335D"/>
    <w:rsid w:val="00343434"/>
    <w:rsid w:val="00343677"/>
    <w:rsid w:val="0034385C"/>
    <w:rsid w:val="003448D5"/>
    <w:rsid w:val="00344942"/>
    <w:rsid w:val="00344AC9"/>
    <w:rsid w:val="00344B59"/>
    <w:rsid w:val="00344FD2"/>
    <w:rsid w:val="0034564F"/>
    <w:rsid w:val="00345AA7"/>
    <w:rsid w:val="00345C96"/>
    <w:rsid w:val="00345F16"/>
    <w:rsid w:val="003466EC"/>
    <w:rsid w:val="00346DEF"/>
    <w:rsid w:val="00347283"/>
    <w:rsid w:val="003474DA"/>
    <w:rsid w:val="003475D0"/>
    <w:rsid w:val="00347720"/>
    <w:rsid w:val="00350110"/>
    <w:rsid w:val="0035041B"/>
    <w:rsid w:val="00350481"/>
    <w:rsid w:val="00351949"/>
    <w:rsid w:val="00351B9B"/>
    <w:rsid w:val="00352794"/>
    <w:rsid w:val="00352CBF"/>
    <w:rsid w:val="003531BF"/>
    <w:rsid w:val="00354155"/>
    <w:rsid w:val="00354898"/>
    <w:rsid w:val="00354AEA"/>
    <w:rsid w:val="00354B03"/>
    <w:rsid w:val="00354CA5"/>
    <w:rsid w:val="0035536A"/>
    <w:rsid w:val="00355406"/>
    <w:rsid w:val="00355B6B"/>
    <w:rsid w:val="003562DB"/>
    <w:rsid w:val="00356553"/>
    <w:rsid w:val="003565D4"/>
    <w:rsid w:val="00356D53"/>
    <w:rsid w:val="00357114"/>
    <w:rsid w:val="003572E3"/>
    <w:rsid w:val="00357370"/>
    <w:rsid w:val="003573C8"/>
    <w:rsid w:val="00357695"/>
    <w:rsid w:val="003579BA"/>
    <w:rsid w:val="003579FE"/>
    <w:rsid w:val="00357B30"/>
    <w:rsid w:val="00357D34"/>
    <w:rsid w:val="003600F3"/>
    <w:rsid w:val="00360CA9"/>
    <w:rsid w:val="00360E21"/>
    <w:rsid w:val="003613F3"/>
    <w:rsid w:val="00361529"/>
    <w:rsid w:val="00361720"/>
    <w:rsid w:val="003626E0"/>
    <w:rsid w:val="003629AB"/>
    <w:rsid w:val="00362C55"/>
    <w:rsid w:val="00362EA0"/>
    <w:rsid w:val="00363295"/>
    <w:rsid w:val="0036350C"/>
    <w:rsid w:val="0036352E"/>
    <w:rsid w:val="003639AC"/>
    <w:rsid w:val="00363A00"/>
    <w:rsid w:val="003640C4"/>
    <w:rsid w:val="00364154"/>
    <w:rsid w:val="0036490F"/>
    <w:rsid w:val="00364A87"/>
    <w:rsid w:val="00364C5F"/>
    <w:rsid w:val="00364FB2"/>
    <w:rsid w:val="003653E6"/>
    <w:rsid w:val="0036570A"/>
    <w:rsid w:val="00365AED"/>
    <w:rsid w:val="00365DD5"/>
    <w:rsid w:val="00366163"/>
    <w:rsid w:val="00366343"/>
    <w:rsid w:val="003673BC"/>
    <w:rsid w:val="003673D8"/>
    <w:rsid w:val="00367B11"/>
    <w:rsid w:val="0037020E"/>
    <w:rsid w:val="0037038B"/>
    <w:rsid w:val="003703C4"/>
    <w:rsid w:val="00370DDD"/>
    <w:rsid w:val="003712B5"/>
    <w:rsid w:val="00371471"/>
    <w:rsid w:val="003714F7"/>
    <w:rsid w:val="00371651"/>
    <w:rsid w:val="00371C27"/>
    <w:rsid w:val="00371F61"/>
    <w:rsid w:val="003723B8"/>
    <w:rsid w:val="003729E3"/>
    <w:rsid w:val="00372C7E"/>
    <w:rsid w:val="00373535"/>
    <w:rsid w:val="00373578"/>
    <w:rsid w:val="00373917"/>
    <w:rsid w:val="00373AD7"/>
    <w:rsid w:val="00374079"/>
    <w:rsid w:val="00374BCD"/>
    <w:rsid w:val="00374F81"/>
    <w:rsid w:val="00375253"/>
    <w:rsid w:val="00375A50"/>
    <w:rsid w:val="00375B12"/>
    <w:rsid w:val="00375F4B"/>
    <w:rsid w:val="00376DC4"/>
    <w:rsid w:val="003770A6"/>
    <w:rsid w:val="003774BF"/>
    <w:rsid w:val="003778B9"/>
    <w:rsid w:val="00377C46"/>
    <w:rsid w:val="00377C49"/>
    <w:rsid w:val="00377EE3"/>
    <w:rsid w:val="003804E7"/>
    <w:rsid w:val="003812E2"/>
    <w:rsid w:val="00381311"/>
    <w:rsid w:val="003814F7"/>
    <w:rsid w:val="003827FE"/>
    <w:rsid w:val="0038284A"/>
    <w:rsid w:val="00383400"/>
    <w:rsid w:val="00383423"/>
    <w:rsid w:val="00383BE3"/>
    <w:rsid w:val="00383CBB"/>
    <w:rsid w:val="003842AF"/>
    <w:rsid w:val="00384664"/>
    <w:rsid w:val="003851F7"/>
    <w:rsid w:val="0038525E"/>
    <w:rsid w:val="0038540E"/>
    <w:rsid w:val="00385C5D"/>
    <w:rsid w:val="00385E3B"/>
    <w:rsid w:val="00385E9F"/>
    <w:rsid w:val="003862FB"/>
    <w:rsid w:val="00386B26"/>
    <w:rsid w:val="00386B36"/>
    <w:rsid w:val="00387853"/>
    <w:rsid w:val="0038798A"/>
    <w:rsid w:val="00387A0A"/>
    <w:rsid w:val="003901E4"/>
    <w:rsid w:val="00390A69"/>
    <w:rsid w:val="003910EC"/>
    <w:rsid w:val="00391260"/>
    <w:rsid w:val="00391FF7"/>
    <w:rsid w:val="003934E3"/>
    <w:rsid w:val="003936AE"/>
    <w:rsid w:val="00393CF3"/>
    <w:rsid w:val="00393D8A"/>
    <w:rsid w:val="00393FF5"/>
    <w:rsid w:val="003947AB"/>
    <w:rsid w:val="0039489F"/>
    <w:rsid w:val="00395108"/>
    <w:rsid w:val="00395723"/>
    <w:rsid w:val="00395BD9"/>
    <w:rsid w:val="00396289"/>
    <w:rsid w:val="00396B29"/>
    <w:rsid w:val="00396CDA"/>
    <w:rsid w:val="00397176"/>
    <w:rsid w:val="0039785F"/>
    <w:rsid w:val="00397F79"/>
    <w:rsid w:val="003A05DC"/>
    <w:rsid w:val="003A0762"/>
    <w:rsid w:val="003A0B7B"/>
    <w:rsid w:val="003A0BD7"/>
    <w:rsid w:val="003A11F1"/>
    <w:rsid w:val="003A1745"/>
    <w:rsid w:val="003A1963"/>
    <w:rsid w:val="003A1B8D"/>
    <w:rsid w:val="003A1F0B"/>
    <w:rsid w:val="003A22A7"/>
    <w:rsid w:val="003A24C0"/>
    <w:rsid w:val="003A255B"/>
    <w:rsid w:val="003A2730"/>
    <w:rsid w:val="003A2930"/>
    <w:rsid w:val="003A2B9D"/>
    <w:rsid w:val="003A2E2C"/>
    <w:rsid w:val="003A30C9"/>
    <w:rsid w:val="003A3628"/>
    <w:rsid w:val="003A3C3E"/>
    <w:rsid w:val="003A43F9"/>
    <w:rsid w:val="003A457B"/>
    <w:rsid w:val="003A48AE"/>
    <w:rsid w:val="003A48FC"/>
    <w:rsid w:val="003A4C08"/>
    <w:rsid w:val="003A4CCD"/>
    <w:rsid w:val="003A5473"/>
    <w:rsid w:val="003A70E8"/>
    <w:rsid w:val="003A789D"/>
    <w:rsid w:val="003A7911"/>
    <w:rsid w:val="003A7934"/>
    <w:rsid w:val="003A7CE5"/>
    <w:rsid w:val="003A7ECF"/>
    <w:rsid w:val="003B00C3"/>
    <w:rsid w:val="003B03AF"/>
    <w:rsid w:val="003B0CC3"/>
    <w:rsid w:val="003B19DA"/>
    <w:rsid w:val="003B1DCC"/>
    <w:rsid w:val="003B22F5"/>
    <w:rsid w:val="003B23FB"/>
    <w:rsid w:val="003B26A6"/>
    <w:rsid w:val="003B270A"/>
    <w:rsid w:val="003B274A"/>
    <w:rsid w:val="003B30FF"/>
    <w:rsid w:val="003B3474"/>
    <w:rsid w:val="003B3A96"/>
    <w:rsid w:val="003B3D10"/>
    <w:rsid w:val="003B3D5D"/>
    <w:rsid w:val="003B406F"/>
    <w:rsid w:val="003B48A5"/>
    <w:rsid w:val="003B4E8A"/>
    <w:rsid w:val="003B4F52"/>
    <w:rsid w:val="003B53D1"/>
    <w:rsid w:val="003B5C37"/>
    <w:rsid w:val="003B6234"/>
    <w:rsid w:val="003B6B12"/>
    <w:rsid w:val="003B728D"/>
    <w:rsid w:val="003B74AB"/>
    <w:rsid w:val="003B7830"/>
    <w:rsid w:val="003C0DD2"/>
    <w:rsid w:val="003C1359"/>
    <w:rsid w:val="003C14D7"/>
    <w:rsid w:val="003C2DD5"/>
    <w:rsid w:val="003C310A"/>
    <w:rsid w:val="003C3F25"/>
    <w:rsid w:val="003C4063"/>
    <w:rsid w:val="003C40AF"/>
    <w:rsid w:val="003C4163"/>
    <w:rsid w:val="003C41A9"/>
    <w:rsid w:val="003C431A"/>
    <w:rsid w:val="003C45E1"/>
    <w:rsid w:val="003C4CDD"/>
    <w:rsid w:val="003C4E7A"/>
    <w:rsid w:val="003C4EA7"/>
    <w:rsid w:val="003C5139"/>
    <w:rsid w:val="003C555B"/>
    <w:rsid w:val="003C576B"/>
    <w:rsid w:val="003C5DA7"/>
    <w:rsid w:val="003C5E18"/>
    <w:rsid w:val="003C601C"/>
    <w:rsid w:val="003C69DC"/>
    <w:rsid w:val="003C78F2"/>
    <w:rsid w:val="003C7ED4"/>
    <w:rsid w:val="003D0971"/>
    <w:rsid w:val="003D0D38"/>
    <w:rsid w:val="003D154B"/>
    <w:rsid w:val="003D16CA"/>
    <w:rsid w:val="003D18C6"/>
    <w:rsid w:val="003D209D"/>
    <w:rsid w:val="003D219C"/>
    <w:rsid w:val="003D2B73"/>
    <w:rsid w:val="003D2B94"/>
    <w:rsid w:val="003D2E74"/>
    <w:rsid w:val="003D320F"/>
    <w:rsid w:val="003D3B61"/>
    <w:rsid w:val="003D3F96"/>
    <w:rsid w:val="003D40F4"/>
    <w:rsid w:val="003D41C4"/>
    <w:rsid w:val="003D545F"/>
    <w:rsid w:val="003D5691"/>
    <w:rsid w:val="003D5C69"/>
    <w:rsid w:val="003D61B8"/>
    <w:rsid w:val="003D631C"/>
    <w:rsid w:val="003D6586"/>
    <w:rsid w:val="003D692D"/>
    <w:rsid w:val="003D6B97"/>
    <w:rsid w:val="003D6C0D"/>
    <w:rsid w:val="003D7108"/>
    <w:rsid w:val="003D738A"/>
    <w:rsid w:val="003D7617"/>
    <w:rsid w:val="003E0027"/>
    <w:rsid w:val="003E06D5"/>
    <w:rsid w:val="003E079B"/>
    <w:rsid w:val="003E0938"/>
    <w:rsid w:val="003E0FF4"/>
    <w:rsid w:val="003E126A"/>
    <w:rsid w:val="003E216B"/>
    <w:rsid w:val="003E3085"/>
    <w:rsid w:val="003E3340"/>
    <w:rsid w:val="003E3BD7"/>
    <w:rsid w:val="003E3C7A"/>
    <w:rsid w:val="003E3CE6"/>
    <w:rsid w:val="003E4357"/>
    <w:rsid w:val="003E4557"/>
    <w:rsid w:val="003E4E55"/>
    <w:rsid w:val="003E4FB2"/>
    <w:rsid w:val="003E5509"/>
    <w:rsid w:val="003E6065"/>
    <w:rsid w:val="003E61E8"/>
    <w:rsid w:val="003E6937"/>
    <w:rsid w:val="003E6DCC"/>
    <w:rsid w:val="003E6E61"/>
    <w:rsid w:val="003E72CC"/>
    <w:rsid w:val="003E74FB"/>
    <w:rsid w:val="003E75BA"/>
    <w:rsid w:val="003E7C03"/>
    <w:rsid w:val="003E7E0D"/>
    <w:rsid w:val="003F045D"/>
    <w:rsid w:val="003F0478"/>
    <w:rsid w:val="003F07D1"/>
    <w:rsid w:val="003F0C45"/>
    <w:rsid w:val="003F18EE"/>
    <w:rsid w:val="003F1AB5"/>
    <w:rsid w:val="003F1ABE"/>
    <w:rsid w:val="003F1C86"/>
    <w:rsid w:val="003F2153"/>
    <w:rsid w:val="003F2DF7"/>
    <w:rsid w:val="003F30AD"/>
    <w:rsid w:val="003F33DC"/>
    <w:rsid w:val="003F4368"/>
    <w:rsid w:val="003F49A0"/>
    <w:rsid w:val="003F4E8D"/>
    <w:rsid w:val="003F55A8"/>
    <w:rsid w:val="003F561C"/>
    <w:rsid w:val="003F5662"/>
    <w:rsid w:val="003F584B"/>
    <w:rsid w:val="003F58C1"/>
    <w:rsid w:val="003F58E1"/>
    <w:rsid w:val="003F5AE3"/>
    <w:rsid w:val="003F6031"/>
    <w:rsid w:val="003F646D"/>
    <w:rsid w:val="003F65CD"/>
    <w:rsid w:val="003F6872"/>
    <w:rsid w:val="003F6E2A"/>
    <w:rsid w:val="003F70FC"/>
    <w:rsid w:val="003F728F"/>
    <w:rsid w:val="003F73EE"/>
    <w:rsid w:val="003F760F"/>
    <w:rsid w:val="003F7AF7"/>
    <w:rsid w:val="003F7CD1"/>
    <w:rsid w:val="004004C6"/>
    <w:rsid w:val="0040087D"/>
    <w:rsid w:val="004008A4"/>
    <w:rsid w:val="00401115"/>
    <w:rsid w:val="004011CE"/>
    <w:rsid w:val="004016D4"/>
    <w:rsid w:val="004016E7"/>
    <w:rsid w:val="00401FA6"/>
    <w:rsid w:val="00402111"/>
    <w:rsid w:val="004022D1"/>
    <w:rsid w:val="00402D6D"/>
    <w:rsid w:val="0040306B"/>
    <w:rsid w:val="004046A0"/>
    <w:rsid w:val="004048C7"/>
    <w:rsid w:val="00404939"/>
    <w:rsid w:val="00404ADA"/>
    <w:rsid w:val="00404F3E"/>
    <w:rsid w:val="00405260"/>
    <w:rsid w:val="00405BD3"/>
    <w:rsid w:val="00405C8A"/>
    <w:rsid w:val="00405CF7"/>
    <w:rsid w:val="00405E7C"/>
    <w:rsid w:val="00405F69"/>
    <w:rsid w:val="004062D9"/>
    <w:rsid w:val="00406874"/>
    <w:rsid w:val="004069A3"/>
    <w:rsid w:val="00406F8B"/>
    <w:rsid w:val="004078F8"/>
    <w:rsid w:val="00407A46"/>
    <w:rsid w:val="00407C30"/>
    <w:rsid w:val="00407C6A"/>
    <w:rsid w:val="00407FD9"/>
    <w:rsid w:val="004103ED"/>
    <w:rsid w:val="00410581"/>
    <w:rsid w:val="004105E6"/>
    <w:rsid w:val="004108F5"/>
    <w:rsid w:val="00410B21"/>
    <w:rsid w:val="00410C3B"/>
    <w:rsid w:val="004117B6"/>
    <w:rsid w:val="00411A5C"/>
    <w:rsid w:val="00411D05"/>
    <w:rsid w:val="00411E2E"/>
    <w:rsid w:val="00412768"/>
    <w:rsid w:val="00412C64"/>
    <w:rsid w:val="00412D13"/>
    <w:rsid w:val="00412E26"/>
    <w:rsid w:val="004130D6"/>
    <w:rsid w:val="00413B02"/>
    <w:rsid w:val="00413B90"/>
    <w:rsid w:val="004148A8"/>
    <w:rsid w:val="00414DD7"/>
    <w:rsid w:val="0041537F"/>
    <w:rsid w:val="00415826"/>
    <w:rsid w:val="00416C4E"/>
    <w:rsid w:val="00416D98"/>
    <w:rsid w:val="004171CA"/>
    <w:rsid w:val="004174C0"/>
    <w:rsid w:val="00417DF8"/>
    <w:rsid w:val="00417EB0"/>
    <w:rsid w:val="00417EC5"/>
    <w:rsid w:val="004215A6"/>
    <w:rsid w:val="00421867"/>
    <w:rsid w:val="00421BF0"/>
    <w:rsid w:val="0042210C"/>
    <w:rsid w:val="004222D4"/>
    <w:rsid w:val="004232A3"/>
    <w:rsid w:val="00423BE7"/>
    <w:rsid w:val="00425285"/>
    <w:rsid w:val="004252AB"/>
    <w:rsid w:val="0042576D"/>
    <w:rsid w:val="0042652A"/>
    <w:rsid w:val="004265D6"/>
    <w:rsid w:val="00426F84"/>
    <w:rsid w:val="00427779"/>
    <w:rsid w:val="004278C5"/>
    <w:rsid w:val="00427E7E"/>
    <w:rsid w:val="004300A8"/>
    <w:rsid w:val="004303AB"/>
    <w:rsid w:val="004308E9"/>
    <w:rsid w:val="00431032"/>
    <w:rsid w:val="00431894"/>
    <w:rsid w:val="00431A50"/>
    <w:rsid w:val="00431AFF"/>
    <w:rsid w:val="00431B5D"/>
    <w:rsid w:val="0043206D"/>
    <w:rsid w:val="004320DF"/>
    <w:rsid w:val="004320FD"/>
    <w:rsid w:val="0043210B"/>
    <w:rsid w:val="004321C8"/>
    <w:rsid w:val="004322CD"/>
    <w:rsid w:val="00432367"/>
    <w:rsid w:val="004323C6"/>
    <w:rsid w:val="004327C9"/>
    <w:rsid w:val="00432A87"/>
    <w:rsid w:val="00432AC8"/>
    <w:rsid w:val="00433D76"/>
    <w:rsid w:val="00434146"/>
    <w:rsid w:val="00434CB8"/>
    <w:rsid w:val="004355D1"/>
    <w:rsid w:val="00435752"/>
    <w:rsid w:val="00435B29"/>
    <w:rsid w:val="00435BD9"/>
    <w:rsid w:val="0043604D"/>
    <w:rsid w:val="00436078"/>
    <w:rsid w:val="00436CEF"/>
    <w:rsid w:val="004402E0"/>
    <w:rsid w:val="004409AB"/>
    <w:rsid w:val="00440A80"/>
    <w:rsid w:val="00441181"/>
    <w:rsid w:val="00441557"/>
    <w:rsid w:val="00441824"/>
    <w:rsid w:val="004419CB"/>
    <w:rsid w:val="00441FE4"/>
    <w:rsid w:val="004420AB"/>
    <w:rsid w:val="00442472"/>
    <w:rsid w:val="004425CD"/>
    <w:rsid w:val="004429E7"/>
    <w:rsid w:val="004429ED"/>
    <w:rsid w:val="00443104"/>
    <w:rsid w:val="004441B1"/>
    <w:rsid w:val="0044422B"/>
    <w:rsid w:val="0044437D"/>
    <w:rsid w:val="004445D7"/>
    <w:rsid w:val="00444C8D"/>
    <w:rsid w:val="00445024"/>
    <w:rsid w:val="00445D0F"/>
    <w:rsid w:val="00445F0A"/>
    <w:rsid w:val="004461B0"/>
    <w:rsid w:val="004461F3"/>
    <w:rsid w:val="00446315"/>
    <w:rsid w:val="004467AC"/>
    <w:rsid w:val="0044686F"/>
    <w:rsid w:val="00447A7B"/>
    <w:rsid w:val="00447AE5"/>
    <w:rsid w:val="00450148"/>
    <w:rsid w:val="0045030C"/>
    <w:rsid w:val="00450605"/>
    <w:rsid w:val="004512DE"/>
    <w:rsid w:val="00452A0B"/>
    <w:rsid w:val="00452F1D"/>
    <w:rsid w:val="0045315A"/>
    <w:rsid w:val="00453196"/>
    <w:rsid w:val="00453252"/>
    <w:rsid w:val="004539B3"/>
    <w:rsid w:val="00453A15"/>
    <w:rsid w:val="00453B28"/>
    <w:rsid w:val="00454F89"/>
    <w:rsid w:val="0045568B"/>
    <w:rsid w:val="00455AB1"/>
    <w:rsid w:val="004560E2"/>
    <w:rsid w:val="00456981"/>
    <w:rsid w:val="00456A61"/>
    <w:rsid w:val="00457015"/>
    <w:rsid w:val="004572DE"/>
    <w:rsid w:val="00457352"/>
    <w:rsid w:val="00457E44"/>
    <w:rsid w:val="00460578"/>
    <w:rsid w:val="004615FD"/>
    <w:rsid w:val="00462751"/>
    <w:rsid w:val="00462846"/>
    <w:rsid w:val="00463B59"/>
    <w:rsid w:val="00464BE0"/>
    <w:rsid w:val="00464DA1"/>
    <w:rsid w:val="00464EA9"/>
    <w:rsid w:val="00465C18"/>
    <w:rsid w:val="00465FA1"/>
    <w:rsid w:val="004661F3"/>
    <w:rsid w:val="00466594"/>
    <w:rsid w:val="00467876"/>
    <w:rsid w:val="00467D13"/>
    <w:rsid w:val="00467EA7"/>
    <w:rsid w:val="004709E1"/>
    <w:rsid w:val="00470DB8"/>
    <w:rsid w:val="00471CF3"/>
    <w:rsid w:val="00472166"/>
    <w:rsid w:val="00472237"/>
    <w:rsid w:val="00472682"/>
    <w:rsid w:val="00472843"/>
    <w:rsid w:val="00472EF4"/>
    <w:rsid w:val="004730FF"/>
    <w:rsid w:val="0047326F"/>
    <w:rsid w:val="00473A8E"/>
    <w:rsid w:val="0047466B"/>
    <w:rsid w:val="0047488E"/>
    <w:rsid w:val="00474A07"/>
    <w:rsid w:val="004760CB"/>
    <w:rsid w:val="004763F8"/>
    <w:rsid w:val="00476AE6"/>
    <w:rsid w:val="00477695"/>
    <w:rsid w:val="00477AC4"/>
    <w:rsid w:val="004800A3"/>
    <w:rsid w:val="0048017E"/>
    <w:rsid w:val="0048088E"/>
    <w:rsid w:val="00480EA3"/>
    <w:rsid w:val="0048133C"/>
    <w:rsid w:val="004825E7"/>
    <w:rsid w:val="00482614"/>
    <w:rsid w:val="0048278E"/>
    <w:rsid w:val="00482A5F"/>
    <w:rsid w:val="00482C80"/>
    <w:rsid w:val="00482D31"/>
    <w:rsid w:val="00482D32"/>
    <w:rsid w:val="00482DDF"/>
    <w:rsid w:val="00483330"/>
    <w:rsid w:val="0048344D"/>
    <w:rsid w:val="00483592"/>
    <w:rsid w:val="0048464B"/>
    <w:rsid w:val="004848C3"/>
    <w:rsid w:val="00484AAE"/>
    <w:rsid w:val="00485262"/>
    <w:rsid w:val="004853D8"/>
    <w:rsid w:val="004858A6"/>
    <w:rsid w:val="00485B9B"/>
    <w:rsid w:val="00486281"/>
    <w:rsid w:val="00486E5E"/>
    <w:rsid w:val="004870D2"/>
    <w:rsid w:val="004872A2"/>
    <w:rsid w:val="004873BC"/>
    <w:rsid w:val="00487513"/>
    <w:rsid w:val="00487544"/>
    <w:rsid w:val="004876B7"/>
    <w:rsid w:val="00487FDB"/>
    <w:rsid w:val="004902F0"/>
    <w:rsid w:val="004907DD"/>
    <w:rsid w:val="004908D3"/>
    <w:rsid w:val="00490A28"/>
    <w:rsid w:val="00490E45"/>
    <w:rsid w:val="004911AF"/>
    <w:rsid w:val="004918CA"/>
    <w:rsid w:val="00491927"/>
    <w:rsid w:val="00491A7D"/>
    <w:rsid w:val="00491C06"/>
    <w:rsid w:val="00491E58"/>
    <w:rsid w:val="00491FFF"/>
    <w:rsid w:val="0049255E"/>
    <w:rsid w:val="00492A70"/>
    <w:rsid w:val="00493180"/>
    <w:rsid w:val="0049343B"/>
    <w:rsid w:val="0049353E"/>
    <w:rsid w:val="0049354F"/>
    <w:rsid w:val="00493A27"/>
    <w:rsid w:val="00494173"/>
    <w:rsid w:val="0049422D"/>
    <w:rsid w:val="00494538"/>
    <w:rsid w:val="00494A2B"/>
    <w:rsid w:val="00495405"/>
    <w:rsid w:val="004959C9"/>
    <w:rsid w:val="00495C27"/>
    <w:rsid w:val="00495CF5"/>
    <w:rsid w:val="00495FDF"/>
    <w:rsid w:val="004967E7"/>
    <w:rsid w:val="00496B10"/>
    <w:rsid w:val="00496E44"/>
    <w:rsid w:val="00497536"/>
    <w:rsid w:val="00497929"/>
    <w:rsid w:val="004A041E"/>
    <w:rsid w:val="004A04A0"/>
    <w:rsid w:val="004A072A"/>
    <w:rsid w:val="004A0B8F"/>
    <w:rsid w:val="004A0C57"/>
    <w:rsid w:val="004A0C6C"/>
    <w:rsid w:val="004A0E87"/>
    <w:rsid w:val="004A177E"/>
    <w:rsid w:val="004A18C5"/>
    <w:rsid w:val="004A1C8E"/>
    <w:rsid w:val="004A1DC0"/>
    <w:rsid w:val="004A21B0"/>
    <w:rsid w:val="004A232B"/>
    <w:rsid w:val="004A28F5"/>
    <w:rsid w:val="004A2DCB"/>
    <w:rsid w:val="004A3364"/>
    <w:rsid w:val="004A33F8"/>
    <w:rsid w:val="004A3534"/>
    <w:rsid w:val="004A3C8A"/>
    <w:rsid w:val="004A3D3C"/>
    <w:rsid w:val="004A3FC4"/>
    <w:rsid w:val="004A4156"/>
    <w:rsid w:val="004A4254"/>
    <w:rsid w:val="004A4CCD"/>
    <w:rsid w:val="004A4CDA"/>
    <w:rsid w:val="004A50A1"/>
    <w:rsid w:val="004A52B2"/>
    <w:rsid w:val="004A5457"/>
    <w:rsid w:val="004A56ED"/>
    <w:rsid w:val="004A765F"/>
    <w:rsid w:val="004A7929"/>
    <w:rsid w:val="004A7A69"/>
    <w:rsid w:val="004A7C3C"/>
    <w:rsid w:val="004A7ED7"/>
    <w:rsid w:val="004B05B7"/>
    <w:rsid w:val="004B0D37"/>
    <w:rsid w:val="004B0D65"/>
    <w:rsid w:val="004B10BF"/>
    <w:rsid w:val="004B116A"/>
    <w:rsid w:val="004B12CA"/>
    <w:rsid w:val="004B1910"/>
    <w:rsid w:val="004B20EF"/>
    <w:rsid w:val="004B248D"/>
    <w:rsid w:val="004B2524"/>
    <w:rsid w:val="004B2FFE"/>
    <w:rsid w:val="004B3274"/>
    <w:rsid w:val="004B33FF"/>
    <w:rsid w:val="004B369F"/>
    <w:rsid w:val="004B38F1"/>
    <w:rsid w:val="004B402C"/>
    <w:rsid w:val="004B44B1"/>
    <w:rsid w:val="004B4529"/>
    <w:rsid w:val="004B4713"/>
    <w:rsid w:val="004B4746"/>
    <w:rsid w:val="004B47BB"/>
    <w:rsid w:val="004B49C3"/>
    <w:rsid w:val="004B4A85"/>
    <w:rsid w:val="004B5670"/>
    <w:rsid w:val="004B57FB"/>
    <w:rsid w:val="004B6A55"/>
    <w:rsid w:val="004B70DD"/>
    <w:rsid w:val="004B7936"/>
    <w:rsid w:val="004B7A72"/>
    <w:rsid w:val="004B7F14"/>
    <w:rsid w:val="004C0271"/>
    <w:rsid w:val="004C0A42"/>
    <w:rsid w:val="004C0D75"/>
    <w:rsid w:val="004C117B"/>
    <w:rsid w:val="004C1352"/>
    <w:rsid w:val="004C16C0"/>
    <w:rsid w:val="004C230D"/>
    <w:rsid w:val="004C2384"/>
    <w:rsid w:val="004C31A1"/>
    <w:rsid w:val="004C3AE0"/>
    <w:rsid w:val="004C40C4"/>
    <w:rsid w:val="004C42B2"/>
    <w:rsid w:val="004C42B9"/>
    <w:rsid w:val="004C4799"/>
    <w:rsid w:val="004C49B1"/>
    <w:rsid w:val="004C4AA3"/>
    <w:rsid w:val="004C4B41"/>
    <w:rsid w:val="004C510F"/>
    <w:rsid w:val="004C5996"/>
    <w:rsid w:val="004C5A62"/>
    <w:rsid w:val="004C5C8F"/>
    <w:rsid w:val="004C5E82"/>
    <w:rsid w:val="004C6506"/>
    <w:rsid w:val="004C6B45"/>
    <w:rsid w:val="004C7176"/>
    <w:rsid w:val="004C74C3"/>
    <w:rsid w:val="004C7C81"/>
    <w:rsid w:val="004C7FEF"/>
    <w:rsid w:val="004D00D8"/>
    <w:rsid w:val="004D0396"/>
    <w:rsid w:val="004D03FE"/>
    <w:rsid w:val="004D059E"/>
    <w:rsid w:val="004D0974"/>
    <w:rsid w:val="004D0C99"/>
    <w:rsid w:val="004D0FC6"/>
    <w:rsid w:val="004D1283"/>
    <w:rsid w:val="004D128A"/>
    <w:rsid w:val="004D12C8"/>
    <w:rsid w:val="004D14A0"/>
    <w:rsid w:val="004D193C"/>
    <w:rsid w:val="004D1A85"/>
    <w:rsid w:val="004D1C23"/>
    <w:rsid w:val="004D1F77"/>
    <w:rsid w:val="004D216A"/>
    <w:rsid w:val="004D2282"/>
    <w:rsid w:val="004D29D8"/>
    <w:rsid w:val="004D2B73"/>
    <w:rsid w:val="004D3668"/>
    <w:rsid w:val="004D4B53"/>
    <w:rsid w:val="004D4CC2"/>
    <w:rsid w:val="004D4E2B"/>
    <w:rsid w:val="004D4FC7"/>
    <w:rsid w:val="004D5276"/>
    <w:rsid w:val="004D5A5D"/>
    <w:rsid w:val="004D5F05"/>
    <w:rsid w:val="004D6076"/>
    <w:rsid w:val="004D6309"/>
    <w:rsid w:val="004D6464"/>
    <w:rsid w:val="004D67BB"/>
    <w:rsid w:val="004D6A4A"/>
    <w:rsid w:val="004D6A75"/>
    <w:rsid w:val="004D6AB3"/>
    <w:rsid w:val="004D7287"/>
    <w:rsid w:val="004D77F4"/>
    <w:rsid w:val="004D7FAD"/>
    <w:rsid w:val="004D7FC1"/>
    <w:rsid w:val="004E1073"/>
    <w:rsid w:val="004E1395"/>
    <w:rsid w:val="004E142A"/>
    <w:rsid w:val="004E2388"/>
    <w:rsid w:val="004E259F"/>
    <w:rsid w:val="004E2A17"/>
    <w:rsid w:val="004E3562"/>
    <w:rsid w:val="004E382D"/>
    <w:rsid w:val="004E39A8"/>
    <w:rsid w:val="004E46E6"/>
    <w:rsid w:val="004E4CE5"/>
    <w:rsid w:val="004E4F54"/>
    <w:rsid w:val="004E5466"/>
    <w:rsid w:val="004E577D"/>
    <w:rsid w:val="004E5DA8"/>
    <w:rsid w:val="004E6EAE"/>
    <w:rsid w:val="004E7374"/>
    <w:rsid w:val="004E7A1B"/>
    <w:rsid w:val="004E7F63"/>
    <w:rsid w:val="004F005A"/>
    <w:rsid w:val="004F017C"/>
    <w:rsid w:val="004F0404"/>
    <w:rsid w:val="004F07FD"/>
    <w:rsid w:val="004F0A4E"/>
    <w:rsid w:val="004F1E71"/>
    <w:rsid w:val="004F1F23"/>
    <w:rsid w:val="004F31D8"/>
    <w:rsid w:val="004F31E5"/>
    <w:rsid w:val="004F3993"/>
    <w:rsid w:val="004F3BD0"/>
    <w:rsid w:val="004F3FF9"/>
    <w:rsid w:val="004F4162"/>
    <w:rsid w:val="004F4175"/>
    <w:rsid w:val="004F4229"/>
    <w:rsid w:val="004F4307"/>
    <w:rsid w:val="004F4C25"/>
    <w:rsid w:val="004F4FD0"/>
    <w:rsid w:val="004F59F3"/>
    <w:rsid w:val="004F6053"/>
    <w:rsid w:val="004F6686"/>
    <w:rsid w:val="004F6E30"/>
    <w:rsid w:val="004F6F36"/>
    <w:rsid w:val="00500520"/>
    <w:rsid w:val="00500719"/>
    <w:rsid w:val="00500938"/>
    <w:rsid w:val="00501019"/>
    <w:rsid w:val="005016A9"/>
    <w:rsid w:val="0050192C"/>
    <w:rsid w:val="00501C1B"/>
    <w:rsid w:val="00501C38"/>
    <w:rsid w:val="00501E7D"/>
    <w:rsid w:val="00501F4A"/>
    <w:rsid w:val="00502DDE"/>
    <w:rsid w:val="00502EE1"/>
    <w:rsid w:val="00503428"/>
    <w:rsid w:val="00503762"/>
    <w:rsid w:val="0050426C"/>
    <w:rsid w:val="005047AD"/>
    <w:rsid w:val="005059CD"/>
    <w:rsid w:val="00505AA0"/>
    <w:rsid w:val="00506093"/>
    <w:rsid w:val="00506678"/>
    <w:rsid w:val="0050679E"/>
    <w:rsid w:val="005067FC"/>
    <w:rsid w:val="00506C19"/>
    <w:rsid w:val="0050704E"/>
    <w:rsid w:val="00507491"/>
    <w:rsid w:val="00507DDD"/>
    <w:rsid w:val="00507E0E"/>
    <w:rsid w:val="00507F74"/>
    <w:rsid w:val="00510072"/>
    <w:rsid w:val="0051053D"/>
    <w:rsid w:val="00510544"/>
    <w:rsid w:val="005109CC"/>
    <w:rsid w:val="00510AB8"/>
    <w:rsid w:val="00510F1B"/>
    <w:rsid w:val="00510FE1"/>
    <w:rsid w:val="005110D8"/>
    <w:rsid w:val="00511802"/>
    <w:rsid w:val="00511BEA"/>
    <w:rsid w:val="00511C8F"/>
    <w:rsid w:val="00511CAA"/>
    <w:rsid w:val="00511D6D"/>
    <w:rsid w:val="0051204A"/>
    <w:rsid w:val="00512355"/>
    <w:rsid w:val="005123AE"/>
    <w:rsid w:val="005126B2"/>
    <w:rsid w:val="00512B80"/>
    <w:rsid w:val="00512E86"/>
    <w:rsid w:val="00512F8D"/>
    <w:rsid w:val="005137F6"/>
    <w:rsid w:val="00514358"/>
    <w:rsid w:val="00514AE2"/>
    <w:rsid w:val="00514B04"/>
    <w:rsid w:val="00514E93"/>
    <w:rsid w:val="005151C3"/>
    <w:rsid w:val="00515721"/>
    <w:rsid w:val="00515767"/>
    <w:rsid w:val="00515BBB"/>
    <w:rsid w:val="00516001"/>
    <w:rsid w:val="00516091"/>
    <w:rsid w:val="00516871"/>
    <w:rsid w:val="00516A83"/>
    <w:rsid w:val="005177CD"/>
    <w:rsid w:val="005179DF"/>
    <w:rsid w:val="0052005F"/>
    <w:rsid w:val="0052021C"/>
    <w:rsid w:val="00520450"/>
    <w:rsid w:val="00520665"/>
    <w:rsid w:val="005206F3"/>
    <w:rsid w:val="0052071C"/>
    <w:rsid w:val="00520CE4"/>
    <w:rsid w:val="00521097"/>
    <w:rsid w:val="0052122A"/>
    <w:rsid w:val="0052133B"/>
    <w:rsid w:val="005214BE"/>
    <w:rsid w:val="005223F3"/>
    <w:rsid w:val="005225DA"/>
    <w:rsid w:val="00522D25"/>
    <w:rsid w:val="00523507"/>
    <w:rsid w:val="00523DA8"/>
    <w:rsid w:val="00523F1A"/>
    <w:rsid w:val="0052403C"/>
    <w:rsid w:val="00524180"/>
    <w:rsid w:val="00524682"/>
    <w:rsid w:val="005250C4"/>
    <w:rsid w:val="005253C7"/>
    <w:rsid w:val="005256C4"/>
    <w:rsid w:val="00526065"/>
    <w:rsid w:val="00526A8C"/>
    <w:rsid w:val="00526BA1"/>
    <w:rsid w:val="00526E77"/>
    <w:rsid w:val="00527203"/>
    <w:rsid w:val="005274F1"/>
    <w:rsid w:val="00527A19"/>
    <w:rsid w:val="00527F6F"/>
    <w:rsid w:val="00530E06"/>
    <w:rsid w:val="00531774"/>
    <w:rsid w:val="0053204D"/>
    <w:rsid w:val="005320B6"/>
    <w:rsid w:val="0053266F"/>
    <w:rsid w:val="005328C3"/>
    <w:rsid w:val="00532B85"/>
    <w:rsid w:val="00532C51"/>
    <w:rsid w:val="00532FFD"/>
    <w:rsid w:val="005339B9"/>
    <w:rsid w:val="00533C4E"/>
    <w:rsid w:val="0053543A"/>
    <w:rsid w:val="00535461"/>
    <w:rsid w:val="00535638"/>
    <w:rsid w:val="00535719"/>
    <w:rsid w:val="00535B19"/>
    <w:rsid w:val="00535BA3"/>
    <w:rsid w:val="005361AC"/>
    <w:rsid w:val="005361D0"/>
    <w:rsid w:val="005362E4"/>
    <w:rsid w:val="0053653A"/>
    <w:rsid w:val="005370DB"/>
    <w:rsid w:val="005374AD"/>
    <w:rsid w:val="00537670"/>
    <w:rsid w:val="005377EE"/>
    <w:rsid w:val="0053798F"/>
    <w:rsid w:val="00540102"/>
    <w:rsid w:val="005408E0"/>
    <w:rsid w:val="00540EF9"/>
    <w:rsid w:val="005416E9"/>
    <w:rsid w:val="00541788"/>
    <w:rsid w:val="00541A44"/>
    <w:rsid w:val="005429DA"/>
    <w:rsid w:val="00543179"/>
    <w:rsid w:val="00543340"/>
    <w:rsid w:val="0054398C"/>
    <w:rsid w:val="00543A35"/>
    <w:rsid w:val="00543D39"/>
    <w:rsid w:val="00544261"/>
    <w:rsid w:val="00544955"/>
    <w:rsid w:val="0054526A"/>
    <w:rsid w:val="005452F0"/>
    <w:rsid w:val="005458EB"/>
    <w:rsid w:val="00546FF9"/>
    <w:rsid w:val="005474AE"/>
    <w:rsid w:val="0054791B"/>
    <w:rsid w:val="00547AF6"/>
    <w:rsid w:val="00547CAB"/>
    <w:rsid w:val="00550500"/>
    <w:rsid w:val="005506A2"/>
    <w:rsid w:val="0055091F"/>
    <w:rsid w:val="00550993"/>
    <w:rsid w:val="00550A6C"/>
    <w:rsid w:val="00550FBD"/>
    <w:rsid w:val="005517E2"/>
    <w:rsid w:val="00551A1A"/>
    <w:rsid w:val="00551C29"/>
    <w:rsid w:val="00551F82"/>
    <w:rsid w:val="00551FE0"/>
    <w:rsid w:val="005521AC"/>
    <w:rsid w:val="00552DBC"/>
    <w:rsid w:val="00552DC1"/>
    <w:rsid w:val="00553123"/>
    <w:rsid w:val="005536D9"/>
    <w:rsid w:val="005539B8"/>
    <w:rsid w:val="00554211"/>
    <w:rsid w:val="0055456B"/>
    <w:rsid w:val="00554972"/>
    <w:rsid w:val="00554A64"/>
    <w:rsid w:val="00554C55"/>
    <w:rsid w:val="005554B3"/>
    <w:rsid w:val="00555583"/>
    <w:rsid w:val="00555941"/>
    <w:rsid w:val="00555A56"/>
    <w:rsid w:val="00556BE8"/>
    <w:rsid w:val="00556CA3"/>
    <w:rsid w:val="00556FEE"/>
    <w:rsid w:val="00557882"/>
    <w:rsid w:val="00557905"/>
    <w:rsid w:val="00557AA0"/>
    <w:rsid w:val="00557D68"/>
    <w:rsid w:val="00557E97"/>
    <w:rsid w:val="005604DD"/>
    <w:rsid w:val="00560F45"/>
    <w:rsid w:val="00560FEC"/>
    <w:rsid w:val="0056159E"/>
    <w:rsid w:val="005619D3"/>
    <w:rsid w:val="00561C98"/>
    <w:rsid w:val="00561D10"/>
    <w:rsid w:val="00561DD7"/>
    <w:rsid w:val="00562927"/>
    <w:rsid w:val="00562D6D"/>
    <w:rsid w:val="00562D89"/>
    <w:rsid w:val="005630A5"/>
    <w:rsid w:val="00563567"/>
    <w:rsid w:val="0056389C"/>
    <w:rsid w:val="0056393D"/>
    <w:rsid w:val="00563A49"/>
    <w:rsid w:val="00563C45"/>
    <w:rsid w:val="00563DF1"/>
    <w:rsid w:val="00564346"/>
    <w:rsid w:val="0056438C"/>
    <w:rsid w:val="005646E8"/>
    <w:rsid w:val="00564999"/>
    <w:rsid w:val="00564CEC"/>
    <w:rsid w:val="00565036"/>
    <w:rsid w:val="0056577D"/>
    <w:rsid w:val="00565CF0"/>
    <w:rsid w:val="00565D0C"/>
    <w:rsid w:val="00566255"/>
    <w:rsid w:val="0056672A"/>
    <w:rsid w:val="00566A50"/>
    <w:rsid w:val="00566B42"/>
    <w:rsid w:val="005672A5"/>
    <w:rsid w:val="00567415"/>
    <w:rsid w:val="00567704"/>
    <w:rsid w:val="00567855"/>
    <w:rsid w:val="00567981"/>
    <w:rsid w:val="00567A23"/>
    <w:rsid w:val="00567F06"/>
    <w:rsid w:val="00567F88"/>
    <w:rsid w:val="005700DA"/>
    <w:rsid w:val="005700E0"/>
    <w:rsid w:val="0057027B"/>
    <w:rsid w:val="00570835"/>
    <w:rsid w:val="00570862"/>
    <w:rsid w:val="005708C2"/>
    <w:rsid w:val="00570B95"/>
    <w:rsid w:val="00571763"/>
    <w:rsid w:val="00571BF7"/>
    <w:rsid w:val="00572451"/>
    <w:rsid w:val="0057252B"/>
    <w:rsid w:val="005727C2"/>
    <w:rsid w:val="00572939"/>
    <w:rsid w:val="00572F1E"/>
    <w:rsid w:val="00573253"/>
    <w:rsid w:val="00573465"/>
    <w:rsid w:val="00573789"/>
    <w:rsid w:val="00573935"/>
    <w:rsid w:val="00573AD9"/>
    <w:rsid w:val="00573F5D"/>
    <w:rsid w:val="00573FC8"/>
    <w:rsid w:val="00574070"/>
    <w:rsid w:val="005744BE"/>
    <w:rsid w:val="0057476A"/>
    <w:rsid w:val="00574D23"/>
    <w:rsid w:val="00574E23"/>
    <w:rsid w:val="00575741"/>
    <w:rsid w:val="00575B47"/>
    <w:rsid w:val="00575D34"/>
    <w:rsid w:val="00575E13"/>
    <w:rsid w:val="005772BA"/>
    <w:rsid w:val="005779F2"/>
    <w:rsid w:val="00577E4F"/>
    <w:rsid w:val="00577F13"/>
    <w:rsid w:val="0058017B"/>
    <w:rsid w:val="00580361"/>
    <w:rsid w:val="005808B5"/>
    <w:rsid w:val="00580E14"/>
    <w:rsid w:val="00580FA4"/>
    <w:rsid w:val="005817BA"/>
    <w:rsid w:val="00581DDF"/>
    <w:rsid w:val="00581E62"/>
    <w:rsid w:val="00581EA2"/>
    <w:rsid w:val="00582475"/>
    <w:rsid w:val="00582AA9"/>
    <w:rsid w:val="00582DBB"/>
    <w:rsid w:val="00583311"/>
    <w:rsid w:val="005835D1"/>
    <w:rsid w:val="005836B1"/>
    <w:rsid w:val="00583904"/>
    <w:rsid w:val="00583DCA"/>
    <w:rsid w:val="00583E8C"/>
    <w:rsid w:val="00585560"/>
    <w:rsid w:val="00586223"/>
    <w:rsid w:val="005868A7"/>
    <w:rsid w:val="005869ED"/>
    <w:rsid w:val="00586D64"/>
    <w:rsid w:val="00587C55"/>
    <w:rsid w:val="0059015D"/>
    <w:rsid w:val="00590165"/>
    <w:rsid w:val="00590356"/>
    <w:rsid w:val="0059045B"/>
    <w:rsid w:val="005909A6"/>
    <w:rsid w:val="00590D8C"/>
    <w:rsid w:val="0059101C"/>
    <w:rsid w:val="0059146E"/>
    <w:rsid w:val="00591643"/>
    <w:rsid w:val="00591DAE"/>
    <w:rsid w:val="00591E8B"/>
    <w:rsid w:val="00592104"/>
    <w:rsid w:val="005921C6"/>
    <w:rsid w:val="00592F37"/>
    <w:rsid w:val="005930C3"/>
    <w:rsid w:val="0059441B"/>
    <w:rsid w:val="005947DA"/>
    <w:rsid w:val="00594B54"/>
    <w:rsid w:val="00594CE1"/>
    <w:rsid w:val="00594F97"/>
    <w:rsid w:val="005950A1"/>
    <w:rsid w:val="00595471"/>
    <w:rsid w:val="00595616"/>
    <w:rsid w:val="00595731"/>
    <w:rsid w:val="00595791"/>
    <w:rsid w:val="005958FD"/>
    <w:rsid w:val="00595A4A"/>
    <w:rsid w:val="00596421"/>
    <w:rsid w:val="0059661C"/>
    <w:rsid w:val="00596782"/>
    <w:rsid w:val="005967D8"/>
    <w:rsid w:val="00596D07"/>
    <w:rsid w:val="0059779E"/>
    <w:rsid w:val="005977CE"/>
    <w:rsid w:val="005A0B00"/>
    <w:rsid w:val="005A0CB7"/>
    <w:rsid w:val="005A0E79"/>
    <w:rsid w:val="005A0F9F"/>
    <w:rsid w:val="005A159B"/>
    <w:rsid w:val="005A16C8"/>
    <w:rsid w:val="005A1A89"/>
    <w:rsid w:val="005A2250"/>
    <w:rsid w:val="005A2B7D"/>
    <w:rsid w:val="005A3085"/>
    <w:rsid w:val="005A32CF"/>
    <w:rsid w:val="005A37F2"/>
    <w:rsid w:val="005A3E39"/>
    <w:rsid w:val="005A3E48"/>
    <w:rsid w:val="005A40B2"/>
    <w:rsid w:val="005A40D7"/>
    <w:rsid w:val="005A417C"/>
    <w:rsid w:val="005A422C"/>
    <w:rsid w:val="005A4AE1"/>
    <w:rsid w:val="005A5A90"/>
    <w:rsid w:val="005A5F66"/>
    <w:rsid w:val="005A64CF"/>
    <w:rsid w:val="005A73E9"/>
    <w:rsid w:val="005B0107"/>
    <w:rsid w:val="005B01B9"/>
    <w:rsid w:val="005B0305"/>
    <w:rsid w:val="005B0D1B"/>
    <w:rsid w:val="005B1257"/>
    <w:rsid w:val="005B1622"/>
    <w:rsid w:val="005B1B1F"/>
    <w:rsid w:val="005B1BEB"/>
    <w:rsid w:val="005B35BE"/>
    <w:rsid w:val="005B39E7"/>
    <w:rsid w:val="005B3B28"/>
    <w:rsid w:val="005B4E59"/>
    <w:rsid w:val="005B54C3"/>
    <w:rsid w:val="005B6590"/>
    <w:rsid w:val="005B6BE3"/>
    <w:rsid w:val="005B6D53"/>
    <w:rsid w:val="005B6D83"/>
    <w:rsid w:val="005B7507"/>
    <w:rsid w:val="005B76D8"/>
    <w:rsid w:val="005B7811"/>
    <w:rsid w:val="005B7B8D"/>
    <w:rsid w:val="005C05B2"/>
    <w:rsid w:val="005C087C"/>
    <w:rsid w:val="005C0A24"/>
    <w:rsid w:val="005C0DA9"/>
    <w:rsid w:val="005C0E54"/>
    <w:rsid w:val="005C12F3"/>
    <w:rsid w:val="005C1A33"/>
    <w:rsid w:val="005C26A6"/>
    <w:rsid w:val="005C28B1"/>
    <w:rsid w:val="005C2D32"/>
    <w:rsid w:val="005C2F51"/>
    <w:rsid w:val="005C390D"/>
    <w:rsid w:val="005C3A98"/>
    <w:rsid w:val="005C3E0C"/>
    <w:rsid w:val="005C3EA4"/>
    <w:rsid w:val="005C3FD0"/>
    <w:rsid w:val="005C44FB"/>
    <w:rsid w:val="005C4977"/>
    <w:rsid w:val="005C534A"/>
    <w:rsid w:val="005C5AF6"/>
    <w:rsid w:val="005C5BFB"/>
    <w:rsid w:val="005C5F8A"/>
    <w:rsid w:val="005C6345"/>
    <w:rsid w:val="005C64E8"/>
    <w:rsid w:val="005C6B2A"/>
    <w:rsid w:val="005C6FA6"/>
    <w:rsid w:val="005C72D7"/>
    <w:rsid w:val="005C79DC"/>
    <w:rsid w:val="005C7BFC"/>
    <w:rsid w:val="005C7D77"/>
    <w:rsid w:val="005D032E"/>
    <w:rsid w:val="005D0818"/>
    <w:rsid w:val="005D09C7"/>
    <w:rsid w:val="005D0AF2"/>
    <w:rsid w:val="005D1276"/>
    <w:rsid w:val="005D1BC9"/>
    <w:rsid w:val="005D1C09"/>
    <w:rsid w:val="005D1E11"/>
    <w:rsid w:val="005D1F72"/>
    <w:rsid w:val="005D237D"/>
    <w:rsid w:val="005D23CC"/>
    <w:rsid w:val="005D26EB"/>
    <w:rsid w:val="005D2E8C"/>
    <w:rsid w:val="005D398C"/>
    <w:rsid w:val="005D3A7B"/>
    <w:rsid w:val="005D3ACF"/>
    <w:rsid w:val="005D3CA4"/>
    <w:rsid w:val="005D3D1D"/>
    <w:rsid w:val="005D4050"/>
    <w:rsid w:val="005D40E3"/>
    <w:rsid w:val="005D47EE"/>
    <w:rsid w:val="005D4894"/>
    <w:rsid w:val="005D492B"/>
    <w:rsid w:val="005D493A"/>
    <w:rsid w:val="005D4BFB"/>
    <w:rsid w:val="005D54A0"/>
    <w:rsid w:val="005D5601"/>
    <w:rsid w:val="005D590D"/>
    <w:rsid w:val="005D5A64"/>
    <w:rsid w:val="005D5C14"/>
    <w:rsid w:val="005D5CD8"/>
    <w:rsid w:val="005D5F39"/>
    <w:rsid w:val="005D5F92"/>
    <w:rsid w:val="005D6770"/>
    <w:rsid w:val="005D6CB1"/>
    <w:rsid w:val="005D719D"/>
    <w:rsid w:val="005D71CA"/>
    <w:rsid w:val="005D725A"/>
    <w:rsid w:val="005D7883"/>
    <w:rsid w:val="005D78FC"/>
    <w:rsid w:val="005D7A97"/>
    <w:rsid w:val="005D7C96"/>
    <w:rsid w:val="005D7EC7"/>
    <w:rsid w:val="005D7F8A"/>
    <w:rsid w:val="005E05D1"/>
    <w:rsid w:val="005E0770"/>
    <w:rsid w:val="005E0D6B"/>
    <w:rsid w:val="005E150D"/>
    <w:rsid w:val="005E19CD"/>
    <w:rsid w:val="005E285E"/>
    <w:rsid w:val="005E2B12"/>
    <w:rsid w:val="005E30BC"/>
    <w:rsid w:val="005E3718"/>
    <w:rsid w:val="005E3DCF"/>
    <w:rsid w:val="005E4159"/>
    <w:rsid w:val="005E4188"/>
    <w:rsid w:val="005E4479"/>
    <w:rsid w:val="005E460C"/>
    <w:rsid w:val="005E4645"/>
    <w:rsid w:val="005E50A3"/>
    <w:rsid w:val="005E51C0"/>
    <w:rsid w:val="005E5502"/>
    <w:rsid w:val="005E6087"/>
    <w:rsid w:val="005E7445"/>
    <w:rsid w:val="005E7B62"/>
    <w:rsid w:val="005F04CD"/>
    <w:rsid w:val="005F1385"/>
    <w:rsid w:val="005F15EA"/>
    <w:rsid w:val="005F1AC7"/>
    <w:rsid w:val="005F1E11"/>
    <w:rsid w:val="005F2418"/>
    <w:rsid w:val="005F245A"/>
    <w:rsid w:val="005F2905"/>
    <w:rsid w:val="005F2D2B"/>
    <w:rsid w:val="005F35C2"/>
    <w:rsid w:val="005F36D7"/>
    <w:rsid w:val="005F3AEF"/>
    <w:rsid w:val="005F3D72"/>
    <w:rsid w:val="005F4231"/>
    <w:rsid w:val="005F4929"/>
    <w:rsid w:val="005F4A38"/>
    <w:rsid w:val="005F4D29"/>
    <w:rsid w:val="005F50B6"/>
    <w:rsid w:val="005F5600"/>
    <w:rsid w:val="005F5662"/>
    <w:rsid w:val="005F5E20"/>
    <w:rsid w:val="005F5F38"/>
    <w:rsid w:val="005F627C"/>
    <w:rsid w:val="005F715A"/>
    <w:rsid w:val="005F7448"/>
    <w:rsid w:val="005F77F1"/>
    <w:rsid w:val="005F7A63"/>
    <w:rsid w:val="005F7CC0"/>
    <w:rsid w:val="00600882"/>
    <w:rsid w:val="0060174D"/>
    <w:rsid w:val="00601B53"/>
    <w:rsid w:val="00601F0D"/>
    <w:rsid w:val="0060203A"/>
    <w:rsid w:val="00602374"/>
    <w:rsid w:val="00602AD5"/>
    <w:rsid w:val="00603207"/>
    <w:rsid w:val="0060340A"/>
    <w:rsid w:val="00604167"/>
    <w:rsid w:val="006041DF"/>
    <w:rsid w:val="0060425E"/>
    <w:rsid w:val="00604431"/>
    <w:rsid w:val="006045DB"/>
    <w:rsid w:val="006046C7"/>
    <w:rsid w:val="00604F3C"/>
    <w:rsid w:val="00605433"/>
    <w:rsid w:val="006054AC"/>
    <w:rsid w:val="00605789"/>
    <w:rsid w:val="00605B34"/>
    <w:rsid w:val="00605DBC"/>
    <w:rsid w:val="00605EEC"/>
    <w:rsid w:val="00606BEF"/>
    <w:rsid w:val="00606E47"/>
    <w:rsid w:val="00606FB7"/>
    <w:rsid w:val="0060703D"/>
    <w:rsid w:val="00607562"/>
    <w:rsid w:val="00607AE3"/>
    <w:rsid w:val="00607BE6"/>
    <w:rsid w:val="006103FF"/>
    <w:rsid w:val="00610A49"/>
    <w:rsid w:val="00610B25"/>
    <w:rsid w:val="00610DA5"/>
    <w:rsid w:val="00610F1E"/>
    <w:rsid w:val="0061112F"/>
    <w:rsid w:val="006112EB"/>
    <w:rsid w:val="00611434"/>
    <w:rsid w:val="006114F3"/>
    <w:rsid w:val="006116B3"/>
    <w:rsid w:val="0061172E"/>
    <w:rsid w:val="00611CC0"/>
    <w:rsid w:val="00612121"/>
    <w:rsid w:val="0061249D"/>
    <w:rsid w:val="006128D6"/>
    <w:rsid w:val="00612A5A"/>
    <w:rsid w:val="00612BA0"/>
    <w:rsid w:val="00612BB8"/>
    <w:rsid w:val="00612BF5"/>
    <w:rsid w:val="00612F85"/>
    <w:rsid w:val="00613831"/>
    <w:rsid w:val="00613AFF"/>
    <w:rsid w:val="00613B78"/>
    <w:rsid w:val="00613D63"/>
    <w:rsid w:val="00613F20"/>
    <w:rsid w:val="00613F2F"/>
    <w:rsid w:val="006140CD"/>
    <w:rsid w:val="006140D4"/>
    <w:rsid w:val="0061418A"/>
    <w:rsid w:val="00614A85"/>
    <w:rsid w:val="00615061"/>
    <w:rsid w:val="00615A89"/>
    <w:rsid w:val="00615F32"/>
    <w:rsid w:val="006161CD"/>
    <w:rsid w:val="00616210"/>
    <w:rsid w:val="00616228"/>
    <w:rsid w:val="00616231"/>
    <w:rsid w:val="00616AFF"/>
    <w:rsid w:val="00616B64"/>
    <w:rsid w:val="00616FE0"/>
    <w:rsid w:val="006203B9"/>
    <w:rsid w:val="0062048D"/>
    <w:rsid w:val="006205C1"/>
    <w:rsid w:val="006208CF"/>
    <w:rsid w:val="006211E7"/>
    <w:rsid w:val="00621491"/>
    <w:rsid w:val="00621680"/>
    <w:rsid w:val="00621A56"/>
    <w:rsid w:val="00621CEF"/>
    <w:rsid w:val="00621DBB"/>
    <w:rsid w:val="00622073"/>
    <w:rsid w:val="00622697"/>
    <w:rsid w:val="00622ADC"/>
    <w:rsid w:val="00622BFF"/>
    <w:rsid w:val="00622D9C"/>
    <w:rsid w:val="00622F7C"/>
    <w:rsid w:val="00622FE1"/>
    <w:rsid w:val="0062365F"/>
    <w:rsid w:val="00624607"/>
    <w:rsid w:val="006249E9"/>
    <w:rsid w:val="00624B0C"/>
    <w:rsid w:val="00624CA4"/>
    <w:rsid w:val="006254D6"/>
    <w:rsid w:val="00625597"/>
    <w:rsid w:val="006255C5"/>
    <w:rsid w:val="006257C4"/>
    <w:rsid w:val="006257E2"/>
    <w:rsid w:val="0062586A"/>
    <w:rsid w:val="00625DB9"/>
    <w:rsid w:val="006266C9"/>
    <w:rsid w:val="0062721D"/>
    <w:rsid w:val="00627351"/>
    <w:rsid w:val="00627BCA"/>
    <w:rsid w:val="006302E5"/>
    <w:rsid w:val="0063048A"/>
    <w:rsid w:val="0063077B"/>
    <w:rsid w:val="00630A95"/>
    <w:rsid w:val="00631E0C"/>
    <w:rsid w:val="00631F5B"/>
    <w:rsid w:val="00632064"/>
    <w:rsid w:val="00632342"/>
    <w:rsid w:val="00632642"/>
    <w:rsid w:val="006328C4"/>
    <w:rsid w:val="00632B4D"/>
    <w:rsid w:val="00633235"/>
    <w:rsid w:val="00633DAB"/>
    <w:rsid w:val="00633DE7"/>
    <w:rsid w:val="0063428C"/>
    <w:rsid w:val="00634984"/>
    <w:rsid w:val="006358F1"/>
    <w:rsid w:val="0063692E"/>
    <w:rsid w:val="00637E24"/>
    <w:rsid w:val="006405C6"/>
    <w:rsid w:val="006407D9"/>
    <w:rsid w:val="00640839"/>
    <w:rsid w:val="006408A7"/>
    <w:rsid w:val="00640FB6"/>
    <w:rsid w:val="00641143"/>
    <w:rsid w:val="006415BA"/>
    <w:rsid w:val="00641687"/>
    <w:rsid w:val="006418E9"/>
    <w:rsid w:val="006419F0"/>
    <w:rsid w:val="00641C8B"/>
    <w:rsid w:val="006420B8"/>
    <w:rsid w:val="0064248F"/>
    <w:rsid w:val="0064273D"/>
    <w:rsid w:val="00642847"/>
    <w:rsid w:val="00642882"/>
    <w:rsid w:val="006428F0"/>
    <w:rsid w:val="00642B57"/>
    <w:rsid w:val="006430F9"/>
    <w:rsid w:val="00643123"/>
    <w:rsid w:val="006436C8"/>
    <w:rsid w:val="006438B2"/>
    <w:rsid w:val="0064395A"/>
    <w:rsid w:val="00643DAA"/>
    <w:rsid w:val="006440E7"/>
    <w:rsid w:val="0064451D"/>
    <w:rsid w:val="00644A91"/>
    <w:rsid w:val="00644D3C"/>
    <w:rsid w:val="006459C6"/>
    <w:rsid w:val="00645D4F"/>
    <w:rsid w:val="00645E33"/>
    <w:rsid w:val="006460A1"/>
    <w:rsid w:val="00646B09"/>
    <w:rsid w:val="00646E76"/>
    <w:rsid w:val="00646EE2"/>
    <w:rsid w:val="00647511"/>
    <w:rsid w:val="00647B9C"/>
    <w:rsid w:val="0065021B"/>
    <w:rsid w:val="00650351"/>
    <w:rsid w:val="006507AF"/>
    <w:rsid w:val="00650E52"/>
    <w:rsid w:val="00650F93"/>
    <w:rsid w:val="006515AA"/>
    <w:rsid w:val="00651800"/>
    <w:rsid w:val="00651E10"/>
    <w:rsid w:val="0065201E"/>
    <w:rsid w:val="00652CA6"/>
    <w:rsid w:val="006536FA"/>
    <w:rsid w:val="00653A2B"/>
    <w:rsid w:val="00653B5C"/>
    <w:rsid w:val="00653F7C"/>
    <w:rsid w:val="0065403D"/>
    <w:rsid w:val="00654124"/>
    <w:rsid w:val="00654543"/>
    <w:rsid w:val="006546AB"/>
    <w:rsid w:val="0065514D"/>
    <w:rsid w:val="0065564A"/>
    <w:rsid w:val="006557AC"/>
    <w:rsid w:val="00655C9A"/>
    <w:rsid w:val="0065702D"/>
    <w:rsid w:val="00657143"/>
    <w:rsid w:val="00657188"/>
    <w:rsid w:val="00657294"/>
    <w:rsid w:val="00657964"/>
    <w:rsid w:val="00660030"/>
    <w:rsid w:val="00660725"/>
    <w:rsid w:val="0066095E"/>
    <w:rsid w:val="00661529"/>
    <w:rsid w:val="006617E1"/>
    <w:rsid w:val="00661C62"/>
    <w:rsid w:val="00661F96"/>
    <w:rsid w:val="00661FB0"/>
    <w:rsid w:val="00662296"/>
    <w:rsid w:val="006622DF"/>
    <w:rsid w:val="00662609"/>
    <w:rsid w:val="00662A27"/>
    <w:rsid w:val="00662CBF"/>
    <w:rsid w:val="006633F6"/>
    <w:rsid w:val="006635D3"/>
    <w:rsid w:val="006639F9"/>
    <w:rsid w:val="00664145"/>
    <w:rsid w:val="00664294"/>
    <w:rsid w:val="00664C8B"/>
    <w:rsid w:val="006650DD"/>
    <w:rsid w:val="00665641"/>
    <w:rsid w:val="0066570B"/>
    <w:rsid w:val="006657B4"/>
    <w:rsid w:val="00665A3F"/>
    <w:rsid w:val="00665FB9"/>
    <w:rsid w:val="00666099"/>
    <w:rsid w:val="00666600"/>
    <w:rsid w:val="00666E46"/>
    <w:rsid w:val="0066741D"/>
    <w:rsid w:val="00667AA1"/>
    <w:rsid w:val="00667D75"/>
    <w:rsid w:val="00667DE7"/>
    <w:rsid w:val="0067000C"/>
    <w:rsid w:val="00670303"/>
    <w:rsid w:val="00670E98"/>
    <w:rsid w:val="00671697"/>
    <w:rsid w:val="0067184E"/>
    <w:rsid w:val="00672A12"/>
    <w:rsid w:val="00672BA4"/>
    <w:rsid w:val="00672BB2"/>
    <w:rsid w:val="00672D8D"/>
    <w:rsid w:val="00673F2A"/>
    <w:rsid w:val="006745FF"/>
    <w:rsid w:val="00674A89"/>
    <w:rsid w:val="00674B22"/>
    <w:rsid w:val="00674B7C"/>
    <w:rsid w:val="00674F83"/>
    <w:rsid w:val="006754A2"/>
    <w:rsid w:val="00675662"/>
    <w:rsid w:val="00675D55"/>
    <w:rsid w:val="00675D60"/>
    <w:rsid w:val="0067601B"/>
    <w:rsid w:val="00676508"/>
    <w:rsid w:val="00676AAE"/>
    <w:rsid w:val="00676BA9"/>
    <w:rsid w:val="00676C2E"/>
    <w:rsid w:val="006775BA"/>
    <w:rsid w:val="0067789C"/>
    <w:rsid w:val="00677F93"/>
    <w:rsid w:val="0068091F"/>
    <w:rsid w:val="00680B1B"/>
    <w:rsid w:val="0068101B"/>
    <w:rsid w:val="00681185"/>
    <w:rsid w:val="00681234"/>
    <w:rsid w:val="006812BF"/>
    <w:rsid w:val="006817FC"/>
    <w:rsid w:val="00681A4C"/>
    <w:rsid w:val="00681E46"/>
    <w:rsid w:val="006820EC"/>
    <w:rsid w:val="006828AD"/>
    <w:rsid w:val="00682D84"/>
    <w:rsid w:val="006833A8"/>
    <w:rsid w:val="00685185"/>
    <w:rsid w:val="006852C5"/>
    <w:rsid w:val="00685EF1"/>
    <w:rsid w:val="00686BE1"/>
    <w:rsid w:val="006872CC"/>
    <w:rsid w:val="00690164"/>
    <w:rsid w:val="00690B0E"/>
    <w:rsid w:val="00690C18"/>
    <w:rsid w:val="00691B0B"/>
    <w:rsid w:val="00691C0A"/>
    <w:rsid w:val="00692042"/>
    <w:rsid w:val="00692174"/>
    <w:rsid w:val="006921A6"/>
    <w:rsid w:val="0069303A"/>
    <w:rsid w:val="0069316A"/>
    <w:rsid w:val="00693176"/>
    <w:rsid w:val="006934B2"/>
    <w:rsid w:val="006938D9"/>
    <w:rsid w:val="0069390A"/>
    <w:rsid w:val="00693F20"/>
    <w:rsid w:val="006942C6"/>
    <w:rsid w:val="006943EB"/>
    <w:rsid w:val="006944FA"/>
    <w:rsid w:val="00694B58"/>
    <w:rsid w:val="00694FA2"/>
    <w:rsid w:val="00695151"/>
    <w:rsid w:val="00695B87"/>
    <w:rsid w:val="00695B91"/>
    <w:rsid w:val="00696113"/>
    <w:rsid w:val="006965F8"/>
    <w:rsid w:val="00697469"/>
    <w:rsid w:val="006976C0"/>
    <w:rsid w:val="0069788E"/>
    <w:rsid w:val="006A04DE"/>
    <w:rsid w:val="006A13EC"/>
    <w:rsid w:val="006A149E"/>
    <w:rsid w:val="006A16FB"/>
    <w:rsid w:val="006A17A4"/>
    <w:rsid w:val="006A1854"/>
    <w:rsid w:val="006A1892"/>
    <w:rsid w:val="006A1F6D"/>
    <w:rsid w:val="006A1FD9"/>
    <w:rsid w:val="006A26E4"/>
    <w:rsid w:val="006A2CB9"/>
    <w:rsid w:val="006A33B4"/>
    <w:rsid w:val="006A36BD"/>
    <w:rsid w:val="006A3A14"/>
    <w:rsid w:val="006A3C87"/>
    <w:rsid w:val="006A3CB1"/>
    <w:rsid w:val="006A4985"/>
    <w:rsid w:val="006A4C71"/>
    <w:rsid w:val="006A52B8"/>
    <w:rsid w:val="006A52C7"/>
    <w:rsid w:val="006A60CD"/>
    <w:rsid w:val="006A6B6A"/>
    <w:rsid w:val="006A6C49"/>
    <w:rsid w:val="006A722C"/>
    <w:rsid w:val="006A7385"/>
    <w:rsid w:val="006A763E"/>
    <w:rsid w:val="006A794C"/>
    <w:rsid w:val="006B0586"/>
    <w:rsid w:val="006B05B2"/>
    <w:rsid w:val="006B07FE"/>
    <w:rsid w:val="006B0DAF"/>
    <w:rsid w:val="006B1539"/>
    <w:rsid w:val="006B36C5"/>
    <w:rsid w:val="006B38A9"/>
    <w:rsid w:val="006B38B3"/>
    <w:rsid w:val="006B3A46"/>
    <w:rsid w:val="006B3AB2"/>
    <w:rsid w:val="006B3CB7"/>
    <w:rsid w:val="006B3D7D"/>
    <w:rsid w:val="006B421C"/>
    <w:rsid w:val="006B44F5"/>
    <w:rsid w:val="006B4CB4"/>
    <w:rsid w:val="006B510F"/>
    <w:rsid w:val="006B52CB"/>
    <w:rsid w:val="006B578B"/>
    <w:rsid w:val="006B6E70"/>
    <w:rsid w:val="006B700E"/>
    <w:rsid w:val="006B713A"/>
    <w:rsid w:val="006B7837"/>
    <w:rsid w:val="006B785F"/>
    <w:rsid w:val="006B7A92"/>
    <w:rsid w:val="006C062B"/>
    <w:rsid w:val="006C086B"/>
    <w:rsid w:val="006C18F7"/>
    <w:rsid w:val="006C1D64"/>
    <w:rsid w:val="006C1DA1"/>
    <w:rsid w:val="006C1EF6"/>
    <w:rsid w:val="006C2024"/>
    <w:rsid w:val="006C2062"/>
    <w:rsid w:val="006C2726"/>
    <w:rsid w:val="006C2D6E"/>
    <w:rsid w:val="006C324F"/>
    <w:rsid w:val="006C360F"/>
    <w:rsid w:val="006C38D3"/>
    <w:rsid w:val="006C3A7D"/>
    <w:rsid w:val="006C3B66"/>
    <w:rsid w:val="006C3BD1"/>
    <w:rsid w:val="006C3D3F"/>
    <w:rsid w:val="006C44F2"/>
    <w:rsid w:val="006C4DA3"/>
    <w:rsid w:val="006C51F7"/>
    <w:rsid w:val="006C5DB6"/>
    <w:rsid w:val="006C6660"/>
    <w:rsid w:val="006C6CD0"/>
    <w:rsid w:val="006C6D80"/>
    <w:rsid w:val="006C6DBC"/>
    <w:rsid w:val="006C7365"/>
    <w:rsid w:val="006C769C"/>
    <w:rsid w:val="006C7E38"/>
    <w:rsid w:val="006C7ED4"/>
    <w:rsid w:val="006C7FB7"/>
    <w:rsid w:val="006C7FD3"/>
    <w:rsid w:val="006D004C"/>
    <w:rsid w:val="006D0276"/>
    <w:rsid w:val="006D0435"/>
    <w:rsid w:val="006D04E8"/>
    <w:rsid w:val="006D052A"/>
    <w:rsid w:val="006D0C30"/>
    <w:rsid w:val="006D0D95"/>
    <w:rsid w:val="006D0ED1"/>
    <w:rsid w:val="006D1061"/>
    <w:rsid w:val="006D1566"/>
    <w:rsid w:val="006D16FC"/>
    <w:rsid w:val="006D17F9"/>
    <w:rsid w:val="006D1949"/>
    <w:rsid w:val="006D194E"/>
    <w:rsid w:val="006D2401"/>
    <w:rsid w:val="006D26F8"/>
    <w:rsid w:val="006D2809"/>
    <w:rsid w:val="006D2958"/>
    <w:rsid w:val="006D3714"/>
    <w:rsid w:val="006D3724"/>
    <w:rsid w:val="006D376D"/>
    <w:rsid w:val="006D3C59"/>
    <w:rsid w:val="006D3EEE"/>
    <w:rsid w:val="006D45EA"/>
    <w:rsid w:val="006D4A63"/>
    <w:rsid w:val="006D4E10"/>
    <w:rsid w:val="006D4FA8"/>
    <w:rsid w:val="006D52CB"/>
    <w:rsid w:val="006D5BED"/>
    <w:rsid w:val="006D6047"/>
    <w:rsid w:val="006D6168"/>
    <w:rsid w:val="006D62F4"/>
    <w:rsid w:val="006D6741"/>
    <w:rsid w:val="006D67FD"/>
    <w:rsid w:val="006D6D4F"/>
    <w:rsid w:val="006D7263"/>
    <w:rsid w:val="006D76E6"/>
    <w:rsid w:val="006D76FD"/>
    <w:rsid w:val="006E051B"/>
    <w:rsid w:val="006E0541"/>
    <w:rsid w:val="006E167E"/>
    <w:rsid w:val="006E16F9"/>
    <w:rsid w:val="006E17E7"/>
    <w:rsid w:val="006E187B"/>
    <w:rsid w:val="006E1EF9"/>
    <w:rsid w:val="006E24A9"/>
    <w:rsid w:val="006E2534"/>
    <w:rsid w:val="006E26F7"/>
    <w:rsid w:val="006E27ED"/>
    <w:rsid w:val="006E31CE"/>
    <w:rsid w:val="006E32DD"/>
    <w:rsid w:val="006E3323"/>
    <w:rsid w:val="006E37E4"/>
    <w:rsid w:val="006E3977"/>
    <w:rsid w:val="006E4815"/>
    <w:rsid w:val="006E4C5F"/>
    <w:rsid w:val="006E4C80"/>
    <w:rsid w:val="006E4D08"/>
    <w:rsid w:val="006E546C"/>
    <w:rsid w:val="006E6080"/>
    <w:rsid w:val="006E6199"/>
    <w:rsid w:val="006E65B5"/>
    <w:rsid w:val="006E676E"/>
    <w:rsid w:val="006E6950"/>
    <w:rsid w:val="006E6DBC"/>
    <w:rsid w:val="006E6E07"/>
    <w:rsid w:val="006F0367"/>
    <w:rsid w:val="006F048F"/>
    <w:rsid w:val="006F04EC"/>
    <w:rsid w:val="006F051A"/>
    <w:rsid w:val="006F0755"/>
    <w:rsid w:val="006F0897"/>
    <w:rsid w:val="006F1227"/>
    <w:rsid w:val="006F1325"/>
    <w:rsid w:val="006F133B"/>
    <w:rsid w:val="006F138C"/>
    <w:rsid w:val="006F2578"/>
    <w:rsid w:val="006F2ADF"/>
    <w:rsid w:val="006F3002"/>
    <w:rsid w:val="006F33F7"/>
    <w:rsid w:val="006F36B3"/>
    <w:rsid w:val="006F37B5"/>
    <w:rsid w:val="006F3EB6"/>
    <w:rsid w:val="006F4678"/>
    <w:rsid w:val="006F5D4E"/>
    <w:rsid w:val="006F60C7"/>
    <w:rsid w:val="006F617E"/>
    <w:rsid w:val="006F6375"/>
    <w:rsid w:val="006F66DB"/>
    <w:rsid w:val="006F6F39"/>
    <w:rsid w:val="006F6FA4"/>
    <w:rsid w:val="006F7139"/>
    <w:rsid w:val="006F71CC"/>
    <w:rsid w:val="006F7430"/>
    <w:rsid w:val="006F74E3"/>
    <w:rsid w:val="006F74F3"/>
    <w:rsid w:val="006F75E4"/>
    <w:rsid w:val="006F7623"/>
    <w:rsid w:val="006F783B"/>
    <w:rsid w:val="006F7AF2"/>
    <w:rsid w:val="007000A6"/>
    <w:rsid w:val="00700D93"/>
    <w:rsid w:val="00700E91"/>
    <w:rsid w:val="00701981"/>
    <w:rsid w:val="00701A39"/>
    <w:rsid w:val="007024D0"/>
    <w:rsid w:val="007025B1"/>
    <w:rsid w:val="0070281A"/>
    <w:rsid w:val="0070286E"/>
    <w:rsid w:val="00702DB4"/>
    <w:rsid w:val="00703492"/>
    <w:rsid w:val="0070363E"/>
    <w:rsid w:val="007037B2"/>
    <w:rsid w:val="00704564"/>
    <w:rsid w:val="00704751"/>
    <w:rsid w:val="00705D64"/>
    <w:rsid w:val="007060B5"/>
    <w:rsid w:val="00706229"/>
    <w:rsid w:val="007064F6"/>
    <w:rsid w:val="0070684C"/>
    <w:rsid w:val="0070756D"/>
    <w:rsid w:val="0070781B"/>
    <w:rsid w:val="00707B49"/>
    <w:rsid w:val="00707E16"/>
    <w:rsid w:val="00710A35"/>
    <w:rsid w:val="00710A3F"/>
    <w:rsid w:val="007111DD"/>
    <w:rsid w:val="0071123F"/>
    <w:rsid w:val="00711950"/>
    <w:rsid w:val="00711B32"/>
    <w:rsid w:val="00711EE5"/>
    <w:rsid w:val="007120B7"/>
    <w:rsid w:val="007121F5"/>
    <w:rsid w:val="00712458"/>
    <w:rsid w:val="00712486"/>
    <w:rsid w:val="007127A0"/>
    <w:rsid w:val="0071310C"/>
    <w:rsid w:val="00713120"/>
    <w:rsid w:val="00714006"/>
    <w:rsid w:val="00714A14"/>
    <w:rsid w:val="00714F4C"/>
    <w:rsid w:val="007150C4"/>
    <w:rsid w:val="00715B63"/>
    <w:rsid w:val="00715B68"/>
    <w:rsid w:val="00716628"/>
    <w:rsid w:val="00716A35"/>
    <w:rsid w:val="00717193"/>
    <w:rsid w:val="00717746"/>
    <w:rsid w:val="007178A4"/>
    <w:rsid w:val="0071791F"/>
    <w:rsid w:val="00717ACF"/>
    <w:rsid w:val="00717B8E"/>
    <w:rsid w:val="007200B0"/>
    <w:rsid w:val="00720488"/>
    <w:rsid w:val="007206BC"/>
    <w:rsid w:val="00721C77"/>
    <w:rsid w:val="00721FC3"/>
    <w:rsid w:val="007226B0"/>
    <w:rsid w:val="00722A6C"/>
    <w:rsid w:val="00722AAF"/>
    <w:rsid w:val="00722D6D"/>
    <w:rsid w:val="007230F9"/>
    <w:rsid w:val="007233CA"/>
    <w:rsid w:val="00723528"/>
    <w:rsid w:val="00723850"/>
    <w:rsid w:val="00723864"/>
    <w:rsid w:val="00723D17"/>
    <w:rsid w:val="00723E0A"/>
    <w:rsid w:val="00723E88"/>
    <w:rsid w:val="007242AA"/>
    <w:rsid w:val="007244E7"/>
    <w:rsid w:val="00724AD6"/>
    <w:rsid w:val="00724E85"/>
    <w:rsid w:val="00724F6A"/>
    <w:rsid w:val="007258B4"/>
    <w:rsid w:val="00725A2C"/>
    <w:rsid w:val="00726E14"/>
    <w:rsid w:val="0072704D"/>
    <w:rsid w:val="00727496"/>
    <w:rsid w:val="007276A3"/>
    <w:rsid w:val="00727A3F"/>
    <w:rsid w:val="00727C0E"/>
    <w:rsid w:val="00727C17"/>
    <w:rsid w:val="00727E54"/>
    <w:rsid w:val="00727F47"/>
    <w:rsid w:val="007308B0"/>
    <w:rsid w:val="00730F29"/>
    <w:rsid w:val="00731A64"/>
    <w:rsid w:val="007323D3"/>
    <w:rsid w:val="00732CFE"/>
    <w:rsid w:val="00733254"/>
    <w:rsid w:val="00733376"/>
    <w:rsid w:val="00733A5C"/>
    <w:rsid w:val="007340F1"/>
    <w:rsid w:val="0073468C"/>
    <w:rsid w:val="007348EE"/>
    <w:rsid w:val="00734B41"/>
    <w:rsid w:val="00734D40"/>
    <w:rsid w:val="007350C7"/>
    <w:rsid w:val="007351FA"/>
    <w:rsid w:val="007368BA"/>
    <w:rsid w:val="00736A4D"/>
    <w:rsid w:val="00736D44"/>
    <w:rsid w:val="0073726D"/>
    <w:rsid w:val="00737556"/>
    <w:rsid w:val="00737817"/>
    <w:rsid w:val="00737965"/>
    <w:rsid w:val="007400EE"/>
    <w:rsid w:val="00740574"/>
    <w:rsid w:val="007406DE"/>
    <w:rsid w:val="007408F3"/>
    <w:rsid w:val="00740B9F"/>
    <w:rsid w:val="00740D3F"/>
    <w:rsid w:val="00741607"/>
    <w:rsid w:val="00741E3C"/>
    <w:rsid w:val="00742EA2"/>
    <w:rsid w:val="007431E3"/>
    <w:rsid w:val="00743854"/>
    <w:rsid w:val="00743E8A"/>
    <w:rsid w:val="00743FFF"/>
    <w:rsid w:val="00744AD7"/>
    <w:rsid w:val="00744F80"/>
    <w:rsid w:val="00745148"/>
    <w:rsid w:val="00745171"/>
    <w:rsid w:val="007455F2"/>
    <w:rsid w:val="00745D25"/>
    <w:rsid w:val="007467B5"/>
    <w:rsid w:val="00746BF6"/>
    <w:rsid w:val="00746D76"/>
    <w:rsid w:val="00746E3D"/>
    <w:rsid w:val="007473C0"/>
    <w:rsid w:val="0074783D"/>
    <w:rsid w:val="0074786F"/>
    <w:rsid w:val="00747E5D"/>
    <w:rsid w:val="00750128"/>
    <w:rsid w:val="007505B8"/>
    <w:rsid w:val="007505F3"/>
    <w:rsid w:val="0075090C"/>
    <w:rsid w:val="00750962"/>
    <w:rsid w:val="00750C7A"/>
    <w:rsid w:val="00750E05"/>
    <w:rsid w:val="0075104A"/>
    <w:rsid w:val="0075168B"/>
    <w:rsid w:val="00751E90"/>
    <w:rsid w:val="00751FF6"/>
    <w:rsid w:val="00752815"/>
    <w:rsid w:val="00752D6A"/>
    <w:rsid w:val="007530A3"/>
    <w:rsid w:val="00753339"/>
    <w:rsid w:val="007535BD"/>
    <w:rsid w:val="0075373F"/>
    <w:rsid w:val="00754360"/>
    <w:rsid w:val="00754975"/>
    <w:rsid w:val="00754F2C"/>
    <w:rsid w:val="00755771"/>
    <w:rsid w:val="00755B06"/>
    <w:rsid w:val="0075622E"/>
    <w:rsid w:val="007569B8"/>
    <w:rsid w:val="00756DAD"/>
    <w:rsid w:val="007574D6"/>
    <w:rsid w:val="00757D34"/>
    <w:rsid w:val="00757FCB"/>
    <w:rsid w:val="00760B7C"/>
    <w:rsid w:val="00760C8C"/>
    <w:rsid w:val="00760E48"/>
    <w:rsid w:val="00760F41"/>
    <w:rsid w:val="007610C5"/>
    <w:rsid w:val="00761D79"/>
    <w:rsid w:val="00762035"/>
    <w:rsid w:val="0076232E"/>
    <w:rsid w:val="00762AB8"/>
    <w:rsid w:val="00762E0F"/>
    <w:rsid w:val="00762F47"/>
    <w:rsid w:val="007633EE"/>
    <w:rsid w:val="00763941"/>
    <w:rsid w:val="00763B9F"/>
    <w:rsid w:val="00763F84"/>
    <w:rsid w:val="007640B0"/>
    <w:rsid w:val="007642AC"/>
    <w:rsid w:val="00764984"/>
    <w:rsid w:val="007649E5"/>
    <w:rsid w:val="00764E0A"/>
    <w:rsid w:val="00764EFA"/>
    <w:rsid w:val="007657FD"/>
    <w:rsid w:val="0076617D"/>
    <w:rsid w:val="007661D2"/>
    <w:rsid w:val="00766BCF"/>
    <w:rsid w:val="00766DE3"/>
    <w:rsid w:val="00766F44"/>
    <w:rsid w:val="00767056"/>
    <w:rsid w:val="007678B5"/>
    <w:rsid w:val="00767C05"/>
    <w:rsid w:val="007702FF"/>
    <w:rsid w:val="0077032B"/>
    <w:rsid w:val="007703AC"/>
    <w:rsid w:val="00770400"/>
    <w:rsid w:val="00770B9D"/>
    <w:rsid w:val="007712C3"/>
    <w:rsid w:val="0077180D"/>
    <w:rsid w:val="00771C47"/>
    <w:rsid w:val="007723DC"/>
    <w:rsid w:val="007726E4"/>
    <w:rsid w:val="0077283D"/>
    <w:rsid w:val="0077323D"/>
    <w:rsid w:val="007736E0"/>
    <w:rsid w:val="007739BF"/>
    <w:rsid w:val="00773E7F"/>
    <w:rsid w:val="00774606"/>
    <w:rsid w:val="007746A8"/>
    <w:rsid w:val="007747C1"/>
    <w:rsid w:val="0077512F"/>
    <w:rsid w:val="007755D9"/>
    <w:rsid w:val="00775868"/>
    <w:rsid w:val="00775E3C"/>
    <w:rsid w:val="00776121"/>
    <w:rsid w:val="007766C7"/>
    <w:rsid w:val="00776720"/>
    <w:rsid w:val="00776979"/>
    <w:rsid w:val="0077748B"/>
    <w:rsid w:val="00777DC6"/>
    <w:rsid w:val="0078031E"/>
    <w:rsid w:val="007804D5"/>
    <w:rsid w:val="007811C9"/>
    <w:rsid w:val="007813B1"/>
    <w:rsid w:val="0078147C"/>
    <w:rsid w:val="00781937"/>
    <w:rsid w:val="00781C54"/>
    <w:rsid w:val="00782654"/>
    <w:rsid w:val="00782918"/>
    <w:rsid w:val="00782A2B"/>
    <w:rsid w:val="00782C82"/>
    <w:rsid w:val="00782F79"/>
    <w:rsid w:val="00783176"/>
    <w:rsid w:val="0078329B"/>
    <w:rsid w:val="00783681"/>
    <w:rsid w:val="00783A3A"/>
    <w:rsid w:val="00783AE8"/>
    <w:rsid w:val="00783D79"/>
    <w:rsid w:val="00783D84"/>
    <w:rsid w:val="0078415B"/>
    <w:rsid w:val="007844AE"/>
    <w:rsid w:val="007846E7"/>
    <w:rsid w:val="00784C6A"/>
    <w:rsid w:val="00785011"/>
    <w:rsid w:val="00785558"/>
    <w:rsid w:val="0078585A"/>
    <w:rsid w:val="00785A28"/>
    <w:rsid w:val="00785B0D"/>
    <w:rsid w:val="00785B0E"/>
    <w:rsid w:val="00785B2A"/>
    <w:rsid w:val="00785E8F"/>
    <w:rsid w:val="00786227"/>
    <w:rsid w:val="007863D2"/>
    <w:rsid w:val="007865E5"/>
    <w:rsid w:val="007866BE"/>
    <w:rsid w:val="00786740"/>
    <w:rsid w:val="00786F7B"/>
    <w:rsid w:val="00787809"/>
    <w:rsid w:val="00787C39"/>
    <w:rsid w:val="00787DA9"/>
    <w:rsid w:val="007900C8"/>
    <w:rsid w:val="00790718"/>
    <w:rsid w:val="0079126D"/>
    <w:rsid w:val="007916AB"/>
    <w:rsid w:val="00791856"/>
    <w:rsid w:val="00791DDB"/>
    <w:rsid w:val="00792041"/>
    <w:rsid w:val="00792856"/>
    <w:rsid w:val="00792CDD"/>
    <w:rsid w:val="00792E4D"/>
    <w:rsid w:val="00793246"/>
    <w:rsid w:val="00793C5B"/>
    <w:rsid w:val="00793D73"/>
    <w:rsid w:val="00793E1B"/>
    <w:rsid w:val="0079461A"/>
    <w:rsid w:val="00794875"/>
    <w:rsid w:val="00794BB4"/>
    <w:rsid w:val="00794CBD"/>
    <w:rsid w:val="00794D90"/>
    <w:rsid w:val="00794F96"/>
    <w:rsid w:val="007951B8"/>
    <w:rsid w:val="00795623"/>
    <w:rsid w:val="0079582F"/>
    <w:rsid w:val="0079590A"/>
    <w:rsid w:val="00795E71"/>
    <w:rsid w:val="007960D4"/>
    <w:rsid w:val="007966E8"/>
    <w:rsid w:val="00796C94"/>
    <w:rsid w:val="00796D4F"/>
    <w:rsid w:val="0079738B"/>
    <w:rsid w:val="007A036B"/>
    <w:rsid w:val="007A03C8"/>
    <w:rsid w:val="007A03E9"/>
    <w:rsid w:val="007A0CBA"/>
    <w:rsid w:val="007A0EBA"/>
    <w:rsid w:val="007A154C"/>
    <w:rsid w:val="007A25C3"/>
    <w:rsid w:val="007A2B56"/>
    <w:rsid w:val="007A2E1C"/>
    <w:rsid w:val="007A2E32"/>
    <w:rsid w:val="007A2E44"/>
    <w:rsid w:val="007A3107"/>
    <w:rsid w:val="007A3126"/>
    <w:rsid w:val="007A3473"/>
    <w:rsid w:val="007A35EE"/>
    <w:rsid w:val="007A3FA4"/>
    <w:rsid w:val="007A4194"/>
    <w:rsid w:val="007A437B"/>
    <w:rsid w:val="007A54DF"/>
    <w:rsid w:val="007A5520"/>
    <w:rsid w:val="007A56B6"/>
    <w:rsid w:val="007A6089"/>
    <w:rsid w:val="007A62E5"/>
    <w:rsid w:val="007A630F"/>
    <w:rsid w:val="007A6740"/>
    <w:rsid w:val="007A7241"/>
    <w:rsid w:val="007A7C7A"/>
    <w:rsid w:val="007A7C7C"/>
    <w:rsid w:val="007A7D05"/>
    <w:rsid w:val="007B02ED"/>
    <w:rsid w:val="007B07EB"/>
    <w:rsid w:val="007B140B"/>
    <w:rsid w:val="007B1791"/>
    <w:rsid w:val="007B1E78"/>
    <w:rsid w:val="007B2037"/>
    <w:rsid w:val="007B21AA"/>
    <w:rsid w:val="007B25FA"/>
    <w:rsid w:val="007B2A4F"/>
    <w:rsid w:val="007B2CC7"/>
    <w:rsid w:val="007B2D03"/>
    <w:rsid w:val="007B30EE"/>
    <w:rsid w:val="007B32D7"/>
    <w:rsid w:val="007B384A"/>
    <w:rsid w:val="007B3A3F"/>
    <w:rsid w:val="007B3C6D"/>
    <w:rsid w:val="007B3F27"/>
    <w:rsid w:val="007B412E"/>
    <w:rsid w:val="007B42D1"/>
    <w:rsid w:val="007B442E"/>
    <w:rsid w:val="007B4EED"/>
    <w:rsid w:val="007B4FE8"/>
    <w:rsid w:val="007B5C3F"/>
    <w:rsid w:val="007B5F0F"/>
    <w:rsid w:val="007B6295"/>
    <w:rsid w:val="007B6979"/>
    <w:rsid w:val="007B7008"/>
    <w:rsid w:val="007B72F9"/>
    <w:rsid w:val="007B731D"/>
    <w:rsid w:val="007B7441"/>
    <w:rsid w:val="007B7455"/>
    <w:rsid w:val="007B7CB6"/>
    <w:rsid w:val="007C0045"/>
    <w:rsid w:val="007C012C"/>
    <w:rsid w:val="007C01D4"/>
    <w:rsid w:val="007C0354"/>
    <w:rsid w:val="007C0943"/>
    <w:rsid w:val="007C0AC1"/>
    <w:rsid w:val="007C115F"/>
    <w:rsid w:val="007C1321"/>
    <w:rsid w:val="007C15E8"/>
    <w:rsid w:val="007C2062"/>
    <w:rsid w:val="007C20A5"/>
    <w:rsid w:val="007C21FC"/>
    <w:rsid w:val="007C2A9B"/>
    <w:rsid w:val="007C311B"/>
    <w:rsid w:val="007C3288"/>
    <w:rsid w:val="007C35B8"/>
    <w:rsid w:val="007C3B41"/>
    <w:rsid w:val="007C406D"/>
    <w:rsid w:val="007C413C"/>
    <w:rsid w:val="007C4195"/>
    <w:rsid w:val="007C4296"/>
    <w:rsid w:val="007C4796"/>
    <w:rsid w:val="007C50F3"/>
    <w:rsid w:val="007C5485"/>
    <w:rsid w:val="007C5CC2"/>
    <w:rsid w:val="007C6140"/>
    <w:rsid w:val="007C6D82"/>
    <w:rsid w:val="007C6E1F"/>
    <w:rsid w:val="007C6E8D"/>
    <w:rsid w:val="007C735D"/>
    <w:rsid w:val="007C7CD4"/>
    <w:rsid w:val="007D0BF8"/>
    <w:rsid w:val="007D1171"/>
    <w:rsid w:val="007D1324"/>
    <w:rsid w:val="007D159C"/>
    <w:rsid w:val="007D1664"/>
    <w:rsid w:val="007D170B"/>
    <w:rsid w:val="007D1745"/>
    <w:rsid w:val="007D18A7"/>
    <w:rsid w:val="007D1F38"/>
    <w:rsid w:val="007D22BA"/>
    <w:rsid w:val="007D26A7"/>
    <w:rsid w:val="007D39FA"/>
    <w:rsid w:val="007D4595"/>
    <w:rsid w:val="007D4766"/>
    <w:rsid w:val="007D4A56"/>
    <w:rsid w:val="007D4D85"/>
    <w:rsid w:val="007D50A6"/>
    <w:rsid w:val="007D54E7"/>
    <w:rsid w:val="007D5678"/>
    <w:rsid w:val="007D619F"/>
    <w:rsid w:val="007D6D05"/>
    <w:rsid w:val="007D71EF"/>
    <w:rsid w:val="007D7E1F"/>
    <w:rsid w:val="007E002B"/>
    <w:rsid w:val="007E09B0"/>
    <w:rsid w:val="007E0E07"/>
    <w:rsid w:val="007E0FF2"/>
    <w:rsid w:val="007E1579"/>
    <w:rsid w:val="007E1B26"/>
    <w:rsid w:val="007E1C32"/>
    <w:rsid w:val="007E25E8"/>
    <w:rsid w:val="007E2771"/>
    <w:rsid w:val="007E28CA"/>
    <w:rsid w:val="007E2B09"/>
    <w:rsid w:val="007E2BDD"/>
    <w:rsid w:val="007E2C21"/>
    <w:rsid w:val="007E2D04"/>
    <w:rsid w:val="007E2DD0"/>
    <w:rsid w:val="007E3A6E"/>
    <w:rsid w:val="007E3EB7"/>
    <w:rsid w:val="007E3FF2"/>
    <w:rsid w:val="007E412B"/>
    <w:rsid w:val="007E4676"/>
    <w:rsid w:val="007E476C"/>
    <w:rsid w:val="007E4BEC"/>
    <w:rsid w:val="007E4DF3"/>
    <w:rsid w:val="007E4EC4"/>
    <w:rsid w:val="007E5957"/>
    <w:rsid w:val="007E5BFC"/>
    <w:rsid w:val="007E5C79"/>
    <w:rsid w:val="007E6A04"/>
    <w:rsid w:val="007E7088"/>
    <w:rsid w:val="007E783B"/>
    <w:rsid w:val="007E7CBE"/>
    <w:rsid w:val="007E7E3F"/>
    <w:rsid w:val="007F020C"/>
    <w:rsid w:val="007F0375"/>
    <w:rsid w:val="007F0511"/>
    <w:rsid w:val="007F07CF"/>
    <w:rsid w:val="007F0ADD"/>
    <w:rsid w:val="007F13C4"/>
    <w:rsid w:val="007F178E"/>
    <w:rsid w:val="007F221D"/>
    <w:rsid w:val="007F238E"/>
    <w:rsid w:val="007F34FA"/>
    <w:rsid w:val="007F4033"/>
    <w:rsid w:val="007F418E"/>
    <w:rsid w:val="007F43B3"/>
    <w:rsid w:val="007F5076"/>
    <w:rsid w:val="007F5386"/>
    <w:rsid w:val="007F6016"/>
    <w:rsid w:val="007F6205"/>
    <w:rsid w:val="007F6830"/>
    <w:rsid w:val="007F6E5A"/>
    <w:rsid w:val="007F7161"/>
    <w:rsid w:val="007F7234"/>
    <w:rsid w:val="007F769C"/>
    <w:rsid w:val="007F7AB9"/>
    <w:rsid w:val="007F7B71"/>
    <w:rsid w:val="007F7C3A"/>
    <w:rsid w:val="007F7E84"/>
    <w:rsid w:val="008001B1"/>
    <w:rsid w:val="008004D5"/>
    <w:rsid w:val="008006DD"/>
    <w:rsid w:val="0080070E"/>
    <w:rsid w:val="00800A3C"/>
    <w:rsid w:val="00801177"/>
    <w:rsid w:val="00801D54"/>
    <w:rsid w:val="00801F4D"/>
    <w:rsid w:val="008022E1"/>
    <w:rsid w:val="00802689"/>
    <w:rsid w:val="00802A49"/>
    <w:rsid w:val="00802BD9"/>
    <w:rsid w:val="00803159"/>
    <w:rsid w:val="00803689"/>
    <w:rsid w:val="0080396F"/>
    <w:rsid w:val="00803D1C"/>
    <w:rsid w:val="008041D9"/>
    <w:rsid w:val="0080510F"/>
    <w:rsid w:val="00805610"/>
    <w:rsid w:val="00805977"/>
    <w:rsid w:val="00805A29"/>
    <w:rsid w:val="00805B44"/>
    <w:rsid w:val="0080611E"/>
    <w:rsid w:val="00806CA4"/>
    <w:rsid w:val="00806DE7"/>
    <w:rsid w:val="0080716B"/>
    <w:rsid w:val="00807221"/>
    <w:rsid w:val="0080787D"/>
    <w:rsid w:val="00807AB2"/>
    <w:rsid w:val="00810453"/>
    <w:rsid w:val="008111BB"/>
    <w:rsid w:val="008111EB"/>
    <w:rsid w:val="00811498"/>
    <w:rsid w:val="00811B1A"/>
    <w:rsid w:val="00811F44"/>
    <w:rsid w:val="008122B3"/>
    <w:rsid w:val="008122C0"/>
    <w:rsid w:val="00812327"/>
    <w:rsid w:val="0081249E"/>
    <w:rsid w:val="00812562"/>
    <w:rsid w:val="008127BA"/>
    <w:rsid w:val="008129EF"/>
    <w:rsid w:val="00812A61"/>
    <w:rsid w:val="00812B66"/>
    <w:rsid w:val="00813F9D"/>
    <w:rsid w:val="00814245"/>
    <w:rsid w:val="00814938"/>
    <w:rsid w:val="00814C23"/>
    <w:rsid w:val="00814E70"/>
    <w:rsid w:val="00815169"/>
    <w:rsid w:val="0081549F"/>
    <w:rsid w:val="0081563D"/>
    <w:rsid w:val="008157A7"/>
    <w:rsid w:val="0081593D"/>
    <w:rsid w:val="00815DE7"/>
    <w:rsid w:val="00815F94"/>
    <w:rsid w:val="0081631A"/>
    <w:rsid w:val="00816596"/>
    <w:rsid w:val="00816745"/>
    <w:rsid w:val="00816F8F"/>
    <w:rsid w:val="00817069"/>
    <w:rsid w:val="00817296"/>
    <w:rsid w:val="00817408"/>
    <w:rsid w:val="00817A47"/>
    <w:rsid w:val="00817CD9"/>
    <w:rsid w:val="00820248"/>
    <w:rsid w:val="008202BB"/>
    <w:rsid w:val="008203E7"/>
    <w:rsid w:val="00820B2F"/>
    <w:rsid w:val="00820E63"/>
    <w:rsid w:val="00820E66"/>
    <w:rsid w:val="00821243"/>
    <w:rsid w:val="008219D2"/>
    <w:rsid w:val="00822B2C"/>
    <w:rsid w:val="00823BFA"/>
    <w:rsid w:val="00823E01"/>
    <w:rsid w:val="00824339"/>
    <w:rsid w:val="008257AF"/>
    <w:rsid w:val="00825D36"/>
    <w:rsid w:val="00825D47"/>
    <w:rsid w:val="00825DC7"/>
    <w:rsid w:val="00825E2B"/>
    <w:rsid w:val="00825FB4"/>
    <w:rsid w:val="00826275"/>
    <w:rsid w:val="00826DDA"/>
    <w:rsid w:val="008270D3"/>
    <w:rsid w:val="008278E4"/>
    <w:rsid w:val="00827A04"/>
    <w:rsid w:val="00830C46"/>
    <w:rsid w:val="00831398"/>
    <w:rsid w:val="00831DA1"/>
    <w:rsid w:val="008320C1"/>
    <w:rsid w:val="00832196"/>
    <w:rsid w:val="008322F3"/>
    <w:rsid w:val="00832544"/>
    <w:rsid w:val="008325F7"/>
    <w:rsid w:val="0083263C"/>
    <w:rsid w:val="00832818"/>
    <w:rsid w:val="008328F3"/>
    <w:rsid w:val="00832F70"/>
    <w:rsid w:val="008334D3"/>
    <w:rsid w:val="00833B73"/>
    <w:rsid w:val="00833B94"/>
    <w:rsid w:val="00834E82"/>
    <w:rsid w:val="008350C7"/>
    <w:rsid w:val="00835AA2"/>
    <w:rsid w:val="00835F04"/>
    <w:rsid w:val="008365EE"/>
    <w:rsid w:val="00836692"/>
    <w:rsid w:val="00836AEF"/>
    <w:rsid w:val="00837181"/>
    <w:rsid w:val="00837294"/>
    <w:rsid w:val="008372A9"/>
    <w:rsid w:val="00837373"/>
    <w:rsid w:val="008373D9"/>
    <w:rsid w:val="008377A2"/>
    <w:rsid w:val="00837892"/>
    <w:rsid w:val="00837997"/>
    <w:rsid w:val="008379E9"/>
    <w:rsid w:val="00837EE7"/>
    <w:rsid w:val="00837EFC"/>
    <w:rsid w:val="008404BA"/>
    <w:rsid w:val="0084062C"/>
    <w:rsid w:val="0084087A"/>
    <w:rsid w:val="00840A84"/>
    <w:rsid w:val="00840BA9"/>
    <w:rsid w:val="00840DB6"/>
    <w:rsid w:val="00840F45"/>
    <w:rsid w:val="008419F4"/>
    <w:rsid w:val="00841F8B"/>
    <w:rsid w:val="00842154"/>
    <w:rsid w:val="0084230A"/>
    <w:rsid w:val="00842552"/>
    <w:rsid w:val="00842E12"/>
    <w:rsid w:val="00842EDB"/>
    <w:rsid w:val="00842FE6"/>
    <w:rsid w:val="00843229"/>
    <w:rsid w:val="00843325"/>
    <w:rsid w:val="00843612"/>
    <w:rsid w:val="00843AA1"/>
    <w:rsid w:val="00843BC7"/>
    <w:rsid w:val="00843F96"/>
    <w:rsid w:val="00843FDB"/>
    <w:rsid w:val="00844ADA"/>
    <w:rsid w:val="00844B0A"/>
    <w:rsid w:val="00844E4C"/>
    <w:rsid w:val="008452A7"/>
    <w:rsid w:val="00845A85"/>
    <w:rsid w:val="00845C91"/>
    <w:rsid w:val="008466A9"/>
    <w:rsid w:val="0084685F"/>
    <w:rsid w:val="008473C9"/>
    <w:rsid w:val="008475F8"/>
    <w:rsid w:val="008478BB"/>
    <w:rsid w:val="00847A87"/>
    <w:rsid w:val="00847AA7"/>
    <w:rsid w:val="00850370"/>
    <w:rsid w:val="00850991"/>
    <w:rsid w:val="00850CBB"/>
    <w:rsid w:val="00851115"/>
    <w:rsid w:val="00851817"/>
    <w:rsid w:val="00851B07"/>
    <w:rsid w:val="008522AD"/>
    <w:rsid w:val="008529E8"/>
    <w:rsid w:val="00852C0E"/>
    <w:rsid w:val="0085310B"/>
    <w:rsid w:val="00853396"/>
    <w:rsid w:val="00853430"/>
    <w:rsid w:val="00853674"/>
    <w:rsid w:val="0085402D"/>
    <w:rsid w:val="00854294"/>
    <w:rsid w:val="00854CC7"/>
    <w:rsid w:val="00855139"/>
    <w:rsid w:val="008551EA"/>
    <w:rsid w:val="00855506"/>
    <w:rsid w:val="0085560A"/>
    <w:rsid w:val="008556E2"/>
    <w:rsid w:val="008557FE"/>
    <w:rsid w:val="008559EF"/>
    <w:rsid w:val="00855C2C"/>
    <w:rsid w:val="00856B92"/>
    <w:rsid w:val="00856DFC"/>
    <w:rsid w:val="008575DA"/>
    <w:rsid w:val="00860F34"/>
    <w:rsid w:val="00861759"/>
    <w:rsid w:val="00861D38"/>
    <w:rsid w:val="008623A4"/>
    <w:rsid w:val="0086288A"/>
    <w:rsid w:val="00863B4B"/>
    <w:rsid w:val="00866401"/>
    <w:rsid w:val="00866537"/>
    <w:rsid w:val="00866AE6"/>
    <w:rsid w:val="00866B82"/>
    <w:rsid w:val="008672AE"/>
    <w:rsid w:val="0086774D"/>
    <w:rsid w:val="008678DF"/>
    <w:rsid w:val="008679CF"/>
    <w:rsid w:val="00867CF1"/>
    <w:rsid w:val="00867FB8"/>
    <w:rsid w:val="00870038"/>
    <w:rsid w:val="008707B0"/>
    <w:rsid w:val="008708B2"/>
    <w:rsid w:val="008708DC"/>
    <w:rsid w:val="00870E42"/>
    <w:rsid w:val="00871134"/>
    <w:rsid w:val="008711FB"/>
    <w:rsid w:val="00871AE2"/>
    <w:rsid w:val="00872220"/>
    <w:rsid w:val="0087267C"/>
    <w:rsid w:val="00872902"/>
    <w:rsid w:val="00872907"/>
    <w:rsid w:val="0087298E"/>
    <w:rsid w:val="00872B92"/>
    <w:rsid w:val="00872BC4"/>
    <w:rsid w:val="00872DCA"/>
    <w:rsid w:val="0087300B"/>
    <w:rsid w:val="00873B02"/>
    <w:rsid w:val="0087403B"/>
    <w:rsid w:val="0087559F"/>
    <w:rsid w:val="0087597D"/>
    <w:rsid w:val="0087599D"/>
    <w:rsid w:val="008759B5"/>
    <w:rsid w:val="008759FE"/>
    <w:rsid w:val="00875FF7"/>
    <w:rsid w:val="00876179"/>
    <w:rsid w:val="0087621E"/>
    <w:rsid w:val="0087664C"/>
    <w:rsid w:val="00876B0A"/>
    <w:rsid w:val="00876C35"/>
    <w:rsid w:val="0087719A"/>
    <w:rsid w:val="00877283"/>
    <w:rsid w:val="00877382"/>
    <w:rsid w:val="00877C80"/>
    <w:rsid w:val="00877DF4"/>
    <w:rsid w:val="00877E28"/>
    <w:rsid w:val="00877F07"/>
    <w:rsid w:val="0088039F"/>
    <w:rsid w:val="008803BD"/>
    <w:rsid w:val="0088075E"/>
    <w:rsid w:val="0088083B"/>
    <w:rsid w:val="008808FD"/>
    <w:rsid w:val="00880C1A"/>
    <w:rsid w:val="00880F8A"/>
    <w:rsid w:val="008817A1"/>
    <w:rsid w:val="00881986"/>
    <w:rsid w:val="00881A05"/>
    <w:rsid w:val="00881E7C"/>
    <w:rsid w:val="00882C74"/>
    <w:rsid w:val="0088345C"/>
    <w:rsid w:val="00883686"/>
    <w:rsid w:val="00884C53"/>
    <w:rsid w:val="00885078"/>
    <w:rsid w:val="0088578C"/>
    <w:rsid w:val="00885A4B"/>
    <w:rsid w:val="00885FE8"/>
    <w:rsid w:val="0088604E"/>
    <w:rsid w:val="008860BF"/>
    <w:rsid w:val="00886751"/>
    <w:rsid w:val="0088677C"/>
    <w:rsid w:val="00886DCD"/>
    <w:rsid w:val="00887506"/>
    <w:rsid w:val="00887C2E"/>
    <w:rsid w:val="00890005"/>
    <w:rsid w:val="00890CF0"/>
    <w:rsid w:val="00891312"/>
    <w:rsid w:val="00891F41"/>
    <w:rsid w:val="00892100"/>
    <w:rsid w:val="008922BF"/>
    <w:rsid w:val="0089237B"/>
    <w:rsid w:val="008923DE"/>
    <w:rsid w:val="0089292F"/>
    <w:rsid w:val="00892AC3"/>
    <w:rsid w:val="00892B31"/>
    <w:rsid w:val="008935DE"/>
    <w:rsid w:val="008935F5"/>
    <w:rsid w:val="00894214"/>
    <w:rsid w:val="00894216"/>
    <w:rsid w:val="008947DC"/>
    <w:rsid w:val="00894C5E"/>
    <w:rsid w:val="00894CF6"/>
    <w:rsid w:val="00895224"/>
    <w:rsid w:val="00895C73"/>
    <w:rsid w:val="008966F3"/>
    <w:rsid w:val="008977AE"/>
    <w:rsid w:val="008A00FA"/>
    <w:rsid w:val="008A0716"/>
    <w:rsid w:val="008A07BB"/>
    <w:rsid w:val="008A1198"/>
    <w:rsid w:val="008A132B"/>
    <w:rsid w:val="008A1352"/>
    <w:rsid w:val="008A161C"/>
    <w:rsid w:val="008A1FD4"/>
    <w:rsid w:val="008A2339"/>
    <w:rsid w:val="008A353F"/>
    <w:rsid w:val="008A3BD2"/>
    <w:rsid w:val="008A3DA8"/>
    <w:rsid w:val="008A3E6D"/>
    <w:rsid w:val="008A3EAB"/>
    <w:rsid w:val="008A417F"/>
    <w:rsid w:val="008A42B1"/>
    <w:rsid w:val="008A50D5"/>
    <w:rsid w:val="008A5BA9"/>
    <w:rsid w:val="008A5BEE"/>
    <w:rsid w:val="008A5E47"/>
    <w:rsid w:val="008A6BA9"/>
    <w:rsid w:val="008A6CED"/>
    <w:rsid w:val="008A6D65"/>
    <w:rsid w:val="008A71BD"/>
    <w:rsid w:val="008A7261"/>
    <w:rsid w:val="008A770E"/>
    <w:rsid w:val="008A784D"/>
    <w:rsid w:val="008A7D1F"/>
    <w:rsid w:val="008A7FAD"/>
    <w:rsid w:val="008B0430"/>
    <w:rsid w:val="008B0459"/>
    <w:rsid w:val="008B079F"/>
    <w:rsid w:val="008B0839"/>
    <w:rsid w:val="008B0B3A"/>
    <w:rsid w:val="008B182A"/>
    <w:rsid w:val="008B186B"/>
    <w:rsid w:val="008B1E69"/>
    <w:rsid w:val="008B215F"/>
    <w:rsid w:val="008B2777"/>
    <w:rsid w:val="008B282B"/>
    <w:rsid w:val="008B28CC"/>
    <w:rsid w:val="008B2B17"/>
    <w:rsid w:val="008B32FA"/>
    <w:rsid w:val="008B360A"/>
    <w:rsid w:val="008B3AC4"/>
    <w:rsid w:val="008B3B3B"/>
    <w:rsid w:val="008B4141"/>
    <w:rsid w:val="008B43CA"/>
    <w:rsid w:val="008B4802"/>
    <w:rsid w:val="008B4EE7"/>
    <w:rsid w:val="008B5522"/>
    <w:rsid w:val="008B553A"/>
    <w:rsid w:val="008B5ADD"/>
    <w:rsid w:val="008B6067"/>
    <w:rsid w:val="008B6B35"/>
    <w:rsid w:val="008B6EDA"/>
    <w:rsid w:val="008B7619"/>
    <w:rsid w:val="008B7659"/>
    <w:rsid w:val="008B7B47"/>
    <w:rsid w:val="008C096A"/>
    <w:rsid w:val="008C132E"/>
    <w:rsid w:val="008C161E"/>
    <w:rsid w:val="008C1760"/>
    <w:rsid w:val="008C1CDC"/>
    <w:rsid w:val="008C26D9"/>
    <w:rsid w:val="008C26DA"/>
    <w:rsid w:val="008C2F65"/>
    <w:rsid w:val="008C3898"/>
    <w:rsid w:val="008C3FCC"/>
    <w:rsid w:val="008C4057"/>
    <w:rsid w:val="008C4854"/>
    <w:rsid w:val="008C488F"/>
    <w:rsid w:val="008C4928"/>
    <w:rsid w:val="008C49A3"/>
    <w:rsid w:val="008C4CC4"/>
    <w:rsid w:val="008C558B"/>
    <w:rsid w:val="008C5C8D"/>
    <w:rsid w:val="008C5D12"/>
    <w:rsid w:val="008C60DE"/>
    <w:rsid w:val="008C673C"/>
    <w:rsid w:val="008C6A7D"/>
    <w:rsid w:val="008C7316"/>
    <w:rsid w:val="008C7732"/>
    <w:rsid w:val="008C77C5"/>
    <w:rsid w:val="008C7BE8"/>
    <w:rsid w:val="008C7DE3"/>
    <w:rsid w:val="008D0089"/>
    <w:rsid w:val="008D00B8"/>
    <w:rsid w:val="008D0179"/>
    <w:rsid w:val="008D055E"/>
    <w:rsid w:val="008D0603"/>
    <w:rsid w:val="008D0679"/>
    <w:rsid w:val="008D078F"/>
    <w:rsid w:val="008D1AB9"/>
    <w:rsid w:val="008D1BD5"/>
    <w:rsid w:val="008D1D3D"/>
    <w:rsid w:val="008D1E14"/>
    <w:rsid w:val="008D1E23"/>
    <w:rsid w:val="008D219C"/>
    <w:rsid w:val="008D221F"/>
    <w:rsid w:val="008D26B6"/>
    <w:rsid w:val="008D29CB"/>
    <w:rsid w:val="008D2B4A"/>
    <w:rsid w:val="008D30DF"/>
    <w:rsid w:val="008D35F0"/>
    <w:rsid w:val="008D3882"/>
    <w:rsid w:val="008D41F5"/>
    <w:rsid w:val="008D4352"/>
    <w:rsid w:val="008D45F6"/>
    <w:rsid w:val="008D4B66"/>
    <w:rsid w:val="008D5213"/>
    <w:rsid w:val="008D5880"/>
    <w:rsid w:val="008D5FC6"/>
    <w:rsid w:val="008D6CC6"/>
    <w:rsid w:val="008D7292"/>
    <w:rsid w:val="008D768F"/>
    <w:rsid w:val="008D7F41"/>
    <w:rsid w:val="008E1103"/>
    <w:rsid w:val="008E2AFA"/>
    <w:rsid w:val="008E319B"/>
    <w:rsid w:val="008E3572"/>
    <w:rsid w:val="008E3CE1"/>
    <w:rsid w:val="008E4158"/>
    <w:rsid w:val="008E478B"/>
    <w:rsid w:val="008E5175"/>
    <w:rsid w:val="008E5650"/>
    <w:rsid w:val="008E5694"/>
    <w:rsid w:val="008E5818"/>
    <w:rsid w:val="008E5AC7"/>
    <w:rsid w:val="008E5F0B"/>
    <w:rsid w:val="008E642A"/>
    <w:rsid w:val="008E64B4"/>
    <w:rsid w:val="008E6764"/>
    <w:rsid w:val="008E694D"/>
    <w:rsid w:val="008E6F30"/>
    <w:rsid w:val="008E7F52"/>
    <w:rsid w:val="008F02B0"/>
    <w:rsid w:val="008F1650"/>
    <w:rsid w:val="008F176A"/>
    <w:rsid w:val="008F1B60"/>
    <w:rsid w:val="008F242C"/>
    <w:rsid w:val="008F2601"/>
    <w:rsid w:val="008F37AA"/>
    <w:rsid w:val="008F38A4"/>
    <w:rsid w:val="008F3D9B"/>
    <w:rsid w:val="008F3F8A"/>
    <w:rsid w:val="008F4104"/>
    <w:rsid w:val="008F4CC0"/>
    <w:rsid w:val="008F4CEC"/>
    <w:rsid w:val="008F5F92"/>
    <w:rsid w:val="008F6534"/>
    <w:rsid w:val="008F68FF"/>
    <w:rsid w:val="008F69C8"/>
    <w:rsid w:val="008F6C5E"/>
    <w:rsid w:val="008F71FA"/>
    <w:rsid w:val="008F76DD"/>
    <w:rsid w:val="008F79F6"/>
    <w:rsid w:val="008F7A1A"/>
    <w:rsid w:val="008F7E81"/>
    <w:rsid w:val="00900325"/>
    <w:rsid w:val="00900B59"/>
    <w:rsid w:val="00901595"/>
    <w:rsid w:val="00901AEF"/>
    <w:rsid w:val="00901B45"/>
    <w:rsid w:val="00901B96"/>
    <w:rsid w:val="00901BEF"/>
    <w:rsid w:val="00902007"/>
    <w:rsid w:val="0090243C"/>
    <w:rsid w:val="0090247A"/>
    <w:rsid w:val="009025E2"/>
    <w:rsid w:val="009026E1"/>
    <w:rsid w:val="00902865"/>
    <w:rsid w:val="00902C03"/>
    <w:rsid w:val="00903335"/>
    <w:rsid w:val="00903377"/>
    <w:rsid w:val="00903685"/>
    <w:rsid w:val="0090457D"/>
    <w:rsid w:val="00904BFB"/>
    <w:rsid w:val="00904EF5"/>
    <w:rsid w:val="009051A2"/>
    <w:rsid w:val="00905E59"/>
    <w:rsid w:val="00906068"/>
    <w:rsid w:val="009064E4"/>
    <w:rsid w:val="00906BB0"/>
    <w:rsid w:val="00906FB2"/>
    <w:rsid w:val="00907A4A"/>
    <w:rsid w:val="00907FBE"/>
    <w:rsid w:val="00907FC6"/>
    <w:rsid w:val="00910356"/>
    <w:rsid w:val="0091085E"/>
    <w:rsid w:val="00910DF2"/>
    <w:rsid w:val="0091120D"/>
    <w:rsid w:val="009114D2"/>
    <w:rsid w:val="0091169D"/>
    <w:rsid w:val="009117E0"/>
    <w:rsid w:val="0091182C"/>
    <w:rsid w:val="00911834"/>
    <w:rsid w:val="00911CD6"/>
    <w:rsid w:val="00912337"/>
    <w:rsid w:val="00912E55"/>
    <w:rsid w:val="00913208"/>
    <w:rsid w:val="00913409"/>
    <w:rsid w:val="00913562"/>
    <w:rsid w:val="00913961"/>
    <w:rsid w:val="009139FF"/>
    <w:rsid w:val="009141DA"/>
    <w:rsid w:val="00914F8A"/>
    <w:rsid w:val="009150CB"/>
    <w:rsid w:val="00915B75"/>
    <w:rsid w:val="0091701C"/>
    <w:rsid w:val="00917B7D"/>
    <w:rsid w:val="00920412"/>
    <w:rsid w:val="00920489"/>
    <w:rsid w:val="009205D7"/>
    <w:rsid w:val="009206DA"/>
    <w:rsid w:val="00920B33"/>
    <w:rsid w:val="00921191"/>
    <w:rsid w:val="00921238"/>
    <w:rsid w:val="0092152E"/>
    <w:rsid w:val="009217C5"/>
    <w:rsid w:val="009219E3"/>
    <w:rsid w:val="00921B32"/>
    <w:rsid w:val="009222C4"/>
    <w:rsid w:val="009224D3"/>
    <w:rsid w:val="00922525"/>
    <w:rsid w:val="009225B0"/>
    <w:rsid w:val="009225D9"/>
    <w:rsid w:val="009227AA"/>
    <w:rsid w:val="00922C1C"/>
    <w:rsid w:val="00923386"/>
    <w:rsid w:val="00923863"/>
    <w:rsid w:val="00923E77"/>
    <w:rsid w:val="00924632"/>
    <w:rsid w:val="00924760"/>
    <w:rsid w:val="009247DC"/>
    <w:rsid w:val="009249C1"/>
    <w:rsid w:val="00924E04"/>
    <w:rsid w:val="00924E13"/>
    <w:rsid w:val="0092517B"/>
    <w:rsid w:val="009253BB"/>
    <w:rsid w:val="00925AB9"/>
    <w:rsid w:val="00925EAD"/>
    <w:rsid w:val="0092633C"/>
    <w:rsid w:val="00926981"/>
    <w:rsid w:val="00926C48"/>
    <w:rsid w:val="00926DCA"/>
    <w:rsid w:val="00926F4D"/>
    <w:rsid w:val="009273F2"/>
    <w:rsid w:val="009274E9"/>
    <w:rsid w:val="0092757D"/>
    <w:rsid w:val="00927623"/>
    <w:rsid w:val="00927691"/>
    <w:rsid w:val="00927CCE"/>
    <w:rsid w:val="00927D21"/>
    <w:rsid w:val="00931396"/>
    <w:rsid w:val="009317E3"/>
    <w:rsid w:val="00931A97"/>
    <w:rsid w:val="00931E3F"/>
    <w:rsid w:val="009323C7"/>
    <w:rsid w:val="00932423"/>
    <w:rsid w:val="0093251C"/>
    <w:rsid w:val="009325F1"/>
    <w:rsid w:val="009326C9"/>
    <w:rsid w:val="00932B90"/>
    <w:rsid w:val="00933858"/>
    <w:rsid w:val="00933928"/>
    <w:rsid w:val="00933E16"/>
    <w:rsid w:val="00934525"/>
    <w:rsid w:val="00934AB2"/>
    <w:rsid w:val="009353E6"/>
    <w:rsid w:val="00935533"/>
    <w:rsid w:val="009358B8"/>
    <w:rsid w:val="00935CFE"/>
    <w:rsid w:val="00936055"/>
    <w:rsid w:val="00936181"/>
    <w:rsid w:val="0093638C"/>
    <w:rsid w:val="00936E9D"/>
    <w:rsid w:val="009376C5"/>
    <w:rsid w:val="0093784F"/>
    <w:rsid w:val="00937B70"/>
    <w:rsid w:val="0094027D"/>
    <w:rsid w:val="00940C89"/>
    <w:rsid w:val="00942238"/>
    <w:rsid w:val="009423C7"/>
    <w:rsid w:val="00942582"/>
    <w:rsid w:val="0094316F"/>
    <w:rsid w:val="00943173"/>
    <w:rsid w:val="00943374"/>
    <w:rsid w:val="0094343D"/>
    <w:rsid w:val="009437F6"/>
    <w:rsid w:val="00944299"/>
    <w:rsid w:val="009442C9"/>
    <w:rsid w:val="0094577D"/>
    <w:rsid w:val="00945D10"/>
    <w:rsid w:val="00945D73"/>
    <w:rsid w:val="00946030"/>
    <w:rsid w:val="00946DC7"/>
    <w:rsid w:val="0094707B"/>
    <w:rsid w:val="009472B8"/>
    <w:rsid w:val="00947884"/>
    <w:rsid w:val="009501C5"/>
    <w:rsid w:val="0095068B"/>
    <w:rsid w:val="00951230"/>
    <w:rsid w:val="00951AD2"/>
    <w:rsid w:val="00951C52"/>
    <w:rsid w:val="00951D55"/>
    <w:rsid w:val="00951E7B"/>
    <w:rsid w:val="009521C7"/>
    <w:rsid w:val="009524DF"/>
    <w:rsid w:val="00952946"/>
    <w:rsid w:val="00952E20"/>
    <w:rsid w:val="00952F60"/>
    <w:rsid w:val="00952F9D"/>
    <w:rsid w:val="0095310F"/>
    <w:rsid w:val="00953164"/>
    <w:rsid w:val="0095320A"/>
    <w:rsid w:val="00953722"/>
    <w:rsid w:val="0095379D"/>
    <w:rsid w:val="00954C2C"/>
    <w:rsid w:val="00954D7C"/>
    <w:rsid w:val="00954E22"/>
    <w:rsid w:val="00954FDC"/>
    <w:rsid w:val="00955E10"/>
    <w:rsid w:val="00956107"/>
    <w:rsid w:val="00956214"/>
    <w:rsid w:val="009562BC"/>
    <w:rsid w:val="009567FD"/>
    <w:rsid w:val="0095693D"/>
    <w:rsid w:val="009569C4"/>
    <w:rsid w:val="00956FBD"/>
    <w:rsid w:val="00957125"/>
    <w:rsid w:val="009578E3"/>
    <w:rsid w:val="00957C5B"/>
    <w:rsid w:val="00957F9D"/>
    <w:rsid w:val="00957FA3"/>
    <w:rsid w:val="0096070F"/>
    <w:rsid w:val="00960C18"/>
    <w:rsid w:val="00961C36"/>
    <w:rsid w:val="00961F3B"/>
    <w:rsid w:val="00962320"/>
    <w:rsid w:val="0096269C"/>
    <w:rsid w:val="009629CC"/>
    <w:rsid w:val="00962B13"/>
    <w:rsid w:val="009634BD"/>
    <w:rsid w:val="009634E1"/>
    <w:rsid w:val="00963C12"/>
    <w:rsid w:val="009646BD"/>
    <w:rsid w:val="0096484E"/>
    <w:rsid w:val="0096486A"/>
    <w:rsid w:val="00964D13"/>
    <w:rsid w:val="00964DF8"/>
    <w:rsid w:val="00965028"/>
    <w:rsid w:val="0096536E"/>
    <w:rsid w:val="009654F0"/>
    <w:rsid w:val="00965A0A"/>
    <w:rsid w:val="009661E4"/>
    <w:rsid w:val="00967351"/>
    <w:rsid w:val="0096797A"/>
    <w:rsid w:val="00967C39"/>
    <w:rsid w:val="009702DB"/>
    <w:rsid w:val="00970631"/>
    <w:rsid w:val="00970DA4"/>
    <w:rsid w:val="0097124A"/>
    <w:rsid w:val="009718E1"/>
    <w:rsid w:val="00971CC9"/>
    <w:rsid w:val="009728E4"/>
    <w:rsid w:val="00972A0E"/>
    <w:rsid w:val="00972FC8"/>
    <w:rsid w:val="009732F9"/>
    <w:rsid w:val="00973A98"/>
    <w:rsid w:val="009743B7"/>
    <w:rsid w:val="009745B9"/>
    <w:rsid w:val="00974EA6"/>
    <w:rsid w:val="00974FCC"/>
    <w:rsid w:val="009758AD"/>
    <w:rsid w:val="0097597D"/>
    <w:rsid w:val="00975C65"/>
    <w:rsid w:val="00976171"/>
    <w:rsid w:val="00977653"/>
    <w:rsid w:val="00977A4D"/>
    <w:rsid w:val="00977CA0"/>
    <w:rsid w:val="009804D3"/>
    <w:rsid w:val="00980623"/>
    <w:rsid w:val="009807C3"/>
    <w:rsid w:val="00980A8F"/>
    <w:rsid w:val="00980F21"/>
    <w:rsid w:val="00981154"/>
    <w:rsid w:val="009811EA"/>
    <w:rsid w:val="009812C7"/>
    <w:rsid w:val="0098143A"/>
    <w:rsid w:val="0098182E"/>
    <w:rsid w:val="00981E97"/>
    <w:rsid w:val="00981F1A"/>
    <w:rsid w:val="00982D76"/>
    <w:rsid w:val="009830D9"/>
    <w:rsid w:val="00983160"/>
    <w:rsid w:val="00983ABC"/>
    <w:rsid w:val="00983DF2"/>
    <w:rsid w:val="009853D2"/>
    <w:rsid w:val="0098616E"/>
    <w:rsid w:val="00986728"/>
    <w:rsid w:val="0098672E"/>
    <w:rsid w:val="00986BDD"/>
    <w:rsid w:val="00986D09"/>
    <w:rsid w:val="009874B1"/>
    <w:rsid w:val="00987659"/>
    <w:rsid w:val="00987B11"/>
    <w:rsid w:val="00987D37"/>
    <w:rsid w:val="00987D45"/>
    <w:rsid w:val="00987E78"/>
    <w:rsid w:val="009904DF"/>
    <w:rsid w:val="009907FE"/>
    <w:rsid w:val="00990960"/>
    <w:rsid w:val="00991337"/>
    <w:rsid w:val="00991383"/>
    <w:rsid w:val="009923EE"/>
    <w:rsid w:val="009923F5"/>
    <w:rsid w:val="009925AD"/>
    <w:rsid w:val="0099292E"/>
    <w:rsid w:val="00992A2D"/>
    <w:rsid w:val="00992C88"/>
    <w:rsid w:val="00992D1E"/>
    <w:rsid w:val="00993877"/>
    <w:rsid w:val="00993ACA"/>
    <w:rsid w:val="00993B5B"/>
    <w:rsid w:val="0099462A"/>
    <w:rsid w:val="00994653"/>
    <w:rsid w:val="00995586"/>
    <w:rsid w:val="009955E8"/>
    <w:rsid w:val="009955FC"/>
    <w:rsid w:val="00995CA8"/>
    <w:rsid w:val="00996241"/>
    <w:rsid w:val="00996434"/>
    <w:rsid w:val="0099651E"/>
    <w:rsid w:val="0099752A"/>
    <w:rsid w:val="00997775"/>
    <w:rsid w:val="009978DF"/>
    <w:rsid w:val="0099795D"/>
    <w:rsid w:val="00997CAB"/>
    <w:rsid w:val="00997CB2"/>
    <w:rsid w:val="009A049B"/>
    <w:rsid w:val="009A07DE"/>
    <w:rsid w:val="009A0B5B"/>
    <w:rsid w:val="009A1348"/>
    <w:rsid w:val="009A1379"/>
    <w:rsid w:val="009A13F6"/>
    <w:rsid w:val="009A153A"/>
    <w:rsid w:val="009A153B"/>
    <w:rsid w:val="009A23FF"/>
    <w:rsid w:val="009A2D17"/>
    <w:rsid w:val="009A322E"/>
    <w:rsid w:val="009A326B"/>
    <w:rsid w:val="009A3698"/>
    <w:rsid w:val="009A48A0"/>
    <w:rsid w:val="009A5A4B"/>
    <w:rsid w:val="009A5B42"/>
    <w:rsid w:val="009A65A6"/>
    <w:rsid w:val="009A6CDF"/>
    <w:rsid w:val="009A6D4E"/>
    <w:rsid w:val="009A7153"/>
    <w:rsid w:val="009A754F"/>
    <w:rsid w:val="009A75CF"/>
    <w:rsid w:val="009A7FAB"/>
    <w:rsid w:val="009B05E9"/>
    <w:rsid w:val="009B0948"/>
    <w:rsid w:val="009B095D"/>
    <w:rsid w:val="009B0B69"/>
    <w:rsid w:val="009B1686"/>
    <w:rsid w:val="009B1BBA"/>
    <w:rsid w:val="009B1CC6"/>
    <w:rsid w:val="009B220B"/>
    <w:rsid w:val="009B262B"/>
    <w:rsid w:val="009B2CA8"/>
    <w:rsid w:val="009B307D"/>
    <w:rsid w:val="009B32E9"/>
    <w:rsid w:val="009B379E"/>
    <w:rsid w:val="009B392A"/>
    <w:rsid w:val="009B3F05"/>
    <w:rsid w:val="009B4B1E"/>
    <w:rsid w:val="009B5470"/>
    <w:rsid w:val="009B55A1"/>
    <w:rsid w:val="009B663C"/>
    <w:rsid w:val="009B66CB"/>
    <w:rsid w:val="009B683C"/>
    <w:rsid w:val="009B6FAD"/>
    <w:rsid w:val="009B796B"/>
    <w:rsid w:val="009B7E76"/>
    <w:rsid w:val="009C060E"/>
    <w:rsid w:val="009C0881"/>
    <w:rsid w:val="009C0A6A"/>
    <w:rsid w:val="009C0FF5"/>
    <w:rsid w:val="009C1454"/>
    <w:rsid w:val="009C292D"/>
    <w:rsid w:val="009C2C5B"/>
    <w:rsid w:val="009C2CFE"/>
    <w:rsid w:val="009C35D7"/>
    <w:rsid w:val="009C40D6"/>
    <w:rsid w:val="009C4144"/>
    <w:rsid w:val="009C439E"/>
    <w:rsid w:val="009C44FF"/>
    <w:rsid w:val="009C47EB"/>
    <w:rsid w:val="009C4D09"/>
    <w:rsid w:val="009C4E4B"/>
    <w:rsid w:val="009C53C7"/>
    <w:rsid w:val="009C6145"/>
    <w:rsid w:val="009C6B5D"/>
    <w:rsid w:val="009C6D92"/>
    <w:rsid w:val="009C7680"/>
    <w:rsid w:val="009C7ABE"/>
    <w:rsid w:val="009D0B67"/>
    <w:rsid w:val="009D0BA1"/>
    <w:rsid w:val="009D0D49"/>
    <w:rsid w:val="009D0DA5"/>
    <w:rsid w:val="009D12F9"/>
    <w:rsid w:val="009D1619"/>
    <w:rsid w:val="009D1E31"/>
    <w:rsid w:val="009D24CD"/>
    <w:rsid w:val="009D3142"/>
    <w:rsid w:val="009D377B"/>
    <w:rsid w:val="009D389C"/>
    <w:rsid w:val="009D3C68"/>
    <w:rsid w:val="009D3CFC"/>
    <w:rsid w:val="009D3D5F"/>
    <w:rsid w:val="009D3E30"/>
    <w:rsid w:val="009D3E95"/>
    <w:rsid w:val="009D41D1"/>
    <w:rsid w:val="009D4296"/>
    <w:rsid w:val="009D4426"/>
    <w:rsid w:val="009D4436"/>
    <w:rsid w:val="009D4B31"/>
    <w:rsid w:val="009D4E6C"/>
    <w:rsid w:val="009D5EA0"/>
    <w:rsid w:val="009D5EDB"/>
    <w:rsid w:val="009D71F2"/>
    <w:rsid w:val="009D7462"/>
    <w:rsid w:val="009D7A08"/>
    <w:rsid w:val="009E01C8"/>
    <w:rsid w:val="009E02AD"/>
    <w:rsid w:val="009E04A1"/>
    <w:rsid w:val="009E1340"/>
    <w:rsid w:val="009E17F9"/>
    <w:rsid w:val="009E2732"/>
    <w:rsid w:val="009E2B6F"/>
    <w:rsid w:val="009E3122"/>
    <w:rsid w:val="009E3209"/>
    <w:rsid w:val="009E45F8"/>
    <w:rsid w:val="009E4908"/>
    <w:rsid w:val="009E4D17"/>
    <w:rsid w:val="009E4D9C"/>
    <w:rsid w:val="009E590F"/>
    <w:rsid w:val="009E5975"/>
    <w:rsid w:val="009E5AEF"/>
    <w:rsid w:val="009E5C10"/>
    <w:rsid w:val="009E61FB"/>
    <w:rsid w:val="009E64E7"/>
    <w:rsid w:val="009E6A9C"/>
    <w:rsid w:val="009E7325"/>
    <w:rsid w:val="009E79A6"/>
    <w:rsid w:val="009E7A86"/>
    <w:rsid w:val="009F03D5"/>
    <w:rsid w:val="009F17DD"/>
    <w:rsid w:val="009F1B42"/>
    <w:rsid w:val="009F2330"/>
    <w:rsid w:val="009F2428"/>
    <w:rsid w:val="009F2923"/>
    <w:rsid w:val="009F2D95"/>
    <w:rsid w:val="009F32D6"/>
    <w:rsid w:val="009F3390"/>
    <w:rsid w:val="009F3B77"/>
    <w:rsid w:val="009F4637"/>
    <w:rsid w:val="009F4F3D"/>
    <w:rsid w:val="009F537D"/>
    <w:rsid w:val="009F5B2A"/>
    <w:rsid w:val="009F5BCB"/>
    <w:rsid w:val="009F60C2"/>
    <w:rsid w:val="009F6987"/>
    <w:rsid w:val="009F6E54"/>
    <w:rsid w:val="009F7514"/>
    <w:rsid w:val="009F7AEC"/>
    <w:rsid w:val="00A0056B"/>
    <w:rsid w:val="00A01AA7"/>
    <w:rsid w:val="00A01D14"/>
    <w:rsid w:val="00A02A21"/>
    <w:rsid w:val="00A02F33"/>
    <w:rsid w:val="00A03128"/>
    <w:rsid w:val="00A032C1"/>
    <w:rsid w:val="00A042ED"/>
    <w:rsid w:val="00A04500"/>
    <w:rsid w:val="00A04C4E"/>
    <w:rsid w:val="00A04F81"/>
    <w:rsid w:val="00A05398"/>
    <w:rsid w:val="00A05765"/>
    <w:rsid w:val="00A06D9D"/>
    <w:rsid w:val="00A06EAD"/>
    <w:rsid w:val="00A0724A"/>
    <w:rsid w:val="00A072DB"/>
    <w:rsid w:val="00A0738F"/>
    <w:rsid w:val="00A07597"/>
    <w:rsid w:val="00A076E0"/>
    <w:rsid w:val="00A07C01"/>
    <w:rsid w:val="00A07E95"/>
    <w:rsid w:val="00A105A3"/>
    <w:rsid w:val="00A110ED"/>
    <w:rsid w:val="00A116D3"/>
    <w:rsid w:val="00A116E9"/>
    <w:rsid w:val="00A117D8"/>
    <w:rsid w:val="00A11956"/>
    <w:rsid w:val="00A11F50"/>
    <w:rsid w:val="00A120EB"/>
    <w:rsid w:val="00A12577"/>
    <w:rsid w:val="00A12CCB"/>
    <w:rsid w:val="00A13514"/>
    <w:rsid w:val="00A13B73"/>
    <w:rsid w:val="00A13B82"/>
    <w:rsid w:val="00A14C0D"/>
    <w:rsid w:val="00A153AF"/>
    <w:rsid w:val="00A155D3"/>
    <w:rsid w:val="00A158E2"/>
    <w:rsid w:val="00A15AE4"/>
    <w:rsid w:val="00A173DE"/>
    <w:rsid w:val="00A17454"/>
    <w:rsid w:val="00A175A4"/>
    <w:rsid w:val="00A175B7"/>
    <w:rsid w:val="00A202E0"/>
    <w:rsid w:val="00A2036D"/>
    <w:rsid w:val="00A20696"/>
    <w:rsid w:val="00A20D38"/>
    <w:rsid w:val="00A21049"/>
    <w:rsid w:val="00A21291"/>
    <w:rsid w:val="00A22A24"/>
    <w:rsid w:val="00A22A8C"/>
    <w:rsid w:val="00A22BC8"/>
    <w:rsid w:val="00A22D65"/>
    <w:rsid w:val="00A22DD4"/>
    <w:rsid w:val="00A234A7"/>
    <w:rsid w:val="00A23568"/>
    <w:rsid w:val="00A2443E"/>
    <w:rsid w:val="00A25A7E"/>
    <w:rsid w:val="00A261E5"/>
    <w:rsid w:val="00A26395"/>
    <w:rsid w:val="00A263B9"/>
    <w:rsid w:val="00A2663F"/>
    <w:rsid w:val="00A2694A"/>
    <w:rsid w:val="00A26D46"/>
    <w:rsid w:val="00A27EED"/>
    <w:rsid w:val="00A302A0"/>
    <w:rsid w:val="00A30458"/>
    <w:rsid w:val="00A3068F"/>
    <w:rsid w:val="00A30B92"/>
    <w:rsid w:val="00A30C3F"/>
    <w:rsid w:val="00A30C86"/>
    <w:rsid w:val="00A30CFE"/>
    <w:rsid w:val="00A30E23"/>
    <w:rsid w:val="00A31048"/>
    <w:rsid w:val="00A31099"/>
    <w:rsid w:val="00A31149"/>
    <w:rsid w:val="00A31B41"/>
    <w:rsid w:val="00A31F32"/>
    <w:rsid w:val="00A32024"/>
    <w:rsid w:val="00A32920"/>
    <w:rsid w:val="00A32A0E"/>
    <w:rsid w:val="00A32F6C"/>
    <w:rsid w:val="00A33284"/>
    <w:rsid w:val="00A333F9"/>
    <w:rsid w:val="00A33438"/>
    <w:rsid w:val="00A3390B"/>
    <w:rsid w:val="00A339BA"/>
    <w:rsid w:val="00A33D5E"/>
    <w:rsid w:val="00A33EE4"/>
    <w:rsid w:val="00A340F2"/>
    <w:rsid w:val="00A345BC"/>
    <w:rsid w:val="00A358B8"/>
    <w:rsid w:val="00A35D7D"/>
    <w:rsid w:val="00A36326"/>
    <w:rsid w:val="00A3640F"/>
    <w:rsid w:val="00A36482"/>
    <w:rsid w:val="00A36731"/>
    <w:rsid w:val="00A368C8"/>
    <w:rsid w:val="00A36F07"/>
    <w:rsid w:val="00A370FD"/>
    <w:rsid w:val="00A3798C"/>
    <w:rsid w:val="00A37A89"/>
    <w:rsid w:val="00A37AB2"/>
    <w:rsid w:val="00A37CE7"/>
    <w:rsid w:val="00A4018F"/>
    <w:rsid w:val="00A401E8"/>
    <w:rsid w:val="00A402F4"/>
    <w:rsid w:val="00A4041B"/>
    <w:rsid w:val="00A404FB"/>
    <w:rsid w:val="00A40A7E"/>
    <w:rsid w:val="00A40DE9"/>
    <w:rsid w:val="00A4124F"/>
    <w:rsid w:val="00A41744"/>
    <w:rsid w:val="00A41A3B"/>
    <w:rsid w:val="00A41BAA"/>
    <w:rsid w:val="00A41D8B"/>
    <w:rsid w:val="00A42169"/>
    <w:rsid w:val="00A421BA"/>
    <w:rsid w:val="00A425F8"/>
    <w:rsid w:val="00A42F44"/>
    <w:rsid w:val="00A433BD"/>
    <w:rsid w:val="00A43581"/>
    <w:rsid w:val="00A43956"/>
    <w:rsid w:val="00A4512C"/>
    <w:rsid w:val="00A4520F"/>
    <w:rsid w:val="00A45452"/>
    <w:rsid w:val="00A4565D"/>
    <w:rsid w:val="00A458C3"/>
    <w:rsid w:val="00A46D81"/>
    <w:rsid w:val="00A46D90"/>
    <w:rsid w:val="00A470CA"/>
    <w:rsid w:val="00A47256"/>
    <w:rsid w:val="00A4726F"/>
    <w:rsid w:val="00A47E41"/>
    <w:rsid w:val="00A47EAD"/>
    <w:rsid w:val="00A5030A"/>
    <w:rsid w:val="00A50891"/>
    <w:rsid w:val="00A50908"/>
    <w:rsid w:val="00A50B25"/>
    <w:rsid w:val="00A50EBA"/>
    <w:rsid w:val="00A5115C"/>
    <w:rsid w:val="00A51B39"/>
    <w:rsid w:val="00A51C9F"/>
    <w:rsid w:val="00A5223E"/>
    <w:rsid w:val="00A52313"/>
    <w:rsid w:val="00A52354"/>
    <w:rsid w:val="00A527A0"/>
    <w:rsid w:val="00A527EA"/>
    <w:rsid w:val="00A53413"/>
    <w:rsid w:val="00A535D4"/>
    <w:rsid w:val="00A541CD"/>
    <w:rsid w:val="00A545E0"/>
    <w:rsid w:val="00A5488F"/>
    <w:rsid w:val="00A54C02"/>
    <w:rsid w:val="00A54E04"/>
    <w:rsid w:val="00A55199"/>
    <w:rsid w:val="00A558A7"/>
    <w:rsid w:val="00A55B63"/>
    <w:rsid w:val="00A55BB9"/>
    <w:rsid w:val="00A55E15"/>
    <w:rsid w:val="00A5603E"/>
    <w:rsid w:val="00A5621B"/>
    <w:rsid w:val="00A565CB"/>
    <w:rsid w:val="00A569E4"/>
    <w:rsid w:val="00A57009"/>
    <w:rsid w:val="00A57102"/>
    <w:rsid w:val="00A57BA0"/>
    <w:rsid w:val="00A603CB"/>
    <w:rsid w:val="00A60D11"/>
    <w:rsid w:val="00A61542"/>
    <w:rsid w:val="00A61B96"/>
    <w:rsid w:val="00A624CB"/>
    <w:rsid w:val="00A6326A"/>
    <w:rsid w:val="00A63AF5"/>
    <w:rsid w:val="00A63DC7"/>
    <w:rsid w:val="00A64013"/>
    <w:rsid w:val="00A648CC"/>
    <w:rsid w:val="00A6502A"/>
    <w:rsid w:val="00A65381"/>
    <w:rsid w:val="00A65D22"/>
    <w:rsid w:val="00A6735A"/>
    <w:rsid w:val="00A67430"/>
    <w:rsid w:val="00A67EF3"/>
    <w:rsid w:val="00A7087A"/>
    <w:rsid w:val="00A70F69"/>
    <w:rsid w:val="00A70FA2"/>
    <w:rsid w:val="00A710D3"/>
    <w:rsid w:val="00A71B8D"/>
    <w:rsid w:val="00A72091"/>
    <w:rsid w:val="00A72553"/>
    <w:rsid w:val="00A725D5"/>
    <w:rsid w:val="00A72AA7"/>
    <w:rsid w:val="00A72AF3"/>
    <w:rsid w:val="00A7387A"/>
    <w:rsid w:val="00A739E0"/>
    <w:rsid w:val="00A73FD3"/>
    <w:rsid w:val="00A7457A"/>
    <w:rsid w:val="00A7499F"/>
    <w:rsid w:val="00A752E7"/>
    <w:rsid w:val="00A758C0"/>
    <w:rsid w:val="00A75C02"/>
    <w:rsid w:val="00A75DCE"/>
    <w:rsid w:val="00A75F20"/>
    <w:rsid w:val="00A76024"/>
    <w:rsid w:val="00A76107"/>
    <w:rsid w:val="00A76371"/>
    <w:rsid w:val="00A76667"/>
    <w:rsid w:val="00A76CBE"/>
    <w:rsid w:val="00A76EFA"/>
    <w:rsid w:val="00A778CB"/>
    <w:rsid w:val="00A77D4E"/>
    <w:rsid w:val="00A77D88"/>
    <w:rsid w:val="00A77E67"/>
    <w:rsid w:val="00A80AC3"/>
    <w:rsid w:val="00A81B99"/>
    <w:rsid w:val="00A81CC1"/>
    <w:rsid w:val="00A81FB4"/>
    <w:rsid w:val="00A82A94"/>
    <w:rsid w:val="00A831CA"/>
    <w:rsid w:val="00A83BEF"/>
    <w:rsid w:val="00A84C5F"/>
    <w:rsid w:val="00A84D5D"/>
    <w:rsid w:val="00A84D67"/>
    <w:rsid w:val="00A84E7C"/>
    <w:rsid w:val="00A85169"/>
    <w:rsid w:val="00A859C5"/>
    <w:rsid w:val="00A85E21"/>
    <w:rsid w:val="00A862F9"/>
    <w:rsid w:val="00A863AC"/>
    <w:rsid w:val="00A86419"/>
    <w:rsid w:val="00A87599"/>
    <w:rsid w:val="00A877D9"/>
    <w:rsid w:val="00A87A82"/>
    <w:rsid w:val="00A90609"/>
    <w:rsid w:val="00A907AF"/>
    <w:rsid w:val="00A90883"/>
    <w:rsid w:val="00A90A19"/>
    <w:rsid w:val="00A90B00"/>
    <w:rsid w:val="00A910D5"/>
    <w:rsid w:val="00A9145F"/>
    <w:rsid w:val="00A91E2B"/>
    <w:rsid w:val="00A92AB9"/>
    <w:rsid w:val="00A9334B"/>
    <w:rsid w:val="00A933A5"/>
    <w:rsid w:val="00A933E5"/>
    <w:rsid w:val="00A937A7"/>
    <w:rsid w:val="00A93ADA"/>
    <w:rsid w:val="00A93CD3"/>
    <w:rsid w:val="00A94B7B"/>
    <w:rsid w:val="00A95221"/>
    <w:rsid w:val="00A95432"/>
    <w:rsid w:val="00A95500"/>
    <w:rsid w:val="00A957D8"/>
    <w:rsid w:val="00A957D9"/>
    <w:rsid w:val="00A95A67"/>
    <w:rsid w:val="00A9605C"/>
    <w:rsid w:val="00A9653B"/>
    <w:rsid w:val="00A965E5"/>
    <w:rsid w:val="00A9690B"/>
    <w:rsid w:val="00A96B9E"/>
    <w:rsid w:val="00A97111"/>
    <w:rsid w:val="00A97463"/>
    <w:rsid w:val="00A9752C"/>
    <w:rsid w:val="00A97968"/>
    <w:rsid w:val="00A97AD9"/>
    <w:rsid w:val="00AA0917"/>
    <w:rsid w:val="00AA1015"/>
    <w:rsid w:val="00AA129A"/>
    <w:rsid w:val="00AA13E3"/>
    <w:rsid w:val="00AA172F"/>
    <w:rsid w:val="00AA1D6E"/>
    <w:rsid w:val="00AA1DDB"/>
    <w:rsid w:val="00AA209F"/>
    <w:rsid w:val="00AA2782"/>
    <w:rsid w:val="00AA31E5"/>
    <w:rsid w:val="00AA38B3"/>
    <w:rsid w:val="00AA446C"/>
    <w:rsid w:val="00AA477E"/>
    <w:rsid w:val="00AA4882"/>
    <w:rsid w:val="00AA4AA7"/>
    <w:rsid w:val="00AA4D7E"/>
    <w:rsid w:val="00AA4DFC"/>
    <w:rsid w:val="00AA53C9"/>
    <w:rsid w:val="00AA6417"/>
    <w:rsid w:val="00AA6714"/>
    <w:rsid w:val="00AA6C63"/>
    <w:rsid w:val="00AA6D17"/>
    <w:rsid w:val="00AA6F00"/>
    <w:rsid w:val="00AA715E"/>
    <w:rsid w:val="00AA7181"/>
    <w:rsid w:val="00AA7E55"/>
    <w:rsid w:val="00AA7F55"/>
    <w:rsid w:val="00AB1093"/>
    <w:rsid w:val="00AB1E15"/>
    <w:rsid w:val="00AB22AD"/>
    <w:rsid w:val="00AB26E3"/>
    <w:rsid w:val="00AB2ACA"/>
    <w:rsid w:val="00AB2CB2"/>
    <w:rsid w:val="00AB3056"/>
    <w:rsid w:val="00AB38BB"/>
    <w:rsid w:val="00AB4005"/>
    <w:rsid w:val="00AB5189"/>
    <w:rsid w:val="00AB5B78"/>
    <w:rsid w:val="00AB6093"/>
    <w:rsid w:val="00AB7073"/>
    <w:rsid w:val="00AB70D7"/>
    <w:rsid w:val="00AB71C0"/>
    <w:rsid w:val="00AB771C"/>
    <w:rsid w:val="00AC0110"/>
    <w:rsid w:val="00AC0DEB"/>
    <w:rsid w:val="00AC10F4"/>
    <w:rsid w:val="00AC1179"/>
    <w:rsid w:val="00AC11B4"/>
    <w:rsid w:val="00AC1A8C"/>
    <w:rsid w:val="00AC1C88"/>
    <w:rsid w:val="00AC1CDA"/>
    <w:rsid w:val="00AC22D1"/>
    <w:rsid w:val="00AC24F2"/>
    <w:rsid w:val="00AC2675"/>
    <w:rsid w:val="00AC2A16"/>
    <w:rsid w:val="00AC2E85"/>
    <w:rsid w:val="00AC3A42"/>
    <w:rsid w:val="00AC3BDD"/>
    <w:rsid w:val="00AC408F"/>
    <w:rsid w:val="00AC4C77"/>
    <w:rsid w:val="00AC50E9"/>
    <w:rsid w:val="00AC54BB"/>
    <w:rsid w:val="00AC58E4"/>
    <w:rsid w:val="00AC5B8A"/>
    <w:rsid w:val="00AC65E2"/>
    <w:rsid w:val="00AC6903"/>
    <w:rsid w:val="00AC74A7"/>
    <w:rsid w:val="00AC7601"/>
    <w:rsid w:val="00AC7B9B"/>
    <w:rsid w:val="00AC7C45"/>
    <w:rsid w:val="00AC7CA5"/>
    <w:rsid w:val="00AD003B"/>
    <w:rsid w:val="00AD01CB"/>
    <w:rsid w:val="00AD02DB"/>
    <w:rsid w:val="00AD0BBA"/>
    <w:rsid w:val="00AD10F2"/>
    <w:rsid w:val="00AD1483"/>
    <w:rsid w:val="00AD1ADE"/>
    <w:rsid w:val="00AD1CF1"/>
    <w:rsid w:val="00AD206B"/>
    <w:rsid w:val="00AD2D6B"/>
    <w:rsid w:val="00AD2F92"/>
    <w:rsid w:val="00AD31AC"/>
    <w:rsid w:val="00AD3741"/>
    <w:rsid w:val="00AD491A"/>
    <w:rsid w:val="00AD49E1"/>
    <w:rsid w:val="00AD4B47"/>
    <w:rsid w:val="00AD4B93"/>
    <w:rsid w:val="00AD5131"/>
    <w:rsid w:val="00AD52E2"/>
    <w:rsid w:val="00AD57FF"/>
    <w:rsid w:val="00AD5B1D"/>
    <w:rsid w:val="00AD5CFB"/>
    <w:rsid w:val="00AD607F"/>
    <w:rsid w:val="00AD62D4"/>
    <w:rsid w:val="00AD6678"/>
    <w:rsid w:val="00AD6948"/>
    <w:rsid w:val="00AD6AB3"/>
    <w:rsid w:val="00AD6B28"/>
    <w:rsid w:val="00AD70F8"/>
    <w:rsid w:val="00AD724B"/>
    <w:rsid w:val="00AD7531"/>
    <w:rsid w:val="00AD75B4"/>
    <w:rsid w:val="00AD75FC"/>
    <w:rsid w:val="00AD7B12"/>
    <w:rsid w:val="00AD7C23"/>
    <w:rsid w:val="00AE00A9"/>
    <w:rsid w:val="00AE08DD"/>
    <w:rsid w:val="00AE0A55"/>
    <w:rsid w:val="00AE0FFC"/>
    <w:rsid w:val="00AE10A2"/>
    <w:rsid w:val="00AE273A"/>
    <w:rsid w:val="00AE2917"/>
    <w:rsid w:val="00AE32D7"/>
    <w:rsid w:val="00AE34D1"/>
    <w:rsid w:val="00AE3580"/>
    <w:rsid w:val="00AE37AF"/>
    <w:rsid w:val="00AE39D6"/>
    <w:rsid w:val="00AE3B11"/>
    <w:rsid w:val="00AE3DBB"/>
    <w:rsid w:val="00AE3F15"/>
    <w:rsid w:val="00AE442C"/>
    <w:rsid w:val="00AE44D7"/>
    <w:rsid w:val="00AE45FE"/>
    <w:rsid w:val="00AE4742"/>
    <w:rsid w:val="00AE4915"/>
    <w:rsid w:val="00AE4983"/>
    <w:rsid w:val="00AE4A33"/>
    <w:rsid w:val="00AE4A73"/>
    <w:rsid w:val="00AE51A9"/>
    <w:rsid w:val="00AE532C"/>
    <w:rsid w:val="00AE637A"/>
    <w:rsid w:val="00AE64B2"/>
    <w:rsid w:val="00AE6850"/>
    <w:rsid w:val="00AE6B21"/>
    <w:rsid w:val="00AE6E8D"/>
    <w:rsid w:val="00AE7663"/>
    <w:rsid w:val="00AF0167"/>
    <w:rsid w:val="00AF06F4"/>
    <w:rsid w:val="00AF0B7F"/>
    <w:rsid w:val="00AF0F12"/>
    <w:rsid w:val="00AF10CF"/>
    <w:rsid w:val="00AF11EB"/>
    <w:rsid w:val="00AF196C"/>
    <w:rsid w:val="00AF1B58"/>
    <w:rsid w:val="00AF1C04"/>
    <w:rsid w:val="00AF1D98"/>
    <w:rsid w:val="00AF1E93"/>
    <w:rsid w:val="00AF297A"/>
    <w:rsid w:val="00AF2A72"/>
    <w:rsid w:val="00AF2B98"/>
    <w:rsid w:val="00AF2D05"/>
    <w:rsid w:val="00AF2F60"/>
    <w:rsid w:val="00AF368A"/>
    <w:rsid w:val="00AF3738"/>
    <w:rsid w:val="00AF388E"/>
    <w:rsid w:val="00AF3A04"/>
    <w:rsid w:val="00AF46AA"/>
    <w:rsid w:val="00AF4832"/>
    <w:rsid w:val="00AF5212"/>
    <w:rsid w:val="00AF5733"/>
    <w:rsid w:val="00AF5B07"/>
    <w:rsid w:val="00AF5C1C"/>
    <w:rsid w:val="00AF5D84"/>
    <w:rsid w:val="00AF5DB2"/>
    <w:rsid w:val="00AF5E26"/>
    <w:rsid w:val="00AF6169"/>
    <w:rsid w:val="00AF6797"/>
    <w:rsid w:val="00AF6D31"/>
    <w:rsid w:val="00AF72BB"/>
    <w:rsid w:val="00AF7461"/>
    <w:rsid w:val="00AF7775"/>
    <w:rsid w:val="00AF79F7"/>
    <w:rsid w:val="00B007B0"/>
    <w:rsid w:val="00B017C2"/>
    <w:rsid w:val="00B0197D"/>
    <w:rsid w:val="00B01B74"/>
    <w:rsid w:val="00B01CF0"/>
    <w:rsid w:val="00B01E9A"/>
    <w:rsid w:val="00B0200F"/>
    <w:rsid w:val="00B02164"/>
    <w:rsid w:val="00B02391"/>
    <w:rsid w:val="00B0277C"/>
    <w:rsid w:val="00B02B54"/>
    <w:rsid w:val="00B02C22"/>
    <w:rsid w:val="00B02D49"/>
    <w:rsid w:val="00B0307C"/>
    <w:rsid w:val="00B03976"/>
    <w:rsid w:val="00B04895"/>
    <w:rsid w:val="00B048A3"/>
    <w:rsid w:val="00B04AA3"/>
    <w:rsid w:val="00B0600C"/>
    <w:rsid w:val="00B06719"/>
    <w:rsid w:val="00B0685C"/>
    <w:rsid w:val="00B069EF"/>
    <w:rsid w:val="00B071BD"/>
    <w:rsid w:val="00B07592"/>
    <w:rsid w:val="00B076A7"/>
    <w:rsid w:val="00B0786E"/>
    <w:rsid w:val="00B10138"/>
    <w:rsid w:val="00B11112"/>
    <w:rsid w:val="00B119B4"/>
    <w:rsid w:val="00B11ABB"/>
    <w:rsid w:val="00B12457"/>
    <w:rsid w:val="00B12578"/>
    <w:rsid w:val="00B129B3"/>
    <w:rsid w:val="00B1438A"/>
    <w:rsid w:val="00B1466B"/>
    <w:rsid w:val="00B14C36"/>
    <w:rsid w:val="00B14D0D"/>
    <w:rsid w:val="00B14E64"/>
    <w:rsid w:val="00B15015"/>
    <w:rsid w:val="00B15211"/>
    <w:rsid w:val="00B159BD"/>
    <w:rsid w:val="00B15DAA"/>
    <w:rsid w:val="00B161D9"/>
    <w:rsid w:val="00B1678A"/>
    <w:rsid w:val="00B16DB5"/>
    <w:rsid w:val="00B16F8C"/>
    <w:rsid w:val="00B17430"/>
    <w:rsid w:val="00B177D1"/>
    <w:rsid w:val="00B17EDF"/>
    <w:rsid w:val="00B20AD1"/>
    <w:rsid w:val="00B20E9B"/>
    <w:rsid w:val="00B21446"/>
    <w:rsid w:val="00B21CC4"/>
    <w:rsid w:val="00B228F4"/>
    <w:rsid w:val="00B22B98"/>
    <w:rsid w:val="00B23167"/>
    <w:rsid w:val="00B23243"/>
    <w:rsid w:val="00B233EE"/>
    <w:rsid w:val="00B2378B"/>
    <w:rsid w:val="00B23DFC"/>
    <w:rsid w:val="00B23E4B"/>
    <w:rsid w:val="00B2407C"/>
    <w:rsid w:val="00B240CF"/>
    <w:rsid w:val="00B248A6"/>
    <w:rsid w:val="00B24BD8"/>
    <w:rsid w:val="00B2582B"/>
    <w:rsid w:val="00B2593C"/>
    <w:rsid w:val="00B2605E"/>
    <w:rsid w:val="00B260AD"/>
    <w:rsid w:val="00B26478"/>
    <w:rsid w:val="00B26B9F"/>
    <w:rsid w:val="00B26C1A"/>
    <w:rsid w:val="00B270D3"/>
    <w:rsid w:val="00B277A5"/>
    <w:rsid w:val="00B301E8"/>
    <w:rsid w:val="00B3022E"/>
    <w:rsid w:val="00B3102B"/>
    <w:rsid w:val="00B310D5"/>
    <w:rsid w:val="00B3156F"/>
    <w:rsid w:val="00B31837"/>
    <w:rsid w:val="00B3196D"/>
    <w:rsid w:val="00B31EA6"/>
    <w:rsid w:val="00B327DD"/>
    <w:rsid w:val="00B32D9D"/>
    <w:rsid w:val="00B3326A"/>
    <w:rsid w:val="00B337F6"/>
    <w:rsid w:val="00B33CC8"/>
    <w:rsid w:val="00B33CD6"/>
    <w:rsid w:val="00B33FAB"/>
    <w:rsid w:val="00B3445B"/>
    <w:rsid w:val="00B34601"/>
    <w:rsid w:val="00B34718"/>
    <w:rsid w:val="00B34916"/>
    <w:rsid w:val="00B34985"/>
    <w:rsid w:val="00B3526B"/>
    <w:rsid w:val="00B3528F"/>
    <w:rsid w:val="00B35C53"/>
    <w:rsid w:val="00B3664F"/>
    <w:rsid w:val="00B36E50"/>
    <w:rsid w:val="00B370D3"/>
    <w:rsid w:val="00B3784C"/>
    <w:rsid w:val="00B409B3"/>
    <w:rsid w:val="00B40E0B"/>
    <w:rsid w:val="00B40FFD"/>
    <w:rsid w:val="00B410E3"/>
    <w:rsid w:val="00B415C4"/>
    <w:rsid w:val="00B418B3"/>
    <w:rsid w:val="00B41AFD"/>
    <w:rsid w:val="00B41BCB"/>
    <w:rsid w:val="00B41C50"/>
    <w:rsid w:val="00B41D99"/>
    <w:rsid w:val="00B4252E"/>
    <w:rsid w:val="00B42606"/>
    <w:rsid w:val="00B4279C"/>
    <w:rsid w:val="00B4279F"/>
    <w:rsid w:val="00B42FBB"/>
    <w:rsid w:val="00B43125"/>
    <w:rsid w:val="00B43197"/>
    <w:rsid w:val="00B44056"/>
    <w:rsid w:val="00B4462C"/>
    <w:rsid w:val="00B45DDA"/>
    <w:rsid w:val="00B45E45"/>
    <w:rsid w:val="00B46A30"/>
    <w:rsid w:val="00B46BBD"/>
    <w:rsid w:val="00B4720A"/>
    <w:rsid w:val="00B47522"/>
    <w:rsid w:val="00B47E48"/>
    <w:rsid w:val="00B5039D"/>
    <w:rsid w:val="00B50490"/>
    <w:rsid w:val="00B5062E"/>
    <w:rsid w:val="00B50F13"/>
    <w:rsid w:val="00B515BB"/>
    <w:rsid w:val="00B51B03"/>
    <w:rsid w:val="00B52358"/>
    <w:rsid w:val="00B528FE"/>
    <w:rsid w:val="00B52BC2"/>
    <w:rsid w:val="00B52ECB"/>
    <w:rsid w:val="00B5333A"/>
    <w:rsid w:val="00B539B5"/>
    <w:rsid w:val="00B53B7F"/>
    <w:rsid w:val="00B53C5E"/>
    <w:rsid w:val="00B5437D"/>
    <w:rsid w:val="00B54619"/>
    <w:rsid w:val="00B5475A"/>
    <w:rsid w:val="00B547F0"/>
    <w:rsid w:val="00B54EC8"/>
    <w:rsid w:val="00B552C2"/>
    <w:rsid w:val="00B555FA"/>
    <w:rsid w:val="00B559DC"/>
    <w:rsid w:val="00B55F18"/>
    <w:rsid w:val="00B5619A"/>
    <w:rsid w:val="00B56240"/>
    <w:rsid w:val="00B56375"/>
    <w:rsid w:val="00B568F3"/>
    <w:rsid w:val="00B56BA0"/>
    <w:rsid w:val="00B56D15"/>
    <w:rsid w:val="00B571C9"/>
    <w:rsid w:val="00B578A0"/>
    <w:rsid w:val="00B57B2E"/>
    <w:rsid w:val="00B60143"/>
    <w:rsid w:val="00B6052F"/>
    <w:rsid w:val="00B6059C"/>
    <w:rsid w:val="00B609B0"/>
    <w:rsid w:val="00B60BF3"/>
    <w:rsid w:val="00B6101E"/>
    <w:rsid w:val="00B61287"/>
    <w:rsid w:val="00B61D83"/>
    <w:rsid w:val="00B61DBA"/>
    <w:rsid w:val="00B61DF0"/>
    <w:rsid w:val="00B6245B"/>
    <w:rsid w:val="00B624B3"/>
    <w:rsid w:val="00B62662"/>
    <w:rsid w:val="00B62D63"/>
    <w:rsid w:val="00B62E3F"/>
    <w:rsid w:val="00B62F1E"/>
    <w:rsid w:val="00B638A9"/>
    <w:rsid w:val="00B63A08"/>
    <w:rsid w:val="00B63A9F"/>
    <w:rsid w:val="00B63CFB"/>
    <w:rsid w:val="00B64344"/>
    <w:rsid w:val="00B64909"/>
    <w:rsid w:val="00B64FE8"/>
    <w:rsid w:val="00B653A9"/>
    <w:rsid w:val="00B653E3"/>
    <w:rsid w:val="00B654B7"/>
    <w:rsid w:val="00B65986"/>
    <w:rsid w:val="00B660B2"/>
    <w:rsid w:val="00B66229"/>
    <w:rsid w:val="00B663A7"/>
    <w:rsid w:val="00B66920"/>
    <w:rsid w:val="00B66E9C"/>
    <w:rsid w:val="00B6750B"/>
    <w:rsid w:val="00B67875"/>
    <w:rsid w:val="00B67A88"/>
    <w:rsid w:val="00B67FC0"/>
    <w:rsid w:val="00B7016E"/>
    <w:rsid w:val="00B705AD"/>
    <w:rsid w:val="00B705EE"/>
    <w:rsid w:val="00B70918"/>
    <w:rsid w:val="00B70CAC"/>
    <w:rsid w:val="00B70E50"/>
    <w:rsid w:val="00B70E5E"/>
    <w:rsid w:val="00B7109C"/>
    <w:rsid w:val="00B7113D"/>
    <w:rsid w:val="00B7169E"/>
    <w:rsid w:val="00B71A7E"/>
    <w:rsid w:val="00B720DA"/>
    <w:rsid w:val="00B72935"/>
    <w:rsid w:val="00B72B47"/>
    <w:rsid w:val="00B732A2"/>
    <w:rsid w:val="00B73770"/>
    <w:rsid w:val="00B741CC"/>
    <w:rsid w:val="00B74823"/>
    <w:rsid w:val="00B74E41"/>
    <w:rsid w:val="00B75061"/>
    <w:rsid w:val="00B7518D"/>
    <w:rsid w:val="00B76323"/>
    <w:rsid w:val="00B767B1"/>
    <w:rsid w:val="00B767BB"/>
    <w:rsid w:val="00B76B36"/>
    <w:rsid w:val="00B76D84"/>
    <w:rsid w:val="00B76E37"/>
    <w:rsid w:val="00B80199"/>
    <w:rsid w:val="00B80450"/>
    <w:rsid w:val="00B809B4"/>
    <w:rsid w:val="00B81505"/>
    <w:rsid w:val="00B819DD"/>
    <w:rsid w:val="00B81BA5"/>
    <w:rsid w:val="00B8212C"/>
    <w:rsid w:val="00B821B7"/>
    <w:rsid w:val="00B82313"/>
    <w:rsid w:val="00B83278"/>
    <w:rsid w:val="00B83749"/>
    <w:rsid w:val="00B8381E"/>
    <w:rsid w:val="00B83ACD"/>
    <w:rsid w:val="00B84A3A"/>
    <w:rsid w:val="00B84C2A"/>
    <w:rsid w:val="00B85039"/>
    <w:rsid w:val="00B85507"/>
    <w:rsid w:val="00B85727"/>
    <w:rsid w:val="00B85B37"/>
    <w:rsid w:val="00B86008"/>
    <w:rsid w:val="00B8628F"/>
    <w:rsid w:val="00B862FF"/>
    <w:rsid w:val="00B867A4"/>
    <w:rsid w:val="00B86F6E"/>
    <w:rsid w:val="00B871DB"/>
    <w:rsid w:val="00B876C2"/>
    <w:rsid w:val="00B877A6"/>
    <w:rsid w:val="00B878E3"/>
    <w:rsid w:val="00B87AF1"/>
    <w:rsid w:val="00B87AFA"/>
    <w:rsid w:val="00B87EE1"/>
    <w:rsid w:val="00B90422"/>
    <w:rsid w:val="00B9098F"/>
    <w:rsid w:val="00B914A1"/>
    <w:rsid w:val="00B91F8C"/>
    <w:rsid w:val="00B920F4"/>
    <w:rsid w:val="00B92FE6"/>
    <w:rsid w:val="00B93427"/>
    <w:rsid w:val="00B9372F"/>
    <w:rsid w:val="00B9388A"/>
    <w:rsid w:val="00B93945"/>
    <w:rsid w:val="00B93B8C"/>
    <w:rsid w:val="00B93C77"/>
    <w:rsid w:val="00B94291"/>
    <w:rsid w:val="00B9477D"/>
    <w:rsid w:val="00B94BE2"/>
    <w:rsid w:val="00B94F15"/>
    <w:rsid w:val="00B94F3B"/>
    <w:rsid w:val="00B950A5"/>
    <w:rsid w:val="00B95603"/>
    <w:rsid w:val="00B95604"/>
    <w:rsid w:val="00B957BE"/>
    <w:rsid w:val="00B95E71"/>
    <w:rsid w:val="00B95F72"/>
    <w:rsid w:val="00B96328"/>
    <w:rsid w:val="00B96462"/>
    <w:rsid w:val="00B96AA7"/>
    <w:rsid w:val="00B96BF4"/>
    <w:rsid w:val="00B96D91"/>
    <w:rsid w:val="00B9704F"/>
    <w:rsid w:val="00B97408"/>
    <w:rsid w:val="00B9744E"/>
    <w:rsid w:val="00B976C2"/>
    <w:rsid w:val="00B97951"/>
    <w:rsid w:val="00BA045B"/>
    <w:rsid w:val="00BA08F9"/>
    <w:rsid w:val="00BA151C"/>
    <w:rsid w:val="00BA1AF4"/>
    <w:rsid w:val="00BA22CD"/>
    <w:rsid w:val="00BA295C"/>
    <w:rsid w:val="00BA2B43"/>
    <w:rsid w:val="00BA2C00"/>
    <w:rsid w:val="00BA3375"/>
    <w:rsid w:val="00BA3616"/>
    <w:rsid w:val="00BA3C0F"/>
    <w:rsid w:val="00BA3CD6"/>
    <w:rsid w:val="00BA411D"/>
    <w:rsid w:val="00BA4AF0"/>
    <w:rsid w:val="00BA4F87"/>
    <w:rsid w:val="00BA5270"/>
    <w:rsid w:val="00BA5496"/>
    <w:rsid w:val="00BA59CC"/>
    <w:rsid w:val="00BA5A19"/>
    <w:rsid w:val="00BA5C3D"/>
    <w:rsid w:val="00BA5FD6"/>
    <w:rsid w:val="00BA6A69"/>
    <w:rsid w:val="00BA6BE9"/>
    <w:rsid w:val="00BA7355"/>
    <w:rsid w:val="00BA73BC"/>
    <w:rsid w:val="00BA7DD2"/>
    <w:rsid w:val="00BB0BFA"/>
    <w:rsid w:val="00BB13BF"/>
    <w:rsid w:val="00BB13D6"/>
    <w:rsid w:val="00BB144F"/>
    <w:rsid w:val="00BB1454"/>
    <w:rsid w:val="00BB159D"/>
    <w:rsid w:val="00BB15F0"/>
    <w:rsid w:val="00BB1A47"/>
    <w:rsid w:val="00BB1CA5"/>
    <w:rsid w:val="00BB1F06"/>
    <w:rsid w:val="00BB22B4"/>
    <w:rsid w:val="00BB25AD"/>
    <w:rsid w:val="00BB2BBA"/>
    <w:rsid w:val="00BB3227"/>
    <w:rsid w:val="00BB35C3"/>
    <w:rsid w:val="00BB3660"/>
    <w:rsid w:val="00BB373E"/>
    <w:rsid w:val="00BB3C5F"/>
    <w:rsid w:val="00BB3FF5"/>
    <w:rsid w:val="00BB427C"/>
    <w:rsid w:val="00BB4512"/>
    <w:rsid w:val="00BB5093"/>
    <w:rsid w:val="00BB5276"/>
    <w:rsid w:val="00BB531E"/>
    <w:rsid w:val="00BB5964"/>
    <w:rsid w:val="00BB5984"/>
    <w:rsid w:val="00BB7586"/>
    <w:rsid w:val="00BB7629"/>
    <w:rsid w:val="00BB7951"/>
    <w:rsid w:val="00BC05DF"/>
    <w:rsid w:val="00BC06DF"/>
    <w:rsid w:val="00BC0B94"/>
    <w:rsid w:val="00BC1034"/>
    <w:rsid w:val="00BC1702"/>
    <w:rsid w:val="00BC1A8B"/>
    <w:rsid w:val="00BC1B4B"/>
    <w:rsid w:val="00BC2174"/>
    <w:rsid w:val="00BC2702"/>
    <w:rsid w:val="00BC27B7"/>
    <w:rsid w:val="00BC281F"/>
    <w:rsid w:val="00BC2893"/>
    <w:rsid w:val="00BC30AC"/>
    <w:rsid w:val="00BC369D"/>
    <w:rsid w:val="00BC3A10"/>
    <w:rsid w:val="00BC4031"/>
    <w:rsid w:val="00BC4111"/>
    <w:rsid w:val="00BC4886"/>
    <w:rsid w:val="00BC4A54"/>
    <w:rsid w:val="00BC4CB3"/>
    <w:rsid w:val="00BC5693"/>
    <w:rsid w:val="00BC5BC2"/>
    <w:rsid w:val="00BC5FCC"/>
    <w:rsid w:val="00BC62FC"/>
    <w:rsid w:val="00BC64FF"/>
    <w:rsid w:val="00BC6B78"/>
    <w:rsid w:val="00BC6C5D"/>
    <w:rsid w:val="00BC7BD8"/>
    <w:rsid w:val="00BD004E"/>
    <w:rsid w:val="00BD02C2"/>
    <w:rsid w:val="00BD0496"/>
    <w:rsid w:val="00BD0743"/>
    <w:rsid w:val="00BD0E03"/>
    <w:rsid w:val="00BD0F2D"/>
    <w:rsid w:val="00BD175C"/>
    <w:rsid w:val="00BD1903"/>
    <w:rsid w:val="00BD2013"/>
    <w:rsid w:val="00BD213F"/>
    <w:rsid w:val="00BD21D8"/>
    <w:rsid w:val="00BD29AF"/>
    <w:rsid w:val="00BD2A40"/>
    <w:rsid w:val="00BD2D7C"/>
    <w:rsid w:val="00BD2E37"/>
    <w:rsid w:val="00BD3107"/>
    <w:rsid w:val="00BD3162"/>
    <w:rsid w:val="00BD326B"/>
    <w:rsid w:val="00BD32D8"/>
    <w:rsid w:val="00BD3433"/>
    <w:rsid w:val="00BD3661"/>
    <w:rsid w:val="00BD377A"/>
    <w:rsid w:val="00BD38FA"/>
    <w:rsid w:val="00BD39A1"/>
    <w:rsid w:val="00BD3CF7"/>
    <w:rsid w:val="00BD415D"/>
    <w:rsid w:val="00BD429C"/>
    <w:rsid w:val="00BD4C26"/>
    <w:rsid w:val="00BD5401"/>
    <w:rsid w:val="00BD6274"/>
    <w:rsid w:val="00BD697B"/>
    <w:rsid w:val="00BD6B74"/>
    <w:rsid w:val="00BD6ECB"/>
    <w:rsid w:val="00BD7197"/>
    <w:rsid w:val="00BD7381"/>
    <w:rsid w:val="00BD7382"/>
    <w:rsid w:val="00BD77E7"/>
    <w:rsid w:val="00BD798A"/>
    <w:rsid w:val="00BD7B94"/>
    <w:rsid w:val="00BE0562"/>
    <w:rsid w:val="00BE05D0"/>
    <w:rsid w:val="00BE09C8"/>
    <w:rsid w:val="00BE0D80"/>
    <w:rsid w:val="00BE0E70"/>
    <w:rsid w:val="00BE0F36"/>
    <w:rsid w:val="00BE187B"/>
    <w:rsid w:val="00BE25F5"/>
    <w:rsid w:val="00BE31D3"/>
    <w:rsid w:val="00BE32E8"/>
    <w:rsid w:val="00BE3B7E"/>
    <w:rsid w:val="00BE4025"/>
    <w:rsid w:val="00BE41E0"/>
    <w:rsid w:val="00BE44E1"/>
    <w:rsid w:val="00BE4648"/>
    <w:rsid w:val="00BE4B47"/>
    <w:rsid w:val="00BE5CE4"/>
    <w:rsid w:val="00BE6805"/>
    <w:rsid w:val="00BE6BA6"/>
    <w:rsid w:val="00BE77E6"/>
    <w:rsid w:val="00BE7E36"/>
    <w:rsid w:val="00BF062F"/>
    <w:rsid w:val="00BF0642"/>
    <w:rsid w:val="00BF0DC7"/>
    <w:rsid w:val="00BF0E22"/>
    <w:rsid w:val="00BF11BF"/>
    <w:rsid w:val="00BF1350"/>
    <w:rsid w:val="00BF136A"/>
    <w:rsid w:val="00BF13B6"/>
    <w:rsid w:val="00BF1D3C"/>
    <w:rsid w:val="00BF1EC3"/>
    <w:rsid w:val="00BF24CC"/>
    <w:rsid w:val="00BF26C7"/>
    <w:rsid w:val="00BF292A"/>
    <w:rsid w:val="00BF2EF4"/>
    <w:rsid w:val="00BF2F7F"/>
    <w:rsid w:val="00BF37D7"/>
    <w:rsid w:val="00BF38CD"/>
    <w:rsid w:val="00BF39CE"/>
    <w:rsid w:val="00BF39ED"/>
    <w:rsid w:val="00BF3E77"/>
    <w:rsid w:val="00BF3FFD"/>
    <w:rsid w:val="00BF401E"/>
    <w:rsid w:val="00BF4175"/>
    <w:rsid w:val="00BF42F7"/>
    <w:rsid w:val="00BF48EB"/>
    <w:rsid w:val="00BF4AD2"/>
    <w:rsid w:val="00BF4E3F"/>
    <w:rsid w:val="00BF53BE"/>
    <w:rsid w:val="00BF59C4"/>
    <w:rsid w:val="00BF5CA3"/>
    <w:rsid w:val="00BF5D0F"/>
    <w:rsid w:val="00BF740B"/>
    <w:rsid w:val="00BF7F10"/>
    <w:rsid w:val="00C00094"/>
    <w:rsid w:val="00C0034A"/>
    <w:rsid w:val="00C008A0"/>
    <w:rsid w:val="00C00C70"/>
    <w:rsid w:val="00C00F82"/>
    <w:rsid w:val="00C011DD"/>
    <w:rsid w:val="00C01277"/>
    <w:rsid w:val="00C01764"/>
    <w:rsid w:val="00C01CFD"/>
    <w:rsid w:val="00C01F7C"/>
    <w:rsid w:val="00C02C8B"/>
    <w:rsid w:val="00C0303A"/>
    <w:rsid w:val="00C038D0"/>
    <w:rsid w:val="00C03A68"/>
    <w:rsid w:val="00C040FA"/>
    <w:rsid w:val="00C04C46"/>
    <w:rsid w:val="00C04CF8"/>
    <w:rsid w:val="00C04D0A"/>
    <w:rsid w:val="00C052C8"/>
    <w:rsid w:val="00C05EDD"/>
    <w:rsid w:val="00C060FF"/>
    <w:rsid w:val="00C066B8"/>
    <w:rsid w:val="00C06963"/>
    <w:rsid w:val="00C06AB6"/>
    <w:rsid w:val="00C06B76"/>
    <w:rsid w:val="00C06BCF"/>
    <w:rsid w:val="00C06CBA"/>
    <w:rsid w:val="00C06DF6"/>
    <w:rsid w:val="00C06E4E"/>
    <w:rsid w:val="00C0733D"/>
    <w:rsid w:val="00C074AA"/>
    <w:rsid w:val="00C07A20"/>
    <w:rsid w:val="00C07DF9"/>
    <w:rsid w:val="00C10929"/>
    <w:rsid w:val="00C1169F"/>
    <w:rsid w:val="00C118B8"/>
    <w:rsid w:val="00C11A02"/>
    <w:rsid w:val="00C11F1D"/>
    <w:rsid w:val="00C1261A"/>
    <w:rsid w:val="00C131B8"/>
    <w:rsid w:val="00C139D8"/>
    <w:rsid w:val="00C13B14"/>
    <w:rsid w:val="00C15155"/>
    <w:rsid w:val="00C1547D"/>
    <w:rsid w:val="00C1600A"/>
    <w:rsid w:val="00C16757"/>
    <w:rsid w:val="00C1699C"/>
    <w:rsid w:val="00C17031"/>
    <w:rsid w:val="00C17318"/>
    <w:rsid w:val="00C17548"/>
    <w:rsid w:val="00C1769E"/>
    <w:rsid w:val="00C17789"/>
    <w:rsid w:val="00C20556"/>
    <w:rsid w:val="00C20DDF"/>
    <w:rsid w:val="00C21001"/>
    <w:rsid w:val="00C21500"/>
    <w:rsid w:val="00C21719"/>
    <w:rsid w:val="00C2233F"/>
    <w:rsid w:val="00C22755"/>
    <w:rsid w:val="00C227A6"/>
    <w:rsid w:val="00C23260"/>
    <w:rsid w:val="00C23945"/>
    <w:rsid w:val="00C23A24"/>
    <w:rsid w:val="00C23BAA"/>
    <w:rsid w:val="00C23F8D"/>
    <w:rsid w:val="00C241BA"/>
    <w:rsid w:val="00C24C76"/>
    <w:rsid w:val="00C24E87"/>
    <w:rsid w:val="00C25BBF"/>
    <w:rsid w:val="00C25CA4"/>
    <w:rsid w:val="00C25DA9"/>
    <w:rsid w:val="00C2617B"/>
    <w:rsid w:val="00C269AC"/>
    <w:rsid w:val="00C26E05"/>
    <w:rsid w:val="00C26E4F"/>
    <w:rsid w:val="00C275F8"/>
    <w:rsid w:val="00C27749"/>
    <w:rsid w:val="00C278E6"/>
    <w:rsid w:val="00C27A07"/>
    <w:rsid w:val="00C27D92"/>
    <w:rsid w:val="00C30091"/>
    <w:rsid w:val="00C30185"/>
    <w:rsid w:val="00C30464"/>
    <w:rsid w:val="00C30ACA"/>
    <w:rsid w:val="00C30C26"/>
    <w:rsid w:val="00C310B1"/>
    <w:rsid w:val="00C311EA"/>
    <w:rsid w:val="00C31469"/>
    <w:rsid w:val="00C315A9"/>
    <w:rsid w:val="00C31762"/>
    <w:rsid w:val="00C318BE"/>
    <w:rsid w:val="00C31BB4"/>
    <w:rsid w:val="00C31FCB"/>
    <w:rsid w:val="00C320D4"/>
    <w:rsid w:val="00C3243A"/>
    <w:rsid w:val="00C32847"/>
    <w:rsid w:val="00C32B04"/>
    <w:rsid w:val="00C32CDB"/>
    <w:rsid w:val="00C334F8"/>
    <w:rsid w:val="00C33538"/>
    <w:rsid w:val="00C33865"/>
    <w:rsid w:val="00C33BCD"/>
    <w:rsid w:val="00C33C67"/>
    <w:rsid w:val="00C34494"/>
    <w:rsid w:val="00C34617"/>
    <w:rsid w:val="00C349D5"/>
    <w:rsid w:val="00C34C9D"/>
    <w:rsid w:val="00C351EB"/>
    <w:rsid w:val="00C3544B"/>
    <w:rsid w:val="00C365CF"/>
    <w:rsid w:val="00C36D95"/>
    <w:rsid w:val="00C371D4"/>
    <w:rsid w:val="00C37C2C"/>
    <w:rsid w:val="00C37ED7"/>
    <w:rsid w:val="00C408CE"/>
    <w:rsid w:val="00C410B7"/>
    <w:rsid w:val="00C41675"/>
    <w:rsid w:val="00C42489"/>
    <w:rsid w:val="00C437E5"/>
    <w:rsid w:val="00C440D5"/>
    <w:rsid w:val="00C44471"/>
    <w:rsid w:val="00C44A22"/>
    <w:rsid w:val="00C4542F"/>
    <w:rsid w:val="00C454B5"/>
    <w:rsid w:val="00C4582D"/>
    <w:rsid w:val="00C458F8"/>
    <w:rsid w:val="00C4729C"/>
    <w:rsid w:val="00C472AC"/>
    <w:rsid w:val="00C4739E"/>
    <w:rsid w:val="00C47528"/>
    <w:rsid w:val="00C47588"/>
    <w:rsid w:val="00C4763C"/>
    <w:rsid w:val="00C47724"/>
    <w:rsid w:val="00C47BEC"/>
    <w:rsid w:val="00C47E72"/>
    <w:rsid w:val="00C50143"/>
    <w:rsid w:val="00C5021E"/>
    <w:rsid w:val="00C50287"/>
    <w:rsid w:val="00C50603"/>
    <w:rsid w:val="00C506A1"/>
    <w:rsid w:val="00C50D35"/>
    <w:rsid w:val="00C50FDD"/>
    <w:rsid w:val="00C51407"/>
    <w:rsid w:val="00C51AEB"/>
    <w:rsid w:val="00C51B23"/>
    <w:rsid w:val="00C52388"/>
    <w:rsid w:val="00C52667"/>
    <w:rsid w:val="00C52EDB"/>
    <w:rsid w:val="00C5311D"/>
    <w:rsid w:val="00C5333A"/>
    <w:rsid w:val="00C535E3"/>
    <w:rsid w:val="00C5405A"/>
    <w:rsid w:val="00C5416C"/>
    <w:rsid w:val="00C54B5D"/>
    <w:rsid w:val="00C54E6A"/>
    <w:rsid w:val="00C5519C"/>
    <w:rsid w:val="00C55794"/>
    <w:rsid w:val="00C55B78"/>
    <w:rsid w:val="00C55D7E"/>
    <w:rsid w:val="00C56548"/>
    <w:rsid w:val="00C565D2"/>
    <w:rsid w:val="00C56C34"/>
    <w:rsid w:val="00C5752D"/>
    <w:rsid w:val="00C57656"/>
    <w:rsid w:val="00C577EF"/>
    <w:rsid w:val="00C57E35"/>
    <w:rsid w:val="00C57EF6"/>
    <w:rsid w:val="00C60089"/>
    <w:rsid w:val="00C60652"/>
    <w:rsid w:val="00C60664"/>
    <w:rsid w:val="00C60C55"/>
    <w:rsid w:val="00C60F65"/>
    <w:rsid w:val="00C610DE"/>
    <w:rsid w:val="00C6115B"/>
    <w:rsid w:val="00C61175"/>
    <w:rsid w:val="00C615A1"/>
    <w:rsid w:val="00C61B92"/>
    <w:rsid w:val="00C61E19"/>
    <w:rsid w:val="00C621D4"/>
    <w:rsid w:val="00C623D9"/>
    <w:rsid w:val="00C62C0D"/>
    <w:rsid w:val="00C62EC1"/>
    <w:rsid w:val="00C62EDC"/>
    <w:rsid w:val="00C63141"/>
    <w:rsid w:val="00C64205"/>
    <w:rsid w:val="00C642C7"/>
    <w:rsid w:val="00C643FD"/>
    <w:rsid w:val="00C64670"/>
    <w:rsid w:val="00C64839"/>
    <w:rsid w:val="00C64D5D"/>
    <w:rsid w:val="00C64EAD"/>
    <w:rsid w:val="00C6521C"/>
    <w:rsid w:val="00C65453"/>
    <w:rsid w:val="00C666CC"/>
    <w:rsid w:val="00C66FAB"/>
    <w:rsid w:val="00C677FF"/>
    <w:rsid w:val="00C67D7C"/>
    <w:rsid w:val="00C67E3B"/>
    <w:rsid w:val="00C70652"/>
    <w:rsid w:val="00C70854"/>
    <w:rsid w:val="00C70A21"/>
    <w:rsid w:val="00C70E1A"/>
    <w:rsid w:val="00C71109"/>
    <w:rsid w:val="00C71430"/>
    <w:rsid w:val="00C71FAA"/>
    <w:rsid w:val="00C72347"/>
    <w:rsid w:val="00C72688"/>
    <w:rsid w:val="00C72691"/>
    <w:rsid w:val="00C736E3"/>
    <w:rsid w:val="00C73A80"/>
    <w:rsid w:val="00C73B6D"/>
    <w:rsid w:val="00C73DA7"/>
    <w:rsid w:val="00C7433D"/>
    <w:rsid w:val="00C74892"/>
    <w:rsid w:val="00C748F9"/>
    <w:rsid w:val="00C74A09"/>
    <w:rsid w:val="00C7555C"/>
    <w:rsid w:val="00C757A3"/>
    <w:rsid w:val="00C75844"/>
    <w:rsid w:val="00C75B03"/>
    <w:rsid w:val="00C75F83"/>
    <w:rsid w:val="00C76401"/>
    <w:rsid w:val="00C76560"/>
    <w:rsid w:val="00C7664F"/>
    <w:rsid w:val="00C7717C"/>
    <w:rsid w:val="00C77228"/>
    <w:rsid w:val="00C7745A"/>
    <w:rsid w:val="00C774BB"/>
    <w:rsid w:val="00C77752"/>
    <w:rsid w:val="00C77C84"/>
    <w:rsid w:val="00C80338"/>
    <w:rsid w:val="00C8080A"/>
    <w:rsid w:val="00C8098A"/>
    <w:rsid w:val="00C80E51"/>
    <w:rsid w:val="00C818B9"/>
    <w:rsid w:val="00C81BDA"/>
    <w:rsid w:val="00C81E26"/>
    <w:rsid w:val="00C8238C"/>
    <w:rsid w:val="00C825D1"/>
    <w:rsid w:val="00C82E35"/>
    <w:rsid w:val="00C830FC"/>
    <w:rsid w:val="00C838B0"/>
    <w:rsid w:val="00C83BF3"/>
    <w:rsid w:val="00C84303"/>
    <w:rsid w:val="00C84326"/>
    <w:rsid w:val="00C8447C"/>
    <w:rsid w:val="00C84856"/>
    <w:rsid w:val="00C84AD0"/>
    <w:rsid w:val="00C850A9"/>
    <w:rsid w:val="00C853B8"/>
    <w:rsid w:val="00C85760"/>
    <w:rsid w:val="00C85AFA"/>
    <w:rsid w:val="00C85EF2"/>
    <w:rsid w:val="00C86355"/>
    <w:rsid w:val="00C869E2"/>
    <w:rsid w:val="00C87B1E"/>
    <w:rsid w:val="00C87FFA"/>
    <w:rsid w:val="00C901F7"/>
    <w:rsid w:val="00C90962"/>
    <w:rsid w:val="00C91107"/>
    <w:rsid w:val="00C91166"/>
    <w:rsid w:val="00C91323"/>
    <w:rsid w:val="00C9158C"/>
    <w:rsid w:val="00C91A84"/>
    <w:rsid w:val="00C91C68"/>
    <w:rsid w:val="00C91D3D"/>
    <w:rsid w:val="00C91E88"/>
    <w:rsid w:val="00C9229F"/>
    <w:rsid w:val="00C9299A"/>
    <w:rsid w:val="00C9311E"/>
    <w:rsid w:val="00C932DD"/>
    <w:rsid w:val="00C93826"/>
    <w:rsid w:val="00C93A8B"/>
    <w:rsid w:val="00C93B6D"/>
    <w:rsid w:val="00C93CC4"/>
    <w:rsid w:val="00C9401F"/>
    <w:rsid w:val="00C94158"/>
    <w:rsid w:val="00C94344"/>
    <w:rsid w:val="00C94822"/>
    <w:rsid w:val="00C94DB9"/>
    <w:rsid w:val="00C95098"/>
    <w:rsid w:val="00C95781"/>
    <w:rsid w:val="00C959E3"/>
    <w:rsid w:val="00C95C71"/>
    <w:rsid w:val="00C9602C"/>
    <w:rsid w:val="00C963C2"/>
    <w:rsid w:val="00C9670F"/>
    <w:rsid w:val="00C9677F"/>
    <w:rsid w:val="00C967C3"/>
    <w:rsid w:val="00C96AA3"/>
    <w:rsid w:val="00C96E1C"/>
    <w:rsid w:val="00C9723C"/>
    <w:rsid w:val="00C975D6"/>
    <w:rsid w:val="00C97A04"/>
    <w:rsid w:val="00C97A42"/>
    <w:rsid w:val="00C97BC0"/>
    <w:rsid w:val="00CA0100"/>
    <w:rsid w:val="00CA0594"/>
    <w:rsid w:val="00CA07DF"/>
    <w:rsid w:val="00CA0D1D"/>
    <w:rsid w:val="00CA0DDB"/>
    <w:rsid w:val="00CA0F3A"/>
    <w:rsid w:val="00CA13D2"/>
    <w:rsid w:val="00CA17E4"/>
    <w:rsid w:val="00CA1DBB"/>
    <w:rsid w:val="00CA21BC"/>
    <w:rsid w:val="00CA27FD"/>
    <w:rsid w:val="00CA2C32"/>
    <w:rsid w:val="00CA325B"/>
    <w:rsid w:val="00CA3C60"/>
    <w:rsid w:val="00CA3CA8"/>
    <w:rsid w:val="00CA3D65"/>
    <w:rsid w:val="00CA486B"/>
    <w:rsid w:val="00CA499F"/>
    <w:rsid w:val="00CA4B03"/>
    <w:rsid w:val="00CA5196"/>
    <w:rsid w:val="00CA52B0"/>
    <w:rsid w:val="00CA53D4"/>
    <w:rsid w:val="00CA5DA3"/>
    <w:rsid w:val="00CA6095"/>
    <w:rsid w:val="00CA66B9"/>
    <w:rsid w:val="00CA6723"/>
    <w:rsid w:val="00CA6877"/>
    <w:rsid w:val="00CA6DF0"/>
    <w:rsid w:val="00CA7398"/>
    <w:rsid w:val="00CA7422"/>
    <w:rsid w:val="00CA7B72"/>
    <w:rsid w:val="00CA7FAE"/>
    <w:rsid w:val="00CB0082"/>
    <w:rsid w:val="00CB00DB"/>
    <w:rsid w:val="00CB0176"/>
    <w:rsid w:val="00CB01A6"/>
    <w:rsid w:val="00CB0210"/>
    <w:rsid w:val="00CB025A"/>
    <w:rsid w:val="00CB031C"/>
    <w:rsid w:val="00CB03A4"/>
    <w:rsid w:val="00CB1179"/>
    <w:rsid w:val="00CB1444"/>
    <w:rsid w:val="00CB1568"/>
    <w:rsid w:val="00CB19E1"/>
    <w:rsid w:val="00CB299B"/>
    <w:rsid w:val="00CB2A83"/>
    <w:rsid w:val="00CB2B12"/>
    <w:rsid w:val="00CB2D1C"/>
    <w:rsid w:val="00CB335F"/>
    <w:rsid w:val="00CB3B7A"/>
    <w:rsid w:val="00CB3E5B"/>
    <w:rsid w:val="00CB410D"/>
    <w:rsid w:val="00CB4627"/>
    <w:rsid w:val="00CB579E"/>
    <w:rsid w:val="00CB5A41"/>
    <w:rsid w:val="00CB5C74"/>
    <w:rsid w:val="00CB60C8"/>
    <w:rsid w:val="00CB617B"/>
    <w:rsid w:val="00CB6393"/>
    <w:rsid w:val="00CB6C48"/>
    <w:rsid w:val="00CB7099"/>
    <w:rsid w:val="00CB7347"/>
    <w:rsid w:val="00CB742E"/>
    <w:rsid w:val="00CB760B"/>
    <w:rsid w:val="00CB76C8"/>
    <w:rsid w:val="00CB7AA9"/>
    <w:rsid w:val="00CC01B7"/>
    <w:rsid w:val="00CC02CF"/>
    <w:rsid w:val="00CC06CC"/>
    <w:rsid w:val="00CC088E"/>
    <w:rsid w:val="00CC0B9D"/>
    <w:rsid w:val="00CC15EE"/>
    <w:rsid w:val="00CC2136"/>
    <w:rsid w:val="00CC2199"/>
    <w:rsid w:val="00CC23B9"/>
    <w:rsid w:val="00CC2C21"/>
    <w:rsid w:val="00CC2D3A"/>
    <w:rsid w:val="00CC2F52"/>
    <w:rsid w:val="00CC3171"/>
    <w:rsid w:val="00CC3264"/>
    <w:rsid w:val="00CC3287"/>
    <w:rsid w:val="00CC34A7"/>
    <w:rsid w:val="00CC37C1"/>
    <w:rsid w:val="00CC3987"/>
    <w:rsid w:val="00CC399B"/>
    <w:rsid w:val="00CC3C8F"/>
    <w:rsid w:val="00CC4B76"/>
    <w:rsid w:val="00CC4DED"/>
    <w:rsid w:val="00CC50C1"/>
    <w:rsid w:val="00CC527C"/>
    <w:rsid w:val="00CC527D"/>
    <w:rsid w:val="00CC52D8"/>
    <w:rsid w:val="00CC5806"/>
    <w:rsid w:val="00CC5CA8"/>
    <w:rsid w:val="00CC5E03"/>
    <w:rsid w:val="00CC69F0"/>
    <w:rsid w:val="00CC6B16"/>
    <w:rsid w:val="00CC6E8B"/>
    <w:rsid w:val="00CC70EF"/>
    <w:rsid w:val="00CC7131"/>
    <w:rsid w:val="00CC76FA"/>
    <w:rsid w:val="00CD029C"/>
    <w:rsid w:val="00CD062C"/>
    <w:rsid w:val="00CD07B8"/>
    <w:rsid w:val="00CD0AFA"/>
    <w:rsid w:val="00CD0C3B"/>
    <w:rsid w:val="00CD0DF5"/>
    <w:rsid w:val="00CD11F4"/>
    <w:rsid w:val="00CD126C"/>
    <w:rsid w:val="00CD13AB"/>
    <w:rsid w:val="00CD14A5"/>
    <w:rsid w:val="00CD180A"/>
    <w:rsid w:val="00CD1911"/>
    <w:rsid w:val="00CD29AD"/>
    <w:rsid w:val="00CD2FF3"/>
    <w:rsid w:val="00CD33F2"/>
    <w:rsid w:val="00CD3563"/>
    <w:rsid w:val="00CD3583"/>
    <w:rsid w:val="00CD459F"/>
    <w:rsid w:val="00CD4799"/>
    <w:rsid w:val="00CD4A7C"/>
    <w:rsid w:val="00CD57C8"/>
    <w:rsid w:val="00CD58F6"/>
    <w:rsid w:val="00CD5B9D"/>
    <w:rsid w:val="00CD6325"/>
    <w:rsid w:val="00CD654F"/>
    <w:rsid w:val="00CD6E94"/>
    <w:rsid w:val="00CD7394"/>
    <w:rsid w:val="00CD7788"/>
    <w:rsid w:val="00CD7EA2"/>
    <w:rsid w:val="00CE07B0"/>
    <w:rsid w:val="00CE0A1A"/>
    <w:rsid w:val="00CE0B42"/>
    <w:rsid w:val="00CE0EF2"/>
    <w:rsid w:val="00CE0F90"/>
    <w:rsid w:val="00CE10DE"/>
    <w:rsid w:val="00CE1387"/>
    <w:rsid w:val="00CE2194"/>
    <w:rsid w:val="00CE21D9"/>
    <w:rsid w:val="00CE225E"/>
    <w:rsid w:val="00CE273B"/>
    <w:rsid w:val="00CE2A01"/>
    <w:rsid w:val="00CE2E28"/>
    <w:rsid w:val="00CE36BE"/>
    <w:rsid w:val="00CE3C54"/>
    <w:rsid w:val="00CE49C7"/>
    <w:rsid w:val="00CE4A78"/>
    <w:rsid w:val="00CE521E"/>
    <w:rsid w:val="00CE5362"/>
    <w:rsid w:val="00CE5680"/>
    <w:rsid w:val="00CE5FD6"/>
    <w:rsid w:val="00CE614D"/>
    <w:rsid w:val="00CE64C3"/>
    <w:rsid w:val="00CE6A13"/>
    <w:rsid w:val="00CE6A3B"/>
    <w:rsid w:val="00CE6B47"/>
    <w:rsid w:val="00CE6E78"/>
    <w:rsid w:val="00CE73E8"/>
    <w:rsid w:val="00CE76B3"/>
    <w:rsid w:val="00CE7E2E"/>
    <w:rsid w:val="00CE7F98"/>
    <w:rsid w:val="00CE7FBD"/>
    <w:rsid w:val="00CF00F7"/>
    <w:rsid w:val="00CF06F4"/>
    <w:rsid w:val="00CF0873"/>
    <w:rsid w:val="00CF0C83"/>
    <w:rsid w:val="00CF0CB3"/>
    <w:rsid w:val="00CF0F33"/>
    <w:rsid w:val="00CF0FEA"/>
    <w:rsid w:val="00CF11C8"/>
    <w:rsid w:val="00CF1202"/>
    <w:rsid w:val="00CF12E4"/>
    <w:rsid w:val="00CF1521"/>
    <w:rsid w:val="00CF19C0"/>
    <w:rsid w:val="00CF205F"/>
    <w:rsid w:val="00CF21C1"/>
    <w:rsid w:val="00CF2796"/>
    <w:rsid w:val="00CF2BDD"/>
    <w:rsid w:val="00CF2F61"/>
    <w:rsid w:val="00CF3296"/>
    <w:rsid w:val="00CF3BD8"/>
    <w:rsid w:val="00CF3D0B"/>
    <w:rsid w:val="00CF3DFE"/>
    <w:rsid w:val="00CF43C5"/>
    <w:rsid w:val="00CF4FA8"/>
    <w:rsid w:val="00CF53EF"/>
    <w:rsid w:val="00CF6DFD"/>
    <w:rsid w:val="00CF6F96"/>
    <w:rsid w:val="00CF6FF9"/>
    <w:rsid w:val="00CF7F1C"/>
    <w:rsid w:val="00D00187"/>
    <w:rsid w:val="00D00449"/>
    <w:rsid w:val="00D00929"/>
    <w:rsid w:val="00D00A46"/>
    <w:rsid w:val="00D00CCD"/>
    <w:rsid w:val="00D010C6"/>
    <w:rsid w:val="00D0126E"/>
    <w:rsid w:val="00D0162C"/>
    <w:rsid w:val="00D01AB9"/>
    <w:rsid w:val="00D01B4A"/>
    <w:rsid w:val="00D02AC7"/>
    <w:rsid w:val="00D02B85"/>
    <w:rsid w:val="00D030BA"/>
    <w:rsid w:val="00D03BF1"/>
    <w:rsid w:val="00D03F12"/>
    <w:rsid w:val="00D04077"/>
    <w:rsid w:val="00D0413E"/>
    <w:rsid w:val="00D0442B"/>
    <w:rsid w:val="00D04A86"/>
    <w:rsid w:val="00D04CAD"/>
    <w:rsid w:val="00D0513E"/>
    <w:rsid w:val="00D06069"/>
    <w:rsid w:val="00D06230"/>
    <w:rsid w:val="00D062AE"/>
    <w:rsid w:val="00D06568"/>
    <w:rsid w:val="00D06C77"/>
    <w:rsid w:val="00D0723F"/>
    <w:rsid w:val="00D0764B"/>
    <w:rsid w:val="00D07D12"/>
    <w:rsid w:val="00D1029D"/>
    <w:rsid w:val="00D10466"/>
    <w:rsid w:val="00D10676"/>
    <w:rsid w:val="00D10C6B"/>
    <w:rsid w:val="00D10E11"/>
    <w:rsid w:val="00D10F78"/>
    <w:rsid w:val="00D111DB"/>
    <w:rsid w:val="00D11826"/>
    <w:rsid w:val="00D1256A"/>
    <w:rsid w:val="00D12EB5"/>
    <w:rsid w:val="00D135E4"/>
    <w:rsid w:val="00D136BA"/>
    <w:rsid w:val="00D13926"/>
    <w:rsid w:val="00D140C1"/>
    <w:rsid w:val="00D1449C"/>
    <w:rsid w:val="00D14525"/>
    <w:rsid w:val="00D1460D"/>
    <w:rsid w:val="00D14865"/>
    <w:rsid w:val="00D14A60"/>
    <w:rsid w:val="00D14D4F"/>
    <w:rsid w:val="00D14F4D"/>
    <w:rsid w:val="00D1571E"/>
    <w:rsid w:val="00D158DD"/>
    <w:rsid w:val="00D159DE"/>
    <w:rsid w:val="00D15A34"/>
    <w:rsid w:val="00D15F1E"/>
    <w:rsid w:val="00D162AC"/>
    <w:rsid w:val="00D162B2"/>
    <w:rsid w:val="00D16429"/>
    <w:rsid w:val="00D164F0"/>
    <w:rsid w:val="00D1672F"/>
    <w:rsid w:val="00D16BA6"/>
    <w:rsid w:val="00D16BE9"/>
    <w:rsid w:val="00D16DB3"/>
    <w:rsid w:val="00D17A27"/>
    <w:rsid w:val="00D17D27"/>
    <w:rsid w:val="00D17F19"/>
    <w:rsid w:val="00D17F1B"/>
    <w:rsid w:val="00D20078"/>
    <w:rsid w:val="00D204B5"/>
    <w:rsid w:val="00D207B1"/>
    <w:rsid w:val="00D21C04"/>
    <w:rsid w:val="00D21EB7"/>
    <w:rsid w:val="00D222C2"/>
    <w:rsid w:val="00D227E5"/>
    <w:rsid w:val="00D22E5D"/>
    <w:rsid w:val="00D22F72"/>
    <w:rsid w:val="00D240CC"/>
    <w:rsid w:val="00D24F4B"/>
    <w:rsid w:val="00D253DC"/>
    <w:rsid w:val="00D257C5"/>
    <w:rsid w:val="00D25861"/>
    <w:rsid w:val="00D25A87"/>
    <w:rsid w:val="00D25B90"/>
    <w:rsid w:val="00D25BDD"/>
    <w:rsid w:val="00D25E97"/>
    <w:rsid w:val="00D25FE3"/>
    <w:rsid w:val="00D26A7E"/>
    <w:rsid w:val="00D270F5"/>
    <w:rsid w:val="00D2782E"/>
    <w:rsid w:val="00D27E64"/>
    <w:rsid w:val="00D27EE4"/>
    <w:rsid w:val="00D3029B"/>
    <w:rsid w:val="00D306B7"/>
    <w:rsid w:val="00D307D4"/>
    <w:rsid w:val="00D30BC7"/>
    <w:rsid w:val="00D31534"/>
    <w:rsid w:val="00D3179E"/>
    <w:rsid w:val="00D31C10"/>
    <w:rsid w:val="00D326D6"/>
    <w:rsid w:val="00D332E6"/>
    <w:rsid w:val="00D339A8"/>
    <w:rsid w:val="00D341E7"/>
    <w:rsid w:val="00D34244"/>
    <w:rsid w:val="00D348D6"/>
    <w:rsid w:val="00D34971"/>
    <w:rsid w:val="00D34B02"/>
    <w:rsid w:val="00D34F77"/>
    <w:rsid w:val="00D34FDC"/>
    <w:rsid w:val="00D352AA"/>
    <w:rsid w:val="00D35901"/>
    <w:rsid w:val="00D3595E"/>
    <w:rsid w:val="00D35B31"/>
    <w:rsid w:val="00D35B69"/>
    <w:rsid w:val="00D35C15"/>
    <w:rsid w:val="00D35C27"/>
    <w:rsid w:val="00D36315"/>
    <w:rsid w:val="00D367C1"/>
    <w:rsid w:val="00D36C11"/>
    <w:rsid w:val="00D36DC7"/>
    <w:rsid w:val="00D370C0"/>
    <w:rsid w:val="00D37114"/>
    <w:rsid w:val="00D37546"/>
    <w:rsid w:val="00D375A2"/>
    <w:rsid w:val="00D37689"/>
    <w:rsid w:val="00D37774"/>
    <w:rsid w:val="00D4031C"/>
    <w:rsid w:val="00D408A6"/>
    <w:rsid w:val="00D4117E"/>
    <w:rsid w:val="00D41257"/>
    <w:rsid w:val="00D4169E"/>
    <w:rsid w:val="00D42DC4"/>
    <w:rsid w:val="00D42E5A"/>
    <w:rsid w:val="00D42E8D"/>
    <w:rsid w:val="00D42F81"/>
    <w:rsid w:val="00D4302E"/>
    <w:rsid w:val="00D431CC"/>
    <w:rsid w:val="00D432BC"/>
    <w:rsid w:val="00D43649"/>
    <w:rsid w:val="00D43767"/>
    <w:rsid w:val="00D43911"/>
    <w:rsid w:val="00D43F94"/>
    <w:rsid w:val="00D442FB"/>
    <w:rsid w:val="00D443BE"/>
    <w:rsid w:val="00D44A08"/>
    <w:rsid w:val="00D44BE3"/>
    <w:rsid w:val="00D44D97"/>
    <w:rsid w:val="00D44ED7"/>
    <w:rsid w:val="00D44F2E"/>
    <w:rsid w:val="00D44F81"/>
    <w:rsid w:val="00D454BE"/>
    <w:rsid w:val="00D45738"/>
    <w:rsid w:val="00D45B67"/>
    <w:rsid w:val="00D46132"/>
    <w:rsid w:val="00D46AEC"/>
    <w:rsid w:val="00D47548"/>
    <w:rsid w:val="00D4798D"/>
    <w:rsid w:val="00D47AAF"/>
    <w:rsid w:val="00D50085"/>
    <w:rsid w:val="00D50219"/>
    <w:rsid w:val="00D5078E"/>
    <w:rsid w:val="00D510FB"/>
    <w:rsid w:val="00D51651"/>
    <w:rsid w:val="00D522CD"/>
    <w:rsid w:val="00D5351B"/>
    <w:rsid w:val="00D53BBC"/>
    <w:rsid w:val="00D53D3A"/>
    <w:rsid w:val="00D540B0"/>
    <w:rsid w:val="00D541BA"/>
    <w:rsid w:val="00D5449A"/>
    <w:rsid w:val="00D54BF2"/>
    <w:rsid w:val="00D54EC0"/>
    <w:rsid w:val="00D55641"/>
    <w:rsid w:val="00D55A7B"/>
    <w:rsid w:val="00D5602C"/>
    <w:rsid w:val="00D56043"/>
    <w:rsid w:val="00D560F3"/>
    <w:rsid w:val="00D5631E"/>
    <w:rsid w:val="00D5634E"/>
    <w:rsid w:val="00D565B4"/>
    <w:rsid w:val="00D565EE"/>
    <w:rsid w:val="00D5664A"/>
    <w:rsid w:val="00D56685"/>
    <w:rsid w:val="00D567C9"/>
    <w:rsid w:val="00D57226"/>
    <w:rsid w:val="00D57732"/>
    <w:rsid w:val="00D57BA5"/>
    <w:rsid w:val="00D57C4F"/>
    <w:rsid w:val="00D57CB7"/>
    <w:rsid w:val="00D57D18"/>
    <w:rsid w:val="00D57D93"/>
    <w:rsid w:val="00D6000B"/>
    <w:rsid w:val="00D606E9"/>
    <w:rsid w:val="00D6086B"/>
    <w:rsid w:val="00D60BE6"/>
    <w:rsid w:val="00D61B5A"/>
    <w:rsid w:val="00D61FE4"/>
    <w:rsid w:val="00D622E9"/>
    <w:rsid w:val="00D62794"/>
    <w:rsid w:val="00D62FDD"/>
    <w:rsid w:val="00D63879"/>
    <w:rsid w:val="00D638B4"/>
    <w:rsid w:val="00D639CE"/>
    <w:rsid w:val="00D64D24"/>
    <w:rsid w:val="00D652BF"/>
    <w:rsid w:val="00D660A9"/>
    <w:rsid w:val="00D66868"/>
    <w:rsid w:val="00D66D56"/>
    <w:rsid w:val="00D6749A"/>
    <w:rsid w:val="00D67600"/>
    <w:rsid w:val="00D67CB0"/>
    <w:rsid w:val="00D70385"/>
    <w:rsid w:val="00D70505"/>
    <w:rsid w:val="00D70889"/>
    <w:rsid w:val="00D708CB"/>
    <w:rsid w:val="00D708FA"/>
    <w:rsid w:val="00D70AD8"/>
    <w:rsid w:val="00D70EB3"/>
    <w:rsid w:val="00D714B7"/>
    <w:rsid w:val="00D716E9"/>
    <w:rsid w:val="00D7197D"/>
    <w:rsid w:val="00D71AB8"/>
    <w:rsid w:val="00D71E2C"/>
    <w:rsid w:val="00D71FCD"/>
    <w:rsid w:val="00D72BC3"/>
    <w:rsid w:val="00D730E9"/>
    <w:rsid w:val="00D73219"/>
    <w:rsid w:val="00D732E1"/>
    <w:rsid w:val="00D733AD"/>
    <w:rsid w:val="00D73699"/>
    <w:rsid w:val="00D744A1"/>
    <w:rsid w:val="00D74B80"/>
    <w:rsid w:val="00D7625C"/>
    <w:rsid w:val="00D7644D"/>
    <w:rsid w:val="00D768F0"/>
    <w:rsid w:val="00D769B3"/>
    <w:rsid w:val="00D76E67"/>
    <w:rsid w:val="00D774FA"/>
    <w:rsid w:val="00D7754B"/>
    <w:rsid w:val="00D80005"/>
    <w:rsid w:val="00D80334"/>
    <w:rsid w:val="00D8052F"/>
    <w:rsid w:val="00D80607"/>
    <w:rsid w:val="00D8061B"/>
    <w:rsid w:val="00D809F3"/>
    <w:rsid w:val="00D80B47"/>
    <w:rsid w:val="00D80DB0"/>
    <w:rsid w:val="00D80E75"/>
    <w:rsid w:val="00D810EA"/>
    <w:rsid w:val="00D811C0"/>
    <w:rsid w:val="00D811E0"/>
    <w:rsid w:val="00D81544"/>
    <w:rsid w:val="00D81ED0"/>
    <w:rsid w:val="00D81EFD"/>
    <w:rsid w:val="00D81FA9"/>
    <w:rsid w:val="00D82392"/>
    <w:rsid w:val="00D82AB7"/>
    <w:rsid w:val="00D82C43"/>
    <w:rsid w:val="00D8304E"/>
    <w:rsid w:val="00D831D2"/>
    <w:rsid w:val="00D833DA"/>
    <w:rsid w:val="00D8350F"/>
    <w:rsid w:val="00D83781"/>
    <w:rsid w:val="00D83BAD"/>
    <w:rsid w:val="00D83D76"/>
    <w:rsid w:val="00D83E91"/>
    <w:rsid w:val="00D8407A"/>
    <w:rsid w:val="00D84E1E"/>
    <w:rsid w:val="00D85979"/>
    <w:rsid w:val="00D85EAF"/>
    <w:rsid w:val="00D8616D"/>
    <w:rsid w:val="00D8626D"/>
    <w:rsid w:val="00D86AF0"/>
    <w:rsid w:val="00D86BB3"/>
    <w:rsid w:val="00D86E09"/>
    <w:rsid w:val="00D87151"/>
    <w:rsid w:val="00D87A00"/>
    <w:rsid w:val="00D87CBD"/>
    <w:rsid w:val="00D902C5"/>
    <w:rsid w:val="00D903B3"/>
    <w:rsid w:val="00D9050B"/>
    <w:rsid w:val="00D9076D"/>
    <w:rsid w:val="00D90D9E"/>
    <w:rsid w:val="00D90FF6"/>
    <w:rsid w:val="00D910BA"/>
    <w:rsid w:val="00D915A9"/>
    <w:rsid w:val="00D9177B"/>
    <w:rsid w:val="00D917A8"/>
    <w:rsid w:val="00D91868"/>
    <w:rsid w:val="00D91A68"/>
    <w:rsid w:val="00D92123"/>
    <w:rsid w:val="00D9246F"/>
    <w:rsid w:val="00D92CAB"/>
    <w:rsid w:val="00D932BD"/>
    <w:rsid w:val="00D9355B"/>
    <w:rsid w:val="00D935C0"/>
    <w:rsid w:val="00D937B0"/>
    <w:rsid w:val="00D93A15"/>
    <w:rsid w:val="00D94275"/>
    <w:rsid w:val="00D942FD"/>
    <w:rsid w:val="00D9497A"/>
    <w:rsid w:val="00D94DB6"/>
    <w:rsid w:val="00D952A9"/>
    <w:rsid w:val="00D95A2B"/>
    <w:rsid w:val="00D95DEB"/>
    <w:rsid w:val="00D95FE1"/>
    <w:rsid w:val="00D9613F"/>
    <w:rsid w:val="00D96297"/>
    <w:rsid w:val="00D962B6"/>
    <w:rsid w:val="00D96481"/>
    <w:rsid w:val="00D9653E"/>
    <w:rsid w:val="00D968BD"/>
    <w:rsid w:val="00D96E90"/>
    <w:rsid w:val="00D97688"/>
    <w:rsid w:val="00D9791E"/>
    <w:rsid w:val="00D97B98"/>
    <w:rsid w:val="00DA00A8"/>
    <w:rsid w:val="00DA0221"/>
    <w:rsid w:val="00DA084D"/>
    <w:rsid w:val="00DA0C45"/>
    <w:rsid w:val="00DA0D7C"/>
    <w:rsid w:val="00DA152C"/>
    <w:rsid w:val="00DA1AC8"/>
    <w:rsid w:val="00DA26CA"/>
    <w:rsid w:val="00DA2915"/>
    <w:rsid w:val="00DA3093"/>
    <w:rsid w:val="00DA33C4"/>
    <w:rsid w:val="00DA3440"/>
    <w:rsid w:val="00DA3ABA"/>
    <w:rsid w:val="00DA3EA4"/>
    <w:rsid w:val="00DA41CA"/>
    <w:rsid w:val="00DA4AB1"/>
    <w:rsid w:val="00DA4B01"/>
    <w:rsid w:val="00DA5A84"/>
    <w:rsid w:val="00DA5CB0"/>
    <w:rsid w:val="00DA6644"/>
    <w:rsid w:val="00DA6B36"/>
    <w:rsid w:val="00DA6E68"/>
    <w:rsid w:val="00DA74C7"/>
    <w:rsid w:val="00DA7572"/>
    <w:rsid w:val="00DA76C0"/>
    <w:rsid w:val="00DA779A"/>
    <w:rsid w:val="00DA7F76"/>
    <w:rsid w:val="00DB0211"/>
    <w:rsid w:val="00DB0570"/>
    <w:rsid w:val="00DB08B7"/>
    <w:rsid w:val="00DB0998"/>
    <w:rsid w:val="00DB0CA3"/>
    <w:rsid w:val="00DB0F64"/>
    <w:rsid w:val="00DB1270"/>
    <w:rsid w:val="00DB16B5"/>
    <w:rsid w:val="00DB1BBF"/>
    <w:rsid w:val="00DB209C"/>
    <w:rsid w:val="00DB2133"/>
    <w:rsid w:val="00DB2352"/>
    <w:rsid w:val="00DB23A8"/>
    <w:rsid w:val="00DB24F6"/>
    <w:rsid w:val="00DB256F"/>
    <w:rsid w:val="00DB27EC"/>
    <w:rsid w:val="00DB2947"/>
    <w:rsid w:val="00DB2A28"/>
    <w:rsid w:val="00DB36FC"/>
    <w:rsid w:val="00DB3BC6"/>
    <w:rsid w:val="00DB401A"/>
    <w:rsid w:val="00DB403F"/>
    <w:rsid w:val="00DB4554"/>
    <w:rsid w:val="00DB4B2D"/>
    <w:rsid w:val="00DB4EDD"/>
    <w:rsid w:val="00DB501F"/>
    <w:rsid w:val="00DB54B1"/>
    <w:rsid w:val="00DB61F2"/>
    <w:rsid w:val="00DB6749"/>
    <w:rsid w:val="00DB6939"/>
    <w:rsid w:val="00DB6A01"/>
    <w:rsid w:val="00DB6DA2"/>
    <w:rsid w:val="00DB7230"/>
    <w:rsid w:val="00DB72AB"/>
    <w:rsid w:val="00DB7F1A"/>
    <w:rsid w:val="00DC116A"/>
    <w:rsid w:val="00DC149E"/>
    <w:rsid w:val="00DC17C4"/>
    <w:rsid w:val="00DC1D62"/>
    <w:rsid w:val="00DC1DA0"/>
    <w:rsid w:val="00DC1E02"/>
    <w:rsid w:val="00DC1F95"/>
    <w:rsid w:val="00DC2359"/>
    <w:rsid w:val="00DC2838"/>
    <w:rsid w:val="00DC2EAD"/>
    <w:rsid w:val="00DC3103"/>
    <w:rsid w:val="00DC318C"/>
    <w:rsid w:val="00DC452B"/>
    <w:rsid w:val="00DC4E66"/>
    <w:rsid w:val="00DC4EA1"/>
    <w:rsid w:val="00DC505C"/>
    <w:rsid w:val="00DC56DE"/>
    <w:rsid w:val="00DC5707"/>
    <w:rsid w:val="00DC5746"/>
    <w:rsid w:val="00DC5A4F"/>
    <w:rsid w:val="00DC6782"/>
    <w:rsid w:val="00DC6884"/>
    <w:rsid w:val="00DC698C"/>
    <w:rsid w:val="00DC7812"/>
    <w:rsid w:val="00DC7D50"/>
    <w:rsid w:val="00DD108D"/>
    <w:rsid w:val="00DD1F0E"/>
    <w:rsid w:val="00DD20BD"/>
    <w:rsid w:val="00DD2184"/>
    <w:rsid w:val="00DD27BD"/>
    <w:rsid w:val="00DD29E3"/>
    <w:rsid w:val="00DD357D"/>
    <w:rsid w:val="00DD36DD"/>
    <w:rsid w:val="00DD37F6"/>
    <w:rsid w:val="00DD3C32"/>
    <w:rsid w:val="00DD3CC8"/>
    <w:rsid w:val="00DD3E2D"/>
    <w:rsid w:val="00DD49EC"/>
    <w:rsid w:val="00DD5291"/>
    <w:rsid w:val="00DD555F"/>
    <w:rsid w:val="00DD5684"/>
    <w:rsid w:val="00DD5BE5"/>
    <w:rsid w:val="00DD6B09"/>
    <w:rsid w:val="00DD6BAA"/>
    <w:rsid w:val="00DD6F37"/>
    <w:rsid w:val="00DD6FBD"/>
    <w:rsid w:val="00DD73DD"/>
    <w:rsid w:val="00DD7632"/>
    <w:rsid w:val="00DD7C67"/>
    <w:rsid w:val="00DD7CF6"/>
    <w:rsid w:val="00DE0ADE"/>
    <w:rsid w:val="00DE0C23"/>
    <w:rsid w:val="00DE0DA3"/>
    <w:rsid w:val="00DE104E"/>
    <w:rsid w:val="00DE1DEF"/>
    <w:rsid w:val="00DE2569"/>
    <w:rsid w:val="00DE2A1D"/>
    <w:rsid w:val="00DE2AD1"/>
    <w:rsid w:val="00DE3797"/>
    <w:rsid w:val="00DE3A2C"/>
    <w:rsid w:val="00DE404F"/>
    <w:rsid w:val="00DE415A"/>
    <w:rsid w:val="00DE465D"/>
    <w:rsid w:val="00DE489F"/>
    <w:rsid w:val="00DE4916"/>
    <w:rsid w:val="00DE492B"/>
    <w:rsid w:val="00DE507E"/>
    <w:rsid w:val="00DE52FC"/>
    <w:rsid w:val="00DE57B4"/>
    <w:rsid w:val="00DE5881"/>
    <w:rsid w:val="00DE5B82"/>
    <w:rsid w:val="00DE60DF"/>
    <w:rsid w:val="00DE619B"/>
    <w:rsid w:val="00DE68AB"/>
    <w:rsid w:val="00DE6CF1"/>
    <w:rsid w:val="00DE70B5"/>
    <w:rsid w:val="00DE72AC"/>
    <w:rsid w:val="00DE7B05"/>
    <w:rsid w:val="00DE7B76"/>
    <w:rsid w:val="00DE7BDB"/>
    <w:rsid w:val="00DF06C5"/>
    <w:rsid w:val="00DF0AD0"/>
    <w:rsid w:val="00DF0CD0"/>
    <w:rsid w:val="00DF0DE6"/>
    <w:rsid w:val="00DF17B3"/>
    <w:rsid w:val="00DF1A31"/>
    <w:rsid w:val="00DF1AF2"/>
    <w:rsid w:val="00DF1D61"/>
    <w:rsid w:val="00DF2157"/>
    <w:rsid w:val="00DF2626"/>
    <w:rsid w:val="00DF291F"/>
    <w:rsid w:val="00DF30EA"/>
    <w:rsid w:val="00DF3A41"/>
    <w:rsid w:val="00DF3E6F"/>
    <w:rsid w:val="00DF3FAE"/>
    <w:rsid w:val="00DF48C5"/>
    <w:rsid w:val="00DF4937"/>
    <w:rsid w:val="00DF532E"/>
    <w:rsid w:val="00DF580C"/>
    <w:rsid w:val="00DF6309"/>
    <w:rsid w:val="00DF63C8"/>
    <w:rsid w:val="00DF6455"/>
    <w:rsid w:val="00DF6690"/>
    <w:rsid w:val="00DF67B3"/>
    <w:rsid w:val="00DF6B14"/>
    <w:rsid w:val="00DF6C02"/>
    <w:rsid w:val="00DF78E4"/>
    <w:rsid w:val="00DF78F8"/>
    <w:rsid w:val="00DF7D32"/>
    <w:rsid w:val="00DF7FBB"/>
    <w:rsid w:val="00E0087B"/>
    <w:rsid w:val="00E00B52"/>
    <w:rsid w:val="00E0140F"/>
    <w:rsid w:val="00E01426"/>
    <w:rsid w:val="00E01767"/>
    <w:rsid w:val="00E01AAC"/>
    <w:rsid w:val="00E01BAF"/>
    <w:rsid w:val="00E01BCA"/>
    <w:rsid w:val="00E01D61"/>
    <w:rsid w:val="00E02185"/>
    <w:rsid w:val="00E025E0"/>
    <w:rsid w:val="00E02A16"/>
    <w:rsid w:val="00E02CEB"/>
    <w:rsid w:val="00E03142"/>
    <w:rsid w:val="00E03328"/>
    <w:rsid w:val="00E03600"/>
    <w:rsid w:val="00E039A6"/>
    <w:rsid w:val="00E03CA6"/>
    <w:rsid w:val="00E03D07"/>
    <w:rsid w:val="00E040EE"/>
    <w:rsid w:val="00E042F8"/>
    <w:rsid w:val="00E0434E"/>
    <w:rsid w:val="00E04404"/>
    <w:rsid w:val="00E0499C"/>
    <w:rsid w:val="00E0546A"/>
    <w:rsid w:val="00E071AB"/>
    <w:rsid w:val="00E072D6"/>
    <w:rsid w:val="00E079D0"/>
    <w:rsid w:val="00E07B06"/>
    <w:rsid w:val="00E07D4F"/>
    <w:rsid w:val="00E104ED"/>
    <w:rsid w:val="00E109E8"/>
    <w:rsid w:val="00E10B57"/>
    <w:rsid w:val="00E1150A"/>
    <w:rsid w:val="00E11925"/>
    <w:rsid w:val="00E11A21"/>
    <w:rsid w:val="00E12328"/>
    <w:rsid w:val="00E13034"/>
    <w:rsid w:val="00E13050"/>
    <w:rsid w:val="00E1334D"/>
    <w:rsid w:val="00E13587"/>
    <w:rsid w:val="00E14ABF"/>
    <w:rsid w:val="00E156AA"/>
    <w:rsid w:val="00E15856"/>
    <w:rsid w:val="00E158DC"/>
    <w:rsid w:val="00E164BC"/>
    <w:rsid w:val="00E1652D"/>
    <w:rsid w:val="00E166BD"/>
    <w:rsid w:val="00E1692F"/>
    <w:rsid w:val="00E16C13"/>
    <w:rsid w:val="00E179A7"/>
    <w:rsid w:val="00E17C44"/>
    <w:rsid w:val="00E17D53"/>
    <w:rsid w:val="00E20072"/>
    <w:rsid w:val="00E206DB"/>
    <w:rsid w:val="00E20CF2"/>
    <w:rsid w:val="00E21039"/>
    <w:rsid w:val="00E219E8"/>
    <w:rsid w:val="00E21C8B"/>
    <w:rsid w:val="00E21CA2"/>
    <w:rsid w:val="00E226C1"/>
    <w:rsid w:val="00E22970"/>
    <w:rsid w:val="00E2339A"/>
    <w:rsid w:val="00E235B9"/>
    <w:rsid w:val="00E23863"/>
    <w:rsid w:val="00E23A16"/>
    <w:rsid w:val="00E23AF0"/>
    <w:rsid w:val="00E23C71"/>
    <w:rsid w:val="00E244C1"/>
    <w:rsid w:val="00E24C79"/>
    <w:rsid w:val="00E24F36"/>
    <w:rsid w:val="00E253F3"/>
    <w:rsid w:val="00E2549D"/>
    <w:rsid w:val="00E25E51"/>
    <w:rsid w:val="00E264C8"/>
    <w:rsid w:val="00E2668C"/>
    <w:rsid w:val="00E273D4"/>
    <w:rsid w:val="00E27ABB"/>
    <w:rsid w:val="00E301A7"/>
    <w:rsid w:val="00E30488"/>
    <w:rsid w:val="00E31088"/>
    <w:rsid w:val="00E3118C"/>
    <w:rsid w:val="00E31508"/>
    <w:rsid w:val="00E31AB9"/>
    <w:rsid w:val="00E31B68"/>
    <w:rsid w:val="00E3206B"/>
    <w:rsid w:val="00E3265F"/>
    <w:rsid w:val="00E32C9D"/>
    <w:rsid w:val="00E32E0F"/>
    <w:rsid w:val="00E33C65"/>
    <w:rsid w:val="00E34600"/>
    <w:rsid w:val="00E35144"/>
    <w:rsid w:val="00E35605"/>
    <w:rsid w:val="00E356BA"/>
    <w:rsid w:val="00E35AA7"/>
    <w:rsid w:val="00E35AB4"/>
    <w:rsid w:val="00E36251"/>
    <w:rsid w:val="00E362FB"/>
    <w:rsid w:val="00E36BC6"/>
    <w:rsid w:val="00E3757F"/>
    <w:rsid w:val="00E400C3"/>
    <w:rsid w:val="00E40FCC"/>
    <w:rsid w:val="00E41195"/>
    <w:rsid w:val="00E413C4"/>
    <w:rsid w:val="00E416D9"/>
    <w:rsid w:val="00E41941"/>
    <w:rsid w:val="00E419FE"/>
    <w:rsid w:val="00E41AA6"/>
    <w:rsid w:val="00E41DAB"/>
    <w:rsid w:val="00E41F10"/>
    <w:rsid w:val="00E422CB"/>
    <w:rsid w:val="00E42B21"/>
    <w:rsid w:val="00E4395E"/>
    <w:rsid w:val="00E43B9A"/>
    <w:rsid w:val="00E43E8F"/>
    <w:rsid w:val="00E43F12"/>
    <w:rsid w:val="00E44060"/>
    <w:rsid w:val="00E44487"/>
    <w:rsid w:val="00E4488E"/>
    <w:rsid w:val="00E4500C"/>
    <w:rsid w:val="00E45361"/>
    <w:rsid w:val="00E4596E"/>
    <w:rsid w:val="00E46032"/>
    <w:rsid w:val="00E46B25"/>
    <w:rsid w:val="00E46C3D"/>
    <w:rsid w:val="00E474FE"/>
    <w:rsid w:val="00E47A30"/>
    <w:rsid w:val="00E5020D"/>
    <w:rsid w:val="00E50287"/>
    <w:rsid w:val="00E50709"/>
    <w:rsid w:val="00E50912"/>
    <w:rsid w:val="00E50FDC"/>
    <w:rsid w:val="00E51100"/>
    <w:rsid w:val="00E51750"/>
    <w:rsid w:val="00E518EF"/>
    <w:rsid w:val="00E51B7D"/>
    <w:rsid w:val="00E51CA5"/>
    <w:rsid w:val="00E51DAC"/>
    <w:rsid w:val="00E52550"/>
    <w:rsid w:val="00E52A67"/>
    <w:rsid w:val="00E52EFF"/>
    <w:rsid w:val="00E53276"/>
    <w:rsid w:val="00E53391"/>
    <w:rsid w:val="00E53E2B"/>
    <w:rsid w:val="00E5422A"/>
    <w:rsid w:val="00E54FAB"/>
    <w:rsid w:val="00E55D4B"/>
    <w:rsid w:val="00E55E50"/>
    <w:rsid w:val="00E566AB"/>
    <w:rsid w:val="00E56ACE"/>
    <w:rsid w:val="00E56BC2"/>
    <w:rsid w:val="00E56CA4"/>
    <w:rsid w:val="00E56EB7"/>
    <w:rsid w:val="00E56F42"/>
    <w:rsid w:val="00E57242"/>
    <w:rsid w:val="00E57627"/>
    <w:rsid w:val="00E5774E"/>
    <w:rsid w:val="00E577BA"/>
    <w:rsid w:val="00E57825"/>
    <w:rsid w:val="00E6017B"/>
    <w:rsid w:val="00E6021A"/>
    <w:rsid w:val="00E60349"/>
    <w:rsid w:val="00E6063D"/>
    <w:rsid w:val="00E612F2"/>
    <w:rsid w:val="00E61F81"/>
    <w:rsid w:val="00E62146"/>
    <w:rsid w:val="00E62599"/>
    <w:rsid w:val="00E62D30"/>
    <w:rsid w:val="00E63566"/>
    <w:rsid w:val="00E63679"/>
    <w:rsid w:val="00E636C8"/>
    <w:rsid w:val="00E636E9"/>
    <w:rsid w:val="00E6376F"/>
    <w:rsid w:val="00E63A1D"/>
    <w:rsid w:val="00E65D01"/>
    <w:rsid w:val="00E66060"/>
    <w:rsid w:val="00E66506"/>
    <w:rsid w:val="00E66D5F"/>
    <w:rsid w:val="00E67797"/>
    <w:rsid w:val="00E67F7F"/>
    <w:rsid w:val="00E70948"/>
    <w:rsid w:val="00E70AA8"/>
    <w:rsid w:val="00E70E54"/>
    <w:rsid w:val="00E70EF6"/>
    <w:rsid w:val="00E713E9"/>
    <w:rsid w:val="00E719E4"/>
    <w:rsid w:val="00E71F0E"/>
    <w:rsid w:val="00E72056"/>
    <w:rsid w:val="00E72FCC"/>
    <w:rsid w:val="00E73893"/>
    <w:rsid w:val="00E738D6"/>
    <w:rsid w:val="00E7393D"/>
    <w:rsid w:val="00E73D58"/>
    <w:rsid w:val="00E73E7E"/>
    <w:rsid w:val="00E748FB"/>
    <w:rsid w:val="00E749F6"/>
    <w:rsid w:val="00E74B77"/>
    <w:rsid w:val="00E75217"/>
    <w:rsid w:val="00E7547A"/>
    <w:rsid w:val="00E75C42"/>
    <w:rsid w:val="00E75E0F"/>
    <w:rsid w:val="00E75E1E"/>
    <w:rsid w:val="00E763CC"/>
    <w:rsid w:val="00E76847"/>
    <w:rsid w:val="00E76939"/>
    <w:rsid w:val="00E769CE"/>
    <w:rsid w:val="00E76E88"/>
    <w:rsid w:val="00E770C3"/>
    <w:rsid w:val="00E7714E"/>
    <w:rsid w:val="00E7738E"/>
    <w:rsid w:val="00E7747C"/>
    <w:rsid w:val="00E779C1"/>
    <w:rsid w:val="00E80219"/>
    <w:rsid w:val="00E804AA"/>
    <w:rsid w:val="00E80650"/>
    <w:rsid w:val="00E80FA7"/>
    <w:rsid w:val="00E8116B"/>
    <w:rsid w:val="00E812B3"/>
    <w:rsid w:val="00E812B5"/>
    <w:rsid w:val="00E823D4"/>
    <w:rsid w:val="00E8249D"/>
    <w:rsid w:val="00E82819"/>
    <w:rsid w:val="00E83116"/>
    <w:rsid w:val="00E850D6"/>
    <w:rsid w:val="00E852EE"/>
    <w:rsid w:val="00E85471"/>
    <w:rsid w:val="00E857E9"/>
    <w:rsid w:val="00E85C55"/>
    <w:rsid w:val="00E85C9E"/>
    <w:rsid w:val="00E85EAF"/>
    <w:rsid w:val="00E86C10"/>
    <w:rsid w:val="00E86F08"/>
    <w:rsid w:val="00E873FE"/>
    <w:rsid w:val="00E87D73"/>
    <w:rsid w:val="00E87DF1"/>
    <w:rsid w:val="00E87F5E"/>
    <w:rsid w:val="00E900AB"/>
    <w:rsid w:val="00E90292"/>
    <w:rsid w:val="00E910CE"/>
    <w:rsid w:val="00E91890"/>
    <w:rsid w:val="00E92255"/>
    <w:rsid w:val="00E92932"/>
    <w:rsid w:val="00E92AC5"/>
    <w:rsid w:val="00E92F26"/>
    <w:rsid w:val="00E936B8"/>
    <w:rsid w:val="00E94400"/>
    <w:rsid w:val="00E94C0F"/>
    <w:rsid w:val="00E94C7D"/>
    <w:rsid w:val="00E94FEA"/>
    <w:rsid w:val="00E9523C"/>
    <w:rsid w:val="00E95B17"/>
    <w:rsid w:val="00E95B61"/>
    <w:rsid w:val="00E95B7D"/>
    <w:rsid w:val="00E967F3"/>
    <w:rsid w:val="00E96815"/>
    <w:rsid w:val="00E968A8"/>
    <w:rsid w:val="00E969AC"/>
    <w:rsid w:val="00E9713E"/>
    <w:rsid w:val="00E972AD"/>
    <w:rsid w:val="00E979C1"/>
    <w:rsid w:val="00E97AAC"/>
    <w:rsid w:val="00EA05ED"/>
    <w:rsid w:val="00EA05F2"/>
    <w:rsid w:val="00EA06A3"/>
    <w:rsid w:val="00EA11A9"/>
    <w:rsid w:val="00EA1220"/>
    <w:rsid w:val="00EA13DE"/>
    <w:rsid w:val="00EA1426"/>
    <w:rsid w:val="00EA18F0"/>
    <w:rsid w:val="00EA1C4D"/>
    <w:rsid w:val="00EA260E"/>
    <w:rsid w:val="00EA28F7"/>
    <w:rsid w:val="00EA2CEA"/>
    <w:rsid w:val="00EA2D1D"/>
    <w:rsid w:val="00EA2D81"/>
    <w:rsid w:val="00EA39D2"/>
    <w:rsid w:val="00EA39E5"/>
    <w:rsid w:val="00EA4553"/>
    <w:rsid w:val="00EA4820"/>
    <w:rsid w:val="00EA4936"/>
    <w:rsid w:val="00EA55B5"/>
    <w:rsid w:val="00EA55D3"/>
    <w:rsid w:val="00EA57B5"/>
    <w:rsid w:val="00EA5D4D"/>
    <w:rsid w:val="00EA5E9B"/>
    <w:rsid w:val="00EA6980"/>
    <w:rsid w:val="00EA7B3B"/>
    <w:rsid w:val="00EA7D4C"/>
    <w:rsid w:val="00EB0149"/>
    <w:rsid w:val="00EB0296"/>
    <w:rsid w:val="00EB02B6"/>
    <w:rsid w:val="00EB035D"/>
    <w:rsid w:val="00EB039C"/>
    <w:rsid w:val="00EB0636"/>
    <w:rsid w:val="00EB0BB4"/>
    <w:rsid w:val="00EB1175"/>
    <w:rsid w:val="00EB11DD"/>
    <w:rsid w:val="00EB11E8"/>
    <w:rsid w:val="00EB124A"/>
    <w:rsid w:val="00EB188E"/>
    <w:rsid w:val="00EB1C5A"/>
    <w:rsid w:val="00EB21EA"/>
    <w:rsid w:val="00EB24FE"/>
    <w:rsid w:val="00EB28CC"/>
    <w:rsid w:val="00EB2B29"/>
    <w:rsid w:val="00EB3155"/>
    <w:rsid w:val="00EB3407"/>
    <w:rsid w:val="00EB3850"/>
    <w:rsid w:val="00EB3983"/>
    <w:rsid w:val="00EB3C83"/>
    <w:rsid w:val="00EB3E5E"/>
    <w:rsid w:val="00EB40A3"/>
    <w:rsid w:val="00EB430E"/>
    <w:rsid w:val="00EB43F1"/>
    <w:rsid w:val="00EB49F5"/>
    <w:rsid w:val="00EB4EF4"/>
    <w:rsid w:val="00EB562F"/>
    <w:rsid w:val="00EB56A7"/>
    <w:rsid w:val="00EB57E4"/>
    <w:rsid w:val="00EB595C"/>
    <w:rsid w:val="00EB5DA2"/>
    <w:rsid w:val="00EB6486"/>
    <w:rsid w:val="00EB64E3"/>
    <w:rsid w:val="00EB68FB"/>
    <w:rsid w:val="00EB6BD7"/>
    <w:rsid w:val="00EB6D8E"/>
    <w:rsid w:val="00EB6DF7"/>
    <w:rsid w:val="00EB6EFF"/>
    <w:rsid w:val="00EB6F3D"/>
    <w:rsid w:val="00EB7C93"/>
    <w:rsid w:val="00EB7CE2"/>
    <w:rsid w:val="00EB7E1A"/>
    <w:rsid w:val="00EB7E98"/>
    <w:rsid w:val="00EC0129"/>
    <w:rsid w:val="00EC0304"/>
    <w:rsid w:val="00EC0F9E"/>
    <w:rsid w:val="00EC20C1"/>
    <w:rsid w:val="00EC228F"/>
    <w:rsid w:val="00EC22C2"/>
    <w:rsid w:val="00EC25B9"/>
    <w:rsid w:val="00EC2A89"/>
    <w:rsid w:val="00EC2E98"/>
    <w:rsid w:val="00EC2EF3"/>
    <w:rsid w:val="00EC34E8"/>
    <w:rsid w:val="00EC3D10"/>
    <w:rsid w:val="00EC45BE"/>
    <w:rsid w:val="00EC47E9"/>
    <w:rsid w:val="00EC5287"/>
    <w:rsid w:val="00EC5317"/>
    <w:rsid w:val="00EC5336"/>
    <w:rsid w:val="00EC5374"/>
    <w:rsid w:val="00EC53ED"/>
    <w:rsid w:val="00EC54B6"/>
    <w:rsid w:val="00EC5902"/>
    <w:rsid w:val="00EC59BA"/>
    <w:rsid w:val="00EC5E82"/>
    <w:rsid w:val="00EC6522"/>
    <w:rsid w:val="00EC6A37"/>
    <w:rsid w:val="00EC6C25"/>
    <w:rsid w:val="00EC6FC4"/>
    <w:rsid w:val="00EC725B"/>
    <w:rsid w:val="00EC73A9"/>
    <w:rsid w:val="00EC7928"/>
    <w:rsid w:val="00EC7F54"/>
    <w:rsid w:val="00ED0A7A"/>
    <w:rsid w:val="00ED0FC3"/>
    <w:rsid w:val="00ED1BCA"/>
    <w:rsid w:val="00ED21B7"/>
    <w:rsid w:val="00ED257B"/>
    <w:rsid w:val="00ED29FE"/>
    <w:rsid w:val="00ED3396"/>
    <w:rsid w:val="00ED33DA"/>
    <w:rsid w:val="00ED3989"/>
    <w:rsid w:val="00ED45F1"/>
    <w:rsid w:val="00ED4726"/>
    <w:rsid w:val="00ED484B"/>
    <w:rsid w:val="00ED563E"/>
    <w:rsid w:val="00ED5762"/>
    <w:rsid w:val="00ED59DC"/>
    <w:rsid w:val="00ED6114"/>
    <w:rsid w:val="00ED65D2"/>
    <w:rsid w:val="00ED6AF2"/>
    <w:rsid w:val="00ED6E43"/>
    <w:rsid w:val="00ED6F95"/>
    <w:rsid w:val="00ED7041"/>
    <w:rsid w:val="00ED7A49"/>
    <w:rsid w:val="00EE0320"/>
    <w:rsid w:val="00EE04AD"/>
    <w:rsid w:val="00EE060E"/>
    <w:rsid w:val="00EE0893"/>
    <w:rsid w:val="00EE09FD"/>
    <w:rsid w:val="00EE0BFA"/>
    <w:rsid w:val="00EE0F1E"/>
    <w:rsid w:val="00EE2748"/>
    <w:rsid w:val="00EE2F93"/>
    <w:rsid w:val="00EE322C"/>
    <w:rsid w:val="00EE340A"/>
    <w:rsid w:val="00EE39B6"/>
    <w:rsid w:val="00EE39B9"/>
    <w:rsid w:val="00EE431B"/>
    <w:rsid w:val="00EE4CF0"/>
    <w:rsid w:val="00EE4F94"/>
    <w:rsid w:val="00EE5243"/>
    <w:rsid w:val="00EE5379"/>
    <w:rsid w:val="00EE53B2"/>
    <w:rsid w:val="00EE5461"/>
    <w:rsid w:val="00EE572D"/>
    <w:rsid w:val="00EE5B7D"/>
    <w:rsid w:val="00EE60B1"/>
    <w:rsid w:val="00EE631E"/>
    <w:rsid w:val="00EE637D"/>
    <w:rsid w:val="00EE6F7F"/>
    <w:rsid w:val="00EE7011"/>
    <w:rsid w:val="00EE73DE"/>
    <w:rsid w:val="00EE7C6C"/>
    <w:rsid w:val="00EF014D"/>
    <w:rsid w:val="00EF03CD"/>
    <w:rsid w:val="00EF05D9"/>
    <w:rsid w:val="00EF072C"/>
    <w:rsid w:val="00EF0E22"/>
    <w:rsid w:val="00EF0E8B"/>
    <w:rsid w:val="00EF0F9E"/>
    <w:rsid w:val="00EF0FA2"/>
    <w:rsid w:val="00EF14CD"/>
    <w:rsid w:val="00EF23B7"/>
    <w:rsid w:val="00EF2612"/>
    <w:rsid w:val="00EF2AC1"/>
    <w:rsid w:val="00EF35B4"/>
    <w:rsid w:val="00EF3CCE"/>
    <w:rsid w:val="00EF4472"/>
    <w:rsid w:val="00EF44EC"/>
    <w:rsid w:val="00EF46EE"/>
    <w:rsid w:val="00EF48E8"/>
    <w:rsid w:val="00EF4C45"/>
    <w:rsid w:val="00EF4D41"/>
    <w:rsid w:val="00EF4FDC"/>
    <w:rsid w:val="00EF55BE"/>
    <w:rsid w:val="00EF58D0"/>
    <w:rsid w:val="00EF5990"/>
    <w:rsid w:val="00EF5D25"/>
    <w:rsid w:val="00EF6577"/>
    <w:rsid w:val="00EF657A"/>
    <w:rsid w:val="00EF65AC"/>
    <w:rsid w:val="00EF6BC0"/>
    <w:rsid w:val="00EF7306"/>
    <w:rsid w:val="00EF7663"/>
    <w:rsid w:val="00EF77F8"/>
    <w:rsid w:val="00EF7816"/>
    <w:rsid w:val="00EF786B"/>
    <w:rsid w:val="00EF7A80"/>
    <w:rsid w:val="00EF7E07"/>
    <w:rsid w:val="00EF7FF9"/>
    <w:rsid w:val="00F00177"/>
    <w:rsid w:val="00F00546"/>
    <w:rsid w:val="00F00643"/>
    <w:rsid w:val="00F00E1D"/>
    <w:rsid w:val="00F00F1F"/>
    <w:rsid w:val="00F00F95"/>
    <w:rsid w:val="00F012F0"/>
    <w:rsid w:val="00F01944"/>
    <w:rsid w:val="00F01CEC"/>
    <w:rsid w:val="00F01EC7"/>
    <w:rsid w:val="00F02588"/>
    <w:rsid w:val="00F029DA"/>
    <w:rsid w:val="00F02CD2"/>
    <w:rsid w:val="00F02D0E"/>
    <w:rsid w:val="00F0336D"/>
    <w:rsid w:val="00F0363A"/>
    <w:rsid w:val="00F03764"/>
    <w:rsid w:val="00F03991"/>
    <w:rsid w:val="00F03A5A"/>
    <w:rsid w:val="00F043EB"/>
    <w:rsid w:val="00F04799"/>
    <w:rsid w:val="00F053F3"/>
    <w:rsid w:val="00F05791"/>
    <w:rsid w:val="00F05AAE"/>
    <w:rsid w:val="00F05E9D"/>
    <w:rsid w:val="00F05EB9"/>
    <w:rsid w:val="00F0615C"/>
    <w:rsid w:val="00F062F1"/>
    <w:rsid w:val="00F06F13"/>
    <w:rsid w:val="00F070F5"/>
    <w:rsid w:val="00F07106"/>
    <w:rsid w:val="00F07332"/>
    <w:rsid w:val="00F07484"/>
    <w:rsid w:val="00F07A53"/>
    <w:rsid w:val="00F10196"/>
    <w:rsid w:val="00F10532"/>
    <w:rsid w:val="00F10545"/>
    <w:rsid w:val="00F108F1"/>
    <w:rsid w:val="00F1115F"/>
    <w:rsid w:val="00F114FA"/>
    <w:rsid w:val="00F11617"/>
    <w:rsid w:val="00F11ABA"/>
    <w:rsid w:val="00F11E44"/>
    <w:rsid w:val="00F129B5"/>
    <w:rsid w:val="00F12B97"/>
    <w:rsid w:val="00F12F73"/>
    <w:rsid w:val="00F1329C"/>
    <w:rsid w:val="00F13323"/>
    <w:rsid w:val="00F1381A"/>
    <w:rsid w:val="00F138E5"/>
    <w:rsid w:val="00F1431F"/>
    <w:rsid w:val="00F14D64"/>
    <w:rsid w:val="00F1563A"/>
    <w:rsid w:val="00F1570A"/>
    <w:rsid w:val="00F15793"/>
    <w:rsid w:val="00F15AAE"/>
    <w:rsid w:val="00F161EC"/>
    <w:rsid w:val="00F1628D"/>
    <w:rsid w:val="00F16380"/>
    <w:rsid w:val="00F16458"/>
    <w:rsid w:val="00F1659E"/>
    <w:rsid w:val="00F16A96"/>
    <w:rsid w:val="00F16D7A"/>
    <w:rsid w:val="00F17467"/>
    <w:rsid w:val="00F17686"/>
    <w:rsid w:val="00F1778F"/>
    <w:rsid w:val="00F179C8"/>
    <w:rsid w:val="00F17E05"/>
    <w:rsid w:val="00F17E48"/>
    <w:rsid w:val="00F20322"/>
    <w:rsid w:val="00F20AF9"/>
    <w:rsid w:val="00F20BD9"/>
    <w:rsid w:val="00F21615"/>
    <w:rsid w:val="00F21683"/>
    <w:rsid w:val="00F21FC0"/>
    <w:rsid w:val="00F22069"/>
    <w:rsid w:val="00F234BA"/>
    <w:rsid w:val="00F239F3"/>
    <w:rsid w:val="00F23D6C"/>
    <w:rsid w:val="00F244EE"/>
    <w:rsid w:val="00F24526"/>
    <w:rsid w:val="00F24A1E"/>
    <w:rsid w:val="00F24B62"/>
    <w:rsid w:val="00F24CFB"/>
    <w:rsid w:val="00F24DA3"/>
    <w:rsid w:val="00F252AB"/>
    <w:rsid w:val="00F25418"/>
    <w:rsid w:val="00F25700"/>
    <w:rsid w:val="00F259A7"/>
    <w:rsid w:val="00F26090"/>
    <w:rsid w:val="00F262E4"/>
    <w:rsid w:val="00F26583"/>
    <w:rsid w:val="00F2662E"/>
    <w:rsid w:val="00F26A8D"/>
    <w:rsid w:val="00F27055"/>
    <w:rsid w:val="00F27668"/>
    <w:rsid w:val="00F276AD"/>
    <w:rsid w:val="00F27EEA"/>
    <w:rsid w:val="00F300B1"/>
    <w:rsid w:val="00F30BCF"/>
    <w:rsid w:val="00F30C51"/>
    <w:rsid w:val="00F30F1D"/>
    <w:rsid w:val="00F312ED"/>
    <w:rsid w:val="00F3184F"/>
    <w:rsid w:val="00F31D98"/>
    <w:rsid w:val="00F31DB0"/>
    <w:rsid w:val="00F31EC9"/>
    <w:rsid w:val="00F321E6"/>
    <w:rsid w:val="00F323CE"/>
    <w:rsid w:val="00F327A7"/>
    <w:rsid w:val="00F32ACA"/>
    <w:rsid w:val="00F332EA"/>
    <w:rsid w:val="00F3352E"/>
    <w:rsid w:val="00F337D8"/>
    <w:rsid w:val="00F34443"/>
    <w:rsid w:val="00F34CEC"/>
    <w:rsid w:val="00F35173"/>
    <w:rsid w:val="00F35599"/>
    <w:rsid w:val="00F35927"/>
    <w:rsid w:val="00F359FE"/>
    <w:rsid w:val="00F362CC"/>
    <w:rsid w:val="00F363F2"/>
    <w:rsid w:val="00F3641E"/>
    <w:rsid w:val="00F3648C"/>
    <w:rsid w:val="00F365E8"/>
    <w:rsid w:val="00F36735"/>
    <w:rsid w:val="00F368FF"/>
    <w:rsid w:val="00F37C76"/>
    <w:rsid w:val="00F400E6"/>
    <w:rsid w:val="00F4015B"/>
    <w:rsid w:val="00F401F5"/>
    <w:rsid w:val="00F401FB"/>
    <w:rsid w:val="00F4044B"/>
    <w:rsid w:val="00F408F5"/>
    <w:rsid w:val="00F40F53"/>
    <w:rsid w:val="00F41278"/>
    <w:rsid w:val="00F4136F"/>
    <w:rsid w:val="00F41387"/>
    <w:rsid w:val="00F41671"/>
    <w:rsid w:val="00F41A71"/>
    <w:rsid w:val="00F41B4A"/>
    <w:rsid w:val="00F41C3C"/>
    <w:rsid w:val="00F42088"/>
    <w:rsid w:val="00F422C2"/>
    <w:rsid w:val="00F427FF"/>
    <w:rsid w:val="00F4281C"/>
    <w:rsid w:val="00F42C39"/>
    <w:rsid w:val="00F42FE2"/>
    <w:rsid w:val="00F4307E"/>
    <w:rsid w:val="00F44466"/>
    <w:rsid w:val="00F44ECF"/>
    <w:rsid w:val="00F44F41"/>
    <w:rsid w:val="00F450B9"/>
    <w:rsid w:val="00F453A2"/>
    <w:rsid w:val="00F4587D"/>
    <w:rsid w:val="00F45C02"/>
    <w:rsid w:val="00F46189"/>
    <w:rsid w:val="00F461C7"/>
    <w:rsid w:val="00F4625E"/>
    <w:rsid w:val="00F469CF"/>
    <w:rsid w:val="00F46B31"/>
    <w:rsid w:val="00F46D39"/>
    <w:rsid w:val="00F46DBD"/>
    <w:rsid w:val="00F46F22"/>
    <w:rsid w:val="00F47044"/>
    <w:rsid w:val="00F471AF"/>
    <w:rsid w:val="00F4730E"/>
    <w:rsid w:val="00F4768A"/>
    <w:rsid w:val="00F47839"/>
    <w:rsid w:val="00F47A09"/>
    <w:rsid w:val="00F47B17"/>
    <w:rsid w:val="00F47F5A"/>
    <w:rsid w:val="00F502FA"/>
    <w:rsid w:val="00F512D1"/>
    <w:rsid w:val="00F51379"/>
    <w:rsid w:val="00F514B3"/>
    <w:rsid w:val="00F5159D"/>
    <w:rsid w:val="00F5216A"/>
    <w:rsid w:val="00F52326"/>
    <w:rsid w:val="00F525EC"/>
    <w:rsid w:val="00F5275E"/>
    <w:rsid w:val="00F528B5"/>
    <w:rsid w:val="00F52FD1"/>
    <w:rsid w:val="00F5321F"/>
    <w:rsid w:val="00F53661"/>
    <w:rsid w:val="00F53ECC"/>
    <w:rsid w:val="00F54F95"/>
    <w:rsid w:val="00F54FAF"/>
    <w:rsid w:val="00F555A4"/>
    <w:rsid w:val="00F55609"/>
    <w:rsid w:val="00F559FF"/>
    <w:rsid w:val="00F55AD2"/>
    <w:rsid w:val="00F55C07"/>
    <w:rsid w:val="00F56092"/>
    <w:rsid w:val="00F564E0"/>
    <w:rsid w:val="00F56731"/>
    <w:rsid w:val="00F56AB1"/>
    <w:rsid w:val="00F56F85"/>
    <w:rsid w:val="00F57225"/>
    <w:rsid w:val="00F5727E"/>
    <w:rsid w:val="00F6044E"/>
    <w:rsid w:val="00F609CD"/>
    <w:rsid w:val="00F60C01"/>
    <w:rsid w:val="00F60E74"/>
    <w:rsid w:val="00F61133"/>
    <w:rsid w:val="00F6117A"/>
    <w:rsid w:val="00F61276"/>
    <w:rsid w:val="00F616C4"/>
    <w:rsid w:val="00F61D1B"/>
    <w:rsid w:val="00F61E28"/>
    <w:rsid w:val="00F622E7"/>
    <w:rsid w:val="00F6358A"/>
    <w:rsid w:val="00F638FF"/>
    <w:rsid w:val="00F63DDC"/>
    <w:rsid w:val="00F64503"/>
    <w:rsid w:val="00F64EC0"/>
    <w:rsid w:val="00F658BD"/>
    <w:rsid w:val="00F65FA1"/>
    <w:rsid w:val="00F66098"/>
    <w:rsid w:val="00F66304"/>
    <w:rsid w:val="00F66689"/>
    <w:rsid w:val="00F66822"/>
    <w:rsid w:val="00F66B8F"/>
    <w:rsid w:val="00F66F6A"/>
    <w:rsid w:val="00F6715B"/>
    <w:rsid w:val="00F6720B"/>
    <w:rsid w:val="00F679D7"/>
    <w:rsid w:val="00F67A1C"/>
    <w:rsid w:val="00F67E5B"/>
    <w:rsid w:val="00F67FC7"/>
    <w:rsid w:val="00F7015F"/>
    <w:rsid w:val="00F70166"/>
    <w:rsid w:val="00F7033F"/>
    <w:rsid w:val="00F70430"/>
    <w:rsid w:val="00F7074B"/>
    <w:rsid w:val="00F70760"/>
    <w:rsid w:val="00F70881"/>
    <w:rsid w:val="00F708E2"/>
    <w:rsid w:val="00F70A38"/>
    <w:rsid w:val="00F713CB"/>
    <w:rsid w:val="00F718AB"/>
    <w:rsid w:val="00F72070"/>
    <w:rsid w:val="00F724D1"/>
    <w:rsid w:val="00F7282E"/>
    <w:rsid w:val="00F72DA4"/>
    <w:rsid w:val="00F732BA"/>
    <w:rsid w:val="00F73477"/>
    <w:rsid w:val="00F74075"/>
    <w:rsid w:val="00F74564"/>
    <w:rsid w:val="00F74884"/>
    <w:rsid w:val="00F74D2E"/>
    <w:rsid w:val="00F74E2D"/>
    <w:rsid w:val="00F75154"/>
    <w:rsid w:val="00F75444"/>
    <w:rsid w:val="00F75758"/>
    <w:rsid w:val="00F75F57"/>
    <w:rsid w:val="00F75F76"/>
    <w:rsid w:val="00F761C3"/>
    <w:rsid w:val="00F76A12"/>
    <w:rsid w:val="00F76F2E"/>
    <w:rsid w:val="00F772EC"/>
    <w:rsid w:val="00F77A24"/>
    <w:rsid w:val="00F77B8D"/>
    <w:rsid w:val="00F77D24"/>
    <w:rsid w:val="00F80078"/>
    <w:rsid w:val="00F80A3C"/>
    <w:rsid w:val="00F80ACC"/>
    <w:rsid w:val="00F80ADF"/>
    <w:rsid w:val="00F81092"/>
    <w:rsid w:val="00F813B3"/>
    <w:rsid w:val="00F81DAA"/>
    <w:rsid w:val="00F820C4"/>
    <w:rsid w:val="00F82330"/>
    <w:rsid w:val="00F824F4"/>
    <w:rsid w:val="00F83E70"/>
    <w:rsid w:val="00F83F2A"/>
    <w:rsid w:val="00F8458C"/>
    <w:rsid w:val="00F847E6"/>
    <w:rsid w:val="00F84AEB"/>
    <w:rsid w:val="00F84B35"/>
    <w:rsid w:val="00F84BC8"/>
    <w:rsid w:val="00F85125"/>
    <w:rsid w:val="00F8596F"/>
    <w:rsid w:val="00F85D44"/>
    <w:rsid w:val="00F85EBA"/>
    <w:rsid w:val="00F86A2F"/>
    <w:rsid w:val="00F86AC3"/>
    <w:rsid w:val="00F86C63"/>
    <w:rsid w:val="00F87083"/>
    <w:rsid w:val="00F87263"/>
    <w:rsid w:val="00F87477"/>
    <w:rsid w:val="00F87E42"/>
    <w:rsid w:val="00F9005C"/>
    <w:rsid w:val="00F90710"/>
    <w:rsid w:val="00F90E26"/>
    <w:rsid w:val="00F91215"/>
    <w:rsid w:val="00F91350"/>
    <w:rsid w:val="00F91361"/>
    <w:rsid w:val="00F91AFD"/>
    <w:rsid w:val="00F91D33"/>
    <w:rsid w:val="00F91EF7"/>
    <w:rsid w:val="00F92005"/>
    <w:rsid w:val="00F920DD"/>
    <w:rsid w:val="00F92241"/>
    <w:rsid w:val="00F923E7"/>
    <w:rsid w:val="00F92BF0"/>
    <w:rsid w:val="00F93CFB"/>
    <w:rsid w:val="00F93D7B"/>
    <w:rsid w:val="00F93E4F"/>
    <w:rsid w:val="00F93E6F"/>
    <w:rsid w:val="00F94061"/>
    <w:rsid w:val="00F94166"/>
    <w:rsid w:val="00F94D15"/>
    <w:rsid w:val="00F94FEA"/>
    <w:rsid w:val="00F95373"/>
    <w:rsid w:val="00F954DA"/>
    <w:rsid w:val="00F9565B"/>
    <w:rsid w:val="00F9578E"/>
    <w:rsid w:val="00F95C83"/>
    <w:rsid w:val="00F95D96"/>
    <w:rsid w:val="00F95EC4"/>
    <w:rsid w:val="00F95F6F"/>
    <w:rsid w:val="00F961D9"/>
    <w:rsid w:val="00F962A9"/>
    <w:rsid w:val="00F963DD"/>
    <w:rsid w:val="00F96E08"/>
    <w:rsid w:val="00F97861"/>
    <w:rsid w:val="00F97B12"/>
    <w:rsid w:val="00F97B91"/>
    <w:rsid w:val="00F97CDB"/>
    <w:rsid w:val="00FA0163"/>
    <w:rsid w:val="00FA06CB"/>
    <w:rsid w:val="00FA0997"/>
    <w:rsid w:val="00FA0A45"/>
    <w:rsid w:val="00FA0FEB"/>
    <w:rsid w:val="00FA19FE"/>
    <w:rsid w:val="00FA1C49"/>
    <w:rsid w:val="00FA1D09"/>
    <w:rsid w:val="00FA1D9C"/>
    <w:rsid w:val="00FA1F49"/>
    <w:rsid w:val="00FA1FB8"/>
    <w:rsid w:val="00FA242C"/>
    <w:rsid w:val="00FA249F"/>
    <w:rsid w:val="00FA27D7"/>
    <w:rsid w:val="00FA2A27"/>
    <w:rsid w:val="00FA2D52"/>
    <w:rsid w:val="00FA2E9C"/>
    <w:rsid w:val="00FA2F09"/>
    <w:rsid w:val="00FA3486"/>
    <w:rsid w:val="00FA435E"/>
    <w:rsid w:val="00FA46F3"/>
    <w:rsid w:val="00FA4D2F"/>
    <w:rsid w:val="00FA4F5B"/>
    <w:rsid w:val="00FA5748"/>
    <w:rsid w:val="00FA5A34"/>
    <w:rsid w:val="00FA5D52"/>
    <w:rsid w:val="00FA614A"/>
    <w:rsid w:val="00FA65EA"/>
    <w:rsid w:val="00FA6A94"/>
    <w:rsid w:val="00FA6BFC"/>
    <w:rsid w:val="00FA6FC8"/>
    <w:rsid w:val="00FA7535"/>
    <w:rsid w:val="00FA7689"/>
    <w:rsid w:val="00FA777B"/>
    <w:rsid w:val="00FA7EF3"/>
    <w:rsid w:val="00FB008E"/>
    <w:rsid w:val="00FB02F7"/>
    <w:rsid w:val="00FB0601"/>
    <w:rsid w:val="00FB078E"/>
    <w:rsid w:val="00FB07C6"/>
    <w:rsid w:val="00FB084A"/>
    <w:rsid w:val="00FB09A4"/>
    <w:rsid w:val="00FB0D7D"/>
    <w:rsid w:val="00FB0EF0"/>
    <w:rsid w:val="00FB0F74"/>
    <w:rsid w:val="00FB191F"/>
    <w:rsid w:val="00FB204F"/>
    <w:rsid w:val="00FB22F0"/>
    <w:rsid w:val="00FB243B"/>
    <w:rsid w:val="00FB255B"/>
    <w:rsid w:val="00FB2EA5"/>
    <w:rsid w:val="00FB2FBF"/>
    <w:rsid w:val="00FB30DE"/>
    <w:rsid w:val="00FB343A"/>
    <w:rsid w:val="00FB36DB"/>
    <w:rsid w:val="00FB3840"/>
    <w:rsid w:val="00FB3D27"/>
    <w:rsid w:val="00FB40FB"/>
    <w:rsid w:val="00FB473E"/>
    <w:rsid w:val="00FB4CBE"/>
    <w:rsid w:val="00FB4F5F"/>
    <w:rsid w:val="00FB5516"/>
    <w:rsid w:val="00FB59EC"/>
    <w:rsid w:val="00FB5A2D"/>
    <w:rsid w:val="00FB5B04"/>
    <w:rsid w:val="00FB5B9F"/>
    <w:rsid w:val="00FB602C"/>
    <w:rsid w:val="00FB61DC"/>
    <w:rsid w:val="00FB69E5"/>
    <w:rsid w:val="00FB6C4A"/>
    <w:rsid w:val="00FB6D94"/>
    <w:rsid w:val="00FB72A1"/>
    <w:rsid w:val="00FC0337"/>
    <w:rsid w:val="00FC06B9"/>
    <w:rsid w:val="00FC09B0"/>
    <w:rsid w:val="00FC09DE"/>
    <w:rsid w:val="00FC1198"/>
    <w:rsid w:val="00FC1A64"/>
    <w:rsid w:val="00FC1C61"/>
    <w:rsid w:val="00FC1F92"/>
    <w:rsid w:val="00FC2024"/>
    <w:rsid w:val="00FC246A"/>
    <w:rsid w:val="00FC25F7"/>
    <w:rsid w:val="00FC261B"/>
    <w:rsid w:val="00FC2659"/>
    <w:rsid w:val="00FC2F76"/>
    <w:rsid w:val="00FC2F9A"/>
    <w:rsid w:val="00FC39D8"/>
    <w:rsid w:val="00FC4F81"/>
    <w:rsid w:val="00FC504F"/>
    <w:rsid w:val="00FC5DBF"/>
    <w:rsid w:val="00FC5EDA"/>
    <w:rsid w:val="00FC65CE"/>
    <w:rsid w:val="00FC6772"/>
    <w:rsid w:val="00FC682A"/>
    <w:rsid w:val="00FC6B7A"/>
    <w:rsid w:val="00FC6EF0"/>
    <w:rsid w:val="00FC7507"/>
    <w:rsid w:val="00FC7897"/>
    <w:rsid w:val="00FC78CE"/>
    <w:rsid w:val="00FC7E5B"/>
    <w:rsid w:val="00FD035F"/>
    <w:rsid w:val="00FD0524"/>
    <w:rsid w:val="00FD06AD"/>
    <w:rsid w:val="00FD0872"/>
    <w:rsid w:val="00FD1147"/>
    <w:rsid w:val="00FD1A0A"/>
    <w:rsid w:val="00FD21C7"/>
    <w:rsid w:val="00FD2347"/>
    <w:rsid w:val="00FD250C"/>
    <w:rsid w:val="00FD26DF"/>
    <w:rsid w:val="00FD2ED5"/>
    <w:rsid w:val="00FD359A"/>
    <w:rsid w:val="00FD3C87"/>
    <w:rsid w:val="00FD3E92"/>
    <w:rsid w:val="00FD3FB8"/>
    <w:rsid w:val="00FD40A7"/>
    <w:rsid w:val="00FD4223"/>
    <w:rsid w:val="00FD428A"/>
    <w:rsid w:val="00FD4714"/>
    <w:rsid w:val="00FD476A"/>
    <w:rsid w:val="00FD5854"/>
    <w:rsid w:val="00FD59F7"/>
    <w:rsid w:val="00FD5D54"/>
    <w:rsid w:val="00FD5E78"/>
    <w:rsid w:val="00FD6CFC"/>
    <w:rsid w:val="00FD7201"/>
    <w:rsid w:val="00FD7C23"/>
    <w:rsid w:val="00FD7D8A"/>
    <w:rsid w:val="00FE03AC"/>
    <w:rsid w:val="00FE0D28"/>
    <w:rsid w:val="00FE0F52"/>
    <w:rsid w:val="00FE18D2"/>
    <w:rsid w:val="00FE18F2"/>
    <w:rsid w:val="00FE1A4E"/>
    <w:rsid w:val="00FE222F"/>
    <w:rsid w:val="00FE25DD"/>
    <w:rsid w:val="00FE2E59"/>
    <w:rsid w:val="00FE37ED"/>
    <w:rsid w:val="00FE3B98"/>
    <w:rsid w:val="00FE3F40"/>
    <w:rsid w:val="00FE402B"/>
    <w:rsid w:val="00FE440B"/>
    <w:rsid w:val="00FE5524"/>
    <w:rsid w:val="00FE5DFF"/>
    <w:rsid w:val="00FE6161"/>
    <w:rsid w:val="00FE6E18"/>
    <w:rsid w:val="00FE760B"/>
    <w:rsid w:val="00FF0225"/>
    <w:rsid w:val="00FF08F4"/>
    <w:rsid w:val="00FF0C55"/>
    <w:rsid w:val="00FF1524"/>
    <w:rsid w:val="00FF16C3"/>
    <w:rsid w:val="00FF16E8"/>
    <w:rsid w:val="00FF17ED"/>
    <w:rsid w:val="00FF1BB9"/>
    <w:rsid w:val="00FF209B"/>
    <w:rsid w:val="00FF2B30"/>
    <w:rsid w:val="00FF2F13"/>
    <w:rsid w:val="00FF312D"/>
    <w:rsid w:val="00FF46B5"/>
    <w:rsid w:val="00FF4D87"/>
    <w:rsid w:val="00FF4D9D"/>
    <w:rsid w:val="00FF50A0"/>
    <w:rsid w:val="00FF50B3"/>
    <w:rsid w:val="00FF50E0"/>
    <w:rsid w:val="00FF5221"/>
    <w:rsid w:val="00FF5CA2"/>
    <w:rsid w:val="00FF6158"/>
    <w:rsid w:val="00FF61AD"/>
    <w:rsid w:val="00FF66A4"/>
    <w:rsid w:val="00FF671E"/>
    <w:rsid w:val="00FF690A"/>
    <w:rsid w:val="00FF6A59"/>
    <w:rsid w:val="00FF6A99"/>
    <w:rsid w:val="00FF6FC3"/>
    <w:rsid w:val="00FF794C"/>
    <w:rsid w:val="00FF7D7E"/>
    <w:rsid w:val="013825CC"/>
    <w:rsid w:val="018835AF"/>
    <w:rsid w:val="019672A1"/>
    <w:rsid w:val="020C5F7C"/>
    <w:rsid w:val="026B8E8A"/>
    <w:rsid w:val="02B0A8E2"/>
    <w:rsid w:val="02E5CCFD"/>
    <w:rsid w:val="03B2A152"/>
    <w:rsid w:val="03BE0D96"/>
    <w:rsid w:val="03D73409"/>
    <w:rsid w:val="03E810B8"/>
    <w:rsid w:val="0411E989"/>
    <w:rsid w:val="0451C745"/>
    <w:rsid w:val="04551D0F"/>
    <w:rsid w:val="049276B9"/>
    <w:rsid w:val="04A6079C"/>
    <w:rsid w:val="056D7FCE"/>
    <w:rsid w:val="059A9B77"/>
    <w:rsid w:val="0609A8B9"/>
    <w:rsid w:val="0632A0C0"/>
    <w:rsid w:val="0660990B"/>
    <w:rsid w:val="06F3D09D"/>
    <w:rsid w:val="070D0BD7"/>
    <w:rsid w:val="0791AC7C"/>
    <w:rsid w:val="07991274"/>
    <w:rsid w:val="079C91FA"/>
    <w:rsid w:val="08B21712"/>
    <w:rsid w:val="0966CDF0"/>
    <w:rsid w:val="097BBCE7"/>
    <w:rsid w:val="0A0E35E3"/>
    <w:rsid w:val="0A527ED7"/>
    <w:rsid w:val="0A62FBAD"/>
    <w:rsid w:val="0A6B8900"/>
    <w:rsid w:val="0A947F38"/>
    <w:rsid w:val="0AFDCC70"/>
    <w:rsid w:val="0B09C716"/>
    <w:rsid w:val="0B142A66"/>
    <w:rsid w:val="0B31CA1E"/>
    <w:rsid w:val="0B642FC8"/>
    <w:rsid w:val="0B65E531"/>
    <w:rsid w:val="0B6D2B5D"/>
    <w:rsid w:val="0B7AC2AE"/>
    <w:rsid w:val="0B87A1ED"/>
    <w:rsid w:val="0B8F0541"/>
    <w:rsid w:val="0BFFF610"/>
    <w:rsid w:val="0C2B31BB"/>
    <w:rsid w:val="0C35E592"/>
    <w:rsid w:val="0C62D384"/>
    <w:rsid w:val="0C88CFB2"/>
    <w:rsid w:val="0C98920E"/>
    <w:rsid w:val="0CFBC3E4"/>
    <w:rsid w:val="0D339B10"/>
    <w:rsid w:val="0D4A0190"/>
    <w:rsid w:val="0D5076C3"/>
    <w:rsid w:val="0D51DA3A"/>
    <w:rsid w:val="0D5F3BFF"/>
    <w:rsid w:val="0D748E00"/>
    <w:rsid w:val="0D7B9585"/>
    <w:rsid w:val="0DAB5AAB"/>
    <w:rsid w:val="0DDE48C7"/>
    <w:rsid w:val="0E0AD1B3"/>
    <w:rsid w:val="0E2900A3"/>
    <w:rsid w:val="0E6B4331"/>
    <w:rsid w:val="0F35CEF7"/>
    <w:rsid w:val="0F3ED0FE"/>
    <w:rsid w:val="0F7B809A"/>
    <w:rsid w:val="0FBC1626"/>
    <w:rsid w:val="0FC7B3E4"/>
    <w:rsid w:val="10249EC0"/>
    <w:rsid w:val="10277662"/>
    <w:rsid w:val="10373CEE"/>
    <w:rsid w:val="106FE02A"/>
    <w:rsid w:val="10716C51"/>
    <w:rsid w:val="113EBBB5"/>
    <w:rsid w:val="116BD2F1"/>
    <w:rsid w:val="116E88EA"/>
    <w:rsid w:val="11C66B17"/>
    <w:rsid w:val="12774624"/>
    <w:rsid w:val="12DC15BB"/>
    <w:rsid w:val="12F1A809"/>
    <w:rsid w:val="131B245C"/>
    <w:rsid w:val="13E782F1"/>
    <w:rsid w:val="1418AB57"/>
    <w:rsid w:val="145C1BA3"/>
    <w:rsid w:val="1477EC44"/>
    <w:rsid w:val="159DABBD"/>
    <w:rsid w:val="16170C03"/>
    <w:rsid w:val="16B62F29"/>
    <w:rsid w:val="16C4DA80"/>
    <w:rsid w:val="16D02EA7"/>
    <w:rsid w:val="16F713D4"/>
    <w:rsid w:val="179625A3"/>
    <w:rsid w:val="17D667CE"/>
    <w:rsid w:val="17F02A34"/>
    <w:rsid w:val="18E597BE"/>
    <w:rsid w:val="197B6447"/>
    <w:rsid w:val="19BAD215"/>
    <w:rsid w:val="1A326A0C"/>
    <w:rsid w:val="1A74884A"/>
    <w:rsid w:val="1A87E65C"/>
    <w:rsid w:val="1B379388"/>
    <w:rsid w:val="1B476551"/>
    <w:rsid w:val="1C09AC32"/>
    <w:rsid w:val="1C0D24B9"/>
    <w:rsid w:val="1C4E114E"/>
    <w:rsid w:val="1C771E3C"/>
    <w:rsid w:val="1CA9A466"/>
    <w:rsid w:val="1CB9A2F7"/>
    <w:rsid w:val="1D0EA180"/>
    <w:rsid w:val="1D20DB13"/>
    <w:rsid w:val="1D293990"/>
    <w:rsid w:val="1D76C973"/>
    <w:rsid w:val="1D783D49"/>
    <w:rsid w:val="1E12518B"/>
    <w:rsid w:val="1EFB7B0E"/>
    <w:rsid w:val="1F1DB72A"/>
    <w:rsid w:val="1F654416"/>
    <w:rsid w:val="1F7CE448"/>
    <w:rsid w:val="1F7EB83D"/>
    <w:rsid w:val="1F8E6D72"/>
    <w:rsid w:val="1FA760D8"/>
    <w:rsid w:val="1FD64B33"/>
    <w:rsid w:val="2047619E"/>
    <w:rsid w:val="2082016B"/>
    <w:rsid w:val="209C5986"/>
    <w:rsid w:val="20C11BDF"/>
    <w:rsid w:val="20D1A4DF"/>
    <w:rsid w:val="20FFF6FB"/>
    <w:rsid w:val="2101AE33"/>
    <w:rsid w:val="212CC1EC"/>
    <w:rsid w:val="21680E7D"/>
    <w:rsid w:val="2179E2EF"/>
    <w:rsid w:val="21955D20"/>
    <w:rsid w:val="22101F5B"/>
    <w:rsid w:val="229D37BD"/>
    <w:rsid w:val="22EA6693"/>
    <w:rsid w:val="230B3D28"/>
    <w:rsid w:val="2322C6A6"/>
    <w:rsid w:val="2348CB60"/>
    <w:rsid w:val="235C5219"/>
    <w:rsid w:val="2387CE6E"/>
    <w:rsid w:val="23A8457C"/>
    <w:rsid w:val="23FAEF25"/>
    <w:rsid w:val="24165A4D"/>
    <w:rsid w:val="241A19DC"/>
    <w:rsid w:val="246BE237"/>
    <w:rsid w:val="2485CD0A"/>
    <w:rsid w:val="248B6D9B"/>
    <w:rsid w:val="2490A2C6"/>
    <w:rsid w:val="24D62D49"/>
    <w:rsid w:val="24E43AB1"/>
    <w:rsid w:val="255FF19F"/>
    <w:rsid w:val="257D2265"/>
    <w:rsid w:val="25BE7899"/>
    <w:rsid w:val="26614581"/>
    <w:rsid w:val="26EB66C2"/>
    <w:rsid w:val="271EBBFC"/>
    <w:rsid w:val="27627A92"/>
    <w:rsid w:val="276B855D"/>
    <w:rsid w:val="27762A66"/>
    <w:rsid w:val="278C854E"/>
    <w:rsid w:val="27B0960E"/>
    <w:rsid w:val="27C961FA"/>
    <w:rsid w:val="28540582"/>
    <w:rsid w:val="2870E8C5"/>
    <w:rsid w:val="287E9D61"/>
    <w:rsid w:val="28BE38B3"/>
    <w:rsid w:val="28FB36BA"/>
    <w:rsid w:val="292040D7"/>
    <w:rsid w:val="292AE72A"/>
    <w:rsid w:val="29946BA8"/>
    <w:rsid w:val="29AAEE77"/>
    <w:rsid w:val="2A435704"/>
    <w:rsid w:val="2A53FB08"/>
    <w:rsid w:val="2AFFA381"/>
    <w:rsid w:val="2B0882CB"/>
    <w:rsid w:val="2B1BBA42"/>
    <w:rsid w:val="2B8BA8AB"/>
    <w:rsid w:val="2B9D513F"/>
    <w:rsid w:val="2C055C08"/>
    <w:rsid w:val="2C0A94B1"/>
    <w:rsid w:val="2C0C4FD9"/>
    <w:rsid w:val="2C1AA1B9"/>
    <w:rsid w:val="2C5EA386"/>
    <w:rsid w:val="2C9DF489"/>
    <w:rsid w:val="2CE36461"/>
    <w:rsid w:val="2D438A21"/>
    <w:rsid w:val="2D44993C"/>
    <w:rsid w:val="2D9395E2"/>
    <w:rsid w:val="2DCCA62A"/>
    <w:rsid w:val="2DE98A81"/>
    <w:rsid w:val="2E58721D"/>
    <w:rsid w:val="2E6AEBF6"/>
    <w:rsid w:val="2E916F3F"/>
    <w:rsid w:val="2F1A4CB9"/>
    <w:rsid w:val="2F2D67B0"/>
    <w:rsid w:val="2F41F052"/>
    <w:rsid w:val="2F5648CA"/>
    <w:rsid w:val="2FF3EF13"/>
    <w:rsid w:val="30227884"/>
    <w:rsid w:val="30AF9887"/>
    <w:rsid w:val="30EE2D55"/>
    <w:rsid w:val="311374C9"/>
    <w:rsid w:val="311946D8"/>
    <w:rsid w:val="31273396"/>
    <w:rsid w:val="3129D335"/>
    <w:rsid w:val="31492DEB"/>
    <w:rsid w:val="3158BF56"/>
    <w:rsid w:val="31677762"/>
    <w:rsid w:val="31A69479"/>
    <w:rsid w:val="31CFD3D2"/>
    <w:rsid w:val="3232B9B4"/>
    <w:rsid w:val="324391D9"/>
    <w:rsid w:val="3256D3ED"/>
    <w:rsid w:val="3260AE6D"/>
    <w:rsid w:val="3268C740"/>
    <w:rsid w:val="32752EF2"/>
    <w:rsid w:val="32C214BB"/>
    <w:rsid w:val="330093CC"/>
    <w:rsid w:val="3383AE8E"/>
    <w:rsid w:val="33BE88E8"/>
    <w:rsid w:val="33EBFAD7"/>
    <w:rsid w:val="33FA6378"/>
    <w:rsid w:val="34123FF5"/>
    <w:rsid w:val="348CF1C4"/>
    <w:rsid w:val="349B0BA2"/>
    <w:rsid w:val="34FA68CB"/>
    <w:rsid w:val="353AFFDF"/>
    <w:rsid w:val="358A13B0"/>
    <w:rsid w:val="35B49BE0"/>
    <w:rsid w:val="35B59A12"/>
    <w:rsid w:val="361D6B39"/>
    <w:rsid w:val="36409591"/>
    <w:rsid w:val="3651612B"/>
    <w:rsid w:val="366ECC39"/>
    <w:rsid w:val="3680C90D"/>
    <w:rsid w:val="36DD161C"/>
    <w:rsid w:val="36EEB49A"/>
    <w:rsid w:val="36FE085F"/>
    <w:rsid w:val="370F5E48"/>
    <w:rsid w:val="37217A30"/>
    <w:rsid w:val="372A96A7"/>
    <w:rsid w:val="374ADDB9"/>
    <w:rsid w:val="37FC08F0"/>
    <w:rsid w:val="38056BCF"/>
    <w:rsid w:val="38742B5D"/>
    <w:rsid w:val="38790D59"/>
    <w:rsid w:val="38BB32E0"/>
    <w:rsid w:val="38F62DCE"/>
    <w:rsid w:val="390517E1"/>
    <w:rsid w:val="395D8E6F"/>
    <w:rsid w:val="396EFCFE"/>
    <w:rsid w:val="39C909F7"/>
    <w:rsid w:val="39D11CD5"/>
    <w:rsid w:val="39D47CB8"/>
    <w:rsid w:val="39E19EB8"/>
    <w:rsid w:val="3A4CD515"/>
    <w:rsid w:val="3A4DD080"/>
    <w:rsid w:val="3A70C570"/>
    <w:rsid w:val="3A726609"/>
    <w:rsid w:val="3AB517B0"/>
    <w:rsid w:val="3B45037C"/>
    <w:rsid w:val="3B9A5832"/>
    <w:rsid w:val="3BD59DD6"/>
    <w:rsid w:val="3C2EF21E"/>
    <w:rsid w:val="3C490BCD"/>
    <w:rsid w:val="3C4B5A00"/>
    <w:rsid w:val="3C79A6C1"/>
    <w:rsid w:val="3C84B73C"/>
    <w:rsid w:val="3CB45211"/>
    <w:rsid w:val="3CF17C84"/>
    <w:rsid w:val="3D0B2A3B"/>
    <w:rsid w:val="3DE517BD"/>
    <w:rsid w:val="3E1E0EC5"/>
    <w:rsid w:val="3E4CA9C6"/>
    <w:rsid w:val="3E90FE6D"/>
    <w:rsid w:val="3E9666B8"/>
    <w:rsid w:val="3F5E8C5C"/>
    <w:rsid w:val="3F6FE2A8"/>
    <w:rsid w:val="3F9815BA"/>
    <w:rsid w:val="3F9AE676"/>
    <w:rsid w:val="3FB8AD75"/>
    <w:rsid w:val="3FDBC254"/>
    <w:rsid w:val="40242FE8"/>
    <w:rsid w:val="4055A40F"/>
    <w:rsid w:val="40DD2144"/>
    <w:rsid w:val="40F12F66"/>
    <w:rsid w:val="416FA233"/>
    <w:rsid w:val="41D97799"/>
    <w:rsid w:val="41DE6BE7"/>
    <w:rsid w:val="41F265C6"/>
    <w:rsid w:val="41F46032"/>
    <w:rsid w:val="421E1EC3"/>
    <w:rsid w:val="4239B48F"/>
    <w:rsid w:val="42A90342"/>
    <w:rsid w:val="42AC52DF"/>
    <w:rsid w:val="433ABFA0"/>
    <w:rsid w:val="43812243"/>
    <w:rsid w:val="43C39272"/>
    <w:rsid w:val="446A0A1A"/>
    <w:rsid w:val="4491541D"/>
    <w:rsid w:val="44B2D2FA"/>
    <w:rsid w:val="44BA2F4D"/>
    <w:rsid w:val="44D6E3A0"/>
    <w:rsid w:val="4516E85F"/>
    <w:rsid w:val="452F264D"/>
    <w:rsid w:val="4531BD3D"/>
    <w:rsid w:val="45422694"/>
    <w:rsid w:val="46388412"/>
    <w:rsid w:val="466E343F"/>
    <w:rsid w:val="469E0184"/>
    <w:rsid w:val="46B56C7D"/>
    <w:rsid w:val="46FB443D"/>
    <w:rsid w:val="474F1972"/>
    <w:rsid w:val="47803B6F"/>
    <w:rsid w:val="479BCCCA"/>
    <w:rsid w:val="47B2703F"/>
    <w:rsid w:val="47C067D9"/>
    <w:rsid w:val="47CA8E2D"/>
    <w:rsid w:val="487737B9"/>
    <w:rsid w:val="48868C68"/>
    <w:rsid w:val="48FB8B58"/>
    <w:rsid w:val="490157D9"/>
    <w:rsid w:val="49503977"/>
    <w:rsid w:val="49588F8A"/>
    <w:rsid w:val="4978FBEC"/>
    <w:rsid w:val="49808A8B"/>
    <w:rsid w:val="49A7646F"/>
    <w:rsid w:val="49BBC8DC"/>
    <w:rsid w:val="4A0C4095"/>
    <w:rsid w:val="4A0EC60C"/>
    <w:rsid w:val="4A241E5D"/>
    <w:rsid w:val="4A443402"/>
    <w:rsid w:val="4A5358D0"/>
    <w:rsid w:val="4A66B2B8"/>
    <w:rsid w:val="4A678373"/>
    <w:rsid w:val="4A6C93EA"/>
    <w:rsid w:val="4A6F7193"/>
    <w:rsid w:val="4BB2E907"/>
    <w:rsid w:val="4BD7651F"/>
    <w:rsid w:val="4C1DED2C"/>
    <w:rsid w:val="4C5E5834"/>
    <w:rsid w:val="4C9BD3EE"/>
    <w:rsid w:val="4D4DC836"/>
    <w:rsid w:val="4D6DA021"/>
    <w:rsid w:val="4D96CCE6"/>
    <w:rsid w:val="4D98E967"/>
    <w:rsid w:val="4D9B45B1"/>
    <w:rsid w:val="4DE053B9"/>
    <w:rsid w:val="4E3F56A7"/>
    <w:rsid w:val="4EB5645D"/>
    <w:rsid w:val="4EF92ACD"/>
    <w:rsid w:val="4F335598"/>
    <w:rsid w:val="4F86CC97"/>
    <w:rsid w:val="5034BBB2"/>
    <w:rsid w:val="50EB98A6"/>
    <w:rsid w:val="5122B507"/>
    <w:rsid w:val="51261FCD"/>
    <w:rsid w:val="513649B7"/>
    <w:rsid w:val="51D62E61"/>
    <w:rsid w:val="51F87C5D"/>
    <w:rsid w:val="52075B9B"/>
    <w:rsid w:val="531F85A5"/>
    <w:rsid w:val="5354C2C8"/>
    <w:rsid w:val="536BD455"/>
    <w:rsid w:val="54172AD7"/>
    <w:rsid w:val="543AB41A"/>
    <w:rsid w:val="544B5A93"/>
    <w:rsid w:val="544D2151"/>
    <w:rsid w:val="54B03448"/>
    <w:rsid w:val="5511AEA8"/>
    <w:rsid w:val="554E53A1"/>
    <w:rsid w:val="55CFBEE1"/>
    <w:rsid w:val="563A79AE"/>
    <w:rsid w:val="56658A7D"/>
    <w:rsid w:val="5665F801"/>
    <w:rsid w:val="5672B449"/>
    <w:rsid w:val="571B80C2"/>
    <w:rsid w:val="583F75D3"/>
    <w:rsid w:val="5856E356"/>
    <w:rsid w:val="58960BDA"/>
    <w:rsid w:val="58D05ED2"/>
    <w:rsid w:val="5963C6A4"/>
    <w:rsid w:val="59B0E9EC"/>
    <w:rsid w:val="5A598D95"/>
    <w:rsid w:val="5AA79EF9"/>
    <w:rsid w:val="5ACC063E"/>
    <w:rsid w:val="5ADB703A"/>
    <w:rsid w:val="5AE03730"/>
    <w:rsid w:val="5B324F0F"/>
    <w:rsid w:val="5C5C06C9"/>
    <w:rsid w:val="5C66BABC"/>
    <w:rsid w:val="5C67174D"/>
    <w:rsid w:val="5C916FAC"/>
    <w:rsid w:val="5D0B472E"/>
    <w:rsid w:val="5D1267A3"/>
    <w:rsid w:val="5D6A6FCA"/>
    <w:rsid w:val="5D8B29EB"/>
    <w:rsid w:val="5D984887"/>
    <w:rsid w:val="5DB38763"/>
    <w:rsid w:val="5DB5DC83"/>
    <w:rsid w:val="5DD801DF"/>
    <w:rsid w:val="5E5DA4F0"/>
    <w:rsid w:val="5E9C7637"/>
    <w:rsid w:val="5EC7FE74"/>
    <w:rsid w:val="5F1EC55C"/>
    <w:rsid w:val="5F5E0601"/>
    <w:rsid w:val="5FAFB9DD"/>
    <w:rsid w:val="600FE7AC"/>
    <w:rsid w:val="60EADE8A"/>
    <w:rsid w:val="61711DE7"/>
    <w:rsid w:val="617328A5"/>
    <w:rsid w:val="61878D05"/>
    <w:rsid w:val="619043E1"/>
    <w:rsid w:val="61C3D624"/>
    <w:rsid w:val="6227D1BA"/>
    <w:rsid w:val="62C4AF4F"/>
    <w:rsid w:val="62D8EFBB"/>
    <w:rsid w:val="6304259C"/>
    <w:rsid w:val="6367F758"/>
    <w:rsid w:val="63E0102A"/>
    <w:rsid w:val="6400F9CB"/>
    <w:rsid w:val="64A4921D"/>
    <w:rsid w:val="64D61DE0"/>
    <w:rsid w:val="64E9EF79"/>
    <w:rsid w:val="65009025"/>
    <w:rsid w:val="652C457F"/>
    <w:rsid w:val="6539C07A"/>
    <w:rsid w:val="65EC4D9D"/>
    <w:rsid w:val="66404811"/>
    <w:rsid w:val="66629BAD"/>
    <w:rsid w:val="66963959"/>
    <w:rsid w:val="66EDD7CD"/>
    <w:rsid w:val="67A9D8B9"/>
    <w:rsid w:val="67D5C088"/>
    <w:rsid w:val="68235CBA"/>
    <w:rsid w:val="683EDEC7"/>
    <w:rsid w:val="68A7D3AF"/>
    <w:rsid w:val="68B14B63"/>
    <w:rsid w:val="690EA51A"/>
    <w:rsid w:val="69372E88"/>
    <w:rsid w:val="6948C735"/>
    <w:rsid w:val="6990ED2F"/>
    <w:rsid w:val="699C1BA8"/>
    <w:rsid w:val="69D64DEF"/>
    <w:rsid w:val="6A9E799C"/>
    <w:rsid w:val="6AC11A9A"/>
    <w:rsid w:val="6AFA5888"/>
    <w:rsid w:val="6B5C05EB"/>
    <w:rsid w:val="6BCCE2A3"/>
    <w:rsid w:val="6C4D5841"/>
    <w:rsid w:val="6C900863"/>
    <w:rsid w:val="6C9EEB53"/>
    <w:rsid w:val="6CF02A61"/>
    <w:rsid w:val="6D107D3F"/>
    <w:rsid w:val="6D2B6E25"/>
    <w:rsid w:val="6E185285"/>
    <w:rsid w:val="6E37EE99"/>
    <w:rsid w:val="6E48503E"/>
    <w:rsid w:val="6E87CACE"/>
    <w:rsid w:val="6EEA2D75"/>
    <w:rsid w:val="6F993F0D"/>
    <w:rsid w:val="6FBFD43B"/>
    <w:rsid w:val="7100FC57"/>
    <w:rsid w:val="71124EAF"/>
    <w:rsid w:val="7132354E"/>
    <w:rsid w:val="713EB5F7"/>
    <w:rsid w:val="715872E7"/>
    <w:rsid w:val="71A2D124"/>
    <w:rsid w:val="71C32A27"/>
    <w:rsid w:val="72318D6B"/>
    <w:rsid w:val="723846C6"/>
    <w:rsid w:val="72535919"/>
    <w:rsid w:val="729544E5"/>
    <w:rsid w:val="729A0126"/>
    <w:rsid w:val="72C4E8A2"/>
    <w:rsid w:val="72DBBE23"/>
    <w:rsid w:val="72E81F4F"/>
    <w:rsid w:val="73A448AD"/>
    <w:rsid w:val="73B6A59C"/>
    <w:rsid w:val="73E4BA4E"/>
    <w:rsid w:val="7430837D"/>
    <w:rsid w:val="7445FDFD"/>
    <w:rsid w:val="744D1F49"/>
    <w:rsid w:val="74BF9864"/>
    <w:rsid w:val="74E0E73D"/>
    <w:rsid w:val="74EAF29A"/>
    <w:rsid w:val="757DBC11"/>
    <w:rsid w:val="75D2E1FF"/>
    <w:rsid w:val="75E571A5"/>
    <w:rsid w:val="76A3E2C0"/>
    <w:rsid w:val="76A7F60A"/>
    <w:rsid w:val="77120CC0"/>
    <w:rsid w:val="773964C7"/>
    <w:rsid w:val="7781845A"/>
    <w:rsid w:val="78300454"/>
    <w:rsid w:val="784C962D"/>
    <w:rsid w:val="78664D75"/>
    <w:rsid w:val="78BFD49E"/>
    <w:rsid w:val="78CA0F26"/>
    <w:rsid w:val="78D49F8F"/>
    <w:rsid w:val="791CF51D"/>
    <w:rsid w:val="79B67077"/>
    <w:rsid w:val="7A2065B2"/>
    <w:rsid w:val="7A6FD597"/>
    <w:rsid w:val="7AAF7597"/>
    <w:rsid w:val="7AB8061D"/>
    <w:rsid w:val="7AC665E5"/>
    <w:rsid w:val="7B0874FA"/>
    <w:rsid w:val="7B7C21A5"/>
    <w:rsid w:val="7BE69D3A"/>
    <w:rsid w:val="7BF94975"/>
    <w:rsid w:val="7C07477A"/>
    <w:rsid w:val="7C3F8E86"/>
    <w:rsid w:val="7C56E034"/>
    <w:rsid w:val="7C618E89"/>
    <w:rsid w:val="7CAACC53"/>
    <w:rsid w:val="7CE3E5E8"/>
    <w:rsid w:val="7D337B30"/>
    <w:rsid w:val="7D599E36"/>
    <w:rsid w:val="7D5AD645"/>
    <w:rsid w:val="7D72EBA8"/>
    <w:rsid w:val="7D945F65"/>
    <w:rsid w:val="7DB41D31"/>
    <w:rsid w:val="7DCB90C8"/>
    <w:rsid w:val="7DF261C3"/>
    <w:rsid w:val="7DF5A5C6"/>
    <w:rsid w:val="7E1E9A03"/>
    <w:rsid w:val="7EB09536"/>
    <w:rsid w:val="7EB09E45"/>
    <w:rsid w:val="7FBB93A5"/>
  </w:rsids>
  <m:mathPr>
    <m:mathFont m:val="Cambria Math"/>
    <m:brkBin m:val="before"/>
    <m:brkBinSub m:val="--"/>
    <m:smallFrac/>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36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AD7"/>
    <w:pPr>
      <w:autoSpaceDE w:val="0"/>
      <w:autoSpaceDN w:val="0"/>
      <w:adjustRightInd w:val="0"/>
      <w:spacing w:after="240" w:line="240" w:lineRule="auto"/>
      <w:jc w:val="both"/>
    </w:pPr>
    <w:rPr>
      <w:rFonts w:eastAsia="Calibri" w:cs="Times New Roman"/>
      <w:bCs/>
      <w:color w:val="000000" w:themeColor="text1"/>
      <w:sz w:val="24"/>
      <w:szCs w:val="24"/>
    </w:rPr>
  </w:style>
  <w:style w:type="paragraph" w:styleId="Heading1">
    <w:name w:val="heading 1"/>
    <w:basedOn w:val="ARHeading1"/>
    <w:next w:val="Normal"/>
    <w:link w:val="Heading1Char"/>
    <w:autoRedefine/>
    <w:uiPriority w:val="99"/>
    <w:qFormat/>
    <w:rsid w:val="00C278E6"/>
    <w:pPr>
      <w:numPr>
        <w:numId w:val="0"/>
      </w:numPr>
      <w:spacing w:after="120"/>
      <w:outlineLvl w:val="0"/>
    </w:pPr>
    <w:rPr>
      <w:rFonts w:ascii="Calibri" w:hAnsi="Calibri" w:cs="Calibri"/>
      <w:color w:val="A6192E"/>
    </w:rPr>
  </w:style>
  <w:style w:type="paragraph" w:styleId="Heading2">
    <w:name w:val="heading 2"/>
    <w:basedOn w:val="Normal"/>
    <w:next w:val="Normal"/>
    <w:link w:val="Heading2Char"/>
    <w:autoRedefine/>
    <w:uiPriority w:val="9"/>
    <w:qFormat/>
    <w:rsid w:val="00E040EE"/>
    <w:pPr>
      <w:keepNext/>
      <w:tabs>
        <w:tab w:val="left" w:pos="480"/>
      </w:tabs>
      <w:spacing w:after="120"/>
      <w:outlineLvl w:val="1"/>
    </w:pPr>
    <w:rPr>
      <w:rFonts w:ascii="Calibri" w:hAnsi="Calibri" w:cs="Calibri"/>
      <w:b/>
      <w:color w:val="auto"/>
      <w:sz w:val="28"/>
    </w:rPr>
  </w:style>
  <w:style w:type="paragraph" w:styleId="Heading3">
    <w:name w:val="heading 3"/>
    <w:basedOn w:val="Normal"/>
    <w:next w:val="Normal"/>
    <w:link w:val="Heading3Char"/>
    <w:uiPriority w:val="9"/>
    <w:qFormat/>
    <w:rsid w:val="00DA3ABA"/>
    <w:pPr>
      <w:keepNext/>
      <w:spacing w:before="240" w:after="60"/>
      <w:ind w:left="851" w:hanging="851"/>
      <w:outlineLvl w:val="2"/>
    </w:pPr>
    <w:rPr>
      <w:b/>
    </w:rPr>
  </w:style>
  <w:style w:type="paragraph" w:styleId="Heading4">
    <w:name w:val="heading 4"/>
    <w:basedOn w:val="Normal"/>
    <w:next w:val="Normal"/>
    <w:link w:val="Heading4Char"/>
    <w:uiPriority w:val="99"/>
    <w:qFormat/>
    <w:rsid w:val="002D0511"/>
    <w:pPr>
      <w:keepNext/>
      <w:tabs>
        <w:tab w:val="left" w:pos="851"/>
        <w:tab w:val="left" w:pos="1021"/>
        <w:tab w:val="left" w:pos="1134"/>
      </w:tabs>
      <w:spacing w:before="120" w:after="60"/>
      <w:outlineLvl w:val="3"/>
    </w:pPr>
    <w:rPr>
      <w:b/>
      <w:smallCaps/>
      <w:lang w:val="en-GB"/>
    </w:rPr>
  </w:style>
  <w:style w:type="paragraph" w:styleId="Heading5">
    <w:name w:val="heading 5"/>
    <w:basedOn w:val="Normal"/>
    <w:next w:val="Normal"/>
    <w:link w:val="Heading5Char"/>
    <w:unhideWhenUsed/>
    <w:qFormat/>
    <w:rsid w:val="00610B25"/>
    <w:pPr>
      <w:keepNext/>
      <w:outlineLvl w:val="4"/>
    </w:pPr>
    <w:rPr>
      <w:rFonts w:eastAsia="Times New Roman"/>
      <w:b/>
      <w:bCs w:val="0"/>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5A0B00"/>
    <w:rPr>
      <w:rFonts w:ascii="Calibri" w:hAnsi="Calibri" w:cs="Calibri"/>
      <w:b/>
      <w:bCs/>
      <w:color w:val="A6192E"/>
      <w:spacing w:val="2"/>
      <w:sz w:val="36"/>
      <w:szCs w:val="30"/>
      <w:lang w:val="en-GB"/>
    </w:rPr>
  </w:style>
  <w:style w:type="character" w:customStyle="1" w:styleId="Heading2Char">
    <w:name w:val="Heading 2 Char"/>
    <w:basedOn w:val="DefaultParagraphFont"/>
    <w:link w:val="Heading2"/>
    <w:uiPriority w:val="9"/>
    <w:rsid w:val="00E040EE"/>
    <w:rPr>
      <w:rFonts w:ascii="Calibri" w:eastAsia="Calibri" w:hAnsi="Calibri" w:cs="Calibri"/>
      <w:b/>
      <w:bCs/>
      <w:sz w:val="28"/>
      <w:szCs w:val="24"/>
    </w:rPr>
  </w:style>
  <w:style w:type="character" w:customStyle="1" w:styleId="Heading3Char">
    <w:name w:val="Heading 3 Char"/>
    <w:basedOn w:val="DefaultParagraphFont"/>
    <w:link w:val="Heading3"/>
    <w:uiPriority w:val="9"/>
    <w:rsid w:val="00DA3ABA"/>
    <w:rPr>
      <w:rFonts w:eastAsia="Calibri" w:cs="Times New Roman"/>
      <w:b/>
      <w:bCs/>
      <w:color w:val="000000" w:themeColor="text1"/>
      <w:sz w:val="24"/>
      <w:szCs w:val="24"/>
    </w:rPr>
  </w:style>
  <w:style w:type="character" w:customStyle="1" w:styleId="Heading4Char">
    <w:name w:val="Heading 4 Char"/>
    <w:basedOn w:val="DefaultParagraphFont"/>
    <w:link w:val="Heading4"/>
    <w:uiPriority w:val="99"/>
    <w:rsid w:val="002D0511"/>
    <w:rPr>
      <w:rFonts w:eastAsia="Calibri" w:cs="Times New Roman"/>
      <w:b/>
      <w:bCs/>
      <w:smallCaps/>
      <w:color w:val="000000" w:themeColor="text1"/>
      <w:sz w:val="24"/>
      <w:szCs w:val="24"/>
      <w:lang w:val="en-GB"/>
    </w:rPr>
  </w:style>
  <w:style w:type="character" w:customStyle="1" w:styleId="Heading5Char">
    <w:name w:val="Heading 5 Char"/>
    <w:basedOn w:val="DefaultParagraphFont"/>
    <w:link w:val="Heading5"/>
    <w:rsid w:val="00610B25"/>
    <w:rPr>
      <w:rFonts w:ascii="Times New Roman" w:eastAsia="Times New Roman" w:hAnsi="Times New Roman" w:cs="Times New Roman"/>
      <w:b/>
      <w:bCs/>
      <w:iCs/>
      <w:sz w:val="24"/>
      <w:szCs w:val="26"/>
      <w:lang w:val="en-US" w:eastAsia="zh-CN"/>
    </w:rPr>
  </w:style>
  <w:style w:type="paragraph" w:styleId="NormalWeb">
    <w:name w:val="Normal (Web)"/>
    <w:basedOn w:val="Normal"/>
    <w:link w:val="NormalWebChar"/>
    <w:uiPriority w:val="99"/>
    <w:rsid w:val="00610B25"/>
    <w:pPr>
      <w:spacing w:before="100" w:beforeAutospacing="1" w:after="100" w:afterAutospacing="1"/>
    </w:pPr>
  </w:style>
  <w:style w:type="paragraph" w:styleId="BodyText">
    <w:name w:val="Body Text"/>
    <w:basedOn w:val="Normal"/>
    <w:link w:val="BodyTextChar"/>
    <w:uiPriority w:val="99"/>
    <w:rsid w:val="00610B25"/>
  </w:style>
  <w:style w:type="character" w:customStyle="1" w:styleId="BodyTextChar">
    <w:name w:val="Body Text Char"/>
    <w:basedOn w:val="DefaultParagraphFont"/>
    <w:link w:val="BodyText"/>
    <w:uiPriority w:val="99"/>
    <w:rsid w:val="00610B25"/>
    <w:rPr>
      <w:rFonts w:ascii="Times New Roman" w:eastAsia="SimSun" w:hAnsi="Times New Roman" w:cs="Times New Roman"/>
      <w:sz w:val="24"/>
      <w:szCs w:val="24"/>
      <w:lang w:val="en-US" w:eastAsia="zh-CN"/>
    </w:rPr>
  </w:style>
  <w:style w:type="paragraph" w:styleId="Header">
    <w:name w:val="header"/>
    <w:basedOn w:val="Normal"/>
    <w:link w:val="HeaderChar"/>
    <w:rsid w:val="00610B25"/>
    <w:pPr>
      <w:tabs>
        <w:tab w:val="center" w:pos="4320"/>
        <w:tab w:val="right" w:pos="8640"/>
      </w:tabs>
    </w:pPr>
  </w:style>
  <w:style w:type="character" w:customStyle="1" w:styleId="HeaderChar">
    <w:name w:val="Header Char"/>
    <w:basedOn w:val="DefaultParagraphFont"/>
    <w:link w:val="Header"/>
    <w:rsid w:val="00610B25"/>
    <w:rPr>
      <w:rFonts w:ascii="Times New Roman" w:eastAsia="SimSun" w:hAnsi="Times New Roman" w:cs="Times New Roman"/>
      <w:sz w:val="20"/>
      <w:szCs w:val="20"/>
      <w:lang w:val="en-US" w:eastAsia="zh-CN"/>
    </w:rPr>
  </w:style>
  <w:style w:type="paragraph" w:styleId="Footer">
    <w:name w:val="footer"/>
    <w:basedOn w:val="Normal"/>
    <w:link w:val="FooterChar"/>
    <w:uiPriority w:val="99"/>
    <w:rsid w:val="00610B25"/>
    <w:pPr>
      <w:tabs>
        <w:tab w:val="center" w:pos="4320"/>
        <w:tab w:val="right" w:pos="8640"/>
      </w:tabs>
    </w:pPr>
  </w:style>
  <w:style w:type="character" w:customStyle="1" w:styleId="FooterChar">
    <w:name w:val="Footer Char"/>
    <w:basedOn w:val="DefaultParagraphFont"/>
    <w:link w:val="Footer"/>
    <w:uiPriority w:val="99"/>
    <w:rsid w:val="00610B25"/>
    <w:rPr>
      <w:rFonts w:ascii="Times New Roman" w:eastAsia="SimSun" w:hAnsi="Times New Roman" w:cs="Times New Roman"/>
      <w:sz w:val="20"/>
      <w:szCs w:val="20"/>
      <w:lang w:val="en-US" w:eastAsia="zh-CN"/>
    </w:rPr>
  </w:style>
  <w:style w:type="character" w:styleId="PageNumber">
    <w:name w:val="page number"/>
    <w:rsid w:val="00610B25"/>
    <w:rPr>
      <w:rFonts w:cs="Times New Roman"/>
    </w:rPr>
  </w:style>
  <w:style w:type="paragraph" w:customStyle="1" w:styleId="Body">
    <w:name w:val="Body"/>
    <w:basedOn w:val="Normal"/>
    <w:uiPriority w:val="99"/>
    <w:rsid w:val="00610B25"/>
    <w:pPr>
      <w:tabs>
        <w:tab w:val="left" w:pos="340"/>
      </w:tabs>
      <w:spacing w:line="336" w:lineRule="atLeast"/>
    </w:pPr>
    <w:rPr>
      <w:rFonts w:ascii="Galliard" w:eastAsia="Times New Roman" w:hAnsi="Galliard" w:cs="Galliard"/>
    </w:rPr>
  </w:style>
  <w:style w:type="paragraph" w:styleId="BodyText2">
    <w:name w:val="Body Text 2"/>
    <w:basedOn w:val="Normal"/>
    <w:link w:val="BodyText2Char"/>
    <w:uiPriority w:val="99"/>
    <w:rsid w:val="00610B25"/>
    <w:pPr>
      <w:jc w:val="center"/>
    </w:pPr>
  </w:style>
  <w:style w:type="character" w:customStyle="1" w:styleId="BodyText2Char">
    <w:name w:val="Body Text 2 Char"/>
    <w:basedOn w:val="DefaultParagraphFont"/>
    <w:link w:val="BodyText2"/>
    <w:uiPriority w:val="99"/>
    <w:rsid w:val="00610B25"/>
    <w:rPr>
      <w:rFonts w:ascii="Times New Roman" w:eastAsia="SimSun" w:hAnsi="Times New Roman" w:cs="Times New Roman"/>
      <w:sz w:val="20"/>
      <w:szCs w:val="20"/>
      <w:lang w:val="en-US" w:eastAsia="zh-CN"/>
    </w:rPr>
  </w:style>
  <w:style w:type="paragraph" w:customStyle="1" w:styleId="SOI0607Heading1">
    <w:name w:val="SOI06/07 Heading 1"/>
    <w:basedOn w:val="Heading1"/>
    <w:link w:val="SOI0607Heading1Char"/>
    <w:uiPriority w:val="99"/>
    <w:rsid w:val="00610B25"/>
    <w:pPr>
      <w:spacing w:before="120" w:line="360" w:lineRule="auto"/>
    </w:pPr>
  </w:style>
  <w:style w:type="character" w:customStyle="1" w:styleId="SOI0607Heading1Char">
    <w:name w:val="SOI06/07 Heading 1 Char"/>
    <w:basedOn w:val="Heading1Char"/>
    <w:link w:val="SOI0607Heading1"/>
    <w:uiPriority w:val="99"/>
    <w:locked/>
    <w:rsid w:val="00610B25"/>
    <w:rPr>
      <w:rFonts w:ascii="Times New Roman" w:eastAsia="SimSun" w:hAnsi="Times New Roman" w:cs="Times New Roman"/>
      <w:b/>
      <w:bCs/>
      <w:noProof/>
      <w:color w:val="000000" w:themeColor="text1"/>
      <w:spacing w:val="2"/>
      <w:sz w:val="32"/>
      <w:szCs w:val="32"/>
      <w:lang w:val="en-US" w:eastAsia="zh-CN"/>
    </w:rPr>
  </w:style>
  <w:style w:type="character" w:customStyle="1" w:styleId="FootnoteTextChar">
    <w:name w:val="Footnote Text Char"/>
    <w:basedOn w:val="DefaultParagraphFont"/>
    <w:link w:val="FootnoteText"/>
    <w:uiPriority w:val="99"/>
    <w:semiHidden/>
    <w:rsid w:val="00610B25"/>
    <w:rPr>
      <w:rFonts w:ascii="Times New Roman" w:eastAsia="SimSun" w:hAnsi="Times New Roman" w:cs="Times New Roman"/>
      <w:sz w:val="20"/>
      <w:szCs w:val="20"/>
      <w:lang w:val="en-US" w:eastAsia="zh-CN"/>
    </w:rPr>
  </w:style>
  <w:style w:type="paragraph" w:styleId="FootnoteText">
    <w:name w:val="footnote text"/>
    <w:basedOn w:val="Normal"/>
    <w:link w:val="FootnoteTextChar"/>
    <w:uiPriority w:val="99"/>
    <w:semiHidden/>
    <w:rsid w:val="00610B25"/>
  </w:style>
  <w:style w:type="character" w:customStyle="1" w:styleId="FootnoteTextChar1">
    <w:name w:val="Footnote Text Char1"/>
    <w:basedOn w:val="DefaultParagraphFont"/>
    <w:uiPriority w:val="99"/>
    <w:semiHidden/>
    <w:rsid w:val="00610B25"/>
    <w:rPr>
      <w:rFonts w:ascii="Times New Roman" w:eastAsia="SimSun" w:hAnsi="Times New Roman" w:cs="Times New Roman"/>
      <w:sz w:val="20"/>
      <w:szCs w:val="20"/>
      <w:lang w:val="en-US" w:eastAsia="zh-CN"/>
    </w:rPr>
  </w:style>
  <w:style w:type="character" w:styleId="FootnoteReference">
    <w:name w:val="footnote reference"/>
    <w:uiPriority w:val="99"/>
    <w:semiHidden/>
    <w:rsid w:val="00610B25"/>
    <w:rPr>
      <w:rFonts w:cs="Times New Roman"/>
      <w:vertAlign w:val="superscript"/>
    </w:rPr>
  </w:style>
  <w:style w:type="paragraph" w:customStyle="1" w:styleId="BodyText1">
    <w:name w:val="Body Text1"/>
    <w:basedOn w:val="Normal"/>
    <w:link w:val="BodytextChar0"/>
    <w:uiPriority w:val="99"/>
    <w:rsid w:val="00610B25"/>
    <w:pPr>
      <w:tabs>
        <w:tab w:val="left" w:pos="227"/>
        <w:tab w:val="left" w:pos="454"/>
      </w:tabs>
      <w:suppressAutoHyphens/>
      <w:spacing w:after="130" w:line="260" w:lineRule="atLeast"/>
      <w:textAlignment w:val="center"/>
    </w:pPr>
    <w:rPr>
      <w:rFonts w:ascii="TheSans B4 SemiLight" w:eastAsia="Times New Roman" w:hAnsi="TheSans B4 SemiLight" w:cs="TheSans B4 SemiLight"/>
      <w:color w:val="000000"/>
    </w:rPr>
  </w:style>
  <w:style w:type="character" w:customStyle="1" w:styleId="BodytextChar0">
    <w:name w:val="Body text Char"/>
    <w:link w:val="BodyText1"/>
    <w:uiPriority w:val="99"/>
    <w:locked/>
    <w:rsid w:val="00610B25"/>
    <w:rPr>
      <w:rFonts w:ascii="TheSans B4 SemiLight" w:eastAsia="Times New Roman" w:hAnsi="TheSans B4 SemiLight" w:cs="TheSans B4 SemiLight"/>
      <w:color w:val="000000"/>
      <w:sz w:val="20"/>
      <w:szCs w:val="20"/>
      <w:lang w:val="en-US"/>
    </w:rPr>
  </w:style>
  <w:style w:type="character" w:customStyle="1" w:styleId="TextHeading2">
    <w:name w:val="Text Heading 2"/>
    <w:uiPriority w:val="99"/>
    <w:rsid w:val="00610B25"/>
    <w:rPr>
      <w:rFonts w:ascii="TheSans B6 SemiBold" w:hAnsi="TheSans B6 SemiBold"/>
      <w:b/>
      <w:color w:val="FC7A00"/>
      <w:sz w:val="20"/>
      <w:lang w:val="en-GB"/>
    </w:rPr>
  </w:style>
  <w:style w:type="character" w:customStyle="1" w:styleId="TextHeading3">
    <w:name w:val="Text Heading 3"/>
    <w:uiPriority w:val="99"/>
    <w:rsid w:val="00610B25"/>
    <w:rPr>
      <w:rFonts w:ascii="TheSans B6 SemiBold" w:hAnsi="TheSans B6 SemiBold"/>
      <w:b/>
      <w:sz w:val="20"/>
      <w:lang w:val="en-GB"/>
    </w:rPr>
  </w:style>
  <w:style w:type="character" w:styleId="Hyperlink">
    <w:name w:val="Hyperlink"/>
    <w:uiPriority w:val="99"/>
    <w:rsid w:val="00610B25"/>
    <w:rPr>
      <w:rFonts w:cs="Times New Roman"/>
      <w:color w:val="0000FF"/>
      <w:u w:val="single"/>
    </w:rPr>
  </w:style>
  <w:style w:type="paragraph" w:styleId="TOC1">
    <w:name w:val="toc 1"/>
    <w:basedOn w:val="Normal"/>
    <w:next w:val="Normal"/>
    <w:autoRedefine/>
    <w:uiPriority w:val="39"/>
    <w:rsid w:val="00B54619"/>
    <w:pPr>
      <w:tabs>
        <w:tab w:val="right" w:leader="dot" w:pos="9214"/>
      </w:tabs>
      <w:spacing w:after="60"/>
    </w:pPr>
    <w:rPr>
      <w:rFonts w:cs="Arial"/>
      <w:bCs w:val="0"/>
      <w:iCs/>
      <w:noProof/>
    </w:rPr>
  </w:style>
  <w:style w:type="paragraph" w:styleId="TOC2">
    <w:name w:val="toc 2"/>
    <w:basedOn w:val="Normal"/>
    <w:next w:val="Normal"/>
    <w:autoRedefine/>
    <w:uiPriority w:val="39"/>
    <w:rsid w:val="00931396"/>
    <w:pPr>
      <w:tabs>
        <w:tab w:val="right" w:leader="dot" w:pos="9214"/>
      </w:tabs>
      <w:spacing w:after="60"/>
      <w:ind w:left="397"/>
    </w:pPr>
    <w:rPr>
      <w:iCs/>
      <w:noProof/>
    </w:rPr>
  </w:style>
  <w:style w:type="character" w:styleId="Strong">
    <w:name w:val="Strong"/>
    <w:uiPriority w:val="22"/>
    <w:qFormat/>
    <w:rsid w:val="00610B25"/>
    <w:rPr>
      <w:rFonts w:cs="Times New Roman"/>
      <w:b/>
      <w:bCs/>
    </w:rPr>
  </w:style>
  <w:style w:type="paragraph" w:customStyle="1" w:styleId="Bnormal">
    <w:name w:val="Bnormal"/>
    <w:basedOn w:val="Normal"/>
    <w:uiPriority w:val="99"/>
    <w:rsid w:val="00610B25"/>
    <w:pPr>
      <w:keepNext/>
      <w:keepLines/>
    </w:pPr>
  </w:style>
  <w:style w:type="paragraph" w:customStyle="1" w:styleId="Text1">
    <w:name w:val="Text1"/>
    <w:basedOn w:val="Normal"/>
    <w:link w:val="Text1Char"/>
    <w:uiPriority w:val="99"/>
    <w:rsid w:val="00610B25"/>
    <w:pPr>
      <w:ind w:left="720"/>
    </w:pPr>
    <w:rPr>
      <w:rFonts w:eastAsia="Times New Roman"/>
      <w:lang w:val="en-AU"/>
    </w:rPr>
  </w:style>
  <w:style w:type="character" w:customStyle="1" w:styleId="Text1Char">
    <w:name w:val="Text1 Char"/>
    <w:link w:val="Text1"/>
    <w:uiPriority w:val="99"/>
    <w:locked/>
    <w:rsid w:val="00610B25"/>
    <w:rPr>
      <w:rFonts w:ascii="Times New Roman" w:eastAsia="Times New Roman" w:hAnsi="Times New Roman" w:cs="Times New Roman"/>
      <w:sz w:val="24"/>
      <w:szCs w:val="24"/>
      <w:lang w:val="en-AU"/>
    </w:rPr>
  </w:style>
  <w:style w:type="character" w:customStyle="1" w:styleId="Char1">
    <w:name w:val="Char1"/>
    <w:uiPriority w:val="99"/>
    <w:rsid w:val="00610B25"/>
    <w:rPr>
      <w:rFonts w:eastAsia="SimSun" w:cs="Times New Roman"/>
      <w:b/>
      <w:sz w:val="24"/>
      <w:szCs w:val="24"/>
      <w:lang w:val="en-US" w:eastAsia="zh-CN" w:bidi="ar-SA"/>
    </w:rPr>
  </w:style>
  <w:style w:type="character" w:customStyle="1" w:styleId="Char">
    <w:name w:val="Char"/>
    <w:uiPriority w:val="99"/>
    <w:rsid w:val="00610B25"/>
    <w:rPr>
      <w:rFonts w:ascii="Arial" w:eastAsia="SimSun" w:hAnsi="Arial" w:cs="Arial"/>
      <w:b/>
      <w:bCs/>
      <w:i/>
      <w:iCs/>
      <w:sz w:val="28"/>
      <w:szCs w:val="28"/>
      <w:lang w:val="en-US" w:eastAsia="zh-CN" w:bidi="ar-SA"/>
    </w:rPr>
  </w:style>
  <w:style w:type="paragraph" w:customStyle="1" w:styleId="Headingnormal">
    <w:name w:val="Headingnormal"/>
    <w:basedOn w:val="Heading2"/>
    <w:uiPriority w:val="99"/>
    <w:rsid w:val="00610B25"/>
  </w:style>
  <w:style w:type="paragraph" w:customStyle="1" w:styleId="Default">
    <w:name w:val="Default"/>
    <w:rsid w:val="00610B25"/>
    <w:pPr>
      <w:autoSpaceDE w:val="0"/>
      <w:autoSpaceDN w:val="0"/>
      <w:adjustRightInd w:val="0"/>
      <w:spacing w:after="0" w:line="240" w:lineRule="auto"/>
    </w:pPr>
    <w:rPr>
      <w:rFonts w:ascii="Arial" w:eastAsia="Times New Roman" w:hAnsi="Arial" w:cs="Arial"/>
      <w:color w:val="000000"/>
      <w:sz w:val="24"/>
      <w:szCs w:val="24"/>
      <w:lang w:eastAsia="en-NZ"/>
    </w:rPr>
  </w:style>
  <w:style w:type="paragraph" w:customStyle="1" w:styleId="StyleBefore5ptAfter5pt">
    <w:name w:val="Style Before:  5 pt After:  5 pt"/>
    <w:basedOn w:val="Normal"/>
    <w:uiPriority w:val="99"/>
    <w:rsid w:val="00610B25"/>
    <w:pPr>
      <w:spacing w:before="100" w:after="100"/>
    </w:pPr>
    <w:rPr>
      <w:rFonts w:ascii="Arial" w:eastAsia="Times New Roman" w:hAnsi="Arial"/>
      <w:sz w:val="28"/>
    </w:rPr>
  </w:style>
  <w:style w:type="character" w:customStyle="1" w:styleId="BalloonTextChar">
    <w:name w:val="Balloon Text Char"/>
    <w:basedOn w:val="DefaultParagraphFont"/>
    <w:link w:val="BalloonText"/>
    <w:uiPriority w:val="99"/>
    <w:semiHidden/>
    <w:rsid w:val="00610B25"/>
    <w:rPr>
      <w:rFonts w:ascii="Times New Roman" w:eastAsia="SimSun" w:hAnsi="Times New Roman" w:cs="Times New Roman"/>
      <w:sz w:val="20"/>
      <w:szCs w:val="20"/>
      <w:lang w:val="en-US" w:eastAsia="zh-CN"/>
    </w:rPr>
  </w:style>
  <w:style w:type="paragraph" w:styleId="BalloonText">
    <w:name w:val="Balloon Text"/>
    <w:basedOn w:val="Normal"/>
    <w:link w:val="BalloonTextChar"/>
    <w:uiPriority w:val="99"/>
    <w:semiHidden/>
    <w:rsid w:val="00610B25"/>
  </w:style>
  <w:style w:type="character" w:customStyle="1" w:styleId="BalloonTextChar1">
    <w:name w:val="Balloon Text Char1"/>
    <w:basedOn w:val="DefaultParagraphFont"/>
    <w:uiPriority w:val="99"/>
    <w:semiHidden/>
    <w:rsid w:val="00610B25"/>
    <w:rPr>
      <w:rFonts w:ascii="Tahoma" w:eastAsia="SimSun" w:hAnsi="Tahoma" w:cs="Tahoma"/>
      <w:sz w:val="16"/>
      <w:szCs w:val="16"/>
      <w:lang w:val="en-US" w:eastAsia="zh-CN"/>
    </w:rPr>
  </w:style>
  <w:style w:type="character" w:customStyle="1" w:styleId="CommentTextChar">
    <w:name w:val="Comment Text Char"/>
    <w:basedOn w:val="DefaultParagraphFont"/>
    <w:link w:val="CommentText"/>
    <w:uiPriority w:val="99"/>
    <w:rsid w:val="00610B25"/>
    <w:rPr>
      <w:rFonts w:ascii="Times New Roman" w:eastAsia="SimSun" w:hAnsi="Times New Roman" w:cs="Times New Roman"/>
      <w:sz w:val="20"/>
      <w:szCs w:val="20"/>
      <w:lang w:val="en-US" w:eastAsia="zh-CN"/>
    </w:rPr>
  </w:style>
  <w:style w:type="paragraph" w:styleId="CommentText">
    <w:name w:val="annotation text"/>
    <w:basedOn w:val="Normal"/>
    <w:link w:val="CommentTextChar"/>
    <w:uiPriority w:val="99"/>
    <w:rsid w:val="00610B25"/>
  </w:style>
  <w:style w:type="character" w:customStyle="1" w:styleId="CommentTextChar1">
    <w:name w:val="Comment Text Char1"/>
    <w:basedOn w:val="DefaultParagraphFont"/>
    <w:uiPriority w:val="99"/>
    <w:semiHidden/>
    <w:rsid w:val="00610B25"/>
    <w:rPr>
      <w:rFonts w:ascii="Times New Roman" w:eastAsia="SimSun" w:hAnsi="Times New Roman" w:cs="Times New Roman"/>
      <w:sz w:val="20"/>
      <w:szCs w:val="20"/>
      <w:lang w:val="en-US" w:eastAsia="zh-CN"/>
    </w:rPr>
  </w:style>
  <w:style w:type="character" w:customStyle="1" w:styleId="CommentSubjectChar">
    <w:name w:val="Comment Subject Char"/>
    <w:basedOn w:val="CommentTextChar"/>
    <w:link w:val="CommentSubject"/>
    <w:uiPriority w:val="99"/>
    <w:semiHidden/>
    <w:rsid w:val="00610B25"/>
    <w:rPr>
      <w:rFonts w:ascii="Times New Roman" w:eastAsia="SimSun" w:hAnsi="Times New Roman" w:cs="Times New Roman"/>
      <w:b/>
      <w:bCs/>
      <w:sz w:val="20"/>
      <w:szCs w:val="20"/>
      <w:lang w:val="en-US" w:eastAsia="zh-CN"/>
    </w:rPr>
  </w:style>
  <w:style w:type="paragraph" w:styleId="CommentSubject">
    <w:name w:val="annotation subject"/>
    <w:basedOn w:val="CommentText"/>
    <w:next w:val="CommentText"/>
    <w:link w:val="CommentSubjectChar"/>
    <w:uiPriority w:val="99"/>
    <w:semiHidden/>
    <w:rsid w:val="00610B25"/>
    <w:rPr>
      <w:b/>
      <w:bCs w:val="0"/>
    </w:rPr>
  </w:style>
  <w:style w:type="character" w:customStyle="1" w:styleId="CommentSubjectChar1">
    <w:name w:val="Comment Subject Char1"/>
    <w:basedOn w:val="CommentTextChar1"/>
    <w:uiPriority w:val="99"/>
    <w:semiHidden/>
    <w:rsid w:val="00610B25"/>
    <w:rPr>
      <w:rFonts w:ascii="Times New Roman" w:eastAsia="SimSun" w:hAnsi="Times New Roman" w:cs="Times New Roman"/>
      <w:b/>
      <w:bCs/>
      <w:sz w:val="20"/>
      <w:szCs w:val="20"/>
      <w:lang w:val="en-US" w:eastAsia="zh-CN"/>
    </w:rPr>
  </w:style>
  <w:style w:type="paragraph" w:styleId="Caption">
    <w:name w:val="caption"/>
    <w:basedOn w:val="Normal"/>
    <w:next w:val="Normal"/>
    <w:uiPriority w:val="99"/>
    <w:qFormat/>
    <w:rsid w:val="00610B25"/>
    <w:rPr>
      <w:b/>
      <w:bCs w:val="0"/>
      <w:color w:val="4F81BD"/>
      <w:sz w:val="18"/>
      <w:szCs w:val="18"/>
    </w:rPr>
  </w:style>
  <w:style w:type="paragraph" w:styleId="ListParagraph">
    <w:name w:val="List Paragraph"/>
    <w:aliases w:val="SJ No.Paras,Rec para,Dot pt,F5 List Paragraph,List Paragraph1,No Spacing1,List Paragraph Char Char Char,Indicator Text,Numbered Para 1,Bullet 1,MAIN CONTENT,List Paragraph12,List Paragraph2,Normal numbered,OBC Bullet,L,List Paragraph11"/>
    <w:basedOn w:val="Normal"/>
    <w:link w:val="ListParagraphChar"/>
    <w:uiPriority w:val="34"/>
    <w:qFormat/>
    <w:rsid w:val="00610B25"/>
    <w:pPr>
      <w:spacing w:after="120"/>
      <w:ind w:left="720"/>
      <w:contextualSpacing/>
    </w:pPr>
  </w:style>
  <w:style w:type="paragraph" w:styleId="TOCHeading">
    <w:name w:val="TOC Heading"/>
    <w:basedOn w:val="Heading1"/>
    <w:next w:val="Normal"/>
    <w:uiPriority w:val="39"/>
    <w:qFormat/>
    <w:rsid w:val="00610B25"/>
    <w:pPr>
      <w:spacing w:before="480" w:line="276" w:lineRule="auto"/>
      <w:outlineLvl w:val="9"/>
    </w:pPr>
    <w:rPr>
      <w:rFonts w:ascii="Cambria" w:eastAsia="Times New Roman" w:hAnsi="Cambria"/>
      <w:bCs w:val="0"/>
      <w:color w:val="365F91"/>
    </w:rPr>
  </w:style>
  <w:style w:type="paragraph" w:styleId="TOC3">
    <w:name w:val="toc 3"/>
    <w:basedOn w:val="Normal"/>
    <w:next w:val="Normal"/>
    <w:autoRedefine/>
    <w:uiPriority w:val="39"/>
    <w:rsid w:val="00931396"/>
    <w:pPr>
      <w:tabs>
        <w:tab w:val="right" w:leader="dot" w:pos="9214"/>
      </w:tabs>
      <w:spacing w:after="60"/>
      <w:ind w:left="851"/>
    </w:pPr>
    <w:rPr>
      <w:rFonts w:ascii="Calibri" w:eastAsia="Times New Roman" w:hAnsi="Calibri"/>
      <w:szCs w:val="22"/>
    </w:rPr>
  </w:style>
  <w:style w:type="paragraph" w:styleId="TOC4">
    <w:name w:val="toc 4"/>
    <w:basedOn w:val="Normal"/>
    <w:next w:val="Normal"/>
    <w:autoRedefine/>
    <w:uiPriority w:val="39"/>
    <w:unhideWhenUsed/>
    <w:rsid w:val="00610B25"/>
    <w:pPr>
      <w:spacing w:after="100"/>
      <w:ind w:left="660"/>
    </w:pPr>
    <w:rPr>
      <w:rFonts w:ascii="Calibri" w:eastAsia="Times New Roman" w:hAnsi="Calibri"/>
      <w:sz w:val="22"/>
      <w:szCs w:val="22"/>
      <w:lang w:eastAsia="en-NZ"/>
    </w:rPr>
  </w:style>
  <w:style w:type="paragraph" w:styleId="TOC5">
    <w:name w:val="toc 5"/>
    <w:basedOn w:val="Normal"/>
    <w:next w:val="Normal"/>
    <w:autoRedefine/>
    <w:uiPriority w:val="39"/>
    <w:unhideWhenUsed/>
    <w:rsid w:val="00610B25"/>
    <w:pPr>
      <w:spacing w:after="100"/>
      <w:ind w:left="880"/>
    </w:pPr>
    <w:rPr>
      <w:rFonts w:ascii="Calibri" w:eastAsia="Times New Roman" w:hAnsi="Calibri"/>
      <w:sz w:val="22"/>
      <w:szCs w:val="22"/>
      <w:lang w:eastAsia="en-NZ"/>
    </w:rPr>
  </w:style>
  <w:style w:type="paragraph" w:styleId="TOC6">
    <w:name w:val="toc 6"/>
    <w:basedOn w:val="Normal"/>
    <w:next w:val="Normal"/>
    <w:autoRedefine/>
    <w:uiPriority w:val="39"/>
    <w:unhideWhenUsed/>
    <w:rsid w:val="00610B25"/>
    <w:pPr>
      <w:spacing w:after="100"/>
      <w:ind w:left="1100"/>
    </w:pPr>
    <w:rPr>
      <w:rFonts w:ascii="Calibri" w:eastAsia="Times New Roman" w:hAnsi="Calibri"/>
      <w:sz w:val="22"/>
      <w:szCs w:val="22"/>
      <w:lang w:eastAsia="en-NZ"/>
    </w:rPr>
  </w:style>
  <w:style w:type="paragraph" w:styleId="TOC7">
    <w:name w:val="toc 7"/>
    <w:basedOn w:val="Normal"/>
    <w:next w:val="Normal"/>
    <w:autoRedefine/>
    <w:uiPriority w:val="39"/>
    <w:unhideWhenUsed/>
    <w:rsid w:val="00610B25"/>
    <w:pPr>
      <w:spacing w:after="100"/>
      <w:ind w:left="1320"/>
    </w:pPr>
    <w:rPr>
      <w:rFonts w:ascii="Calibri" w:eastAsia="Times New Roman" w:hAnsi="Calibri"/>
      <w:sz w:val="22"/>
      <w:szCs w:val="22"/>
      <w:lang w:eastAsia="en-NZ"/>
    </w:rPr>
  </w:style>
  <w:style w:type="paragraph" w:styleId="TOC8">
    <w:name w:val="toc 8"/>
    <w:basedOn w:val="Normal"/>
    <w:next w:val="Normal"/>
    <w:autoRedefine/>
    <w:uiPriority w:val="39"/>
    <w:unhideWhenUsed/>
    <w:rsid w:val="00610B25"/>
    <w:pPr>
      <w:spacing w:after="100"/>
      <w:ind w:left="1540"/>
    </w:pPr>
    <w:rPr>
      <w:rFonts w:ascii="Calibri" w:eastAsia="Times New Roman" w:hAnsi="Calibri"/>
      <w:sz w:val="22"/>
      <w:szCs w:val="22"/>
      <w:lang w:eastAsia="en-NZ"/>
    </w:rPr>
  </w:style>
  <w:style w:type="paragraph" w:styleId="TOC9">
    <w:name w:val="toc 9"/>
    <w:basedOn w:val="Normal"/>
    <w:next w:val="Normal"/>
    <w:autoRedefine/>
    <w:uiPriority w:val="39"/>
    <w:unhideWhenUsed/>
    <w:rsid w:val="00610B25"/>
    <w:pPr>
      <w:spacing w:after="100"/>
      <w:ind w:left="1760"/>
    </w:pPr>
    <w:rPr>
      <w:rFonts w:ascii="Calibri" w:eastAsia="Times New Roman" w:hAnsi="Calibri"/>
      <w:sz w:val="22"/>
      <w:szCs w:val="22"/>
      <w:lang w:eastAsia="en-NZ"/>
    </w:rPr>
  </w:style>
  <w:style w:type="paragraph" w:customStyle="1" w:styleId="Financial11Column">
    <w:name w:val="Financial 1+1 Column"/>
    <w:basedOn w:val="Normal"/>
    <w:uiPriority w:val="99"/>
    <w:rsid w:val="00610B25"/>
    <w:pPr>
      <w:tabs>
        <w:tab w:val="right" w:pos="1800"/>
        <w:tab w:val="left" w:pos="2140"/>
        <w:tab w:val="left" w:pos="2780"/>
        <w:tab w:val="right" w:pos="8180"/>
        <w:tab w:val="right" w:pos="10176"/>
      </w:tabs>
      <w:suppressAutoHyphens/>
      <w:spacing w:before="130" w:line="260" w:lineRule="atLeast"/>
    </w:pPr>
    <w:rPr>
      <w:rFonts w:ascii="The Sans Semi Bold- Bold Plain" w:hAnsi="The Sans Semi Bold- Bold Plain" w:cs="The Sans Semi Bold- Bold Plain"/>
      <w:b/>
      <w:bCs w:val="0"/>
      <w:color w:val="000000"/>
      <w:lang w:val="en-GB"/>
    </w:rPr>
  </w:style>
  <w:style w:type="paragraph" w:customStyle="1" w:styleId="FinancialNotes">
    <w:name w:val="Financial Notes"/>
    <w:basedOn w:val="Normal"/>
    <w:uiPriority w:val="99"/>
    <w:rsid w:val="00610B25"/>
    <w:pPr>
      <w:tabs>
        <w:tab w:val="right" w:pos="1800"/>
        <w:tab w:val="left" w:pos="2140"/>
        <w:tab w:val="left" w:pos="2778"/>
        <w:tab w:val="left" w:pos="3118"/>
        <w:tab w:val="right" w:pos="6151"/>
        <w:tab w:val="right" w:pos="8180"/>
        <w:tab w:val="right" w:pos="10176"/>
      </w:tabs>
      <w:suppressAutoHyphens/>
      <w:spacing w:before="130" w:line="260" w:lineRule="atLeast"/>
    </w:pPr>
    <w:rPr>
      <w:rFonts w:ascii="The Sans Semi Bold- Bold Plain" w:hAnsi="The Sans Semi Bold- Bold Plain" w:cs="The Sans Semi Bold- Bold Plain"/>
      <w:b/>
      <w:bCs w:val="0"/>
      <w:color w:val="000000"/>
      <w:lang w:val="en-GB"/>
    </w:rPr>
  </w:style>
  <w:style w:type="character" w:customStyle="1" w:styleId="FinancialTextLight">
    <w:name w:val="Financial Text_Light"/>
    <w:uiPriority w:val="99"/>
    <w:rsid w:val="00610B25"/>
    <w:rPr>
      <w:rFonts w:ascii="TheSans-B4SemiLight" w:hAnsi="TheSans-B4SemiLight" w:cs="TheSans-B4SemiLight" w:hint="default"/>
      <w:sz w:val="20"/>
      <w:szCs w:val="20"/>
      <w:lang w:val="en-GB"/>
    </w:rPr>
  </w:style>
  <w:style w:type="character" w:customStyle="1" w:styleId="FinancialTextBold">
    <w:name w:val="Financial Text_Bold"/>
    <w:uiPriority w:val="99"/>
    <w:rsid w:val="00610B25"/>
    <w:rPr>
      <w:rFonts w:ascii="TheSans-B7Bold" w:hAnsi="TheSans-B7Bold" w:cs="TheSans-B7Bold" w:hint="default"/>
      <w:b/>
      <w:bCs/>
      <w:color w:val="004C92"/>
      <w:sz w:val="20"/>
      <w:szCs w:val="20"/>
      <w:lang w:val="en-GB"/>
    </w:rPr>
  </w:style>
  <w:style w:type="character" w:customStyle="1" w:styleId="FinTextBoldItalics">
    <w:name w:val="Fin Text Bold Italics"/>
    <w:uiPriority w:val="99"/>
    <w:rsid w:val="00610B25"/>
    <w:rPr>
      <w:rFonts w:ascii="TheSans-B6SemiBoldItalic" w:hAnsi="TheSans-B6SemiBoldItalic" w:cs="TheSans-B6SemiBoldItalic" w:hint="default"/>
      <w:b/>
      <w:bCs/>
      <w:i/>
      <w:iCs/>
      <w:color w:val="004C92"/>
      <w:sz w:val="20"/>
      <w:szCs w:val="20"/>
      <w:lang w:val="en-GB"/>
    </w:rPr>
  </w:style>
  <w:style w:type="character" w:styleId="Emphasis">
    <w:name w:val="Emphasis"/>
    <w:qFormat/>
    <w:rsid w:val="00610B25"/>
    <w:rPr>
      <w:i/>
      <w:iCs/>
    </w:rPr>
  </w:style>
  <w:style w:type="paragraph" w:styleId="Title">
    <w:name w:val="Title"/>
    <w:basedOn w:val="Normal"/>
    <w:next w:val="Normal"/>
    <w:link w:val="TitleChar"/>
    <w:uiPriority w:val="10"/>
    <w:qFormat/>
    <w:rsid w:val="00610B25"/>
    <w:pPr>
      <w:spacing w:before="240" w:after="60"/>
      <w:jc w:val="center"/>
      <w:outlineLvl w:val="0"/>
    </w:pPr>
    <w:rPr>
      <w:rFonts w:ascii="Cambria" w:eastAsia="Times New Roman" w:hAnsi="Cambria"/>
      <w:b/>
      <w:bCs w:val="0"/>
      <w:kern w:val="28"/>
      <w:sz w:val="32"/>
      <w:szCs w:val="32"/>
    </w:rPr>
  </w:style>
  <w:style w:type="character" w:customStyle="1" w:styleId="TitleChar">
    <w:name w:val="Title Char"/>
    <w:basedOn w:val="DefaultParagraphFont"/>
    <w:link w:val="Title"/>
    <w:uiPriority w:val="10"/>
    <w:rsid w:val="00610B25"/>
    <w:rPr>
      <w:rFonts w:ascii="Cambria" w:eastAsia="Times New Roman" w:hAnsi="Cambria" w:cs="Times New Roman"/>
      <w:b/>
      <w:bCs/>
      <w:kern w:val="28"/>
      <w:sz w:val="32"/>
      <w:szCs w:val="32"/>
      <w:lang w:val="en-US" w:eastAsia="zh-CN"/>
    </w:rPr>
  </w:style>
  <w:style w:type="paragraph" w:customStyle="1" w:styleId="homeimage1">
    <w:name w:val="homeimage1"/>
    <w:basedOn w:val="Normal"/>
    <w:rsid w:val="00610B25"/>
    <w:pPr>
      <w:spacing w:after="315" w:line="336" w:lineRule="auto"/>
    </w:pPr>
    <w:rPr>
      <w:rFonts w:eastAsia="Times New Roman"/>
      <w:color w:val="1C5E71"/>
      <w:sz w:val="23"/>
      <w:szCs w:val="23"/>
      <w:lang w:eastAsia="en-NZ"/>
    </w:rPr>
  </w:style>
  <w:style w:type="paragraph" w:customStyle="1" w:styleId="labelled">
    <w:name w:val="labelled"/>
    <w:basedOn w:val="Normal"/>
    <w:rsid w:val="00610B25"/>
    <w:rPr>
      <w:rFonts w:eastAsia="Times New Roman"/>
      <w:lang w:eastAsia="en-NZ"/>
    </w:rPr>
  </w:style>
  <w:style w:type="character" w:customStyle="1" w:styleId="spc">
    <w:name w:val="spc"/>
    <w:rsid w:val="00610B25"/>
    <w:rPr>
      <w:strike w:val="0"/>
      <w:dstrike w:val="0"/>
      <w:u w:val="none"/>
      <w:effect w:val="none"/>
    </w:rPr>
  </w:style>
  <w:style w:type="character" w:customStyle="1" w:styleId="label">
    <w:name w:val="label"/>
    <w:basedOn w:val="DefaultParagraphFont"/>
    <w:rsid w:val="00610B25"/>
  </w:style>
  <w:style w:type="paragraph" w:customStyle="1" w:styleId="text">
    <w:name w:val="text"/>
    <w:basedOn w:val="Normal"/>
    <w:rsid w:val="00610B25"/>
    <w:rPr>
      <w:rFonts w:eastAsia="Times New Roman"/>
      <w:lang w:eastAsia="en-NZ"/>
    </w:rPr>
  </w:style>
  <w:style w:type="paragraph" w:customStyle="1" w:styleId="PartHeading">
    <w:name w:val="Part Heading"/>
    <w:basedOn w:val="Heading1"/>
    <w:link w:val="PartHeadingChar"/>
    <w:qFormat/>
    <w:rsid w:val="00610B25"/>
  </w:style>
  <w:style w:type="character" w:customStyle="1" w:styleId="PartHeadingChar">
    <w:name w:val="Part Heading Char"/>
    <w:basedOn w:val="Heading1Char"/>
    <w:link w:val="PartHeading"/>
    <w:rsid w:val="00610B25"/>
    <w:rPr>
      <w:rFonts w:ascii="Times New Roman" w:eastAsia="SimSun" w:hAnsi="Times New Roman" w:cs="Times New Roman"/>
      <w:b/>
      <w:bCs/>
      <w:noProof/>
      <w:color w:val="000000" w:themeColor="text1"/>
      <w:spacing w:val="2"/>
      <w:sz w:val="32"/>
      <w:szCs w:val="32"/>
      <w:lang w:val="en-US" w:eastAsia="zh-CN"/>
    </w:rPr>
  </w:style>
  <w:style w:type="paragraph" w:customStyle="1" w:styleId="Figureheading">
    <w:name w:val="Figure heading"/>
    <w:basedOn w:val="Normal"/>
    <w:link w:val="FigureheadingChar"/>
    <w:qFormat/>
    <w:rsid w:val="00610B25"/>
    <w:rPr>
      <w:rFonts w:ascii="Arial" w:hAnsi="Arial"/>
      <w:b/>
      <w:color w:val="000000"/>
      <w:sz w:val="22"/>
    </w:rPr>
  </w:style>
  <w:style w:type="character" w:customStyle="1" w:styleId="FigureheadingChar">
    <w:name w:val="Figure heading Char"/>
    <w:basedOn w:val="DefaultParagraphFont"/>
    <w:link w:val="Figureheading"/>
    <w:rsid w:val="00610B25"/>
    <w:rPr>
      <w:rFonts w:ascii="Arial" w:eastAsia="SimSun" w:hAnsi="Arial" w:cs="Times New Roman"/>
      <w:b/>
      <w:color w:val="000000"/>
      <w:szCs w:val="24"/>
      <w:lang w:val="en-US" w:eastAsia="zh-CN"/>
    </w:rPr>
  </w:style>
  <w:style w:type="character" w:customStyle="1" w:styleId="DocumentMapChar">
    <w:name w:val="Document Map Char"/>
    <w:basedOn w:val="DefaultParagraphFont"/>
    <w:link w:val="DocumentMap"/>
    <w:uiPriority w:val="99"/>
    <w:semiHidden/>
    <w:rsid w:val="00610B25"/>
    <w:rPr>
      <w:rFonts w:ascii="Tahoma" w:eastAsia="SimSun" w:hAnsi="Tahoma" w:cs="Tahoma"/>
      <w:sz w:val="16"/>
      <w:szCs w:val="16"/>
      <w:lang w:val="en-US" w:eastAsia="zh-CN"/>
    </w:rPr>
  </w:style>
  <w:style w:type="paragraph" w:styleId="DocumentMap">
    <w:name w:val="Document Map"/>
    <w:basedOn w:val="Normal"/>
    <w:link w:val="DocumentMapChar"/>
    <w:uiPriority w:val="99"/>
    <w:semiHidden/>
    <w:unhideWhenUsed/>
    <w:rsid w:val="00610B25"/>
    <w:rPr>
      <w:rFonts w:ascii="Tahoma" w:hAnsi="Tahoma" w:cs="Tahoma"/>
      <w:sz w:val="16"/>
      <w:szCs w:val="16"/>
    </w:rPr>
  </w:style>
  <w:style w:type="character" w:customStyle="1" w:styleId="DocumentMapChar1">
    <w:name w:val="Document Map Char1"/>
    <w:basedOn w:val="DefaultParagraphFont"/>
    <w:uiPriority w:val="99"/>
    <w:semiHidden/>
    <w:rsid w:val="00610B25"/>
    <w:rPr>
      <w:rFonts w:ascii="Tahoma" w:eastAsia="SimSun" w:hAnsi="Tahoma" w:cs="Tahoma"/>
      <w:sz w:val="16"/>
      <w:szCs w:val="16"/>
      <w:lang w:val="en-US" w:eastAsia="zh-CN"/>
    </w:rPr>
  </w:style>
  <w:style w:type="paragraph" w:customStyle="1" w:styleId="Pa4">
    <w:name w:val="Pa4"/>
    <w:basedOn w:val="Normal"/>
    <w:next w:val="Normal"/>
    <w:uiPriority w:val="99"/>
    <w:rsid w:val="00610B25"/>
    <w:pPr>
      <w:spacing w:after="120" w:line="201" w:lineRule="atLeast"/>
    </w:pPr>
    <w:rPr>
      <w:rFonts w:ascii="TheSansSemiBold" w:hAnsi="TheSansSemiBold"/>
    </w:rPr>
  </w:style>
  <w:style w:type="character" w:styleId="CommentReference">
    <w:name w:val="annotation reference"/>
    <w:basedOn w:val="DefaultParagraphFont"/>
    <w:uiPriority w:val="99"/>
    <w:semiHidden/>
    <w:unhideWhenUsed/>
    <w:rsid w:val="00610B25"/>
    <w:rPr>
      <w:sz w:val="16"/>
      <w:szCs w:val="16"/>
    </w:rPr>
  </w:style>
  <w:style w:type="paragraph" w:styleId="NoSpacing">
    <w:name w:val="No Spacing"/>
    <w:link w:val="NoSpacingChar"/>
    <w:uiPriority w:val="1"/>
    <w:qFormat/>
    <w:rsid w:val="00610B25"/>
    <w:pPr>
      <w:spacing w:after="0" w:line="240" w:lineRule="auto"/>
    </w:pPr>
    <w:rPr>
      <w:rFonts w:ascii="Times New Roman" w:eastAsia="SimSun" w:hAnsi="Times New Roman" w:cs="Times New Roman"/>
      <w:sz w:val="20"/>
      <w:szCs w:val="20"/>
      <w:lang w:val="en-US" w:eastAsia="zh-CN"/>
    </w:rPr>
  </w:style>
  <w:style w:type="character" w:customStyle="1" w:styleId="ListParagraphChar">
    <w:name w:val="List Paragraph Char"/>
    <w:aliases w:val="SJ No.Paras Char,Rec para Char,Dot pt Char,F5 List Paragraph Char,List Paragraph1 Char,No Spacing1 Char,List Paragraph Char Char Char Char,Indicator Text Char,Numbered Para 1 Char,Bullet 1 Char,MAIN CONTENT Char,List Paragraph12 Char"/>
    <w:basedOn w:val="DefaultParagraphFont"/>
    <w:link w:val="ListParagraph"/>
    <w:uiPriority w:val="34"/>
    <w:locked/>
    <w:rsid w:val="00610B25"/>
    <w:rPr>
      <w:rFonts w:ascii="Times New Roman" w:eastAsia="SimSun" w:hAnsi="Times New Roman" w:cs="Times New Roman"/>
      <w:sz w:val="20"/>
      <w:szCs w:val="20"/>
      <w:lang w:val="en-US" w:eastAsia="zh-CN"/>
    </w:rPr>
  </w:style>
  <w:style w:type="character" w:styleId="FollowedHyperlink">
    <w:name w:val="FollowedHyperlink"/>
    <w:basedOn w:val="DefaultParagraphFont"/>
    <w:uiPriority w:val="99"/>
    <w:semiHidden/>
    <w:unhideWhenUsed/>
    <w:rsid w:val="00610B25"/>
    <w:rPr>
      <w:color w:val="800080" w:themeColor="followedHyperlink"/>
      <w:u w:val="single"/>
    </w:rPr>
  </w:style>
  <w:style w:type="paragraph" w:styleId="Revision">
    <w:name w:val="Revision"/>
    <w:hidden/>
    <w:uiPriority w:val="99"/>
    <w:semiHidden/>
    <w:rsid w:val="00610B25"/>
    <w:pPr>
      <w:spacing w:after="0" w:line="240" w:lineRule="auto"/>
    </w:pPr>
    <w:rPr>
      <w:rFonts w:ascii="Times New Roman" w:eastAsia="SimSun" w:hAnsi="Times New Roman" w:cs="Times New Roman"/>
      <w:sz w:val="20"/>
      <w:szCs w:val="20"/>
      <w:lang w:val="en-US" w:eastAsia="zh-CN"/>
    </w:rPr>
  </w:style>
  <w:style w:type="paragraph" w:customStyle="1" w:styleId="UnnumtextBodytext">
    <w:name w:val="Unnum text: Body text"/>
    <w:basedOn w:val="BodyText"/>
    <w:rsid w:val="00610B25"/>
    <w:pPr>
      <w:spacing w:before="60" w:after="140" w:line="320" w:lineRule="atLeast"/>
    </w:pPr>
    <w:rPr>
      <w:rFonts w:ascii="Calibri" w:eastAsia="Times New Roman" w:hAnsi="Calibri"/>
      <w:sz w:val="22"/>
      <w:szCs w:val="22"/>
      <w:lang w:eastAsia="en-NZ"/>
    </w:rPr>
  </w:style>
  <w:style w:type="paragraph" w:customStyle="1" w:styleId="Quotation">
    <w:name w:val="Quotation"/>
    <w:basedOn w:val="Normal"/>
    <w:uiPriority w:val="6"/>
    <w:rsid w:val="00610B25"/>
    <w:pPr>
      <w:spacing w:before="60" w:after="120" w:line="320" w:lineRule="atLeast"/>
      <w:ind w:left="357" w:right="357"/>
    </w:pPr>
    <w:rPr>
      <w:rFonts w:ascii="Calibri" w:eastAsia="Times New Roman" w:hAnsi="Calibri"/>
      <w:i/>
      <w:color w:val="646464"/>
      <w:sz w:val="22"/>
      <w:szCs w:val="22"/>
      <w:lang w:eastAsia="en-NZ"/>
    </w:rPr>
  </w:style>
  <w:style w:type="paragraph" w:customStyle="1" w:styleId="ARHeading1">
    <w:name w:val="ARHeading1"/>
    <w:basedOn w:val="Normal"/>
    <w:link w:val="ARHeading1Char"/>
    <w:qFormat/>
    <w:rsid w:val="00E042F8"/>
    <w:pPr>
      <w:numPr>
        <w:numId w:val="1"/>
      </w:numPr>
    </w:pPr>
    <w:rPr>
      <w:rFonts w:eastAsiaTheme="minorHAnsi" w:cs="Arial"/>
      <w:b/>
      <w:spacing w:val="2"/>
      <w:sz w:val="36"/>
      <w:szCs w:val="30"/>
      <w:lang w:val="en-GB"/>
    </w:rPr>
  </w:style>
  <w:style w:type="character" w:customStyle="1" w:styleId="ARHeading1Char">
    <w:name w:val="ARHeading1 Char"/>
    <w:basedOn w:val="DefaultParagraphFont"/>
    <w:link w:val="ARHeading1"/>
    <w:rsid w:val="00E042F8"/>
    <w:rPr>
      <w:rFonts w:cs="Arial"/>
      <w:b/>
      <w:bCs/>
      <w:color w:val="000000" w:themeColor="text1"/>
      <w:spacing w:val="2"/>
      <w:sz w:val="36"/>
      <w:szCs w:val="30"/>
      <w:lang w:val="en-GB"/>
    </w:rPr>
  </w:style>
  <w:style w:type="table" w:styleId="TableGrid">
    <w:name w:val="Table Grid"/>
    <w:basedOn w:val="TableNormal"/>
    <w:uiPriority w:val="59"/>
    <w:rsid w:val="00BE41E0"/>
    <w:pPr>
      <w:spacing w:after="0" w:line="240" w:lineRule="auto"/>
    </w:pPr>
    <w:tblPr/>
  </w:style>
  <w:style w:type="character" w:customStyle="1" w:styleId="NoSpacingChar">
    <w:name w:val="No Spacing Char"/>
    <w:basedOn w:val="DefaultParagraphFont"/>
    <w:link w:val="NoSpacing"/>
    <w:uiPriority w:val="1"/>
    <w:rsid w:val="00946DC7"/>
    <w:rPr>
      <w:rFonts w:ascii="Times New Roman" w:eastAsia="SimSun" w:hAnsi="Times New Roman" w:cs="Times New Roman"/>
      <w:sz w:val="20"/>
      <w:szCs w:val="20"/>
      <w:lang w:val="en-US" w:eastAsia="zh-CN"/>
    </w:rPr>
  </w:style>
  <w:style w:type="paragraph" w:customStyle="1" w:styleId="Bullets">
    <w:name w:val="Bullets"/>
    <w:basedOn w:val="ListParagraph"/>
    <w:link w:val="BulletsChar"/>
    <w:qFormat/>
    <w:rsid w:val="008127BA"/>
    <w:pPr>
      <w:numPr>
        <w:numId w:val="2"/>
      </w:numPr>
      <w:contextualSpacing w:val="0"/>
      <w:jc w:val="left"/>
    </w:pPr>
    <w:rPr>
      <w:shd w:val="clear" w:color="auto" w:fill="FFFFFF"/>
    </w:rPr>
  </w:style>
  <w:style w:type="paragraph" w:customStyle="1" w:styleId="Footnote">
    <w:name w:val="Footnote"/>
    <w:basedOn w:val="NormalWeb"/>
    <w:link w:val="FootnoteChar"/>
    <w:qFormat/>
    <w:rsid w:val="001416D2"/>
    <w:pPr>
      <w:spacing w:before="0" w:beforeAutospacing="0" w:after="0" w:afterAutospacing="0"/>
    </w:pPr>
    <w:rPr>
      <w:sz w:val="20"/>
      <w:szCs w:val="20"/>
    </w:rPr>
  </w:style>
  <w:style w:type="character" w:customStyle="1" w:styleId="BulletsChar">
    <w:name w:val="Bullets Char"/>
    <w:basedOn w:val="ListParagraphChar"/>
    <w:link w:val="Bullets"/>
    <w:rsid w:val="008127BA"/>
    <w:rPr>
      <w:rFonts w:ascii="Times New Roman" w:eastAsia="Calibri" w:hAnsi="Times New Roman" w:cs="Times New Roman"/>
      <w:bCs/>
      <w:color w:val="000000" w:themeColor="text1"/>
      <w:sz w:val="24"/>
      <w:szCs w:val="24"/>
      <w:lang w:val="en-US" w:eastAsia="zh-CN"/>
    </w:rPr>
  </w:style>
  <w:style w:type="character" w:customStyle="1" w:styleId="NormalWebChar">
    <w:name w:val="Normal (Web) Char"/>
    <w:basedOn w:val="DefaultParagraphFont"/>
    <w:link w:val="NormalWeb"/>
    <w:uiPriority w:val="99"/>
    <w:rsid w:val="001416D2"/>
    <w:rPr>
      <w:rFonts w:eastAsia="Calibri" w:cs="Times New Roman"/>
      <w:bCs/>
      <w:color w:val="000000" w:themeColor="text1"/>
      <w:sz w:val="24"/>
      <w:szCs w:val="24"/>
      <w:lang w:val="en-US"/>
    </w:rPr>
  </w:style>
  <w:style w:type="character" w:customStyle="1" w:styleId="FootnoteChar">
    <w:name w:val="Footnote Char"/>
    <w:basedOn w:val="NormalWebChar"/>
    <w:link w:val="Footnote"/>
    <w:rsid w:val="001416D2"/>
    <w:rPr>
      <w:rFonts w:eastAsia="Calibri" w:cs="Times New Roman"/>
      <w:bCs/>
      <w:color w:val="000000" w:themeColor="text1"/>
      <w:sz w:val="20"/>
      <w:szCs w:val="20"/>
      <w:lang w:val="en-US"/>
    </w:rPr>
  </w:style>
  <w:style w:type="character" w:styleId="UnresolvedMention">
    <w:name w:val="Unresolved Mention"/>
    <w:basedOn w:val="DefaultParagraphFont"/>
    <w:uiPriority w:val="99"/>
    <w:semiHidden/>
    <w:unhideWhenUsed/>
    <w:rsid w:val="00467876"/>
    <w:rPr>
      <w:color w:val="605E5C"/>
      <w:shd w:val="clear" w:color="auto" w:fill="E1DFDD"/>
    </w:rPr>
  </w:style>
  <w:style w:type="character" w:styleId="SmartLink">
    <w:name w:val="Smart Link"/>
    <w:basedOn w:val="DefaultParagraphFont"/>
    <w:uiPriority w:val="99"/>
    <w:semiHidden/>
    <w:unhideWhenUsed/>
    <w:rsid w:val="00017006"/>
    <w:rPr>
      <w:rFonts w:cs="Times New Roman"/>
      <w:color w:val="0000FF"/>
      <w:u w:val="single"/>
      <w:shd w:val="clear" w:color="auto" w:fill="F3F2F1"/>
    </w:rPr>
  </w:style>
  <w:style w:type="character" w:styleId="Mention">
    <w:name w:val="Mention"/>
    <w:basedOn w:val="DefaultParagraphFont"/>
    <w:uiPriority w:val="99"/>
    <w:unhideWhenUsed/>
    <w:rsid w:val="00135140"/>
    <w:rPr>
      <w:color w:val="2B579A"/>
      <w:shd w:val="clear" w:color="auto" w:fill="E1DFDD"/>
    </w:rPr>
  </w:style>
  <w:style w:type="table" w:styleId="TableGridLight">
    <w:name w:val="Grid Table Light"/>
    <w:basedOn w:val="TableNormal"/>
    <w:uiPriority w:val="40"/>
    <w:rsid w:val="00F528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OutputClassTable">
    <w:name w:val="OutputClassTable"/>
    <w:basedOn w:val="Heading2"/>
    <w:qFormat/>
    <w:rsid w:val="005118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67720">
      <w:bodyDiv w:val="1"/>
      <w:marLeft w:val="0"/>
      <w:marRight w:val="0"/>
      <w:marTop w:val="0"/>
      <w:marBottom w:val="0"/>
      <w:divBdr>
        <w:top w:val="none" w:sz="0" w:space="0" w:color="auto"/>
        <w:left w:val="none" w:sz="0" w:space="0" w:color="auto"/>
        <w:bottom w:val="none" w:sz="0" w:space="0" w:color="auto"/>
        <w:right w:val="none" w:sz="0" w:space="0" w:color="auto"/>
      </w:divBdr>
    </w:div>
    <w:div w:id="14187239">
      <w:bodyDiv w:val="1"/>
      <w:marLeft w:val="0"/>
      <w:marRight w:val="0"/>
      <w:marTop w:val="0"/>
      <w:marBottom w:val="0"/>
      <w:divBdr>
        <w:top w:val="none" w:sz="0" w:space="0" w:color="auto"/>
        <w:left w:val="none" w:sz="0" w:space="0" w:color="auto"/>
        <w:bottom w:val="none" w:sz="0" w:space="0" w:color="auto"/>
        <w:right w:val="none" w:sz="0" w:space="0" w:color="auto"/>
      </w:divBdr>
    </w:div>
    <w:div w:id="16854286">
      <w:bodyDiv w:val="1"/>
      <w:marLeft w:val="0"/>
      <w:marRight w:val="0"/>
      <w:marTop w:val="0"/>
      <w:marBottom w:val="0"/>
      <w:divBdr>
        <w:top w:val="none" w:sz="0" w:space="0" w:color="auto"/>
        <w:left w:val="none" w:sz="0" w:space="0" w:color="auto"/>
        <w:bottom w:val="none" w:sz="0" w:space="0" w:color="auto"/>
        <w:right w:val="none" w:sz="0" w:space="0" w:color="auto"/>
      </w:divBdr>
    </w:div>
    <w:div w:id="49886824">
      <w:bodyDiv w:val="1"/>
      <w:marLeft w:val="0"/>
      <w:marRight w:val="0"/>
      <w:marTop w:val="0"/>
      <w:marBottom w:val="0"/>
      <w:divBdr>
        <w:top w:val="none" w:sz="0" w:space="0" w:color="auto"/>
        <w:left w:val="none" w:sz="0" w:space="0" w:color="auto"/>
        <w:bottom w:val="none" w:sz="0" w:space="0" w:color="auto"/>
        <w:right w:val="none" w:sz="0" w:space="0" w:color="auto"/>
      </w:divBdr>
    </w:div>
    <w:div w:id="51925739">
      <w:bodyDiv w:val="1"/>
      <w:marLeft w:val="0"/>
      <w:marRight w:val="0"/>
      <w:marTop w:val="0"/>
      <w:marBottom w:val="0"/>
      <w:divBdr>
        <w:top w:val="none" w:sz="0" w:space="0" w:color="auto"/>
        <w:left w:val="none" w:sz="0" w:space="0" w:color="auto"/>
        <w:bottom w:val="none" w:sz="0" w:space="0" w:color="auto"/>
        <w:right w:val="none" w:sz="0" w:space="0" w:color="auto"/>
      </w:divBdr>
    </w:div>
    <w:div w:id="115297836">
      <w:bodyDiv w:val="1"/>
      <w:marLeft w:val="0"/>
      <w:marRight w:val="0"/>
      <w:marTop w:val="0"/>
      <w:marBottom w:val="0"/>
      <w:divBdr>
        <w:top w:val="none" w:sz="0" w:space="0" w:color="auto"/>
        <w:left w:val="none" w:sz="0" w:space="0" w:color="auto"/>
        <w:bottom w:val="none" w:sz="0" w:space="0" w:color="auto"/>
        <w:right w:val="none" w:sz="0" w:space="0" w:color="auto"/>
      </w:divBdr>
    </w:div>
    <w:div w:id="158621157">
      <w:bodyDiv w:val="1"/>
      <w:marLeft w:val="0"/>
      <w:marRight w:val="0"/>
      <w:marTop w:val="0"/>
      <w:marBottom w:val="0"/>
      <w:divBdr>
        <w:top w:val="none" w:sz="0" w:space="0" w:color="auto"/>
        <w:left w:val="none" w:sz="0" w:space="0" w:color="auto"/>
        <w:bottom w:val="none" w:sz="0" w:space="0" w:color="auto"/>
        <w:right w:val="none" w:sz="0" w:space="0" w:color="auto"/>
      </w:divBdr>
    </w:div>
    <w:div w:id="171383782">
      <w:bodyDiv w:val="1"/>
      <w:marLeft w:val="0"/>
      <w:marRight w:val="0"/>
      <w:marTop w:val="0"/>
      <w:marBottom w:val="0"/>
      <w:divBdr>
        <w:top w:val="none" w:sz="0" w:space="0" w:color="auto"/>
        <w:left w:val="none" w:sz="0" w:space="0" w:color="auto"/>
        <w:bottom w:val="none" w:sz="0" w:space="0" w:color="auto"/>
        <w:right w:val="none" w:sz="0" w:space="0" w:color="auto"/>
      </w:divBdr>
    </w:div>
    <w:div w:id="191382120">
      <w:bodyDiv w:val="1"/>
      <w:marLeft w:val="0"/>
      <w:marRight w:val="0"/>
      <w:marTop w:val="0"/>
      <w:marBottom w:val="0"/>
      <w:divBdr>
        <w:top w:val="none" w:sz="0" w:space="0" w:color="auto"/>
        <w:left w:val="none" w:sz="0" w:space="0" w:color="auto"/>
        <w:bottom w:val="none" w:sz="0" w:space="0" w:color="auto"/>
        <w:right w:val="none" w:sz="0" w:space="0" w:color="auto"/>
      </w:divBdr>
    </w:div>
    <w:div w:id="215506140">
      <w:bodyDiv w:val="1"/>
      <w:marLeft w:val="0"/>
      <w:marRight w:val="0"/>
      <w:marTop w:val="0"/>
      <w:marBottom w:val="0"/>
      <w:divBdr>
        <w:top w:val="none" w:sz="0" w:space="0" w:color="auto"/>
        <w:left w:val="none" w:sz="0" w:space="0" w:color="auto"/>
        <w:bottom w:val="none" w:sz="0" w:space="0" w:color="auto"/>
        <w:right w:val="none" w:sz="0" w:space="0" w:color="auto"/>
      </w:divBdr>
    </w:div>
    <w:div w:id="227615794">
      <w:bodyDiv w:val="1"/>
      <w:marLeft w:val="0"/>
      <w:marRight w:val="0"/>
      <w:marTop w:val="0"/>
      <w:marBottom w:val="0"/>
      <w:divBdr>
        <w:top w:val="none" w:sz="0" w:space="0" w:color="auto"/>
        <w:left w:val="none" w:sz="0" w:space="0" w:color="auto"/>
        <w:bottom w:val="none" w:sz="0" w:space="0" w:color="auto"/>
        <w:right w:val="none" w:sz="0" w:space="0" w:color="auto"/>
      </w:divBdr>
    </w:div>
    <w:div w:id="237062785">
      <w:bodyDiv w:val="1"/>
      <w:marLeft w:val="0"/>
      <w:marRight w:val="0"/>
      <w:marTop w:val="0"/>
      <w:marBottom w:val="0"/>
      <w:divBdr>
        <w:top w:val="none" w:sz="0" w:space="0" w:color="auto"/>
        <w:left w:val="none" w:sz="0" w:space="0" w:color="auto"/>
        <w:bottom w:val="none" w:sz="0" w:space="0" w:color="auto"/>
        <w:right w:val="none" w:sz="0" w:space="0" w:color="auto"/>
      </w:divBdr>
    </w:div>
    <w:div w:id="253588848">
      <w:bodyDiv w:val="1"/>
      <w:marLeft w:val="0"/>
      <w:marRight w:val="0"/>
      <w:marTop w:val="0"/>
      <w:marBottom w:val="0"/>
      <w:divBdr>
        <w:top w:val="none" w:sz="0" w:space="0" w:color="auto"/>
        <w:left w:val="none" w:sz="0" w:space="0" w:color="auto"/>
        <w:bottom w:val="none" w:sz="0" w:space="0" w:color="auto"/>
        <w:right w:val="none" w:sz="0" w:space="0" w:color="auto"/>
      </w:divBdr>
    </w:div>
    <w:div w:id="268394979">
      <w:bodyDiv w:val="1"/>
      <w:marLeft w:val="0"/>
      <w:marRight w:val="0"/>
      <w:marTop w:val="0"/>
      <w:marBottom w:val="0"/>
      <w:divBdr>
        <w:top w:val="none" w:sz="0" w:space="0" w:color="auto"/>
        <w:left w:val="none" w:sz="0" w:space="0" w:color="auto"/>
        <w:bottom w:val="none" w:sz="0" w:space="0" w:color="auto"/>
        <w:right w:val="none" w:sz="0" w:space="0" w:color="auto"/>
      </w:divBdr>
    </w:div>
    <w:div w:id="309796161">
      <w:bodyDiv w:val="1"/>
      <w:marLeft w:val="0"/>
      <w:marRight w:val="0"/>
      <w:marTop w:val="0"/>
      <w:marBottom w:val="0"/>
      <w:divBdr>
        <w:top w:val="none" w:sz="0" w:space="0" w:color="auto"/>
        <w:left w:val="none" w:sz="0" w:space="0" w:color="auto"/>
        <w:bottom w:val="none" w:sz="0" w:space="0" w:color="auto"/>
        <w:right w:val="none" w:sz="0" w:space="0" w:color="auto"/>
      </w:divBdr>
    </w:div>
    <w:div w:id="340204384">
      <w:bodyDiv w:val="1"/>
      <w:marLeft w:val="0"/>
      <w:marRight w:val="0"/>
      <w:marTop w:val="0"/>
      <w:marBottom w:val="0"/>
      <w:divBdr>
        <w:top w:val="none" w:sz="0" w:space="0" w:color="auto"/>
        <w:left w:val="none" w:sz="0" w:space="0" w:color="auto"/>
        <w:bottom w:val="none" w:sz="0" w:space="0" w:color="auto"/>
        <w:right w:val="none" w:sz="0" w:space="0" w:color="auto"/>
      </w:divBdr>
    </w:div>
    <w:div w:id="347367012">
      <w:bodyDiv w:val="1"/>
      <w:marLeft w:val="0"/>
      <w:marRight w:val="0"/>
      <w:marTop w:val="0"/>
      <w:marBottom w:val="0"/>
      <w:divBdr>
        <w:top w:val="none" w:sz="0" w:space="0" w:color="auto"/>
        <w:left w:val="none" w:sz="0" w:space="0" w:color="auto"/>
        <w:bottom w:val="none" w:sz="0" w:space="0" w:color="auto"/>
        <w:right w:val="none" w:sz="0" w:space="0" w:color="auto"/>
      </w:divBdr>
    </w:div>
    <w:div w:id="387267480">
      <w:bodyDiv w:val="1"/>
      <w:marLeft w:val="0"/>
      <w:marRight w:val="0"/>
      <w:marTop w:val="0"/>
      <w:marBottom w:val="0"/>
      <w:divBdr>
        <w:top w:val="none" w:sz="0" w:space="0" w:color="auto"/>
        <w:left w:val="none" w:sz="0" w:space="0" w:color="auto"/>
        <w:bottom w:val="none" w:sz="0" w:space="0" w:color="auto"/>
        <w:right w:val="none" w:sz="0" w:space="0" w:color="auto"/>
      </w:divBdr>
    </w:div>
    <w:div w:id="404031281">
      <w:bodyDiv w:val="1"/>
      <w:marLeft w:val="0"/>
      <w:marRight w:val="0"/>
      <w:marTop w:val="0"/>
      <w:marBottom w:val="0"/>
      <w:divBdr>
        <w:top w:val="none" w:sz="0" w:space="0" w:color="auto"/>
        <w:left w:val="none" w:sz="0" w:space="0" w:color="auto"/>
        <w:bottom w:val="none" w:sz="0" w:space="0" w:color="auto"/>
        <w:right w:val="none" w:sz="0" w:space="0" w:color="auto"/>
      </w:divBdr>
    </w:div>
    <w:div w:id="419520635">
      <w:bodyDiv w:val="1"/>
      <w:marLeft w:val="0"/>
      <w:marRight w:val="0"/>
      <w:marTop w:val="0"/>
      <w:marBottom w:val="0"/>
      <w:divBdr>
        <w:top w:val="none" w:sz="0" w:space="0" w:color="auto"/>
        <w:left w:val="none" w:sz="0" w:space="0" w:color="auto"/>
        <w:bottom w:val="none" w:sz="0" w:space="0" w:color="auto"/>
        <w:right w:val="none" w:sz="0" w:space="0" w:color="auto"/>
      </w:divBdr>
    </w:div>
    <w:div w:id="435835812">
      <w:bodyDiv w:val="1"/>
      <w:marLeft w:val="0"/>
      <w:marRight w:val="0"/>
      <w:marTop w:val="0"/>
      <w:marBottom w:val="0"/>
      <w:divBdr>
        <w:top w:val="none" w:sz="0" w:space="0" w:color="auto"/>
        <w:left w:val="none" w:sz="0" w:space="0" w:color="auto"/>
        <w:bottom w:val="none" w:sz="0" w:space="0" w:color="auto"/>
        <w:right w:val="none" w:sz="0" w:space="0" w:color="auto"/>
      </w:divBdr>
    </w:div>
    <w:div w:id="449979530">
      <w:bodyDiv w:val="1"/>
      <w:marLeft w:val="0"/>
      <w:marRight w:val="0"/>
      <w:marTop w:val="0"/>
      <w:marBottom w:val="0"/>
      <w:divBdr>
        <w:top w:val="none" w:sz="0" w:space="0" w:color="auto"/>
        <w:left w:val="none" w:sz="0" w:space="0" w:color="auto"/>
        <w:bottom w:val="none" w:sz="0" w:space="0" w:color="auto"/>
        <w:right w:val="none" w:sz="0" w:space="0" w:color="auto"/>
      </w:divBdr>
    </w:div>
    <w:div w:id="454639722">
      <w:bodyDiv w:val="1"/>
      <w:marLeft w:val="0"/>
      <w:marRight w:val="0"/>
      <w:marTop w:val="0"/>
      <w:marBottom w:val="0"/>
      <w:divBdr>
        <w:top w:val="none" w:sz="0" w:space="0" w:color="auto"/>
        <w:left w:val="none" w:sz="0" w:space="0" w:color="auto"/>
        <w:bottom w:val="none" w:sz="0" w:space="0" w:color="auto"/>
        <w:right w:val="none" w:sz="0" w:space="0" w:color="auto"/>
      </w:divBdr>
    </w:div>
    <w:div w:id="458837047">
      <w:bodyDiv w:val="1"/>
      <w:marLeft w:val="0"/>
      <w:marRight w:val="0"/>
      <w:marTop w:val="0"/>
      <w:marBottom w:val="0"/>
      <w:divBdr>
        <w:top w:val="none" w:sz="0" w:space="0" w:color="auto"/>
        <w:left w:val="none" w:sz="0" w:space="0" w:color="auto"/>
        <w:bottom w:val="none" w:sz="0" w:space="0" w:color="auto"/>
        <w:right w:val="none" w:sz="0" w:space="0" w:color="auto"/>
      </w:divBdr>
    </w:div>
    <w:div w:id="476462630">
      <w:bodyDiv w:val="1"/>
      <w:marLeft w:val="0"/>
      <w:marRight w:val="0"/>
      <w:marTop w:val="0"/>
      <w:marBottom w:val="0"/>
      <w:divBdr>
        <w:top w:val="none" w:sz="0" w:space="0" w:color="auto"/>
        <w:left w:val="none" w:sz="0" w:space="0" w:color="auto"/>
        <w:bottom w:val="none" w:sz="0" w:space="0" w:color="auto"/>
        <w:right w:val="none" w:sz="0" w:space="0" w:color="auto"/>
      </w:divBdr>
    </w:div>
    <w:div w:id="500779029">
      <w:bodyDiv w:val="1"/>
      <w:marLeft w:val="0"/>
      <w:marRight w:val="0"/>
      <w:marTop w:val="0"/>
      <w:marBottom w:val="0"/>
      <w:divBdr>
        <w:top w:val="none" w:sz="0" w:space="0" w:color="auto"/>
        <w:left w:val="none" w:sz="0" w:space="0" w:color="auto"/>
        <w:bottom w:val="none" w:sz="0" w:space="0" w:color="auto"/>
        <w:right w:val="none" w:sz="0" w:space="0" w:color="auto"/>
      </w:divBdr>
    </w:div>
    <w:div w:id="503210309">
      <w:bodyDiv w:val="1"/>
      <w:marLeft w:val="0"/>
      <w:marRight w:val="0"/>
      <w:marTop w:val="0"/>
      <w:marBottom w:val="0"/>
      <w:divBdr>
        <w:top w:val="none" w:sz="0" w:space="0" w:color="auto"/>
        <w:left w:val="none" w:sz="0" w:space="0" w:color="auto"/>
        <w:bottom w:val="none" w:sz="0" w:space="0" w:color="auto"/>
        <w:right w:val="none" w:sz="0" w:space="0" w:color="auto"/>
      </w:divBdr>
    </w:div>
    <w:div w:id="510687051">
      <w:bodyDiv w:val="1"/>
      <w:marLeft w:val="0"/>
      <w:marRight w:val="0"/>
      <w:marTop w:val="0"/>
      <w:marBottom w:val="0"/>
      <w:divBdr>
        <w:top w:val="none" w:sz="0" w:space="0" w:color="auto"/>
        <w:left w:val="none" w:sz="0" w:space="0" w:color="auto"/>
        <w:bottom w:val="none" w:sz="0" w:space="0" w:color="auto"/>
        <w:right w:val="none" w:sz="0" w:space="0" w:color="auto"/>
      </w:divBdr>
    </w:div>
    <w:div w:id="510947660">
      <w:bodyDiv w:val="1"/>
      <w:marLeft w:val="0"/>
      <w:marRight w:val="0"/>
      <w:marTop w:val="0"/>
      <w:marBottom w:val="0"/>
      <w:divBdr>
        <w:top w:val="none" w:sz="0" w:space="0" w:color="auto"/>
        <w:left w:val="none" w:sz="0" w:space="0" w:color="auto"/>
        <w:bottom w:val="none" w:sz="0" w:space="0" w:color="auto"/>
        <w:right w:val="none" w:sz="0" w:space="0" w:color="auto"/>
      </w:divBdr>
    </w:div>
    <w:div w:id="511651843">
      <w:bodyDiv w:val="1"/>
      <w:marLeft w:val="0"/>
      <w:marRight w:val="0"/>
      <w:marTop w:val="0"/>
      <w:marBottom w:val="0"/>
      <w:divBdr>
        <w:top w:val="none" w:sz="0" w:space="0" w:color="auto"/>
        <w:left w:val="none" w:sz="0" w:space="0" w:color="auto"/>
        <w:bottom w:val="none" w:sz="0" w:space="0" w:color="auto"/>
        <w:right w:val="none" w:sz="0" w:space="0" w:color="auto"/>
      </w:divBdr>
    </w:div>
    <w:div w:id="532497861">
      <w:bodyDiv w:val="1"/>
      <w:marLeft w:val="0"/>
      <w:marRight w:val="0"/>
      <w:marTop w:val="0"/>
      <w:marBottom w:val="0"/>
      <w:divBdr>
        <w:top w:val="none" w:sz="0" w:space="0" w:color="auto"/>
        <w:left w:val="none" w:sz="0" w:space="0" w:color="auto"/>
        <w:bottom w:val="none" w:sz="0" w:space="0" w:color="auto"/>
        <w:right w:val="none" w:sz="0" w:space="0" w:color="auto"/>
      </w:divBdr>
    </w:div>
    <w:div w:id="532889312">
      <w:bodyDiv w:val="1"/>
      <w:marLeft w:val="0"/>
      <w:marRight w:val="0"/>
      <w:marTop w:val="0"/>
      <w:marBottom w:val="0"/>
      <w:divBdr>
        <w:top w:val="none" w:sz="0" w:space="0" w:color="auto"/>
        <w:left w:val="none" w:sz="0" w:space="0" w:color="auto"/>
        <w:bottom w:val="none" w:sz="0" w:space="0" w:color="auto"/>
        <w:right w:val="none" w:sz="0" w:space="0" w:color="auto"/>
      </w:divBdr>
    </w:div>
    <w:div w:id="534346041">
      <w:bodyDiv w:val="1"/>
      <w:marLeft w:val="0"/>
      <w:marRight w:val="0"/>
      <w:marTop w:val="0"/>
      <w:marBottom w:val="0"/>
      <w:divBdr>
        <w:top w:val="none" w:sz="0" w:space="0" w:color="auto"/>
        <w:left w:val="none" w:sz="0" w:space="0" w:color="auto"/>
        <w:bottom w:val="none" w:sz="0" w:space="0" w:color="auto"/>
        <w:right w:val="none" w:sz="0" w:space="0" w:color="auto"/>
      </w:divBdr>
    </w:div>
    <w:div w:id="555967217">
      <w:bodyDiv w:val="1"/>
      <w:marLeft w:val="0"/>
      <w:marRight w:val="0"/>
      <w:marTop w:val="0"/>
      <w:marBottom w:val="0"/>
      <w:divBdr>
        <w:top w:val="none" w:sz="0" w:space="0" w:color="auto"/>
        <w:left w:val="none" w:sz="0" w:space="0" w:color="auto"/>
        <w:bottom w:val="none" w:sz="0" w:space="0" w:color="auto"/>
        <w:right w:val="none" w:sz="0" w:space="0" w:color="auto"/>
      </w:divBdr>
    </w:div>
    <w:div w:id="585726871">
      <w:bodyDiv w:val="1"/>
      <w:marLeft w:val="0"/>
      <w:marRight w:val="0"/>
      <w:marTop w:val="0"/>
      <w:marBottom w:val="0"/>
      <w:divBdr>
        <w:top w:val="none" w:sz="0" w:space="0" w:color="auto"/>
        <w:left w:val="none" w:sz="0" w:space="0" w:color="auto"/>
        <w:bottom w:val="none" w:sz="0" w:space="0" w:color="auto"/>
        <w:right w:val="none" w:sz="0" w:space="0" w:color="auto"/>
      </w:divBdr>
    </w:div>
    <w:div w:id="588348688">
      <w:bodyDiv w:val="1"/>
      <w:marLeft w:val="0"/>
      <w:marRight w:val="0"/>
      <w:marTop w:val="0"/>
      <w:marBottom w:val="0"/>
      <w:divBdr>
        <w:top w:val="none" w:sz="0" w:space="0" w:color="auto"/>
        <w:left w:val="none" w:sz="0" w:space="0" w:color="auto"/>
        <w:bottom w:val="none" w:sz="0" w:space="0" w:color="auto"/>
        <w:right w:val="none" w:sz="0" w:space="0" w:color="auto"/>
      </w:divBdr>
    </w:div>
    <w:div w:id="589434926">
      <w:bodyDiv w:val="1"/>
      <w:marLeft w:val="0"/>
      <w:marRight w:val="0"/>
      <w:marTop w:val="0"/>
      <w:marBottom w:val="0"/>
      <w:divBdr>
        <w:top w:val="none" w:sz="0" w:space="0" w:color="auto"/>
        <w:left w:val="none" w:sz="0" w:space="0" w:color="auto"/>
        <w:bottom w:val="none" w:sz="0" w:space="0" w:color="auto"/>
        <w:right w:val="none" w:sz="0" w:space="0" w:color="auto"/>
      </w:divBdr>
    </w:div>
    <w:div w:id="602035467">
      <w:bodyDiv w:val="1"/>
      <w:marLeft w:val="0"/>
      <w:marRight w:val="0"/>
      <w:marTop w:val="0"/>
      <w:marBottom w:val="0"/>
      <w:divBdr>
        <w:top w:val="none" w:sz="0" w:space="0" w:color="auto"/>
        <w:left w:val="none" w:sz="0" w:space="0" w:color="auto"/>
        <w:bottom w:val="none" w:sz="0" w:space="0" w:color="auto"/>
        <w:right w:val="none" w:sz="0" w:space="0" w:color="auto"/>
      </w:divBdr>
    </w:div>
    <w:div w:id="605963912">
      <w:bodyDiv w:val="1"/>
      <w:marLeft w:val="0"/>
      <w:marRight w:val="0"/>
      <w:marTop w:val="0"/>
      <w:marBottom w:val="0"/>
      <w:divBdr>
        <w:top w:val="none" w:sz="0" w:space="0" w:color="auto"/>
        <w:left w:val="none" w:sz="0" w:space="0" w:color="auto"/>
        <w:bottom w:val="none" w:sz="0" w:space="0" w:color="auto"/>
        <w:right w:val="none" w:sz="0" w:space="0" w:color="auto"/>
      </w:divBdr>
    </w:div>
    <w:div w:id="607006524">
      <w:bodyDiv w:val="1"/>
      <w:marLeft w:val="0"/>
      <w:marRight w:val="0"/>
      <w:marTop w:val="0"/>
      <w:marBottom w:val="0"/>
      <w:divBdr>
        <w:top w:val="none" w:sz="0" w:space="0" w:color="auto"/>
        <w:left w:val="none" w:sz="0" w:space="0" w:color="auto"/>
        <w:bottom w:val="none" w:sz="0" w:space="0" w:color="auto"/>
        <w:right w:val="none" w:sz="0" w:space="0" w:color="auto"/>
      </w:divBdr>
    </w:div>
    <w:div w:id="630868156">
      <w:bodyDiv w:val="1"/>
      <w:marLeft w:val="0"/>
      <w:marRight w:val="0"/>
      <w:marTop w:val="0"/>
      <w:marBottom w:val="0"/>
      <w:divBdr>
        <w:top w:val="none" w:sz="0" w:space="0" w:color="auto"/>
        <w:left w:val="none" w:sz="0" w:space="0" w:color="auto"/>
        <w:bottom w:val="none" w:sz="0" w:space="0" w:color="auto"/>
        <w:right w:val="none" w:sz="0" w:space="0" w:color="auto"/>
      </w:divBdr>
    </w:div>
    <w:div w:id="636881569">
      <w:bodyDiv w:val="1"/>
      <w:marLeft w:val="0"/>
      <w:marRight w:val="0"/>
      <w:marTop w:val="0"/>
      <w:marBottom w:val="0"/>
      <w:divBdr>
        <w:top w:val="none" w:sz="0" w:space="0" w:color="auto"/>
        <w:left w:val="none" w:sz="0" w:space="0" w:color="auto"/>
        <w:bottom w:val="none" w:sz="0" w:space="0" w:color="auto"/>
        <w:right w:val="none" w:sz="0" w:space="0" w:color="auto"/>
      </w:divBdr>
    </w:div>
    <w:div w:id="637421806">
      <w:bodyDiv w:val="1"/>
      <w:marLeft w:val="0"/>
      <w:marRight w:val="0"/>
      <w:marTop w:val="0"/>
      <w:marBottom w:val="0"/>
      <w:divBdr>
        <w:top w:val="none" w:sz="0" w:space="0" w:color="auto"/>
        <w:left w:val="none" w:sz="0" w:space="0" w:color="auto"/>
        <w:bottom w:val="none" w:sz="0" w:space="0" w:color="auto"/>
        <w:right w:val="none" w:sz="0" w:space="0" w:color="auto"/>
      </w:divBdr>
    </w:div>
    <w:div w:id="676613826">
      <w:bodyDiv w:val="1"/>
      <w:marLeft w:val="0"/>
      <w:marRight w:val="0"/>
      <w:marTop w:val="0"/>
      <w:marBottom w:val="0"/>
      <w:divBdr>
        <w:top w:val="none" w:sz="0" w:space="0" w:color="auto"/>
        <w:left w:val="none" w:sz="0" w:space="0" w:color="auto"/>
        <w:bottom w:val="none" w:sz="0" w:space="0" w:color="auto"/>
        <w:right w:val="none" w:sz="0" w:space="0" w:color="auto"/>
      </w:divBdr>
    </w:div>
    <w:div w:id="679702211">
      <w:bodyDiv w:val="1"/>
      <w:marLeft w:val="0"/>
      <w:marRight w:val="0"/>
      <w:marTop w:val="0"/>
      <w:marBottom w:val="0"/>
      <w:divBdr>
        <w:top w:val="none" w:sz="0" w:space="0" w:color="auto"/>
        <w:left w:val="none" w:sz="0" w:space="0" w:color="auto"/>
        <w:bottom w:val="none" w:sz="0" w:space="0" w:color="auto"/>
        <w:right w:val="none" w:sz="0" w:space="0" w:color="auto"/>
      </w:divBdr>
    </w:div>
    <w:div w:id="682051906">
      <w:bodyDiv w:val="1"/>
      <w:marLeft w:val="0"/>
      <w:marRight w:val="0"/>
      <w:marTop w:val="0"/>
      <w:marBottom w:val="0"/>
      <w:divBdr>
        <w:top w:val="none" w:sz="0" w:space="0" w:color="auto"/>
        <w:left w:val="none" w:sz="0" w:space="0" w:color="auto"/>
        <w:bottom w:val="none" w:sz="0" w:space="0" w:color="auto"/>
        <w:right w:val="none" w:sz="0" w:space="0" w:color="auto"/>
      </w:divBdr>
    </w:div>
    <w:div w:id="702635490">
      <w:bodyDiv w:val="1"/>
      <w:marLeft w:val="0"/>
      <w:marRight w:val="0"/>
      <w:marTop w:val="0"/>
      <w:marBottom w:val="0"/>
      <w:divBdr>
        <w:top w:val="none" w:sz="0" w:space="0" w:color="auto"/>
        <w:left w:val="none" w:sz="0" w:space="0" w:color="auto"/>
        <w:bottom w:val="none" w:sz="0" w:space="0" w:color="auto"/>
        <w:right w:val="none" w:sz="0" w:space="0" w:color="auto"/>
      </w:divBdr>
    </w:div>
    <w:div w:id="725568881">
      <w:bodyDiv w:val="1"/>
      <w:marLeft w:val="0"/>
      <w:marRight w:val="0"/>
      <w:marTop w:val="0"/>
      <w:marBottom w:val="0"/>
      <w:divBdr>
        <w:top w:val="none" w:sz="0" w:space="0" w:color="auto"/>
        <w:left w:val="none" w:sz="0" w:space="0" w:color="auto"/>
        <w:bottom w:val="none" w:sz="0" w:space="0" w:color="auto"/>
        <w:right w:val="none" w:sz="0" w:space="0" w:color="auto"/>
      </w:divBdr>
    </w:div>
    <w:div w:id="727269169">
      <w:bodyDiv w:val="1"/>
      <w:marLeft w:val="0"/>
      <w:marRight w:val="0"/>
      <w:marTop w:val="0"/>
      <w:marBottom w:val="0"/>
      <w:divBdr>
        <w:top w:val="none" w:sz="0" w:space="0" w:color="auto"/>
        <w:left w:val="none" w:sz="0" w:space="0" w:color="auto"/>
        <w:bottom w:val="none" w:sz="0" w:space="0" w:color="auto"/>
        <w:right w:val="none" w:sz="0" w:space="0" w:color="auto"/>
      </w:divBdr>
    </w:div>
    <w:div w:id="742677096">
      <w:bodyDiv w:val="1"/>
      <w:marLeft w:val="0"/>
      <w:marRight w:val="0"/>
      <w:marTop w:val="0"/>
      <w:marBottom w:val="0"/>
      <w:divBdr>
        <w:top w:val="none" w:sz="0" w:space="0" w:color="auto"/>
        <w:left w:val="none" w:sz="0" w:space="0" w:color="auto"/>
        <w:bottom w:val="none" w:sz="0" w:space="0" w:color="auto"/>
        <w:right w:val="none" w:sz="0" w:space="0" w:color="auto"/>
      </w:divBdr>
    </w:div>
    <w:div w:id="747112301">
      <w:bodyDiv w:val="1"/>
      <w:marLeft w:val="0"/>
      <w:marRight w:val="0"/>
      <w:marTop w:val="0"/>
      <w:marBottom w:val="0"/>
      <w:divBdr>
        <w:top w:val="none" w:sz="0" w:space="0" w:color="auto"/>
        <w:left w:val="none" w:sz="0" w:space="0" w:color="auto"/>
        <w:bottom w:val="none" w:sz="0" w:space="0" w:color="auto"/>
        <w:right w:val="none" w:sz="0" w:space="0" w:color="auto"/>
      </w:divBdr>
    </w:div>
    <w:div w:id="760680113">
      <w:bodyDiv w:val="1"/>
      <w:marLeft w:val="0"/>
      <w:marRight w:val="0"/>
      <w:marTop w:val="0"/>
      <w:marBottom w:val="0"/>
      <w:divBdr>
        <w:top w:val="none" w:sz="0" w:space="0" w:color="auto"/>
        <w:left w:val="none" w:sz="0" w:space="0" w:color="auto"/>
        <w:bottom w:val="none" w:sz="0" w:space="0" w:color="auto"/>
        <w:right w:val="none" w:sz="0" w:space="0" w:color="auto"/>
      </w:divBdr>
    </w:div>
    <w:div w:id="773744290">
      <w:bodyDiv w:val="1"/>
      <w:marLeft w:val="0"/>
      <w:marRight w:val="0"/>
      <w:marTop w:val="0"/>
      <w:marBottom w:val="0"/>
      <w:divBdr>
        <w:top w:val="none" w:sz="0" w:space="0" w:color="auto"/>
        <w:left w:val="none" w:sz="0" w:space="0" w:color="auto"/>
        <w:bottom w:val="none" w:sz="0" w:space="0" w:color="auto"/>
        <w:right w:val="none" w:sz="0" w:space="0" w:color="auto"/>
      </w:divBdr>
    </w:div>
    <w:div w:id="805591274">
      <w:bodyDiv w:val="1"/>
      <w:marLeft w:val="0"/>
      <w:marRight w:val="0"/>
      <w:marTop w:val="0"/>
      <w:marBottom w:val="0"/>
      <w:divBdr>
        <w:top w:val="none" w:sz="0" w:space="0" w:color="auto"/>
        <w:left w:val="none" w:sz="0" w:space="0" w:color="auto"/>
        <w:bottom w:val="none" w:sz="0" w:space="0" w:color="auto"/>
        <w:right w:val="none" w:sz="0" w:space="0" w:color="auto"/>
      </w:divBdr>
    </w:div>
    <w:div w:id="817117395">
      <w:bodyDiv w:val="1"/>
      <w:marLeft w:val="0"/>
      <w:marRight w:val="0"/>
      <w:marTop w:val="0"/>
      <w:marBottom w:val="0"/>
      <w:divBdr>
        <w:top w:val="none" w:sz="0" w:space="0" w:color="auto"/>
        <w:left w:val="none" w:sz="0" w:space="0" w:color="auto"/>
        <w:bottom w:val="none" w:sz="0" w:space="0" w:color="auto"/>
        <w:right w:val="none" w:sz="0" w:space="0" w:color="auto"/>
      </w:divBdr>
    </w:div>
    <w:div w:id="838499156">
      <w:bodyDiv w:val="1"/>
      <w:marLeft w:val="0"/>
      <w:marRight w:val="0"/>
      <w:marTop w:val="0"/>
      <w:marBottom w:val="0"/>
      <w:divBdr>
        <w:top w:val="none" w:sz="0" w:space="0" w:color="auto"/>
        <w:left w:val="none" w:sz="0" w:space="0" w:color="auto"/>
        <w:bottom w:val="none" w:sz="0" w:space="0" w:color="auto"/>
        <w:right w:val="none" w:sz="0" w:space="0" w:color="auto"/>
      </w:divBdr>
    </w:div>
    <w:div w:id="848449450">
      <w:bodyDiv w:val="1"/>
      <w:marLeft w:val="0"/>
      <w:marRight w:val="0"/>
      <w:marTop w:val="0"/>
      <w:marBottom w:val="0"/>
      <w:divBdr>
        <w:top w:val="none" w:sz="0" w:space="0" w:color="auto"/>
        <w:left w:val="none" w:sz="0" w:space="0" w:color="auto"/>
        <w:bottom w:val="none" w:sz="0" w:space="0" w:color="auto"/>
        <w:right w:val="none" w:sz="0" w:space="0" w:color="auto"/>
      </w:divBdr>
    </w:div>
    <w:div w:id="850798706">
      <w:bodyDiv w:val="1"/>
      <w:marLeft w:val="0"/>
      <w:marRight w:val="0"/>
      <w:marTop w:val="0"/>
      <w:marBottom w:val="0"/>
      <w:divBdr>
        <w:top w:val="none" w:sz="0" w:space="0" w:color="auto"/>
        <w:left w:val="none" w:sz="0" w:space="0" w:color="auto"/>
        <w:bottom w:val="none" w:sz="0" w:space="0" w:color="auto"/>
        <w:right w:val="none" w:sz="0" w:space="0" w:color="auto"/>
      </w:divBdr>
    </w:div>
    <w:div w:id="865406045">
      <w:bodyDiv w:val="1"/>
      <w:marLeft w:val="0"/>
      <w:marRight w:val="0"/>
      <w:marTop w:val="0"/>
      <w:marBottom w:val="0"/>
      <w:divBdr>
        <w:top w:val="none" w:sz="0" w:space="0" w:color="auto"/>
        <w:left w:val="none" w:sz="0" w:space="0" w:color="auto"/>
        <w:bottom w:val="none" w:sz="0" w:space="0" w:color="auto"/>
        <w:right w:val="none" w:sz="0" w:space="0" w:color="auto"/>
      </w:divBdr>
    </w:div>
    <w:div w:id="876237649">
      <w:bodyDiv w:val="1"/>
      <w:marLeft w:val="0"/>
      <w:marRight w:val="0"/>
      <w:marTop w:val="0"/>
      <w:marBottom w:val="0"/>
      <w:divBdr>
        <w:top w:val="none" w:sz="0" w:space="0" w:color="auto"/>
        <w:left w:val="none" w:sz="0" w:space="0" w:color="auto"/>
        <w:bottom w:val="none" w:sz="0" w:space="0" w:color="auto"/>
        <w:right w:val="none" w:sz="0" w:space="0" w:color="auto"/>
      </w:divBdr>
    </w:div>
    <w:div w:id="881206426">
      <w:bodyDiv w:val="1"/>
      <w:marLeft w:val="0"/>
      <w:marRight w:val="0"/>
      <w:marTop w:val="0"/>
      <w:marBottom w:val="0"/>
      <w:divBdr>
        <w:top w:val="none" w:sz="0" w:space="0" w:color="auto"/>
        <w:left w:val="none" w:sz="0" w:space="0" w:color="auto"/>
        <w:bottom w:val="none" w:sz="0" w:space="0" w:color="auto"/>
        <w:right w:val="none" w:sz="0" w:space="0" w:color="auto"/>
      </w:divBdr>
    </w:div>
    <w:div w:id="895966979">
      <w:bodyDiv w:val="1"/>
      <w:marLeft w:val="0"/>
      <w:marRight w:val="0"/>
      <w:marTop w:val="0"/>
      <w:marBottom w:val="0"/>
      <w:divBdr>
        <w:top w:val="none" w:sz="0" w:space="0" w:color="auto"/>
        <w:left w:val="none" w:sz="0" w:space="0" w:color="auto"/>
        <w:bottom w:val="none" w:sz="0" w:space="0" w:color="auto"/>
        <w:right w:val="none" w:sz="0" w:space="0" w:color="auto"/>
      </w:divBdr>
    </w:div>
    <w:div w:id="917135797">
      <w:bodyDiv w:val="1"/>
      <w:marLeft w:val="0"/>
      <w:marRight w:val="0"/>
      <w:marTop w:val="0"/>
      <w:marBottom w:val="0"/>
      <w:divBdr>
        <w:top w:val="none" w:sz="0" w:space="0" w:color="auto"/>
        <w:left w:val="none" w:sz="0" w:space="0" w:color="auto"/>
        <w:bottom w:val="none" w:sz="0" w:space="0" w:color="auto"/>
        <w:right w:val="none" w:sz="0" w:space="0" w:color="auto"/>
      </w:divBdr>
    </w:div>
    <w:div w:id="919606026">
      <w:bodyDiv w:val="1"/>
      <w:marLeft w:val="0"/>
      <w:marRight w:val="0"/>
      <w:marTop w:val="0"/>
      <w:marBottom w:val="0"/>
      <w:divBdr>
        <w:top w:val="none" w:sz="0" w:space="0" w:color="auto"/>
        <w:left w:val="none" w:sz="0" w:space="0" w:color="auto"/>
        <w:bottom w:val="none" w:sz="0" w:space="0" w:color="auto"/>
        <w:right w:val="none" w:sz="0" w:space="0" w:color="auto"/>
      </w:divBdr>
    </w:div>
    <w:div w:id="922109005">
      <w:bodyDiv w:val="1"/>
      <w:marLeft w:val="0"/>
      <w:marRight w:val="0"/>
      <w:marTop w:val="0"/>
      <w:marBottom w:val="0"/>
      <w:divBdr>
        <w:top w:val="none" w:sz="0" w:space="0" w:color="auto"/>
        <w:left w:val="none" w:sz="0" w:space="0" w:color="auto"/>
        <w:bottom w:val="none" w:sz="0" w:space="0" w:color="auto"/>
        <w:right w:val="none" w:sz="0" w:space="0" w:color="auto"/>
      </w:divBdr>
    </w:div>
    <w:div w:id="974869281">
      <w:bodyDiv w:val="1"/>
      <w:marLeft w:val="0"/>
      <w:marRight w:val="0"/>
      <w:marTop w:val="0"/>
      <w:marBottom w:val="0"/>
      <w:divBdr>
        <w:top w:val="none" w:sz="0" w:space="0" w:color="auto"/>
        <w:left w:val="none" w:sz="0" w:space="0" w:color="auto"/>
        <w:bottom w:val="none" w:sz="0" w:space="0" w:color="auto"/>
        <w:right w:val="none" w:sz="0" w:space="0" w:color="auto"/>
      </w:divBdr>
    </w:div>
    <w:div w:id="984046981">
      <w:bodyDiv w:val="1"/>
      <w:marLeft w:val="0"/>
      <w:marRight w:val="0"/>
      <w:marTop w:val="0"/>
      <w:marBottom w:val="0"/>
      <w:divBdr>
        <w:top w:val="none" w:sz="0" w:space="0" w:color="auto"/>
        <w:left w:val="none" w:sz="0" w:space="0" w:color="auto"/>
        <w:bottom w:val="none" w:sz="0" w:space="0" w:color="auto"/>
        <w:right w:val="none" w:sz="0" w:space="0" w:color="auto"/>
      </w:divBdr>
    </w:div>
    <w:div w:id="984235128">
      <w:bodyDiv w:val="1"/>
      <w:marLeft w:val="0"/>
      <w:marRight w:val="0"/>
      <w:marTop w:val="0"/>
      <w:marBottom w:val="0"/>
      <w:divBdr>
        <w:top w:val="none" w:sz="0" w:space="0" w:color="auto"/>
        <w:left w:val="none" w:sz="0" w:space="0" w:color="auto"/>
        <w:bottom w:val="none" w:sz="0" w:space="0" w:color="auto"/>
        <w:right w:val="none" w:sz="0" w:space="0" w:color="auto"/>
      </w:divBdr>
    </w:div>
    <w:div w:id="1018317168">
      <w:bodyDiv w:val="1"/>
      <w:marLeft w:val="0"/>
      <w:marRight w:val="0"/>
      <w:marTop w:val="0"/>
      <w:marBottom w:val="0"/>
      <w:divBdr>
        <w:top w:val="none" w:sz="0" w:space="0" w:color="auto"/>
        <w:left w:val="none" w:sz="0" w:space="0" w:color="auto"/>
        <w:bottom w:val="none" w:sz="0" w:space="0" w:color="auto"/>
        <w:right w:val="none" w:sz="0" w:space="0" w:color="auto"/>
      </w:divBdr>
    </w:div>
    <w:div w:id="1042831046">
      <w:bodyDiv w:val="1"/>
      <w:marLeft w:val="0"/>
      <w:marRight w:val="0"/>
      <w:marTop w:val="0"/>
      <w:marBottom w:val="0"/>
      <w:divBdr>
        <w:top w:val="none" w:sz="0" w:space="0" w:color="auto"/>
        <w:left w:val="none" w:sz="0" w:space="0" w:color="auto"/>
        <w:bottom w:val="none" w:sz="0" w:space="0" w:color="auto"/>
        <w:right w:val="none" w:sz="0" w:space="0" w:color="auto"/>
      </w:divBdr>
    </w:div>
    <w:div w:id="1045374169">
      <w:bodyDiv w:val="1"/>
      <w:marLeft w:val="0"/>
      <w:marRight w:val="0"/>
      <w:marTop w:val="0"/>
      <w:marBottom w:val="0"/>
      <w:divBdr>
        <w:top w:val="none" w:sz="0" w:space="0" w:color="auto"/>
        <w:left w:val="none" w:sz="0" w:space="0" w:color="auto"/>
        <w:bottom w:val="none" w:sz="0" w:space="0" w:color="auto"/>
        <w:right w:val="none" w:sz="0" w:space="0" w:color="auto"/>
      </w:divBdr>
    </w:div>
    <w:div w:id="1079986642">
      <w:bodyDiv w:val="1"/>
      <w:marLeft w:val="0"/>
      <w:marRight w:val="0"/>
      <w:marTop w:val="0"/>
      <w:marBottom w:val="0"/>
      <w:divBdr>
        <w:top w:val="none" w:sz="0" w:space="0" w:color="auto"/>
        <w:left w:val="none" w:sz="0" w:space="0" w:color="auto"/>
        <w:bottom w:val="none" w:sz="0" w:space="0" w:color="auto"/>
        <w:right w:val="none" w:sz="0" w:space="0" w:color="auto"/>
      </w:divBdr>
    </w:div>
    <w:div w:id="1091856153">
      <w:bodyDiv w:val="1"/>
      <w:marLeft w:val="0"/>
      <w:marRight w:val="0"/>
      <w:marTop w:val="0"/>
      <w:marBottom w:val="0"/>
      <w:divBdr>
        <w:top w:val="none" w:sz="0" w:space="0" w:color="auto"/>
        <w:left w:val="none" w:sz="0" w:space="0" w:color="auto"/>
        <w:bottom w:val="none" w:sz="0" w:space="0" w:color="auto"/>
        <w:right w:val="none" w:sz="0" w:space="0" w:color="auto"/>
      </w:divBdr>
    </w:div>
    <w:div w:id="1118648155">
      <w:bodyDiv w:val="1"/>
      <w:marLeft w:val="0"/>
      <w:marRight w:val="0"/>
      <w:marTop w:val="0"/>
      <w:marBottom w:val="0"/>
      <w:divBdr>
        <w:top w:val="none" w:sz="0" w:space="0" w:color="auto"/>
        <w:left w:val="none" w:sz="0" w:space="0" w:color="auto"/>
        <w:bottom w:val="none" w:sz="0" w:space="0" w:color="auto"/>
        <w:right w:val="none" w:sz="0" w:space="0" w:color="auto"/>
      </w:divBdr>
    </w:div>
    <w:div w:id="1124080247">
      <w:bodyDiv w:val="1"/>
      <w:marLeft w:val="0"/>
      <w:marRight w:val="0"/>
      <w:marTop w:val="0"/>
      <w:marBottom w:val="0"/>
      <w:divBdr>
        <w:top w:val="none" w:sz="0" w:space="0" w:color="auto"/>
        <w:left w:val="none" w:sz="0" w:space="0" w:color="auto"/>
        <w:bottom w:val="none" w:sz="0" w:space="0" w:color="auto"/>
        <w:right w:val="none" w:sz="0" w:space="0" w:color="auto"/>
      </w:divBdr>
    </w:div>
    <w:div w:id="1136138780">
      <w:bodyDiv w:val="1"/>
      <w:marLeft w:val="0"/>
      <w:marRight w:val="0"/>
      <w:marTop w:val="0"/>
      <w:marBottom w:val="0"/>
      <w:divBdr>
        <w:top w:val="none" w:sz="0" w:space="0" w:color="auto"/>
        <w:left w:val="none" w:sz="0" w:space="0" w:color="auto"/>
        <w:bottom w:val="none" w:sz="0" w:space="0" w:color="auto"/>
        <w:right w:val="none" w:sz="0" w:space="0" w:color="auto"/>
      </w:divBdr>
    </w:div>
    <w:div w:id="1162544701">
      <w:bodyDiv w:val="1"/>
      <w:marLeft w:val="0"/>
      <w:marRight w:val="0"/>
      <w:marTop w:val="0"/>
      <w:marBottom w:val="0"/>
      <w:divBdr>
        <w:top w:val="none" w:sz="0" w:space="0" w:color="auto"/>
        <w:left w:val="none" w:sz="0" w:space="0" w:color="auto"/>
        <w:bottom w:val="none" w:sz="0" w:space="0" w:color="auto"/>
        <w:right w:val="none" w:sz="0" w:space="0" w:color="auto"/>
      </w:divBdr>
    </w:div>
    <w:div w:id="1179735059">
      <w:bodyDiv w:val="1"/>
      <w:marLeft w:val="0"/>
      <w:marRight w:val="0"/>
      <w:marTop w:val="0"/>
      <w:marBottom w:val="0"/>
      <w:divBdr>
        <w:top w:val="none" w:sz="0" w:space="0" w:color="auto"/>
        <w:left w:val="none" w:sz="0" w:space="0" w:color="auto"/>
        <w:bottom w:val="none" w:sz="0" w:space="0" w:color="auto"/>
        <w:right w:val="none" w:sz="0" w:space="0" w:color="auto"/>
      </w:divBdr>
    </w:div>
    <w:div w:id="1183587248">
      <w:bodyDiv w:val="1"/>
      <w:marLeft w:val="0"/>
      <w:marRight w:val="0"/>
      <w:marTop w:val="0"/>
      <w:marBottom w:val="0"/>
      <w:divBdr>
        <w:top w:val="none" w:sz="0" w:space="0" w:color="auto"/>
        <w:left w:val="none" w:sz="0" w:space="0" w:color="auto"/>
        <w:bottom w:val="none" w:sz="0" w:space="0" w:color="auto"/>
        <w:right w:val="none" w:sz="0" w:space="0" w:color="auto"/>
      </w:divBdr>
    </w:div>
    <w:div w:id="1229876107">
      <w:bodyDiv w:val="1"/>
      <w:marLeft w:val="0"/>
      <w:marRight w:val="0"/>
      <w:marTop w:val="0"/>
      <w:marBottom w:val="0"/>
      <w:divBdr>
        <w:top w:val="none" w:sz="0" w:space="0" w:color="auto"/>
        <w:left w:val="none" w:sz="0" w:space="0" w:color="auto"/>
        <w:bottom w:val="none" w:sz="0" w:space="0" w:color="auto"/>
        <w:right w:val="none" w:sz="0" w:space="0" w:color="auto"/>
      </w:divBdr>
    </w:div>
    <w:div w:id="1237395419">
      <w:bodyDiv w:val="1"/>
      <w:marLeft w:val="0"/>
      <w:marRight w:val="0"/>
      <w:marTop w:val="0"/>
      <w:marBottom w:val="0"/>
      <w:divBdr>
        <w:top w:val="none" w:sz="0" w:space="0" w:color="auto"/>
        <w:left w:val="none" w:sz="0" w:space="0" w:color="auto"/>
        <w:bottom w:val="none" w:sz="0" w:space="0" w:color="auto"/>
        <w:right w:val="none" w:sz="0" w:space="0" w:color="auto"/>
      </w:divBdr>
    </w:div>
    <w:div w:id="1254625678">
      <w:bodyDiv w:val="1"/>
      <w:marLeft w:val="0"/>
      <w:marRight w:val="0"/>
      <w:marTop w:val="0"/>
      <w:marBottom w:val="0"/>
      <w:divBdr>
        <w:top w:val="none" w:sz="0" w:space="0" w:color="auto"/>
        <w:left w:val="none" w:sz="0" w:space="0" w:color="auto"/>
        <w:bottom w:val="none" w:sz="0" w:space="0" w:color="auto"/>
        <w:right w:val="none" w:sz="0" w:space="0" w:color="auto"/>
      </w:divBdr>
    </w:div>
    <w:div w:id="1254633528">
      <w:bodyDiv w:val="1"/>
      <w:marLeft w:val="0"/>
      <w:marRight w:val="0"/>
      <w:marTop w:val="0"/>
      <w:marBottom w:val="0"/>
      <w:divBdr>
        <w:top w:val="none" w:sz="0" w:space="0" w:color="auto"/>
        <w:left w:val="none" w:sz="0" w:space="0" w:color="auto"/>
        <w:bottom w:val="none" w:sz="0" w:space="0" w:color="auto"/>
        <w:right w:val="none" w:sz="0" w:space="0" w:color="auto"/>
      </w:divBdr>
    </w:div>
    <w:div w:id="1290169135">
      <w:bodyDiv w:val="1"/>
      <w:marLeft w:val="0"/>
      <w:marRight w:val="0"/>
      <w:marTop w:val="0"/>
      <w:marBottom w:val="0"/>
      <w:divBdr>
        <w:top w:val="none" w:sz="0" w:space="0" w:color="auto"/>
        <w:left w:val="none" w:sz="0" w:space="0" w:color="auto"/>
        <w:bottom w:val="none" w:sz="0" w:space="0" w:color="auto"/>
        <w:right w:val="none" w:sz="0" w:space="0" w:color="auto"/>
      </w:divBdr>
    </w:div>
    <w:div w:id="1293629283">
      <w:bodyDiv w:val="1"/>
      <w:marLeft w:val="0"/>
      <w:marRight w:val="0"/>
      <w:marTop w:val="0"/>
      <w:marBottom w:val="0"/>
      <w:divBdr>
        <w:top w:val="none" w:sz="0" w:space="0" w:color="auto"/>
        <w:left w:val="none" w:sz="0" w:space="0" w:color="auto"/>
        <w:bottom w:val="none" w:sz="0" w:space="0" w:color="auto"/>
        <w:right w:val="none" w:sz="0" w:space="0" w:color="auto"/>
      </w:divBdr>
    </w:div>
    <w:div w:id="1294752251">
      <w:bodyDiv w:val="1"/>
      <w:marLeft w:val="0"/>
      <w:marRight w:val="0"/>
      <w:marTop w:val="0"/>
      <w:marBottom w:val="0"/>
      <w:divBdr>
        <w:top w:val="none" w:sz="0" w:space="0" w:color="auto"/>
        <w:left w:val="none" w:sz="0" w:space="0" w:color="auto"/>
        <w:bottom w:val="none" w:sz="0" w:space="0" w:color="auto"/>
        <w:right w:val="none" w:sz="0" w:space="0" w:color="auto"/>
      </w:divBdr>
    </w:div>
    <w:div w:id="1308586114">
      <w:bodyDiv w:val="1"/>
      <w:marLeft w:val="0"/>
      <w:marRight w:val="0"/>
      <w:marTop w:val="0"/>
      <w:marBottom w:val="0"/>
      <w:divBdr>
        <w:top w:val="none" w:sz="0" w:space="0" w:color="auto"/>
        <w:left w:val="none" w:sz="0" w:space="0" w:color="auto"/>
        <w:bottom w:val="none" w:sz="0" w:space="0" w:color="auto"/>
        <w:right w:val="none" w:sz="0" w:space="0" w:color="auto"/>
      </w:divBdr>
    </w:div>
    <w:div w:id="1319528882">
      <w:bodyDiv w:val="1"/>
      <w:marLeft w:val="0"/>
      <w:marRight w:val="0"/>
      <w:marTop w:val="0"/>
      <w:marBottom w:val="0"/>
      <w:divBdr>
        <w:top w:val="none" w:sz="0" w:space="0" w:color="auto"/>
        <w:left w:val="none" w:sz="0" w:space="0" w:color="auto"/>
        <w:bottom w:val="none" w:sz="0" w:space="0" w:color="auto"/>
        <w:right w:val="none" w:sz="0" w:space="0" w:color="auto"/>
      </w:divBdr>
    </w:div>
    <w:div w:id="1336612035">
      <w:bodyDiv w:val="1"/>
      <w:marLeft w:val="0"/>
      <w:marRight w:val="0"/>
      <w:marTop w:val="0"/>
      <w:marBottom w:val="0"/>
      <w:divBdr>
        <w:top w:val="none" w:sz="0" w:space="0" w:color="auto"/>
        <w:left w:val="none" w:sz="0" w:space="0" w:color="auto"/>
        <w:bottom w:val="none" w:sz="0" w:space="0" w:color="auto"/>
        <w:right w:val="none" w:sz="0" w:space="0" w:color="auto"/>
      </w:divBdr>
    </w:div>
    <w:div w:id="1351569324">
      <w:bodyDiv w:val="1"/>
      <w:marLeft w:val="0"/>
      <w:marRight w:val="0"/>
      <w:marTop w:val="0"/>
      <w:marBottom w:val="0"/>
      <w:divBdr>
        <w:top w:val="none" w:sz="0" w:space="0" w:color="auto"/>
        <w:left w:val="none" w:sz="0" w:space="0" w:color="auto"/>
        <w:bottom w:val="none" w:sz="0" w:space="0" w:color="auto"/>
        <w:right w:val="none" w:sz="0" w:space="0" w:color="auto"/>
      </w:divBdr>
    </w:div>
    <w:div w:id="1404910794">
      <w:bodyDiv w:val="1"/>
      <w:marLeft w:val="0"/>
      <w:marRight w:val="0"/>
      <w:marTop w:val="0"/>
      <w:marBottom w:val="0"/>
      <w:divBdr>
        <w:top w:val="none" w:sz="0" w:space="0" w:color="auto"/>
        <w:left w:val="none" w:sz="0" w:space="0" w:color="auto"/>
        <w:bottom w:val="none" w:sz="0" w:space="0" w:color="auto"/>
        <w:right w:val="none" w:sz="0" w:space="0" w:color="auto"/>
      </w:divBdr>
    </w:div>
    <w:div w:id="1433282911">
      <w:bodyDiv w:val="1"/>
      <w:marLeft w:val="0"/>
      <w:marRight w:val="0"/>
      <w:marTop w:val="0"/>
      <w:marBottom w:val="0"/>
      <w:divBdr>
        <w:top w:val="none" w:sz="0" w:space="0" w:color="auto"/>
        <w:left w:val="none" w:sz="0" w:space="0" w:color="auto"/>
        <w:bottom w:val="none" w:sz="0" w:space="0" w:color="auto"/>
        <w:right w:val="none" w:sz="0" w:space="0" w:color="auto"/>
      </w:divBdr>
    </w:div>
    <w:div w:id="1490554870">
      <w:bodyDiv w:val="1"/>
      <w:marLeft w:val="0"/>
      <w:marRight w:val="0"/>
      <w:marTop w:val="0"/>
      <w:marBottom w:val="0"/>
      <w:divBdr>
        <w:top w:val="none" w:sz="0" w:space="0" w:color="auto"/>
        <w:left w:val="none" w:sz="0" w:space="0" w:color="auto"/>
        <w:bottom w:val="none" w:sz="0" w:space="0" w:color="auto"/>
        <w:right w:val="none" w:sz="0" w:space="0" w:color="auto"/>
      </w:divBdr>
    </w:div>
    <w:div w:id="1502625974">
      <w:bodyDiv w:val="1"/>
      <w:marLeft w:val="0"/>
      <w:marRight w:val="0"/>
      <w:marTop w:val="0"/>
      <w:marBottom w:val="0"/>
      <w:divBdr>
        <w:top w:val="none" w:sz="0" w:space="0" w:color="auto"/>
        <w:left w:val="none" w:sz="0" w:space="0" w:color="auto"/>
        <w:bottom w:val="none" w:sz="0" w:space="0" w:color="auto"/>
        <w:right w:val="none" w:sz="0" w:space="0" w:color="auto"/>
      </w:divBdr>
    </w:div>
    <w:div w:id="1506432049">
      <w:bodyDiv w:val="1"/>
      <w:marLeft w:val="0"/>
      <w:marRight w:val="0"/>
      <w:marTop w:val="0"/>
      <w:marBottom w:val="0"/>
      <w:divBdr>
        <w:top w:val="none" w:sz="0" w:space="0" w:color="auto"/>
        <w:left w:val="none" w:sz="0" w:space="0" w:color="auto"/>
        <w:bottom w:val="none" w:sz="0" w:space="0" w:color="auto"/>
        <w:right w:val="none" w:sz="0" w:space="0" w:color="auto"/>
      </w:divBdr>
    </w:div>
    <w:div w:id="1513761824">
      <w:bodyDiv w:val="1"/>
      <w:marLeft w:val="0"/>
      <w:marRight w:val="0"/>
      <w:marTop w:val="0"/>
      <w:marBottom w:val="0"/>
      <w:divBdr>
        <w:top w:val="none" w:sz="0" w:space="0" w:color="auto"/>
        <w:left w:val="none" w:sz="0" w:space="0" w:color="auto"/>
        <w:bottom w:val="none" w:sz="0" w:space="0" w:color="auto"/>
        <w:right w:val="none" w:sz="0" w:space="0" w:color="auto"/>
      </w:divBdr>
    </w:div>
    <w:div w:id="1518738278">
      <w:bodyDiv w:val="1"/>
      <w:marLeft w:val="0"/>
      <w:marRight w:val="0"/>
      <w:marTop w:val="0"/>
      <w:marBottom w:val="0"/>
      <w:divBdr>
        <w:top w:val="none" w:sz="0" w:space="0" w:color="auto"/>
        <w:left w:val="none" w:sz="0" w:space="0" w:color="auto"/>
        <w:bottom w:val="none" w:sz="0" w:space="0" w:color="auto"/>
        <w:right w:val="none" w:sz="0" w:space="0" w:color="auto"/>
      </w:divBdr>
    </w:div>
    <w:div w:id="1537427657">
      <w:bodyDiv w:val="1"/>
      <w:marLeft w:val="0"/>
      <w:marRight w:val="0"/>
      <w:marTop w:val="0"/>
      <w:marBottom w:val="0"/>
      <w:divBdr>
        <w:top w:val="none" w:sz="0" w:space="0" w:color="auto"/>
        <w:left w:val="none" w:sz="0" w:space="0" w:color="auto"/>
        <w:bottom w:val="none" w:sz="0" w:space="0" w:color="auto"/>
        <w:right w:val="none" w:sz="0" w:space="0" w:color="auto"/>
      </w:divBdr>
    </w:div>
    <w:div w:id="1559394250">
      <w:bodyDiv w:val="1"/>
      <w:marLeft w:val="0"/>
      <w:marRight w:val="0"/>
      <w:marTop w:val="0"/>
      <w:marBottom w:val="0"/>
      <w:divBdr>
        <w:top w:val="none" w:sz="0" w:space="0" w:color="auto"/>
        <w:left w:val="none" w:sz="0" w:space="0" w:color="auto"/>
        <w:bottom w:val="none" w:sz="0" w:space="0" w:color="auto"/>
        <w:right w:val="none" w:sz="0" w:space="0" w:color="auto"/>
      </w:divBdr>
    </w:div>
    <w:div w:id="1563590433">
      <w:bodyDiv w:val="1"/>
      <w:marLeft w:val="0"/>
      <w:marRight w:val="0"/>
      <w:marTop w:val="0"/>
      <w:marBottom w:val="0"/>
      <w:divBdr>
        <w:top w:val="none" w:sz="0" w:space="0" w:color="auto"/>
        <w:left w:val="none" w:sz="0" w:space="0" w:color="auto"/>
        <w:bottom w:val="none" w:sz="0" w:space="0" w:color="auto"/>
        <w:right w:val="none" w:sz="0" w:space="0" w:color="auto"/>
      </w:divBdr>
    </w:div>
    <w:div w:id="1605579167">
      <w:bodyDiv w:val="1"/>
      <w:marLeft w:val="0"/>
      <w:marRight w:val="0"/>
      <w:marTop w:val="0"/>
      <w:marBottom w:val="0"/>
      <w:divBdr>
        <w:top w:val="none" w:sz="0" w:space="0" w:color="auto"/>
        <w:left w:val="none" w:sz="0" w:space="0" w:color="auto"/>
        <w:bottom w:val="none" w:sz="0" w:space="0" w:color="auto"/>
        <w:right w:val="none" w:sz="0" w:space="0" w:color="auto"/>
      </w:divBdr>
    </w:div>
    <w:div w:id="1606381529">
      <w:bodyDiv w:val="1"/>
      <w:marLeft w:val="0"/>
      <w:marRight w:val="0"/>
      <w:marTop w:val="0"/>
      <w:marBottom w:val="0"/>
      <w:divBdr>
        <w:top w:val="none" w:sz="0" w:space="0" w:color="auto"/>
        <w:left w:val="none" w:sz="0" w:space="0" w:color="auto"/>
        <w:bottom w:val="none" w:sz="0" w:space="0" w:color="auto"/>
        <w:right w:val="none" w:sz="0" w:space="0" w:color="auto"/>
      </w:divBdr>
    </w:div>
    <w:div w:id="1610818140">
      <w:bodyDiv w:val="1"/>
      <w:marLeft w:val="0"/>
      <w:marRight w:val="0"/>
      <w:marTop w:val="0"/>
      <w:marBottom w:val="0"/>
      <w:divBdr>
        <w:top w:val="none" w:sz="0" w:space="0" w:color="auto"/>
        <w:left w:val="none" w:sz="0" w:space="0" w:color="auto"/>
        <w:bottom w:val="none" w:sz="0" w:space="0" w:color="auto"/>
        <w:right w:val="none" w:sz="0" w:space="0" w:color="auto"/>
      </w:divBdr>
    </w:div>
    <w:div w:id="1616979915">
      <w:bodyDiv w:val="1"/>
      <w:marLeft w:val="0"/>
      <w:marRight w:val="0"/>
      <w:marTop w:val="0"/>
      <w:marBottom w:val="0"/>
      <w:divBdr>
        <w:top w:val="none" w:sz="0" w:space="0" w:color="auto"/>
        <w:left w:val="none" w:sz="0" w:space="0" w:color="auto"/>
        <w:bottom w:val="none" w:sz="0" w:space="0" w:color="auto"/>
        <w:right w:val="none" w:sz="0" w:space="0" w:color="auto"/>
      </w:divBdr>
    </w:div>
    <w:div w:id="1670281991">
      <w:bodyDiv w:val="1"/>
      <w:marLeft w:val="0"/>
      <w:marRight w:val="0"/>
      <w:marTop w:val="0"/>
      <w:marBottom w:val="0"/>
      <w:divBdr>
        <w:top w:val="none" w:sz="0" w:space="0" w:color="auto"/>
        <w:left w:val="none" w:sz="0" w:space="0" w:color="auto"/>
        <w:bottom w:val="none" w:sz="0" w:space="0" w:color="auto"/>
        <w:right w:val="none" w:sz="0" w:space="0" w:color="auto"/>
      </w:divBdr>
    </w:div>
    <w:div w:id="1674800573">
      <w:bodyDiv w:val="1"/>
      <w:marLeft w:val="0"/>
      <w:marRight w:val="0"/>
      <w:marTop w:val="0"/>
      <w:marBottom w:val="0"/>
      <w:divBdr>
        <w:top w:val="none" w:sz="0" w:space="0" w:color="auto"/>
        <w:left w:val="none" w:sz="0" w:space="0" w:color="auto"/>
        <w:bottom w:val="none" w:sz="0" w:space="0" w:color="auto"/>
        <w:right w:val="none" w:sz="0" w:space="0" w:color="auto"/>
      </w:divBdr>
    </w:div>
    <w:div w:id="1701514246">
      <w:bodyDiv w:val="1"/>
      <w:marLeft w:val="0"/>
      <w:marRight w:val="0"/>
      <w:marTop w:val="0"/>
      <w:marBottom w:val="0"/>
      <w:divBdr>
        <w:top w:val="none" w:sz="0" w:space="0" w:color="auto"/>
        <w:left w:val="none" w:sz="0" w:space="0" w:color="auto"/>
        <w:bottom w:val="none" w:sz="0" w:space="0" w:color="auto"/>
        <w:right w:val="none" w:sz="0" w:space="0" w:color="auto"/>
      </w:divBdr>
    </w:div>
    <w:div w:id="1716345441">
      <w:bodyDiv w:val="1"/>
      <w:marLeft w:val="0"/>
      <w:marRight w:val="0"/>
      <w:marTop w:val="0"/>
      <w:marBottom w:val="0"/>
      <w:divBdr>
        <w:top w:val="none" w:sz="0" w:space="0" w:color="auto"/>
        <w:left w:val="none" w:sz="0" w:space="0" w:color="auto"/>
        <w:bottom w:val="none" w:sz="0" w:space="0" w:color="auto"/>
        <w:right w:val="none" w:sz="0" w:space="0" w:color="auto"/>
      </w:divBdr>
    </w:div>
    <w:div w:id="1726490791">
      <w:bodyDiv w:val="1"/>
      <w:marLeft w:val="0"/>
      <w:marRight w:val="0"/>
      <w:marTop w:val="0"/>
      <w:marBottom w:val="0"/>
      <w:divBdr>
        <w:top w:val="none" w:sz="0" w:space="0" w:color="auto"/>
        <w:left w:val="none" w:sz="0" w:space="0" w:color="auto"/>
        <w:bottom w:val="none" w:sz="0" w:space="0" w:color="auto"/>
        <w:right w:val="none" w:sz="0" w:space="0" w:color="auto"/>
      </w:divBdr>
    </w:div>
    <w:div w:id="1726635803">
      <w:bodyDiv w:val="1"/>
      <w:marLeft w:val="0"/>
      <w:marRight w:val="0"/>
      <w:marTop w:val="0"/>
      <w:marBottom w:val="0"/>
      <w:divBdr>
        <w:top w:val="none" w:sz="0" w:space="0" w:color="auto"/>
        <w:left w:val="none" w:sz="0" w:space="0" w:color="auto"/>
        <w:bottom w:val="none" w:sz="0" w:space="0" w:color="auto"/>
        <w:right w:val="none" w:sz="0" w:space="0" w:color="auto"/>
      </w:divBdr>
    </w:div>
    <w:div w:id="1737974650">
      <w:bodyDiv w:val="1"/>
      <w:marLeft w:val="0"/>
      <w:marRight w:val="0"/>
      <w:marTop w:val="0"/>
      <w:marBottom w:val="0"/>
      <w:divBdr>
        <w:top w:val="none" w:sz="0" w:space="0" w:color="auto"/>
        <w:left w:val="none" w:sz="0" w:space="0" w:color="auto"/>
        <w:bottom w:val="none" w:sz="0" w:space="0" w:color="auto"/>
        <w:right w:val="none" w:sz="0" w:space="0" w:color="auto"/>
      </w:divBdr>
    </w:div>
    <w:div w:id="1758136498">
      <w:bodyDiv w:val="1"/>
      <w:marLeft w:val="0"/>
      <w:marRight w:val="0"/>
      <w:marTop w:val="0"/>
      <w:marBottom w:val="0"/>
      <w:divBdr>
        <w:top w:val="none" w:sz="0" w:space="0" w:color="auto"/>
        <w:left w:val="none" w:sz="0" w:space="0" w:color="auto"/>
        <w:bottom w:val="none" w:sz="0" w:space="0" w:color="auto"/>
        <w:right w:val="none" w:sz="0" w:space="0" w:color="auto"/>
      </w:divBdr>
    </w:div>
    <w:div w:id="1772703447">
      <w:bodyDiv w:val="1"/>
      <w:marLeft w:val="0"/>
      <w:marRight w:val="0"/>
      <w:marTop w:val="0"/>
      <w:marBottom w:val="0"/>
      <w:divBdr>
        <w:top w:val="none" w:sz="0" w:space="0" w:color="auto"/>
        <w:left w:val="none" w:sz="0" w:space="0" w:color="auto"/>
        <w:bottom w:val="none" w:sz="0" w:space="0" w:color="auto"/>
        <w:right w:val="none" w:sz="0" w:space="0" w:color="auto"/>
      </w:divBdr>
    </w:div>
    <w:div w:id="1805200348">
      <w:bodyDiv w:val="1"/>
      <w:marLeft w:val="0"/>
      <w:marRight w:val="0"/>
      <w:marTop w:val="0"/>
      <w:marBottom w:val="0"/>
      <w:divBdr>
        <w:top w:val="none" w:sz="0" w:space="0" w:color="auto"/>
        <w:left w:val="none" w:sz="0" w:space="0" w:color="auto"/>
        <w:bottom w:val="none" w:sz="0" w:space="0" w:color="auto"/>
        <w:right w:val="none" w:sz="0" w:space="0" w:color="auto"/>
      </w:divBdr>
    </w:div>
    <w:div w:id="1820683318">
      <w:bodyDiv w:val="1"/>
      <w:marLeft w:val="0"/>
      <w:marRight w:val="0"/>
      <w:marTop w:val="0"/>
      <w:marBottom w:val="0"/>
      <w:divBdr>
        <w:top w:val="none" w:sz="0" w:space="0" w:color="auto"/>
        <w:left w:val="none" w:sz="0" w:space="0" w:color="auto"/>
        <w:bottom w:val="none" w:sz="0" w:space="0" w:color="auto"/>
        <w:right w:val="none" w:sz="0" w:space="0" w:color="auto"/>
      </w:divBdr>
    </w:div>
    <w:div w:id="1821996718">
      <w:bodyDiv w:val="1"/>
      <w:marLeft w:val="0"/>
      <w:marRight w:val="0"/>
      <w:marTop w:val="0"/>
      <w:marBottom w:val="0"/>
      <w:divBdr>
        <w:top w:val="none" w:sz="0" w:space="0" w:color="auto"/>
        <w:left w:val="none" w:sz="0" w:space="0" w:color="auto"/>
        <w:bottom w:val="none" w:sz="0" w:space="0" w:color="auto"/>
        <w:right w:val="none" w:sz="0" w:space="0" w:color="auto"/>
      </w:divBdr>
    </w:div>
    <w:div w:id="1822580738">
      <w:bodyDiv w:val="1"/>
      <w:marLeft w:val="0"/>
      <w:marRight w:val="0"/>
      <w:marTop w:val="0"/>
      <w:marBottom w:val="0"/>
      <w:divBdr>
        <w:top w:val="none" w:sz="0" w:space="0" w:color="auto"/>
        <w:left w:val="none" w:sz="0" w:space="0" w:color="auto"/>
        <w:bottom w:val="none" w:sz="0" w:space="0" w:color="auto"/>
        <w:right w:val="none" w:sz="0" w:space="0" w:color="auto"/>
      </w:divBdr>
    </w:div>
    <w:div w:id="1822698223">
      <w:bodyDiv w:val="1"/>
      <w:marLeft w:val="0"/>
      <w:marRight w:val="0"/>
      <w:marTop w:val="0"/>
      <w:marBottom w:val="0"/>
      <w:divBdr>
        <w:top w:val="none" w:sz="0" w:space="0" w:color="auto"/>
        <w:left w:val="none" w:sz="0" w:space="0" w:color="auto"/>
        <w:bottom w:val="none" w:sz="0" w:space="0" w:color="auto"/>
        <w:right w:val="none" w:sz="0" w:space="0" w:color="auto"/>
      </w:divBdr>
    </w:div>
    <w:div w:id="1850099444">
      <w:bodyDiv w:val="1"/>
      <w:marLeft w:val="0"/>
      <w:marRight w:val="0"/>
      <w:marTop w:val="0"/>
      <w:marBottom w:val="0"/>
      <w:divBdr>
        <w:top w:val="none" w:sz="0" w:space="0" w:color="auto"/>
        <w:left w:val="none" w:sz="0" w:space="0" w:color="auto"/>
        <w:bottom w:val="none" w:sz="0" w:space="0" w:color="auto"/>
        <w:right w:val="none" w:sz="0" w:space="0" w:color="auto"/>
      </w:divBdr>
    </w:div>
    <w:div w:id="1883983588">
      <w:bodyDiv w:val="1"/>
      <w:marLeft w:val="0"/>
      <w:marRight w:val="0"/>
      <w:marTop w:val="0"/>
      <w:marBottom w:val="0"/>
      <w:divBdr>
        <w:top w:val="none" w:sz="0" w:space="0" w:color="auto"/>
        <w:left w:val="none" w:sz="0" w:space="0" w:color="auto"/>
        <w:bottom w:val="none" w:sz="0" w:space="0" w:color="auto"/>
        <w:right w:val="none" w:sz="0" w:space="0" w:color="auto"/>
      </w:divBdr>
    </w:div>
    <w:div w:id="1925913770">
      <w:bodyDiv w:val="1"/>
      <w:marLeft w:val="0"/>
      <w:marRight w:val="0"/>
      <w:marTop w:val="0"/>
      <w:marBottom w:val="0"/>
      <w:divBdr>
        <w:top w:val="none" w:sz="0" w:space="0" w:color="auto"/>
        <w:left w:val="none" w:sz="0" w:space="0" w:color="auto"/>
        <w:bottom w:val="none" w:sz="0" w:space="0" w:color="auto"/>
        <w:right w:val="none" w:sz="0" w:space="0" w:color="auto"/>
      </w:divBdr>
    </w:div>
    <w:div w:id="1933272120">
      <w:bodyDiv w:val="1"/>
      <w:marLeft w:val="0"/>
      <w:marRight w:val="0"/>
      <w:marTop w:val="0"/>
      <w:marBottom w:val="0"/>
      <w:divBdr>
        <w:top w:val="none" w:sz="0" w:space="0" w:color="auto"/>
        <w:left w:val="none" w:sz="0" w:space="0" w:color="auto"/>
        <w:bottom w:val="none" w:sz="0" w:space="0" w:color="auto"/>
        <w:right w:val="none" w:sz="0" w:space="0" w:color="auto"/>
      </w:divBdr>
    </w:div>
    <w:div w:id="1940870580">
      <w:bodyDiv w:val="1"/>
      <w:marLeft w:val="0"/>
      <w:marRight w:val="0"/>
      <w:marTop w:val="0"/>
      <w:marBottom w:val="0"/>
      <w:divBdr>
        <w:top w:val="none" w:sz="0" w:space="0" w:color="auto"/>
        <w:left w:val="none" w:sz="0" w:space="0" w:color="auto"/>
        <w:bottom w:val="none" w:sz="0" w:space="0" w:color="auto"/>
        <w:right w:val="none" w:sz="0" w:space="0" w:color="auto"/>
      </w:divBdr>
    </w:div>
    <w:div w:id="1954824259">
      <w:bodyDiv w:val="1"/>
      <w:marLeft w:val="0"/>
      <w:marRight w:val="0"/>
      <w:marTop w:val="0"/>
      <w:marBottom w:val="0"/>
      <w:divBdr>
        <w:top w:val="none" w:sz="0" w:space="0" w:color="auto"/>
        <w:left w:val="none" w:sz="0" w:space="0" w:color="auto"/>
        <w:bottom w:val="none" w:sz="0" w:space="0" w:color="auto"/>
        <w:right w:val="none" w:sz="0" w:space="0" w:color="auto"/>
      </w:divBdr>
    </w:div>
    <w:div w:id="1971326817">
      <w:bodyDiv w:val="1"/>
      <w:marLeft w:val="0"/>
      <w:marRight w:val="0"/>
      <w:marTop w:val="0"/>
      <w:marBottom w:val="0"/>
      <w:divBdr>
        <w:top w:val="none" w:sz="0" w:space="0" w:color="auto"/>
        <w:left w:val="none" w:sz="0" w:space="0" w:color="auto"/>
        <w:bottom w:val="none" w:sz="0" w:space="0" w:color="auto"/>
        <w:right w:val="none" w:sz="0" w:space="0" w:color="auto"/>
      </w:divBdr>
    </w:div>
    <w:div w:id="1991589665">
      <w:bodyDiv w:val="1"/>
      <w:marLeft w:val="0"/>
      <w:marRight w:val="0"/>
      <w:marTop w:val="0"/>
      <w:marBottom w:val="0"/>
      <w:divBdr>
        <w:top w:val="none" w:sz="0" w:space="0" w:color="auto"/>
        <w:left w:val="none" w:sz="0" w:space="0" w:color="auto"/>
        <w:bottom w:val="none" w:sz="0" w:space="0" w:color="auto"/>
        <w:right w:val="none" w:sz="0" w:space="0" w:color="auto"/>
      </w:divBdr>
    </w:div>
    <w:div w:id="1992830890">
      <w:bodyDiv w:val="1"/>
      <w:marLeft w:val="0"/>
      <w:marRight w:val="0"/>
      <w:marTop w:val="0"/>
      <w:marBottom w:val="0"/>
      <w:divBdr>
        <w:top w:val="none" w:sz="0" w:space="0" w:color="auto"/>
        <w:left w:val="none" w:sz="0" w:space="0" w:color="auto"/>
        <w:bottom w:val="none" w:sz="0" w:space="0" w:color="auto"/>
        <w:right w:val="none" w:sz="0" w:space="0" w:color="auto"/>
      </w:divBdr>
    </w:div>
    <w:div w:id="1996257955">
      <w:bodyDiv w:val="1"/>
      <w:marLeft w:val="0"/>
      <w:marRight w:val="0"/>
      <w:marTop w:val="0"/>
      <w:marBottom w:val="0"/>
      <w:divBdr>
        <w:top w:val="none" w:sz="0" w:space="0" w:color="auto"/>
        <w:left w:val="none" w:sz="0" w:space="0" w:color="auto"/>
        <w:bottom w:val="none" w:sz="0" w:space="0" w:color="auto"/>
        <w:right w:val="none" w:sz="0" w:space="0" w:color="auto"/>
      </w:divBdr>
    </w:div>
    <w:div w:id="2022777507">
      <w:bodyDiv w:val="1"/>
      <w:marLeft w:val="0"/>
      <w:marRight w:val="0"/>
      <w:marTop w:val="0"/>
      <w:marBottom w:val="0"/>
      <w:divBdr>
        <w:top w:val="none" w:sz="0" w:space="0" w:color="auto"/>
        <w:left w:val="none" w:sz="0" w:space="0" w:color="auto"/>
        <w:bottom w:val="none" w:sz="0" w:space="0" w:color="auto"/>
        <w:right w:val="none" w:sz="0" w:space="0" w:color="auto"/>
      </w:divBdr>
    </w:div>
    <w:div w:id="2029943436">
      <w:bodyDiv w:val="1"/>
      <w:marLeft w:val="0"/>
      <w:marRight w:val="0"/>
      <w:marTop w:val="0"/>
      <w:marBottom w:val="0"/>
      <w:divBdr>
        <w:top w:val="none" w:sz="0" w:space="0" w:color="auto"/>
        <w:left w:val="none" w:sz="0" w:space="0" w:color="auto"/>
        <w:bottom w:val="none" w:sz="0" w:space="0" w:color="auto"/>
        <w:right w:val="none" w:sz="0" w:space="0" w:color="auto"/>
      </w:divBdr>
    </w:div>
    <w:div w:id="2057779405">
      <w:bodyDiv w:val="1"/>
      <w:marLeft w:val="0"/>
      <w:marRight w:val="0"/>
      <w:marTop w:val="0"/>
      <w:marBottom w:val="0"/>
      <w:divBdr>
        <w:top w:val="none" w:sz="0" w:space="0" w:color="auto"/>
        <w:left w:val="none" w:sz="0" w:space="0" w:color="auto"/>
        <w:bottom w:val="none" w:sz="0" w:space="0" w:color="auto"/>
        <w:right w:val="none" w:sz="0" w:space="0" w:color="auto"/>
      </w:divBdr>
    </w:div>
    <w:div w:id="2109765347">
      <w:bodyDiv w:val="1"/>
      <w:marLeft w:val="0"/>
      <w:marRight w:val="0"/>
      <w:marTop w:val="0"/>
      <w:marBottom w:val="0"/>
      <w:divBdr>
        <w:top w:val="none" w:sz="0" w:space="0" w:color="auto"/>
        <w:left w:val="none" w:sz="0" w:space="0" w:color="auto"/>
        <w:bottom w:val="none" w:sz="0" w:space="0" w:color="auto"/>
        <w:right w:val="none" w:sz="0" w:space="0" w:color="auto"/>
      </w:divBdr>
    </w:div>
    <w:div w:id="2115319977">
      <w:bodyDiv w:val="1"/>
      <w:marLeft w:val="0"/>
      <w:marRight w:val="0"/>
      <w:marTop w:val="0"/>
      <w:marBottom w:val="0"/>
      <w:divBdr>
        <w:top w:val="none" w:sz="0" w:space="0" w:color="auto"/>
        <w:left w:val="none" w:sz="0" w:space="0" w:color="auto"/>
        <w:bottom w:val="none" w:sz="0" w:space="0" w:color="auto"/>
        <w:right w:val="none" w:sz="0" w:space="0" w:color="auto"/>
      </w:divBdr>
    </w:div>
    <w:div w:id="21424550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emf"/><Relationship Id="rId7" Type="http://schemas.openxmlformats.org/officeDocument/2006/relationships/endnotes" Target="endnotes.xml"/><Relationship Id="rId12" Type="http://schemas.openxmlformats.org/officeDocument/2006/relationships/hyperlink" Target="http://www.legislation.govt.nz/act/public/1981/0047/latest/whole.html" TargetMode="Externa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4.emf"/><Relationship Id="rId29"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4.0/" TargetMode="External"/><Relationship Id="rId24" Type="http://schemas.openxmlformats.org/officeDocument/2006/relationships/image" Target="media/image8.emf"/><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7.emf"/><Relationship Id="rId28" Type="http://schemas.openxmlformats.org/officeDocument/2006/relationships/customXml" Target="../customXml/item2.xml"/><Relationship Id="rId10" Type="http://schemas.openxmlformats.org/officeDocument/2006/relationships/image" Target="media/image2.pn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creativecommons.org/licenses/by/4.0/" TargetMode="External"/><Relationship Id="rId14" Type="http://schemas.openxmlformats.org/officeDocument/2006/relationships/footer" Target="footer1.xml"/><Relationship Id="rId22" Type="http://schemas.openxmlformats.org/officeDocument/2006/relationships/image" Target="media/image6.emf"/><Relationship Id="rId27" Type="http://schemas.openxmlformats.org/officeDocument/2006/relationships/theme" Target="theme/theme1.xml"/><Relationship Id="rId30"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613178A3BCFBB4EA4CF1924429FF870" ma:contentTypeVersion="12" ma:contentTypeDescription="Create a new document." ma:contentTypeScope="" ma:versionID="8725bfd052349308bb8a4767b5276d24">
  <xsd:schema xmlns:xsd="http://www.w3.org/2001/XMLSchema" xmlns:xs="http://www.w3.org/2001/XMLSchema" xmlns:p="http://schemas.microsoft.com/office/2006/metadata/properties" xmlns:ns2="fb30f49d-d6e2-44cd-baf9-923ccb67e7e3" xmlns:ns3="4811a21b-5327-45df-a691-13b15a93419e" targetNamespace="http://schemas.microsoft.com/office/2006/metadata/properties" ma:root="true" ma:fieldsID="cdd8880a559b5572396e0c4e6c2be647" ns2:_="" ns3:_="">
    <xsd:import namespace="fb30f49d-d6e2-44cd-baf9-923ccb67e7e3"/>
    <xsd:import namespace="4811a21b-5327-45df-a691-13b15a93419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30f49d-d6e2-44cd-baf9-923ccb67e7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a4be973-1e2a-42b0-8d4b-c97c1dd982c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_Flow_SignoffStatus" ma:index="19"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11a21b-5327-45df-a691-13b15a93419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eb8f014-85fb-4f4f-8123-05e8381cfdf3}" ma:internalName="TaxCatchAll" ma:showField="CatchAllData" ma:web="4811a21b-5327-45df-a691-13b15a9341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fb30f49d-d6e2-44cd-baf9-923ccb67e7e3" xsi:nil="true"/>
    <lcf76f155ced4ddcb4097134ff3c332f xmlns="fb30f49d-d6e2-44cd-baf9-923ccb67e7e3">
      <Terms xmlns="http://schemas.microsoft.com/office/infopath/2007/PartnerControls"/>
    </lcf76f155ced4ddcb4097134ff3c332f>
    <TaxCatchAll xmlns="4811a21b-5327-45df-a691-13b15a93419e" xsi:nil="true"/>
  </documentManagement>
</p:properties>
</file>

<file path=customXml/itemProps1.xml><?xml version="1.0" encoding="utf-8"?>
<ds:datastoreItem xmlns:ds="http://schemas.openxmlformats.org/officeDocument/2006/customXml" ds:itemID="{1B30BEFE-5B22-435C-A60D-9E3DF3B6738E}">
  <ds:schemaRefs>
    <ds:schemaRef ds:uri="http://schemas.openxmlformats.org/officeDocument/2006/bibliography"/>
  </ds:schemaRefs>
</ds:datastoreItem>
</file>

<file path=customXml/itemProps2.xml><?xml version="1.0" encoding="utf-8"?>
<ds:datastoreItem xmlns:ds="http://schemas.openxmlformats.org/officeDocument/2006/customXml" ds:itemID="{4D16384B-56BC-479A-8070-5D036ABB9BCA}"/>
</file>

<file path=customXml/itemProps3.xml><?xml version="1.0" encoding="utf-8"?>
<ds:datastoreItem xmlns:ds="http://schemas.openxmlformats.org/officeDocument/2006/customXml" ds:itemID="{A86B28F4-23B4-4E85-96BF-4999406F7FB6}"/>
</file>

<file path=customXml/itemProps4.xml><?xml version="1.0" encoding="utf-8"?>
<ds:datastoreItem xmlns:ds="http://schemas.openxmlformats.org/officeDocument/2006/customXml" ds:itemID="{3F33ECCB-DCAE-40B9-80E5-C197086E1933}"/>
</file>

<file path=docProps/app.xml><?xml version="1.0" encoding="utf-8"?>
<Properties xmlns="http://schemas.openxmlformats.org/officeDocument/2006/extended-properties" xmlns:vt="http://schemas.openxmlformats.org/officeDocument/2006/docPropsVTypes">
  <Template>Normal</Template>
  <TotalTime>0</TotalTime>
  <Pages>44</Pages>
  <Words>10468</Words>
  <Characters>59673</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7-03T00:28:00Z</dcterms:created>
  <dcterms:modified xsi:type="dcterms:W3CDTF">2026-07-03T00:28: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y fmtid="{D5CDD505-2E9C-101B-9397-08002B2CF9AE}" pid="3" name="Order">
    <vt:r8>215600</vt:r8>
  </property>
  <property fmtid="{D5CDD505-2E9C-101B-9397-08002B2CF9AE}" pid="4" name="MediaServiceImageTags">
    <vt:lpwstr/>
  </property>
  <property fmtid="{D5CDD505-2E9C-101B-9397-08002B2CF9AE}" pid="5" name="ContentTypeId">
    <vt:lpwstr>0x010100B613178A3BCFBB4EA4CF1924429FF870</vt:lpwstr>
  </property>
  <property fmtid="{D5CDD505-2E9C-101B-9397-08002B2CF9AE}" pid="6" name="docLang">
    <vt:lpwstr>en</vt:lpwstr>
  </property>
</Properties>
</file>